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469B5" w14:textId="77777777" w:rsidR="008226BE" w:rsidRPr="00E2283E" w:rsidRDefault="008226BE" w:rsidP="008226BE">
      <w:pPr>
        <w:jc w:val="center"/>
        <w:rPr>
          <w:rFonts w:ascii="Helvetica" w:eastAsia="Helvetica" w:hAnsi="Helvetica" w:cs="Helvetica"/>
          <w:sz w:val="32"/>
          <w:szCs w:val="32"/>
        </w:rPr>
      </w:pPr>
      <w:r w:rsidRPr="00A7720F">
        <w:rPr>
          <w:rFonts w:ascii="Helvetica" w:eastAsia="Helvetica" w:hAnsi="Helvetica" w:cs="Helvetica"/>
          <w:color w:val="2D3B45"/>
          <w:sz w:val="32"/>
          <w:szCs w:val="32"/>
        </w:rPr>
        <w:t xml:space="preserve">The University of </w:t>
      </w:r>
      <w:r w:rsidRPr="00A7720F">
        <w:rPr>
          <w:rFonts w:ascii="Helvetica" w:eastAsia="Helvetica" w:hAnsi="Helvetica" w:cs="Helvetica"/>
          <w:sz w:val="32"/>
          <w:szCs w:val="32"/>
        </w:rPr>
        <w:t>Oklahoma</w:t>
      </w:r>
    </w:p>
    <w:p w14:paraId="35E83A78" w14:textId="77777777" w:rsidR="008226BE" w:rsidRDefault="008226BE" w:rsidP="008226BE">
      <w:pPr>
        <w:jc w:val="center"/>
      </w:pPr>
    </w:p>
    <w:p w14:paraId="2917CEDC" w14:textId="77777777" w:rsidR="008226BE" w:rsidRDefault="008226BE" w:rsidP="008226BE"/>
    <w:p w14:paraId="1167896B" w14:textId="77777777" w:rsidR="008226BE" w:rsidRPr="00AB0127" w:rsidRDefault="008226BE" w:rsidP="008226BE">
      <w:pPr>
        <w:jc w:val="both"/>
        <w:rPr>
          <w:rFonts w:ascii="Brush Script MT" w:eastAsia="Helvetica" w:hAnsi="Brush Script MT"/>
          <w:sz w:val="160"/>
          <w:szCs w:val="160"/>
        </w:rPr>
      </w:pPr>
      <w:r>
        <w:rPr>
          <w:noProof/>
        </w:rPr>
        <w:drawing>
          <wp:anchor distT="0" distB="0" distL="114300" distR="114300" simplePos="0" relativeHeight="251658240" behindDoc="0" locked="0" layoutInCell="1" allowOverlap="1" wp14:anchorId="736CFD9F" wp14:editId="374AA1B1">
            <wp:simplePos x="0" y="0"/>
            <wp:positionH relativeFrom="margin">
              <wp:posOffset>880948</wp:posOffset>
            </wp:positionH>
            <wp:positionV relativeFrom="paragraph">
              <wp:posOffset>8915</wp:posOffset>
            </wp:positionV>
            <wp:extent cx="2026285" cy="2150110"/>
            <wp:effectExtent l="0" t="0" r="0" b="2540"/>
            <wp:wrapSquare wrapText="bothSides"/>
            <wp:docPr id="197020159" name="Picture 3" descr="A picture containing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026285" cy="2150110"/>
                    </a:xfrm>
                    <a:prstGeom prst="rect">
                      <a:avLst/>
                    </a:prstGeom>
                  </pic:spPr>
                </pic:pic>
              </a:graphicData>
            </a:graphic>
            <wp14:sizeRelH relativeFrom="page">
              <wp14:pctWidth>0</wp14:pctWidth>
            </wp14:sizeRelH>
            <wp14:sizeRelV relativeFrom="page">
              <wp14:pctHeight>0</wp14:pctHeight>
            </wp14:sizeRelV>
          </wp:anchor>
        </w:drawing>
      </w:r>
      <w:r>
        <w:rPr>
          <w:rFonts w:ascii="Brush Script MT" w:eastAsia="Helvetica" w:hAnsi="Brush Script MT"/>
          <w:sz w:val="160"/>
          <w:szCs w:val="160"/>
        </w:rPr>
        <w:t xml:space="preserve">    </w:t>
      </w:r>
      <w:r w:rsidRPr="00AB0127">
        <w:rPr>
          <w:rFonts w:ascii="Brush Script MT" w:eastAsia="Helvetica" w:hAnsi="Brush Script MT"/>
          <w:sz w:val="160"/>
          <w:szCs w:val="160"/>
        </w:rPr>
        <w:t>Wolf</w:t>
      </w:r>
    </w:p>
    <w:p w14:paraId="4C0F89E3" w14:textId="77777777" w:rsidR="008226BE" w:rsidRPr="00297332" w:rsidRDefault="008226BE" w:rsidP="008226BE">
      <w:pPr>
        <w:jc w:val="both"/>
        <w:rPr>
          <w:rFonts w:ascii="Aharoni" w:eastAsia="Helvetica" w:hAnsi="Aharoni" w:cs="Aharoni"/>
        </w:rPr>
      </w:pPr>
      <w:r w:rsidRPr="00297332">
        <w:rPr>
          <w:rFonts w:ascii="Aharoni" w:eastAsia="Helvetica" w:hAnsi="Aharoni" w:cs="Aharoni" w:hint="cs"/>
          <w:sz w:val="96"/>
          <w:szCs w:val="96"/>
        </w:rPr>
        <w:t>GANG</w:t>
      </w:r>
    </w:p>
    <w:p w14:paraId="0B29B644" w14:textId="77777777" w:rsidR="008226BE" w:rsidRDefault="008226BE" w:rsidP="008226BE">
      <w:pPr>
        <w:spacing w:line="480" w:lineRule="auto"/>
        <w:rPr>
          <w:rFonts w:ascii="Helvetica" w:eastAsia="Helvetica" w:hAnsi="Helvetica" w:cs="Helvetica"/>
        </w:rPr>
      </w:pPr>
    </w:p>
    <w:p w14:paraId="37043743" w14:textId="409871E7" w:rsidR="008226BE" w:rsidRDefault="008226BE" w:rsidP="008226BE">
      <w:pPr>
        <w:spacing w:line="480" w:lineRule="auto"/>
        <w:rPr>
          <w:rFonts w:ascii="Helvetica" w:eastAsia="Helvetica" w:hAnsi="Helvetica" w:cs="Helvetica"/>
        </w:rPr>
      </w:pPr>
    </w:p>
    <w:p w14:paraId="0BD5917F" w14:textId="33568582" w:rsidR="008226BE" w:rsidRDefault="008226BE" w:rsidP="008226BE">
      <w:pPr>
        <w:spacing w:line="480" w:lineRule="auto"/>
        <w:jc w:val="center"/>
        <w:rPr>
          <w:rFonts w:ascii="Helvetica" w:eastAsia="Helvetica" w:hAnsi="Helvetica" w:cs="Helvetica"/>
        </w:rPr>
      </w:pPr>
      <w:r w:rsidRPr="4C0C3A03">
        <w:rPr>
          <w:rFonts w:ascii="Helvetica" w:eastAsia="Helvetica" w:hAnsi="Helvetica" w:cs="Helvetica"/>
        </w:rPr>
        <w:t>Team Members: Matthew Brinkmeyer, Imran Ahmed, Eric Anderson, Brianna Wells, Alec Amend</w:t>
      </w:r>
    </w:p>
    <w:p w14:paraId="56C67252" w14:textId="77777777" w:rsidR="008226BE" w:rsidRDefault="008226BE" w:rsidP="008226BE">
      <w:pPr>
        <w:spacing w:line="480" w:lineRule="auto"/>
        <w:jc w:val="center"/>
        <w:rPr>
          <w:rFonts w:ascii="Helvetica" w:eastAsia="Helvetica" w:hAnsi="Helvetica" w:cs="Helvetica"/>
        </w:rPr>
      </w:pPr>
      <w:r w:rsidRPr="468180C8">
        <w:rPr>
          <w:rFonts w:ascii="Helvetica" w:eastAsia="Helvetica" w:hAnsi="Helvetica" w:cs="Helvetica"/>
        </w:rPr>
        <w:t xml:space="preserve">Class: </w:t>
      </w:r>
      <w:r>
        <w:rPr>
          <w:rFonts w:ascii="Helvetica" w:eastAsia="Helvetica" w:hAnsi="Helvetica" w:cs="Helvetica"/>
        </w:rPr>
        <w:t>MIS 3353 – Database Management</w:t>
      </w:r>
    </w:p>
    <w:p w14:paraId="6BBBDBBB" w14:textId="77777777" w:rsidR="008226BE" w:rsidRDefault="008226BE" w:rsidP="008226BE">
      <w:pPr>
        <w:spacing w:line="480" w:lineRule="auto"/>
        <w:jc w:val="center"/>
        <w:rPr>
          <w:rFonts w:ascii="Helvetica" w:eastAsia="Helvetica" w:hAnsi="Helvetica" w:cs="Helvetica"/>
        </w:rPr>
      </w:pPr>
      <w:r>
        <w:rPr>
          <w:rFonts w:ascii="Helvetica" w:eastAsia="Helvetica" w:hAnsi="Helvetica" w:cs="Helvetica"/>
        </w:rPr>
        <w:t>Professor Swetha Siripurapu</w:t>
      </w:r>
    </w:p>
    <w:p w14:paraId="20E98B8C" w14:textId="77777777" w:rsidR="008226BE" w:rsidRDefault="008226BE" w:rsidP="008226BE">
      <w:pPr>
        <w:spacing w:line="480" w:lineRule="auto"/>
        <w:jc w:val="center"/>
        <w:rPr>
          <w:rFonts w:ascii="Helvetica" w:eastAsia="Helvetica" w:hAnsi="Helvetica" w:cs="Helvetica"/>
        </w:rPr>
      </w:pPr>
    </w:p>
    <w:p w14:paraId="3A9B4204" w14:textId="77777777" w:rsidR="008226BE" w:rsidRPr="00A7720F" w:rsidRDefault="008226BE" w:rsidP="008226BE">
      <w:pPr>
        <w:spacing w:line="480" w:lineRule="auto"/>
        <w:jc w:val="center"/>
        <w:rPr>
          <w:rFonts w:ascii="Brush Script MT" w:eastAsia="Helvetica" w:hAnsi="Brush Script MT" w:cs="Helvetica"/>
          <w:sz w:val="56"/>
          <w:szCs w:val="56"/>
        </w:rPr>
      </w:pPr>
      <w:r w:rsidRPr="00A7720F">
        <w:rPr>
          <w:rFonts w:ascii="Brush Script MT" w:eastAsia="Helvetica" w:hAnsi="Brush Script MT" w:cs="Helvetica"/>
          <w:sz w:val="56"/>
          <w:szCs w:val="56"/>
        </w:rPr>
        <w:t xml:space="preserve">Five wolves… </w:t>
      </w:r>
      <w:r w:rsidRPr="00A7720F">
        <w:rPr>
          <w:rFonts w:ascii="Aharoni" w:eastAsia="Helvetica" w:hAnsi="Aharoni" w:cs="Aharoni" w:hint="cs"/>
          <w:sz w:val="56"/>
          <w:szCs w:val="56"/>
        </w:rPr>
        <w:t>ONE</w:t>
      </w:r>
      <w:r w:rsidRPr="00A7720F">
        <w:rPr>
          <w:rFonts w:ascii="Brush Script MT" w:eastAsia="Helvetica" w:hAnsi="Brush Script MT" w:cs="Helvetica"/>
          <w:sz w:val="56"/>
          <w:szCs w:val="56"/>
        </w:rPr>
        <w:t xml:space="preserve"> pack</w:t>
      </w:r>
    </w:p>
    <w:p w14:paraId="39C0E3DF" w14:textId="3CCF8E10" w:rsidR="008226BE" w:rsidRDefault="008226BE" w:rsidP="008226BE">
      <w:pPr>
        <w:rPr>
          <w:rFonts w:ascii="Helvetica" w:eastAsia="Helvetica" w:hAnsi="Helvetica" w:cs="Helvetica"/>
        </w:rPr>
      </w:pPr>
    </w:p>
    <w:p w14:paraId="5FF91F58" w14:textId="77777777" w:rsidR="008226BE" w:rsidRDefault="008226BE" w:rsidP="008226BE">
      <w:pPr>
        <w:rPr>
          <w:rFonts w:ascii="Helvetica" w:eastAsia="Helvetica" w:hAnsi="Helvetica" w:cs="Helvetica"/>
        </w:rPr>
      </w:pPr>
    </w:p>
    <w:p w14:paraId="62E2D3CA" w14:textId="77777777" w:rsidR="008226BE" w:rsidRDefault="008226BE" w:rsidP="008226BE">
      <w:pPr>
        <w:rPr>
          <w:rFonts w:asciiTheme="majorHAnsi" w:eastAsiaTheme="majorEastAsia" w:hAnsiTheme="majorHAnsi" w:cstheme="majorBidi"/>
          <w:b/>
          <w:color w:val="C77C0E" w:themeColor="accent1" w:themeShade="BF"/>
          <w:sz w:val="32"/>
          <w:szCs w:val="32"/>
        </w:rPr>
      </w:pPr>
      <w:r>
        <w:rPr>
          <w:b/>
        </w:rPr>
        <w:br w:type="page"/>
      </w:r>
    </w:p>
    <w:p w14:paraId="044C08D9" w14:textId="1CF7A0DC" w:rsidR="00B652FF" w:rsidRPr="0005474A" w:rsidRDefault="00B652FF" w:rsidP="0005474A">
      <w:pPr>
        <w:pStyle w:val="Heading1"/>
        <w:rPr>
          <w:b/>
        </w:rPr>
      </w:pPr>
      <w:bookmarkStart w:id="0" w:name="_Toc89621908"/>
      <w:bookmarkStart w:id="1" w:name="_Toc89960078"/>
      <w:r w:rsidRPr="0005474A">
        <w:rPr>
          <w:b/>
        </w:rPr>
        <w:lastRenderedPageBreak/>
        <w:t>Executive Summary</w:t>
      </w:r>
      <w:bookmarkEnd w:id="0"/>
      <w:bookmarkEnd w:id="1"/>
    </w:p>
    <w:p w14:paraId="3E0F417E" w14:textId="77777777" w:rsidR="00341566" w:rsidRPr="00556A5A" w:rsidRDefault="00341566" w:rsidP="00341566"/>
    <w:p w14:paraId="2D33FA57" w14:textId="6064D30A" w:rsidR="00341566" w:rsidRDefault="00341566" w:rsidP="00341566">
      <w:pPr>
        <w:rPr>
          <w:rFonts w:eastAsia="Gill Sans MT"/>
        </w:rPr>
      </w:pPr>
      <w:r w:rsidRPr="48F13418">
        <w:rPr>
          <w:rFonts w:eastAsia="Gill Sans MT"/>
        </w:rPr>
        <w:t xml:space="preserve">The purpose of the project is to outline a database management system for La Cocina de la Abuela Taco Truck to implement for their company. There was a three-step process in creating the database management system – Conceptual Design, Logical Design, and Physical Design. In the first phase, conceptual design, significant assumptions were made while creating the ERD (Entity Relationship Diagram). ERD’s were used to conceptualize and map out what data needs to be modeled and how each object is related to one another. Queries were formed to pull out information created from the ERD’s, and questions relevant to the business needs were used to perform these queries. In the second phase, logical design information taken from the conceptual design stage was normalized. Each of our relations represents 3NF which means that they are atomic and have no data redundancy. Normalized relations were created for each of the entities used in the database.  After relations were created, in the third phase, physical design, this is where the information was inserted into the database. Through the Microsoft SQL Server on Walton.Uark.Edu, information can be typed into queries to output data that the client might need. A variety of different information can be out-putted like the number of items ordered in a single month, or the names of all the employees and past customers. The opportunities are endless with this database, providing our client with an accessible way to track and gather data about their company. The project management table represents the pricing of what it would cost to implement this database for La Cocina de la Abuela Taco Truck. Pricing for each phase of the implementation process lists the amount of hours each step took, as well as the cost per hour. The total cost per hour is $25 per hour, with a combined total of </w:t>
      </w:r>
      <w:r w:rsidR="6F19726D" w:rsidRPr="733A1C58">
        <w:rPr>
          <w:rFonts w:eastAsia="Gill Sans MT"/>
        </w:rPr>
        <w:t>7835</w:t>
      </w:r>
      <w:r w:rsidRPr="48F13418">
        <w:rPr>
          <w:rFonts w:eastAsia="Gill Sans MT"/>
        </w:rPr>
        <w:t xml:space="preserve"> minutes to implement the database. The total cost for the implementation of the database is </w:t>
      </w:r>
      <w:r w:rsidRPr="733A1C58">
        <w:rPr>
          <w:rFonts w:eastAsia="Gill Sans MT"/>
        </w:rPr>
        <w:t>$</w:t>
      </w:r>
      <w:r w:rsidR="1CCF1797" w:rsidRPr="733A1C58">
        <w:rPr>
          <w:rFonts w:eastAsia="Gill Sans MT"/>
        </w:rPr>
        <w:t>3,265</w:t>
      </w:r>
      <w:r w:rsidRPr="733A1C58">
        <w:rPr>
          <w:rFonts w:eastAsia="Gill Sans MT"/>
        </w:rPr>
        <w:t>.</w:t>
      </w:r>
      <w:r w:rsidRPr="48F13418">
        <w:rPr>
          <w:rFonts w:eastAsia="Gill Sans MT"/>
        </w:rPr>
        <w:t xml:space="preserve"> This price covers the cost for each step in developing the database management system. </w:t>
      </w:r>
    </w:p>
    <w:p w14:paraId="6BB393AE" w14:textId="77777777" w:rsidR="00341566" w:rsidRDefault="00341566" w:rsidP="0005474A">
      <w:pPr>
        <w:pStyle w:val="TOCHeading"/>
        <w:rPr>
          <w:rFonts w:ascii="Helvetica" w:eastAsia="Helvetica" w:hAnsi="Helvetica" w:cs="Helvetica"/>
        </w:rPr>
      </w:pPr>
      <w:r w:rsidRPr="33B69E8F">
        <w:rPr>
          <w:rFonts w:ascii="Helvetica" w:eastAsia="Helvetica" w:hAnsi="Helvetica" w:cs="Helvetica"/>
        </w:rPr>
        <w:br w:type="page"/>
      </w:r>
    </w:p>
    <w:sdt>
      <w:sdtPr>
        <w:rPr>
          <w:rFonts w:ascii="Times New Roman" w:eastAsiaTheme="minorHAnsi" w:hAnsi="Times New Roman" w:cs="Times New Roman"/>
          <w:b w:val="0"/>
          <w:bCs w:val="0"/>
          <w:color w:val="auto"/>
          <w:sz w:val="24"/>
          <w:szCs w:val="24"/>
        </w:rPr>
        <w:id w:val="-539283864"/>
        <w:docPartObj>
          <w:docPartGallery w:val="Table of Contents"/>
          <w:docPartUnique/>
        </w:docPartObj>
      </w:sdtPr>
      <w:sdtEndPr>
        <w:rPr>
          <w:noProof/>
        </w:rPr>
      </w:sdtEndPr>
      <w:sdtContent>
        <w:p w14:paraId="232E0997" w14:textId="22C03EAA" w:rsidR="00B652FF" w:rsidRPr="00556A5A" w:rsidRDefault="00B652FF" w:rsidP="0005474A">
          <w:pPr>
            <w:pStyle w:val="TOCHeading"/>
          </w:pPr>
          <w:r>
            <w:t>Contents</w:t>
          </w:r>
        </w:p>
        <w:p w14:paraId="7F60A545" w14:textId="53C79546" w:rsidR="008D6092" w:rsidRDefault="00B652FF">
          <w:pPr>
            <w:pStyle w:val="TOC1"/>
            <w:tabs>
              <w:tab w:val="right" w:leader="dot" w:pos="9350"/>
            </w:tabs>
            <w:rPr>
              <w:rFonts w:eastAsiaTheme="minorEastAsia" w:cstheme="minorBidi"/>
              <w:b w:val="0"/>
              <w:bCs w:val="0"/>
              <w:noProof/>
              <w:sz w:val="22"/>
              <w:szCs w:val="22"/>
              <w:lang w:eastAsia="ja-JP"/>
            </w:rPr>
          </w:pPr>
          <w:r w:rsidRPr="466D515C">
            <w:rPr>
              <w:b w:val="0"/>
              <w:bCs w:val="0"/>
            </w:rPr>
            <w:fldChar w:fldCharType="begin"/>
          </w:r>
          <w:r w:rsidRPr="00556A5A">
            <w:rPr>
              <w:b w:val="0"/>
              <w:bCs w:val="0"/>
            </w:rPr>
            <w:instrText xml:space="preserve"> TOC \o "1-3" \h \z \u </w:instrText>
          </w:r>
          <w:r w:rsidRPr="466D515C">
            <w:rPr>
              <w:b w:val="0"/>
              <w:bCs w:val="0"/>
            </w:rPr>
            <w:fldChar w:fldCharType="separate"/>
          </w:r>
          <w:hyperlink w:anchor="_Toc89960078" w:history="1">
            <w:r w:rsidR="008D6092" w:rsidRPr="00961F1C">
              <w:rPr>
                <w:rStyle w:val="Hyperlink"/>
                <w:noProof/>
              </w:rPr>
              <w:t>Executive Summary</w:t>
            </w:r>
            <w:r w:rsidR="008D6092">
              <w:rPr>
                <w:noProof/>
                <w:webHidden/>
              </w:rPr>
              <w:tab/>
            </w:r>
            <w:r w:rsidR="008D6092">
              <w:rPr>
                <w:noProof/>
                <w:webHidden/>
              </w:rPr>
              <w:fldChar w:fldCharType="begin"/>
            </w:r>
            <w:r w:rsidR="008D6092">
              <w:rPr>
                <w:noProof/>
                <w:webHidden/>
              </w:rPr>
              <w:instrText xml:space="preserve"> PAGEREF _Toc89960078 \h </w:instrText>
            </w:r>
            <w:r w:rsidR="008D6092">
              <w:rPr>
                <w:noProof/>
                <w:webHidden/>
              </w:rPr>
            </w:r>
            <w:r w:rsidR="008D6092">
              <w:rPr>
                <w:noProof/>
                <w:webHidden/>
              </w:rPr>
              <w:fldChar w:fldCharType="separate"/>
            </w:r>
            <w:r w:rsidR="008D6092">
              <w:rPr>
                <w:noProof/>
                <w:webHidden/>
              </w:rPr>
              <w:t>2</w:t>
            </w:r>
            <w:r w:rsidR="008D6092">
              <w:rPr>
                <w:noProof/>
                <w:webHidden/>
              </w:rPr>
              <w:fldChar w:fldCharType="end"/>
            </w:r>
          </w:hyperlink>
        </w:p>
        <w:p w14:paraId="39B1553B" w14:textId="69BFFE37" w:rsidR="008D6092" w:rsidRDefault="008D6092">
          <w:pPr>
            <w:pStyle w:val="TOC1"/>
            <w:tabs>
              <w:tab w:val="right" w:leader="dot" w:pos="9350"/>
            </w:tabs>
            <w:rPr>
              <w:rFonts w:eastAsiaTheme="minorEastAsia" w:cstheme="minorBidi"/>
              <w:b w:val="0"/>
              <w:bCs w:val="0"/>
              <w:noProof/>
              <w:sz w:val="22"/>
              <w:szCs w:val="22"/>
              <w:lang w:eastAsia="ja-JP"/>
            </w:rPr>
          </w:pPr>
          <w:hyperlink w:anchor="_Toc89960079" w:history="1">
            <w:r w:rsidRPr="00961F1C">
              <w:rPr>
                <w:rStyle w:val="Hyperlink"/>
                <w:noProof/>
              </w:rPr>
              <w:t>Get to Know the Team: (Team Name)</w:t>
            </w:r>
            <w:r>
              <w:rPr>
                <w:noProof/>
                <w:webHidden/>
              </w:rPr>
              <w:tab/>
            </w:r>
            <w:r>
              <w:rPr>
                <w:noProof/>
                <w:webHidden/>
              </w:rPr>
              <w:fldChar w:fldCharType="begin"/>
            </w:r>
            <w:r>
              <w:rPr>
                <w:noProof/>
                <w:webHidden/>
              </w:rPr>
              <w:instrText xml:space="preserve"> PAGEREF _Toc89960079 \h </w:instrText>
            </w:r>
            <w:r>
              <w:rPr>
                <w:noProof/>
                <w:webHidden/>
              </w:rPr>
            </w:r>
            <w:r>
              <w:rPr>
                <w:noProof/>
                <w:webHidden/>
              </w:rPr>
              <w:fldChar w:fldCharType="separate"/>
            </w:r>
            <w:r>
              <w:rPr>
                <w:noProof/>
                <w:webHidden/>
              </w:rPr>
              <w:t>4</w:t>
            </w:r>
            <w:r>
              <w:rPr>
                <w:noProof/>
                <w:webHidden/>
              </w:rPr>
              <w:fldChar w:fldCharType="end"/>
            </w:r>
          </w:hyperlink>
        </w:p>
        <w:p w14:paraId="631F9A5D" w14:textId="5AAA03EC" w:rsidR="008D6092" w:rsidRDefault="008D6092">
          <w:pPr>
            <w:pStyle w:val="TOC1"/>
            <w:tabs>
              <w:tab w:val="right" w:leader="dot" w:pos="9350"/>
            </w:tabs>
            <w:rPr>
              <w:rFonts w:eastAsiaTheme="minorEastAsia" w:cstheme="minorBidi"/>
              <w:b w:val="0"/>
              <w:bCs w:val="0"/>
              <w:noProof/>
              <w:sz w:val="22"/>
              <w:szCs w:val="22"/>
              <w:lang w:eastAsia="ja-JP"/>
            </w:rPr>
          </w:pPr>
          <w:hyperlink w:anchor="_Toc89960080" w:history="1">
            <w:r w:rsidRPr="00961F1C">
              <w:rPr>
                <w:rStyle w:val="Hyperlink"/>
                <w:noProof/>
              </w:rPr>
              <w:t>Conceptual Design</w:t>
            </w:r>
            <w:r>
              <w:rPr>
                <w:noProof/>
                <w:webHidden/>
              </w:rPr>
              <w:tab/>
            </w:r>
            <w:r>
              <w:rPr>
                <w:noProof/>
                <w:webHidden/>
              </w:rPr>
              <w:fldChar w:fldCharType="begin"/>
            </w:r>
            <w:r>
              <w:rPr>
                <w:noProof/>
                <w:webHidden/>
              </w:rPr>
              <w:instrText xml:space="preserve"> PAGEREF _Toc89960080 \h </w:instrText>
            </w:r>
            <w:r>
              <w:rPr>
                <w:noProof/>
                <w:webHidden/>
              </w:rPr>
            </w:r>
            <w:r>
              <w:rPr>
                <w:noProof/>
                <w:webHidden/>
              </w:rPr>
              <w:fldChar w:fldCharType="separate"/>
            </w:r>
            <w:r>
              <w:rPr>
                <w:noProof/>
                <w:webHidden/>
              </w:rPr>
              <w:t>6</w:t>
            </w:r>
            <w:r>
              <w:rPr>
                <w:noProof/>
                <w:webHidden/>
              </w:rPr>
              <w:fldChar w:fldCharType="end"/>
            </w:r>
          </w:hyperlink>
        </w:p>
        <w:p w14:paraId="4E71CB22" w14:textId="6DE7214B" w:rsidR="008D6092" w:rsidRDefault="008D6092">
          <w:pPr>
            <w:pStyle w:val="TOC2"/>
            <w:tabs>
              <w:tab w:val="right" w:leader="dot" w:pos="9350"/>
            </w:tabs>
            <w:rPr>
              <w:rFonts w:eastAsiaTheme="minorEastAsia" w:cstheme="minorBidi"/>
              <w:b w:val="0"/>
              <w:bCs w:val="0"/>
              <w:noProof/>
              <w:lang w:eastAsia="ja-JP"/>
            </w:rPr>
          </w:pPr>
          <w:hyperlink w:anchor="_Toc89960081" w:history="1">
            <w:r w:rsidRPr="00961F1C">
              <w:rPr>
                <w:rStyle w:val="Hyperlink"/>
                <w:noProof/>
              </w:rPr>
              <w:t>The Client Meeting</w:t>
            </w:r>
            <w:r>
              <w:rPr>
                <w:noProof/>
                <w:webHidden/>
              </w:rPr>
              <w:tab/>
            </w:r>
            <w:r>
              <w:rPr>
                <w:noProof/>
                <w:webHidden/>
              </w:rPr>
              <w:fldChar w:fldCharType="begin"/>
            </w:r>
            <w:r>
              <w:rPr>
                <w:noProof/>
                <w:webHidden/>
              </w:rPr>
              <w:instrText xml:space="preserve"> PAGEREF _Toc89960081 \h </w:instrText>
            </w:r>
            <w:r>
              <w:rPr>
                <w:noProof/>
                <w:webHidden/>
              </w:rPr>
            </w:r>
            <w:r>
              <w:rPr>
                <w:noProof/>
                <w:webHidden/>
              </w:rPr>
              <w:fldChar w:fldCharType="separate"/>
            </w:r>
            <w:r>
              <w:rPr>
                <w:noProof/>
                <w:webHidden/>
              </w:rPr>
              <w:t>6</w:t>
            </w:r>
            <w:r>
              <w:rPr>
                <w:noProof/>
                <w:webHidden/>
              </w:rPr>
              <w:fldChar w:fldCharType="end"/>
            </w:r>
          </w:hyperlink>
        </w:p>
        <w:p w14:paraId="7E8AC006" w14:textId="1C399BCA" w:rsidR="008D6092" w:rsidRDefault="008D6092">
          <w:pPr>
            <w:pStyle w:val="TOC2"/>
            <w:tabs>
              <w:tab w:val="right" w:leader="dot" w:pos="9350"/>
            </w:tabs>
            <w:rPr>
              <w:rFonts w:eastAsiaTheme="minorEastAsia" w:cstheme="minorBidi"/>
              <w:b w:val="0"/>
              <w:bCs w:val="0"/>
              <w:noProof/>
              <w:lang w:eastAsia="ja-JP"/>
            </w:rPr>
          </w:pPr>
          <w:hyperlink w:anchor="_Toc89960082" w:history="1">
            <w:r w:rsidRPr="00961F1C">
              <w:rPr>
                <w:rStyle w:val="Hyperlink"/>
                <w:noProof/>
              </w:rPr>
              <w:t>Q&amp;A During the Meeting &amp; Information We Learned</w:t>
            </w:r>
            <w:r>
              <w:rPr>
                <w:noProof/>
                <w:webHidden/>
              </w:rPr>
              <w:tab/>
            </w:r>
            <w:r>
              <w:rPr>
                <w:noProof/>
                <w:webHidden/>
              </w:rPr>
              <w:fldChar w:fldCharType="begin"/>
            </w:r>
            <w:r>
              <w:rPr>
                <w:noProof/>
                <w:webHidden/>
              </w:rPr>
              <w:instrText xml:space="preserve"> PAGEREF _Toc89960082 \h </w:instrText>
            </w:r>
            <w:r>
              <w:rPr>
                <w:noProof/>
                <w:webHidden/>
              </w:rPr>
            </w:r>
            <w:r>
              <w:rPr>
                <w:noProof/>
                <w:webHidden/>
              </w:rPr>
              <w:fldChar w:fldCharType="separate"/>
            </w:r>
            <w:r>
              <w:rPr>
                <w:noProof/>
                <w:webHidden/>
              </w:rPr>
              <w:t>6</w:t>
            </w:r>
            <w:r>
              <w:rPr>
                <w:noProof/>
                <w:webHidden/>
              </w:rPr>
              <w:fldChar w:fldCharType="end"/>
            </w:r>
          </w:hyperlink>
        </w:p>
        <w:p w14:paraId="2BF59CDE" w14:textId="4B1E0CA0" w:rsidR="008D6092" w:rsidRDefault="008D6092">
          <w:pPr>
            <w:pStyle w:val="TOC1"/>
            <w:tabs>
              <w:tab w:val="right" w:leader="dot" w:pos="9350"/>
            </w:tabs>
            <w:rPr>
              <w:rFonts w:eastAsiaTheme="minorEastAsia" w:cstheme="minorBidi"/>
              <w:b w:val="0"/>
              <w:bCs w:val="0"/>
              <w:noProof/>
              <w:sz w:val="22"/>
              <w:szCs w:val="22"/>
              <w:lang w:eastAsia="ja-JP"/>
            </w:rPr>
          </w:pPr>
          <w:hyperlink w:anchor="_Toc89960083" w:history="1">
            <w:r w:rsidRPr="00961F1C">
              <w:rPr>
                <w:rStyle w:val="Hyperlink"/>
                <w:rFonts w:eastAsia="Helvetica"/>
                <w:noProof/>
              </w:rPr>
              <w:t>Significant Assumptions</w:t>
            </w:r>
            <w:r>
              <w:rPr>
                <w:noProof/>
                <w:webHidden/>
              </w:rPr>
              <w:tab/>
            </w:r>
            <w:r>
              <w:rPr>
                <w:noProof/>
                <w:webHidden/>
              </w:rPr>
              <w:fldChar w:fldCharType="begin"/>
            </w:r>
            <w:r>
              <w:rPr>
                <w:noProof/>
                <w:webHidden/>
              </w:rPr>
              <w:instrText xml:space="preserve"> PAGEREF _Toc89960083 \h </w:instrText>
            </w:r>
            <w:r>
              <w:rPr>
                <w:noProof/>
                <w:webHidden/>
              </w:rPr>
            </w:r>
            <w:r>
              <w:rPr>
                <w:noProof/>
                <w:webHidden/>
              </w:rPr>
              <w:fldChar w:fldCharType="separate"/>
            </w:r>
            <w:r>
              <w:rPr>
                <w:noProof/>
                <w:webHidden/>
              </w:rPr>
              <w:t>7</w:t>
            </w:r>
            <w:r>
              <w:rPr>
                <w:noProof/>
                <w:webHidden/>
              </w:rPr>
              <w:fldChar w:fldCharType="end"/>
            </w:r>
          </w:hyperlink>
        </w:p>
        <w:p w14:paraId="088FBFB4" w14:textId="4A79B036" w:rsidR="008D6092" w:rsidRDefault="008D6092">
          <w:pPr>
            <w:pStyle w:val="TOC2"/>
            <w:tabs>
              <w:tab w:val="right" w:leader="dot" w:pos="9350"/>
            </w:tabs>
            <w:rPr>
              <w:rFonts w:eastAsiaTheme="minorEastAsia" w:cstheme="minorBidi"/>
              <w:b w:val="0"/>
              <w:bCs w:val="0"/>
              <w:noProof/>
              <w:lang w:eastAsia="ja-JP"/>
            </w:rPr>
          </w:pPr>
          <w:hyperlink w:anchor="_Toc89960084" w:history="1">
            <w:r w:rsidRPr="00961F1C">
              <w:rPr>
                <w:rStyle w:val="Hyperlink"/>
                <w:noProof/>
              </w:rPr>
              <w:t>What is an ERD? Why is it necessary?</w:t>
            </w:r>
            <w:r>
              <w:rPr>
                <w:noProof/>
                <w:webHidden/>
              </w:rPr>
              <w:tab/>
            </w:r>
            <w:r>
              <w:rPr>
                <w:noProof/>
                <w:webHidden/>
              </w:rPr>
              <w:fldChar w:fldCharType="begin"/>
            </w:r>
            <w:r>
              <w:rPr>
                <w:noProof/>
                <w:webHidden/>
              </w:rPr>
              <w:instrText xml:space="preserve"> PAGEREF _Toc89960084 \h </w:instrText>
            </w:r>
            <w:r>
              <w:rPr>
                <w:noProof/>
                <w:webHidden/>
              </w:rPr>
            </w:r>
            <w:r>
              <w:rPr>
                <w:noProof/>
                <w:webHidden/>
              </w:rPr>
              <w:fldChar w:fldCharType="separate"/>
            </w:r>
            <w:r>
              <w:rPr>
                <w:noProof/>
                <w:webHidden/>
              </w:rPr>
              <w:t>8</w:t>
            </w:r>
            <w:r>
              <w:rPr>
                <w:noProof/>
                <w:webHidden/>
              </w:rPr>
              <w:fldChar w:fldCharType="end"/>
            </w:r>
          </w:hyperlink>
        </w:p>
        <w:p w14:paraId="0DBA01B5" w14:textId="2CD48766" w:rsidR="008D6092" w:rsidRDefault="008D6092">
          <w:pPr>
            <w:pStyle w:val="TOC2"/>
            <w:tabs>
              <w:tab w:val="right" w:leader="dot" w:pos="9350"/>
            </w:tabs>
            <w:rPr>
              <w:rFonts w:eastAsiaTheme="minorEastAsia" w:cstheme="minorBidi"/>
              <w:b w:val="0"/>
              <w:bCs w:val="0"/>
              <w:noProof/>
              <w:lang w:eastAsia="ja-JP"/>
            </w:rPr>
          </w:pPr>
          <w:hyperlink w:anchor="_Toc89960085" w:history="1">
            <w:r w:rsidRPr="00961F1C">
              <w:rPr>
                <w:rStyle w:val="Hyperlink"/>
                <w:noProof/>
              </w:rPr>
              <w:t>Business Cycles Used</w:t>
            </w:r>
            <w:r>
              <w:rPr>
                <w:noProof/>
                <w:webHidden/>
              </w:rPr>
              <w:tab/>
            </w:r>
            <w:r>
              <w:rPr>
                <w:noProof/>
                <w:webHidden/>
              </w:rPr>
              <w:fldChar w:fldCharType="begin"/>
            </w:r>
            <w:r>
              <w:rPr>
                <w:noProof/>
                <w:webHidden/>
              </w:rPr>
              <w:instrText xml:space="preserve"> PAGEREF _Toc89960085 \h </w:instrText>
            </w:r>
            <w:r>
              <w:rPr>
                <w:noProof/>
                <w:webHidden/>
              </w:rPr>
            </w:r>
            <w:r>
              <w:rPr>
                <w:noProof/>
                <w:webHidden/>
              </w:rPr>
              <w:fldChar w:fldCharType="separate"/>
            </w:r>
            <w:r>
              <w:rPr>
                <w:noProof/>
                <w:webHidden/>
              </w:rPr>
              <w:t>8</w:t>
            </w:r>
            <w:r>
              <w:rPr>
                <w:noProof/>
                <w:webHidden/>
              </w:rPr>
              <w:fldChar w:fldCharType="end"/>
            </w:r>
          </w:hyperlink>
        </w:p>
        <w:p w14:paraId="33E041C4" w14:textId="28A2E528" w:rsidR="008D6092" w:rsidRDefault="008D6092">
          <w:pPr>
            <w:pStyle w:val="TOC2"/>
            <w:tabs>
              <w:tab w:val="right" w:leader="dot" w:pos="9350"/>
            </w:tabs>
            <w:rPr>
              <w:rFonts w:eastAsiaTheme="minorEastAsia" w:cstheme="minorBidi"/>
              <w:b w:val="0"/>
              <w:bCs w:val="0"/>
              <w:noProof/>
              <w:lang w:eastAsia="ja-JP"/>
            </w:rPr>
          </w:pPr>
          <w:hyperlink w:anchor="_Toc89960086" w:history="1">
            <w:r w:rsidRPr="00961F1C">
              <w:rPr>
                <w:rStyle w:val="Hyperlink"/>
                <w:noProof/>
              </w:rPr>
              <w:t>Data Provided by Client</w:t>
            </w:r>
            <w:r>
              <w:rPr>
                <w:noProof/>
                <w:webHidden/>
              </w:rPr>
              <w:tab/>
            </w:r>
            <w:r>
              <w:rPr>
                <w:noProof/>
                <w:webHidden/>
              </w:rPr>
              <w:fldChar w:fldCharType="begin"/>
            </w:r>
            <w:r>
              <w:rPr>
                <w:noProof/>
                <w:webHidden/>
              </w:rPr>
              <w:instrText xml:space="preserve"> PAGEREF _Toc89960086 \h </w:instrText>
            </w:r>
            <w:r>
              <w:rPr>
                <w:noProof/>
                <w:webHidden/>
              </w:rPr>
            </w:r>
            <w:r>
              <w:rPr>
                <w:noProof/>
                <w:webHidden/>
              </w:rPr>
              <w:fldChar w:fldCharType="separate"/>
            </w:r>
            <w:r>
              <w:rPr>
                <w:noProof/>
                <w:webHidden/>
              </w:rPr>
              <w:t>9</w:t>
            </w:r>
            <w:r>
              <w:rPr>
                <w:noProof/>
                <w:webHidden/>
              </w:rPr>
              <w:fldChar w:fldCharType="end"/>
            </w:r>
          </w:hyperlink>
        </w:p>
        <w:p w14:paraId="3D47BAD8" w14:textId="27A946B0" w:rsidR="008D6092" w:rsidRDefault="008D6092">
          <w:pPr>
            <w:pStyle w:val="TOC1"/>
            <w:tabs>
              <w:tab w:val="right" w:leader="dot" w:pos="9350"/>
            </w:tabs>
            <w:rPr>
              <w:rFonts w:eastAsiaTheme="minorEastAsia" w:cstheme="minorBidi"/>
              <w:b w:val="0"/>
              <w:bCs w:val="0"/>
              <w:noProof/>
              <w:sz w:val="22"/>
              <w:szCs w:val="22"/>
              <w:lang w:eastAsia="ja-JP"/>
            </w:rPr>
          </w:pPr>
          <w:hyperlink w:anchor="_Toc89960087" w:history="1">
            <w:r w:rsidRPr="00961F1C">
              <w:rPr>
                <w:rStyle w:val="Hyperlink"/>
                <w:rFonts w:eastAsia="Helvetica"/>
                <w:noProof/>
              </w:rPr>
              <w:t>ERD Created</w:t>
            </w:r>
            <w:r>
              <w:rPr>
                <w:noProof/>
                <w:webHidden/>
              </w:rPr>
              <w:tab/>
            </w:r>
            <w:r>
              <w:rPr>
                <w:noProof/>
                <w:webHidden/>
              </w:rPr>
              <w:fldChar w:fldCharType="begin"/>
            </w:r>
            <w:r>
              <w:rPr>
                <w:noProof/>
                <w:webHidden/>
              </w:rPr>
              <w:instrText xml:space="preserve"> PAGEREF _Toc89960087 \h </w:instrText>
            </w:r>
            <w:r>
              <w:rPr>
                <w:noProof/>
                <w:webHidden/>
              </w:rPr>
            </w:r>
            <w:r>
              <w:rPr>
                <w:noProof/>
                <w:webHidden/>
              </w:rPr>
              <w:fldChar w:fldCharType="separate"/>
            </w:r>
            <w:r>
              <w:rPr>
                <w:noProof/>
                <w:webHidden/>
              </w:rPr>
              <w:t>10</w:t>
            </w:r>
            <w:r>
              <w:rPr>
                <w:noProof/>
                <w:webHidden/>
              </w:rPr>
              <w:fldChar w:fldCharType="end"/>
            </w:r>
          </w:hyperlink>
        </w:p>
        <w:p w14:paraId="03D7C49E" w14:textId="419BE5D8" w:rsidR="008D6092" w:rsidRDefault="008D6092">
          <w:pPr>
            <w:pStyle w:val="TOC1"/>
            <w:tabs>
              <w:tab w:val="right" w:leader="dot" w:pos="9350"/>
            </w:tabs>
            <w:rPr>
              <w:rFonts w:eastAsiaTheme="minorEastAsia" w:cstheme="minorBidi"/>
              <w:b w:val="0"/>
              <w:bCs w:val="0"/>
              <w:noProof/>
              <w:sz w:val="22"/>
              <w:szCs w:val="22"/>
              <w:lang w:eastAsia="ja-JP"/>
            </w:rPr>
          </w:pPr>
          <w:hyperlink w:anchor="_Toc89960088" w:history="1">
            <w:r w:rsidRPr="00961F1C">
              <w:rPr>
                <w:rStyle w:val="Hyperlink"/>
                <w:rFonts w:eastAsia="Helvetica"/>
                <w:noProof/>
              </w:rPr>
              <w:t>Query Feasibility and Current ERD</w:t>
            </w:r>
            <w:r>
              <w:rPr>
                <w:noProof/>
                <w:webHidden/>
              </w:rPr>
              <w:tab/>
            </w:r>
            <w:r>
              <w:rPr>
                <w:noProof/>
                <w:webHidden/>
              </w:rPr>
              <w:fldChar w:fldCharType="begin"/>
            </w:r>
            <w:r>
              <w:rPr>
                <w:noProof/>
                <w:webHidden/>
              </w:rPr>
              <w:instrText xml:space="preserve"> PAGEREF _Toc89960088 \h </w:instrText>
            </w:r>
            <w:r>
              <w:rPr>
                <w:noProof/>
                <w:webHidden/>
              </w:rPr>
            </w:r>
            <w:r>
              <w:rPr>
                <w:noProof/>
                <w:webHidden/>
              </w:rPr>
              <w:fldChar w:fldCharType="separate"/>
            </w:r>
            <w:r>
              <w:rPr>
                <w:noProof/>
                <w:webHidden/>
              </w:rPr>
              <w:t>11</w:t>
            </w:r>
            <w:r>
              <w:rPr>
                <w:noProof/>
                <w:webHidden/>
              </w:rPr>
              <w:fldChar w:fldCharType="end"/>
            </w:r>
          </w:hyperlink>
        </w:p>
        <w:p w14:paraId="079E9434" w14:textId="4B0DCB7B" w:rsidR="008D6092" w:rsidRDefault="008D6092">
          <w:pPr>
            <w:pStyle w:val="TOC1"/>
            <w:tabs>
              <w:tab w:val="right" w:leader="dot" w:pos="9350"/>
            </w:tabs>
            <w:rPr>
              <w:rFonts w:eastAsiaTheme="minorEastAsia" w:cstheme="minorBidi"/>
              <w:b w:val="0"/>
              <w:bCs w:val="0"/>
              <w:noProof/>
              <w:sz w:val="22"/>
              <w:szCs w:val="22"/>
              <w:lang w:eastAsia="ja-JP"/>
            </w:rPr>
          </w:pPr>
          <w:hyperlink w:anchor="_Toc89960089" w:history="1">
            <w:r w:rsidRPr="00961F1C">
              <w:rPr>
                <w:rStyle w:val="Hyperlink"/>
                <w:noProof/>
              </w:rPr>
              <w:t>Logical Design</w:t>
            </w:r>
            <w:r>
              <w:rPr>
                <w:noProof/>
                <w:webHidden/>
              </w:rPr>
              <w:tab/>
            </w:r>
            <w:r>
              <w:rPr>
                <w:noProof/>
                <w:webHidden/>
              </w:rPr>
              <w:fldChar w:fldCharType="begin"/>
            </w:r>
            <w:r>
              <w:rPr>
                <w:noProof/>
                <w:webHidden/>
              </w:rPr>
              <w:instrText xml:space="preserve"> PAGEREF _Toc89960089 \h </w:instrText>
            </w:r>
            <w:r>
              <w:rPr>
                <w:noProof/>
                <w:webHidden/>
              </w:rPr>
            </w:r>
            <w:r>
              <w:rPr>
                <w:noProof/>
                <w:webHidden/>
              </w:rPr>
              <w:fldChar w:fldCharType="separate"/>
            </w:r>
            <w:r>
              <w:rPr>
                <w:noProof/>
                <w:webHidden/>
              </w:rPr>
              <w:t>16</w:t>
            </w:r>
            <w:r>
              <w:rPr>
                <w:noProof/>
                <w:webHidden/>
              </w:rPr>
              <w:fldChar w:fldCharType="end"/>
            </w:r>
          </w:hyperlink>
        </w:p>
        <w:p w14:paraId="69A84835" w14:textId="41DBC300" w:rsidR="008D6092" w:rsidRDefault="008D6092">
          <w:pPr>
            <w:pStyle w:val="TOC2"/>
            <w:tabs>
              <w:tab w:val="right" w:leader="dot" w:pos="9350"/>
            </w:tabs>
            <w:rPr>
              <w:rFonts w:eastAsiaTheme="minorEastAsia" w:cstheme="minorBidi"/>
              <w:b w:val="0"/>
              <w:bCs w:val="0"/>
              <w:noProof/>
              <w:lang w:eastAsia="ja-JP"/>
            </w:rPr>
          </w:pPr>
          <w:hyperlink w:anchor="_Toc89960090" w:history="1">
            <w:r w:rsidRPr="00961F1C">
              <w:rPr>
                <w:rStyle w:val="Hyperlink"/>
                <w:noProof/>
              </w:rPr>
              <w:t>Normalization</w:t>
            </w:r>
            <w:r>
              <w:rPr>
                <w:noProof/>
                <w:webHidden/>
              </w:rPr>
              <w:tab/>
            </w:r>
            <w:r>
              <w:rPr>
                <w:noProof/>
                <w:webHidden/>
              </w:rPr>
              <w:fldChar w:fldCharType="begin"/>
            </w:r>
            <w:r>
              <w:rPr>
                <w:noProof/>
                <w:webHidden/>
              </w:rPr>
              <w:instrText xml:space="preserve"> PAGEREF _Toc89960090 \h </w:instrText>
            </w:r>
            <w:r>
              <w:rPr>
                <w:noProof/>
                <w:webHidden/>
              </w:rPr>
            </w:r>
            <w:r>
              <w:rPr>
                <w:noProof/>
                <w:webHidden/>
              </w:rPr>
              <w:fldChar w:fldCharType="separate"/>
            </w:r>
            <w:r>
              <w:rPr>
                <w:noProof/>
                <w:webHidden/>
              </w:rPr>
              <w:t>16</w:t>
            </w:r>
            <w:r>
              <w:rPr>
                <w:noProof/>
                <w:webHidden/>
              </w:rPr>
              <w:fldChar w:fldCharType="end"/>
            </w:r>
          </w:hyperlink>
        </w:p>
        <w:p w14:paraId="77E717BB" w14:textId="346F6B10" w:rsidR="008D6092" w:rsidRDefault="008D6092">
          <w:pPr>
            <w:pStyle w:val="TOC2"/>
            <w:tabs>
              <w:tab w:val="right" w:leader="dot" w:pos="9350"/>
            </w:tabs>
            <w:rPr>
              <w:rFonts w:eastAsiaTheme="minorEastAsia" w:cstheme="minorBidi"/>
              <w:b w:val="0"/>
              <w:bCs w:val="0"/>
              <w:noProof/>
              <w:lang w:eastAsia="ja-JP"/>
            </w:rPr>
          </w:pPr>
          <w:hyperlink w:anchor="_Toc89960091" w:history="1">
            <w:r w:rsidRPr="00961F1C">
              <w:rPr>
                <w:rStyle w:val="Hyperlink"/>
                <w:noProof/>
              </w:rPr>
              <w:t>Normalization of the Data Provided by the Client</w:t>
            </w:r>
            <w:r>
              <w:rPr>
                <w:noProof/>
                <w:webHidden/>
              </w:rPr>
              <w:tab/>
            </w:r>
            <w:r>
              <w:rPr>
                <w:noProof/>
                <w:webHidden/>
              </w:rPr>
              <w:fldChar w:fldCharType="begin"/>
            </w:r>
            <w:r>
              <w:rPr>
                <w:noProof/>
                <w:webHidden/>
              </w:rPr>
              <w:instrText xml:space="preserve"> PAGEREF _Toc89960091 \h </w:instrText>
            </w:r>
            <w:r>
              <w:rPr>
                <w:noProof/>
                <w:webHidden/>
              </w:rPr>
            </w:r>
            <w:r>
              <w:rPr>
                <w:noProof/>
                <w:webHidden/>
              </w:rPr>
              <w:fldChar w:fldCharType="separate"/>
            </w:r>
            <w:r>
              <w:rPr>
                <w:noProof/>
                <w:webHidden/>
              </w:rPr>
              <w:t>16</w:t>
            </w:r>
            <w:r>
              <w:rPr>
                <w:noProof/>
                <w:webHidden/>
              </w:rPr>
              <w:fldChar w:fldCharType="end"/>
            </w:r>
          </w:hyperlink>
        </w:p>
        <w:p w14:paraId="77865226" w14:textId="280740C6" w:rsidR="008D6092" w:rsidRDefault="008D6092">
          <w:pPr>
            <w:pStyle w:val="TOC1"/>
            <w:tabs>
              <w:tab w:val="right" w:leader="dot" w:pos="9350"/>
            </w:tabs>
            <w:rPr>
              <w:rFonts w:eastAsiaTheme="minorEastAsia" w:cstheme="minorBidi"/>
              <w:b w:val="0"/>
              <w:bCs w:val="0"/>
              <w:noProof/>
              <w:sz w:val="22"/>
              <w:szCs w:val="22"/>
              <w:lang w:eastAsia="ja-JP"/>
            </w:rPr>
          </w:pPr>
          <w:hyperlink w:anchor="_Toc89960092" w:history="1">
            <w:r w:rsidRPr="00961F1C">
              <w:rPr>
                <w:rStyle w:val="Hyperlink"/>
                <w:rFonts w:eastAsia="Helvetica"/>
                <w:noProof/>
              </w:rPr>
              <w:t>Normalized Relations</w:t>
            </w:r>
            <w:r>
              <w:rPr>
                <w:noProof/>
                <w:webHidden/>
              </w:rPr>
              <w:tab/>
            </w:r>
            <w:r>
              <w:rPr>
                <w:noProof/>
                <w:webHidden/>
              </w:rPr>
              <w:fldChar w:fldCharType="begin"/>
            </w:r>
            <w:r>
              <w:rPr>
                <w:noProof/>
                <w:webHidden/>
              </w:rPr>
              <w:instrText xml:space="preserve"> PAGEREF _Toc89960092 \h </w:instrText>
            </w:r>
            <w:r>
              <w:rPr>
                <w:noProof/>
                <w:webHidden/>
              </w:rPr>
            </w:r>
            <w:r>
              <w:rPr>
                <w:noProof/>
                <w:webHidden/>
              </w:rPr>
              <w:fldChar w:fldCharType="separate"/>
            </w:r>
            <w:r>
              <w:rPr>
                <w:noProof/>
                <w:webHidden/>
              </w:rPr>
              <w:t>16</w:t>
            </w:r>
            <w:r>
              <w:rPr>
                <w:noProof/>
                <w:webHidden/>
              </w:rPr>
              <w:fldChar w:fldCharType="end"/>
            </w:r>
          </w:hyperlink>
        </w:p>
        <w:p w14:paraId="770A6753" w14:textId="367E2FEA" w:rsidR="008D6092" w:rsidRDefault="008D6092">
          <w:pPr>
            <w:pStyle w:val="TOC2"/>
            <w:tabs>
              <w:tab w:val="right" w:leader="dot" w:pos="9350"/>
            </w:tabs>
            <w:rPr>
              <w:rFonts w:eastAsiaTheme="minorEastAsia" w:cstheme="minorBidi"/>
              <w:b w:val="0"/>
              <w:bCs w:val="0"/>
              <w:noProof/>
              <w:lang w:eastAsia="ja-JP"/>
            </w:rPr>
          </w:pPr>
          <w:hyperlink w:anchor="_Toc89960093" w:history="1">
            <w:r w:rsidRPr="00961F1C">
              <w:rPr>
                <w:rStyle w:val="Hyperlink"/>
                <w:noProof/>
              </w:rPr>
              <w:t>Differences between ERD and Normalized Relations</w:t>
            </w:r>
            <w:r>
              <w:rPr>
                <w:noProof/>
                <w:webHidden/>
              </w:rPr>
              <w:tab/>
            </w:r>
            <w:r>
              <w:rPr>
                <w:noProof/>
                <w:webHidden/>
              </w:rPr>
              <w:fldChar w:fldCharType="begin"/>
            </w:r>
            <w:r>
              <w:rPr>
                <w:noProof/>
                <w:webHidden/>
              </w:rPr>
              <w:instrText xml:space="preserve"> PAGEREF _Toc89960093 \h </w:instrText>
            </w:r>
            <w:r>
              <w:rPr>
                <w:noProof/>
                <w:webHidden/>
              </w:rPr>
            </w:r>
            <w:r>
              <w:rPr>
                <w:noProof/>
                <w:webHidden/>
              </w:rPr>
              <w:fldChar w:fldCharType="separate"/>
            </w:r>
            <w:r>
              <w:rPr>
                <w:noProof/>
                <w:webHidden/>
              </w:rPr>
              <w:t>19</w:t>
            </w:r>
            <w:r>
              <w:rPr>
                <w:noProof/>
                <w:webHidden/>
              </w:rPr>
              <w:fldChar w:fldCharType="end"/>
            </w:r>
          </w:hyperlink>
        </w:p>
        <w:p w14:paraId="652ACE2A" w14:textId="774BBF70" w:rsidR="008D6092" w:rsidRDefault="008D6092">
          <w:pPr>
            <w:pStyle w:val="TOC2"/>
            <w:tabs>
              <w:tab w:val="right" w:leader="dot" w:pos="9350"/>
            </w:tabs>
            <w:rPr>
              <w:rFonts w:eastAsiaTheme="minorEastAsia" w:cstheme="minorBidi"/>
              <w:b w:val="0"/>
              <w:bCs w:val="0"/>
              <w:noProof/>
              <w:lang w:eastAsia="ja-JP"/>
            </w:rPr>
          </w:pPr>
          <w:hyperlink w:anchor="_Toc89960094" w:history="1">
            <w:r w:rsidRPr="00961F1C">
              <w:rPr>
                <w:rStyle w:val="Hyperlink"/>
                <w:noProof/>
              </w:rPr>
              <w:t>Database Integrity</w:t>
            </w:r>
            <w:r>
              <w:rPr>
                <w:noProof/>
                <w:webHidden/>
              </w:rPr>
              <w:tab/>
            </w:r>
            <w:r>
              <w:rPr>
                <w:noProof/>
                <w:webHidden/>
              </w:rPr>
              <w:fldChar w:fldCharType="begin"/>
            </w:r>
            <w:r>
              <w:rPr>
                <w:noProof/>
                <w:webHidden/>
              </w:rPr>
              <w:instrText xml:space="preserve"> PAGEREF _Toc89960094 \h </w:instrText>
            </w:r>
            <w:r>
              <w:rPr>
                <w:noProof/>
                <w:webHidden/>
              </w:rPr>
            </w:r>
            <w:r>
              <w:rPr>
                <w:noProof/>
                <w:webHidden/>
              </w:rPr>
              <w:fldChar w:fldCharType="separate"/>
            </w:r>
            <w:r>
              <w:rPr>
                <w:noProof/>
                <w:webHidden/>
              </w:rPr>
              <w:t>19</w:t>
            </w:r>
            <w:r>
              <w:rPr>
                <w:noProof/>
                <w:webHidden/>
              </w:rPr>
              <w:fldChar w:fldCharType="end"/>
            </w:r>
          </w:hyperlink>
        </w:p>
        <w:p w14:paraId="36341A91" w14:textId="79B50729" w:rsidR="008D6092" w:rsidRDefault="008D6092">
          <w:pPr>
            <w:pStyle w:val="TOC1"/>
            <w:tabs>
              <w:tab w:val="right" w:leader="dot" w:pos="9350"/>
            </w:tabs>
            <w:rPr>
              <w:rFonts w:eastAsiaTheme="minorEastAsia" w:cstheme="minorBidi"/>
              <w:b w:val="0"/>
              <w:bCs w:val="0"/>
              <w:noProof/>
              <w:sz w:val="22"/>
              <w:szCs w:val="22"/>
              <w:lang w:eastAsia="ja-JP"/>
            </w:rPr>
          </w:pPr>
          <w:hyperlink w:anchor="_Toc89960095" w:history="1">
            <w:r w:rsidRPr="00961F1C">
              <w:rPr>
                <w:rStyle w:val="Hyperlink"/>
                <w:noProof/>
              </w:rPr>
              <w:t>Physical Design and Implementation</w:t>
            </w:r>
            <w:r>
              <w:rPr>
                <w:noProof/>
                <w:webHidden/>
              </w:rPr>
              <w:tab/>
            </w:r>
            <w:r>
              <w:rPr>
                <w:noProof/>
                <w:webHidden/>
              </w:rPr>
              <w:fldChar w:fldCharType="begin"/>
            </w:r>
            <w:r>
              <w:rPr>
                <w:noProof/>
                <w:webHidden/>
              </w:rPr>
              <w:instrText xml:space="preserve"> PAGEREF _Toc89960095 \h </w:instrText>
            </w:r>
            <w:r>
              <w:rPr>
                <w:noProof/>
                <w:webHidden/>
              </w:rPr>
            </w:r>
            <w:r>
              <w:rPr>
                <w:noProof/>
                <w:webHidden/>
              </w:rPr>
              <w:fldChar w:fldCharType="separate"/>
            </w:r>
            <w:r>
              <w:rPr>
                <w:noProof/>
                <w:webHidden/>
              </w:rPr>
              <w:t>21</w:t>
            </w:r>
            <w:r>
              <w:rPr>
                <w:noProof/>
                <w:webHidden/>
              </w:rPr>
              <w:fldChar w:fldCharType="end"/>
            </w:r>
          </w:hyperlink>
        </w:p>
        <w:p w14:paraId="07EC0971" w14:textId="5488D387" w:rsidR="008D6092" w:rsidRDefault="008D6092">
          <w:pPr>
            <w:pStyle w:val="TOC2"/>
            <w:tabs>
              <w:tab w:val="right" w:leader="dot" w:pos="9350"/>
            </w:tabs>
            <w:rPr>
              <w:rFonts w:eastAsiaTheme="minorEastAsia" w:cstheme="minorBidi"/>
              <w:b w:val="0"/>
              <w:bCs w:val="0"/>
              <w:noProof/>
              <w:lang w:eastAsia="ja-JP"/>
            </w:rPr>
          </w:pPr>
          <w:hyperlink w:anchor="_Toc89960096" w:history="1">
            <w:r w:rsidRPr="00961F1C">
              <w:rPr>
                <w:rStyle w:val="Hyperlink"/>
                <w:noProof/>
              </w:rPr>
              <w:t>Data Dictionary</w:t>
            </w:r>
            <w:r>
              <w:rPr>
                <w:noProof/>
                <w:webHidden/>
              </w:rPr>
              <w:tab/>
            </w:r>
            <w:r>
              <w:rPr>
                <w:noProof/>
                <w:webHidden/>
              </w:rPr>
              <w:fldChar w:fldCharType="begin"/>
            </w:r>
            <w:r>
              <w:rPr>
                <w:noProof/>
                <w:webHidden/>
              </w:rPr>
              <w:instrText xml:space="preserve"> PAGEREF _Toc89960096 \h </w:instrText>
            </w:r>
            <w:r>
              <w:rPr>
                <w:noProof/>
                <w:webHidden/>
              </w:rPr>
            </w:r>
            <w:r>
              <w:rPr>
                <w:noProof/>
                <w:webHidden/>
              </w:rPr>
              <w:fldChar w:fldCharType="separate"/>
            </w:r>
            <w:r>
              <w:rPr>
                <w:noProof/>
                <w:webHidden/>
              </w:rPr>
              <w:t>21</w:t>
            </w:r>
            <w:r>
              <w:rPr>
                <w:noProof/>
                <w:webHidden/>
              </w:rPr>
              <w:fldChar w:fldCharType="end"/>
            </w:r>
          </w:hyperlink>
        </w:p>
        <w:p w14:paraId="0532E296" w14:textId="549AC199" w:rsidR="008D6092" w:rsidRDefault="008D6092">
          <w:pPr>
            <w:pStyle w:val="TOC2"/>
            <w:tabs>
              <w:tab w:val="right" w:leader="dot" w:pos="9350"/>
            </w:tabs>
            <w:rPr>
              <w:rFonts w:eastAsiaTheme="minorEastAsia" w:cstheme="minorBidi"/>
              <w:b w:val="0"/>
              <w:bCs w:val="0"/>
              <w:noProof/>
              <w:lang w:eastAsia="ja-JP"/>
            </w:rPr>
          </w:pPr>
          <w:hyperlink w:anchor="_Toc89960097" w:history="1">
            <w:r w:rsidRPr="00961F1C">
              <w:rPr>
                <w:rStyle w:val="Hyperlink"/>
                <w:rFonts w:eastAsia="Helvetica"/>
                <w:noProof/>
              </w:rPr>
              <w:t>Denormalization</w:t>
            </w:r>
            <w:r>
              <w:rPr>
                <w:noProof/>
                <w:webHidden/>
              </w:rPr>
              <w:tab/>
            </w:r>
            <w:r>
              <w:rPr>
                <w:noProof/>
                <w:webHidden/>
              </w:rPr>
              <w:fldChar w:fldCharType="begin"/>
            </w:r>
            <w:r>
              <w:rPr>
                <w:noProof/>
                <w:webHidden/>
              </w:rPr>
              <w:instrText xml:space="preserve"> PAGEREF _Toc89960097 \h </w:instrText>
            </w:r>
            <w:r>
              <w:rPr>
                <w:noProof/>
                <w:webHidden/>
              </w:rPr>
            </w:r>
            <w:r>
              <w:rPr>
                <w:noProof/>
                <w:webHidden/>
              </w:rPr>
              <w:fldChar w:fldCharType="separate"/>
            </w:r>
            <w:r>
              <w:rPr>
                <w:noProof/>
                <w:webHidden/>
              </w:rPr>
              <w:t>21</w:t>
            </w:r>
            <w:r>
              <w:rPr>
                <w:noProof/>
                <w:webHidden/>
              </w:rPr>
              <w:fldChar w:fldCharType="end"/>
            </w:r>
          </w:hyperlink>
        </w:p>
        <w:p w14:paraId="0C2B4041" w14:textId="6F598535" w:rsidR="008D6092" w:rsidRDefault="008D6092">
          <w:pPr>
            <w:pStyle w:val="TOC2"/>
            <w:tabs>
              <w:tab w:val="right" w:leader="dot" w:pos="9350"/>
            </w:tabs>
            <w:rPr>
              <w:rFonts w:eastAsiaTheme="minorEastAsia" w:cstheme="minorBidi"/>
              <w:b w:val="0"/>
              <w:bCs w:val="0"/>
              <w:noProof/>
              <w:lang w:eastAsia="ja-JP"/>
            </w:rPr>
          </w:pPr>
          <w:hyperlink w:anchor="_Toc89960098" w:history="1">
            <w:r w:rsidRPr="00961F1C">
              <w:rPr>
                <w:rStyle w:val="Hyperlink"/>
                <w:rFonts w:eastAsia="Helvetica"/>
                <w:noProof/>
              </w:rPr>
              <w:t>Implemented Physical Design</w:t>
            </w:r>
            <w:r>
              <w:rPr>
                <w:noProof/>
                <w:webHidden/>
              </w:rPr>
              <w:tab/>
            </w:r>
            <w:r>
              <w:rPr>
                <w:noProof/>
                <w:webHidden/>
              </w:rPr>
              <w:fldChar w:fldCharType="begin"/>
            </w:r>
            <w:r>
              <w:rPr>
                <w:noProof/>
                <w:webHidden/>
              </w:rPr>
              <w:instrText xml:space="preserve"> PAGEREF _Toc89960098 \h </w:instrText>
            </w:r>
            <w:r>
              <w:rPr>
                <w:noProof/>
                <w:webHidden/>
              </w:rPr>
            </w:r>
            <w:r>
              <w:rPr>
                <w:noProof/>
                <w:webHidden/>
              </w:rPr>
              <w:fldChar w:fldCharType="separate"/>
            </w:r>
            <w:r>
              <w:rPr>
                <w:noProof/>
                <w:webHidden/>
              </w:rPr>
              <w:t>22</w:t>
            </w:r>
            <w:r>
              <w:rPr>
                <w:noProof/>
                <w:webHidden/>
              </w:rPr>
              <w:fldChar w:fldCharType="end"/>
            </w:r>
          </w:hyperlink>
        </w:p>
        <w:p w14:paraId="724CB415" w14:textId="1786D741" w:rsidR="008D6092" w:rsidRDefault="008D6092">
          <w:pPr>
            <w:pStyle w:val="TOC2"/>
            <w:tabs>
              <w:tab w:val="right" w:leader="dot" w:pos="9350"/>
            </w:tabs>
            <w:rPr>
              <w:rFonts w:eastAsiaTheme="minorEastAsia" w:cstheme="minorBidi"/>
              <w:b w:val="0"/>
              <w:bCs w:val="0"/>
              <w:noProof/>
              <w:lang w:eastAsia="ja-JP"/>
            </w:rPr>
          </w:pPr>
          <w:hyperlink w:anchor="_Toc89960099" w:history="1">
            <w:r w:rsidRPr="00961F1C">
              <w:rPr>
                <w:rStyle w:val="Hyperlink"/>
                <w:rFonts w:eastAsia="Helvetica"/>
                <w:noProof/>
              </w:rPr>
              <w:t>Challenges Faced/Addressed During Implementation</w:t>
            </w:r>
            <w:r>
              <w:rPr>
                <w:noProof/>
                <w:webHidden/>
              </w:rPr>
              <w:tab/>
            </w:r>
            <w:r>
              <w:rPr>
                <w:noProof/>
                <w:webHidden/>
              </w:rPr>
              <w:fldChar w:fldCharType="begin"/>
            </w:r>
            <w:r>
              <w:rPr>
                <w:noProof/>
                <w:webHidden/>
              </w:rPr>
              <w:instrText xml:space="preserve"> PAGEREF _Toc89960099 \h </w:instrText>
            </w:r>
            <w:r>
              <w:rPr>
                <w:noProof/>
                <w:webHidden/>
              </w:rPr>
            </w:r>
            <w:r>
              <w:rPr>
                <w:noProof/>
                <w:webHidden/>
              </w:rPr>
              <w:fldChar w:fldCharType="separate"/>
            </w:r>
            <w:r>
              <w:rPr>
                <w:noProof/>
                <w:webHidden/>
              </w:rPr>
              <w:t>23</w:t>
            </w:r>
            <w:r>
              <w:rPr>
                <w:noProof/>
                <w:webHidden/>
              </w:rPr>
              <w:fldChar w:fldCharType="end"/>
            </w:r>
          </w:hyperlink>
        </w:p>
        <w:p w14:paraId="03A58BDC" w14:textId="5EEA0EE1" w:rsidR="008D6092" w:rsidRDefault="008D6092">
          <w:pPr>
            <w:pStyle w:val="TOC2"/>
            <w:tabs>
              <w:tab w:val="right" w:leader="dot" w:pos="9350"/>
            </w:tabs>
            <w:rPr>
              <w:rFonts w:eastAsiaTheme="minorEastAsia" w:cstheme="minorBidi"/>
              <w:b w:val="0"/>
              <w:bCs w:val="0"/>
              <w:noProof/>
              <w:lang w:eastAsia="ja-JP"/>
            </w:rPr>
          </w:pPr>
          <w:hyperlink w:anchor="_Toc89960100" w:history="1">
            <w:r w:rsidRPr="00961F1C">
              <w:rPr>
                <w:rStyle w:val="Hyperlink"/>
                <w:rFonts w:eastAsia="Helvetica"/>
                <w:noProof/>
              </w:rPr>
              <w:t>Strengths and Weaknesses Encountered During Implementation</w:t>
            </w:r>
            <w:r>
              <w:rPr>
                <w:noProof/>
                <w:webHidden/>
              </w:rPr>
              <w:tab/>
            </w:r>
            <w:r>
              <w:rPr>
                <w:noProof/>
                <w:webHidden/>
              </w:rPr>
              <w:fldChar w:fldCharType="begin"/>
            </w:r>
            <w:r>
              <w:rPr>
                <w:noProof/>
                <w:webHidden/>
              </w:rPr>
              <w:instrText xml:space="preserve"> PAGEREF _Toc89960100 \h </w:instrText>
            </w:r>
            <w:r>
              <w:rPr>
                <w:noProof/>
                <w:webHidden/>
              </w:rPr>
            </w:r>
            <w:r>
              <w:rPr>
                <w:noProof/>
                <w:webHidden/>
              </w:rPr>
              <w:fldChar w:fldCharType="separate"/>
            </w:r>
            <w:r>
              <w:rPr>
                <w:noProof/>
                <w:webHidden/>
              </w:rPr>
              <w:t>23</w:t>
            </w:r>
            <w:r>
              <w:rPr>
                <w:noProof/>
                <w:webHidden/>
              </w:rPr>
              <w:fldChar w:fldCharType="end"/>
            </w:r>
          </w:hyperlink>
        </w:p>
        <w:p w14:paraId="00F31EB7" w14:textId="2F869F9F" w:rsidR="008D6092" w:rsidRDefault="008D6092">
          <w:pPr>
            <w:pStyle w:val="TOC1"/>
            <w:tabs>
              <w:tab w:val="right" w:leader="dot" w:pos="9350"/>
            </w:tabs>
            <w:rPr>
              <w:rFonts w:eastAsiaTheme="minorEastAsia" w:cstheme="minorBidi"/>
              <w:b w:val="0"/>
              <w:bCs w:val="0"/>
              <w:noProof/>
              <w:sz w:val="22"/>
              <w:szCs w:val="22"/>
              <w:lang w:eastAsia="ja-JP"/>
            </w:rPr>
          </w:pPr>
          <w:hyperlink w:anchor="_Toc89960101" w:history="1">
            <w:r w:rsidRPr="00961F1C">
              <w:rPr>
                <w:rStyle w:val="Hyperlink"/>
                <w:rFonts w:eastAsia="Helvetica"/>
                <w:noProof/>
              </w:rPr>
              <w:t xml:space="preserve">Specific SQL </w:t>
            </w:r>
            <w:r w:rsidRPr="00961F1C">
              <w:rPr>
                <w:rStyle w:val="Hyperlink"/>
                <w:noProof/>
              </w:rPr>
              <w:t>Statements</w:t>
            </w:r>
            <w:r w:rsidRPr="00961F1C">
              <w:rPr>
                <w:rStyle w:val="Hyperlink"/>
                <w:rFonts w:eastAsia="Helvetica"/>
                <w:noProof/>
              </w:rPr>
              <w:t xml:space="preserve"> Requested</w:t>
            </w:r>
            <w:r>
              <w:rPr>
                <w:noProof/>
                <w:webHidden/>
              </w:rPr>
              <w:tab/>
            </w:r>
            <w:r>
              <w:rPr>
                <w:noProof/>
                <w:webHidden/>
              </w:rPr>
              <w:fldChar w:fldCharType="begin"/>
            </w:r>
            <w:r>
              <w:rPr>
                <w:noProof/>
                <w:webHidden/>
              </w:rPr>
              <w:instrText xml:space="preserve"> PAGEREF _Toc89960101 \h </w:instrText>
            </w:r>
            <w:r>
              <w:rPr>
                <w:noProof/>
                <w:webHidden/>
              </w:rPr>
            </w:r>
            <w:r>
              <w:rPr>
                <w:noProof/>
                <w:webHidden/>
              </w:rPr>
              <w:fldChar w:fldCharType="separate"/>
            </w:r>
            <w:r>
              <w:rPr>
                <w:noProof/>
                <w:webHidden/>
              </w:rPr>
              <w:t>24</w:t>
            </w:r>
            <w:r>
              <w:rPr>
                <w:noProof/>
                <w:webHidden/>
              </w:rPr>
              <w:fldChar w:fldCharType="end"/>
            </w:r>
          </w:hyperlink>
        </w:p>
        <w:p w14:paraId="09EDF0E8" w14:textId="78A519BF" w:rsidR="008D6092" w:rsidRDefault="008D6092">
          <w:pPr>
            <w:pStyle w:val="TOC2"/>
            <w:tabs>
              <w:tab w:val="right" w:leader="dot" w:pos="9350"/>
            </w:tabs>
            <w:rPr>
              <w:rFonts w:eastAsiaTheme="minorEastAsia" w:cstheme="minorBidi"/>
              <w:b w:val="0"/>
              <w:bCs w:val="0"/>
              <w:noProof/>
              <w:lang w:eastAsia="ja-JP"/>
            </w:rPr>
          </w:pPr>
          <w:hyperlink w:anchor="_Toc89960102" w:history="1">
            <w:r w:rsidRPr="00961F1C">
              <w:rPr>
                <w:rStyle w:val="Hyperlink"/>
                <w:rFonts w:eastAsia="Helvetica"/>
                <w:noProof/>
              </w:rPr>
              <w:t>Three Additional Queries</w:t>
            </w:r>
            <w:r>
              <w:rPr>
                <w:noProof/>
                <w:webHidden/>
              </w:rPr>
              <w:tab/>
            </w:r>
            <w:r>
              <w:rPr>
                <w:noProof/>
                <w:webHidden/>
              </w:rPr>
              <w:fldChar w:fldCharType="begin"/>
            </w:r>
            <w:r>
              <w:rPr>
                <w:noProof/>
                <w:webHidden/>
              </w:rPr>
              <w:instrText xml:space="preserve"> PAGEREF _Toc89960102 \h </w:instrText>
            </w:r>
            <w:r>
              <w:rPr>
                <w:noProof/>
                <w:webHidden/>
              </w:rPr>
            </w:r>
            <w:r>
              <w:rPr>
                <w:noProof/>
                <w:webHidden/>
              </w:rPr>
              <w:fldChar w:fldCharType="separate"/>
            </w:r>
            <w:r>
              <w:rPr>
                <w:noProof/>
                <w:webHidden/>
              </w:rPr>
              <w:t>30</w:t>
            </w:r>
            <w:r>
              <w:rPr>
                <w:noProof/>
                <w:webHidden/>
              </w:rPr>
              <w:fldChar w:fldCharType="end"/>
            </w:r>
          </w:hyperlink>
        </w:p>
        <w:p w14:paraId="083F9E05" w14:textId="488A924F" w:rsidR="008D6092" w:rsidRDefault="008D6092">
          <w:pPr>
            <w:pStyle w:val="TOC1"/>
            <w:tabs>
              <w:tab w:val="right" w:leader="dot" w:pos="9350"/>
            </w:tabs>
            <w:rPr>
              <w:rFonts w:eastAsiaTheme="minorEastAsia" w:cstheme="minorBidi"/>
              <w:b w:val="0"/>
              <w:bCs w:val="0"/>
              <w:noProof/>
              <w:sz w:val="22"/>
              <w:szCs w:val="22"/>
              <w:lang w:eastAsia="ja-JP"/>
            </w:rPr>
          </w:pPr>
          <w:hyperlink w:anchor="_Toc89960103" w:history="1">
            <w:r w:rsidRPr="00961F1C">
              <w:rPr>
                <w:rStyle w:val="Hyperlink"/>
                <w:rFonts w:eastAsia="Helvetica"/>
                <w:noProof/>
              </w:rPr>
              <w:t>User Documentation</w:t>
            </w:r>
            <w:r>
              <w:rPr>
                <w:noProof/>
                <w:webHidden/>
              </w:rPr>
              <w:tab/>
            </w:r>
            <w:r>
              <w:rPr>
                <w:noProof/>
                <w:webHidden/>
              </w:rPr>
              <w:fldChar w:fldCharType="begin"/>
            </w:r>
            <w:r>
              <w:rPr>
                <w:noProof/>
                <w:webHidden/>
              </w:rPr>
              <w:instrText xml:space="preserve"> PAGEREF _Toc89960103 \h </w:instrText>
            </w:r>
            <w:r>
              <w:rPr>
                <w:noProof/>
                <w:webHidden/>
              </w:rPr>
            </w:r>
            <w:r>
              <w:rPr>
                <w:noProof/>
                <w:webHidden/>
              </w:rPr>
              <w:fldChar w:fldCharType="separate"/>
            </w:r>
            <w:r>
              <w:rPr>
                <w:noProof/>
                <w:webHidden/>
              </w:rPr>
              <w:t>33</w:t>
            </w:r>
            <w:r>
              <w:rPr>
                <w:noProof/>
                <w:webHidden/>
              </w:rPr>
              <w:fldChar w:fldCharType="end"/>
            </w:r>
          </w:hyperlink>
        </w:p>
        <w:p w14:paraId="0B9DEB77" w14:textId="2E17A17B" w:rsidR="008D6092" w:rsidRDefault="008D6092">
          <w:pPr>
            <w:pStyle w:val="TOC1"/>
            <w:tabs>
              <w:tab w:val="right" w:leader="dot" w:pos="9350"/>
            </w:tabs>
            <w:rPr>
              <w:rFonts w:eastAsiaTheme="minorEastAsia" w:cstheme="minorBidi"/>
              <w:b w:val="0"/>
              <w:bCs w:val="0"/>
              <w:noProof/>
              <w:sz w:val="22"/>
              <w:szCs w:val="22"/>
              <w:lang w:eastAsia="ja-JP"/>
            </w:rPr>
          </w:pPr>
          <w:hyperlink w:anchor="_Toc89960104" w:history="1">
            <w:r w:rsidRPr="00961F1C">
              <w:rPr>
                <w:rStyle w:val="Hyperlink"/>
                <w:rFonts w:eastAsia="Helvetica"/>
                <w:noProof/>
              </w:rPr>
              <w:t>What We Learned Throughout This Process</w:t>
            </w:r>
            <w:r>
              <w:rPr>
                <w:noProof/>
                <w:webHidden/>
              </w:rPr>
              <w:tab/>
            </w:r>
            <w:r>
              <w:rPr>
                <w:noProof/>
                <w:webHidden/>
              </w:rPr>
              <w:fldChar w:fldCharType="begin"/>
            </w:r>
            <w:r>
              <w:rPr>
                <w:noProof/>
                <w:webHidden/>
              </w:rPr>
              <w:instrText xml:space="preserve"> PAGEREF _Toc89960104 \h </w:instrText>
            </w:r>
            <w:r>
              <w:rPr>
                <w:noProof/>
                <w:webHidden/>
              </w:rPr>
            </w:r>
            <w:r>
              <w:rPr>
                <w:noProof/>
                <w:webHidden/>
              </w:rPr>
              <w:fldChar w:fldCharType="separate"/>
            </w:r>
            <w:r>
              <w:rPr>
                <w:noProof/>
                <w:webHidden/>
              </w:rPr>
              <w:t>39</w:t>
            </w:r>
            <w:r>
              <w:rPr>
                <w:noProof/>
                <w:webHidden/>
              </w:rPr>
              <w:fldChar w:fldCharType="end"/>
            </w:r>
          </w:hyperlink>
        </w:p>
        <w:p w14:paraId="445EF48E" w14:textId="57BBEC84" w:rsidR="008D6092" w:rsidRDefault="008D6092">
          <w:pPr>
            <w:pStyle w:val="TOC1"/>
            <w:tabs>
              <w:tab w:val="right" w:leader="dot" w:pos="9350"/>
            </w:tabs>
            <w:rPr>
              <w:rFonts w:eastAsiaTheme="minorEastAsia" w:cstheme="minorBidi"/>
              <w:b w:val="0"/>
              <w:bCs w:val="0"/>
              <w:noProof/>
              <w:sz w:val="22"/>
              <w:szCs w:val="22"/>
              <w:lang w:eastAsia="ja-JP"/>
            </w:rPr>
          </w:pPr>
          <w:hyperlink w:anchor="_Toc89960105" w:history="1">
            <w:r w:rsidRPr="00961F1C">
              <w:rPr>
                <w:rStyle w:val="Hyperlink"/>
                <w:noProof/>
              </w:rPr>
              <w:t>Appendix</w:t>
            </w:r>
            <w:r>
              <w:rPr>
                <w:noProof/>
                <w:webHidden/>
              </w:rPr>
              <w:tab/>
            </w:r>
            <w:r>
              <w:rPr>
                <w:noProof/>
                <w:webHidden/>
              </w:rPr>
              <w:fldChar w:fldCharType="begin"/>
            </w:r>
            <w:r>
              <w:rPr>
                <w:noProof/>
                <w:webHidden/>
              </w:rPr>
              <w:instrText xml:space="preserve"> PAGEREF _Toc89960105 \h </w:instrText>
            </w:r>
            <w:r>
              <w:rPr>
                <w:noProof/>
                <w:webHidden/>
              </w:rPr>
            </w:r>
            <w:r>
              <w:rPr>
                <w:noProof/>
                <w:webHidden/>
              </w:rPr>
              <w:fldChar w:fldCharType="separate"/>
            </w:r>
            <w:r>
              <w:rPr>
                <w:noProof/>
                <w:webHidden/>
              </w:rPr>
              <w:t>41</w:t>
            </w:r>
            <w:r>
              <w:rPr>
                <w:noProof/>
                <w:webHidden/>
              </w:rPr>
              <w:fldChar w:fldCharType="end"/>
            </w:r>
          </w:hyperlink>
        </w:p>
        <w:p w14:paraId="09D8D640" w14:textId="0618A7D9" w:rsidR="008D6092" w:rsidRDefault="008D6092">
          <w:pPr>
            <w:pStyle w:val="TOC2"/>
            <w:tabs>
              <w:tab w:val="right" w:leader="dot" w:pos="9350"/>
            </w:tabs>
            <w:rPr>
              <w:rFonts w:eastAsiaTheme="minorEastAsia" w:cstheme="minorBidi"/>
              <w:b w:val="0"/>
              <w:bCs w:val="0"/>
              <w:noProof/>
              <w:lang w:eastAsia="ja-JP"/>
            </w:rPr>
          </w:pPr>
          <w:hyperlink w:anchor="_Toc89960106" w:history="1">
            <w:r w:rsidRPr="00961F1C">
              <w:rPr>
                <w:rStyle w:val="Hyperlink"/>
                <w:rFonts w:eastAsia="Helvetica"/>
                <w:noProof/>
              </w:rPr>
              <w:t>Team Contract</w:t>
            </w:r>
            <w:r>
              <w:rPr>
                <w:noProof/>
                <w:webHidden/>
              </w:rPr>
              <w:tab/>
            </w:r>
            <w:r>
              <w:rPr>
                <w:noProof/>
                <w:webHidden/>
              </w:rPr>
              <w:fldChar w:fldCharType="begin"/>
            </w:r>
            <w:r>
              <w:rPr>
                <w:noProof/>
                <w:webHidden/>
              </w:rPr>
              <w:instrText xml:space="preserve"> PAGEREF _Toc89960106 \h </w:instrText>
            </w:r>
            <w:r>
              <w:rPr>
                <w:noProof/>
                <w:webHidden/>
              </w:rPr>
            </w:r>
            <w:r>
              <w:rPr>
                <w:noProof/>
                <w:webHidden/>
              </w:rPr>
              <w:fldChar w:fldCharType="separate"/>
            </w:r>
            <w:r>
              <w:rPr>
                <w:noProof/>
                <w:webHidden/>
              </w:rPr>
              <w:t>41</w:t>
            </w:r>
            <w:r>
              <w:rPr>
                <w:noProof/>
                <w:webHidden/>
              </w:rPr>
              <w:fldChar w:fldCharType="end"/>
            </w:r>
          </w:hyperlink>
        </w:p>
        <w:p w14:paraId="5EA00B32" w14:textId="321FF032" w:rsidR="008D6092" w:rsidRDefault="008D6092">
          <w:pPr>
            <w:pStyle w:val="TOC2"/>
            <w:tabs>
              <w:tab w:val="right" w:leader="dot" w:pos="9350"/>
            </w:tabs>
            <w:rPr>
              <w:rFonts w:eastAsiaTheme="minorEastAsia" w:cstheme="minorBidi"/>
              <w:b w:val="0"/>
              <w:bCs w:val="0"/>
              <w:noProof/>
              <w:lang w:eastAsia="ja-JP"/>
            </w:rPr>
          </w:pPr>
          <w:hyperlink w:anchor="_Toc89960107" w:history="1">
            <w:r w:rsidRPr="00961F1C">
              <w:rPr>
                <w:rStyle w:val="Hyperlink"/>
                <w:noProof/>
              </w:rPr>
              <w:t>Data Dictionary Model</w:t>
            </w:r>
            <w:r>
              <w:rPr>
                <w:noProof/>
                <w:webHidden/>
              </w:rPr>
              <w:tab/>
            </w:r>
            <w:r>
              <w:rPr>
                <w:noProof/>
                <w:webHidden/>
              </w:rPr>
              <w:fldChar w:fldCharType="begin"/>
            </w:r>
            <w:r>
              <w:rPr>
                <w:noProof/>
                <w:webHidden/>
              </w:rPr>
              <w:instrText xml:space="preserve"> PAGEREF _Toc89960107 \h </w:instrText>
            </w:r>
            <w:r>
              <w:rPr>
                <w:noProof/>
                <w:webHidden/>
              </w:rPr>
            </w:r>
            <w:r>
              <w:rPr>
                <w:noProof/>
                <w:webHidden/>
              </w:rPr>
              <w:fldChar w:fldCharType="separate"/>
            </w:r>
            <w:r>
              <w:rPr>
                <w:noProof/>
                <w:webHidden/>
              </w:rPr>
              <w:t>43</w:t>
            </w:r>
            <w:r>
              <w:rPr>
                <w:noProof/>
                <w:webHidden/>
              </w:rPr>
              <w:fldChar w:fldCharType="end"/>
            </w:r>
          </w:hyperlink>
        </w:p>
        <w:p w14:paraId="3CDA74FA" w14:textId="0B6C34AB" w:rsidR="008D6092" w:rsidRDefault="008D6092">
          <w:pPr>
            <w:pStyle w:val="TOC2"/>
            <w:tabs>
              <w:tab w:val="right" w:leader="dot" w:pos="9350"/>
            </w:tabs>
            <w:rPr>
              <w:rFonts w:eastAsiaTheme="minorEastAsia" w:cstheme="minorBidi"/>
              <w:b w:val="0"/>
              <w:bCs w:val="0"/>
              <w:noProof/>
              <w:lang w:eastAsia="ja-JP"/>
            </w:rPr>
          </w:pPr>
          <w:hyperlink w:anchor="_Toc89960108" w:history="1">
            <w:r w:rsidRPr="00961F1C">
              <w:rPr>
                <w:rStyle w:val="Hyperlink"/>
                <w:noProof/>
              </w:rPr>
              <w:t>Project Management</w:t>
            </w:r>
            <w:r>
              <w:rPr>
                <w:noProof/>
                <w:webHidden/>
              </w:rPr>
              <w:tab/>
            </w:r>
            <w:r>
              <w:rPr>
                <w:noProof/>
                <w:webHidden/>
              </w:rPr>
              <w:fldChar w:fldCharType="begin"/>
            </w:r>
            <w:r>
              <w:rPr>
                <w:noProof/>
                <w:webHidden/>
              </w:rPr>
              <w:instrText xml:space="preserve"> PAGEREF _Toc89960108 \h </w:instrText>
            </w:r>
            <w:r>
              <w:rPr>
                <w:noProof/>
                <w:webHidden/>
              </w:rPr>
            </w:r>
            <w:r>
              <w:rPr>
                <w:noProof/>
                <w:webHidden/>
              </w:rPr>
              <w:fldChar w:fldCharType="separate"/>
            </w:r>
            <w:r>
              <w:rPr>
                <w:noProof/>
                <w:webHidden/>
              </w:rPr>
              <w:t>45</w:t>
            </w:r>
            <w:r>
              <w:rPr>
                <w:noProof/>
                <w:webHidden/>
              </w:rPr>
              <w:fldChar w:fldCharType="end"/>
            </w:r>
          </w:hyperlink>
        </w:p>
        <w:p w14:paraId="10DB10B7" w14:textId="23C65F4F" w:rsidR="00F13BA8" w:rsidRDefault="00B652FF" w:rsidP="0005474A">
          <w:r w:rsidRPr="466D515C">
            <w:rPr>
              <w:noProof/>
            </w:rPr>
            <w:fldChar w:fldCharType="end"/>
          </w:r>
        </w:p>
      </w:sdtContent>
    </w:sdt>
    <w:p w14:paraId="628DF641" w14:textId="1408D860" w:rsidR="25608D74" w:rsidRDefault="25608D74">
      <w:r>
        <w:br w:type="page"/>
      </w:r>
    </w:p>
    <w:p w14:paraId="5C0CD802" w14:textId="1408D860" w:rsidR="00F13BA8" w:rsidRPr="00F13BA8" w:rsidRDefault="003F67CE" w:rsidP="466D515C">
      <w:pPr>
        <w:pStyle w:val="Heading1"/>
        <w:rPr>
          <w:b/>
          <w:bCs/>
        </w:rPr>
      </w:pPr>
      <w:bookmarkStart w:id="2" w:name="_Toc89621909"/>
      <w:bookmarkStart w:id="3" w:name="_Toc89960079"/>
      <w:r w:rsidRPr="466D515C">
        <w:rPr>
          <w:b/>
          <w:bCs/>
        </w:rPr>
        <w:t>G</w:t>
      </w:r>
      <w:r w:rsidR="004F2902" w:rsidRPr="466D515C">
        <w:rPr>
          <w:b/>
          <w:bCs/>
        </w:rPr>
        <w:t xml:space="preserve">et to Know the Team: </w:t>
      </w:r>
      <w:r w:rsidR="008A78A7" w:rsidRPr="466D515C">
        <w:rPr>
          <w:b/>
          <w:bCs/>
        </w:rPr>
        <w:t>(Team Name)</w:t>
      </w:r>
      <w:bookmarkEnd w:id="2"/>
      <w:bookmarkEnd w:id="3"/>
    </w:p>
    <w:p w14:paraId="5D6EF312" w14:textId="77777777" w:rsidR="00A4273B" w:rsidRDefault="00A4273B" w:rsidP="00A4273B">
      <w:pPr>
        <w:rPr>
          <w:rFonts w:eastAsia="Gill Sans MT"/>
        </w:rPr>
      </w:pPr>
    </w:p>
    <w:p w14:paraId="046FF360" w14:textId="77777777" w:rsidR="00A4273B" w:rsidRPr="00556A5A" w:rsidRDefault="00A4273B" w:rsidP="00A4273B">
      <w:r>
        <w:rPr>
          <w:noProof/>
        </w:rPr>
        <w:drawing>
          <wp:anchor distT="0" distB="0" distL="114300" distR="114300" simplePos="0" relativeHeight="251658242" behindDoc="1" locked="0" layoutInCell="1" allowOverlap="1" wp14:anchorId="21A36EF8" wp14:editId="15E4E8DA">
            <wp:simplePos x="0" y="0"/>
            <wp:positionH relativeFrom="column">
              <wp:posOffset>20320</wp:posOffset>
            </wp:positionH>
            <wp:positionV relativeFrom="paragraph">
              <wp:posOffset>85725</wp:posOffset>
            </wp:positionV>
            <wp:extent cx="1304925" cy="1957070"/>
            <wp:effectExtent l="0" t="0" r="9525" b="5080"/>
            <wp:wrapThrough wrapText="bothSides">
              <wp:wrapPolygon edited="0">
                <wp:start x="0" y="0"/>
                <wp:lineTo x="0" y="21446"/>
                <wp:lineTo x="21442" y="21446"/>
                <wp:lineTo x="21442" y="0"/>
                <wp:lineTo x="0" y="0"/>
              </wp:wrapPolygon>
            </wp:wrapThrough>
            <wp:docPr id="2018934667" name="Picture 201893466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934667" name="Picture 2018934667" descr="A person wearing glass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4925" cy="1957070"/>
                    </a:xfrm>
                    <a:prstGeom prst="rect">
                      <a:avLst/>
                    </a:prstGeom>
                  </pic:spPr>
                </pic:pic>
              </a:graphicData>
            </a:graphic>
            <wp14:sizeRelH relativeFrom="margin">
              <wp14:pctWidth>0</wp14:pctWidth>
            </wp14:sizeRelH>
            <wp14:sizeRelV relativeFrom="margin">
              <wp14:pctHeight>0</wp14:pctHeight>
            </wp14:sizeRelV>
          </wp:anchor>
        </w:drawing>
      </w:r>
    </w:p>
    <w:p w14:paraId="55D86AB0" w14:textId="77777777" w:rsidR="00A4273B" w:rsidRDefault="00A4273B" w:rsidP="00A4273B">
      <w:pPr>
        <w:pStyle w:val="ListParagraph"/>
        <w:numPr>
          <w:ilvl w:val="0"/>
          <w:numId w:val="19"/>
        </w:numPr>
        <w:spacing w:line="480" w:lineRule="auto"/>
        <w:rPr>
          <w:rFonts w:eastAsia="Calibri"/>
        </w:rPr>
      </w:pPr>
      <w:r w:rsidRPr="0074665B">
        <w:rPr>
          <w:rFonts w:eastAsia="Calibri"/>
        </w:rPr>
        <w:t>Imran Ahmed</w:t>
      </w:r>
    </w:p>
    <w:p w14:paraId="6A81C058" w14:textId="77777777" w:rsidR="00A4273B" w:rsidRDefault="00A4273B" w:rsidP="00A4273B">
      <w:pPr>
        <w:pStyle w:val="ListParagraph"/>
        <w:numPr>
          <w:ilvl w:val="0"/>
          <w:numId w:val="19"/>
        </w:numPr>
        <w:spacing w:line="480" w:lineRule="auto"/>
        <w:rPr>
          <w:rFonts w:eastAsia="Calibri"/>
        </w:rPr>
      </w:pPr>
      <w:r w:rsidRPr="0074665B">
        <w:rPr>
          <w:rFonts w:eastAsia="Calibri"/>
        </w:rPr>
        <w:t>Management Information Systems</w:t>
      </w:r>
    </w:p>
    <w:p w14:paraId="0EBCEB14" w14:textId="77777777" w:rsidR="00A4273B" w:rsidRDefault="00A4273B" w:rsidP="00A4273B">
      <w:pPr>
        <w:pStyle w:val="ListParagraph"/>
        <w:numPr>
          <w:ilvl w:val="0"/>
          <w:numId w:val="19"/>
        </w:numPr>
        <w:spacing w:line="480" w:lineRule="auto"/>
        <w:rPr>
          <w:rFonts w:eastAsia="Calibri"/>
        </w:rPr>
      </w:pPr>
      <w:r w:rsidRPr="0074665B">
        <w:rPr>
          <w:rFonts w:eastAsia="Calibri"/>
        </w:rPr>
        <w:t xml:space="preserve">Junior </w:t>
      </w:r>
    </w:p>
    <w:p w14:paraId="00932274" w14:textId="77777777" w:rsidR="00A4273B" w:rsidRDefault="00A4273B" w:rsidP="00A4273B">
      <w:pPr>
        <w:pStyle w:val="ListParagraph"/>
        <w:numPr>
          <w:ilvl w:val="0"/>
          <w:numId w:val="19"/>
        </w:numPr>
        <w:spacing w:line="480" w:lineRule="auto"/>
        <w:rPr>
          <w:rFonts w:eastAsia="Calibri"/>
        </w:rPr>
      </w:pPr>
      <w:r w:rsidRPr="0074665B">
        <w:rPr>
          <w:rFonts w:eastAsia="Calibri"/>
        </w:rPr>
        <w:t>Pakistani American born in Oklahoma</w:t>
      </w:r>
      <w:r w:rsidRPr="0840937E">
        <w:rPr>
          <w:rFonts w:eastAsia="Calibri"/>
        </w:rPr>
        <w:t xml:space="preserve">. </w:t>
      </w:r>
    </w:p>
    <w:p w14:paraId="279D7ADC" w14:textId="77777777" w:rsidR="00A4273B" w:rsidRPr="002D08E8" w:rsidRDefault="00A4273B" w:rsidP="00A4273B">
      <w:pPr>
        <w:pStyle w:val="ListParagraph"/>
        <w:numPr>
          <w:ilvl w:val="0"/>
          <w:numId w:val="19"/>
        </w:numPr>
        <w:spacing w:line="480" w:lineRule="auto"/>
        <w:rPr>
          <w:rFonts w:eastAsia="Gill Sans MT"/>
        </w:rPr>
      </w:pPr>
      <w:r w:rsidRPr="1A0FDDEB">
        <w:rPr>
          <w:rFonts w:eastAsia="Calibri"/>
        </w:rPr>
        <w:t xml:space="preserve">I like playing and </w:t>
      </w:r>
      <w:r w:rsidRPr="63EB1343">
        <w:rPr>
          <w:rFonts w:eastAsia="Calibri"/>
        </w:rPr>
        <w:t xml:space="preserve">watching sports, stocks </w:t>
      </w:r>
      <w:r w:rsidRPr="073D294B">
        <w:rPr>
          <w:rFonts w:eastAsia="Calibri"/>
        </w:rPr>
        <w:t>and crypto</w:t>
      </w:r>
      <w:r w:rsidRPr="17329CD4">
        <w:rPr>
          <w:rFonts w:eastAsia="Calibri"/>
        </w:rPr>
        <w:t xml:space="preserve">, </w:t>
      </w:r>
      <w:r w:rsidRPr="00F75C6C">
        <w:rPr>
          <w:rFonts w:eastAsia="Calibri"/>
        </w:rPr>
        <w:t xml:space="preserve">and </w:t>
      </w:r>
      <w:r w:rsidRPr="5DD6C8E2">
        <w:rPr>
          <w:rFonts w:eastAsia="Calibri"/>
        </w:rPr>
        <w:t>movies</w:t>
      </w:r>
      <w:r w:rsidRPr="00F75C6C">
        <w:rPr>
          <w:rFonts w:eastAsia="Calibri"/>
        </w:rPr>
        <w:t>.</w:t>
      </w:r>
      <w:r w:rsidRPr="5DD6C8E2">
        <w:rPr>
          <w:rFonts w:eastAsia="Calibri"/>
        </w:rPr>
        <w:t xml:space="preserve"> </w:t>
      </w:r>
    </w:p>
    <w:p w14:paraId="5F7EFEAC" w14:textId="77777777" w:rsidR="00A4273B" w:rsidRDefault="00A4273B" w:rsidP="00A4273B">
      <w:pPr>
        <w:rPr>
          <w:rFonts w:eastAsia="Gill Sans MT"/>
        </w:rPr>
      </w:pPr>
    </w:p>
    <w:p w14:paraId="25FCED08" w14:textId="77777777" w:rsidR="00A4273B" w:rsidRDefault="00A4273B" w:rsidP="00A4273B">
      <w:pPr>
        <w:rPr>
          <w:rFonts w:eastAsia="Gill Sans MT"/>
        </w:rPr>
      </w:pPr>
    </w:p>
    <w:p w14:paraId="731E1449" w14:textId="77777777" w:rsidR="00A4273B" w:rsidRPr="00A50829" w:rsidRDefault="00A4273B" w:rsidP="00A4273B">
      <w:pPr>
        <w:rPr>
          <w:rFonts w:eastAsia="Gill Sans MT"/>
        </w:rPr>
      </w:pPr>
      <w:r>
        <w:rPr>
          <w:noProof/>
        </w:rPr>
        <w:drawing>
          <wp:anchor distT="0" distB="0" distL="114300" distR="114300" simplePos="0" relativeHeight="251658243" behindDoc="1" locked="0" layoutInCell="1" allowOverlap="1" wp14:anchorId="09C5B4FC" wp14:editId="00BCED76">
            <wp:simplePos x="0" y="0"/>
            <wp:positionH relativeFrom="column">
              <wp:posOffset>20320</wp:posOffset>
            </wp:positionH>
            <wp:positionV relativeFrom="paragraph">
              <wp:posOffset>4445</wp:posOffset>
            </wp:positionV>
            <wp:extent cx="1306830" cy="2091690"/>
            <wp:effectExtent l="0" t="0" r="7620" b="3810"/>
            <wp:wrapThrough wrapText="bothSides">
              <wp:wrapPolygon edited="0">
                <wp:start x="0" y="0"/>
                <wp:lineTo x="0" y="21443"/>
                <wp:lineTo x="21411" y="21443"/>
                <wp:lineTo x="21411" y="0"/>
                <wp:lineTo x="0" y="0"/>
              </wp:wrapPolygon>
            </wp:wrapThrough>
            <wp:docPr id="1" name="Picture 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10;&#10;Description automatically generated"/>
                    <pic:cNvPicPr/>
                  </pic:nvPicPr>
                  <pic:blipFill rotWithShape="1">
                    <a:blip r:embed="rId10" cstate="print">
                      <a:extLst>
                        <a:ext uri="{28A0092B-C50C-407E-A947-70E740481C1C}">
                          <a14:useLocalDpi xmlns:a14="http://schemas.microsoft.com/office/drawing/2010/main" val="0"/>
                        </a:ext>
                      </a:extLst>
                    </a:blip>
                    <a:srcRect t="5036" b="4926"/>
                    <a:stretch/>
                  </pic:blipFill>
                  <pic:spPr bwMode="auto">
                    <a:xfrm>
                      <a:off x="0" y="0"/>
                      <a:ext cx="1306830" cy="2091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FD2031" w14:textId="77777777" w:rsidR="00A4273B" w:rsidRDefault="00A4273B" w:rsidP="00A4273B">
      <w:pPr>
        <w:pStyle w:val="ListParagraph"/>
        <w:numPr>
          <w:ilvl w:val="0"/>
          <w:numId w:val="19"/>
        </w:numPr>
        <w:spacing w:line="480" w:lineRule="auto"/>
        <w:rPr>
          <w:rFonts w:eastAsia="Calibri"/>
        </w:rPr>
      </w:pPr>
      <w:r>
        <w:rPr>
          <w:rFonts w:eastAsia="Calibri"/>
        </w:rPr>
        <w:t>Matthew Brinkmeyer</w:t>
      </w:r>
    </w:p>
    <w:p w14:paraId="00C8D265" w14:textId="77777777" w:rsidR="00A4273B" w:rsidRDefault="00A4273B" w:rsidP="00A4273B">
      <w:pPr>
        <w:pStyle w:val="ListParagraph"/>
        <w:numPr>
          <w:ilvl w:val="0"/>
          <w:numId w:val="19"/>
        </w:numPr>
        <w:spacing w:line="480" w:lineRule="auto"/>
        <w:rPr>
          <w:rFonts w:eastAsia="Calibri"/>
        </w:rPr>
      </w:pPr>
      <w:r w:rsidRPr="0074665B">
        <w:rPr>
          <w:rFonts w:eastAsia="Calibri"/>
        </w:rPr>
        <w:t>Management Information Systems</w:t>
      </w:r>
    </w:p>
    <w:p w14:paraId="333C10F5" w14:textId="77777777" w:rsidR="00A4273B" w:rsidRDefault="00A4273B" w:rsidP="00A4273B">
      <w:pPr>
        <w:pStyle w:val="ListParagraph"/>
        <w:numPr>
          <w:ilvl w:val="0"/>
          <w:numId w:val="19"/>
        </w:numPr>
        <w:spacing w:line="480" w:lineRule="auto"/>
        <w:rPr>
          <w:rFonts w:eastAsia="Calibri"/>
        </w:rPr>
      </w:pPr>
      <w:r w:rsidRPr="0074665B">
        <w:rPr>
          <w:rFonts w:eastAsia="Calibri"/>
        </w:rPr>
        <w:t xml:space="preserve">Junior </w:t>
      </w:r>
    </w:p>
    <w:p w14:paraId="22635D8D" w14:textId="77777777" w:rsidR="00A4273B" w:rsidRDefault="00A4273B" w:rsidP="00A4273B">
      <w:pPr>
        <w:pStyle w:val="ListParagraph"/>
        <w:numPr>
          <w:ilvl w:val="0"/>
          <w:numId w:val="19"/>
        </w:numPr>
        <w:spacing w:line="480" w:lineRule="auto"/>
        <w:rPr>
          <w:rFonts w:eastAsia="Calibri"/>
        </w:rPr>
      </w:pPr>
      <w:r>
        <w:rPr>
          <w:rFonts w:eastAsia="Calibri"/>
        </w:rPr>
        <w:t>From the great state of Dallas, Texas</w:t>
      </w:r>
    </w:p>
    <w:p w14:paraId="5908A155" w14:textId="77777777" w:rsidR="00A4273B" w:rsidRDefault="00A4273B" w:rsidP="00A4273B">
      <w:pPr>
        <w:pStyle w:val="ListParagraph"/>
        <w:numPr>
          <w:ilvl w:val="0"/>
          <w:numId w:val="19"/>
        </w:numPr>
        <w:spacing w:line="480" w:lineRule="auto"/>
        <w:rPr>
          <w:rFonts w:eastAsia="Calibri"/>
        </w:rPr>
      </w:pPr>
      <w:r w:rsidRPr="45F9C3CC">
        <w:rPr>
          <w:rFonts w:eastAsia="Calibri"/>
        </w:rPr>
        <w:t>I enjoy golfing and bowling in my free time</w:t>
      </w:r>
    </w:p>
    <w:p w14:paraId="3B22176D" w14:textId="77777777" w:rsidR="00A4273B" w:rsidRDefault="00A4273B" w:rsidP="00A4273B">
      <w:pPr>
        <w:spacing w:line="480" w:lineRule="auto"/>
      </w:pPr>
    </w:p>
    <w:p w14:paraId="25E99527" w14:textId="77777777" w:rsidR="00A4273B" w:rsidRPr="00A275A7" w:rsidRDefault="00A4273B" w:rsidP="00A4273B">
      <w:pPr>
        <w:rPr>
          <w:rFonts w:asciiTheme="minorHAnsi" w:eastAsiaTheme="minorEastAsia" w:hAnsiTheme="minorHAnsi" w:cstheme="minorBidi"/>
        </w:rPr>
      </w:pPr>
      <w:r>
        <w:rPr>
          <w:noProof/>
        </w:rPr>
        <w:drawing>
          <wp:anchor distT="0" distB="0" distL="114300" distR="114300" simplePos="0" relativeHeight="251658241" behindDoc="1" locked="0" layoutInCell="1" allowOverlap="1" wp14:anchorId="6AEE6709" wp14:editId="56F3B3B0">
            <wp:simplePos x="0" y="0"/>
            <wp:positionH relativeFrom="margin">
              <wp:posOffset>47284</wp:posOffset>
            </wp:positionH>
            <wp:positionV relativeFrom="paragraph">
              <wp:posOffset>26821</wp:posOffset>
            </wp:positionV>
            <wp:extent cx="1310005" cy="2232025"/>
            <wp:effectExtent l="0" t="0" r="4445" b="0"/>
            <wp:wrapThrough wrapText="bothSides">
              <wp:wrapPolygon edited="0">
                <wp:start x="0" y="0"/>
                <wp:lineTo x="0" y="21385"/>
                <wp:lineTo x="21359" y="21385"/>
                <wp:lineTo x="21359" y="0"/>
                <wp:lineTo x="0" y="0"/>
              </wp:wrapPolygon>
            </wp:wrapThrough>
            <wp:docPr id="804845103" name="Picture 804845103"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45103" name="Picture 804845103" descr="A person smiling for the camera&#10;&#10;Description automatically generated with medium confidence"/>
                    <pic:cNvPicPr/>
                  </pic:nvPicPr>
                  <pic:blipFill>
                    <a:blip r:embed="rId11" cstate="print">
                      <a:extLst>
                        <a:ext uri="{28A0092B-C50C-407E-A947-70E740481C1C}">
                          <a14:useLocalDpi xmlns:a14="http://schemas.microsoft.com/office/drawing/2010/main" val="0"/>
                        </a:ext>
                      </a:extLst>
                    </a:blip>
                    <a:srcRect t="9779" b="2256"/>
                    <a:stretch>
                      <a:fillRect/>
                    </a:stretch>
                  </pic:blipFill>
                  <pic:spPr>
                    <a:xfrm>
                      <a:off x="0" y="0"/>
                      <a:ext cx="1310005" cy="2232025"/>
                    </a:xfrm>
                    <a:prstGeom prst="rect">
                      <a:avLst/>
                    </a:prstGeom>
                  </pic:spPr>
                </pic:pic>
              </a:graphicData>
            </a:graphic>
            <wp14:sizeRelH relativeFrom="margin">
              <wp14:pctWidth>0</wp14:pctWidth>
            </wp14:sizeRelH>
            <wp14:sizeRelV relativeFrom="margin">
              <wp14:pctHeight>0</wp14:pctHeight>
            </wp14:sizeRelV>
          </wp:anchor>
        </w:drawing>
      </w:r>
    </w:p>
    <w:p w14:paraId="0D0BC9DF" w14:textId="77777777" w:rsidR="00A4273B" w:rsidRDefault="00A4273B" w:rsidP="00A4273B">
      <w:pPr>
        <w:rPr>
          <w:rFonts w:eastAsia="Gill Sans MT"/>
        </w:rPr>
      </w:pPr>
    </w:p>
    <w:p w14:paraId="184C152E" w14:textId="77777777" w:rsidR="00A4273B" w:rsidRDefault="00A4273B" w:rsidP="00A4273B">
      <w:pPr>
        <w:pStyle w:val="ListParagraph"/>
        <w:numPr>
          <w:ilvl w:val="0"/>
          <w:numId w:val="20"/>
        </w:numPr>
        <w:spacing w:line="480" w:lineRule="auto"/>
        <w:rPr>
          <w:rFonts w:asciiTheme="minorHAnsi" w:eastAsiaTheme="minorEastAsia" w:hAnsiTheme="minorHAnsi" w:cstheme="minorBidi"/>
        </w:rPr>
      </w:pPr>
      <w:r w:rsidRPr="46FE5CEF">
        <w:rPr>
          <w:rFonts w:eastAsia="Gill Sans MT"/>
        </w:rPr>
        <w:t>Eric Anderson</w:t>
      </w:r>
    </w:p>
    <w:p w14:paraId="39D53CC9" w14:textId="77777777" w:rsidR="00A4273B" w:rsidRDefault="00A4273B" w:rsidP="00A4273B">
      <w:pPr>
        <w:pStyle w:val="ListParagraph"/>
        <w:numPr>
          <w:ilvl w:val="0"/>
          <w:numId w:val="20"/>
        </w:numPr>
        <w:spacing w:line="480" w:lineRule="auto"/>
        <w:rPr>
          <w:rFonts w:asciiTheme="minorHAnsi" w:eastAsiaTheme="minorEastAsia" w:hAnsiTheme="minorHAnsi" w:cstheme="minorBidi"/>
        </w:rPr>
      </w:pPr>
      <w:r w:rsidRPr="46FE5CEF">
        <w:rPr>
          <w:rFonts w:eastAsia="Gill Sans MT"/>
        </w:rPr>
        <w:t>Management Information Systems</w:t>
      </w:r>
    </w:p>
    <w:p w14:paraId="4489B1E7" w14:textId="77777777" w:rsidR="00A4273B" w:rsidRDefault="00A4273B" w:rsidP="00A4273B">
      <w:pPr>
        <w:pStyle w:val="ListParagraph"/>
        <w:numPr>
          <w:ilvl w:val="0"/>
          <w:numId w:val="20"/>
        </w:numPr>
        <w:spacing w:line="480" w:lineRule="auto"/>
        <w:rPr>
          <w:rFonts w:asciiTheme="minorHAnsi" w:eastAsiaTheme="minorEastAsia" w:hAnsiTheme="minorHAnsi" w:cstheme="minorBidi"/>
        </w:rPr>
      </w:pPr>
      <w:r w:rsidRPr="46FE5CEF">
        <w:rPr>
          <w:rFonts w:eastAsia="Gill Sans MT"/>
        </w:rPr>
        <w:t>Junior</w:t>
      </w:r>
    </w:p>
    <w:p w14:paraId="717ABE4F" w14:textId="77777777" w:rsidR="00A4273B" w:rsidRDefault="00A4273B" w:rsidP="00A4273B">
      <w:pPr>
        <w:pStyle w:val="ListParagraph"/>
        <w:numPr>
          <w:ilvl w:val="0"/>
          <w:numId w:val="20"/>
        </w:numPr>
        <w:spacing w:line="480" w:lineRule="auto"/>
        <w:rPr>
          <w:rFonts w:asciiTheme="minorHAnsi" w:eastAsiaTheme="minorEastAsia" w:hAnsiTheme="minorHAnsi" w:cstheme="minorBidi"/>
        </w:rPr>
      </w:pPr>
      <w:r w:rsidRPr="46FE5CEF">
        <w:rPr>
          <w:rFonts w:eastAsia="Gill Sans MT"/>
        </w:rPr>
        <w:t>From Prosper, Texas</w:t>
      </w:r>
    </w:p>
    <w:p w14:paraId="0CE3E346" w14:textId="77777777" w:rsidR="00A4273B" w:rsidRDefault="00A4273B" w:rsidP="00A4273B">
      <w:pPr>
        <w:pStyle w:val="ListParagraph"/>
        <w:numPr>
          <w:ilvl w:val="0"/>
          <w:numId w:val="20"/>
        </w:numPr>
        <w:spacing w:line="480" w:lineRule="auto"/>
        <w:rPr>
          <w:rFonts w:asciiTheme="minorHAnsi" w:eastAsiaTheme="minorEastAsia" w:hAnsiTheme="minorHAnsi" w:cstheme="minorBidi"/>
        </w:rPr>
      </w:pPr>
      <w:r w:rsidRPr="46FE5CEF">
        <w:rPr>
          <w:rFonts w:eastAsia="Gill Sans MT"/>
        </w:rPr>
        <w:t>I enjoy playing Rocket League for OU Esports</w:t>
      </w:r>
    </w:p>
    <w:p w14:paraId="1D92B099" w14:textId="77777777" w:rsidR="00A4273B" w:rsidRDefault="00A4273B" w:rsidP="00A4273B">
      <w:pPr>
        <w:pStyle w:val="ListParagraph"/>
        <w:spacing w:line="480" w:lineRule="auto"/>
        <w:ind w:left="0"/>
        <w:jc w:val="both"/>
        <w:rPr>
          <w:rFonts w:eastAsia="Gill Sans MT"/>
        </w:rPr>
      </w:pPr>
      <w:r>
        <w:rPr>
          <w:noProof/>
        </w:rPr>
        <w:drawing>
          <wp:anchor distT="0" distB="0" distL="114300" distR="114300" simplePos="0" relativeHeight="251658245" behindDoc="1" locked="0" layoutInCell="1" allowOverlap="1" wp14:anchorId="5E415036" wp14:editId="0AAF0954">
            <wp:simplePos x="0" y="0"/>
            <wp:positionH relativeFrom="margin">
              <wp:posOffset>138430</wp:posOffset>
            </wp:positionH>
            <wp:positionV relativeFrom="paragraph">
              <wp:posOffset>282575</wp:posOffset>
            </wp:positionV>
            <wp:extent cx="1322481" cy="1975791"/>
            <wp:effectExtent l="0" t="0" r="0" b="5715"/>
            <wp:wrapTight wrapText="bothSides">
              <wp:wrapPolygon edited="0">
                <wp:start x="0" y="0"/>
                <wp:lineTo x="0" y="21454"/>
                <wp:lineTo x="21164" y="21454"/>
                <wp:lineTo x="21164" y="0"/>
                <wp:lineTo x="0" y="0"/>
              </wp:wrapPolygon>
            </wp:wrapTight>
            <wp:docPr id="1234028621" name="Picture 1234028621" descr="A picture containing text, person, build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028621" name="Picture 1234028621" descr="A picture containing text, person, building, outdoor&#10;&#10;Description automatically generated"/>
                    <pic:cNvPicPr/>
                  </pic:nvPicPr>
                  <pic:blipFill>
                    <a:blip r:embed="rId12" cstate="print">
                      <a:extLst>
                        <a:ext uri="{28A0092B-C50C-407E-A947-70E740481C1C}">
                          <a14:useLocalDpi xmlns:a14="http://schemas.microsoft.com/office/drawing/2010/main" val="0"/>
                        </a:ext>
                      </a:extLst>
                    </a:blip>
                    <a:srcRect l="23170" r="9756"/>
                    <a:stretch>
                      <a:fillRect/>
                    </a:stretch>
                  </pic:blipFill>
                  <pic:spPr>
                    <a:xfrm>
                      <a:off x="0" y="0"/>
                      <a:ext cx="1322481" cy="1975791"/>
                    </a:xfrm>
                    <a:prstGeom prst="rect">
                      <a:avLst/>
                    </a:prstGeom>
                  </pic:spPr>
                </pic:pic>
              </a:graphicData>
            </a:graphic>
          </wp:anchor>
        </w:drawing>
      </w:r>
    </w:p>
    <w:p w14:paraId="1F8DB1F4" w14:textId="77777777" w:rsidR="00A4273B" w:rsidRDefault="00A4273B" w:rsidP="00A4273B">
      <w:pPr>
        <w:pStyle w:val="ListParagraph"/>
        <w:numPr>
          <w:ilvl w:val="0"/>
          <w:numId w:val="20"/>
        </w:numPr>
        <w:spacing w:line="480" w:lineRule="auto"/>
        <w:jc w:val="both"/>
        <w:rPr>
          <w:rFonts w:asciiTheme="minorHAnsi" w:eastAsiaTheme="minorEastAsia" w:hAnsiTheme="minorHAnsi" w:cstheme="minorBidi"/>
        </w:rPr>
      </w:pPr>
      <w:r w:rsidRPr="20F56CE0">
        <w:rPr>
          <w:rFonts w:eastAsia="Gill Sans MT"/>
        </w:rPr>
        <w:t>Alec Amend</w:t>
      </w:r>
    </w:p>
    <w:p w14:paraId="19F0A55A" w14:textId="77777777" w:rsidR="00A4273B" w:rsidRDefault="00A4273B" w:rsidP="00A4273B">
      <w:pPr>
        <w:pStyle w:val="ListParagraph"/>
        <w:numPr>
          <w:ilvl w:val="0"/>
          <w:numId w:val="20"/>
        </w:numPr>
        <w:spacing w:line="480" w:lineRule="auto"/>
        <w:jc w:val="both"/>
      </w:pPr>
      <w:r w:rsidRPr="192C8FBF">
        <w:rPr>
          <w:rFonts w:eastAsia="Gill Sans MT"/>
        </w:rPr>
        <w:t>Management Information Systems</w:t>
      </w:r>
    </w:p>
    <w:p w14:paraId="40041AA7" w14:textId="77777777" w:rsidR="00A4273B" w:rsidRDefault="00A4273B" w:rsidP="00A4273B">
      <w:pPr>
        <w:pStyle w:val="ListParagraph"/>
        <w:numPr>
          <w:ilvl w:val="0"/>
          <w:numId w:val="20"/>
        </w:numPr>
        <w:spacing w:line="480" w:lineRule="auto"/>
        <w:jc w:val="both"/>
      </w:pPr>
      <w:r w:rsidRPr="192C8FBF">
        <w:rPr>
          <w:rFonts w:eastAsia="Gill Sans MT"/>
        </w:rPr>
        <w:t>Senior</w:t>
      </w:r>
    </w:p>
    <w:p w14:paraId="787F51E8" w14:textId="77777777" w:rsidR="00A4273B" w:rsidRPr="007307DA" w:rsidRDefault="00A4273B" w:rsidP="00A4273B">
      <w:pPr>
        <w:pStyle w:val="ListParagraph"/>
        <w:numPr>
          <w:ilvl w:val="0"/>
          <w:numId w:val="20"/>
        </w:numPr>
        <w:spacing w:line="480" w:lineRule="auto"/>
        <w:jc w:val="both"/>
      </w:pPr>
      <w:r w:rsidRPr="4215AA38">
        <w:rPr>
          <w:rFonts w:eastAsia="Gill Sans MT"/>
        </w:rPr>
        <w:t>From Edmond, Oklahoma</w:t>
      </w:r>
    </w:p>
    <w:p w14:paraId="477617EF" w14:textId="77777777" w:rsidR="00A4273B" w:rsidRDefault="00A4273B" w:rsidP="00A4273B">
      <w:pPr>
        <w:pStyle w:val="ListParagraph"/>
        <w:numPr>
          <w:ilvl w:val="0"/>
          <w:numId w:val="20"/>
        </w:numPr>
        <w:spacing w:line="480" w:lineRule="auto"/>
        <w:jc w:val="both"/>
        <w:rPr>
          <w:rFonts w:asciiTheme="minorHAnsi" w:eastAsiaTheme="minorEastAsia" w:hAnsiTheme="minorHAnsi" w:cstheme="minorBidi"/>
        </w:rPr>
      </w:pPr>
      <w:r w:rsidRPr="624662B8">
        <w:rPr>
          <w:rFonts w:eastAsia="Gill Sans MT"/>
        </w:rPr>
        <w:t>I enjoy film and watching sports</w:t>
      </w:r>
    </w:p>
    <w:p w14:paraId="1880FFF9" w14:textId="77777777" w:rsidR="00A4273B" w:rsidRDefault="00A4273B" w:rsidP="00A4273B">
      <w:pPr>
        <w:spacing w:line="480" w:lineRule="auto"/>
        <w:jc w:val="both"/>
      </w:pPr>
    </w:p>
    <w:p w14:paraId="27E8A643" w14:textId="77777777" w:rsidR="00A4273B" w:rsidRPr="00C22BB5" w:rsidRDefault="00A4273B" w:rsidP="00A4273B">
      <w:pPr>
        <w:pStyle w:val="ListParagraph"/>
        <w:spacing w:line="480" w:lineRule="auto"/>
        <w:jc w:val="both"/>
        <w:rPr>
          <w:rFonts w:asciiTheme="minorHAnsi" w:eastAsiaTheme="minorEastAsia" w:hAnsiTheme="minorHAnsi" w:cstheme="minorBidi"/>
        </w:rPr>
      </w:pPr>
      <w:r>
        <w:rPr>
          <w:noProof/>
        </w:rPr>
        <w:drawing>
          <wp:anchor distT="0" distB="0" distL="114300" distR="114300" simplePos="0" relativeHeight="251658244" behindDoc="0" locked="0" layoutInCell="1" allowOverlap="1" wp14:anchorId="78058998" wp14:editId="077C8143">
            <wp:simplePos x="0" y="0"/>
            <wp:positionH relativeFrom="margin">
              <wp:align>left</wp:align>
            </wp:positionH>
            <wp:positionV relativeFrom="paragraph">
              <wp:posOffset>187960</wp:posOffset>
            </wp:positionV>
            <wp:extent cx="1460500" cy="2190750"/>
            <wp:effectExtent l="0" t="0" r="6350" b="0"/>
            <wp:wrapSquare wrapText="bothSides"/>
            <wp:docPr id="550389598" name="Picture 550389598" descr="A person standing in front of a wa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389598" name="Picture 550389598" descr="A person standing in front of a wall&#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60500" cy="2190750"/>
                    </a:xfrm>
                    <a:prstGeom prst="rect">
                      <a:avLst/>
                    </a:prstGeom>
                  </pic:spPr>
                </pic:pic>
              </a:graphicData>
            </a:graphic>
            <wp14:sizeRelH relativeFrom="margin">
              <wp14:pctWidth>0</wp14:pctWidth>
            </wp14:sizeRelH>
            <wp14:sizeRelV relativeFrom="margin">
              <wp14:pctHeight>0</wp14:pctHeight>
            </wp14:sizeRelV>
          </wp:anchor>
        </w:drawing>
      </w:r>
    </w:p>
    <w:p w14:paraId="233F11A9" w14:textId="77777777" w:rsidR="00A4273B" w:rsidRDefault="00A4273B" w:rsidP="00A4273B">
      <w:pPr>
        <w:pStyle w:val="ListParagraph"/>
        <w:numPr>
          <w:ilvl w:val="0"/>
          <w:numId w:val="17"/>
        </w:numPr>
        <w:spacing w:line="480" w:lineRule="auto"/>
        <w:jc w:val="both"/>
        <w:rPr>
          <w:rFonts w:asciiTheme="minorHAnsi" w:eastAsiaTheme="minorEastAsia" w:hAnsiTheme="minorHAnsi" w:cstheme="minorBidi"/>
        </w:rPr>
      </w:pPr>
      <w:r w:rsidRPr="624662B8">
        <w:rPr>
          <w:rFonts w:eastAsia="Gill Sans MT"/>
        </w:rPr>
        <w:t>Brianna Wells</w:t>
      </w:r>
    </w:p>
    <w:p w14:paraId="45955883" w14:textId="77777777" w:rsidR="00A4273B" w:rsidRDefault="00A4273B" w:rsidP="00A4273B">
      <w:pPr>
        <w:pStyle w:val="ListParagraph"/>
        <w:numPr>
          <w:ilvl w:val="0"/>
          <w:numId w:val="17"/>
        </w:numPr>
        <w:spacing w:line="480" w:lineRule="auto"/>
        <w:jc w:val="both"/>
      </w:pPr>
      <w:r w:rsidRPr="624662B8">
        <w:rPr>
          <w:rFonts w:eastAsia="Gill Sans MT"/>
        </w:rPr>
        <w:t>Marketing with Management Information Systems Minor</w:t>
      </w:r>
    </w:p>
    <w:p w14:paraId="0D716472" w14:textId="77777777" w:rsidR="00A4273B" w:rsidRDefault="00A4273B" w:rsidP="00A4273B">
      <w:pPr>
        <w:pStyle w:val="ListParagraph"/>
        <w:numPr>
          <w:ilvl w:val="0"/>
          <w:numId w:val="17"/>
        </w:numPr>
        <w:spacing w:line="480" w:lineRule="auto"/>
        <w:jc w:val="both"/>
      </w:pPr>
      <w:r w:rsidRPr="624662B8">
        <w:rPr>
          <w:rFonts w:eastAsia="Gill Sans MT"/>
        </w:rPr>
        <w:t>Junior</w:t>
      </w:r>
    </w:p>
    <w:p w14:paraId="52272E7F" w14:textId="77777777" w:rsidR="00A4273B" w:rsidRDefault="00A4273B" w:rsidP="00A4273B">
      <w:pPr>
        <w:pStyle w:val="ListParagraph"/>
        <w:numPr>
          <w:ilvl w:val="0"/>
          <w:numId w:val="17"/>
        </w:numPr>
        <w:spacing w:line="480" w:lineRule="auto"/>
        <w:jc w:val="both"/>
      </w:pPr>
      <w:r w:rsidRPr="624662B8">
        <w:rPr>
          <w:rFonts w:eastAsia="Gill Sans MT"/>
        </w:rPr>
        <w:t>From Moore, Oklahoma</w:t>
      </w:r>
    </w:p>
    <w:p w14:paraId="442FAA1C" w14:textId="77777777" w:rsidR="00A4273B" w:rsidRDefault="00A4273B" w:rsidP="00A4273B">
      <w:pPr>
        <w:pStyle w:val="ListParagraph"/>
        <w:numPr>
          <w:ilvl w:val="0"/>
          <w:numId w:val="17"/>
        </w:numPr>
        <w:spacing w:line="480" w:lineRule="auto"/>
        <w:jc w:val="both"/>
      </w:pPr>
      <w:r w:rsidRPr="624662B8">
        <w:rPr>
          <w:rFonts w:eastAsia="Gill Sans MT"/>
        </w:rPr>
        <w:t>I am a mom to a Corgi puppy</w:t>
      </w:r>
    </w:p>
    <w:p w14:paraId="3317DC8E" w14:textId="6131232D" w:rsidR="00F75C6C" w:rsidRPr="00A4273B" w:rsidRDefault="00A4273B" w:rsidP="00F75C6C">
      <w:pPr>
        <w:rPr>
          <w:rFonts w:asciiTheme="majorHAnsi" w:eastAsiaTheme="majorEastAsia" w:hAnsiTheme="majorHAnsi" w:cstheme="majorBidi"/>
          <w:b/>
          <w:color w:val="C77C0E" w:themeColor="accent1" w:themeShade="BF"/>
          <w:sz w:val="32"/>
          <w:szCs w:val="32"/>
        </w:rPr>
      </w:pPr>
      <w:r>
        <w:rPr>
          <w:b/>
        </w:rPr>
        <w:br w:type="page"/>
      </w:r>
    </w:p>
    <w:p w14:paraId="0F3C3EA8" w14:textId="1DCFB743" w:rsidR="6DC87D85" w:rsidRPr="002372BE" w:rsidRDefault="001C6DFC" w:rsidP="3460A04A">
      <w:pPr>
        <w:pStyle w:val="Heading1"/>
        <w:rPr>
          <w:b/>
          <w:bCs/>
        </w:rPr>
      </w:pPr>
      <w:bookmarkStart w:id="4" w:name="_Toc89621910"/>
      <w:bookmarkStart w:id="5" w:name="_Toc89960080"/>
      <w:r w:rsidRPr="3460A04A">
        <w:rPr>
          <w:b/>
          <w:bCs/>
        </w:rPr>
        <w:t>Conceptual Design</w:t>
      </w:r>
      <w:bookmarkEnd w:id="4"/>
      <w:bookmarkEnd w:id="5"/>
    </w:p>
    <w:p w14:paraId="43C45F70" w14:textId="2EA4F58E" w:rsidR="00B652FF" w:rsidRDefault="00B652FF" w:rsidP="3460A04A">
      <w:pPr>
        <w:rPr>
          <w:rFonts w:eastAsia="Gill Sans MT"/>
        </w:rPr>
      </w:pPr>
    </w:p>
    <w:p w14:paraId="17A6D18D" w14:textId="328FC4C5" w:rsidR="00B652FF" w:rsidRDefault="53E16E61" w:rsidP="3460A04A">
      <w:pPr>
        <w:rPr>
          <w:rFonts w:ascii="Gill Sans MT" w:eastAsia="Gill Sans MT" w:hAnsi="Gill Sans MT" w:cs="Gill Sans MT"/>
          <w:color w:val="000000" w:themeColor="text1"/>
        </w:rPr>
      </w:pPr>
      <w:r w:rsidRPr="3460A04A">
        <w:rPr>
          <w:rFonts w:eastAsia="Times New Roman"/>
          <w:color w:val="000000" w:themeColor="text1"/>
        </w:rPr>
        <w:t>This is the early stage of creating the database for our client. In this stage we will meet with the client to ask questions and then start to build the database using assumptions and the answers to questions that were asked. This stage is meant for modelling the data in a way that makes sense when looking at the database with a broad perspective. It is not explaining the functional side of the database or giving the minute details that you would need to make a working database. This stage is meant to set the stage for the logical and physical design later in the design process. The first step in creating the conceptual design is using Lucid charts to create entity relationship diagrams to model the data given by the client. These diagrams help picture where the information is being stored and what relationships the data has to each other. The diagram provided in the document is the output of the conceptual design phase of implementation of the database.</w:t>
      </w:r>
    </w:p>
    <w:p w14:paraId="13B5A161" w14:textId="2D10486C" w:rsidR="00B652FF" w:rsidRDefault="00B652FF" w:rsidP="3460A04A">
      <w:pPr>
        <w:rPr>
          <w:rFonts w:eastAsia="Gill Sans MT"/>
        </w:rPr>
      </w:pPr>
    </w:p>
    <w:p w14:paraId="008F022D" w14:textId="77243713" w:rsidR="003D41AC" w:rsidRDefault="6DC87D85" w:rsidP="3460A04A">
      <w:pPr>
        <w:pStyle w:val="Heading2"/>
        <w:rPr>
          <w:b/>
          <w:bCs/>
        </w:rPr>
      </w:pPr>
      <w:bookmarkStart w:id="6" w:name="_Toc89621911"/>
      <w:bookmarkStart w:id="7" w:name="_Toc89960081"/>
      <w:r w:rsidRPr="3460A04A">
        <w:rPr>
          <w:b/>
          <w:bCs/>
        </w:rPr>
        <w:t xml:space="preserve">The </w:t>
      </w:r>
      <w:r w:rsidR="005E6E94" w:rsidRPr="3460A04A">
        <w:rPr>
          <w:b/>
          <w:bCs/>
        </w:rPr>
        <w:t>Client Meeting</w:t>
      </w:r>
      <w:bookmarkEnd w:id="6"/>
      <w:bookmarkEnd w:id="7"/>
    </w:p>
    <w:p w14:paraId="4186B4D9" w14:textId="4E3EE722" w:rsidR="00B76D17" w:rsidRPr="00556A5A" w:rsidRDefault="00B76D17" w:rsidP="3460A04A">
      <w:pPr>
        <w:rPr>
          <w:rFonts w:eastAsia="Gill Sans MT"/>
        </w:rPr>
      </w:pPr>
    </w:p>
    <w:p w14:paraId="4D57F34A" w14:textId="0768D7C7" w:rsidR="00B76D17" w:rsidRPr="00556A5A" w:rsidRDefault="385056B4" w:rsidP="3460A04A">
      <w:pPr>
        <w:rPr>
          <w:rFonts w:ascii="Gill Sans MT" w:eastAsia="Gill Sans MT" w:hAnsi="Gill Sans MT" w:cs="Gill Sans MT"/>
          <w:color w:val="000000" w:themeColor="text1"/>
        </w:rPr>
      </w:pPr>
      <w:r w:rsidRPr="3460A04A">
        <w:rPr>
          <w:rFonts w:eastAsia="Times New Roman"/>
          <w:color w:val="000000" w:themeColor="text1"/>
        </w:rPr>
        <w:t>Wolf Gang was put to the task of creating a Database for La Cocina de la Abuela Taco Truck.</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As a team, we came together to examine the use case and create questions for our client’s needs. After meeting with the client</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we were abl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to create assumptions and formulate an Entity Relationship Diagram</w:t>
      </w:r>
      <w:r w:rsidRPr="3460A04A">
        <w:rPr>
          <w:rFonts w:ascii="Gill Sans MT" w:eastAsia="Gill Sans MT" w:hAnsi="Gill Sans MT" w:cs="Gill Sans MT"/>
          <w:color w:val="000000" w:themeColor="text1"/>
        </w:rPr>
        <w:t>.</w:t>
      </w:r>
    </w:p>
    <w:p w14:paraId="3151ACBE" w14:textId="57357AA5" w:rsidR="00B76D17" w:rsidRPr="00556A5A" w:rsidRDefault="00B76D17" w:rsidP="3460A04A">
      <w:pPr>
        <w:rPr>
          <w:rFonts w:eastAsia="Times New Roman"/>
          <w:color w:val="000000" w:themeColor="text1"/>
        </w:rPr>
      </w:pPr>
    </w:p>
    <w:p w14:paraId="6C2C2572" w14:textId="1B5622CC" w:rsidR="00B76D17" w:rsidRPr="00556A5A" w:rsidRDefault="385056B4" w:rsidP="3460A04A">
      <w:pPr>
        <w:pStyle w:val="ListParagraph"/>
        <w:numPr>
          <w:ilvl w:val="0"/>
          <w:numId w:val="16"/>
        </w:numPr>
        <w:spacing w:after="100"/>
        <w:rPr>
          <w:rFonts w:asciiTheme="minorHAnsi" w:eastAsiaTheme="minorEastAsia" w:hAnsiTheme="minorHAnsi" w:cstheme="minorBidi"/>
          <w:color w:val="000000" w:themeColor="text1"/>
        </w:rPr>
      </w:pPr>
      <w:r w:rsidRPr="3460A04A">
        <w:rPr>
          <w:rFonts w:eastAsia="Times New Roman"/>
          <w:color w:val="000000" w:themeColor="text1"/>
        </w:rPr>
        <w:t>Meeting Time: 10/12 12:30 pm</w:t>
      </w:r>
    </w:p>
    <w:p w14:paraId="3F6553E4" w14:textId="285948FF" w:rsidR="00B76D17" w:rsidRPr="00556A5A" w:rsidRDefault="385056B4" w:rsidP="3460A04A">
      <w:pPr>
        <w:pStyle w:val="ListParagraph"/>
        <w:numPr>
          <w:ilvl w:val="0"/>
          <w:numId w:val="16"/>
        </w:numPr>
        <w:spacing w:after="100"/>
        <w:rPr>
          <w:rFonts w:asciiTheme="minorHAnsi" w:eastAsiaTheme="minorEastAsia" w:hAnsiTheme="minorHAnsi" w:cstheme="minorBidi"/>
          <w:color w:val="000000" w:themeColor="text1"/>
        </w:rPr>
      </w:pPr>
      <w:r w:rsidRPr="3460A04A">
        <w:rPr>
          <w:rFonts w:eastAsia="Times New Roman"/>
          <w:color w:val="000000" w:themeColor="text1"/>
        </w:rPr>
        <w:t>Location: Zoom Meeting</w:t>
      </w:r>
    </w:p>
    <w:p w14:paraId="60C12B34" w14:textId="25C45B5C" w:rsidR="00B76D17" w:rsidRPr="00556A5A" w:rsidRDefault="385056B4" w:rsidP="3460A04A">
      <w:pPr>
        <w:pStyle w:val="ListParagraph"/>
        <w:numPr>
          <w:ilvl w:val="0"/>
          <w:numId w:val="16"/>
        </w:numPr>
        <w:spacing w:after="100"/>
        <w:rPr>
          <w:rFonts w:asciiTheme="minorHAnsi" w:eastAsiaTheme="minorEastAsia" w:hAnsiTheme="minorHAnsi" w:cstheme="minorBidi"/>
          <w:color w:val="000000" w:themeColor="text1"/>
        </w:rPr>
      </w:pPr>
      <w:r w:rsidRPr="3460A04A">
        <w:rPr>
          <w:rFonts w:eastAsia="Times New Roman"/>
          <w:color w:val="000000" w:themeColor="text1"/>
        </w:rPr>
        <w:t>Interviewers: Eric Anderson, Matthew Brinkmeyer, Imran Ahmed, Colby Brabant, Alec Amend</w:t>
      </w:r>
    </w:p>
    <w:p w14:paraId="3FC2FC51" w14:textId="724B98EF" w:rsidR="00B76D17" w:rsidRPr="00556A5A" w:rsidRDefault="385056B4" w:rsidP="3460A04A">
      <w:pPr>
        <w:pStyle w:val="ListParagraph"/>
        <w:numPr>
          <w:ilvl w:val="0"/>
          <w:numId w:val="16"/>
        </w:numPr>
        <w:spacing w:after="100"/>
        <w:rPr>
          <w:rFonts w:asciiTheme="minorHAnsi" w:eastAsiaTheme="minorEastAsia" w:hAnsiTheme="minorHAnsi" w:cstheme="minorBidi"/>
          <w:color w:val="000000" w:themeColor="text1"/>
        </w:rPr>
      </w:pPr>
      <w:r w:rsidRPr="3460A04A">
        <w:rPr>
          <w:rFonts w:eastAsia="Times New Roman"/>
          <w:color w:val="000000" w:themeColor="text1"/>
        </w:rPr>
        <w:t>Interviewee: Alvaro</w:t>
      </w:r>
    </w:p>
    <w:p w14:paraId="61B32373" w14:textId="145172E9" w:rsidR="00B76D17" w:rsidRPr="00556A5A" w:rsidRDefault="00B76D17" w:rsidP="3460A04A">
      <w:pPr>
        <w:rPr>
          <w:rFonts w:eastAsia="Gill Sans MT"/>
        </w:rPr>
      </w:pPr>
    </w:p>
    <w:p w14:paraId="35A7F303" w14:textId="5A4437A6" w:rsidR="00CA78A0" w:rsidRDefault="005C66D9" w:rsidP="33E186A7">
      <w:pPr>
        <w:pStyle w:val="Heading2"/>
        <w:rPr>
          <w:b/>
        </w:rPr>
      </w:pPr>
      <w:bookmarkStart w:id="8" w:name="_Toc89621912"/>
      <w:bookmarkStart w:id="9" w:name="_Toc89960082"/>
      <w:r w:rsidRPr="002372BE">
        <w:rPr>
          <w:b/>
        </w:rPr>
        <w:t>Q&amp;A</w:t>
      </w:r>
      <w:r w:rsidR="00F20C09" w:rsidRPr="002372BE">
        <w:rPr>
          <w:b/>
        </w:rPr>
        <w:t xml:space="preserve"> During </w:t>
      </w:r>
      <w:r w:rsidR="0B912633" w:rsidRPr="002372BE">
        <w:rPr>
          <w:b/>
        </w:rPr>
        <w:t xml:space="preserve">the </w:t>
      </w:r>
      <w:r w:rsidR="00EA336E" w:rsidRPr="002372BE">
        <w:rPr>
          <w:b/>
        </w:rPr>
        <w:t>Meeting</w:t>
      </w:r>
      <w:r w:rsidR="00FA2F37" w:rsidRPr="002372BE">
        <w:rPr>
          <w:b/>
        </w:rPr>
        <w:t xml:space="preserve"> &amp; Information W</w:t>
      </w:r>
      <w:r w:rsidR="0B912633" w:rsidRPr="002372BE">
        <w:rPr>
          <w:b/>
        </w:rPr>
        <w:t>e Learned</w:t>
      </w:r>
      <w:bookmarkEnd w:id="8"/>
      <w:bookmarkEnd w:id="9"/>
    </w:p>
    <w:p w14:paraId="7B473832" w14:textId="21EDD05F" w:rsidR="33E186A7" w:rsidRDefault="33E186A7" w:rsidP="33E186A7">
      <w:pPr>
        <w:rPr>
          <w:rFonts w:eastAsia="Gill Sans MT"/>
        </w:rPr>
      </w:pPr>
    </w:p>
    <w:p w14:paraId="1FD7EE23" w14:textId="501DC54E" w:rsidR="00F20C09" w:rsidRPr="00556A5A" w:rsidRDefault="6788A87C" w:rsidP="3460A04A">
      <w:pPr>
        <w:rPr>
          <w:rFonts w:eastAsia="Times New Roman"/>
          <w:color w:val="000000" w:themeColor="text1"/>
        </w:rPr>
      </w:pPr>
      <w:r w:rsidRPr="3460A04A">
        <w:rPr>
          <w:rFonts w:eastAsia="Times New Roman"/>
          <w:color w:val="000000" w:themeColor="text1"/>
        </w:rPr>
        <w:t xml:space="preserve">During the meeting we asked our client, Alvaro, questions in order to gather information to create the database. The questions we asked helped us gather information to determine the specifics of what we needed in the ERD. We were trying to gather all the minute details that would help us create the best ERD for our client. This process was extremely helpful, and we learned a lot of things that we no longer had to assume about which makes it more exact for our client. </w:t>
      </w:r>
    </w:p>
    <w:p w14:paraId="671043EE" w14:textId="014ED02E" w:rsidR="00F20C09" w:rsidRPr="00556A5A" w:rsidRDefault="00F20C09" w:rsidP="3460A04A">
      <w:pPr>
        <w:rPr>
          <w:rFonts w:ascii="Gill Sans MT" w:eastAsia="Gill Sans MT" w:hAnsi="Gill Sans MT" w:cs="Gill Sans MT"/>
          <w:color w:val="000000" w:themeColor="text1"/>
        </w:rPr>
      </w:pPr>
    </w:p>
    <w:p w14:paraId="4C720E1D" w14:textId="0A12610C"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Can a customer overlap between veteran and student and long term? </w:t>
      </w:r>
    </w:p>
    <w:p w14:paraId="254AC0F9" w14:textId="38183B71"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A customer can only get one type of discount.</w:t>
      </w:r>
    </w:p>
    <w:p w14:paraId="44994892" w14:textId="54F58CD2"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Any there any ingredients needed that aren’t listed on the Menu?</w:t>
      </w:r>
    </w:p>
    <w:p w14:paraId="60DAB723" w14:textId="0029D09E"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Everything that we are using is on there</w:t>
      </w:r>
      <w:r w:rsidRPr="3460A04A">
        <w:rPr>
          <w:rFonts w:ascii="Gill Sans MT" w:eastAsia="Gill Sans MT" w:hAnsi="Gill Sans MT" w:cs="Gill Sans MT"/>
          <w:color w:val="000000" w:themeColor="text1"/>
        </w:rPr>
        <w:t>.</w:t>
      </w:r>
    </w:p>
    <w:p w14:paraId="4C47ADB8" w14:textId="6083FBFE"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Is the discount the same for veterans, students, etc.?</w:t>
      </w:r>
    </w:p>
    <w:p w14:paraId="75F99F66" w14:textId="20CDE3D1"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es</w:t>
      </w:r>
      <w:r w:rsidRPr="3460A04A">
        <w:rPr>
          <w:rFonts w:ascii="Gill Sans MT" w:eastAsia="Gill Sans MT" w:hAnsi="Gill Sans MT" w:cs="Gill Sans MT"/>
          <w:color w:val="000000" w:themeColor="text1"/>
        </w:rPr>
        <w:t>.</w:t>
      </w:r>
    </w:p>
    <w:p w14:paraId="1376846B" w14:textId="2B3099CA"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If you order something less than $10 and have a</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10 discount, is it free?</w:t>
      </w:r>
    </w:p>
    <w:p w14:paraId="5B4604A7" w14:textId="22BB9928"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es.</w:t>
      </w:r>
    </w:p>
    <w:p w14:paraId="37CF6128" w14:textId="7D71825E"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How many herbs are in your garden?</w:t>
      </w:r>
    </w:p>
    <w:p w14:paraId="6EF054C9" w14:textId="71240027" w:rsidR="00F20C09" w:rsidRPr="00556A5A" w:rsidRDefault="6788A87C" w:rsidP="3460A04A">
      <w:pPr>
        <w:pStyle w:val="ListParagraph"/>
        <w:numPr>
          <w:ilvl w:val="1"/>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 xml:space="preserve">Is that treated as a vendor? </w:t>
      </w:r>
    </w:p>
    <w:p w14:paraId="748BCACC" w14:textId="5127B32B" w:rsidR="00F20C09" w:rsidRPr="00556A5A" w:rsidRDefault="6788A87C" w:rsidP="3460A04A">
      <w:pPr>
        <w:pStyle w:val="ListParagraph"/>
        <w:numPr>
          <w:ilvl w:val="2"/>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No.</w:t>
      </w:r>
    </w:p>
    <w:p w14:paraId="4AB3F4D6" w14:textId="37FEA63C" w:rsidR="00F20C09" w:rsidRPr="00556A5A" w:rsidRDefault="6788A87C" w:rsidP="3460A04A">
      <w:pPr>
        <w:pStyle w:val="ListParagraph"/>
        <w:numPr>
          <w:ilvl w:val="1"/>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Is it free?</w:t>
      </w:r>
    </w:p>
    <w:p w14:paraId="7DFEA61B" w14:textId="00A8BB19" w:rsidR="00F20C09" w:rsidRPr="00556A5A" w:rsidRDefault="6788A87C" w:rsidP="3460A04A">
      <w:pPr>
        <w:pStyle w:val="ListParagraph"/>
        <w:numPr>
          <w:ilvl w:val="2"/>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Yes.</w:t>
      </w:r>
    </w:p>
    <w:p w14:paraId="289B1776" w14:textId="52CFB6F9" w:rsidR="00F20C09" w:rsidRPr="00556A5A" w:rsidRDefault="6788A87C" w:rsidP="3460A04A">
      <w:pPr>
        <w:pStyle w:val="ListParagraph"/>
        <w:numPr>
          <w:ilvl w:val="0"/>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Is every customer's visit counted towards the 11th-meal discount?</w:t>
      </w:r>
    </w:p>
    <w:p w14:paraId="1A7F3D32" w14:textId="34A9A0CA" w:rsidR="00F20C09" w:rsidRPr="00556A5A" w:rsidRDefault="6788A87C" w:rsidP="3460A04A">
      <w:pPr>
        <w:pStyle w:val="ListParagraph"/>
        <w:numPr>
          <w:ilvl w:val="1"/>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Has to be an entrée to count</w:t>
      </w:r>
    </w:p>
    <w:p w14:paraId="16B87181" w14:textId="6FCF0655" w:rsidR="00F20C09" w:rsidRPr="00556A5A" w:rsidRDefault="6788A87C" w:rsidP="3460A04A">
      <w:pPr>
        <w:pStyle w:val="ListParagraph"/>
        <w:numPr>
          <w:ilvl w:val="0"/>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What counts as a student?</w:t>
      </w:r>
    </w:p>
    <w:p w14:paraId="690CB1F0" w14:textId="3023F5F6" w:rsidR="00F20C09" w:rsidRPr="00556A5A" w:rsidRDefault="6788A87C" w:rsidP="3460A04A">
      <w:pPr>
        <w:pStyle w:val="ListParagraph"/>
        <w:numPr>
          <w:ilvl w:val="1"/>
          <w:numId w:val="15"/>
        </w:numPr>
        <w:spacing w:after="160"/>
        <w:rPr>
          <w:rFonts w:asciiTheme="minorHAnsi" w:eastAsiaTheme="minorEastAsia" w:hAnsiTheme="minorHAnsi" w:cstheme="minorBidi"/>
          <w:color w:val="000000" w:themeColor="text1"/>
        </w:rPr>
      </w:pPr>
      <w:r w:rsidRPr="3460A04A">
        <w:rPr>
          <w:rFonts w:eastAsia="Times New Roman"/>
          <w:color w:val="000000" w:themeColor="text1"/>
        </w:rPr>
        <w:t>The customer must be able to show ID card, but they can be any age going to school.</w:t>
      </w:r>
    </w:p>
    <w:p w14:paraId="36022A41" w14:textId="0806D560"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Do you have tax on your sales? </w:t>
      </w:r>
    </w:p>
    <w:p w14:paraId="05C78F6A" w14:textId="6480C4E3"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There are sales taxes (8.5%) and a credit card $1 fee.</w:t>
      </w:r>
    </w:p>
    <w:p w14:paraId="3B086D97" w14:textId="6872BDFB"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Can customers be in more than one category?</w:t>
      </w:r>
    </w:p>
    <w:p w14:paraId="2FACA351" w14:textId="399A7478"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es, but only 1 is needed to count for discount.</w:t>
      </w:r>
    </w:p>
    <w:p w14:paraId="35C85A80" w14:textId="4C452A0E"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How long is a long-time customer? </w:t>
      </w:r>
    </w:p>
    <w:p w14:paraId="2206EFC1" w14:textId="60BE1950"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ou could track through loyalty program week by week and count, or by the 11</w:t>
      </w:r>
      <w:r w:rsidRPr="3460A04A">
        <w:rPr>
          <w:rFonts w:eastAsia="Times New Roman"/>
          <w:color w:val="000000" w:themeColor="text1"/>
          <w:vertAlign w:val="superscript"/>
        </w:rPr>
        <w:t>th</w:t>
      </w:r>
      <w:r w:rsidRPr="3460A04A">
        <w:rPr>
          <w:rFonts w:eastAsia="Times New Roman"/>
          <w:color w:val="000000" w:themeColor="text1"/>
        </w:rPr>
        <w:t xml:space="preserve"> meal</w:t>
      </w:r>
    </w:p>
    <w:p w14:paraId="42F4EDF4" w14:textId="3CD8CB7A"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Are certain ingredients only bought at certain vendors?</w:t>
      </w:r>
    </w:p>
    <w:p w14:paraId="23891A1E" w14:textId="3B1C9868"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Doesn’t matter</w:t>
      </w:r>
    </w:p>
    <w:p w14:paraId="2FE95668" w14:textId="589A44AF"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Are the only drinks the ones listed?</w:t>
      </w:r>
    </w:p>
    <w:p w14:paraId="77571E51" w14:textId="1E956B4B"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es</w:t>
      </w:r>
    </w:p>
    <w:p w14:paraId="661BEFCF" w14:textId="59866A6C"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Can customers opt out of text message or email? </w:t>
      </w:r>
    </w:p>
    <w:p w14:paraId="6072BFFB" w14:textId="7EBDA897"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Doesn’t matter</w:t>
      </w:r>
    </w:p>
    <w:p w14:paraId="08C01197" w14:textId="433856B6"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Employee task can it be overlapped (can they be more than one?) </w:t>
      </w:r>
    </w:p>
    <w:p w14:paraId="2AAAD77A" w14:textId="20CA6040"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es</w:t>
      </w:r>
    </w:p>
    <w:p w14:paraId="3ABA6321" w14:textId="26AC6820"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Open more food trucks? Sell your herbs? Open actual store? </w:t>
      </w:r>
    </w:p>
    <w:p w14:paraId="26090DDC" w14:textId="35A3EBAC"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No other food trucks</w:t>
      </w:r>
    </w:p>
    <w:p w14:paraId="4087D583" w14:textId="2ED748D8"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How long is a time period for a small discount?</w:t>
      </w:r>
    </w:p>
    <w:p w14:paraId="2ABD869E" w14:textId="2411BE39"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No determined length, just 11</w:t>
      </w:r>
      <w:r w:rsidRPr="3460A04A">
        <w:rPr>
          <w:rFonts w:eastAsia="Times New Roman"/>
          <w:color w:val="000000" w:themeColor="text1"/>
          <w:vertAlign w:val="superscript"/>
        </w:rPr>
        <w:t>th</w:t>
      </w:r>
      <w:r w:rsidRPr="3460A04A">
        <w:rPr>
          <w:rFonts w:eastAsia="Times New Roman"/>
          <w:color w:val="000000" w:themeColor="text1"/>
        </w:rPr>
        <w:t xml:space="preserve"> meal discount can apply.</w:t>
      </w:r>
    </w:p>
    <w:p w14:paraId="6977811E" w14:textId="582F7AE8"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 xml:space="preserve">If a customer wants to modify their food to take out/add ingredients, how do you price that? </w:t>
      </w:r>
    </w:p>
    <w:p w14:paraId="3EEDDD21" w14:textId="13943624"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If someone adds something you need to add to price</w:t>
      </w:r>
    </w:p>
    <w:p w14:paraId="3BA9D2C7" w14:textId="0A7ADD3A" w:rsidR="00F20C09" w:rsidRPr="00556A5A" w:rsidRDefault="6788A87C" w:rsidP="3460A04A">
      <w:pPr>
        <w:pStyle w:val="ListParagraph"/>
        <w:numPr>
          <w:ilvl w:val="0"/>
          <w:numId w:val="15"/>
        </w:numPr>
        <w:rPr>
          <w:rFonts w:asciiTheme="minorHAnsi" w:eastAsiaTheme="minorEastAsia" w:hAnsiTheme="minorHAnsi" w:cstheme="minorBidi"/>
          <w:color w:val="000000" w:themeColor="text1"/>
        </w:rPr>
      </w:pPr>
      <w:r w:rsidRPr="3460A04A">
        <w:rPr>
          <w:rFonts w:eastAsia="Times New Roman"/>
          <w:color w:val="000000" w:themeColor="text1"/>
        </w:rPr>
        <w:t>Should we model food going bad?</w:t>
      </w:r>
    </w:p>
    <w:p w14:paraId="0D25D2EB" w14:textId="4438FCA8" w:rsidR="00F20C09" w:rsidRPr="00556A5A" w:rsidRDefault="6788A87C" w:rsidP="3460A04A">
      <w:pPr>
        <w:pStyle w:val="ListParagraph"/>
        <w:numPr>
          <w:ilvl w:val="1"/>
          <w:numId w:val="15"/>
        </w:numPr>
        <w:rPr>
          <w:rFonts w:asciiTheme="minorHAnsi" w:eastAsiaTheme="minorEastAsia" w:hAnsiTheme="minorHAnsi" w:cstheme="minorBidi"/>
          <w:color w:val="000000" w:themeColor="text1"/>
        </w:rPr>
      </w:pPr>
      <w:r w:rsidRPr="3460A04A">
        <w:rPr>
          <w:rFonts w:eastAsia="Times New Roman"/>
          <w:color w:val="000000" w:themeColor="text1"/>
        </w:rPr>
        <w:t>Yes, procedures should be made for the wastage of food.</w:t>
      </w:r>
    </w:p>
    <w:p w14:paraId="74206284" w14:textId="2E062868" w:rsidR="00F20C09" w:rsidRPr="00556A5A" w:rsidRDefault="00F20C09" w:rsidP="3460A04A">
      <w:pPr>
        <w:rPr>
          <w:rFonts w:eastAsia="Gill Sans MT"/>
        </w:rPr>
      </w:pPr>
    </w:p>
    <w:p w14:paraId="1644351D" w14:textId="568F2179" w:rsidR="00882E1A" w:rsidRDefault="0F9A1ACB" w:rsidP="0F9A1ACB">
      <w:pPr>
        <w:pStyle w:val="Heading1"/>
        <w:rPr>
          <w:rFonts w:eastAsia="Helvetica"/>
          <w:b/>
          <w:bCs/>
        </w:rPr>
      </w:pPr>
      <w:bookmarkStart w:id="10" w:name="_Toc89621913"/>
      <w:bookmarkStart w:id="11" w:name="_Toc89960083"/>
      <w:r w:rsidRPr="0F9A1ACB">
        <w:rPr>
          <w:rFonts w:eastAsia="Helvetica"/>
          <w:b/>
          <w:bCs/>
        </w:rPr>
        <w:t>Significant Assumptions</w:t>
      </w:r>
      <w:bookmarkEnd w:id="10"/>
      <w:bookmarkEnd w:id="11"/>
    </w:p>
    <w:p w14:paraId="66AE30B3" w14:textId="77777777" w:rsidR="00620898" w:rsidRDefault="00620898" w:rsidP="00620898"/>
    <w:p w14:paraId="3FBFDC58" w14:textId="5E116CC3" w:rsidR="005137D3" w:rsidRPr="005137D3" w:rsidRDefault="32B1CDB2" w:rsidP="3460A04A">
      <w:pPr>
        <w:rPr>
          <w:rFonts w:eastAsia="Times New Roman"/>
          <w:color w:val="000000" w:themeColor="text1"/>
        </w:rPr>
      </w:pPr>
      <w:r w:rsidRPr="3460A04A">
        <w:rPr>
          <w:rFonts w:eastAsia="Times New Roman"/>
          <w:color w:val="000000" w:themeColor="text1"/>
        </w:rPr>
        <w:t xml:space="preserve">During the process of making an ERD sometimes you run into questions that are not fully answered and not everything is known, so we must assume what we think is best for our client’s needs. These are some of the more important things that we had to make assumptions on while working on the ERD for you. </w:t>
      </w:r>
    </w:p>
    <w:p w14:paraId="77805D7E" w14:textId="080091DA" w:rsidR="005137D3" w:rsidRPr="005137D3" w:rsidRDefault="005137D3" w:rsidP="3460A04A">
      <w:pPr>
        <w:rPr>
          <w:rFonts w:eastAsia="Times New Roman"/>
          <w:color w:val="000000" w:themeColor="text1"/>
        </w:rPr>
      </w:pPr>
    </w:p>
    <w:p w14:paraId="07387D3D" w14:textId="57F7C1CC"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 xml:space="preserve">We assumed that La Cocina de la Abuela Taco Truck does not do delivery in or delivery out because the truck is not delivering any food to customers. They are also not taking any deliveries from the vendors. We also assume that we are picking everything up. This affected the ERD by making us delete the delivery in and out on the ERD and having to make sure that someone would go pick up the ingredients when we need them. </w:t>
      </w:r>
    </w:p>
    <w:p w14:paraId="79D590BE" w14:textId="4B6C9C15"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 xml:space="preserve">We assumed that there are ingredients that go to waste, this affected the ERD by adding a reference table to ingredients that would let us know when certain ingredients would go bad. </w:t>
      </w:r>
    </w:p>
    <w:p w14:paraId="33FE2565" w14:textId="34104600"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We assumed that we needed a payment out to track our orders from our vendors since they would typically be bigger than the average consumer. So, we wanted to provide that extra security for our client. This did not impact the ERD too much</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we just had to add something that would allow us to track this information.</w:t>
      </w:r>
      <w:r w:rsidRPr="3460A04A">
        <w:rPr>
          <w:rFonts w:ascii="Gill Sans MT" w:eastAsia="Gill Sans MT" w:hAnsi="Gill Sans MT" w:cs="Gill Sans MT"/>
          <w:color w:val="000000" w:themeColor="text1"/>
        </w:rPr>
        <w:t xml:space="preserve"> </w:t>
      </w:r>
    </w:p>
    <w:p w14:paraId="4C3D93DC" w14:textId="705CC11F"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 xml:space="preserve">We had to assume how they wanted to model all the things on the menu. Like: drinks, sides, combos, and meals. We decided it would be best to make all of those reference tables because it helps keep it clean and more uniform. This changed how we decided to model the ERD vs how others might model it. </w:t>
      </w:r>
    </w:p>
    <w:p w14:paraId="45FC30E0" w14:textId="58F459A0"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 xml:space="preserve">We assumed that the various kinds of customers would be a reference table from customers instead of making it a super-type sub-type relationship. This changed how the ERD looks and how it gets modeled. We have a reference table that has the kind of customer that they are rather than making a table for each kind of customer there could be. We do this because it makes it easier to change in the future if they wish to have more kinds of customers. </w:t>
      </w:r>
    </w:p>
    <w:p w14:paraId="5FB57C92" w14:textId="323D093A"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 xml:space="preserve">We had to assume the employee type, like the customer type. We decided to make it a reference table rather than making it a super-type sub-type relationship. This changes how the ERD looks and how it gets modeled. There are fewer things for us to model like: having to name the various kinds of employees that they could have. We do this because if they wish to have more kinds of employees it makes it easier to change in the future. </w:t>
      </w:r>
    </w:p>
    <w:p w14:paraId="46E5BF93" w14:textId="37914105" w:rsidR="005137D3" w:rsidRPr="005137D3" w:rsidRDefault="32B1CDB2" w:rsidP="3460A04A">
      <w:pPr>
        <w:pStyle w:val="ListParagraph"/>
        <w:numPr>
          <w:ilvl w:val="0"/>
          <w:numId w:val="14"/>
        </w:numPr>
        <w:rPr>
          <w:rFonts w:asciiTheme="minorHAnsi" w:eastAsiaTheme="minorEastAsia" w:hAnsiTheme="minorHAnsi" w:cstheme="minorBidi"/>
          <w:color w:val="000000" w:themeColor="text1"/>
        </w:rPr>
      </w:pPr>
      <w:r w:rsidRPr="3460A04A">
        <w:rPr>
          <w:rFonts w:eastAsia="Times New Roman"/>
          <w:color w:val="000000" w:themeColor="text1"/>
        </w:rPr>
        <w:t>We had to assume that that there was only one discount that a customer could yes during their purchase. They cannot use the student/military discount and the small discount customers get for not coming in for a while.</w:t>
      </w:r>
    </w:p>
    <w:p w14:paraId="51AB61EA" w14:textId="3526CE88" w:rsidR="005137D3" w:rsidRPr="005137D3" w:rsidRDefault="005137D3" w:rsidP="3460A04A">
      <w:pPr>
        <w:rPr>
          <w:rFonts w:eastAsia="Gill Sans MT"/>
        </w:rPr>
      </w:pPr>
    </w:p>
    <w:p w14:paraId="25349C9F" w14:textId="2B193D4D" w:rsidR="00694C70" w:rsidRDefault="00EA336E" w:rsidP="00105FAA">
      <w:pPr>
        <w:pStyle w:val="Heading2"/>
        <w:rPr>
          <w:b/>
        </w:rPr>
      </w:pPr>
      <w:bookmarkStart w:id="12" w:name="_Toc89621914"/>
      <w:bookmarkStart w:id="13" w:name="_Toc89960084"/>
      <w:r w:rsidRPr="002372BE">
        <w:rPr>
          <w:b/>
        </w:rPr>
        <w:t>What is an ERD? Why is it necessary?</w:t>
      </w:r>
      <w:bookmarkEnd w:id="12"/>
      <w:bookmarkEnd w:id="13"/>
    </w:p>
    <w:p w14:paraId="3EEC6AFA" w14:textId="52016BD4" w:rsidR="5ED8D547" w:rsidRDefault="5ED8D547" w:rsidP="5ED8D547">
      <w:pPr>
        <w:rPr>
          <w:rFonts w:eastAsia="Gill Sans MT"/>
        </w:rPr>
      </w:pPr>
    </w:p>
    <w:p w14:paraId="61EDB0E2" w14:textId="37EF4CAC" w:rsidR="71323C81" w:rsidRDefault="71323C81" w:rsidP="3460A04A">
      <w:pPr>
        <w:rPr>
          <w:rFonts w:ascii="Gill Sans MT" w:eastAsia="Gill Sans MT" w:hAnsi="Gill Sans MT" w:cs="Gill Sans MT"/>
          <w:color w:val="000000" w:themeColor="text1"/>
        </w:rPr>
      </w:pPr>
      <w:r w:rsidRPr="3460A04A">
        <w:rPr>
          <w:rFonts w:eastAsia="Times New Roman"/>
          <w:color w:val="000000" w:themeColor="text1"/>
        </w:rPr>
        <w:t>An ERD is an Entity Relationship Diagram, otherwise known as a Database Schema. ERD’s are used to conceptualize and map out what data needs to be modeled and how each object is related to one another. The three main elements of an ERD are the entities, the attributes, and the relationships.</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These components allow a person to see the diagram and make sense out of it.</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In this stage, we are defining what these 3 components will consist of for our client. The diagram we create can be referenced and used to implement a functional database. In this situation we must use and create an ERD to keep track of sales, customer information, raw materials, purchases, and production. For example, we must track the inventory of ingredients and decide if ingredients need to be purchased from vendors. Another example is tracking customer information and their purchase to decide whether a discount is necessary or not.</w:t>
      </w:r>
    </w:p>
    <w:p w14:paraId="15081932" w14:textId="750107A0" w:rsidR="3460A04A" w:rsidRDefault="3460A04A" w:rsidP="3460A04A">
      <w:pPr>
        <w:rPr>
          <w:rFonts w:eastAsia="Gill Sans MT"/>
        </w:rPr>
      </w:pPr>
    </w:p>
    <w:p w14:paraId="4D103032" w14:textId="23AFEF6B" w:rsidR="00CA62C7" w:rsidRPr="002372BE" w:rsidRDefault="00521746" w:rsidP="00521746">
      <w:pPr>
        <w:pStyle w:val="Heading2"/>
        <w:rPr>
          <w:b/>
        </w:rPr>
      </w:pPr>
      <w:bookmarkStart w:id="14" w:name="_Toc89621915"/>
      <w:bookmarkStart w:id="15" w:name="_Toc89960085"/>
      <w:r w:rsidRPr="002372BE">
        <w:rPr>
          <w:b/>
        </w:rPr>
        <w:t>Business Cycles Used</w:t>
      </w:r>
      <w:bookmarkEnd w:id="14"/>
      <w:bookmarkEnd w:id="15"/>
    </w:p>
    <w:p w14:paraId="668991EA" w14:textId="14DD6E93" w:rsidR="5ED8D547" w:rsidRDefault="5ED8D547" w:rsidP="5ED8D547">
      <w:pPr>
        <w:rPr>
          <w:rFonts w:eastAsia="Gill Sans MT"/>
        </w:rPr>
      </w:pPr>
    </w:p>
    <w:p w14:paraId="0B583960" w14:textId="309FAD25" w:rsidR="00764D51" w:rsidRPr="00556A5A" w:rsidRDefault="7C558CDF" w:rsidP="3460A04A">
      <w:pPr>
        <w:rPr>
          <w:rFonts w:eastAsia="Times New Roman"/>
          <w:color w:val="000000" w:themeColor="text1"/>
        </w:rPr>
      </w:pPr>
      <w:r w:rsidRPr="3460A04A">
        <w:rPr>
          <w:rFonts w:eastAsia="Times New Roman"/>
          <w:color w:val="000000" w:themeColor="text1"/>
        </w:rPr>
        <w:t xml:space="preserve">We used the revenue cycle, expenditure cycle, and production cycle. The revenue cycle is used to provide the right product, at the right time, at the right place, for the right price. There is different data that is tracked through the revenue cycle like sales order and cash collections. The taco truck is selling food items to customers which requires the revenue cycle.  The purpose for the expenditure cycle is to minimize the total cost of acquiring and maintaining inventories, supplies, and other necessary services needed to run the business. Choosing suppliers, ordering supplies and ingredients, and cash disbursement are a few of the necessary data that a company needs in the expenditure cycle. The taco truck is spending money on things like ingredients and food items which requires the expenditure cycle. The production cycle is needed to efficiently design, plan the production of, and manufacture products. The bill of materials, planning and scheduling of products are all necessary to this cycle. The taco truck is making food items using raw materials which requires the production cycle. All three of these cycles are necessary for the conceptual design phase of creating and implementing a functional database. </w:t>
      </w:r>
    </w:p>
    <w:p w14:paraId="22DE9D0D" w14:textId="288A20FE" w:rsidR="00764D51" w:rsidRPr="00556A5A" w:rsidRDefault="00764D51" w:rsidP="3460A04A">
      <w:pPr>
        <w:rPr>
          <w:rFonts w:eastAsia="Times New Roman"/>
          <w:color w:val="000000" w:themeColor="text1"/>
        </w:rPr>
      </w:pPr>
    </w:p>
    <w:p w14:paraId="061A8F4B" w14:textId="445DB9E5" w:rsidR="00764D51" w:rsidRPr="00556A5A" w:rsidRDefault="00764D51" w:rsidP="3460A04A">
      <w:pPr>
        <w:rPr>
          <w:rFonts w:eastAsia="Gill Sans MT"/>
        </w:rPr>
      </w:pPr>
    </w:p>
    <w:p w14:paraId="5C94A274" w14:textId="74D00FBD" w:rsidR="00C847EA" w:rsidRDefault="00C847EA" w:rsidP="00C847EA">
      <w:pPr>
        <w:pStyle w:val="Heading2"/>
        <w:rPr>
          <w:b/>
        </w:rPr>
      </w:pPr>
      <w:bookmarkStart w:id="16" w:name="_Toc89621916"/>
      <w:bookmarkStart w:id="17" w:name="_Toc89960086"/>
      <w:r>
        <w:rPr>
          <w:b/>
        </w:rPr>
        <w:t>Data Provided by Client</w:t>
      </w:r>
      <w:bookmarkEnd w:id="16"/>
      <w:bookmarkEnd w:id="17"/>
    </w:p>
    <w:p w14:paraId="28E99D15" w14:textId="77777777" w:rsidR="00DA0D14" w:rsidRDefault="00DA0D14" w:rsidP="002A368D"/>
    <w:p w14:paraId="1708A095" w14:textId="3BC02CF8" w:rsidR="002A368D" w:rsidRPr="00DA0D14" w:rsidRDefault="08FE4346" w:rsidP="3460A04A">
      <w:pPr>
        <w:rPr>
          <w:rFonts w:eastAsia="Times New Roman"/>
          <w:color w:val="000000" w:themeColor="text1"/>
        </w:rPr>
      </w:pPr>
      <w:r w:rsidRPr="3460A04A">
        <w:rPr>
          <w:rFonts w:eastAsia="Times New Roman"/>
          <w:color w:val="000000" w:themeColor="text1"/>
        </w:rPr>
        <w:t xml:space="preserve">We were provided data from the client about all the different ingredients and where they buy them from (the vendors). We were also provided data for the date of purchase, the weight/count, and the price. The product information would be stored in the Ingredient entity, the Store would be stored in the Vendor entity, and the date of purchase would be stored in the Vendor/Ingredient entity. </w:t>
      </w:r>
    </w:p>
    <w:p w14:paraId="2524BEDD" w14:textId="7EE1EF97" w:rsidR="002A368D" w:rsidRPr="00DA0D14" w:rsidRDefault="002A368D" w:rsidP="3460A04A">
      <w:pPr>
        <w:rPr>
          <w:rFonts w:eastAsia="Times New Roman"/>
          <w:color w:val="000000" w:themeColor="text1"/>
        </w:rPr>
      </w:pPr>
    </w:p>
    <w:p w14:paraId="2AD55152" w14:textId="2B9F4521" w:rsidR="002A368D" w:rsidRPr="00DA0D14" w:rsidRDefault="08FE4346" w:rsidP="3460A04A">
      <w:pPr>
        <w:rPr>
          <w:rFonts w:eastAsia="Times New Roman"/>
          <w:color w:val="000000" w:themeColor="text1"/>
        </w:rPr>
      </w:pPr>
      <w:r w:rsidRPr="3460A04A">
        <w:rPr>
          <w:rFonts w:eastAsia="Times New Roman"/>
          <w:color w:val="000000" w:themeColor="text1"/>
        </w:rPr>
        <w:t xml:space="preserve">From this data we will be able to make sure we can record each different attribute (date of purchase, weight/count, and price). We also will make sure that there is historical data that is saved so we know what was purchased 3 months ago, for how much, and what size it was. </w:t>
      </w:r>
    </w:p>
    <w:p w14:paraId="39E5733A" w14:textId="5222685D" w:rsidR="002A368D" w:rsidRPr="00DA0D14" w:rsidRDefault="002A368D" w:rsidP="3460A04A">
      <w:pPr>
        <w:rPr>
          <w:rFonts w:eastAsia="Times New Roman"/>
          <w:color w:val="000000" w:themeColor="text1"/>
        </w:rPr>
      </w:pPr>
    </w:p>
    <w:p w14:paraId="39E4E947" w14:textId="6D1E7E88" w:rsidR="002A368D" w:rsidRPr="00DA0D14" w:rsidRDefault="08FE4346" w:rsidP="3460A04A">
      <w:pPr>
        <w:rPr>
          <w:rFonts w:eastAsia="Times New Roman"/>
          <w:color w:val="000000" w:themeColor="text1"/>
        </w:rPr>
      </w:pPr>
      <w:r>
        <w:rPr>
          <w:noProof/>
        </w:rPr>
        <w:drawing>
          <wp:inline distT="0" distB="0" distL="0" distR="0" wp14:anchorId="58C24CE6" wp14:editId="13B1F4F8">
            <wp:extent cx="6610350" cy="768350"/>
            <wp:effectExtent l="0" t="0" r="0" b="0"/>
            <wp:docPr id="666919122" name="Picture 666919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610350" cy="768350"/>
                    </a:xfrm>
                    <a:prstGeom prst="rect">
                      <a:avLst/>
                    </a:prstGeom>
                  </pic:spPr>
                </pic:pic>
              </a:graphicData>
            </a:graphic>
          </wp:inline>
        </w:drawing>
      </w:r>
    </w:p>
    <w:p w14:paraId="6191D2FF" w14:textId="6E5477EA" w:rsidR="002A368D" w:rsidRPr="00DA0D14" w:rsidRDefault="002A368D" w:rsidP="3460A04A">
      <w:pPr>
        <w:rPr>
          <w:rFonts w:eastAsia="Gill Sans MT"/>
        </w:rPr>
      </w:pPr>
    </w:p>
    <w:p w14:paraId="557CD934" w14:textId="77777777" w:rsidR="002A368D" w:rsidRDefault="002A368D">
      <w:pPr>
        <w:rPr>
          <w:rFonts w:asciiTheme="majorHAnsi" w:eastAsia="Helvetica" w:hAnsiTheme="majorHAnsi" w:cstheme="majorBidi"/>
          <w:b/>
          <w:color w:val="C77C0E" w:themeColor="accent1" w:themeShade="BF"/>
          <w:sz w:val="32"/>
          <w:szCs w:val="32"/>
        </w:rPr>
      </w:pPr>
      <w:r>
        <w:rPr>
          <w:rFonts w:eastAsia="Helvetica"/>
          <w:b/>
        </w:rPr>
        <w:br w:type="page"/>
      </w:r>
    </w:p>
    <w:p w14:paraId="3D0C3D46" w14:textId="77777777" w:rsidR="00CF50C6" w:rsidRDefault="00CF50C6" w:rsidP="002B3176">
      <w:pPr>
        <w:pStyle w:val="Heading1"/>
        <w:rPr>
          <w:rFonts w:eastAsia="Helvetica"/>
          <w:b/>
        </w:rPr>
        <w:sectPr w:rsidR="00CF50C6" w:rsidSect="001E7085">
          <w:headerReference w:type="default"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pPr>
      <w:bookmarkStart w:id="18" w:name="_Toc89621917"/>
    </w:p>
    <w:p w14:paraId="73DC7D35" w14:textId="77777777" w:rsidR="00672A3D" w:rsidRDefault="000E5D40" w:rsidP="00672A3D">
      <w:pPr>
        <w:pStyle w:val="Heading1"/>
        <w:rPr>
          <w:rFonts w:eastAsia="Helvetica"/>
          <w:b/>
        </w:rPr>
      </w:pPr>
      <w:bookmarkStart w:id="19" w:name="_Toc89960087"/>
      <w:r>
        <w:rPr>
          <w:noProof/>
        </w:rPr>
        <w:drawing>
          <wp:anchor distT="0" distB="0" distL="114300" distR="114300" simplePos="0" relativeHeight="251658246" behindDoc="0" locked="0" layoutInCell="1" allowOverlap="1" wp14:anchorId="2D339DD8" wp14:editId="6039B893">
            <wp:simplePos x="0" y="0"/>
            <wp:positionH relativeFrom="margin">
              <wp:align>left</wp:align>
            </wp:positionH>
            <wp:positionV relativeFrom="paragraph">
              <wp:posOffset>496598</wp:posOffset>
            </wp:positionV>
            <wp:extent cx="8396577" cy="5064980"/>
            <wp:effectExtent l="0" t="0" r="5080" b="2540"/>
            <wp:wrapTopAndBottom/>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96577" cy="506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3176" w:rsidRPr="002372BE">
        <w:rPr>
          <w:rFonts w:eastAsia="Helvetica"/>
          <w:b/>
        </w:rPr>
        <w:t>ERD C</w:t>
      </w:r>
      <w:bookmarkEnd w:id="18"/>
      <w:r w:rsidR="00672A3D">
        <w:rPr>
          <w:rFonts w:eastAsia="Helvetica"/>
          <w:b/>
        </w:rPr>
        <w:t>reated</w:t>
      </w:r>
      <w:bookmarkStart w:id="20" w:name="_Toc89621918"/>
      <w:bookmarkEnd w:id="19"/>
    </w:p>
    <w:p w14:paraId="7922B4E1" w14:textId="119DF569" w:rsidR="00044438" w:rsidRPr="0072059D" w:rsidRDefault="008B48A4" w:rsidP="00672A3D">
      <w:pPr>
        <w:pStyle w:val="Heading1"/>
        <w:rPr>
          <w:rFonts w:eastAsia="Helvetica"/>
        </w:rPr>
      </w:pPr>
      <w:bookmarkStart w:id="21" w:name="_Toc89960088"/>
      <w:r>
        <w:rPr>
          <w:rFonts w:eastAsia="Helvetica"/>
        </w:rPr>
        <w:t>Query Fe</w:t>
      </w:r>
      <w:r w:rsidR="00D11688">
        <w:rPr>
          <w:rFonts w:eastAsia="Helvetica"/>
        </w:rPr>
        <w:t>a</w:t>
      </w:r>
      <w:r>
        <w:rPr>
          <w:rFonts w:eastAsia="Helvetica"/>
        </w:rPr>
        <w:t xml:space="preserve">sibility </w:t>
      </w:r>
      <w:r w:rsidR="00D11688">
        <w:rPr>
          <w:rFonts w:eastAsia="Helvetica"/>
        </w:rPr>
        <w:t>and Current ERD</w:t>
      </w:r>
      <w:bookmarkEnd w:id="20"/>
      <w:bookmarkEnd w:id="21"/>
    </w:p>
    <w:p w14:paraId="6F79F543" w14:textId="77777777" w:rsidR="00044438" w:rsidRPr="00044438" w:rsidRDefault="00044438" w:rsidP="0005474A"/>
    <w:tbl>
      <w:tblPr>
        <w:tblStyle w:val="TableGrid"/>
        <w:tblW w:w="13291" w:type="dxa"/>
        <w:jc w:val="center"/>
        <w:tblLook w:val="04A0" w:firstRow="1" w:lastRow="0" w:firstColumn="1" w:lastColumn="0" w:noHBand="0" w:noVBand="1"/>
      </w:tblPr>
      <w:tblGrid>
        <w:gridCol w:w="1260"/>
        <w:gridCol w:w="3379"/>
        <w:gridCol w:w="3044"/>
        <w:gridCol w:w="5608"/>
      </w:tblGrid>
      <w:tr w:rsidR="00F61F17" w:rsidRPr="00DA5251" w14:paraId="6F8A3DD2" w14:textId="77777777" w:rsidTr="3460A04A">
        <w:trPr>
          <w:trHeight w:val="439"/>
          <w:jc w:val="center"/>
        </w:trPr>
        <w:tc>
          <w:tcPr>
            <w:tcW w:w="1260" w:type="dxa"/>
          </w:tcPr>
          <w:p w14:paraId="791B83AC" w14:textId="7F010807" w:rsidR="000A51D2" w:rsidRDefault="000A51D2" w:rsidP="00B652FF">
            <w:pPr>
              <w:pStyle w:val="ListParagraph"/>
              <w:spacing w:after="100"/>
              <w:ind w:left="0"/>
              <w:rPr>
                <w:rFonts w:ascii="Helvetica" w:hAnsi="Helvetica"/>
                <w:b/>
              </w:rPr>
            </w:pPr>
            <w:r>
              <w:rPr>
                <w:rFonts w:ascii="Helvetica" w:hAnsi="Helvetica"/>
                <w:b/>
              </w:rPr>
              <w:t>#</w:t>
            </w:r>
          </w:p>
        </w:tc>
        <w:tc>
          <w:tcPr>
            <w:tcW w:w="3379" w:type="dxa"/>
            <w:shd w:val="clear" w:color="auto" w:fill="auto"/>
          </w:tcPr>
          <w:p w14:paraId="4935EA99" w14:textId="58D3919B" w:rsidR="000A51D2" w:rsidRPr="00DA5251" w:rsidRDefault="000A51D2" w:rsidP="00B652FF">
            <w:pPr>
              <w:pStyle w:val="ListParagraph"/>
              <w:spacing w:after="100"/>
              <w:ind w:left="0"/>
              <w:rPr>
                <w:rFonts w:ascii="Helvetica" w:hAnsi="Helvetica"/>
                <w:b/>
              </w:rPr>
            </w:pPr>
            <w:r>
              <w:rPr>
                <w:rFonts w:ascii="Helvetica" w:hAnsi="Helvetica"/>
                <w:b/>
              </w:rPr>
              <w:t>Query Question</w:t>
            </w:r>
          </w:p>
        </w:tc>
        <w:tc>
          <w:tcPr>
            <w:tcW w:w="3044" w:type="dxa"/>
            <w:shd w:val="clear" w:color="auto" w:fill="auto"/>
          </w:tcPr>
          <w:p w14:paraId="3475C1C8" w14:textId="70045E14" w:rsidR="000A51D2" w:rsidRPr="00DA5251" w:rsidRDefault="000A51D2" w:rsidP="00B652FF">
            <w:pPr>
              <w:pStyle w:val="ListParagraph"/>
              <w:spacing w:after="100"/>
              <w:ind w:left="0"/>
              <w:rPr>
                <w:rFonts w:ascii="Helvetica" w:hAnsi="Helvetica"/>
                <w:b/>
              </w:rPr>
            </w:pPr>
            <w:r>
              <w:rPr>
                <w:rFonts w:ascii="Helvetica" w:hAnsi="Helvetica"/>
                <w:b/>
              </w:rPr>
              <w:t>Tables needed to run the query</w:t>
            </w:r>
          </w:p>
        </w:tc>
        <w:tc>
          <w:tcPr>
            <w:tcW w:w="5608" w:type="dxa"/>
            <w:shd w:val="clear" w:color="auto" w:fill="auto"/>
          </w:tcPr>
          <w:p w14:paraId="2497D319" w14:textId="37E281FE" w:rsidR="000A51D2" w:rsidRPr="00DA5251" w:rsidRDefault="00335102" w:rsidP="00B652FF">
            <w:pPr>
              <w:pStyle w:val="ListParagraph"/>
              <w:spacing w:after="100"/>
              <w:ind w:left="0"/>
              <w:rPr>
                <w:rFonts w:ascii="Helvetica" w:hAnsi="Helvetica"/>
                <w:b/>
              </w:rPr>
            </w:pPr>
            <w:r>
              <w:rPr>
                <w:rFonts w:ascii="Helvetica" w:hAnsi="Helvetica"/>
                <w:b/>
              </w:rPr>
              <w:t>Projected SQL Statement</w:t>
            </w:r>
          </w:p>
        </w:tc>
      </w:tr>
      <w:tr w:rsidR="00F61F17" w:rsidRPr="00556A5A" w14:paraId="065FB7D3" w14:textId="77777777" w:rsidTr="3460A04A">
        <w:trPr>
          <w:trHeight w:val="634"/>
          <w:jc w:val="center"/>
        </w:trPr>
        <w:tc>
          <w:tcPr>
            <w:tcW w:w="1260" w:type="dxa"/>
          </w:tcPr>
          <w:p w14:paraId="4554EB7D" w14:textId="07A1C35F" w:rsidR="000A51D2" w:rsidRPr="00556A5A" w:rsidRDefault="00335102" w:rsidP="00B652FF">
            <w:pPr>
              <w:pStyle w:val="ListParagraph"/>
              <w:spacing w:after="100"/>
              <w:ind w:left="0"/>
              <w:rPr>
                <w:rFonts w:ascii="Helvetica" w:hAnsi="Helvetica"/>
              </w:rPr>
            </w:pPr>
            <w:r>
              <w:rPr>
                <w:rFonts w:ascii="Helvetica" w:hAnsi="Helvetica"/>
              </w:rPr>
              <w:t>1</w:t>
            </w:r>
          </w:p>
        </w:tc>
        <w:tc>
          <w:tcPr>
            <w:tcW w:w="3379" w:type="dxa"/>
            <w:shd w:val="clear" w:color="auto" w:fill="auto"/>
          </w:tcPr>
          <w:p w14:paraId="4779D567" w14:textId="7CBBFB13" w:rsidR="000A51D2" w:rsidRPr="00556A5A" w:rsidRDefault="01DA543C" w:rsidP="3460A04A">
            <w:pPr>
              <w:spacing w:after="160"/>
              <w:rPr>
                <w:rFonts w:eastAsia="Times New Roman"/>
                <w:color w:val="000000" w:themeColor="text1"/>
              </w:rPr>
            </w:pPr>
            <w:r w:rsidRPr="3460A04A">
              <w:rPr>
                <w:rFonts w:eastAsia="Times New Roman"/>
                <w:color w:val="000000" w:themeColor="text1"/>
              </w:rPr>
              <w:t>Show how many times and how much money was spent on each wholesaler in the past month.</w:t>
            </w:r>
          </w:p>
          <w:p w14:paraId="25729608" w14:textId="6B2624AA" w:rsidR="000A51D2" w:rsidRPr="00556A5A" w:rsidRDefault="000A51D2" w:rsidP="3460A04A">
            <w:pPr>
              <w:pStyle w:val="ListParagraph"/>
              <w:spacing w:after="100"/>
              <w:ind w:left="0"/>
              <w:rPr>
                <w:rFonts w:eastAsia="Gill Sans MT"/>
              </w:rPr>
            </w:pPr>
          </w:p>
        </w:tc>
        <w:tc>
          <w:tcPr>
            <w:tcW w:w="3044" w:type="dxa"/>
            <w:shd w:val="clear" w:color="auto" w:fill="auto"/>
          </w:tcPr>
          <w:p w14:paraId="2A3D8400" w14:textId="6C5F23EA" w:rsidR="000A51D2" w:rsidRPr="00556A5A" w:rsidRDefault="01DA543C" w:rsidP="00E31CBC">
            <w:pPr>
              <w:spacing w:after="100"/>
              <w:rPr>
                <w:rFonts w:eastAsia="Times New Roman"/>
                <w:color w:val="000000" w:themeColor="text1"/>
              </w:rPr>
            </w:pP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
          <w:p w14:paraId="7C14441D" w14:textId="6F236920" w:rsidR="000A51D2" w:rsidRPr="00556A5A" w:rsidRDefault="01DA543C" w:rsidP="00E31CBC">
            <w:pPr>
              <w:spacing w:after="100"/>
              <w:rPr>
                <w:rFonts w:eastAsia="Times New Roman"/>
                <w:color w:val="000000" w:themeColor="text1"/>
              </w:rPr>
            </w:pPr>
            <w:proofErr w:type="spellStart"/>
            <w:r w:rsidRPr="3460A04A">
              <w:rPr>
                <w:rFonts w:eastAsia="Times New Roman"/>
                <w:color w:val="000000" w:themeColor="text1"/>
              </w:rPr>
              <w:t>TVendor</w:t>
            </w:r>
            <w:proofErr w:type="spellEnd"/>
          </w:p>
          <w:p w14:paraId="37F26462" w14:textId="2EBFB793" w:rsidR="000A51D2" w:rsidRPr="00556A5A" w:rsidRDefault="000A51D2" w:rsidP="3460A04A">
            <w:pPr>
              <w:pStyle w:val="ListParagraph"/>
              <w:spacing w:after="100"/>
              <w:ind w:left="0"/>
              <w:rPr>
                <w:rFonts w:eastAsia="Gill Sans MT"/>
              </w:rPr>
            </w:pPr>
          </w:p>
        </w:tc>
        <w:tc>
          <w:tcPr>
            <w:tcW w:w="5608" w:type="dxa"/>
            <w:shd w:val="clear" w:color="auto" w:fill="auto"/>
          </w:tcPr>
          <w:p w14:paraId="1E83E8D4" w14:textId="66BCB539" w:rsidR="000A51D2" w:rsidRPr="00556A5A" w:rsidRDefault="01DA543C" w:rsidP="3460A04A">
            <w:pPr>
              <w:spacing w:after="100"/>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VName,SUM</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VICurrentPrice</w:t>
            </w:r>
            <w:proofErr w:type="spellEnd"/>
            <w:r w:rsidRPr="3460A04A">
              <w:rPr>
                <w:rFonts w:eastAsia="Times New Roman"/>
                <w:color w:val="000000" w:themeColor="text1"/>
              </w:rPr>
              <w:t>) as Total</w:t>
            </w:r>
          </w:p>
          <w:p w14:paraId="5492A1F8" w14:textId="6D055CE7" w:rsidR="000A51D2" w:rsidRPr="00556A5A" w:rsidRDefault="000A51D2" w:rsidP="3460A04A">
            <w:pPr>
              <w:spacing w:after="100"/>
              <w:rPr>
                <w:rFonts w:ascii="Gill Sans MT" w:eastAsia="Gill Sans MT" w:hAnsi="Gill Sans MT" w:cs="Gill Sans MT"/>
                <w:color w:val="000000" w:themeColor="text1"/>
              </w:rPr>
            </w:pPr>
          </w:p>
          <w:p w14:paraId="63265D54" w14:textId="3E753708" w:rsidR="000A51D2" w:rsidRPr="00556A5A" w:rsidRDefault="01DA543C" w:rsidP="3460A04A">
            <w:pPr>
              <w:spacing w:after="100"/>
              <w:rPr>
                <w:rFonts w:ascii="Gill Sans MT" w:eastAsia="Gill Sans MT" w:hAnsi="Gill Sans MT" w:cs="Gill Sans MT"/>
                <w:color w:val="000000" w:themeColor="text1"/>
              </w:rPr>
            </w:pPr>
            <w:r w:rsidRPr="3460A04A">
              <w:rPr>
                <w:rFonts w:eastAsia="Times New Roman"/>
                <w:color w:val="000000" w:themeColor="text1"/>
              </w:rPr>
              <w:t>From [</w:t>
            </w: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Ingredient] join </w:t>
            </w: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Vendor.Vendor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roofErr w:type="spellStart"/>
            <w:r w:rsidRPr="3460A04A">
              <w:rPr>
                <w:rFonts w:eastAsia="Times New Roman"/>
                <w:color w:val="000000" w:themeColor="text1"/>
              </w:rPr>
              <w:t>VIVendID</w:t>
            </w:r>
            <w:proofErr w:type="spellEnd"/>
          </w:p>
          <w:p w14:paraId="50ABBD1D" w14:textId="0F5B65E2" w:rsidR="000A51D2" w:rsidRPr="00556A5A" w:rsidRDefault="000A51D2" w:rsidP="3460A04A">
            <w:pPr>
              <w:spacing w:after="100"/>
              <w:rPr>
                <w:rFonts w:ascii="Gill Sans MT" w:eastAsia="Gill Sans MT" w:hAnsi="Gill Sans MT" w:cs="Gill Sans MT"/>
                <w:color w:val="000000" w:themeColor="text1"/>
              </w:rPr>
            </w:pPr>
          </w:p>
          <w:p w14:paraId="154500C3" w14:textId="0CEE62B8" w:rsidR="000A51D2" w:rsidRPr="00556A5A" w:rsidRDefault="01DA543C" w:rsidP="3460A04A">
            <w:pPr>
              <w:spacing w:after="100"/>
              <w:rPr>
                <w:rFonts w:ascii="Gill Sans MT" w:eastAsia="Gill Sans MT" w:hAnsi="Gill Sans MT" w:cs="Gill Sans MT"/>
                <w:color w:val="000000" w:themeColor="text1"/>
              </w:rPr>
            </w:pPr>
            <w:r w:rsidRPr="3460A04A">
              <w:rPr>
                <w:rFonts w:eastAsia="Times New Roman"/>
                <w:color w:val="000000" w:themeColor="text1"/>
              </w:rPr>
              <w:t xml:space="preserve">Where </w:t>
            </w:r>
            <w:proofErr w:type="spellStart"/>
            <w:r w:rsidRPr="3460A04A">
              <w:rPr>
                <w:rFonts w:eastAsia="Times New Roman"/>
                <w:color w:val="000000" w:themeColor="text1"/>
              </w:rPr>
              <w:t>VIDateBought</w:t>
            </w:r>
            <w:proofErr w:type="spellEnd"/>
            <w:r w:rsidRPr="3460A04A">
              <w:rPr>
                <w:rFonts w:eastAsia="Times New Roman"/>
                <w:color w:val="000000" w:themeColor="text1"/>
              </w:rPr>
              <w:t xml:space="preserve"> between '2021/02/01' and '2021/03/31'</w:t>
            </w:r>
          </w:p>
          <w:p w14:paraId="63737122" w14:textId="0A033442" w:rsidR="000A51D2" w:rsidRPr="00556A5A" w:rsidRDefault="01DA543C" w:rsidP="3460A04A">
            <w:pPr>
              <w:spacing w:after="100"/>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VName</w:t>
            </w:r>
            <w:proofErr w:type="spellEnd"/>
          </w:p>
          <w:p w14:paraId="6901D545" w14:textId="01C406DC" w:rsidR="000A51D2" w:rsidRPr="00556A5A" w:rsidRDefault="000A51D2" w:rsidP="3460A04A">
            <w:pPr>
              <w:pStyle w:val="ListParagraph"/>
              <w:spacing w:after="100"/>
              <w:ind w:left="0"/>
              <w:rPr>
                <w:rFonts w:eastAsia="Gill Sans MT"/>
              </w:rPr>
            </w:pPr>
          </w:p>
        </w:tc>
      </w:tr>
      <w:tr w:rsidR="00F61F17" w:rsidRPr="00556A5A" w14:paraId="52F875D1" w14:textId="77777777" w:rsidTr="3460A04A">
        <w:trPr>
          <w:trHeight w:val="439"/>
          <w:jc w:val="center"/>
        </w:trPr>
        <w:tc>
          <w:tcPr>
            <w:tcW w:w="1260" w:type="dxa"/>
          </w:tcPr>
          <w:p w14:paraId="36C7504C" w14:textId="63D0BBAC" w:rsidR="000A51D2" w:rsidRPr="00556A5A" w:rsidRDefault="00335102" w:rsidP="00B652FF">
            <w:pPr>
              <w:pStyle w:val="ListParagraph"/>
              <w:spacing w:after="100"/>
              <w:ind w:left="0"/>
              <w:rPr>
                <w:rFonts w:ascii="Helvetica" w:hAnsi="Helvetica"/>
              </w:rPr>
            </w:pPr>
            <w:r>
              <w:rPr>
                <w:rFonts w:ascii="Helvetica" w:hAnsi="Helvetica"/>
              </w:rPr>
              <w:t>2</w:t>
            </w:r>
          </w:p>
        </w:tc>
        <w:tc>
          <w:tcPr>
            <w:tcW w:w="3379" w:type="dxa"/>
            <w:shd w:val="clear" w:color="auto" w:fill="auto"/>
          </w:tcPr>
          <w:p w14:paraId="12509047" w14:textId="6E911565" w:rsidR="000A51D2" w:rsidRPr="00556A5A" w:rsidRDefault="382DFF2C" w:rsidP="3460A04A">
            <w:pPr>
              <w:spacing w:after="160"/>
              <w:rPr>
                <w:rFonts w:eastAsia="Times New Roman"/>
                <w:color w:val="000000" w:themeColor="text1"/>
              </w:rPr>
            </w:pPr>
            <w:r w:rsidRPr="3460A04A">
              <w:rPr>
                <w:rFonts w:eastAsia="Times New Roman"/>
                <w:color w:val="000000" w:themeColor="text1"/>
              </w:rPr>
              <w:t>How much money was spent on each category of products purchased (e.g., chicken, pork, cheese, plates)? List this for each month</w:t>
            </w:r>
          </w:p>
          <w:p w14:paraId="7C9E2953" w14:textId="59231444" w:rsidR="000A51D2" w:rsidRPr="00556A5A" w:rsidRDefault="000A51D2" w:rsidP="3460A04A">
            <w:pPr>
              <w:spacing w:after="100"/>
              <w:ind w:left="720"/>
              <w:rPr>
                <w:rFonts w:eastAsia="Times New Roman"/>
                <w:color w:val="000000" w:themeColor="text1"/>
              </w:rPr>
            </w:pPr>
          </w:p>
          <w:p w14:paraId="211BC184" w14:textId="419905C2" w:rsidR="000A51D2" w:rsidRPr="00556A5A" w:rsidRDefault="000A51D2" w:rsidP="3460A04A">
            <w:pPr>
              <w:pStyle w:val="ListParagraph"/>
              <w:spacing w:after="100"/>
              <w:ind w:left="0"/>
              <w:rPr>
                <w:rFonts w:eastAsia="Gill Sans MT"/>
              </w:rPr>
            </w:pPr>
          </w:p>
        </w:tc>
        <w:tc>
          <w:tcPr>
            <w:tcW w:w="3044" w:type="dxa"/>
            <w:shd w:val="clear" w:color="auto" w:fill="auto"/>
          </w:tcPr>
          <w:p w14:paraId="4A21FB87" w14:textId="65948A75" w:rsidR="000A51D2" w:rsidRPr="00556A5A" w:rsidRDefault="382DFF2C" w:rsidP="00E31CBC">
            <w:pPr>
              <w:spacing w:after="100"/>
              <w:rPr>
                <w:rFonts w:eastAsia="Times New Roman"/>
                <w:color w:val="000000" w:themeColor="text1"/>
              </w:rPr>
            </w:pP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r w:rsidR="000A51D2">
              <w:br/>
            </w:r>
            <w:proofErr w:type="spellStart"/>
            <w:r w:rsidRPr="3460A04A">
              <w:rPr>
                <w:rFonts w:eastAsia="Times New Roman"/>
                <w:color w:val="000000" w:themeColor="text1"/>
              </w:rPr>
              <w:t>TIngredient</w:t>
            </w:r>
            <w:proofErr w:type="spellEnd"/>
          </w:p>
          <w:p w14:paraId="40DBB0B5" w14:textId="2BAC6E6A" w:rsidR="000A51D2" w:rsidRPr="00556A5A" w:rsidRDefault="000A51D2" w:rsidP="3460A04A">
            <w:pPr>
              <w:pStyle w:val="ListParagraph"/>
              <w:spacing w:after="100"/>
              <w:ind w:left="0"/>
              <w:rPr>
                <w:rFonts w:eastAsia="Gill Sans MT"/>
              </w:rPr>
            </w:pPr>
          </w:p>
        </w:tc>
        <w:tc>
          <w:tcPr>
            <w:tcW w:w="5608" w:type="dxa"/>
            <w:shd w:val="clear" w:color="auto" w:fill="auto"/>
          </w:tcPr>
          <w:p w14:paraId="0C8A7A71" w14:textId="2FBB5C1B" w:rsidR="000A51D2" w:rsidRPr="00556A5A" w:rsidRDefault="382DFF2C" w:rsidP="3460A04A">
            <w:pPr>
              <w:pStyle w:val="NormalWeb"/>
              <w:rPr>
                <w:rFonts w:ascii="Gill Sans MT" w:eastAsia="Gill Sans MT" w:hAnsi="Gill Sans MT" w:cs="Gill Sans MT"/>
                <w:color w:val="000000" w:themeColor="text1"/>
              </w:rPr>
            </w:pPr>
            <w:r w:rsidRPr="3460A04A">
              <w:rPr>
                <w:rFonts w:eastAsia="Times New Roman"/>
                <w:color w:val="000000" w:themeColor="text1"/>
              </w:rPr>
              <w:t>Select count(</w:t>
            </w:r>
            <w:proofErr w:type="spellStart"/>
            <w:r w:rsidRPr="3460A04A">
              <w:rPr>
                <w:rFonts w:eastAsia="Times New Roman"/>
                <w:color w:val="000000" w:themeColor="text1"/>
              </w:rPr>
              <w:t>VICurrentPric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numberoftimes</w:t>
            </w:r>
            <w:proofErr w:type="spellEnd"/>
            <w:r w:rsidRPr="3460A04A">
              <w:rPr>
                <w:rFonts w:eastAsia="Times New Roman"/>
                <w:color w:val="000000" w:themeColor="text1"/>
              </w:rPr>
              <w:t>, month(</w:t>
            </w:r>
            <w:proofErr w:type="spellStart"/>
            <w:r w:rsidRPr="3460A04A">
              <w:rPr>
                <w:rFonts w:eastAsia="Times New Roman"/>
                <w:color w:val="000000" w:themeColor="text1"/>
              </w:rPr>
              <w:t>VIDateBought</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MonthBought</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IName</w:t>
            </w:r>
            <w:proofErr w:type="spellEnd"/>
            <w:r w:rsidRPr="3460A04A">
              <w:rPr>
                <w:rFonts w:eastAsia="Times New Roman"/>
                <w:color w:val="000000" w:themeColor="text1"/>
              </w:rPr>
              <w:t>, sum(</w:t>
            </w:r>
            <w:proofErr w:type="spellStart"/>
            <w:r w:rsidRPr="3460A04A">
              <w:rPr>
                <w:rFonts w:eastAsia="Times New Roman"/>
                <w:color w:val="000000" w:themeColor="text1"/>
              </w:rPr>
              <w:t>VICurrentPrice</w:t>
            </w:r>
            <w:proofErr w:type="spellEnd"/>
            <w:r w:rsidRPr="3460A04A">
              <w:rPr>
                <w:rFonts w:eastAsia="Times New Roman"/>
                <w:color w:val="000000" w:themeColor="text1"/>
              </w:rPr>
              <w:t>) total</w:t>
            </w:r>
          </w:p>
          <w:p w14:paraId="6FA351E2" w14:textId="738AFC14" w:rsidR="000A51D2" w:rsidRPr="00556A5A" w:rsidRDefault="382DFF2C" w:rsidP="3460A04A">
            <w:pPr>
              <w:pStyle w:val="NormalWeb"/>
              <w:rPr>
                <w:rFonts w:ascii="Gill Sans MT" w:eastAsia="Gill Sans MT" w:hAnsi="Gill Sans MT" w:cs="Gill Sans MT"/>
                <w:color w:val="000000" w:themeColor="text1"/>
              </w:rPr>
            </w:pPr>
            <w:r w:rsidRPr="3460A04A">
              <w:rPr>
                <w:rFonts w:eastAsia="Times New Roman"/>
                <w:color w:val="000000" w:themeColor="text1"/>
              </w:rPr>
              <w:t>From [</w:t>
            </w: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Ingredient] join </w:t>
            </w:r>
            <w:proofErr w:type="spellStart"/>
            <w:r w:rsidRPr="3460A04A">
              <w:rPr>
                <w:rFonts w:eastAsia="Times New Roman"/>
                <w:color w:val="000000" w:themeColor="text1"/>
              </w:rPr>
              <w:t>TIngredient</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roofErr w:type="spellStart"/>
            <w:r w:rsidRPr="3460A04A">
              <w:rPr>
                <w:rFonts w:eastAsia="Times New Roman"/>
                <w:color w:val="000000" w:themeColor="text1"/>
              </w:rPr>
              <w:t>VIIng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Ingredient.IngID</w:t>
            </w:r>
            <w:proofErr w:type="spellEnd"/>
          </w:p>
          <w:p w14:paraId="5567F846" w14:textId="3D91A7BF" w:rsidR="000A51D2" w:rsidRPr="00556A5A" w:rsidRDefault="382DFF2C" w:rsidP="3460A04A">
            <w:pPr>
              <w:pStyle w:val="NormalWeb"/>
              <w:rPr>
                <w:rFonts w:ascii="Gill Sans MT" w:eastAsia="Gill Sans MT" w:hAnsi="Gill Sans MT" w:cs="Gill Sans MT"/>
                <w:color w:val="000000" w:themeColor="text1"/>
              </w:rPr>
            </w:pPr>
            <w:r w:rsidRPr="3460A04A">
              <w:rPr>
                <w:rFonts w:eastAsia="Times New Roman"/>
                <w:color w:val="000000" w:themeColor="text1"/>
              </w:rPr>
              <w:t>Group By month(</w:t>
            </w:r>
            <w:proofErr w:type="spellStart"/>
            <w:r w:rsidRPr="3460A04A">
              <w:rPr>
                <w:rFonts w:eastAsia="Times New Roman"/>
                <w:color w:val="000000" w:themeColor="text1"/>
              </w:rPr>
              <w:t>VIDateBought</w:t>
            </w:r>
            <w:proofErr w:type="spellEnd"/>
            <w:r w:rsidRPr="3460A04A">
              <w:rPr>
                <w:rFonts w:ascii="Gill Sans MT" w:eastAsia="Gill Sans MT" w:hAnsi="Gill Sans MT" w:cs="Gill Sans MT"/>
                <w:color w:val="000000" w:themeColor="text1"/>
              </w:rPr>
              <w:t xml:space="preserve">) , </w:t>
            </w:r>
            <w:proofErr w:type="spellStart"/>
            <w:r w:rsidRPr="3460A04A">
              <w:rPr>
                <w:rFonts w:eastAsia="Times New Roman"/>
                <w:color w:val="000000" w:themeColor="text1"/>
              </w:rPr>
              <w:t>IName</w:t>
            </w:r>
            <w:proofErr w:type="spellEnd"/>
          </w:p>
          <w:p w14:paraId="4716DBBB" w14:textId="6F0F9326" w:rsidR="000A51D2" w:rsidRPr="00556A5A" w:rsidRDefault="000A51D2" w:rsidP="3460A04A">
            <w:pPr>
              <w:pStyle w:val="ListParagraph"/>
              <w:spacing w:after="100"/>
              <w:ind w:left="0"/>
              <w:rPr>
                <w:rFonts w:eastAsia="Gill Sans MT"/>
              </w:rPr>
            </w:pPr>
          </w:p>
        </w:tc>
      </w:tr>
      <w:tr w:rsidR="00F61F17" w:rsidRPr="00556A5A" w14:paraId="0C877D09" w14:textId="77777777" w:rsidTr="3460A04A">
        <w:trPr>
          <w:trHeight w:val="422"/>
          <w:jc w:val="center"/>
        </w:trPr>
        <w:tc>
          <w:tcPr>
            <w:tcW w:w="1260" w:type="dxa"/>
          </w:tcPr>
          <w:p w14:paraId="429A06AA" w14:textId="59BC9D1C" w:rsidR="000A51D2" w:rsidRPr="00556A5A" w:rsidRDefault="00335102" w:rsidP="00B652FF">
            <w:pPr>
              <w:pStyle w:val="ListParagraph"/>
              <w:spacing w:after="100"/>
              <w:ind w:left="0"/>
              <w:rPr>
                <w:rFonts w:ascii="Helvetica" w:hAnsi="Helvetica"/>
              </w:rPr>
            </w:pPr>
            <w:r>
              <w:rPr>
                <w:rFonts w:ascii="Helvetica" w:hAnsi="Helvetica"/>
              </w:rPr>
              <w:t>3</w:t>
            </w:r>
          </w:p>
        </w:tc>
        <w:tc>
          <w:tcPr>
            <w:tcW w:w="3379" w:type="dxa"/>
            <w:shd w:val="clear" w:color="auto" w:fill="auto"/>
          </w:tcPr>
          <w:p w14:paraId="5032B835" w14:textId="306CF83B" w:rsidR="000A51D2" w:rsidRPr="00556A5A" w:rsidRDefault="182860F3" w:rsidP="3460A04A">
            <w:pPr>
              <w:spacing w:after="100"/>
              <w:rPr>
                <w:rFonts w:eastAsia="Times New Roman"/>
                <w:color w:val="000000" w:themeColor="text1"/>
              </w:rPr>
            </w:pPr>
            <w:r w:rsidRPr="3460A04A">
              <w:rPr>
                <w:rFonts w:eastAsia="Times New Roman"/>
                <w:color w:val="000000" w:themeColor="text1"/>
              </w:rPr>
              <w:t>Calculate the number of visits and also the total amount spent for each customer last month</w:t>
            </w:r>
          </w:p>
          <w:p w14:paraId="20CCA772" w14:textId="6EFD5013" w:rsidR="000A51D2" w:rsidRPr="00556A5A" w:rsidRDefault="000A51D2" w:rsidP="3460A04A">
            <w:pPr>
              <w:pStyle w:val="ListParagraph"/>
              <w:spacing w:after="100"/>
              <w:ind w:left="0"/>
              <w:rPr>
                <w:rFonts w:eastAsia="Gill Sans MT"/>
                <w:color w:val="000000" w:themeColor="text1"/>
              </w:rPr>
            </w:pPr>
          </w:p>
        </w:tc>
        <w:tc>
          <w:tcPr>
            <w:tcW w:w="3044" w:type="dxa"/>
            <w:shd w:val="clear" w:color="auto" w:fill="auto"/>
          </w:tcPr>
          <w:p w14:paraId="642DEB15" w14:textId="2A3BF69F" w:rsidR="000A51D2" w:rsidRPr="00556A5A" w:rsidRDefault="182860F3" w:rsidP="3460A04A">
            <w:pPr>
              <w:spacing w:after="100"/>
              <w:rPr>
                <w:rFonts w:ascii="Helvetica" w:eastAsia="Helvetica" w:hAnsi="Helvetica" w:cs="Helvetica"/>
                <w:color w:val="000000" w:themeColor="text1"/>
              </w:rPr>
            </w:pPr>
            <w:proofErr w:type="spellStart"/>
            <w:r w:rsidRPr="3460A04A">
              <w:rPr>
                <w:rFonts w:ascii="Helvetica" w:eastAsia="Helvetica" w:hAnsi="Helvetica" w:cs="Helvetica"/>
                <w:color w:val="000000" w:themeColor="text1"/>
              </w:rPr>
              <w:t>TCustomer</w:t>
            </w:r>
            <w:proofErr w:type="spellEnd"/>
            <w:r w:rsidRPr="3460A04A">
              <w:rPr>
                <w:rFonts w:ascii="Helvetica" w:eastAsia="Helvetica" w:hAnsi="Helvetica" w:cs="Helvetica"/>
                <w:color w:val="000000" w:themeColor="text1"/>
              </w:rPr>
              <w:t xml:space="preserve"> </w:t>
            </w:r>
            <w:r w:rsidR="000A51D2">
              <w:br/>
            </w:r>
            <w:proofErr w:type="spellStart"/>
            <w:r w:rsidRPr="3460A04A">
              <w:rPr>
                <w:rFonts w:ascii="Helvetica" w:eastAsia="Helvetica" w:hAnsi="Helvetica" w:cs="Helvetica"/>
                <w:color w:val="000000" w:themeColor="text1"/>
              </w:rPr>
              <w:t>TSalesOrder</w:t>
            </w:r>
            <w:proofErr w:type="spellEnd"/>
            <w:r w:rsidR="000A51D2">
              <w:br/>
            </w:r>
            <w:proofErr w:type="spellStart"/>
            <w:r w:rsidRPr="3460A04A">
              <w:rPr>
                <w:rFonts w:ascii="Helvetica" w:eastAsia="Helvetica" w:hAnsi="Helvetica" w:cs="Helvetica"/>
                <w:color w:val="000000" w:themeColor="text1"/>
              </w:rPr>
              <w:t>TSalesOrderLine</w:t>
            </w:r>
            <w:proofErr w:type="spellEnd"/>
            <w:r w:rsidR="000A51D2">
              <w:br/>
            </w:r>
            <w:proofErr w:type="spellStart"/>
            <w:r w:rsidRPr="3460A04A">
              <w:rPr>
                <w:rFonts w:ascii="Helvetica" w:eastAsia="Helvetica" w:hAnsi="Helvetica" w:cs="Helvetica"/>
                <w:color w:val="000000" w:themeColor="text1"/>
              </w:rPr>
              <w:t>TMenuItem</w:t>
            </w:r>
            <w:proofErr w:type="spellEnd"/>
          </w:p>
          <w:p w14:paraId="6640960E" w14:textId="668E4D1E" w:rsidR="000A51D2" w:rsidRPr="00556A5A" w:rsidRDefault="000A51D2" w:rsidP="3460A04A">
            <w:pPr>
              <w:pStyle w:val="ListParagraph"/>
              <w:spacing w:after="100"/>
              <w:ind w:left="0"/>
              <w:rPr>
                <w:rFonts w:eastAsia="Gill Sans MT"/>
              </w:rPr>
            </w:pPr>
          </w:p>
        </w:tc>
        <w:tc>
          <w:tcPr>
            <w:tcW w:w="5608" w:type="dxa"/>
            <w:shd w:val="clear" w:color="auto" w:fill="auto"/>
          </w:tcPr>
          <w:p w14:paraId="5869C412" w14:textId="2E8ECFD3" w:rsidR="000A51D2" w:rsidRPr="00556A5A" w:rsidRDefault="182860F3" w:rsidP="3460A04A">
            <w:pPr>
              <w:pStyle w:val="NormalWeb"/>
              <w:rPr>
                <w:rFonts w:ascii="Gill Sans MT" w:eastAsia="Gill Sans MT" w:hAnsi="Gill Sans MT" w:cs="Gill Sans MT"/>
                <w:color w:val="000000" w:themeColor="text1"/>
              </w:rPr>
            </w:pPr>
            <w:r w:rsidRPr="3460A04A">
              <w:rPr>
                <w:rFonts w:eastAsia="Times New Roman"/>
                <w:color w:val="000000" w:themeColor="text1"/>
              </w:rPr>
              <w:t>SELECT CUSTID, SUM(MISALEPRICE) TOTALSPENT, Count(SOID) TOTALVISITS</w:t>
            </w:r>
          </w:p>
          <w:p w14:paraId="54232019" w14:textId="5C9F181A" w:rsidR="000A51D2" w:rsidRPr="00556A5A" w:rsidRDefault="182860F3"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FROM TCUSTOMER C JOIN TSALESORDER SO </w:t>
            </w:r>
          </w:p>
          <w:p w14:paraId="1EC7412C" w14:textId="15D93F08" w:rsidR="000A51D2" w:rsidRPr="00556A5A" w:rsidRDefault="182860F3"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ON C.CUSTID = SO.SOCUSTID JOIN TSALESORDERLINE SOL </w:t>
            </w:r>
          </w:p>
          <w:p w14:paraId="4D63B19E" w14:textId="2B5FDCF0" w:rsidR="000A51D2" w:rsidRPr="00556A5A" w:rsidRDefault="182860F3"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ON SO.SOID = SOL.SOLSOID JOIN TMENUITEM MI </w:t>
            </w:r>
          </w:p>
          <w:p w14:paraId="08FA512D" w14:textId="64CB3ADF" w:rsidR="000A51D2" w:rsidRPr="00556A5A" w:rsidRDefault="182860F3" w:rsidP="3460A04A">
            <w:pPr>
              <w:pStyle w:val="NormalWeb"/>
              <w:rPr>
                <w:rFonts w:ascii="Gill Sans MT" w:eastAsia="Gill Sans MT" w:hAnsi="Gill Sans MT" w:cs="Gill Sans MT"/>
                <w:color w:val="000000" w:themeColor="text1"/>
              </w:rPr>
            </w:pPr>
            <w:r w:rsidRPr="3460A04A">
              <w:rPr>
                <w:rFonts w:eastAsia="Times New Roman"/>
                <w:color w:val="000000" w:themeColor="text1"/>
              </w:rPr>
              <w:t>ON SOL.SOLMENUITEMID = MI.MENUITEMID</w:t>
            </w:r>
          </w:p>
          <w:p w14:paraId="1C427DAA" w14:textId="5BB86B8B" w:rsidR="000A51D2" w:rsidRPr="00556A5A" w:rsidRDefault="182860F3" w:rsidP="3460A04A">
            <w:pPr>
              <w:pStyle w:val="NormalWeb"/>
              <w:rPr>
                <w:rFonts w:ascii="Gill Sans MT" w:eastAsia="Gill Sans MT" w:hAnsi="Gill Sans MT" w:cs="Gill Sans MT"/>
                <w:color w:val="000000" w:themeColor="text1"/>
              </w:rPr>
            </w:pPr>
            <w:r w:rsidRPr="3460A04A">
              <w:rPr>
                <w:rFonts w:eastAsia="Times New Roman"/>
                <w:color w:val="000000" w:themeColor="text1"/>
              </w:rPr>
              <w:t>GROUP BY CUSTID</w:t>
            </w:r>
          </w:p>
          <w:p w14:paraId="56C98887" w14:textId="727290D2" w:rsidR="000A51D2" w:rsidRPr="00556A5A" w:rsidRDefault="000A51D2" w:rsidP="3460A04A">
            <w:pPr>
              <w:pStyle w:val="ListParagraph"/>
              <w:spacing w:after="100"/>
              <w:ind w:left="0"/>
              <w:rPr>
                <w:rFonts w:eastAsia="Gill Sans MT"/>
              </w:rPr>
            </w:pPr>
          </w:p>
        </w:tc>
      </w:tr>
      <w:tr w:rsidR="4A7E1BB8" w14:paraId="489D1349" w14:textId="77777777" w:rsidTr="3460A04A">
        <w:trPr>
          <w:trHeight w:val="422"/>
          <w:jc w:val="center"/>
        </w:trPr>
        <w:tc>
          <w:tcPr>
            <w:tcW w:w="1260" w:type="dxa"/>
          </w:tcPr>
          <w:p w14:paraId="07B7DE6F" w14:textId="73D9AE5D" w:rsidR="4A7E1BB8" w:rsidRDefault="4A7E1BB8" w:rsidP="4A7E1BB8">
            <w:pPr>
              <w:pStyle w:val="ListParagraph"/>
              <w:ind w:left="0"/>
              <w:rPr>
                <w:rFonts w:eastAsia="Gill Sans MT"/>
              </w:rPr>
            </w:pPr>
            <w:r w:rsidRPr="4A7E1BB8">
              <w:rPr>
                <w:rFonts w:eastAsia="Gill Sans MT"/>
              </w:rPr>
              <w:t>4</w:t>
            </w:r>
          </w:p>
        </w:tc>
        <w:tc>
          <w:tcPr>
            <w:tcW w:w="3379" w:type="dxa"/>
            <w:shd w:val="clear" w:color="auto" w:fill="auto"/>
          </w:tcPr>
          <w:p w14:paraId="0FDB16A7" w14:textId="5591B945" w:rsidR="4A7E1BB8" w:rsidRDefault="7822C2B9" w:rsidP="3460A04A">
            <w:pPr>
              <w:rPr>
                <w:rFonts w:ascii="Gill Sans MT" w:eastAsia="Gill Sans MT" w:hAnsi="Gill Sans MT" w:cs="Gill Sans MT"/>
                <w:color w:val="000000" w:themeColor="text1"/>
              </w:rPr>
            </w:pPr>
            <w:r w:rsidRPr="3460A04A">
              <w:rPr>
                <w:rFonts w:eastAsia="Times New Roman"/>
                <w:color w:val="000000" w:themeColor="text1"/>
              </w:rPr>
              <w:t>List the names of customers who received at least one free order (I.e., the $10 discount for their</w:t>
            </w:r>
          </w:p>
          <w:p w14:paraId="680CC7CC" w14:textId="1377F27D" w:rsidR="4A7E1BB8" w:rsidRDefault="4A7E1BB8" w:rsidP="3460A04A">
            <w:pPr>
              <w:pStyle w:val="ListParagraph"/>
              <w:ind w:left="0"/>
              <w:rPr>
                <w:rFonts w:eastAsia="Gill Sans MT"/>
                <w:color w:val="000000" w:themeColor="text1"/>
              </w:rPr>
            </w:pPr>
          </w:p>
        </w:tc>
        <w:tc>
          <w:tcPr>
            <w:tcW w:w="3044" w:type="dxa"/>
            <w:shd w:val="clear" w:color="auto" w:fill="auto"/>
          </w:tcPr>
          <w:p w14:paraId="1F26D4FE" w14:textId="5A8A6D3C" w:rsidR="4A7E1BB8" w:rsidRDefault="7822C2B9"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Customer</w:t>
            </w:r>
            <w:proofErr w:type="spellEnd"/>
          </w:p>
          <w:p w14:paraId="49C26E1B" w14:textId="7F762F81" w:rsidR="4A7E1BB8" w:rsidRDefault="4A7E1BB8" w:rsidP="3460A04A">
            <w:pPr>
              <w:pStyle w:val="ListParagraph"/>
              <w:ind w:left="0"/>
              <w:rPr>
                <w:rFonts w:eastAsia="Gill Sans MT"/>
              </w:rPr>
            </w:pPr>
          </w:p>
        </w:tc>
        <w:tc>
          <w:tcPr>
            <w:tcW w:w="5608" w:type="dxa"/>
            <w:shd w:val="clear" w:color="auto" w:fill="auto"/>
          </w:tcPr>
          <w:p w14:paraId="411056FB" w14:textId="1533FFD6" w:rsidR="4A7E1BB8" w:rsidRDefault="7822C2B9" w:rsidP="3460A04A">
            <w:pPr>
              <w:rPr>
                <w:rFonts w:ascii="Gill Sans MT" w:eastAsia="Gill Sans MT" w:hAnsi="Gill Sans MT" w:cs="Gill Sans MT"/>
                <w:color w:val="000000" w:themeColor="text1"/>
              </w:rPr>
            </w:pPr>
            <w:r w:rsidRPr="3460A04A">
              <w:rPr>
                <w:rFonts w:eastAsia="Times New Roman"/>
                <w:color w:val="000000" w:themeColor="text1"/>
              </w:rPr>
              <w:t xml:space="preserve">SELECT CFIRSTNAME, CLASTNAME </w:t>
            </w:r>
          </w:p>
          <w:p w14:paraId="332BA1AD" w14:textId="7B3FFF70" w:rsidR="4A7E1BB8" w:rsidRDefault="4A7E1BB8" w:rsidP="3460A04A">
            <w:pPr>
              <w:rPr>
                <w:rFonts w:ascii="Gill Sans MT" w:eastAsia="Gill Sans MT" w:hAnsi="Gill Sans MT" w:cs="Gill Sans MT"/>
                <w:color w:val="000000" w:themeColor="text1"/>
              </w:rPr>
            </w:pPr>
          </w:p>
          <w:p w14:paraId="7A4CED33" w14:textId="67A2FC5F" w:rsidR="4A7E1BB8" w:rsidRDefault="7822C2B9" w:rsidP="3460A04A">
            <w:pPr>
              <w:rPr>
                <w:rFonts w:ascii="Gill Sans MT" w:eastAsia="Gill Sans MT" w:hAnsi="Gill Sans MT" w:cs="Gill Sans MT"/>
                <w:color w:val="000000" w:themeColor="text1"/>
              </w:rPr>
            </w:pPr>
            <w:r w:rsidRPr="3460A04A">
              <w:rPr>
                <w:rFonts w:eastAsia="Times New Roman"/>
                <w:color w:val="000000" w:themeColor="text1"/>
              </w:rPr>
              <w:t xml:space="preserve">FROM TCUSTOMER </w:t>
            </w:r>
          </w:p>
          <w:p w14:paraId="0E5501DA" w14:textId="3EAADE72" w:rsidR="4A7E1BB8" w:rsidRDefault="4A7E1BB8" w:rsidP="3460A04A">
            <w:pPr>
              <w:rPr>
                <w:rFonts w:ascii="Gill Sans MT" w:eastAsia="Gill Sans MT" w:hAnsi="Gill Sans MT" w:cs="Gill Sans MT"/>
                <w:color w:val="000000" w:themeColor="text1"/>
              </w:rPr>
            </w:pPr>
          </w:p>
          <w:p w14:paraId="739FF463" w14:textId="0E634BAC" w:rsidR="4A7E1BB8" w:rsidRDefault="7822C2B9" w:rsidP="3460A04A">
            <w:pPr>
              <w:rPr>
                <w:rFonts w:ascii="Gill Sans MT" w:eastAsia="Gill Sans MT" w:hAnsi="Gill Sans MT" w:cs="Gill Sans MT"/>
                <w:color w:val="000000" w:themeColor="text1"/>
              </w:rPr>
            </w:pPr>
            <w:r w:rsidRPr="3460A04A">
              <w:rPr>
                <w:rFonts w:eastAsia="Times New Roman"/>
                <w:color w:val="000000" w:themeColor="text1"/>
              </w:rPr>
              <w:t>WHERE CVISIT = 'YES'</w:t>
            </w:r>
          </w:p>
          <w:p w14:paraId="4EBBAA35" w14:textId="33CA64D6" w:rsidR="4A7E1BB8" w:rsidRDefault="4A7E1BB8" w:rsidP="3460A04A">
            <w:pPr>
              <w:rPr>
                <w:rFonts w:ascii="Gill Sans MT" w:eastAsia="Gill Sans MT" w:hAnsi="Gill Sans MT" w:cs="Gill Sans MT"/>
                <w:color w:val="000000" w:themeColor="text1"/>
              </w:rPr>
            </w:pPr>
          </w:p>
          <w:p w14:paraId="5EA85582" w14:textId="5182A207" w:rsidR="4A7E1BB8" w:rsidRDefault="4A7E1BB8" w:rsidP="3460A04A">
            <w:pPr>
              <w:pStyle w:val="ListParagraph"/>
              <w:ind w:left="0"/>
              <w:rPr>
                <w:rFonts w:eastAsia="Gill Sans MT"/>
              </w:rPr>
            </w:pPr>
          </w:p>
        </w:tc>
      </w:tr>
      <w:tr w:rsidR="4A7E1BB8" w14:paraId="786D9F87" w14:textId="77777777" w:rsidTr="3460A04A">
        <w:trPr>
          <w:trHeight w:val="422"/>
          <w:jc w:val="center"/>
        </w:trPr>
        <w:tc>
          <w:tcPr>
            <w:tcW w:w="1260" w:type="dxa"/>
          </w:tcPr>
          <w:p w14:paraId="74AEEDEF" w14:textId="11EB82DE" w:rsidR="4A7E1BB8" w:rsidRDefault="4A7E1BB8" w:rsidP="4A7E1BB8">
            <w:pPr>
              <w:pStyle w:val="ListParagraph"/>
              <w:ind w:left="0"/>
              <w:rPr>
                <w:rFonts w:eastAsia="Gill Sans MT"/>
              </w:rPr>
            </w:pPr>
            <w:r w:rsidRPr="4A7E1BB8">
              <w:rPr>
                <w:rFonts w:eastAsia="Gill Sans MT"/>
              </w:rPr>
              <w:t>5</w:t>
            </w:r>
          </w:p>
        </w:tc>
        <w:tc>
          <w:tcPr>
            <w:tcW w:w="3379" w:type="dxa"/>
            <w:shd w:val="clear" w:color="auto" w:fill="auto"/>
          </w:tcPr>
          <w:p w14:paraId="165F1025" w14:textId="66207F00" w:rsidR="4A7E1BB8" w:rsidRDefault="5FF0892D" w:rsidP="3460A04A">
            <w:pPr>
              <w:rPr>
                <w:rFonts w:ascii="Gill Sans MT" w:eastAsia="Gill Sans MT" w:hAnsi="Gill Sans MT" w:cs="Gill Sans MT"/>
                <w:color w:val="000000" w:themeColor="text1"/>
              </w:rPr>
            </w:pPr>
            <w:r w:rsidRPr="3460A04A">
              <w:rPr>
                <w:rFonts w:eastAsia="Times New Roman"/>
                <w:color w:val="000000" w:themeColor="text1"/>
              </w:rPr>
              <w:t>List the names and phone numbers of customers who have not purchased in the last 3 months</w:t>
            </w:r>
          </w:p>
          <w:p w14:paraId="391CD7E0" w14:textId="25347436" w:rsidR="4A7E1BB8" w:rsidRDefault="4A7E1BB8" w:rsidP="3460A04A">
            <w:pPr>
              <w:pStyle w:val="ListParagraph"/>
              <w:ind w:left="0"/>
              <w:rPr>
                <w:rFonts w:eastAsia="Gill Sans MT"/>
                <w:color w:val="000000" w:themeColor="text1"/>
              </w:rPr>
            </w:pPr>
          </w:p>
        </w:tc>
        <w:tc>
          <w:tcPr>
            <w:tcW w:w="3044" w:type="dxa"/>
            <w:shd w:val="clear" w:color="auto" w:fill="auto"/>
          </w:tcPr>
          <w:p w14:paraId="5AC951C1" w14:textId="7938A140" w:rsidR="4A7E1BB8" w:rsidRDefault="5FF0892D"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Customer</w:t>
            </w:r>
            <w:proofErr w:type="spellEnd"/>
            <w:r w:rsidR="4A7E1BB8">
              <w:br/>
            </w:r>
            <w:proofErr w:type="spellStart"/>
            <w:r w:rsidRPr="3460A04A">
              <w:rPr>
                <w:rFonts w:eastAsia="Times New Roman"/>
                <w:color w:val="000000" w:themeColor="text1"/>
              </w:rPr>
              <w:t>TSalesOrder</w:t>
            </w:r>
            <w:proofErr w:type="spellEnd"/>
          </w:p>
          <w:p w14:paraId="73EC7125" w14:textId="537653C3" w:rsidR="4A7E1BB8" w:rsidRDefault="4A7E1BB8" w:rsidP="3460A04A">
            <w:pPr>
              <w:pStyle w:val="ListParagraph"/>
              <w:ind w:left="0"/>
              <w:rPr>
                <w:rFonts w:eastAsia="Gill Sans MT"/>
              </w:rPr>
            </w:pPr>
          </w:p>
        </w:tc>
        <w:tc>
          <w:tcPr>
            <w:tcW w:w="5608" w:type="dxa"/>
            <w:shd w:val="clear" w:color="auto" w:fill="auto"/>
          </w:tcPr>
          <w:p w14:paraId="7FF27052" w14:textId="74291381" w:rsidR="4A7E1BB8" w:rsidRDefault="5FF0892D" w:rsidP="3460A04A">
            <w:pPr>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CFirst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CLast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CPhone</w:t>
            </w:r>
            <w:proofErr w:type="spellEnd"/>
          </w:p>
          <w:p w14:paraId="73DABAA4" w14:textId="44F34D7B" w:rsidR="4A7E1BB8" w:rsidRDefault="4A7E1BB8" w:rsidP="3460A04A">
            <w:pPr>
              <w:rPr>
                <w:rFonts w:ascii="Gill Sans MT" w:eastAsia="Gill Sans MT" w:hAnsi="Gill Sans MT" w:cs="Gill Sans MT"/>
                <w:color w:val="000000" w:themeColor="text1"/>
              </w:rPr>
            </w:pPr>
          </w:p>
          <w:p w14:paraId="0E169DA9" w14:textId="39286AF2" w:rsidR="4A7E1BB8" w:rsidRDefault="5FF0892D" w:rsidP="3460A04A">
            <w:pPr>
              <w:rPr>
                <w:rFonts w:ascii="Gill Sans MT" w:eastAsia="Gill Sans MT" w:hAnsi="Gill Sans MT" w:cs="Gill Sans MT"/>
                <w:color w:val="000000" w:themeColor="text1"/>
              </w:rPr>
            </w:pPr>
            <w:r w:rsidRPr="3460A04A">
              <w:rPr>
                <w:rFonts w:eastAsia="Times New Roman"/>
                <w:color w:val="000000" w:themeColor="text1"/>
              </w:rPr>
              <w:t xml:space="preserve">FROM TCUSTOMER C JOIN TSALESORDER SO ON C.CUSTID = </w:t>
            </w:r>
            <w:proofErr w:type="spellStart"/>
            <w:r w:rsidRPr="3460A04A">
              <w:rPr>
                <w:rFonts w:eastAsia="Times New Roman"/>
                <w:color w:val="000000" w:themeColor="text1"/>
              </w:rPr>
              <w:t>SO.SOCustID</w:t>
            </w:r>
            <w:proofErr w:type="spellEnd"/>
            <w:r w:rsidRPr="3460A04A">
              <w:rPr>
                <w:rFonts w:ascii="Gill Sans MT" w:eastAsia="Gill Sans MT" w:hAnsi="Gill Sans MT" w:cs="Gill Sans MT"/>
                <w:color w:val="000000" w:themeColor="text1"/>
              </w:rPr>
              <w:t xml:space="preserve"> </w:t>
            </w:r>
          </w:p>
          <w:p w14:paraId="06016DD2" w14:textId="704A9EC4" w:rsidR="4A7E1BB8" w:rsidRDefault="4A7E1BB8" w:rsidP="3460A04A">
            <w:pPr>
              <w:rPr>
                <w:rFonts w:ascii="Gill Sans MT" w:eastAsia="Gill Sans MT" w:hAnsi="Gill Sans MT" w:cs="Gill Sans MT"/>
                <w:color w:val="000000" w:themeColor="text1"/>
              </w:rPr>
            </w:pPr>
          </w:p>
          <w:p w14:paraId="09E0FC52" w14:textId="7B21125F" w:rsidR="4A7E1BB8" w:rsidRDefault="5FF0892D" w:rsidP="3460A04A">
            <w:pPr>
              <w:rPr>
                <w:rFonts w:ascii="Gill Sans MT" w:eastAsia="Gill Sans MT" w:hAnsi="Gill Sans MT" w:cs="Gill Sans MT"/>
                <w:color w:val="000000" w:themeColor="text1"/>
              </w:rPr>
            </w:pPr>
            <w:r w:rsidRPr="3460A04A">
              <w:rPr>
                <w:rFonts w:eastAsia="Times New Roman"/>
                <w:color w:val="000000" w:themeColor="text1"/>
              </w:rPr>
              <w:t xml:space="preserve">Where </w:t>
            </w:r>
            <w:proofErr w:type="spellStart"/>
            <w:r w:rsidRPr="3460A04A">
              <w:rPr>
                <w:rFonts w:eastAsia="Times New Roman"/>
                <w:color w:val="000000" w:themeColor="text1"/>
              </w:rPr>
              <w:t>SOVistDate</w:t>
            </w:r>
            <w:proofErr w:type="spellEnd"/>
            <w:r w:rsidRPr="3460A04A">
              <w:rPr>
                <w:rFonts w:eastAsia="Times New Roman"/>
                <w:color w:val="000000" w:themeColor="text1"/>
              </w:rPr>
              <w:t xml:space="preserve"> not between '2021-08-11' and '2021-11-21'</w:t>
            </w:r>
          </w:p>
          <w:p w14:paraId="796B7F7A" w14:textId="5B35D412" w:rsidR="4A7E1BB8" w:rsidRDefault="4A7E1BB8" w:rsidP="3460A04A">
            <w:pPr>
              <w:pStyle w:val="ListParagraph"/>
              <w:ind w:left="0"/>
              <w:rPr>
                <w:rFonts w:eastAsia="Gill Sans MT"/>
              </w:rPr>
            </w:pPr>
          </w:p>
        </w:tc>
      </w:tr>
      <w:tr w:rsidR="4A7E1BB8" w14:paraId="146133C6" w14:textId="77777777" w:rsidTr="3460A04A">
        <w:trPr>
          <w:trHeight w:val="422"/>
          <w:jc w:val="center"/>
        </w:trPr>
        <w:tc>
          <w:tcPr>
            <w:tcW w:w="1260" w:type="dxa"/>
          </w:tcPr>
          <w:p w14:paraId="73FDAF8D" w14:textId="636BDCA0" w:rsidR="4A7E1BB8" w:rsidRDefault="4A7E1BB8" w:rsidP="4A7E1BB8">
            <w:pPr>
              <w:pStyle w:val="ListParagraph"/>
              <w:ind w:left="0"/>
              <w:rPr>
                <w:rFonts w:eastAsia="Gill Sans MT"/>
              </w:rPr>
            </w:pPr>
            <w:r w:rsidRPr="4A7E1BB8">
              <w:rPr>
                <w:rFonts w:eastAsia="Gill Sans MT"/>
              </w:rPr>
              <w:t>6</w:t>
            </w:r>
          </w:p>
        </w:tc>
        <w:tc>
          <w:tcPr>
            <w:tcW w:w="3379" w:type="dxa"/>
            <w:shd w:val="clear" w:color="auto" w:fill="auto"/>
          </w:tcPr>
          <w:p w14:paraId="15234EFE" w14:textId="153C88DF" w:rsidR="4A7E1BB8" w:rsidRDefault="0C87557B" w:rsidP="3460A04A">
            <w:pPr>
              <w:spacing w:after="160"/>
              <w:rPr>
                <w:rFonts w:ascii="Calibri" w:eastAsia="Calibri" w:hAnsi="Calibri" w:cs="Calibri"/>
                <w:color w:val="000000" w:themeColor="text1"/>
              </w:rPr>
            </w:pPr>
            <w:r w:rsidRPr="3460A04A">
              <w:rPr>
                <w:rFonts w:ascii="Calibri" w:eastAsia="Calibri" w:hAnsi="Calibri" w:cs="Calibri"/>
                <w:color w:val="000000" w:themeColor="text1"/>
              </w:rPr>
              <w:t>What are the 10 most ordered items on the menu?</w:t>
            </w:r>
          </w:p>
          <w:p w14:paraId="65627797" w14:textId="6430D77E" w:rsidR="4A7E1BB8" w:rsidRDefault="4A7E1BB8" w:rsidP="3460A04A">
            <w:pPr>
              <w:ind w:left="720"/>
              <w:rPr>
                <w:rFonts w:ascii="Gill Sans MT" w:eastAsia="Gill Sans MT" w:hAnsi="Gill Sans MT" w:cs="Gill Sans MT"/>
                <w:color w:val="000000" w:themeColor="text1"/>
              </w:rPr>
            </w:pPr>
          </w:p>
          <w:p w14:paraId="6166790B" w14:textId="757E3722" w:rsidR="4A7E1BB8" w:rsidRDefault="4A7E1BB8" w:rsidP="3460A04A">
            <w:pPr>
              <w:pStyle w:val="ListParagraph"/>
              <w:rPr>
                <w:rFonts w:eastAsia="Gill Sans MT"/>
                <w:color w:val="000000" w:themeColor="text1"/>
              </w:rPr>
            </w:pPr>
          </w:p>
        </w:tc>
        <w:tc>
          <w:tcPr>
            <w:tcW w:w="3044" w:type="dxa"/>
            <w:shd w:val="clear" w:color="auto" w:fill="auto"/>
          </w:tcPr>
          <w:p w14:paraId="699F6A18" w14:textId="2D58155D" w:rsidR="4A7E1BB8" w:rsidRDefault="0C87557B"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SalesOrder</w:t>
            </w:r>
            <w:proofErr w:type="spellEnd"/>
            <w:r w:rsidR="4A7E1BB8">
              <w:br/>
            </w:r>
            <w:proofErr w:type="spellStart"/>
            <w:r w:rsidRPr="3460A04A">
              <w:rPr>
                <w:rFonts w:eastAsia="Times New Roman"/>
                <w:color w:val="000000" w:themeColor="text1"/>
              </w:rPr>
              <w:t>TSaleOrderLine</w:t>
            </w:r>
            <w:proofErr w:type="spellEnd"/>
            <w:r w:rsidR="4A7E1BB8">
              <w:br/>
            </w:r>
            <w:proofErr w:type="spellStart"/>
            <w:r w:rsidRPr="3460A04A">
              <w:rPr>
                <w:rFonts w:eastAsia="Times New Roman"/>
                <w:color w:val="000000" w:themeColor="text1"/>
              </w:rPr>
              <w:t>TMenuItem</w:t>
            </w:r>
            <w:proofErr w:type="spellEnd"/>
          </w:p>
          <w:p w14:paraId="437874A0" w14:textId="1EE82EEE" w:rsidR="4A7E1BB8" w:rsidRDefault="4A7E1BB8" w:rsidP="3460A04A">
            <w:pPr>
              <w:pStyle w:val="ListParagraph"/>
              <w:ind w:left="0"/>
              <w:rPr>
                <w:rFonts w:eastAsia="Gill Sans MT"/>
              </w:rPr>
            </w:pPr>
          </w:p>
        </w:tc>
        <w:tc>
          <w:tcPr>
            <w:tcW w:w="5608" w:type="dxa"/>
            <w:shd w:val="clear" w:color="auto" w:fill="auto"/>
          </w:tcPr>
          <w:p w14:paraId="420AC0B1" w14:textId="5150BDF5" w:rsidR="4A7E1BB8" w:rsidRDefault="0C87557B" w:rsidP="3460A04A">
            <w:pPr>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MIName</w:t>
            </w:r>
            <w:proofErr w:type="spellEnd"/>
          </w:p>
          <w:p w14:paraId="1C1D5D77" w14:textId="14FDC913" w:rsidR="4A7E1BB8" w:rsidRDefault="4A7E1BB8" w:rsidP="3460A04A">
            <w:pPr>
              <w:rPr>
                <w:rFonts w:ascii="Gill Sans MT" w:eastAsia="Gill Sans MT" w:hAnsi="Gill Sans MT" w:cs="Gill Sans MT"/>
                <w:color w:val="000000" w:themeColor="text1"/>
              </w:rPr>
            </w:pPr>
          </w:p>
          <w:p w14:paraId="70371BAE" w14:textId="614B438C" w:rsidR="4A7E1BB8" w:rsidRDefault="0C87557B" w:rsidP="3460A04A">
            <w:pPr>
              <w:rPr>
                <w:rFonts w:ascii="Gill Sans MT" w:eastAsia="Gill Sans MT" w:hAnsi="Gill Sans MT" w:cs="Gill Sans MT"/>
                <w:color w:val="000000" w:themeColor="text1"/>
              </w:rPr>
            </w:pPr>
            <w:r w:rsidRPr="3460A04A">
              <w:rPr>
                <w:rFonts w:eastAsia="Times New Roman"/>
                <w:color w:val="000000" w:themeColor="text1"/>
              </w:rPr>
              <w:t>FROM TSALESORDER SO JOIN TSALESORDERLINE SOL ON SO.SOID = SOL.SOLSOID JOIN TMENUITEM MI ON SOL.SOLMENUITEMID = MI.MENUITEMID</w:t>
            </w:r>
          </w:p>
          <w:p w14:paraId="7D6142F5" w14:textId="4C0D01EA" w:rsidR="4A7E1BB8" w:rsidRDefault="4A7E1BB8" w:rsidP="3460A04A">
            <w:pPr>
              <w:rPr>
                <w:rFonts w:ascii="Gill Sans MT" w:eastAsia="Gill Sans MT" w:hAnsi="Gill Sans MT" w:cs="Gill Sans MT"/>
                <w:color w:val="000000" w:themeColor="text1"/>
              </w:rPr>
            </w:pPr>
          </w:p>
          <w:p w14:paraId="6E9274F4" w14:textId="221826FB" w:rsidR="4A7E1BB8" w:rsidRDefault="0C87557B" w:rsidP="3460A04A">
            <w:pPr>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MIName</w:t>
            </w:r>
            <w:proofErr w:type="spellEnd"/>
          </w:p>
          <w:p w14:paraId="43C5DAF6" w14:textId="3CD2FA21" w:rsidR="4A7E1BB8" w:rsidRDefault="0C87557B" w:rsidP="3460A04A">
            <w:pPr>
              <w:rPr>
                <w:rFonts w:ascii="Gill Sans MT" w:eastAsia="Gill Sans MT" w:hAnsi="Gill Sans MT" w:cs="Gill Sans MT"/>
                <w:color w:val="000000" w:themeColor="text1"/>
              </w:rPr>
            </w:pPr>
            <w:r w:rsidRPr="3460A04A">
              <w:rPr>
                <w:rFonts w:eastAsia="Times New Roman"/>
                <w:color w:val="000000" w:themeColor="text1"/>
              </w:rPr>
              <w:t>ORDER BY COUNT(</w:t>
            </w:r>
            <w:proofErr w:type="spellStart"/>
            <w:r w:rsidRPr="3460A04A">
              <w:rPr>
                <w:rFonts w:eastAsia="Times New Roman"/>
                <w:color w:val="000000" w:themeColor="text1"/>
              </w:rPr>
              <w:t>MenuItemID</w:t>
            </w:r>
            <w:proofErr w:type="spellEnd"/>
            <w:r w:rsidRPr="3460A04A">
              <w:rPr>
                <w:rFonts w:eastAsia="Times New Roman"/>
                <w:color w:val="000000" w:themeColor="text1"/>
              </w:rPr>
              <w:t>) DESC</w:t>
            </w:r>
          </w:p>
          <w:p w14:paraId="57931AC8" w14:textId="7021E8FF" w:rsidR="4A7E1BB8" w:rsidRDefault="4A7E1BB8" w:rsidP="3460A04A">
            <w:pPr>
              <w:rPr>
                <w:rFonts w:ascii="Gill Sans MT" w:eastAsia="Gill Sans MT" w:hAnsi="Gill Sans MT" w:cs="Gill Sans MT"/>
                <w:color w:val="000000" w:themeColor="text1"/>
              </w:rPr>
            </w:pPr>
          </w:p>
          <w:p w14:paraId="7BEEE1BE" w14:textId="12322BC1" w:rsidR="4A7E1BB8" w:rsidRDefault="4A7E1BB8" w:rsidP="3460A04A">
            <w:pPr>
              <w:pStyle w:val="ListParagraph"/>
              <w:ind w:left="0"/>
              <w:rPr>
                <w:rFonts w:eastAsia="Gill Sans MT"/>
              </w:rPr>
            </w:pPr>
          </w:p>
        </w:tc>
      </w:tr>
      <w:tr w:rsidR="4A7E1BB8" w14:paraId="2FBEB913" w14:textId="77777777" w:rsidTr="3460A04A">
        <w:trPr>
          <w:trHeight w:val="422"/>
          <w:jc w:val="center"/>
        </w:trPr>
        <w:tc>
          <w:tcPr>
            <w:tcW w:w="1260" w:type="dxa"/>
          </w:tcPr>
          <w:p w14:paraId="58C9F4D5" w14:textId="5655A177" w:rsidR="4A7E1BB8" w:rsidRDefault="4A7E1BB8" w:rsidP="4A7E1BB8">
            <w:pPr>
              <w:pStyle w:val="ListParagraph"/>
              <w:ind w:left="0"/>
              <w:rPr>
                <w:rFonts w:eastAsia="Gill Sans MT"/>
              </w:rPr>
            </w:pPr>
            <w:r w:rsidRPr="4A7E1BB8">
              <w:rPr>
                <w:rFonts w:eastAsia="Gill Sans MT"/>
              </w:rPr>
              <w:t>7</w:t>
            </w:r>
          </w:p>
        </w:tc>
        <w:tc>
          <w:tcPr>
            <w:tcW w:w="3379" w:type="dxa"/>
            <w:shd w:val="clear" w:color="auto" w:fill="auto"/>
          </w:tcPr>
          <w:p w14:paraId="6DE72860" w14:textId="48E91032" w:rsidR="4A7E1BB8" w:rsidRDefault="00FAA40E" w:rsidP="3460A04A">
            <w:pPr>
              <w:spacing w:after="160" w:line="259" w:lineRule="auto"/>
              <w:rPr>
                <w:rFonts w:ascii="Calibri" w:eastAsia="Calibri" w:hAnsi="Calibri" w:cs="Calibri"/>
                <w:color w:val="000000" w:themeColor="text1"/>
              </w:rPr>
            </w:pPr>
            <w:r w:rsidRPr="3460A04A">
              <w:rPr>
                <w:rFonts w:ascii="Calibri" w:eastAsia="Calibri" w:hAnsi="Calibri" w:cs="Calibri"/>
                <w:color w:val="000000" w:themeColor="text1"/>
              </w:rPr>
              <w:t>List the number of the times each combo was purchased in the last 3 months?</w:t>
            </w:r>
          </w:p>
          <w:p w14:paraId="7A7BE650" w14:textId="3D849F15" w:rsidR="4A7E1BB8" w:rsidRDefault="4A7E1BB8" w:rsidP="3460A04A">
            <w:pPr>
              <w:spacing w:after="160" w:line="259" w:lineRule="auto"/>
              <w:ind w:left="720"/>
              <w:rPr>
                <w:rFonts w:ascii="Gill Sans MT" w:eastAsia="Gill Sans MT" w:hAnsi="Gill Sans MT" w:cs="Gill Sans MT"/>
                <w:color w:val="000000" w:themeColor="text1"/>
              </w:rPr>
            </w:pPr>
          </w:p>
          <w:p w14:paraId="7CCB35D7" w14:textId="3FB16716" w:rsidR="4A7E1BB8" w:rsidRDefault="4A7E1BB8" w:rsidP="3460A04A">
            <w:pPr>
              <w:spacing w:after="160" w:line="259" w:lineRule="auto"/>
              <w:rPr>
                <w:rFonts w:eastAsia="Gill Sans MT"/>
                <w:color w:val="000000" w:themeColor="text1"/>
              </w:rPr>
            </w:pPr>
          </w:p>
          <w:p w14:paraId="7F7C3D3F" w14:textId="5EE5D08F" w:rsidR="4A7E1BB8" w:rsidRDefault="4A7E1BB8" w:rsidP="4A7E1BB8">
            <w:pPr>
              <w:pStyle w:val="ListParagraph"/>
              <w:rPr>
                <w:rFonts w:eastAsia="Gill Sans MT"/>
                <w:color w:val="000000" w:themeColor="text1"/>
              </w:rPr>
            </w:pPr>
          </w:p>
        </w:tc>
        <w:tc>
          <w:tcPr>
            <w:tcW w:w="3044" w:type="dxa"/>
            <w:shd w:val="clear" w:color="auto" w:fill="auto"/>
          </w:tcPr>
          <w:p w14:paraId="45615D8C" w14:textId="18A9339B" w:rsidR="4A7E1BB8" w:rsidRDefault="00FAA40E"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Combo</w:t>
            </w:r>
            <w:proofErr w:type="spellEnd"/>
            <w:r w:rsidR="4A7E1BB8">
              <w:br/>
            </w:r>
            <w:proofErr w:type="spellStart"/>
            <w:r w:rsidRPr="3460A04A">
              <w:rPr>
                <w:rFonts w:eastAsia="Times New Roman"/>
                <w:color w:val="000000" w:themeColor="text1"/>
              </w:rPr>
              <w:t>TMenuItem</w:t>
            </w:r>
            <w:proofErr w:type="spellEnd"/>
            <w:r w:rsidR="4A7E1BB8">
              <w:br/>
            </w:r>
            <w:proofErr w:type="spellStart"/>
            <w:r w:rsidRPr="3460A04A">
              <w:rPr>
                <w:rFonts w:eastAsia="Times New Roman"/>
                <w:color w:val="000000" w:themeColor="text1"/>
              </w:rPr>
              <w:t>TSalesOrderLine</w:t>
            </w:r>
            <w:proofErr w:type="spellEnd"/>
            <w:r w:rsidR="4A7E1BB8">
              <w:br/>
            </w:r>
            <w:proofErr w:type="spellStart"/>
            <w:r w:rsidRPr="3460A04A">
              <w:rPr>
                <w:rFonts w:eastAsia="Times New Roman"/>
                <w:color w:val="000000" w:themeColor="text1"/>
              </w:rPr>
              <w:t>TSalesOrder</w:t>
            </w:r>
            <w:proofErr w:type="spellEnd"/>
          </w:p>
          <w:p w14:paraId="26CCCCD0" w14:textId="15D4F025" w:rsidR="4A7E1BB8" w:rsidRDefault="4A7E1BB8" w:rsidP="3460A04A">
            <w:pPr>
              <w:pStyle w:val="ListParagraph"/>
              <w:ind w:left="0"/>
              <w:rPr>
                <w:rFonts w:eastAsia="Gill Sans MT"/>
              </w:rPr>
            </w:pPr>
          </w:p>
        </w:tc>
        <w:tc>
          <w:tcPr>
            <w:tcW w:w="5608" w:type="dxa"/>
            <w:shd w:val="clear" w:color="auto" w:fill="auto"/>
          </w:tcPr>
          <w:p w14:paraId="76BAB094" w14:textId="07B66D43" w:rsidR="4A7E1BB8" w:rsidRDefault="00FAA40E" w:rsidP="3460A04A">
            <w:pPr>
              <w:rPr>
                <w:rFonts w:ascii="Gill Sans MT" w:eastAsia="Gill Sans MT" w:hAnsi="Gill Sans MT" w:cs="Gill Sans MT"/>
                <w:color w:val="000000" w:themeColor="text1"/>
              </w:rPr>
            </w:pPr>
            <w:r w:rsidRPr="3460A04A">
              <w:rPr>
                <w:rFonts w:eastAsia="Times New Roman"/>
                <w:color w:val="000000" w:themeColor="text1"/>
              </w:rPr>
              <w:t>Select count(</w:t>
            </w:r>
            <w:proofErr w:type="spellStart"/>
            <w:r w:rsidRPr="3460A04A">
              <w:rPr>
                <w:rFonts w:eastAsia="Times New Roman"/>
                <w:color w:val="000000" w:themeColor="text1"/>
              </w:rPr>
              <w:t>MIName</w:t>
            </w:r>
            <w:proofErr w:type="spellEnd"/>
            <w:r w:rsidRPr="3460A04A">
              <w:rPr>
                <w:rFonts w:eastAsia="Times New Roman"/>
                <w:color w:val="000000" w:themeColor="text1"/>
              </w:rPr>
              <w:t>) 'Number of Combos Ordered'</w:t>
            </w:r>
          </w:p>
          <w:p w14:paraId="78949FA2" w14:textId="45A0C0BF" w:rsidR="4A7E1BB8" w:rsidRDefault="4A7E1BB8" w:rsidP="3460A04A">
            <w:pPr>
              <w:rPr>
                <w:rFonts w:ascii="Gill Sans MT" w:eastAsia="Gill Sans MT" w:hAnsi="Gill Sans MT" w:cs="Gill Sans MT"/>
                <w:color w:val="000000" w:themeColor="text1"/>
              </w:rPr>
            </w:pPr>
          </w:p>
          <w:p w14:paraId="14835A77" w14:textId="16E40D6C" w:rsidR="4A7E1BB8" w:rsidRDefault="00FAA40E" w:rsidP="3460A04A">
            <w:pPr>
              <w:rPr>
                <w:rFonts w:ascii="Gill Sans MT" w:eastAsia="Gill Sans MT" w:hAnsi="Gill Sans MT" w:cs="Gill Sans MT"/>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Combo</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MenuItem</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Combo</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COMenuItem</w:t>
            </w:r>
            <w:proofErr w:type="spellEnd"/>
            <w:r w:rsidRPr="3460A04A">
              <w:rPr>
                <w:rFonts w:eastAsia="Times New Roman"/>
                <w:color w:val="000000" w:themeColor="text1"/>
              </w:rPr>
              <w:t xml:space="preserve"> - Kit] = </w:t>
            </w:r>
            <w:proofErr w:type="spellStart"/>
            <w:r w:rsidRPr="3460A04A">
              <w:rPr>
                <w:rFonts w:eastAsia="Times New Roman"/>
                <w:color w:val="000000" w:themeColor="text1"/>
              </w:rPr>
              <w:t>TMenuItem.MenuItemID</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SalesOrderLine</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MenuItem.MenuItem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SalesOrderLine.SOLMenuItemID</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SalesOrder</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SalesOrder.SO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SalesOrderLine.SOLSOID</w:t>
            </w:r>
            <w:proofErr w:type="spellEnd"/>
          </w:p>
          <w:p w14:paraId="5C32ABC1" w14:textId="46D076AC" w:rsidR="4A7E1BB8" w:rsidRDefault="4A7E1BB8" w:rsidP="3460A04A">
            <w:pPr>
              <w:rPr>
                <w:rFonts w:ascii="Gill Sans MT" w:eastAsia="Gill Sans MT" w:hAnsi="Gill Sans MT" w:cs="Gill Sans MT"/>
                <w:color w:val="000000" w:themeColor="text1"/>
              </w:rPr>
            </w:pPr>
          </w:p>
          <w:p w14:paraId="57339409" w14:textId="36657B64" w:rsidR="4A7E1BB8" w:rsidRDefault="00FAA40E" w:rsidP="3460A04A">
            <w:pPr>
              <w:rPr>
                <w:rFonts w:ascii="Gill Sans MT" w:eastAsia="Gill Sans MT" w:hAnsi="Gill Sans MT" w:cs="Gill Sans MT"/>
                <w:color w:val="000000" w:themeColor="text1"/>
              </w:rPr>
            </w:pPr>
            <w:r w:rsidRPr="3460A04A">
              <w:rPr>
                <w:rFonts w:eastAsia="Times New Roman"/>
                <w:color w:val="000000" w:themeColor="text1"/>
              </w:rPr>
              <w:t xml:space="preserve">Where </w:t>
            </w:r>
            <w:proofErr w:type="spellStart"/>
            <w:r w:rsidRPr="3460A04A">
              <w:rPr>
                <w:rFonts w:eastAsia="Times New Roman"/>
                <w:color w:val="000000" w:themeColor="text1"/>
              </w:rPr>
              <w:t>SOVistDate</w:t>
            </w:r>
            <w:proofErr w:type="spellEnd"/>
            <w:r w:rsidRPr="3460A04A">
              <w:rPr>
                <w:rFonts w:eastAsia="Times New Roman"/>
                <w:color w:val="000000" w:themeColor="text1"/>
              </w:rPr>
              <w:t xml:space="preserve"> between '2021/01/01' and '2021/03/30'</w:t>
            </w:r>
          </w:p>
          <w:p w14:paraId="7EB39338" w14:textId="6891EA14" w:rsidR="4A7E1BB8" w:rsidRDefault="4A7E1BB8" w:rsidP="3460A04A">
            <w:pPr>
              <w:pStyle w:val="ListParagraph"/>
              <w:ind w:left="0"/>
              <w:rPr>
                <w:rFonts w:eastAsia="Gill Sans MT"/>
              </w:rPr>
            </w:pPr>
          </w:p>
        </w:tc>
      </w:tr>
      <w:tr w:rsidR="4A7E1BB8" w14:paraId="0EA378EB" w14:textId="77777777" w:rsidTr="3460A04A">
        <w:trPr>
          <w:trHeight w:val="422"/>
          <w:jc w:val="center"/>
        </w:trPr>
        <w:tc>
          <w:tcPr>
            <w:tcW w:w="1260" w:type="dxa"/>
          </w:tcPr>
          <w:p w14:paraId="4966493E" w14:textId="5DD713A5" w:rsidR="4A7E1BB8" w:rsidRDefault="4A7E1BB8" w:rsidP="4A7E1BB8">
            <w:pPr>
              <w:pStyle w:val="ListParagraph"/>
              <w:ind w:left="0"/>
              <w:rPr>
                <w:rFonts w:eastAsia="Gill Sans MT"/>
              </w:rPr>
            </w:pPr>
            <w:r w:rsidRPr="4A7E1BB8">
              <w:rPr>
                <w:rFonts w:eastAsia="Gill Sans MT"/>
              </w:rPr>
              <w:t>8</w:t>
            </w:r>
          </w:p>
        </w:tc>
        <w:tc>
          <w:tcPr>
            <w:tcW w:w="3379" w:type="dxa"/>
            <w:shd w:val="clear" w:color="auto" w:fill="auto"/>
          </w:tcPr>
          <w:p w14:paraId="57BFF20E" w14:textId="55070F86" w:rsidR="4A7E1BB8" w:rsidRDefault="1C82166C" w:rsidP="3460A04A">
            <w:pPr>
              <w:spacing w:after="160"/>
              <w:rPr>
                <w:rFonts w:ascii="Calibri" w:eastAsia="Calibri" w:hAnsi="Calibri" w:cs="Calibri"/>
                <w:color w:val="000000" w:themeColor="text1"/>
              </w:rPr>
            </w:pPr>
            <w:r w:rsidRPr="3460A04A">
              <w:rPr>
                <w:rFonts w:ascii="Calibri" w:eastAsia="Calibri" w:hAnsi="Calibri" w:cs="Calibri"/>
                <w:color w:val="000000" w:themeColor="text1"/>
              </w:rPr>
              <w:t>List total sales and total cost per month since January 1.</w:t>
            </w:r>
          </w:p>
          <w:p w14:paraId="00A2C088" w14:textId="2EA427A1" w:rsidR="4A7E1BB8" w:rsidRDefault="4A7E1BB8" w:rsidP="3460A04A">
            <w:pPr>
              <w:ind w:left="720"/>
              <w:rPr>
                <w:rFonts w:ascii="Gill Sans MT" w:eastAsia="Gill Sans MT" w:hAnsi="Gill Sans MT" w:cs="Gill Sans MT"/>
                <w:color w:val="000000" w:themeColor="text1"/>
              </w:rPr>
            </w:pPr>
          </w:p>
          <w:p w14:paraId="58489E28" w14:textId="1655497D" w:rsidR="4A7E1BB8" w:rsidRDefault="4A7E1BB8" w:rsidP="3460A04A">
            <w:pPr>
              <w:pStyle w:val="ListParagraph"/>
              <w:rPr>
                <w:rFonts w:eastAsia="Gill Sans MT"/>
                <w:color w:val="000000" w:themeColor="text1"/>
              </w:rPr>
            </w:pPr>
          </w:p>
        </w:tc>
        <w:tc>
          <w:tcPr>
            <w:tcW w:w="3044" w:type="dxa"/>
            <w:shd w:val="clear" w:color="auto" w:fill="auto"/>
          </w:tcPr>
          <w:p w14:paraId="493648DB" w14:textId="7D8AF248" w:rsidR="4A7E1BB8" w:rsidRDefault="1C82166C"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
          <w:p w14:paraId="3EBF406A" w14:textId="2395DEC9" w:rsidR="4A7E1BB8" w:rsidRDefault="1C82166C"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MenuItem</w:t>
            </w:r>
            <w:proofErr w:type="spellEnd"/>
          </w:p>
          <w:p w14:paraId="46F40BB3" w14:textId="67BD7D2C" w:rsidR="4A7E1BB8" w:rsidRDefault="4A7E1BB8" w:rsidP="3460A04A">
            <w:pPr>
              <w:pStyle w:val="ListParagraph"/>
              <w:ind w:left="0"/>
              <w:rPr>
                <w:rFonts w:eastAsia="Gill Sans MT"/>
              </w:rPr>
            </w:pPr>
          </w:p>
        </w:tc>
        <w:tc>
          <w:tcPr>
            <w:tcW w:w="5608" w:type="dxa"/>
            <w:shd w:val="clear" w:color="auto" w:fill="auto"/>
          </w:tcPr>
          <w:p w14:paraId="0F5F3385" w14:textId="2BA2CE37" w:rsidR="4A7E1BB8" w:rsidRDefault="1C82166C" w:rsidP="3460A04A">
            <w:pPr>
              <w:pStyle w:val="NormalWeb"/>
              <w:rPr>
                <w:rFonts w:ascii="Gill Sans MT" w:eastAsia="Gill Sans MT" w:hAnsi="Gill Sans MT" w:cs="Gill Sans MT"/>
                <w:color w:val="000000" w:themeColor="text1"/>
              </w:rPr>
            </w:pPr>
            <w:r w:rsidRPr="3460A04A">
              <w:rPr>
                <w:rFonts w:eastAsia="Times New Roman"/>
                <w:color w:val="000000" w:themeColor="text1"/>
              </w:rPr>
              <w:t>Select SUM(</w:t>
            </w:r>
            <w:proofErr w:type="spellStart"/>
            <w:r w:rsidRPr="3460A04A">
              <w:rPr>
                <w:rFonts w:eastAsia="Times New Roman"/>
                <w:color w:val="000000" w:themeColor="text1"/>
              </w:rPr>
              <w:t>VICurrentPrice</w:t>
            </w:r>
            <w:proofErr w:type="spellEnd"/>
            <w:r w:rsidRPr="3460A04A">
              <w:rPr>
                <w:rFonts w:eastAsia="Times New Roman"/>
                <w:color w:val="000000" w:themeColor="text1"/>
              </w:rPr>
              <w:t>)as  'Total Money Spent'</w:t>
            </w:r>
          </w:p>
          <w:p w14:paraId="2948E37D" w14:textId="17AC476A" w:rsidR="4A7E1BB8" w:rsidRDefault="1C82166C" w:rsidP="3460A04A">
            <w:pPr>
              <w:pStyle w:val="NormalWeb"/>
              <w:rPr>
                <w:rFonts w:ascii="Gill Sans MT" w:eastAsia="Gill Sans MT" w:hAnsi="Gill Sans MT" w:cs="Gill Sans MT"/>
                <w:color w:val="000000" w:themeColor="text1"/>
              </w:rPr>
            </w:pPr>
            <w:r w:rsidRPr="3460A04A">
              <w:rPr>
                <w:rFonts w:eastAsia="Times New Roman"/>
                <w:color w:val="000000" w:themeColor="text1"/>
              </w:rPr>
              <w:t>From [</w:t>
            </w: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
          <w:p w14:paraId="6416467E" w14:textId="3EA3E796" w:rsidR="4A7E1BB8" w:rsidRDefault="1C82166C"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SUm</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MISalePrice</w:t>
            </w:r>
            <w:proofErr w:type="spellEnd"/>
            <w:r w:rsidRPr="3460A04A">
              <w:rPr>
                <w:rFonts w:eastAsia="Times New Roman"/>
                <w:color w:val="000000" w:themeColor="text1"/>
              </w:rPr>
              <w:t>) as 'Total Money Earned'</w:t>
            </w:r>
          </w:p>
          <w:p w14:paraId="11E0BD86" w14:textId="2B1C3620" w:rsidR="4A7E1BB8" w:rsidRDefault="1C82166C"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MenuItem</w:t>
            </w:r>
            <w:proofErr w:type="spellEnd"/>
          </w:p>
          <w:p w14:paraId="3EB00F78" w14:textId="3AD3405D" w:rsidR="4A7E1BB8" w:rsidRDefault="4A7E1BB8" w:rsidP="3460A04A">
            <w:pPr>
              <w:pStyle w:val="ListParagraph"/>
              <w:ind w:left="0"/>
              <w:rPr>
                <w:rFonts w:eastAsia="Gill Sans MT"/>
              </w:rPr>
            </w:pPr>
          </w:p>
        </w:tc>
      </w:tr>
      <w:tr w:rsidR="4A7E1BB8" w14:paraId="591038AD" w14:textId="77777777" w:rsidTr="3460A04A">
        <w:trPr>
          <w:trHeight w:val="422"/>
          <w:jc w:val="center"/>
        </w:trPr>
        <w:tc>
          <w:tcPr>
            <w:tcW w:w="1260" w:type="dxa"/>
          </w:tcPr>
          <w:p w14:paraId="135D9541" w14:textId="1D1AAF98" w:rsidR="4A7E1BB8" w:rsidRDefault="4A7E1BB8" w:rsidP="4A7E1BB8">
            <w:pPr>
              <w:pStyle w:val="ListParagraph"/>
              <w:ind w:left="0"/>
              <w:rPr>
                <w:rFonts w:eastAsia="Gill Sans MT"/>
              </w:rPr>
            </w:pPr>
            <w:r w:rsidRPr="4A7E1BB8">
              <w:rPr>
                <w:rFonts w:eastAsia="Gill Sans MT"/>
              </w:rPr>
              <w:t>9</w:t>
            </w:r>
          </w:p>
        </w:tc>
        <w:tc>
          <w:tcPr>
            <w:tcW w:w="3379" w:type="dxa"/>
            <w:shd w:val="clear" w:color="auto" w:fill="auto"/>
          </w:tcPr>
          <w:p w14:paraId="7F2A2BBE" w14:textId="42A7FC29" w:rsidR="4A7E1BB8" w:rsidRDefault="6156E06E" w:rsidP="3460A04A">
            <w:pPr>
              <w:spacing w:after="160" w:line="259" w:lineRule="auto"/>
              <w:rPr>
                <w:rFonts w:ascii="Calibri" w:eastAsia="Calibri" w:hAnsi="Calibri" w:cs="Calibri"/>
                <w:color w:val="000000" w:themeColor="text1"/>
              </w:rPr>
            </w:pPr>
            <w:r w:rsidRPr="3460A04A">
              <w:rPr>
                <w:rFonts w:ascii="Calibri" w:eastAsia="Calibri" w:hAnsi="Calibri" w:cs="Calibri"/>
                <w:color w:val="000000" w:themeColor="text1"/>
              </w:rPr>
              <w:t>List the names of each employee, their phone number, dob, and start date.</w:t>
            </w:r>
          </w:p>
          <w:p w14:paraId="37C5F21F" w14:textId="2D908C42" w:rsidR="4A7E1BB8" w:rsidRDefault="4A7E1BB8" w:rsidP="3460A04A">
            <w:pPr>
              <w:spacing w:after="160" w:line="259" w:lineRule="auto"/>
              <w:ind w:left="720"/>
              <w:rPr>
                <w:rFonts w:ascii="Gill Sans MT" w:eastAsia="Gill Sans MT" w:hAnsi="Gill Sans MT" w:cs="Gill Sans MT"/>
                <w:color w:val="000000" w:themeColor="text1"/>
              </w:rPr>
            </w:pPr>
          </w:p>
          <w:p w14:paraId="6A9F885D" w14:textId="42854B87" w:rsidR="4A7E1BB8" w:rsidRDefault="4A7E1BB8" w:rsidP="3460A04A">
            <w:pPr>
              <w:spacing w:after="160" w:line="259" w:lineRule="auto"/>
              <w:rPr>
                <w:rFonts w:eastAsia="Gill Sans MT"/>
                <w:color w:val="000000" w:themeColor="text1"/>
              </w:rPr>
            </w:pPr>
          </w:p>
          <w:p w14:paraId="770D7A29" w14:textId="1D3371C8" w:rsidR="4A7E1BB8" w:rsidRDefault="4A7E1BB8" w:rsidP="4A7E1BB8">
            <w:pPr>
              <w:pStyle w:val="ListParagraph"/>
              <w:rPr>
                <w:rFonts w:eastAsia="Gill Sans MT"/>
                <w:color w:val="000000" w:themeColor="text1"/>
              </w:rPr>
            </w:pPr>
          </w:p>
        </w:tc>
        <w:tc>
          <w:tcPr>
            <w:tcW w:w="3044" w:type="dxa"/>
            <w:shd w:val="clear" w:color="auto" w:fill="auto"/>
          </w:tcPr>
          <w:p w14:paraId="57E3B304" w14:textId="29F28400" w:rsidR="4A7E1BB8" w:rsidRDefault="6156E06E"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Employee</w:t>
            </w:r>
            <w:proofErr w:type="spellEnd"/>
          </w:p>
          <w:p w14:paraId="07808E6A" w14:textId="6571DF58" w:rsidR="4A7E1BB8" w:rsidRDefault="4A7E1BB8" w:rsidP="3460A04A">
            <w:pPr>
              <w:pStyle w:val="ListParagraph"/>
              <w:ind w:left="0"/>
              <w:rPr>
                <w:rFonts w:eastAsia="Gill Sans MT"/>
              </w:rPr>
            </w:pPr>
          </w:p>
        </w:tc>
        <w:tc>
          <w:tcPr>
            <w:tcW w:w="5608" w:type="dxa"/>
            <w:shd w:val="clear" w:color="auto" w:fill="auto"/>
          </w:tcPr>
          <w:p w14:paraId="22E26881" w14:textId="63EA3A38" w:rsidR="4A7E1BB8" w:rsidRDefault="6156E06E" w:rsidP="3460A04A">
            <w:pPr>
              <w:rPr>
                <w:rFonts w:ascii="Gill Sans MT" w:eastAsia="Gill Sans MT" w:hAnsi="Gill Sans MT" w:cs="Gill Sans MT"/>
                <w:color w:val="000000" w:themeColor="text1"/>
              </w:rPr>
            </w:pPr>
            <w:r w:rsidRPr="3460A04A">
              <w:rPr>
                <w:rFonts w:eastAsia="Times New Roman"/>
                <w:color w:val="000000" w:themeColor="text1"/>
              </w:rPr>
              <w:t>SELECT EFIRSTNAME, ELASTNAME, ECELLPHONE, EDOB, EHIREDATE</w:t>
            </w:r>
          </w:p>
          <w:p w14:paraId="18786ACD" w14:textId="56E6F973" w:rsidR="4A7E1BB8" w:rsidRDefault="4A7E1BB8" w:rsidP="3460A04A">
            <w:pPr>
              <w:rPr>
                <w:rFonts w:ascii="Gill Sans MT" w:eastAsia="Gill Sans MT" w:hAnsi="Gill Sans MT" w:cs="Gill Sans MT"/>
                <w:color w:val="000000" w:themeColor="text1"/>
              </w:rPr>
            </w:pPr>
          </w:p>
          <w:p w14:paraId="0FB13B08" w14:textId="5633894C" w:rsidR="4A7E1BB8" w:rsidRDefault="6156E06E" w:rsidP="3460A04A">
            <w:pPr>
              <w:rPr>
                <w:rFonts w:ascii="Gill Sans MT" w:eastAsia="Gill Sans MT" w:hAnsi="Gill Sans MT" w:cs="Gill Sans MT"/>
                <w:color w:val="000000" w:themeColor="text1"/>
              </w:rPr>
            </w:pPr>
            <w:r w:rsidRPr="3460A04A">
              <w:rPr>
                <w:rFonts w:eastAsia="Times New Roman"/>
                <w:color w:val="000000" w:themeColor="text1"/>
              </w:rPr>
              <w:t>FROM TEMPLOYEE</w:t>
            </w:r>
          </w:p>
          <w:p w14:paraId="0FED87FC" w14:textId="1DD766DC" w:rsidR="4A7E1BB8" w:rsidRDefault="4A7E1BB8" w:rsidP="3460A04A">
            <w:pPr>
              <w:rPr>
                <w:rFonts w:ascii="Gill Sans MT" w:eastAsia="Gill Sans MT" w:hAnsi="Gill Sans MT" w:cs="Gill Sans MT"/>
                <w:color w:val="000000" w:themeColor="text1"/>
              </w:rPr>
            </w:pPr>
          </w:p>
          <w:p w14:paraId="2C45E7DD" w14:textId="31B9A94A" w:rsidR="4A7E1BB8" w:rsidRDefault="4A7E1BB8" w:rsidP="3460A04A">
            <w:pPr>
              <w:pStyle w:val="ListParagraph"/>
              <w:ind w:left="0"/>
              <w:rPr>
                <w:rFonts w:eastAsia="Gill Sans MT"/>
              </w:rPr>
            </w:pPr>
          </w:p>
        </w:tc>
      </w:tr>
      <w:tr w:rsidR="4A7E1BB8" w14:paraId="22DBF358" w14:textId="77777777" w:rsidTr="3460A04A">
        <w:trPr>
          <w:trHeight w:val="422"/>
          <w:jc w:val="center"/>
        </w:trPr>
        <w:tc>
          <w:tcPr>
            <w:tcW w:w="1260" w:type="dxa"/>
          </w:tcPr>
          <w:p w14:paraId="6B4C81D8" w14:textId="2FFC37B3" w:rsidR="4A7E1BB8" w:rsidRDefault="4A7E1BB8" w:rsidP="4A7E1BB8">
            <w:pPr>
              <w:pStyle w:val="ListParagraph"/>
              <w:ind w:left="0"/>
              <w:rPr>
                <w:rFonts w:eastAsia="Gill Sans MT"/>
              </w:rPr>
            </w:pPr>
            <w:r w:rsidRPr="4A7E1BB8">
              <w:rPr>
                <w:rFonts w:eastAsia="Gill Sans MT"/>
              </w:rPr>
              <w:t>10</w:t>
            </w:r>
          </w:p>
        </w:tc>
        <w:tc>
          <w:tcPr>
            <w:tcW w:w="3379" w:type="dxa"/>
            <w:shd w:val="clear" w:color="auto" w:fill="auto"/>
          </w:tcPr>
          <w:p w14:paraId="24188EC9" w14:textId="31F84FDD" w:rsidR="4A7E1BB8" w:rsidRDefault="4BBA6834" w:rsidP="3460A04A">
            <w:pPr>
              <w:spacing w:after="160"/>
              <w:rPr>
                <w:rFonts w:ascii="Calibri" w:eastAsia="Calibri" w:hAnsi="Calibri" w:cs="Calibri"/>
                <w:color w:val="000000" w:themeColor="text1"/>
              </w:rPr>
            </w:pPr>
            <w:r w:rsidRPr="3460A04A">
              <w:rPr>
                <w:rFonts w:ascii="Calibri" w:eastAsia="Calibri" w:hAnsi="Calibri" w:cs="Calibri"/>
                <w:color w:val="000000" w:themeColor="text1"/>
              </w:rPr>
              <w:t>List the names of each employee and show how many customers they served every month.</w:t>
            </w:r>
          </w:p>
          <w:p w14:paraId="50D36155" w14:textId="7AF31D7C" w:rsidR="4A7E1BB8" w:rsidRDefault="4A7E1BB8" w:rsidP="3460A04A">
            <w:pPr>
              <w:ind w:left="720"/>
              <w:rPr>
                <w:rFonts w:ascii="Gill Sans MT" w:eastAsia="Gill Sans MT" w:hAnsi="Gill Sans MT" w:cs="Gill Sans MT"/>
                <w:color w:val="000000" w:themeColor="text1"/>
              </w:rPr>
            </w:pPr>
          </w:p>
          <w:p w14:paraId="60074A2A" w14:textId="58CDAE4B" w:rsidR="4A7E1BB8" w:rsidRDefault="4A7E1BB8" w:rsidP="3460A04A">
            <w:pPr>
              <w:pStyle w:val="ListParagraph"/>
              <w:rPr>
                <w:rFonts w:eastAsia="Gill Sans MT"/>
                <w:color w:val="000000" w:themeColor="text1"/>
              </w:rPr>
            </w:pPr>
          </w:p>
        </w:tc>
        <w:tc>
          <w:tcPr>
            <w:tcW w:w="3044" w:type="dxa"/>
            <w:shd w:val="clear" w:color="auto" w:fill="auto"/>
          </w:tcPr>
          <w:p w14:paraId="2D288C43" w14:textId="64318F66" w:rsidR="4A7E1BB8" w:rsidRDefault="4BBA6834"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Customer</w:t>
            </w:r>
            <w:proofErr w:type="spellEnd"/>
          </w:p>
          <w:p w14:paraId="27263881" w14:textId="12AEAF5A" w:rsidR="4A7E1BB8" w:rsidRDefault="4BBA6834"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SaleOrder</w:t>
            </w:r>
            <w:proofErr w:type="spellEnd"/>
          </w:p>
          <w:p w14:paraId="5FE0AEAC" w14:textId="02CED352" w:rsidR="4A7E1BB8" w:rsidRDefault="4BBA6834"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Employee</w:t>
            </w:r>
            <w:proofErr w:type="spellEnd"/>
          </w:p>
          <w:p w14:paraId="3593BC28" w14:textId="7CA71566" w:rsidR="4A7E1BB8" w:rsidRDefault="4A7E1BB8" w:rsidP="3460A04A">
            <w:pPr>
              <w:pStyle w:val="ListParagraph"/>
              <w:ind w:left="0"/>
              <w:rPr>
                <w:rFonts w:eastAsia="Gill Sans MT"/>
              </w:rPr>
            </w:pPr>
          </w:p>
        </w:tc>
        <w:tc>
          <w:tcPr>
            <w:tcW w:w="5608" w:type="dxa"/>
            <w:shd w:val="clear" w:color="auto" w:fill="auto"/>
          </w:tcPr>
          <w:p w14:paraId="65E46AC5" w14:textId="137F5309" w:rsidR="4A7E1BB8" w:rsidRDefault="4BBA6834" w:rsidP="3460A04A">
            <w:pPr>
              <w:rPr>
                <w:rFonts w:ascii="Gill Sans MT" w:eastAsia="Gill Sans MT" w:hAnsi="Gill Sans MT" w:cs="Gill Sans MT"/>
                <w:color w:val="000000" w:themeColor="text1"/>
              </w:rPr>
            </w:pPr>
            <w:r w:rsidRPr="3460A04A">
              <w:rPr>
                <w:rFonts w:eastAsia="Times New Roman"/>
                <w:color w:val="000000" w:themeColor="text1"/>
              </w:rPr>
              <w:t xml:space="preserve">SELECT EFIRSTNAME, ELASTNAME, COUNT(SOID) </w:t>
            </w:r>
            <w:proofErr w:type="spellStart"/>
            <w:r w:rsidRPr="3460A04A">
              <w:rPr>
                <w:rFonts w:eastAsia="Times New Roman"/>
                <w:color w:val="000000" w:themeColor="text1"/>
              </w:rPr>
              <w:t>NumberOfCustomer</w:t>
            </w:r>
            <w:proofErr w:type="spellEnd"/>
          </w:p>
          <w:p w14:paraId="76A14079" w14:textId="66471196" w:rsidR="4A7E1BB8" w:rsidRDefault="4A7E1BB8" w:rsidP="3460A04A">
            <w:pPr>
              <w:rPr>
                <w:rFonts w:ascii="Gill Sans MT" w:eastAsia="Gill Sans MT" w:hAnsi="Gill Sans MT" w:cs="Gill Sans MT"/>
                <w:color w:val="000000" w:themeColor="text1"/>
              </w:rPr>
            </w:pPr>
          </w:p>
          <w:p w14:paraId="475D4CEC" w14:textId="03647E41" w:rsidR="4A7E1BB8" w:rsidRDefault="4BBA6834" w:rsidP="3460A04A">
            <w:pPr>
              <w:rPr>
                <w:rFonts w:ascii="Gill Sans MT" w:eastAsia="Gill Sans MT" w:hAnsi="Gill Sans MT" w:cs="Gill Sans MT"/>
                <w:color w:val="000000" w:themeColor="text1"/>
              </w:rPr>
            </w:pPr>
            <w:r w:rsidRPr="3460A04A">
              <w:rPr>
                <w:rFonts w:eastAsia="Times New Roman"/>
                <w:color w:val="000000" w:themeColor="text1"/>
              </w:rPr>
              <w:t xml:space="preserve">FROM TCUSTOMER C JOIN TSALESORDER SO ON C.CUSTID = </w:t>
            </w:r>
            <w:proofErr w:type="spellStart"/>
            <w:r w:rsidRPr="3460A04A">
              <w:rPr>
                <w:rFonts w:eastAsia="Times New Roman"/>
                <w:color w:val="000000" w:themeColor="text1"/>
              </w:rPr>
              <w:t>SO.SOCustID</w:t>
            </w:r>
            <w:proofErr w:type="spellEnd"/>
            <w:r w:rsidRPr="3460A04A">
              <w:rPr>
                <w:rFonts w:eastAsia="Times New Roman"/>
                <w:color w:val="000000" w:themeColor="text1"/>
              </w:rPr>
              <w:t xml:space="preserve"> JOIN TEMPLOYEE E on  </w:t>
            </w:r>
            <w:proofErr w:type="spellStart"/>
            <w:r w:rsidRPr="3460A04A">
              <w:rPr>
                <w:rFonts w:eastAsia="Times New Roman"/>
                <w:color w:val="000000" w:themeColor="text1"/>
              </w:rPr>
              <w:t>E.Emp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SO.SOEmpID</w:t>
            </w:r>
            <w:proofErr w:type="spellEnd"/>
          </w:p>
          <w:p w14:paraId="64429CBF" w14:textId="18B00453" w:rsidR="4A7E1BB8" w:rsidRDefault="4A7E1BB8" w:rsidP="3460A04A">
            <w:pPr>
              <w:rPr>
                <w:rFonts w:ascii="Gill Sans MT" w:eastAsia="Gill Sans MT" w:hAnsi="Gill Sans MT" w:cs="Gill Sans MT"/>
                <w:color w:val="000000" w:themeColor="text1"/>
              </w:rPr>
            </w:pPr>
          </w:p>
          <w:p w14:paraId="29D48A75" w14:textId="14448D7C" w:rsidR="4A7E1BB8" w:rsidRDefault="4BBA6834" w:rsidP="3460A04A">
            <w:pPr>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EFirst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LastName</w:t>
            </w:r>
            <w:proofErr w:type="spellEnd"/>
          </w:p>
          <w:p w14:paraId="7B23DA3F" w14:textId="72691A2F" w:rsidR="4A7E1BB8" w:rsidRDefault="4A7E1BB8" w:rsidP="3460A04A">
            <w:pPr>
              <w:rPr>
                <w:rFonts w:ascii="Gill Sans MT" w:eastAsia="Gill Sans MT" w:hAnsi="Gill Sans MT" w:cs="Gill Sans MT"/>
                <w:color w:val="000000" w:themeColor="text1"/>
              </w:rPr>
            </w:pPr>
          </w:p>
          <w:p w14:paraId="2B3CBF1C" w14:textId="2B1B768C" w:rsidR="4A7E1BB8" w:rsidRDefault="4A7E1BB8" w:rsidP="3460A04A">
            <w:pPr>
              <w:pStyle w:val="ListParagraph"/>
              <w:ind w:left="0"/>
              <w:rPr>
                <w:rFonts w:eastAsia="Gill Sans MT"/>
              </w:rPr>
            </w:pPr>
          </w:p>
        </w:tc>
      </w:tr>
      <w:tr w:rsidR="4A7E1BB8" w14:paraId="2D068818" w14:textId="77777777" w:rsidTr="3460A04A">
        <w:trPr>
          <w:trHeight w:val="422"/>
          <w:jc w:val="center"/>
        </w:trPr>
        <w:tc>
          <w:tcPr>
            <w:tcW w:w="1260" w:type="dxa"/>
          </w:tcPr>
          <w:p w14:paraId="27F6B586" w14:textId="08029E2A" w:rsidR="4A7E1BB8" w:rsidRDefault="4A7E1BB8" w:rsidP="35D67DCA">
            <w:pPr>
              <w:pStyle w:val="ListParagraph"/>
              <w:ind w:left="0"/>
              <w:rPr>
                <w:rFonts w:eastAsia="Gill Sans MT"/>
              </w:rPr>
            </w:pPr>
          </w:p>
          <w:p w14:paraId="4B8E5862" w14:textId="336F51F2" w:rsidR="4A7E1BB8" w:rsidRDefault="7B8A3362" w:rsidP="4A7E1BB8">
            <w:pPr>
              <w:pStyle w:val="ListParagraph"/>
              <w:ind w:left="0"/>
              <w:rPr>
                <w:rFonts w:eastAsia="Gill Sans MT"/>
              </w:rPr>
            </w:pPr>
            <w:r w:rsidRPr="3D300C0F">
              <w:rPr>
                <w:rFonts w:eastAsia="Gill Sans MT"/>
              </w:rPr>
              <w:t>11</w:t>
            </w:r>
          </w:p>
        </w:tc>
        <w:tc>
          <w:tcPr>
            <w:tcW w:w="3379" w:type="dxa"/>
            <w:shd w:val="clear" w:color="auto" w:fill="auto"/>
          </w:tcPr>
          <w:p w14:paraId="0BCFBCE1" w14:textId="2FFB9797" w:rsidR="4A7E1BB8" w:rsidRDefault="2B5A5B5C" w:rsidP="3460A04A">
            <w:pPr>
              <w:spacing w:after="160"/>
              <w:rPr>
                <w:rFonts w:ascii="Calibri" w:eastAsia="Calibri" w:hAnsi="Calibri" w:cs="Calibri"/>
                <w:color w:val="000000" w:themeColor="text1"/>
              </w:rPr>
            </w:pPr>
            <w:r w:rsidRPr="3460A04A">
              <w:rPr>
                <w:rFonts w:ascii="Calibri" w:eastAsia="Calibri" w:hAnsi="Calibri" w:cs="Calibri"/>
                <w:color w:val="000000" w:themeColor="text1"/>
              </w:rPr>
              <w:t>Customers like to tip. Tips are equally split between all employees working on a particular day. Calculate the amount collected in tips for the past 3 months. Display it week by week.</w:t>
            </w:r>
          </w:p>
          <w:p w14:paraId="025D93B1" w14:textId="0DF53BA5" w:rsidR="4A7E1BB8" w:rsidRDefault="4A7E1BB8" w:rsidP="3460A04A">
            <w:pPr>
              <w:ind w:left="720"/>
              <w:rPr>
                <w:rFonts w:ascii="Gill Sans MT" w:eastAsia="Gill Sans MT" w:hAnsi="Gill Sans MT" w:cs="Gill Sans MT"/>
                <w:color w:val="000000" w:themeColor="text1"/>
              </w:rPr>
            </w:pPr>
          </w:p>
          <w:p w14:paraId="7C2EBF4F" w14:textId="43AF19C3" w:rsidR="4A7E1BB8" w:rsidRDefault="4A7E1BB8" w:rsidP="3460A04A">
            <w:pPr>
              <w:pStyle w:val="ListParagraph"/>
              <w:rPr>
                <w:rFonts w:eastAsia="Gill Sans MT"/>
                <w:color w:val="000000" w:themeColor="text1"/>
              </w:rPr>
            </w:pPr>
          </w:p>
        </w:tc>
        <w:tc>
          <w:tcPr>
            <w:tcW w:w="3044" w:type="dxa"/>
            <w:shd w:val="clear" w:color="auto" w:fill="auto"/>
          </w:tcPr>
          <w:p w14:paraId="002FA580" w14:textId="29E3E0D8" w:rsidR="4A7E1BB8" w:rsidRDefault="2B5A5B5C"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EmpSchedule</w:t>
            </w:r>
            <w:proofErr w:type="spellEnd"/>
          </w:p>
          <w:p w14:paraId="5CE628DF" w14:textId="182F62D4" w:rsidR="4A7E1BB8" w:rsidRDefault="2B5A5B5C" w:rsidP="3460A04A">
            <w:pPr>
              <w:rPr>
                <w:rFonts w:ascii="Gill Sans MT" w:eastAsia="Gill Sans MT" w:hAnsi="Gill Sans MT" w:cs="Gill Sans MT"/>
                <w:color w:val="000000" w:themeColor="text1"/>
              </w:rPr>
            </w:pPr>
            <w:proofErr w:type="spellStart"/>
            <w:r w:rsidRPr="3460A04A">
              <w:rPr>
                <w:rFonts w:eastAsia="Times New Roman"/>
                <w:color w:val="000000" w:themeColor="text1"/>
              </w:rPr>
              <w:t>TEmployee</w:t>
            </w:r>
            <w:proofErr w:type="spellEnd"/>
          </w:p>
          <w:p w14:paraId="755FD0FD" w14:textId="38D9F3B6" w:rsidR="4A7E1BB8" w:rsidRDefault="4A7E1BB8" w:rsidP="3460A04A">
            <w:pPr>
              <w:pStyle w:val="ListParagraph"/>
              <w:ind w:left="0"/>
              <w:rPr>
                <w:rFonts w:eastAsia="Gill Sans MT"/>
              </w:rPr>
            </w:pPr>
          </w:p>
        </w:tc>
        <w:tc>
          <w:tcPr>
            <w:tcW w:w="5608" w:type="dxa"/>
            <w:shd w:val="clear" w:color="auto" w:fill="auto"/>
          </w:tcPr>
          <w:p w14:paraId="4C7769A5" w14:textId="2B4E12C2" w:rsidR="4A7E1BB8" w:rsidRDefault="2B5A5B5C"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ESMyTip</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FirstName,ELastName,DATEPART</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Week,ESDate</w:t>
            </w:r>
            <w:proofErr w:type="spellEnd"/>
            <w:r w:rsidRPr="3460A04A">
              <w:rPr>
                <w:rFonts w:eastAsia="Times New Roman"/>
                <w:color w:val="000000" w:themeColor="text1"/>
              </w:rPr>
              <w:t>) as Week</w:t>
            </w:r>
          </w:p>
          <w:p w14:paraId="392E3506" w14:textId="75D2CED9" w:rsidR="4A7E1BB8" w:rsidRDefault="4A7E1BB8" w:rsidP="3460A04A">
            <w:pPr>
              <w:spacing w:beforeAutospacing="1" w:afterAutospacing="1"/>
              <w:rPr>
                <w:rFonts w:ascii="Gill Sans MT" w:eastAsia="Gill Sans MT" w:hAnsi="Gill Sans MT" w:cs="Gill Sans MT"/>
                <w:color w:val="000000" w:themeColor="text1"/>
              </w:rPr>
            </w:pPr>
          </w:p>
          <w:p w14:paraId="443C4F13" w14:textId="7022ADBE" w:rsidR="4A7E1BB8" w:rsidRDefault="2B5A5B5C"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EmpSchedule</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Employee</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EmpSchedule.ESEmp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Employee.EmpID</w:t>
            </w:r>
            <w:proofErr w:type="spellEnd"/>
          </w:p>
          <w:p w14:paraId="3E06C176" w14:textId="2CF3FB70" w:rsidR="4A7E1BB8" w:rsidRDefault="4A7E1BB8" w:rsidP="3460A04A">
            <w:pPr>
              <w:spacing w:beforeAutospacing="1" w:afterAutospacing="1"/>
              <w:rPr>
                <w:rFonts w:ascii="Gill Sans MT" w:eastAsia="Gill Sans MT" w:hAnsi="Gill Sans MT" w:cs="Gill Sans MT"/>
                <w:color w:val="000000" w:themeColor="text1"/>
              </w:rPr>
            </w:pPr>
          </w:p>
          <w:p w14:paraId="73E9D666" w14:textId="4CF5458C" w:rsidR="4A7E1BB8" w:rsidRDefault="2B5A5B5C"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ESMyTip</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FirstName,ELastName</w:t>
            </w:r>
            <w:proofErr w:type="spellEnd"/>
            <w:r w:rsidRPr="3460A04A">
              <w:rPr>
                <w:rFonts w:eastAsia="Times New Roman"/>
                <w:color w:val="000000" w:themeColor="text1"/>
              </w:rPr>
              <w:t>, DATEPART(</w:t>
            </w:r>
            <w:proofErr w:type="spellStart"/>
            <w:r w:rsidRPr="3460A04A">
              <w:rPr>
                <w:rFonts w:eastAsia="Times New Roman"/>
                <w:color w:val="000000" w:themeColor="text1"/>
              </w:rPr>
              <w:t>Week,ESDate</w:t>
            </w:r>
            <w:proofErr w:type="spellEnd"/>
            <w:r w:rsidRPr="3460A04A">
              <w:rPr>
                <w:rFonts w:ascii="Gill Sans MT" w:eastAsia="Gill Sans MT" w:hAnsi="Gill Sans MT" w:cs="Gill Sans MT"/>
                <w:color w:val="000000" w:themeColor="text1"/>
              </w:rPr>
              <w:t>)</w:t>
            </w:r>
          </w:p>
          <w:p w14:paraId="156FD55F" w14:textId="0649E667" w:rsidR="4A7E1BB8" w:rsidRDefault="4A7E1BB8" w:rsidP="3460A04A">
            <w:pPr>
              <w:spacing w:beforeAutospacing="1" w:afterAutospacing="1"/>
              <w:rPr>
                <w:rFonts w:ascii="Gill Sans MT" w:eastAsia="Gill Sans MT" w:hAnsi="Gill Sans MT" w:cs="Gill Sans MT"/>
                <w:color w:val="000000" w:themeColor="text1"/>
              </w:rPr>
            </w:pPr>
          </w:p>
          <w:p w14:paraId="3D96CC0B" w14:textId="7B8F15D5" w:rsidR="4A7E1BB8" w:rsidRDefault="2B5A5B5C" w:rsidP="3460A04A">
            <w:pPr>
              <w:rPr>
                <w:rFonts w:ascii="Gill Sans MT" w:eastAsia="Gill Sans MT" w:hAnsi="Gill Sans MT" w:cs="Gill Sans MT"/>
                <w:color w:val="000000" w:themeColor="text1"/>
              </w:rPr>
            </w:pPr>
            <w:r w:rsidRPr="3460A04A">
              <w:rPr>
                <w:rFonts w:eastAsia="Times New Roman"/>
                <w:color w:val="000000" w:themeColor="text1"/>
              </w:rPr>
              <w:t>Order By DATEPART(</w:t>
            </w:r>
            <w:proofErr w:type="spellStart"/>
            <w:r w:rsidRPr="3460A04A">
              <w:rPr>
                <w:rFonts w:eastAsia="Times New Roman"/>
                <w:color w:val="000000" w:themeColor="text1"/>
              </w:rPr>
              <w:t>Week,ESDate</w:t>
            </w:r>
            <w:proofErr w:type="spellEnd"/>
            <w:r w:rsidRPr="3460A04A">
              <w:rPr>
                <w:rFonts w:ascii="Gill Sans MT" w:eastAsia="Gill Sans MT" w:hAnsi="Gill Sans MT" w:cs="Gill Sans MT"/>
                <w:color w:val="000000" w:themeColor="text1"/>
              </w:rPr>
              <w:t>)</w:t>
            </w:r>
          </w:p>
          <w:p w14:paraId="3CA76B42" w14:textId="1A76AB53" w:rsidR="4A7E1BB8" w:rsidRDefault="4A7E1BB8" w:rsidP="3460A04A">
            <w:pPr>
              <w:pStyle w:val="ListParagraph"/>
              <w:ind w:left="0"/>
              <w:rPr>
                <w:rFonts w:eastAsia="Gill Sans MT"/>
              </w:rPr>
            </w:pPr>
          </w:p>
        </w:tc>
      </w:tr>
    </w:tbl>
    <w:p w14:paraId="5DB8A94E" w14:textId="77777777" w:rsidR="000A51D2" w:rsidRDefault="000A51D2">
      <w:pPr>
        <w:rPr>
          <w:b/>
        </w:rPr>
      </w:pPr>
    </w:p>
    <w:p w14:paraId="1DC4AEC6" w14:textId="77777777" w:rsidR="000A51D2" w:rsidRDefault="000A51D2">
      <w:pPr>
        <w:rPr>
          <w:b/>
        </w:rPr>
      </w:pPr>
    </w:p>
    <w:p w14:paraId="66F98E82" w14:textId="77777777" w:rsidR="000A51D2" w:rsidRDefault="000A51D2">
      <w:pPr>
        <w:rPr>
          <w:rFonts w:asciiTheme="majorHAnsi" w:eastAsiaTheme="majorEastAsia" w:hAnsiTheme="majorHAnsi" w:cstheme="majorBidi"/>
          <w:b/>
          <w:color w:val="C77C0E" w:themeColor="accent1" w:themeShade="BF"/>
          <w:sz w:val="32"/>
          <w:szCs w:val="32"/>
        </w:rPr>
        <w:sectPr w:rsidR="000A51D2" w:rsidSect="000A51D2">
          <w:pgSz w:w="15840" w:h="12240" w:orient="landscape"/>
          <w:pgMar w:top="1440" w:right="1440" w:bottom="1440" w:left="1440" w:header="720" w:footer="720" w:gutter="0"/>
          <w:cols w:space="720"/>
          <w:titlePg/>
          <w:docGrid w:linePitch="360"/>
        </w:sectPr>
      </w:pPr>
    </w:p>
    <w:p w14:paraId="0314974B" w14:textId="7D9E36FC" w:rsidR="00694C70" w:rsidRDefault="0058005A" w:rsidP="00E555CE">
      <w:pPr>
        <w:pStyle w:val="Heading1"/>
        <w:rPr>
          <w:b/>
        </w:rPr>
      </w:pPr>
      <w:bookmarkStart w:id="22" w:name="_Toc89621919"/>
      <w:bookmarkStart w:id="23" w:name="_Toc89960089"/>
      <w:r w:rsidRPr="002372BE">
        <w:rPr>
          <w:b/>
        </w:rPr>
        <w:t>Logical Design</w:t>
      </w:r>
      <w:bookmarkEnd w:id="22"/>
      <w:bookmarkEnd w:id="23"/>
    </w:p>
    <w:p w14:paraId="0F68B366" w14:textId="77777777" w:rsidR="00D83118" w:rsidRDefault="00D83118" w:rsidP="00D83118"/>
    <w:p w14:paraId="07FBE094" w14:textId="21825196" w:rsidR="009514DC" w:rsidRDefault="60177480" w:rsidP="3460A04A">
      <w:pPr>
        <w:rPr>
          <w:rFonts w:eastAsia="Times New Roman"/>
          <w:color w:val="000000" w:themeColor="text1"/>
        </w:rPr>
      </w:pPr>
      <w:r w:rsidRPr="3460A04A">
        <w:rPr>
          <w:rFonts w:eastAsia="Times New Roman"/>
          <w:color w:val="000000" w:themeColor="text1"/>
        </w:rPr>
        <w:t>Now that we have designed and recognized the conceptual design, we are moving into creating the Logical Design to add more details to achieve the user's needs. Logical Design expects the database to have integrity and be efficient, this is achieved by normalization. The relation requires an evaluation of its atomicity, partial-functional-dependency, transitive-dependency to determine the normal form of the relation. Each of our relations represents 3NF which means that they are atomic and have no data redundancy. After assuring normal forms we write out the relations and foreign key constraints. After completing all of these things, we were able to create a Logical Designed database that contains atomicity and no data redundancy.</w:t>
      </w:r>
    </w:p>
    <w:p w14:paraId="0D2F4CBE" w14:textId="6B5C0A15" w:rsidR="009514DC" w:rsidRDefault="009514DC" w:rsidP="3460A04A">
      <w:pPr>
        <w:rPr>
          <w:rFonts w:eastAsia="Gill Sans MT"/>
        </w:rPr>
      </w:pPr>
    </w:p>
    <w:p w14:paraId="57029E86" w14:textId="2AA98A01" w:rsidR="0B912633" w:rsidRDefault="00796766" w:rsidP="00E555CE">
      <w:pPr>
        <w:pStyle w:val="Heading2"/>
        <w:rPr>
          <w:b/>
        </w:rPr>
      </w:pPr>
      <w:bookmarkStart w:id="24" w:name="_Toc89621920"/>
      <w:bookmarkStart w:id="25" w:name="_Toc89960090"/>
      <w:r>
        <w:rPr>
          <w:b/>
        </w:rPr>
        <w:t>Normalization</w:t>
      </w:r>
      <w:bookmarkEnd w:id="24"/>
      <w:bookmarkEnd w:id="25"/>
    </w:p>
    <w:p w14:paraId="77E225DE" w14:textId="79D13FFC" w:rsidR="44E62ADC" w:rsidRDefault="44E62ADC" w:rsidP="44E62ADC">
      <w:pPr>
        <w:rPr>
          <w:rFonts w:eastAsia="Gill Sans MT"/>
        </w:rPr>
      </w:pPr>
    </w:p>
    <w:p w14:paraId="4D7D05A9" w14:textId="374A37D7" w:rsidR="00457696" w:rsidRDefault="3F57ABE8" w:rsidP="3460A04A">
      <w:pPr>
        <w:rPr>
          <w:rFonts w:ascii="Gill Sans MT" w:eastAsia="Gill Sans MT" w:hAnsi="Gill Sans MT" w:cs="Gill Sans MT"/>
          <w:color w:val="000000" w:themeColor="text1"/>
        </w:rPr>
      </w:pPr>
      <w:r w:rsidRPr="3460A04A">
        <w:rPr>
          <w:rFonts w:eastAsia="Times New Roman"/>
          <w:color w:val="000000" w:themeColor="text1"/>
        </w:rPr>
        <w:t>Normalization is the way to organize data within an organization’s database and display the data in a way that is easy to visualize and comprehend. This will allow us to go through all your information and</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sift out any data redundancies and break them down</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to make sure we display only the data that is crucial for your restaurant. By implementing normalization through our project</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we promise you that we will deliver a swift and effortless system of data that will eliminate wasting unnecessary time trying to sort through the database and will make your workdays more efficient and effective.</w:t>
      </w:r>
    </w:p>
    <w:p w14:paraId="5C68886A" w14:textId="3F4323E3" w:rsidR="00457696" w:rsidRDefault="00457696" w:rsidP="3460A04A">
      <w:pPr>
        <w:rPr>
          <w:rFonts w:eastAsia="Gill Sans MT"/>
        </w:rPr>
      </w:pPr>
    </w:p>
    <w:p w14:paraId="27ADEAA9" w14:textId="2294E998" w:rsidR="00C847EA" w:rsidRDefault="00C847EA" w:rsidP="3460A04A">
      <w:pPr>
        <w:pStyle w:val="Heading2"/>
        <w:rPr>
          <w:b/>
          <w:bCs/>
        </w:rPr>
      </w:pPr>
      <w:bookmarkStart w:id="26" w:name="_Toc89621921"/>
      <w:bookmarkStart w:id="27" w:name="_Toc89960091"/>
      <w:r w:rsidRPr="3460A04A">
        <w:rPr>
          <w:b/>
          <w:bCs/>
        </w:rPr>
        <w:t>Normalization of the Data Provided by the Client</w:t>
      </w:r>
      <w:bookmarkEnd w:id="26"/>
      <w:bookmarkEnd w:id="27"/>
    </w:p>
    <w:p w14:paraId="5EA125A7" w14:textId="679EC348" w:rsidR="1C0747DB" w:rsidRDefault="1C0747DB" w:rsidP="3460A04A">
      <w:pPr>
        <w:rPr>
          <w:rFonts w:eastAsia="Gill Sans MT"/>
        </w:rPr>
      </w:pPr>
    </w:p>
    <w:p w14:paraId="178CA9D2" w14:textId="17E98BE8" w:rsidR="1C0747DB" w:rsidRDefault="042C75EB" w:rsidP="3460A04A">
      <w:pPr>
        <w:rPr>
          <w:rFonts w:ascii="Gill Sans MT" w:eastAsia="Gill Sans MT" w:hAnsi="Gill Sans MT" w:cs="Gill Sans MT"/>
          <w:color w:val="000000" w:themeColor="text1"/>
        </w:rPr>
      </w:pPr>
      <w:r w:rsidRPr="3460A04A">
        <w:rPr>
          <w:rFonts w:eastAsia="Times New Roman"/>
          <w:color w:val="000000" w:themeColor="text1"/>
        </w:rPr>
        <w:t>We normalized the data given to us by our client mainly by deconstructing what was given to us under the Date of Purchase column. We recognized that there wer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three main components of purchase data in this column.</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 xml:space="preserve">There was a date, weight, and cost associated with each ingredient from a certain vendor/store. These three components are going to be tracked in the Vendor/Ingredient associative entity as three separate attributes: </w:t>
      </w:r>
      <w:proofErr w:type="spellStart"/>
      <w:r w:rsidRPr="3460A04A">
        <w:rPr>
          <w:rFonts w:eastAsia="Times New Roman"/>
          <w:color w:val="000000" w:themeColor="text1"/>
        </w:rPr>
        <w:t>DateBought</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urrentPrice</w:t>
      </w:r>
      <w:proofErr w:type="spellEnd"/>
      <w:r w:rsidRPr="3460A04A">
        <w:rPr>
          <w:rFonts w:eastAsia="Times New Roman"/>
          <w:color w:val="000000" w:themeColor="text1"/>
        </w:rPr>
        <w:t>, and Weight.</w:t>
      </w:r>
    </w:p>
    <w:p w14:paraId="502C8BF7" w14:textId="012280B2" w:rsidR="004C71B5" w:rsidRPr="002372BE" w:rsidRDefault="000A4563" w:rsidP="007D40F2">
      <w:pPr>
        <w:pStyle w:val="Heading1"/>
        <w:rPr>
          <w:rFonts w:eastAsia="Helvetica"/>
          <w:b/>
        </w:rPr>
      </w:pPr>
      <w:bookmarkStart w:id="28" w:name="_Toc89621922"/>
      <w:bookmarkStart w:id="29" w:name="_Toc89960092"/>
      <w:r w:rsidRPr="002372BE">
        <w:rPr>
          <w:rFonts w:eastAsia="Helvetica"/>
          <w:b/>
        </w:rPr>
        <w:t xml:space="preserve">Normalized </w:t>
      </w:r>
      <w:r w:rsidR="007D40F2" w:rsidRPr="002372BE">
        <w:rPr>
          <w:rFonts w:eastAsia="Helvetica"/>
          <w:b/>
        </w:rPr>
        <w:t>Relations</w:t>
      </w:r>
      <w:bookmarkEnd w:id="28"/>
      <w:bookmarkEnd w:id="29"/>
    </w:p>
    <w:p w14:paraId="18C6FE13" w14:textId="3C3E2FC0" w:rsidR="07AF4FAE" w:rsidRDefault="07AF4FAE" w:rsidP="0684654B">
      <w:pPr>
        <w:spacing w:line="259" w:lineRule="auto"/>
        <w:rPr>
          <w:rFonts w:eastAsia="Gill Sans MT"/>
        </w:rPr>
      </w:pPr>
    </w:p>
    <w:p w14:paraId="0B06CC21" w14:textId="0EAC1D55"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Drink</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Drink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DName</w:t>
      </w:r>
      <w:proofErr w:type="spellEnd"/>
      <w:r w:rsidRPr="3460A04A">
        <w:rPr>
          <w:rFonts w:eastAsia="Times New Roman"/>
          <w:color w:val="000000" w:themeColor="text1"/>
        </w:rPr>
        <w:t>)</w:t>
      </w:r>
    </w:p>
    <w:p w14:paraId="070FD647" w14:textId="6EDB5300" w:rsidR="0082362D" w:rsidRDefault="0082362D" w:rsidP="3460A04A">
      <w:pPr>
        <w:spacing w:line="259" w:lineRule="auto"/>
        <w:rPr>
          <w:rFonts w:ascii="Gill Sans MT" w:eastAsia="Gill Sans MT" w:hAnsi="Gill Sans MT" w:cs="Gill Sans MT"/>
          <w:color w:val="000000" w:themeColor="text1"/>
        </w:rPr>
      </w:pPr>
    </w:p>
    <w:p w14:paraId="0B0E3357" w14:textId="63A5054E"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Side</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Side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SName</w:t>
      </w:r>
      <w:proofErr w:type="spellEnd"/>
      <w:r w:rsidRPr="3460A04A">
        <w:rPr>
          <w:rFonts w:eastAsia="Times New Roman"/>
          <w:color w:val="000000" w:themeColor="text1"/>
        </w:rPr>
        <w:t>)</w:t>
      </w:r>
    </w:p>
    <w:p w14:paraId="770833AC" w14:textId="1266BEE9" w:rsidR="0082362D" w:rsidRDefault="0082362D" w:rsidP="3460A04A">
      <w:pPr>
        <w:spacing w:line="259" w:lineRule="auto"/>
        <w:rPr>
          <w:rFonts w:ascii="Gill Sans MT" w:eastAsia="Gill Sans MT" w:hAnsi="Gill Sans MT" w:cs="Gill Sans MT"/>
          <w:color w:val="000000" w:themeColor="text1"/>
        </w:rPr>
      </w:pPr>
    </w:p>
    <w:p w14:paraId="0D46ED44" w14:textId="23ED538A"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Meal</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Meal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MNam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MTime</w:t>
      </w:r>
      <w:proofErr w:type="spellEnd"/>
      <w:r w:rsidRPr="3460A04A">
        <w:rPr>
          <w:rFonts w:eastAsia="Times New Roman"/>
          <w:color w:val="000000" w:themeColor="text1"/>
        </w:rPr>
        <w:t xml:space="preserve"> )</w:t>
      </w:r>
    </w:p>
    <w:p w14:paraId="134392E2" w14:textId="33035509" w:rsidR="0082362D" w:rsidRDefault="0082362D" w:rsidP="3460A04A">
      <w:pPr>
        <w:spacing w:line="259" w:lineRule="auto"/>
        <w:rPr>
          <w:rFonts w:ascii="Gill Sans MT" w:eastAsia="Gill Sans MT" w:hAnsi="Gill Sans MT" w:cs="Gill Sans MT"/>
          <w:color w:val="000000" w:themeColor="text1"/>
        </w:rPr>
      </w:pPr>
    </w:p>
    <w:p w14:paraId="3B46A0A3" w14:textId="4E899B9E"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Waste</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Waste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WasteDesc</w:t>
      </w:r>
      <w:proofErr w:type="spellEnd"/>
      <w:r w:rsidRPr="3460A04A">
        <w:rPr>
          <w:rFonts w:eastAsia="Times New Roman"/>
          <w:color w:val="000000" w:themeColor="text1"/>
        </w:rPr>
        <w:t xml:space="preserve">) </w:t>
      </w:r>
    </w:p>
    <w:p w14:paraId="53B81A72" w14:textId="5CECF2F0" w:rsidR="0082362D" w:rsidRDefault="0082362D" w:rsidP="3460A04A">
      <w:pPr>
        <w:spacing w:line="259" w:lineRule="auto"/>
        <w:rPr>
          <w:rFonts w:ascii="Gill Sans MT" w:eastAsia="Gill Sans MT" w:hAnsi="Gill Sans MT" w:cs="Gill Sans MT"/>
          <w:color w:val="000000" w:themeColor="text1"/>
        </w:rPr>
      </w:pPr>
    </w:p>
    <w:p w14:paraId="301DF02C" w14:textId="5820B26E" w:rsidR="0082362D" w:rsidRDefault="271BCD0D" w:rsidP="3460A04A">
      <w:pPr>
        <w:spacing w:line="259" w:lineRule="auto"/>
        <w:rPr>
          <w:rFonts w:ascii="Gill Sans MT" w:eastAsia="Gill Sans MT" w:hAnsi="Gill Sans MT" w:cs="Gill Sans MT"/>
          <w:color w:val="000000" w:themeColor="text1"/>
        </w:rPr>
      </w:pP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Vend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VName</w:t>
      </w:r>
      <w:proofErr w:type="spellEnd"/>
      <w:r w:rsidRPr="3460A04A">
        <w:rPr>
          <w:rFonts w:ascii="Gill Sans MT" w:eastAsia="Gill Sans MT" w:hAnsi="Gill Sans MT" w:cs="Gill Sans MT"/>
          <w:color w:val="000000" w:themeColor="text1"/>
        </w:rPr>
        <w:t>)</w:t>
      </w:r>
    </w:p>
    <w:p w14:paraId="1777C3F6" w14:textId="40FE60B1" w:rsidR="0082362D" w:rsidRDefault="0082362D" w:rsidP="3460A04A">
      <w:pPr>
        <w:spacing w:line="259" w:lineRule="auto"/>
        <w:rPr>
          <w:rFonts w:ascii="Gill Sans MT" w:eastAsia="Gill Sans MT" w:hAnsi="Gill Sans MT" w:cs="Gill Sans MT"/>
          <w:color w:val="000000" w:themeColor="text1"/>
        </w:rPr>
      </w:pPr>
    </w:p>
    <w:p w14:paraId="4C992754" w14:textId="073333A8"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DiscountType</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DiscountType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DTType</w:t>
      </w:r>
      <w:proofErr w:type="spellEnd"/>
      <w:r w:rsidRPr="3460A04A">
        <w:rPr>
          <w:rFonts w:eastAsia="Times New Roman"/>
          <w:color w:val="000000" w:themeColor="text1"/>
        </w:rPr>
        <w:t>)</w:t>
      </w:r>
    </w:p>
    <w:p w14:paraId="0647BDDA" w14:textId="1C1D7DD2" w:rsidR="0082362D" w:rsidRDefault="0082362D" w:rsidP="3460A04A">
      <w:pPr>
        <w:spacing w:line="259" w:lineRule="auto"/>
        <w:rPr>
          <w:rFonts w:eastAsia="Times New Roman"/>
          <w:color w:val="000000" w:themeColor="text1"/>
        </w:rPr>
      </w:pPr>
    </w:p>
    <w:p w14:paraId="4D3066F1" w14:textId="7E38BC38"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Day</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Tip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TDate,TJarTip</w:t>
      </w:r>
      <w:proofErr w:type="spellEnd"/>
      <w:r w:rsidRPr="3460A04A">
        <w:rPr>
          <w:rFonts w:eastAsia="Times New Roman"/>
          <w:color w:val="000000" w:themeColor="text1"/>
        </w:rPr>
        <w:t>)</w:t>
      </w:r>
    </w:p>
    <w:p w14:paraId="46AF402D" w14:textId="4BDADCE4" w:rsidR="0082362D" w:rsidRDefault="0082362D" w:rsidP="3460A04A">
      <w:pPr>
        <w:spacing w:line="259" w:lineRule="auto"/>
        <w:rPr>
          <w:rFonts w:eastAsia="Times New Roman"/>
          <w:color w:val="000000" w:themeColor="text1"/>
        </w:rPr>
      </w:pPr>
    </w:p>
    <w:p w14:paraId="69EC3BEE" w14:textId="394C27D9" w:rsidR="0082362D" w:rsidRDefault="271BCD0D" w:rsidP="3460A04A">
      <w:pPr>
        <w:spacing w:line="259" w:lineRule="auto"/>
        <w:rPr>
          <w:rFonts w:ascii="Gill Sans MT" w:eastAsia="Gill Sans MT" w:hAnsi="Gill Sans MT" w:cs="Gill Sans MT"/>
          <w:color w:val="000000" w:themeColor="text1"/>
        </w:rPr>
      </w:pPr>
      <w:proofErr w:type="spellStart"/>
      <w:r w:rsidRPr="3460A04A">
        <w:rPr>
          <w:rFonts w:eastAsia="Times New Roman"/>
          <w:color w:val="000000" w:themeColor="text1"/>
        </w:rPr>
        <w:t>TIngredient</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u w:val="single"/>
        </w:rPr>
        <w:t>Ing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IngNam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IngCost</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IngExpirationDate</w:t>
      </w:r>
      <w:proofErr w:type="spellEnd"/>
      <w:r w:rsidRPr="3460A04A">
        <w:rPr>
          <w:rFonts w:ascii="Gill Sans MT" w:eastAsia="Gill Sans MT" w:hAnsi="Gill Sans MT" w:cs="Gill Sans MT"/>
          <w:color w:val="000000" w:themeColor="text1"/>
        </w:rPr>
        <w:t>) </w:t>
      </w:r>
    </w:p>
    <w:p w14:paraId="3BC80299" w14:textId="50B65A39" w:rsidR="0082362D" w:rsidRDefault="0082362D" w:rsidP="3460A04A">
      <w:pPr>
        <w:spacing w:line="259" w:lineRule="auto"/>
        <w:rPr>
          <w:rFonts w:ascii="Gill Sans MT" w:eastAsia="Gill Sans MT" w:hAnsi="Gill Sans MT" w:cs="Gill Sans MT"/>
          <w:color w:val="000000" w:themeColor="text1"/>
        </w:rPr>
      </w:pPr>
    </w:p>
    <w:p w14:paraId="14FE4889" w14:textId="542DFE4D"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Customer</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Cust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Phon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Email</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StudentVet</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FirstNam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LastNam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CVisit</w:t>
      </w:r>
      <w:proofErr w:type="spellEnd"/>
      <w:r w:rsidRPr="3460A04A">
        <w:rPr>
          <w:rFonts w:eastAsia="Times New Roman"/>
          <w:color w:val="000000" w:themeColor="text1"/>
        </w:rPr>
        <w:t>)</w:t>
      </w:r>
    </w:p>
    <w:p w14:paraId="7A754D49" w14:textId="5D8D609E" w:rsidR="0082362D" w:rsidRDefault="0082362D" w:rsidP="3460A04A">
      <w:pPr>
        <w:spacing w:line="259" w:lineRule="auto"/>
        <w:rPr>
          <w:rFonts w:eastAsia="Times New Roman"/>
          <w:color w:val="000000" w:themeColor="text1"/>
        </w:rPr>
      </w:pPr>
    </w:p>
    <w:p w14:paraId="375C39D3" w14:textId="75062B31"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Employee</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Emp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EHireDat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ECellPhon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EFirstNam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ELastName</w:t>
      </w:r>
      <w:proofErr w:type="spellEnd"/>
      <w:r w:rsidRPr="3460A04A">
        <w:rPr>
          <w:rFonts w:eastAsia="Times New Roman"/>
          <w:color w:val="000000" w:themeColor="text1"/>
        </w:rPr>
        <w:t>)</w:t>
      </w:r>
    </w:p>
    <w:p w14:paraId="0079EE46" w14:textId="11557AC4" w:rsidR="0082362D" w:rsidRDefault="0082362D" w:rsidP="3460A04A">
      <w:pPr>
        <w:spacing w:line="259" w:lineRule="auto"/>
        <w:rPr>
          <w:rFonts w:ascii="Gill Sans MT" w:eastAsia="Gill Sans MT" w:hAnsi="Gill Sans MT" w:cs="Gill Sans MT"/>
          <w:color w:val="000000" w:themeColor="text1"/>
        </w:rPr>
      </w:pPr>
    </w:p>
    <w:p w14:paraId="359F0D60" w14:textId="1261709C" w:rsidR="0082362D" w:rsidRDefault="271BCD0D" w:rsidP="3460A04A">
      <w:pPr>
        <w:spacing w:line="259" w:lineRule="auto"/>
        <w:rPr>
          <w:rFonts w:ascii="Gill Sans MT" w:eastAsia="Gill Sans MT" w:hAnsi="Gill Sans MT" w:cs="Gill Sans MT"/>
          <w:color w:val="000000" w:themeColor="text1"/>
        </w:rPr>
      </w:pPr>
      <w:proofErr w:type="spellStart"/>
      <w:r w:rsidRPr="3460A04A">
        <w:rPr>
          <w:rFonts w:eastAsia="Times New Roman"/>
          <w:color w:val="000000" w:themeColor="text1"/>
        </w:rPr>
        <w:t>TEmpSchedule</w:t>
      </w:r>
      <w:proofErr w:type="spellEnd"/>
      <w:r w:rsidRPr="3460A04A">
        <w:rPr>
          <w:rFonts w:eastAsia="Times New Roman"/>
          <w:color w:val="000000" w:themeColor="text1"/>
        </w:rPr>
        <w:t xml:space="preserve"> </w:t>
      </w:r>
      <w:r w:rsidRPr="3460A04A">
        <w:rPr>
          <w:rFonts w:ascii="Gill Sans MT" w:eastAsia="Gill Sans MT" w:hAnsi="Gill Sans MT" w:cs="Gill Sans MT"/>
          <w:color w:val="000000" w:themeColor="text1"/>
        </w:rPr>
        <w:t>(</w:t>
      </w:r>
      <w:proofErr w:type="spellStart"/>
      <w:r w:rsidRPr="3460A04A">
        <w:rPr>
          <w:rFonts w:eastAsia="Times New Roman"/>
          <w:color w:val="000000" w:themeColor="text1"/>
          <w:u w:val="single"/>
        </w:rPr>
        <w:t>EmpScheduleID</w:t>
      </w:r>
      <w:proofErr w:type="spellEnd"/>
      <w:r w:rsidRPr="3460A04A">
        <w:rPr>
          <w:rFonts w:ascii="Gill Sans MT" w:eastAsia="Gill Sans MT" w:hAnsi="Gill Sans MT" w:cs="Gill Sans MT"/>
          <w:color w:val="000000" w:themeColor="text1"/>
          <w:u w:val="single"/>
        </w:rPr>
        <w:t>,</w:t>
      </w:r>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STipID</w:t>
      </w:r>
      <w:proofErr w:type="spellEnd"/>
      <w:r w:rsidRPr="3460A04A">
        <w:rPr>
          <w:rFonts w:ascii="Gill Sans MT" w:eastAsia="Gill Sans MT" w:hAnsi="Gill Sans MT" w:cs="Gill Sans MT"/>
          <w:color w:val="000000" w:themeColor="text1"/>
        </w:rPr>
        <w:t xml:space="preserve">*, </w:t>
      </w:r>
      <w:proofErr w:type="spellStart"/>
      <w:r w:rsidRPr="3460A04A">
        <w:rPr>
          <w:rFonts w:ascii="Gill Sans MT" w:eastAsia="Gill Sans MT" w:hAnsi="Gill Sans MT" w:cs="Gill Sans MT"/>
          <w:color w:val="000000" w:themeColor="text1"/>
        </w:rPr>
        <w:t>ESEmpID</w:t>
      </w:r>
      <w:proofErr w:type="spellEnd"/>
      <w:r w:rsidRPr="3460A04A">
        <w:rPr>
          <w:rFonts w:ascii="Gill Sans MT" w:eastAsia="Gill Sans MT" w:hAnsi="Gill Sans MT" w:cs="Gill Sans MT"/>
          <w:color w:val="000000" w:themeColor="text1"/>
        </w:rPr>
        <w:t xml:space="preserve">*, </w:t>
      </w:r>
      <w:proofErr w:type="spellStart"/>
      <w:r w:rsidRPr="3460A04A">
        <w:rPr>
          <w:rFonts w:ascii="Gill Sans MT" w:eastAsia="Gill Sans MT" w:hAnsi="Gill Sans MT" w:cs="Gill Sans MT"/>
          <w:color w:val="000000" w:themeColor="text1"/>
        </w:rPr>
        <w:t>ESDate</w:t>
      </w:r>
      <w:proofErr w:type="spellEnd"/>
      <w:r w:rsidRPr="3460A04A">
        <w:rPr>
          <w:rFonts w:ascii="Gill Sans MT" w:eastAsia="Gill Sans MT" w:hAnsi="Gill Sans MT" w:cs="Gill Sans MT"/>
          <w:color w:val="000000" w:themeColor="text1"/>
        </w:rPr>
        <w:t xml:space="preserve">, </w:t>
      </w:r>
      <w:proofErr w:type="spellStart"/>
      <w:r w:rsidRPr="3460A04A">
        <w:rPr>
          <w:rFonts w:ascii="Gill Sans MT" w:eastAsia="Gill Sans MT" w:hAnsi="Gill Sans MT" w:cs="Gill Sans MT"/>
          <w:color w:val="000000" w:themeColor="text1"/>
        </w:rPr>
        <w:t>ESMyTip</w:t>
      </w:r>
      <w:proofErr w:type="spellEnd"/>
      <w:r w:rsidRPr="3460A04A">
        <w:rPr>
          <w:rFonts w:ascii="Gill Sans MT" w:eastAsia="Gill Sans MT" w:hAnsi="Gill Sans MT" w:cs="Gill Sans MT"/>
          <w:color w:val="000000" w:themeColor="text1"/>
        </w:rPr>
        <w:t xml:space="preserve">, </w:t>
      </w:r>
      <w:proofErr w:type="spellStart"/>
      <w:r w:rsidRPr="3460A04A">
        <w:rPr>
          <w:rFonts w:ascii="Gill Sans MT" w:eastAsia="Gill Sans MT" w:hAnsi="Gill Sans MT" w:cs="Gill Sans MT"/>
          <w:color w:val="000000" w:themeColor="text1"/>
        </w:rPr>
        <w:t>ESTimeIn</w:t>
      </w:r>
      <w:proofErr w:type="spellEnd"/>
      <w:r w:rsidRPr="3460A04A">
        <w:rPr>
          <w:rFonts w:ascii="Gill Sans MT" w:eastAsia="Gill Sans MT" w:hAnsi="Gill Sans MT" w:cs="Gill Sans MT"/>
          <w:color w:val="000000" w:themeColor="text1"/>
        </w:rPr>
        <w:t xml:space="preserve">, </w:t>
      </w:r>
      <w:proofErr w:type="spellStart"/>
      <w:r w:rsidRPr="3460A04A">
        <w:rPr>
          <w:rFonts w:ascii="Gill Sans MT" w:eastAsia="Gill Sans MT" w:hAnsi="Gill Sans MT" w:cs="Gill Sans MT"/>
          <w:color w:val="000000" w:themeColor="text1"/>
        </w:rPr>
        <w:t>ESTimeOut</w:t>
      </w:r>
      <w:proofErr w:type="spellEnd"/>
      <w:r w:rsidRPr="3460A04A">
        <w:rPr>
          <w:rFonts w:ascii="Gill Sans MT" w:eastAsia="Gill Sans MT" w:hAnsi="Gill Sans MT" w:cs="Gill Sans MT"/>
          <w:color w:val="000000" w:themeColor="text1"/>
        </w:rPr>
        <w:t>)</w:t>
      </w:r>
    </w:p>
    <w:p w14:paraId="1B190CBB" w14:textId="20BFD302" w:rsidR="0082362D" w:rsidRDefault="0082362D" w:rsidP="3460A04A">
      <w:pPr>
        <w:spacing w:line="259" w:lineRule="auto"/>
        <w:rPr>
          <w:rFonts w:ascii="Gill Sans MT" w:eastAsia="Gill Sans MT" w:hAnsi="Gill Sans MT" w:cs="Gill Sans MT"/>
          <w:color w:val="000000" w:themeColor="text1"/>
        </w:rPr>
      </w:pPr>
    </w:p>
    <w:p w14:paraId="000BFCE6" w14:textId="47C3042B"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ESTip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TipType</w:t>
      </w:r>
      <w:proofErr w:type="spellEnd"/>
    </w:p>
    <w:p w14:paraId="689758A9" w14:textId="62B0A2AB"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52788286" w14:textId="5B6DDC09"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39B74C5F" w14:textId="7CF72430" w:rsidR="0082362D" w:rsidRDefault="0082362D" w:rsidP="3460A04A">
      <w:pPr>
        <w:spacing w:line="259" w:lineRule="auto"/>
        <w:ind w:left="720"/>
        <w:rPr>
          <w:rFonts w:eastAsia="Times New Roman"/>
          <w:color w:val="000000" w:themeColor="text1"/>
        </w:rPr>
      </w:pPr>
    </w:p>
    <w:p w14:paraId="24D51C6A" w14:textId="6AFBE61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ESEmp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Employee</w:t>
      </w:r>
      <w:proofErr w:type="spellEnd"/>
    </w:p>
    <w:p w14:paraId="4F27794A" w14:textId="74BAFC88"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262636EF" w14:textId="7DE9A46B"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5833E384" w14:textId="02AF895F" w:rsidR="0082362D" w:rsidRDefault="0082362D" w:rsidP="3460A04A">
      <w:pPr>
        <w:spacing w:line="259" w:lineRule="auto"/>
        <w:rPr>
          <w:rFonts w:ascii="Gill Sans MT" w:eastAsia="Gill Sans MT" w:hAnsi="Gill Sans MT" w:cs="Gill Sans MT"/>
          <w:color w:val="000000" w:themeColor="text1"/>
        </w:rPr>
      </w:pPr>
    </w:p>
    <w:p w14:paraId="7D9E9DAC" w14:textId="0EAC91BD"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SalesOrder</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SalesOrder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SOCust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SOEmp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SODiscountType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SOVistDat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SOTipFromCC</w:t>
      </w:r>
      <w:proofErr w:type="spellEnd"/>
      <w:r w:rsidRPr="3460A04A">
        <w:rPr>
          <w:rFonts w:eastAsia="Times New Roman"/>
          <w:color w:val="000000" w:themeColor="text1"/>
        </w:rPr>
        <w:t>)</w:t>
      </w:r>
    </w:p>
    <w:p w14:paraId="05DE8ED3" w14:textId="4DA0B7EF" w:rsidR="0082362D" w:rsidRDefault="0082362D" w:rsidP="3460A04A">
      <w:pPr>
        <w:spacing w:line="259" w:lineRule="auto"/>
        <w:rPr>
          <w:rFonts w:eastAsia="Times New Roman"/>
          <w:color w:val="000000" w:themeColor="text1"/>
        </w:rPr>
      </w:pPr>
    </w:p>
    <w:p w14:paraId="31912170" w14:textId="727A7073"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SOCust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Customer</w:t>
      </w:r>
      <w:proofErr w:type="spellEnd"/>
    </w:p>
    <w:p w14:paraId="08468E19" w14:textId="2F036E88"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65CF85C4" w14:textId="739EF15E"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56233FB6" w14:textId="74CD3539" w:rsidR="0082362D" w:rsidRDefault="0082362D" w:rsidP="3460A04A">
      <w:pPr>
        <w:spacing w:line="259" w:lineRule="auto"/>
        <w:ind w:left="720"/>
        <w:rPr>
          <w:rFonts w:ascii="Gill Sans MT" w:eastAsia="Gill Sans MT" w:hAnsi="Gill Sans MT" w:cs="Gill Sans MT"/>
          <w:color w:val="000000" w:themeColor="text1"/>
        </w:rPr>
      </w:pPr>
    </w:p>
    <w:p w14:paraId="61249C58" w14:textId="4F190535"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SOEmp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Employee</w:t>
      </w:r>
      <w:proofErr w:type="spellEnd"/>
    </w:p>
    <w:p w14:paraId="78460F1D" w14:textId="741568A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5B2CD7EA" w14:textId="65AE31E0"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215B34F5" w14:textId="71CE1584" w:rsidR="0082362D" w:rsidRDefault="0082362D" w:rsidP="3460A04A">
      <w:pPr>
        <w:spacing w:line="259" w:lineRule="auto"/>
        <w:ind w:left="720"/>
        <w:rPr>
          <w:rFonts w:ascii="Gill Sans MT" w:eastAsia="Gill Sans MT" w:hAnsi="Gill Sans MT" w:cs="Gill Sans MT"/>
          <w:color w:val="000000" w:themeColor="text1"/>
        </w:rPr>
      </w:pPr>
    </w:p>
    <w:p w14:paraId="1F5B0FBC" w14:textId="4386DC67"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SODiscountType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DiscountType</w:t>
      </w:r>
      <w:proofErr w:type="spellEnd"/>
    </w:p>
    <w:p w14:paraId="15CA7EB2" w14:textId="39ABCB81"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2C937824" w14:textId="5F941ECB"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52DB0CD9" w14:textId="47E570C8" w:rsidR="0082362D" w:rsidRDefault="0082362D" w:rsidP="3460A04A">
      <w:pPr>
        <w:spacing w:line="259" w:lineRule="auto"/>
        <w:rPr>
          <w:rFonts w:ascii="Gill Sans MT" w:eastAsia="Gill Sans MT" w:hAnsi="Gill Sans MT" w:cs="Gill Sans MT"/>
          <w:color w:val="000000" w:themeColor="text1"/>
        </w:rPr>
      </w:pPr>
    </w:p>
    <w:p w14:paraId="1E037BB1" w14:textId="38F993EA"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MenuItem</w:t>
      </w:r>
      <w:proofErr w:type="spellEnd"/>
      <w:r w:rsidRPr="3460A04A">
        <w:rPr>
          <w:rFonts w:eastAsia="Times New Roman"/>
          <w:color w:val="000000" w:themeColor="text1"/>
        </w:rPr>
        <w:t xml:space="preserve"> (</w:t>
      </w:r>
      <w:proofErr w:type="spellStart"/>
      <w:r w:rsidRPr="3460A04A">
        <w:rPr>
          <w:rFonts w:eastAsia="Times New Roman"/>
          <w:color w:val="000000" w:themeColor="text1"/>
          <w:u w:val="single"/>
        </w:rPr>
        <w:t>MenuItem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MIMeal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MIDrink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MISide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MIName</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MISalePrice</w:t>
      </w:r>
      <w:proofErr w:type="spellEnd"/>
      <w:r w:rsidRPr="3460A04A">
        <w:rPr>
          <w:rFonts w:eastAsia="Times New Roman"/>
          <w:color w:val="000000" w:themeColor="text1"/>
        </w:rPr>
        <w:t>)</w:t>
      </w:r>
    </w:p>
    <w:p w14:paraId="02EE3073" w14:textId="4991C3A5" w:rsidR="0082362D" w:rsidRDefault="0082362D" w:rsidP="3460A04A">
      <w:pPr>
        <w:spacing w:line="259" w:lineRule="auto"/>
        <w:rPr>
          <w:rFonts w:ascii="Gill Sans MT" w:eastAsia="Gill Sans MT" w:hAnsi="Gill Sans MT" w:cs="Gill Sans MT"/>
          <w:color w:val="000000" w:themeColor="text1"/>
        </w:rPr>
      </w:pPr>
    </w:p>
    <w:p w14:paraId="3FDEC299" w14:textId="5142DB63"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MIMeal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MenuItem</w:t>
      </w:r>
      <w:proofErr w:type="spellEnd"/>
    </w:p>
    <w:p w14:paraId="1A4FD239" w14:textId="7D9F52FF"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1C66C10A" w14:textId="3E372A54"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70342E98" w14:textId="12D0B370" w:rsidR="0082362D" w:rsidRDefault="0082362D" w:rsidP="3460A04A">
      <w:pPr>
        <w:spacing w:line="259" w:lineRule="auto"/>
        <w:rPr>
          <w:rFonts w:ascii="Gill Sans MT" w:eastAsia="Gill Sans MT" w:hAnsi="Gill Sans MT" w:cs="Gill Sans MT"/>
          <w:color w:val="000000" w:themeColor="text1"/>
        </w:rPr>
      </w:pPr>
    </w:p>
    <w:p w14:paraId="4F48735E" w14:textId="03F4B32A"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MIDrink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MenuItem</w:t>
      </w:r>
      <w:proofErr w:type="spellEnd"/>
    </w:p>
    <w:p w14:paraId="7C904836" w14:textId="132537EF"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28CCAA5C" w14:textId="56994E9F"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0AC31996" w14:textId="47BCDC5C" w:rsidR="0082362D" w:rsidRDefault="0082362D" w:rsidP="3460A04A">
      <w:pPr>
        <w:spacing w:line="259" w:lineRule="auto"/>
        <w:rPr>
          <w:rFonts w:ascii="Gill Sans MT" w:eastAsia="Gill Sans MT" w:hAnsi="Gill Sans MT" w:cs="Gill Sans MT"/>
          <w:color w:val="000000" w:themeColor="text1"/>
        </w:rPr>
      </w:pPr>
    </w:p>
    <w:p w14:paraId="0682641D" w14:textId="36E68A6C"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MISide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MenuItem</w:t>
      </w:r>
      <w:proofErr w:type="spellEnd"/>
    </w:p>
    <w:p w14:paraId="1EEFB4F9" w14:textId="6F9A5A08"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093AB6E5" w14:textId="3A51FAE1"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4CF06F8A" w14:textId="43B4BF29" w:rsidR="0082362D" w:rsidRDefault="0082362D" w:rsidP="3460A04A">
      <w:pPr>
        <w:spacing w:line="259" w:lineRule="auto"/>
        <w:ind w:left="720"/>
        <w:rPr>
          <w:rFonts w:eastAsia="Times New Roman"/>
          <w:color w:val="000000" w:themeColor="text1"/>
        </w:rPr>
      </w:pPr>
    </w:p>
    <w:p w14:paraId="7AF9D274" w14:textId="266E7B08"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SalesOrderLine</w:t>
      </w:r>
      <w:proofErr w:type="spellEnd"/>
      <w:r w:rsidRPr="3460A04A">
        <w:rPr>
          <w:rFonts w:eastAsia="Times New Roman"/>
          <w:color w:val="000000" w:themeColor="text1"/>
        </w:rPr>
        <w:t xml:space="preserve"> (</w:t>
      </w:r>
      <w:r w:rsidRPr="3460A04A">
        <w:rPr>
          <w:rFonts w:eastAsia="Times New Roman"/>
          <w:color w:val="000000" w:themeColor="text1"/>
          <w:u w:val="single"/>
        </w:rPr>
        <w:t>SOLID</w:t>
      </w:r>
      <w:r w:rsidRPr="3460A04A">
        <w:rPr>
          <w:rFonts w:eastAsia="Times New Roman"/>
          <w:color w:val="000000" w:themeColor="text1"/>
        </w:rPr>
        <w:t xml:space="preserve">, </w:t>
      </w:r>
      <w:proofErr w:type="spellStart"/>
      <w:r w:rsidRPr="3460A04A">
        <w:rPr>
          <w:rFonts w:eastAsia="Times New Roman"/>
          <w:color w:val="000000" w:themeColor="text1"/>
        </w:rPr>
        <w:t>SOLMenuItemID</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 SOLSOID</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w:t>
      </w:r>
      <w:proofErr w:type="spellStart"/>
      <w:r w:rsidRPr="3460A04A">
        <w:rPr>
          <w:rFonts w:eastAsia="Times New Roman"/>
          <w:color w:val="000000" w:themeColor="text1"/>
        </w:rPr>
        <w:t>SOLQuantity</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SOLCost</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SOLDate</w:t>
      </w:r>
      <w:proofErr w:type="spellEnd"/>
      <w:r w:rsidRPr="3460A04A">
        <w:rPr>
          <w:rFonts w:eastAsia="Times New Roman"/>
          <w:color w:val="000000" w:themeColor="text1"/>
        </w:rPr>
        <w:t xml:space="preserve">) </w:t>
      </w:r>
    </w:p>
    <w:p w14:paraId="6E9D13FE" w14:textId="1F9816AE" w:rsidR="0082362D" w:rsidRDefault="0082362D" w:rsidP="3460A04A">
      <w:pPr>
        <w:spacing w:line="259" w:lineRule="auto"/>
        <w:rPr>
          <w:rFonts w:ascii="Gill Sans MT" w:eastAsia="Gill Sans MT" w:hAnsi="Gill Sans MT" w:cs="Gill Sans MT"/>
          <w:color w:val="000000" w:themeColor="text1"/>
        </w:rPr>
      </w:pPr>
    </w:p>
    <w:p w14:paraId="696B9139" w14:textId="3F8B422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SOLMenuItem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MenuItem</w:t>
      </w:r>
      <w:proofErr w:type="spellEnd"/>
    </w:p>
    <w:p w14:paraId="2A74D4EA" w14:textId="2601F993"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1FA6196B" w14:textId="1DB4946F"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On Delete Restrict </w:t>
      </w:r>
    </w:p>
    <w:p w14:paraId="282EF442" w14:textId="21DE241A" w:rsidR="0082362D" w:rsidRDefault="0082362D" w:rsidP="3460A04A">
      <w:pPr>
        <w:spacing w:line="259" w:lineRule="auto"/>
        <w:rPr>
          <w:rFonts w:ascii="Gill Sans MT" w:eastAsia="Gill Sans MT" w:hAnsi="Gill Sans MT" w:cs="Gill Sans MT"/>
          <w:color w:val="000000" w:themeColor="text1"/>
        </w:rPr>
      </w:pPr>
    </w:p>
    <w:p w14:paraId="57011FE6" w14:textId="74C70CE8"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SOLSOID references </w:t>
      </w:r>
      <w:proofErr w:type="spellStart"/>
      <w:r w:rsidRPr="3460A04A">
        <w:rPr>
          <w:rFonts w:eastAsia="Times New Roman"/>
          <w:color w:val="000000" w:themeColor="text1"/>
        </w:rPr>
        <w:t>TSalesOrder</w:t>
      </w:r>
      <w:proofErr w:type="spellEnd"/>
    </w:p>
    <w:p w14:paraId="313C9218" w14:textId="7F1A14F8"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140E3F86" w14:textId="5251050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On Delete Restrict </w:t>
      </w:r>
    </w:p>
    <w:p w14:paraId="6948FB5F" w14:textId="6A20660A" w:rsidR="0082362D" w:rsidRDefault="0082362D" w:rsidP="3460A04A">
      <w:pPr>
        <w:spacing w:line="259" w:lineRule="auto"/>
        <w:rPr>
          <w:rFonts w:ascii="Gill Sans MT" w:eastAsia="Gill Sans MT" w:hAnsi="Gill Sans MT" w:cs="Gill Sans MT"/>
          <w:color w:val="000000" w:themeColor="text1"/>
        </w:rPr>
      </w:pPr>
    </w:p>
    <w:p w14:paraId="4E7FA8CE" w14:textId="43E41F9C" w:rsidR="0082362D" w:rsidRDefault="271BCD0D" w:rsidP="3460A04A">
      <w:pPr>
        <w:spacing w:line="259" w:lineRule="auto"/>
        <w:rPr>
          <w:rFonts w:ascii="Gill Sans MT" w:eastAsia="Gill Sans MT" w:hAnsi="Gill Sans MT" w:cs="Gill Sans MT"/>
          <w:color w:val="000000" w:themeColor="text1"/>
        </w:rPr>
      </w:pPr>
      <w:proofErr w:type="spellStart"/>
      <w:r w:rsidRPr="3460A04A">
        <w:rPr>
          <w:rFonts w:eastAsia="Times New Roman"/>
          <w:color w:val="000000" w:themeColor="text1"/>
        </w:rPr>
        <w:t>TCombo</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u w:val="single"/>
        </w:rPr>
        <w:t>Combo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ComboMenuItem</w:t>
      </w:r>
      <w:proofErr w:type="spellEnd"/>
      <w:r w:rsidRPr="3460A04A">
        <w:rPr>
          <w:rFonts w:eastAsia="Times New Roman"/>
          <w:color w:val="000000" w:themeColor="text1"/>
        </w:rPr>
        <w:t xml:space="preserve">/Kit*, </w:t>
      </w:r>
      <w:proofErr w:type="spellStart"/>
      <w:r w:rsidRPr="3460A04A">
        <w:rPr>
          <w:rFonts w:eastAsia="Times New Roman"/>
          <w:color w:val="000000" w:themeColor="text1"/>
        </w:rPr>
        <w:t>ComboMenuItem</w:t>
      </w:r>
      <w:proofErr w:type="spellEnd"/>
      <w:r w:rsidRPr="3460A04A">
        <w:rPr>
          <w:rFonts w:eastAsia="Times New Roman"/>
          <w:color w:val="000000" w:themeColor="text1"/>
        </w:rPr>
        <w:t xml:space="preserve">/Type*, </w:t>
      </w:r>
      <w:proofErr w:type="spellStart"/>
      <w:r w:rsidRPr="3460A04A">
        <w:rPr>
          <w:rFonts w:eastAsia="Times New Roman"/>
          <w:color w:val="000000" w:themeColor="text1"/>
        </w:rPr>
        <w:t>Combo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ComboDesc</w:t>
      </w:r>
      <w:proofErr w:type="spellEnd"/>
      <w:r w:rsidRPr="3460A04A">
        <w:rPr>
          <w:rFonts w:ascii="Gill Sans MT" w:eastAsia="Gill Sans MT" w:hAnsi="Gill Sans MT" w:cs="Gill Sans MT"/>
          <w:color w:val="000000" w:themeColor="text1"/>
        </w:rPr>
        <w:t>)</w:t>
      </w:r>
    </w:p>
    <w:p w14:paraId="21A54A23" w14:textId="4C35307E" w:rsidR="0082362D" w:rsidRDefault="0082362D" w:rsidP="3460A04A">
      <w:pPr>
        <w:spacing w:line="259" w:lineRule="auto"/>
        <w:rPr>
          <w:rFonts w:ascii="Gill Sans MT" w:eastAsia="Gill Sans MT" w:hAnsi="Gill Sans MT" w:cs="Gill Sans MT"/>
          <w:color w:val="000000" w:themeColor="text1"/>
        </w:rPr>
      </w:pPr>
    </w:p>
    <w:p w14:paraId="6FF47AAF" w14:textId="570FEEFC"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ComboMenuItem</w:t>
      </w:r>
      <w:proofErr w:type="spellEnd"/>
      <w:r w:rsidRPr="3460A04A">
        <w:rPr>
          <w:rFonts w:eastAsia="Times New Roman"/>
          <w:color w:val="000000" w:themeColor="text1"/>
        </w:rPr>
        <w:t xml:space="preserve">/Kit references </w:t>
      </w:r>
      <w:proofErr w:type="spellStart"/>
      <w:r w:rsidRPr="3460A04A">
        <w:rPr>
          <w:rFonts w:eastAsia="Times New Roman"/>
          <w:color w:val="000000" w:themeColor="text1"/>
        </w:rPr>
        <w:t>TMenuItem</w:t>
      </w:r>
      <w:proofErr w:type="spellEnd"/>
    </w:p>
    <w:p w14:paraId="77D436C0" w14:textId="331A1F44"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689D18DD" w14:textId="565384EF"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3B98A90C" w14:textId="45121E83" w:rsidR="0082362D" w:rsidRDefault="0082362D" w:rsidP="3460A04A">
      <w:pPr>
        <w:spacing w:line="259" w:lineRule="auto"/>
        <w:rPr>
          <w:rFonts w:ascii="Gill Sans MT" w:eastAsia="Gill Sans MT" w:hAnsi="Gill Sans MT" w:cs="Gill Sans MT"/>
          <w:color w:val="000000" w:themeColor="text1"/>
        </w:rPr>
      </w:pPr>
    </w:p>
    <w:p w14:paraId="74D1C7BE" w14:textId="06BAF91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ComboMenuItem</w:t>
      </w:r>
      <w:proofErr w:type="spellEnd"/>
      <w:r w:rsidRPr="3460A04A">
        <w:rPr>
          <w:rFonts w:eastAsia="Times New Roman"/>
          <w:color w:val="000000" w:themeColor="text1"/>
        </w:rPr>
        <w:t xml:space="preserve">/Type references </w:t>
      </w:r>
      <w:proofErr w:type="spellStart"/>
      <w:r w:rsidRPr="3460A04A">
        <w:rPr>
          <w:rFonts w:eastAsia="Times New Roman"/>
          <w:color w:val="000000" w:themeColor="text1"/>
        </w:rPr>
        <w:t>TMenuItem</w:t>
      </w:r>
      <w:proofErr w:type="spellEnd"/>
    </w:p>
    <w:p w14:paraId="1CEC697B" w14:textId="1437B2AC"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ull Allowed</w:t>
      </w:r>
    </w:p>
    <w:p w14:paraId="4A26A98C" w14:textId="74CD5A42"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Set Null</w:t>
      </w:r>
    </w:p>
    <w:p w14:paraId="28DB4C5E" w14:textId="23A75C54" w:rsidR="0082362D" w:rsidRDefault="0082362D" w:rsidP="3460A04A">
      <w:pPr>
        <w:spacing w:line="259" w:lineRule="auto"/>
        <w:rPr>
          <w:rFonts w:ascii="Gill Sans MT" w:eastAsia="Gill Sans MT" w:hAnsi="Gill Sans MT" w:cs="Gill Sans MT"/>
          <w:color w:val="000000" w:themeColor="text1"/>
        </w:rPr>
      </w:pPr>
    </w:p>
    <w:p w14:paraId="275EE224" w14:textId="7008E1FF" w:rsidR="0082362D" w:rsidRDefault="271BCD0D" w:rsidP="3460A04A">
      <w:pPr>
        <w:spacing w:line="259" w:lineRule="auto"/>
        <w:rPr>
          <w:rFonts w:ascii="Gill Sans MT" w:eastAsia="Gill Sans MT" w:hAnsi="Gill Sans MT" w:cs="Gill Sans MT"/>
          <w:color w:val="000000" w:themeColor="text1"/>
        </w:rPr>
      </w:pPr>
      <w:proofErr w:type="spellStart"/>
      <w:r w:rsidRPr="3460A04A">
        <w:rPr>
          <w:rFonts w:eastAsia="Times New Roman"/>
          <w:color w:val="000000" w:themeColor="text1"/>
        </w:rPr>
        <w:t>TIngredient</w:t>
      </w:r>
      <w:proofErr w:type="spellEnd"/>
      <w:r w:rsidRPr="3460A04A">
        <w:rPr>
          <w:rFonts w:eastAsia="Times New Roman"/>
          <w:color w:val="000000" w:themeColor="text1"/>
        </w:rPr>
        <w:t>/Waste (</w:t>
      </w:r>
      <w:proofErr w:type="spellStart"/>
      <w:r w:rsidRPr="3460A04A">
        <w:rPr>
          <w:rFonts w:eastAsia="Times New Roman"/>
          <w:color w:val="000000" w:themeColor="text1"/>
          <w:u w:val="single"/>
        </w:rPr>
        <w:t>IngType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IWIng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IWWaste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IWDate</w:t>
      </w:r>
      <w:proofErr w:type="spellEnd"/>
      <w:r w:rsidRPr="3460A04A">
        <w:rPr>
          <w:rFonts w:ascii="Gill Sans MT" w:eastAsia="Gill Sans MT" w:hAnsi="Gill Sans MT" w:cs="Gill Sans MT"/>
          <w:color w:val="000000" w:themeColor="text1"/>
        </w:rPr>
        <w:t>)</w:t>
      </w:r>
    </w:p>
    <w:p w14:paraId="46F4FC26" w14:textId="55D19082" w:rsidR="0082362D" w:rsidRDefault="0082362D" w:rsidP="3460A04A">
      <w:pPr>
        <w:spacing w:line="259" w:lineRule="auto"/>
        <w:rPr>
          <w:rFonts w:ascii="Gill Sans MT" w:eastAsia="Gill Sans MT" w:hAnsi="Gill Sans MT" w:cs="Gill Sans MT"/>
          <w:color w:val="000000" w:themeColor="text1"/>
        </w:rPr>
      </w:pPr>
    </w:p>
    <w:p w14:paraId="413CA838" w14:textId="60A769D1"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IWIng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Ingredient</w:t>
      </w:r>
      <w:proofErr w:type="spellEnd"/>
    </w:p>
    <w:p w14:paraId="0547266E" w14:textId="0CA136D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0072672D" w14:textId="466A31B8"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1BC32FE9" w14:textId="1238DAC2" w:rsidR="0082362D" w:rsidRDefault="0082362D" w:rsidP="3460A04A">
      <w:pPr>
        <w:spacing w:line="259" w:lineRule="auto"/>
        <w:rPr>
          <w:rFonts w:ascii="Gill Sans MT" w:eastAsia="Gill Sans MT" w:hAnsi="Gill Sans MT" w:cs="Gill Sans MT"/>
          <w:color w:val="000000" w:themeColor="text1"/>
        </w:rPr>
      </w:pPr>
    </w:p>
    <w:p w14:paraId="00178E9C" w14:textId="4BC59020"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IWWaste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Waste</w:t>
      </w:r>
      <w:proofErr w:type="spellEnd"/>
    </w:p>
    <w:p w14:paraId="0F25DD73" w14:textId="285ABB51"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4D2B22D1" w14:textId="2D6E68D5"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15A995E7" w14:textId="7636B560" w:rsidR="0082362D" w:rsidRDefault="0082362D" w:rsidP="3460A04A">
      <w:pPr>
        <w:spacing w:line="259" w:lineRule="auto"/>
        <w:ind w:left="720"/>
        <w:rPr>
          <w:rFonts w:ascii="Gill Sans MT" w:eastAsia="Gill Sans MT" w:hAnsi="Gill Sans MT" w:cs="Gill Sans MT"/>
          <w:color w:val="000000" w:themeColor="text1"/>
        </w:rPr>
      </w:pPr>
    </w:p>
    <w:p w14:paraId="759DFA6C" w14:textId="1AE3BFF2" w:rsidR="0082362D" w:rsidRDefault="271BCD0D" w:rsidP="3460A04A">
      <w:pPr>
        <w:spacing w:line="259" w:lineRule="auto"/>
        <w:rPr>
          <w:rFonts w:ascii="Gill Sans MT" w:eastAsia="Gill Sans MT" w:hAnsi="Gill Sans MT" w:cs="Gill Sans MT"/>
          <w:color w:val="000000" w:themeColor="text1"/>
        </w:rPr>
      </w:pPr>
      <w:proofErr w:type="spellStart"/>
      <w:r w:rsidRPr="3460A04A">
        <w:rPr>
          <w:rFonts w:eastAsia="Times New Roman"/>
          <w:color w:val="000000" w:themeColor="text1"/>
        </w:rPr>
        <w:t>TVendor</w:t>
      </w:r>
      <w:proofErr w:type="spellEnd"/>
      <w:r w:rsidRPr="3460A04A">
        <w:rPr>
          <w:rFonts w:ascii="Gill Sans MT" w:eastAsia="Gill Sans MT" w:hAnsi="Gill Sans MT" w:cs="Gill Sans MT"/>
          <w:color w:val="000000" w:themeColor="text1"/>
        </w:rPr>
        <w:t>/</w:t>
      </w:r>
      <w:r w:rsidRPr="3460A04A">
        <w:rPr>
          <w:rFonts w:eastAsia="Times New Roman"/>
          <w:color w:val="000000" w:themeColor="text1"/>
        </w:rPr>
        <w:t>Ingredient</w:t>
      </w:r>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u w:val="single"/>
        </w:rPr>
        <w:t>VendorIngredient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IVend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IIngID</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IDateBought</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ICurrentPrice</w:t>
      </w:r>
      <w:proofErr w:type="spellEnd"/>
      <w:r w:rsidRPr="3460A04A">
        <w:rPr>
          <w:rFonts w:ascii="Gill Sans MT" w:eastAsia="Gill Sans MT" w:hAnsi="Gill Sans MT" w:cs="Gill Sans MT"/>
          <w:color w:val="000000" w:themeColor="text1"/>
        </w:rPr>
        <w:t>)</w:t>
      </w:r>
    </w:p>
    <w:p w14:paraId="1B1FBF47" w14:textId="760E3741" w:rsidR="0082362D" w:rsidRDefault="0082362D" w:rsidP="3460A04A">
      <w:pPr>
        <w:spacing w:line="259" w:lineRule="auto"/>
        <w:rPr>
          <w:rFonts w:ascii="Gill Sans MT" w:eastAsia="Gill Sans MT" w:hAnsi="Gill Sans MT" w:cs="Gill Sans MT"/>
          <w:color w:val="000000" w:themeColor="text1"/>
        </w:rPr>
      </w:pPr>
    </w:p>
    <w:p w14:paraId="53EF3BA8" w14:textId="3E0565E9"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VIVend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Vendor</w:t>
      </w:r>
      <w:proofErr w:type="spellEnd"/>
    </w:p>
    <w:p w14:paraId="63358E5B" w14:textId="0FB9F03A"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441DD9D2" w14:textId="4E6E008B"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On Delete Restrict </w:t>
      </w:r>
    </w:p>
    <w:p w14:paraId="5ECF8B01" w14:textId="0A016F49" w:rsidR="0082362D" w:rsidRDefault="0082362D" w:rsidP="3460A04A">
      <w:pPr>
        <w:spacing w:line="259" w:lineRule="auto"/>
        <w:rPr>
          <w:rFonts w:ascii="Gill Sans MT" w:eastAsia="Gill Sans MT" w:hAnsi="Gill Sans MT" w:cs="Gill Sans MT"/>
          <w:color w:val="000000" w:themeColor="text1"/>
        </w:rPr>
      </w:pPr>
    </w:p>
    <w:p w14:paraId="26EA86CF" w14:textId="1708E7CF"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VIIng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Ingredient</w:t>
      </w:r>
      <w:proofErr w:type="spellEnd"/>
    </w:p>
    <w:p w14:paraId="02C2DF45" w14:textId="69C8F436"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17C909C0" w14:textId="47E546C5"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On Delete Restrict </w:t>
      </w:r>
    </w:p>
    <w:p w14:paraId="3365071C" w14:textId="12CFBCAF" w:rsidR="0082362D" w:rsidRDefault="0082362D" w:rsidP="3460A04A">
      <w:pPr>
        <w:spacing w:line="259" w:lineRule="auto"/>
        <w:ind w:left="720"/>
        <w:rPr>
          <w:rFonts w:eastAsia="Times New Roman"/>
          <w:color w:val="000000" w:themeColor="text1"/>
        </w:rPr>
      </w:pPr>
    </w:p>
    <w:p w14:paraId="72036D66" w14:textId="0AB1EB67"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PurchaseOrder</w:t>
      </w:r>
      <w:proofErr w:type="spellEnd"/>
      <w:r w:rsidRPr="3460A04A">
        <w:rPr>
          <w:rFonts w:ascii="Gill Sans MT" w:eastAsia="Gill Sans MT" w:hAnsi="Gill Sans MT" w:cs="Gill Sans MT"/>
          <w:color w:val="000000" w:themeColor="text1"/>
        </w:rPr>
        <w:t xml:space="preserve"> (</w:t>
      </w:r>
      <w:r w:rsidRPr="3460A04A">
        <w:rPr>
          <w:rFonts w:eastAsia="Times New Roman"/>
          <w:color w:val="000000" w:themeColor="text1"/>
          <w:u w:val="single"/>
        </w:rPr>
        <w:t>POID</w:t>
      </w:r>
      <w:r w:rsidRPr="3460A04A">
        <w:rPr>
          <w:rFonts w:ascii="Gill Sans MT" w:eastAsia="Gill Sans MT" w:hAnsi="Gill Sans MT" w:cs="Gill Sans MT"/>
          <w:color w:val="000000" w:themeColor="text1"/>
        </w:rPr>
        <w:t xml:space="preserve">, </w:t>
      </w:r>
      <w:proofErr w:type="spellStart"/>
      <w:r w:rsidRPr="3460A04A">
        <w:rPr>
          <w:rFonts w:ascii="Gill Sans MT" w:eastAsia="Gill Sans MT" w:hAnsi="Gill Sans MT" w:cs="Gill Sans MT"/>
          <w:color w:val="000000" w:themeColor="text1"/>
        </w:rPr>
        <w:t>PO</w:t>
      </w:r>
      <w:r w:rsidRPr="3460A04A">
        <w:rPr>
          <w:rFonts w:eastAsia="Times New Roman"/>
          <w:color w:val="000000" w:themeColor="text1"/>
        </w:rPr>
        <w:t>Vend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PODate</w:t>
      </w:r>
      <w:proofErr w:type="spellEnd"/>
      <w:r w:rsidRPr="3460A04A">
        <w:rPr>
          <w:rFonts w:eastAsia="Times New Roman"/>
          <w:color w:val="000000" w:themeColor="text1"/>
        </w:rPr>
        <w:t>)</w:t>
      </w:r>
    </w:p>
    <w:p w14:paraId="53B934EE" w14:textId="365A5B11" w:rsidR="0082362D" w:rsidRDefault="0082362D" w:rsidP="3460A04A">
      <w:pPr>
        <w:spacing w:line="259" w:lineRule="auto"/>
        <w:rPr>
          <w:rFonts w:ascii="Gill Sans MT" w:eastAsia="Gill Sans MT" w:hAnsi="Gill Sans MT" w:cs="Gill Sans MT"/>
          <w:color w:val="000000" w:themeColor="text1"/>
        </w:rPr>
      </w:pPr>
    </w:p>
    <w:p w14:paraId="61E86894" w14:textId="189FA44A"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POVend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Vendor</w:t>
      </w:r>
      <w:proofErr w:type="spellEnd"/>
    </w:p>
    <w:p w14:paraId="3FE09654" w14:textId="3BB1335D"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7881C246" w14:textId="264D0B99"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On Delete </w:t>
      </w:r>
      <w:proofErr w:type="spellStart"/>
      <w:r w:rsidRPr="3460A04A">
        <w:rPr>
          <w:rFonts w:eastAsia="Times New Roman"/>
          <w:color w:val="000000" w:themeColor="text1"/>
        </w:rPr>
        <w:t>Restirct</w:t>
      </w:r>
      <w:proofErr w:type="spellEnd"/>
    </w:p>
    <w:p w14:paraId="20E3D611" w14:textId="7C1D8F73" w:rsidR="0082362D" w:rsidRDefault="0082362D" w:rsidP="3460A04A">
      <w:pPr>
        <w:spacing w:line="259" w:lineRule="auto"/>
        <w:rPr>
          <w:rFonts w:ascii="Gill Sans MT" w:eastAsia="Gill Sans MT" w:hAnsi="Gill Sans MT" w:cs="Gill Sans MT"/>
          <w:color w:val="000000" w:themeColor="text1"/>
        </w:rPr>
      </w:pPr>
    </w:p>
    <w:p w14:paraId="6ECAD941" w14:textId="1699317C" w:rsidR="0082362D" w:rsidRDefault="271BCD0D" w:rsidP="3460A04A">
      <w:pPr>
        <w:spacing w:line="259" w:lineRule="auto"/>
        <w:rPr>
          <w:rFonts w:eastAsia="Times New Roman"/>
          <w:color w:val="000000" w:themeColor="text1"/>
        </w:rPr>
      </w:pPr>
      <w:proofErr w:type="spellStart"/>
      <w:r w:rsidRPr="3460A04A">
        <w:rPr>
          <w:rFonts w:eastAsia="Times New Roman"/>
          <w:color w:val="000000" w:themeColor="text1"/>
        </w:rPr>
        <w:t>TPurchaseOrderLine</w:t>
      </w:r>
      <w:proofErr w:type="spellEnd"/>
      <w:r w:rsidRPr="3460A04A">
        <w:rPr>
          <w:rFonts w:ascii="Gill Sans MT" w:eastAsia="Gill Sans MT" w:hAnsi="Gill Sans MT" w:cs="Gill Sans MT"/>
          <w:color w:val="000000" w:themeColor="text1"/>
        </w:rPr>
        <w:t xml:space="preserve"> (</w:t>
      </w:r>
      <w:r w:rsidRPr="3460A04A">
        <w:rPr>
          <w:rFonts w:eastAsia="Times New Roman"/>
          <w:color w:val="000000" w:themeColor="text1"/>
          <w:u w:val="single"/>
        </w:rPr>
        <w:t>POLID</w:t>
      </w:r>
      <w:r w:rsidRPr="3460A04A">
        <w:rPr>
          <w:rFonts w:eastAsia="Times New Roman"/>
          <w:color w:val="000000" w:themeColor="text1"/>
        </w:rPr>
        <w:t xml:space="preserve">, POLPOID*, </w:t>
      </w:r>
      <w:proofErr w:type="spellStart"/>
      <w:r w:rsidRPr="3460A04A">
        <w:rPr>
          <w:rFonts w:eastAsia="Times New Roman"/>
          <w:color w:val="000000" w:themeColor="text1"/>
        </w:rPr>
        <w:t>POLIngID</w:t>
      </w:r>
      <w:proofErr w:type="spellEnd"/>
      <w:r w:rsidRPr="3460A04A">
        <w:rPr>
          <w:rFonts w:eastAsia="Times New Roman"/>
          <w:color w:val="000000" w:themeColor="text1"/>
        </w:rPr>
        <w:t xml:space="preserve">*, </w:t>
      </w:r>
      <w:proofErr w:type="spellStart"/>
      <w:r w:rsidRPr="3460A04A">
        <w:rPr>
          <w:rFonts w:eastAsia="Times New Roman"/>
          <w:color w:val="000000" w:themeColor="text1"/>
        </w:rPr>
        <w:t>POLQuantity</w:t>
      </w:r>
      <w:proofErr w:type="spellEnd"/>
      <w:r w:rsidRPr="3460A04A">
        <w:rPr>
          <w:rFonts w:eastAsia="Times New Roman"/>
          <w:color w:val="000000" w:themeColor="text1"/>
        </w:rPr>
        <w:t>)</w:t>
      </w:r>
    </w:p>
    <w:p w14:paraId="13E3B499" w14:textId="61FB2421" w:rsidR="0082362D" w:rsidRDefault="0082362D" w:rsidP="3460A04A">
      <w:pPr>
        <w:spacing w:line="259" w:lineRule="auto"/>
        <w:rPr>
          <w:rFonts w:eastAsia="Times New Roman"/>
          <w:color w:val="000000" w:themeColor="text1"/>
        </w:rPr>
      </w:pPr>
    </w:p>
    <w:p w14:paraId="64C1BE1B" w14:textId="32BBCD07"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 xml:space="preserve">Foreign Key POLPOID references </w:t>
      </w:r>
      <w:proofErr w:type="spellStart"/>
      <w:r w:rsidRPr="3460A04A">
        <w:rPr>
          <w:rFonts w:eastAsia="Times New Roman"/>
          <w:color w:val="000000" w:themeColor="text1"/>
        </w:rPr>
        <w:t>TPurchaseOrder</w:t>
      </w:r>
      <w:proofErr w:type="spellEnd"/>
    </w:p>
    <w:p w14:paraId="23F8CE37" w14:textId="7C8C31D5"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0354011E" w14:textId="7696FF92"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3DE10A40" w14:textId="0B57E968" w:rsidR="0082362D" w:rsidRDefault="0082362D" w:rsidP="3460A04A">
      <w:pPr>
        <w:spacing w:line="259" w:lineRule="auto"/>
        <w:ind w:left="720"/>
        <w:rPr>
          <w:rFonts w:ascii="Gill Sans MT" w:eastAsia="Gill Sans MT" w:hAnsi="Gill Sans MT" w:cs="Gill Sans MT"/>
          <w:color w:val="000000" w:themeColor="text1"/>
        </w:rPr>
      </w:pPr>
    </w:p>
    <w:p w14:paraId="4EC9868F" w14:textId="22F88140" w:rsidR="0082362D" w:rsidRDefault="271BCD0D" w:rsidP="3460A04A">
      <w:pPr>
        <w:spacing w:line="259" w:lineRule="auto"/>
        <w:ind w:left="720"/>
        <w:rPr>
          <w:rFonts w:ascii="Gill Sans MT" w:eastAsia="Gill Sans MT" w:hAnsi="Gill Sans MT" w:cs="Gill Sans MT"/>
          <w:color w:val="000000" w:themeColor="text1"/>
        </w:rPr>
      </w:pPr>
      <w:r w:rsidRPr="3460A04A">
        <w:rPr>
          <w:rFonts w:eastAsia="Times New Roman"/>
          <w:color w:val="000000" w:themeColor="text1"/>
        </w:rPr>
        <w:t xml:space="preserve">Foreign Key </w:t>
      </w:r>
      <w:proofErr w:type="spellStart"/>
      <w:r w:rsidRPr="3460A04A">
        <w:rPr>
          <w:rFonts w:eastAsia="Times New Roman"/>
          <w:color w:val="000000" w:themeColor="text1"/>
        </w:rPr>
        <w:t>POLIngID</w:t>
      </w:r>
      <w:proofErr w:type="spellEnd"/>
      <w:r w:rsidRPr="3460A04A">
        <w:rPr>
          <w:rFonts w:eastAsia="Times New Roman"/>
          <w:color w:val="000000" w:themeColor="text1"/>
        </w:rPr>
        <w:t xml:space="preserve"> references </w:t>
      </w:r>
      <w:proofErr w:type="spellStart"/>
      <w:r w:rsidRPr="3460A04A">
        <w:rPr>
          <w:rFonts w:eastAsia="Times New Roman"/>
          <w:color w:val="000000" w:themeColor="text1"/>
        </w:rPr>
        <w:t>TIngredient</w:t>
      </w:r>
      <w:proofErr w:type="spellEnd"/>
      <w:r w:rsidRPr="3460A04A">
        <w:rPr>
          <w:rFonts w:ascii="Gill Sans MT" w:eastAsia="Gill Sans MT" w:hAnsi="Gill Sans MT" w:cs="Gill Sans MT"/>
          <w:color w:val="000000" w:themeColor="text1"/>
        </w:rPr>
        <w:t xml:space="preserve"> </w:t>
      </w:r>
    </w:p>
    <w:p w14:paraId="468FA510" w14:textId="192BA59B"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Not Null</w:t>
      </w:r>
    </w:p>
    <w:p w14:paraId="7C57092B" w14:textId="7BF88B55" w:rsidR="0082362D" w:rsidRDefault="271BCD0D" w:rsidP="3460A04A">
      <w:pPr>
        <w:spacing w:line="259" w:lineRule="auto"/>
        <w:ind w:left="720"/>
        <w:rPr>
          <w:rFonts w:eastAsia="Times New Roman"/>
          <w:color w:val="000000" w:themeColor="text1"/>
        </w:rPr>
      </w:pPr>
      <w:r w:rsidRPr="3460A04A">
        <w:rPr>
          <w:rFonts w:eastAsia="Times New Roman"/>
          <w:color w:val="000000" w:themeColor="text1"/>
        </w:rPr>
        <w:t>On Delete Restrict</w:t>
      </w:r>
    </w:p>
    <w:p w14:paraId="56FFE8F8" w14:textId="1C9A3624" w:rsidR="0082362D" w:rsidRDefault="0082362D" w:rsidP="3460A04A">
      <w:pPr>
        <w:spacing w:line="259" w:lineRule="auto"/>
        <w:ind w:left="720"/>
        <w:rPr>
          <w:rFonts w:ascii="Gill Sans MT" w:eastAsia="Gill Sans MT" w:hAnsi="Gill Sans MT" w:cs="Gill Sans MT"/>
          <w:color w:val="000000" w:themeColor="text1"/>
        </w:rPr>
      </w:pPr>
    </w:p>
    <w:p w14:paraId="09430CB3" w14:textId="753CF087" w:rsidR="0082362D" w:rsidRDefault="271BCD0D" w:rsidP="3460A04A">
      <w:pPr>
        <w:spacing w:line="259" w:lineRule="auto"/>
        <w:rPr>
          <w:rFonts w:ascii="Gill Sans MT" w:eastAsia="Gill Sans MT" w:hAnsi="Gill Sans MT" w:cs="Gill Sans MT"/>
          <w:color w:val="000000" w:themeColor="text1"/>
        </w:rPr>
      </w:pPr>
      <w:r w:rsidRPr="3460A04A">
        <w:rPr>
          <w:rFonts w:eastAsia="Times New Roman"/>
          <w:color w:val="000000" w:themeColor="text1"/>
        </w:rPr>
        <w:t>* = Foreign Key</w:t>
      </w:r>
    </w:p>
    <w:p w14:paraId="5D0C12D6" w14:textId="5C428843" w:rsidR="0082362D" w:rsidRDefault="0082362D" w:rsidP="3460A04A">
      <w:pPr>
        <w:spacing w:line="259" w:lineRule="auto"/>
        <w:rPr>
          <w:rFonts w:eastAsia="Gill Sans MT"/>
        </w:rPr>
      </w:pPr>
    </w:p>
    <w:p w14:paraId="754DB230" w14:textId="1AC325E1" w:rsidR="00741C6C" w:rsidRDefault="00796766" w:rsidP="00CC192C">
      <w:pPr>
        <w:pStyle w:val="Heading2"/>
        <w:rPr>
          <w:b/>
        </w:rPr>
      </w:pPr>
      <w:bookmarkStart w:id="30" w:name="_Toc89621923"/>
      <w:bookmarkStart w:id="31" w:name="_Toc89960093"/>
      <w:r>
        <w:rPr>
          <w:b/>
        </w:rPr>
        <w:t>Differences between ERD and Normalized Relations</w:t>
      </w:r>
      <w:bookmarkEnd w:id="30"/>
      <w:bookmarkEnd w:id="31"/>
    </w:p>
    <w:p w14:paraId="7B8D673D" w14:textId="77777777" w:rsidR="008515FE" w:rsidRDefault="008515FE" w:rsidP="008515FE"/>
    <w:p w14:paraId="1F8D8B04" w14:textId="012CECA6" w:rsidR="00C238E5" w:rsidRPr="00556A5A" w:rsidRDefault="518529AA" w:rsidP="3460A04A">
      <w:pPr>
        <w:rPr>
          <w:rFonts w:eastAsia="Times New Roman"/>
          <w:color w:val="000000" w:themeColor="text1"/>
        </w:rPr>
      </w:pPr>
      <w:r w:rsidRPr="3460A04A">
        <w:rPr>
          <w:rFonts w:eastAsia="Times New Roman"/>
          <w:color w:val="000000" w:themeColor="text1"/>
        </w:rPr>
        <w:t>The differences between ERD and Normalized Relations are that we got rid of all of the composite and derived attributes. We do this because we want to make the data less complicated and redundant. ERDs are diagrams that show the logical entries and relationships between them. Normalization is what helps create the database. You try to remove the redundancy from all the data also known as the one face, one place rule. You do this so that if you have the same information stored in many places it can become out of sync and make the queries almost impossible to do. In effect, normalization is used to help keep our database more efficient and intuitive.</w:t>
      </w:r>
    </w:p>
    <w:p w14:paraId="00A1020E" w14:textId="27E501D2" w:rsidR="00C238E5" w:rsidRPr="00556A5A" w:rsidRDefault="00C238E5" w:rsidP="3460A04A">
      <w:pPr>
        <w:rPr>
          <w:rFonts w:eastAsia="Gill Sans MT"/>
        </w:rPr>
      </w:pPr>
    </w:p>
    <w:p w14:paraId="1DEBE7A7" w14:textId="16F2417C" w:rsidR="0047431D" w:rsidRDefault="004B0DC1" w:rsidP="008515FE">
      <w:pPr>
        <w:pStyle w:val="Heading2"/>
        <w:rPr>
          <w:b/>
          <w:bCs/>
        </w:rPr>
      </w:pPr>
      <w:bookmarkStart w:id="32" w:name="_Toc89621924"/>
      <w:bookmarkStart w:id="33" w:name="_Toc89960094"/>
      <w:r w:rsidRPr="3460A04A">
        <w:rPr>
          <w:b/>
          <w:bCs/>
        </w:rPr>
        <w:t xml:space="preserve">Database </w:t>
      </w:r>
      <w:r w:rsidR="00796766" w:rsidRPr="3460A04A">
        <w:rPr>
          <w:b/>
          <w:bCs/>
        </w:rPr>
        <w:t>Integrity</w:t>
      </w:r>
      <w:bookmarkEnd w:id="32"/>
      <w:bookmarkEnd w:id="33"/>
    </w:p>
    <w:p w14:paraId="227DAAF9" w14:textId="77777777" w:rsidR="00625D46" w:rsidRPr="00625D46" w:rsidRDefault="00625D46" w:rsidP="00625D46"/>
    <w:p w14:paraId="186C7C14" w14:textId="33463A74" w:rsidR="00741C6C" w:rsidRDefault="03BC9DD4" w:rsidP="3460A04A">
      <w:pPr>
        <w:rPr>
          <w:rFonts w:eastAsia="Times New Roman"/>
          <w:color w:val="000000" w:themeColor="text1"/>
        </w:rPr>
      </w:pPr>
      <w:r w:rsidRPr="3460A04A">
        <w:rPr>
          <w:rFonts w:eastAsia="Times New Roman"/>
          <w:color w:val="000000" w:themeColor="text1"/>
        </w:rPr>
        <w:t>A referential integrity restraint states that if there is a relationship between entities, the foreign key must match a valid primary key, or be null. An entity integrity restraint states that a primary key must exist and cannot be null. A domain integrity restraint states that all values in a column must be from the same domain. As a group, to ensure that these three database integrity rules are enforced, we have normalized the ERD to follow these rules. All the entities have valid primary keys, and their foreign keys match these primary keys. The primary keys that are in the ERD are not null and contain data within these keys. All the values in the columns are from the same domain.</w:t>
      </w:r>
    </w:p>
    <w:p w14:paraId="55208E66" w14:textId="115FEC33" w:rsidR="00741C6C" w:rsidRDefault="00741C6C" w:rsidP="3460A04A">
      <w:pPr>
        <w:rPr>
          <w:rFonts w:eastAsia="Gill Sans MT"/>
        </w:rPr>
      </w:pPr>
    </w:p>
    <w:p w14:paraId="1F7182D6" w14:textId="77777777" w:rsidR="00044438" w:rsidRDefault="00044438">
      <w:pPr>
        <w:rPr>
          <w:rFonts w:asciiTheme="majorHAnsi" w:eastAsiaTheme="majorEastAsia" w:hAnsiTheme="majorHAnsi" w:cstheme="majorBidi"/>
          <w:b/>
          <w:color w:val="C77C0E" w:themeColor="accent1" w:themeShade="BF"/>
          <w:sz w:val="32"/>
          <w:szCs w:val="32"/>
        </w:rPr>
      </w:pPr>
      <w:r>
        <w:rPr>
          <w:b/>
        </w:rPr>
        <w:br w:type="page"/>
      </w:r>
    </w:p>
    <w:p w14:paraId="6976D2F5" w14:textId="0ECE67D1" w:rsidR="003E696C" w:rsidRDefault="00C22747" w:rsidP="003668A6">
      <w:pPr>
        <w:pStyle w:val="Heading1"/>
        <w:rPr>
          <w:b/>
          <w:bCs/>
        </w:rPr>
      </w:pPr>
      <w:bookmarkStart w:id="34" w:name="_Toc89621925"/>
      <w:bookmarkStart w:id="35" w:name="_Toc89960095"/>
      <w:r w:rsidRPr="3460A04A">
        <w:rPr>
          <w:b/>
          <w:bCs/>
        </w:rPr>
        <w:t>Physical Design and Implementation</w:t>
      </w:r>
      <w:bookmarkEnd w:id="34"/>
      <w:bookmarkEnd w:id="35"/>
    </w:p>
    <w:p w14:paraId="0324E587" w14:textId="77777777" w:rsidR="00C825D5" w:rsidRPr="00C825D5" w:rsidRDefault="00C825D5" w:rsidP="00C825D5"/>
    <w:p w14:paraId="51C8C4E2" w14:textId="7AEAB07E" w:rsidR="00882E1A" w:rsidRPr="00882E1A" w:rsidRDefault="6E202599" w:rsidP="3460A04A">
      <w:pPr>
        <w:rPr>
          <w:rFonts w:ascii="Gill Sans MT" w:eastAsia="Gill Sans MT" w:hAnsi="Gill Sans MT" w:cs="Gill Sans MT"/>
          <w:color w:val="000000" w:themeColor="text1"/>
        </w:rPr>
      </w:pPr>
      <w:r w:rsidRPr="3460A04A">
        <w:rPr>
          <w:rFonts w:eastAsia="Times New Roman"/>
          <w:color w:val="000000" w:themeColor="text1"/>
        </w:rPr>
        <w:t>Now that we have Normalized and ensured data integrity, we moved on to implementing our databas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in the Physical Design phase. The main goal of the Physical Design phase is to ensure that our databas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works efficiently. Implementation requires that all data attributes be specified in the data dictionary. The Data Dictionary gives additional information including primary keys, foreign keys, description, and the data type. Additionally, to make the database run efficiently we denormalized the tables to reduce the number of tables to get information faster. We are using Microsoft SQL Server to implement our design into a database.</w:t>
      </w:r>
    </w:p>
    <w:p w14:paraId="7A282427" w14:textId="0A754C25" w:rsidR="00882E1A" w:rsidRPr="00882E1A" w:rsidRDefault="00882E1A" w:rsidP="3460A04A">
      <w:pPr>
        <w:rPr>
          <w:rFonts w:eastAsia="Gill Sans MT"/>
        </w:rPr>
      </w:pPr>
    </w:p>
    <w:p w14:paraId="63B9E130" w14:textId="778E62BA" w:rsidR="000D3441" w:rsidRPr="002372BE" w:rsidRDefault="00796766" w:rsidP="3460A04A">
      <w:pPr>
        <w:pStyle w:val="Heading2"/>
        <w:rPr>
          <w:b/>
          <w:bCs/>
        </w:rPr>
      </w:pPr>
      <w:bookmarkStart w:id="36" w:name="_Toc89621926"/>
      <w:bookmarkStart w:id="37" w:name="_Toc89960096"/>
      <w:r w:rsidRPr="3460A04A">
        <w:rPr>
          <w:b/>
          <w:bCs/>
        </w:rPr>
        <w:t>Data Dictionary</w:t>
      </w:r>
      <w:bookmarkEnd w:id="36"/>
      <w:bookmarkEnd w:id="37"/>
    </w:p>
    <w:p w14:paraId="559F9169" w14:textId="6FD48DBB" w:rsidR="00C16C87" w:rsidRPr="00556A5A" w:rsidRDefault="00C16C87" w:rsidP="3460A04A">
      <w:pPr>
        <w:rPr>
          <w:rFonts w:eastAsia="Gill Sans MT"/>
        </w:rPr>
      </w:pPr>
    </w:p>
    <w:p w14:paraId="08BE40AD" w14:textId="51D68D9A" w:rsidR="00C16C87" w:rsidRPr="00556A5A" w:rsidRDefault="76ADB4A5" w:rsidP="3460A04A">
      <w:pPr>
        <w:rPr>
          <w:rFonts w:ascii="Gill Sans MT" w:eastAsia="Gill Sans MT" w:hAnsi="Gill Sans MT" w:cs="Gill Sans MT"/>
          <w:color w:val="000000" w:themeColor="text1"/>
        </w:rPr>
      </w:pPr>
      <w:r w:rsidRPr="3460A04A">
        <w:rPr>
          <w:rFonts w:eastAsia="Times New Roman"/>
          <w:color w:val="000000" w:themeColor="text1"/>
        </w:rPr>
        <w:t xml:space="preserve">A data dictionary is used during the Physical Design phase of the database creation process. The data dictionary gives additional information to explain the data fields and give further information to the developer. For example, the data dictionary gives details of the data type for each entity and its attributes. Furthermore, it describes if it is a primary or foreign key, and the description of the data comprised in the attribute.  </w:t>
      </w:r>
    </w:p>
    <w:p w14:paraId="439BB6A3" w14:textId="542ECE7E" w:rsidR="00C16C87" w:rsidRPr="00556A5A" w:rsidRDefault="00C16C87" w:rsidP="3460A04A">
      <w:pPr>
        <w:rPr>
          <w:rFonts w:eastAsia="Gill Sans MT"/>
        </w:rPr>
      </w:pPr>
    </w:p>
    <w:p w14:paraId="2968CB14" w14:textId="1585B75F" w:rsidR="00BF1883" w:rsidRPr="002372BE" w:rsidRDefault="00EF0AEE" w:rsidP="00BF1883">
      <w:pPr>
        <w:pStyle w:val="Heading2"/>
        <w:rPr>
          <w:rFonts w:eastAsia="Helvetica"/>
          <w:b/>
        </w:rPr>
      </w:pPr>
      <w:bookmarkStart w:id="38" w:name="_Toc89621927"/>
      <w:bookmarkStart w:id="39" w:name="_Toc89960097"/>
      <w:r w:rsidRPr="002372BE">
        <w:rPr>
          <w:rFonts w:eastAsia="Helvetica"/>
          <w:b/>
        </w:rPr>
        <w:t>Denormalization</w:t>
      </w:r>
      <w:bookmarkEnd w:id="38"/>
      <w:bookmarkEnd w:id="39"/>
    </w:p>
    <w:p w14:paraId="45D86D89" w14:textId="77777777" w:rsidR="00BF1883" w:rsidRPr="00556A5A" w:rsidRDefault="00BF1883" w:rsidP="00BF1883"/>
    <w:p w14:paraId="38483141" w14:textId="3637F605" w:rsidR="00030EB6" w:rsidRPr="00556A5A" w:rsidRDefault="5C4356AD" w:rsidP="3460A04A">
      <w:pPr>
        <w:rPr>
          <w:rFonts w:eastAsia="Times New Roman"/>
          <w:color w:val="000000" w:themeColor="text1"/>
        </w:rPr>
      </w:pPr>
      <w:r w:rsidRPr="3460A04A">
        <w:rPr>
          <w:rFonts w:eastAsia="Times New Roman"/>
          <w:color w:val="000000" w:themeColor="text1"/>
        </w:rPr>
        <w:t xml:space="preserve">Denormalization is defined as limiting the number of tables within an ERD, by adding redundant information into a database to increase the reading speed of the database. This is necessary for our ERD due to our read and join operations being slow and not as efficient as it would be with </w:t>
      </w:r>
      <w:proofErr w:type="spellStart"/>
      <w:r w:rsidRPr="3460A04A">
        <w:rPr>
          <w:rFonts w:eastAsia="Times New Roman"/>
          <w:color w:val="000000" w:themeColor="text1"/>
        </w:rPr>
        <w:t>denormalizing</w:t>
      </w:r>
      <w:proofErr w:type="spellEnd"/>
      <w:r w:rsidRPr="3460A04A">
        <w:rPr>
          <w:rFonts w:eastAsia="Times New Roman"/>
          <w:color w:val="000000" w:themeColor="text1"/>
        </w:rPr>
        <w:t xml:space="preserve"> the database. With the amount of data that we have within our database - without </w:t>
      </w:r>
      <w:proofErr w:type="spellStart"/>
      <w:r w:rsidRPr="3460A04A">
        <w:rPr>
          <w:rFonts w:eastAsia="Times New Roman"/>
          <w:color w:val="000000" w:themeColor="text1"/>
        </w:rPr>
        <w:t>denormalizing</w:t>
      </w:r>
      <w:proofErr w:type="spellEnd"/>
      <w:r w:rsidRPr="3460A04A">
        <w:rPr>
          <w:rFonts w:eastAsia="Times New Roman"/>
          <w:color w:val="000000" w:themeColor="text1"/>
        </w:rPr>
        <w:t xml:space="preserve"> it - will get confused when sorting through and checking all the different tables and will decrease the process time and may even crash the entire database.</w:t>
      </w:r>
    </w:p>
    <w:p w14:paraId="04990774" w14:textId="36179CBB" w:rsidR="00030EB6" w:rsidRPr="00556A5A" w:rsidRDefault="00030EB6" w:rsidP="3460A04A">
      <w:pPr>
        <w:rPr>
          <w:rFonts w:eastAsia="Gill Sans MT"/>
        </w:rPr>
      </w:pPr>
    </w:p>
    <w:p w14:paraId="49059713" w14:textId="77777777" w:rsidR="0072059D" w:rsidRDefault="0072059D" w:rsidP="00C825D5">
      <w:pPr>
        <w:pStyle w:val="Heading2"/>
        <w:rPr>
          <w:rFonts w:eastAsia="Helvetica"/>
          <w:b/>
        </w:rPr>
        <w:sectPr w:rsidR="0072059D" w:rsidSect="001E7085">
          <w:pgSz w:w="12240" w:h="15840"/>
          <w:pgMar w:top="1440" w:right="1440" w:bottom="1440" w:left="1440" w:header="720" w:footer="720" w:gutter="0"/>
          <w:cols w:space="720"/>
          <w:titlePg/>
          <w:docGrid w:linePitch="360"/>
        </w:sectPr>
      </w:pPr>
      <w:bookmarkStart w:id="40" w:name="_Toc89621928"/>
    </w:p>
    <w:p w14:paraId="45500751" w14:textId="44D8B787" w:rsidR="00C825D5" w:rsidRDefault="004661AE" w:rsidP="00C825D5">
      <w:pPr>
        <w:pStyle w:val="Heading2"/>
        <w:rPr>
          <w:rFonts w:eastAsia="Helvetica"/>
          <w:b/>
        </w:rPr>
      </w:pPr>
      <w:bookmarkStart w:id="41" w:name="_Toc89960098"/>
      <w:r w:rsidRPr="002372BE">
        <w:rPr>
          <w:rFonts w:eastAsia="Helvetica"/>
          <w:b/>
        </w:rPr>
        <w:t>Implemented Physical Design</w:t>
      </w:r>
      <w:bookmarkEnd w:id="40"/>
      <w:bookmarkEnd w:id="41"/>
    </w:p>
    <w:p w14:paraId="3D9556E9" w14:textId="77777777" w:rsidR="0072059D" w:rsidRPr="0072059D" w:rsidRDefault="0072059D" w:rsidP="0072059D"/>
    <w:p w14:paraId="63E73CCB" w14:textId="25E1BCE9" w:rsidR="00C825D5" w:rsidRPr="00556A5A" w:rsidRDefault="71755E6B" w:rsidP="3460A04A">
      <w:pPr>
        <w:rPr>
          <w:rFonts w:eastAsia="Gill Sans MT"/>
        </w:rPr>
      </w:pPr>
      <w:r>
        <w:rPr>
          <w:noProof/>
        </w:rPr>
        <w:drawing>
          <wp:inline distT="0" distB="0" distL="0" distR="0" wp14:anchorId="559F2AC3" wp14:editId="356D905F">
            <wp:extent cx="8014915" cy="4970789"/>
            <wp:effectExtent l="0" t="0" r="5715" b="1270"/>
            <wp:docPr id="197150273" name="Picture 197150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8125248" cy="5039217"/>
                    </a:xfrm>
                    <a:prstGeom prst="rect">
                      <a:avLst/>
                    </a:prstGeom>
                  </pic:spPr>
                </pic:pic>
              </a:graphicData>
            </a:graphic>
          </wp:inline>
        </w:drawing>
      </w:r>
    </w:p>
    <w:p w14:paraId="1AECD0AF" w14:textId="0A0E7EDA" w:rsidR="0072059D" w:rsidRDefault="0072059D">
      <w:pPr>
        <w:rPr>
          <w:rFonts w:asciiTheme="majorHAnsi" w:eastAsia="Helvetica" w:hAnsiTheme="majorHAnsi" w:cstheme="majorBidi"/>
          <w:b/>
          <w:color w:val="C77C0E" w:themeColor="accent1" w:themeShade="BF"/>
          <w:sz w:val="26"/>
          <w:szCs w:val="26"/>
        </w:rPr>
      </w:pPr>
      <w:bookmarkStart w:id="42" w:name="_Toc89621929"/>
      <w:r>
        <w:rPr>
          <w:rFonts w:eastAsia="Helvetica"/>
          <w:b/>
        </w:rPr>
        <w:br w:type="page"/>
      </w:r>
    </w:p>
    <w:p w14:paraId="74D04450" w14:textId="77777777" w:rsidR="0072059D" w:rsidRDefault="0072059D" w:rsidP="00C55003">
      <w:pPr>
        <w:pStyle w:val="Heading2"/>
        <w:rPr>
          <w:rFonts w:eastAsia="Helvetica"/>
          <w:b/>
        </w:rPr>
        <w:sectPr w:rsidR="0072059D" w:rsidSect="0072059D">
          <w:pgSz w:w="15840" w:h="12240" w:orient="landscape"/>
          <w:pgMar w:top="1440" w:right="1440" w:bottom="1440" w:left="1440" w:header="720" w:footer="720" w:gutter="0"/>
          <w:cols w:space="720"/>
          <w:titlePg/>
          <w:docGrid w:linePitch="360"/>
        </w:sectPr>
      </w:pPr>
    </w:p>
    <w:p w14:paraId="1BC77F3F" w14:textId="1C5B4770" w:rsidR="0009658F" w:rsidRDefault="0009658F" w:rsidP="00C55003">
      <w:pPr>
        <w:pStyle w:val="Heading2"/>
        <w:rPr>
          <w:rFonts w:eastAsia="Helvetica"/>
          <w:b/>
        </w:rPr>
      </w:pPr>
      <w:bookmarkStart w:id="43" w:name="_Toc89960099"/>
      <w:r w:rsidRPr="002372BE">
        <w:rPr>
          <w:rFonts w:eastAsia="Helvetica"/>
          <w:b/>
        </w:rPr>
        <w:t>Challenges</w:t>
      </w:r>
      <w:r w:rsidR="0088696D" w:rsidRPr="002372BE">
        <w:rPr>
          <w:rFonts w:eastAsia="Helvetica"/>
          <w:b/>
        </w:rPr>
        <w:t xml:space="preserve"> Faced</w:t>
      </w:r>
      <w:r w:rsidR="00C07E02" w:rsidRPr="002372BE">
        <w:rPr>
          <w:rFonts w:eastAsia="Helvetica"/>
          <w:b/>
        </w:rPr>
        <w:t>/Addressed</w:t>
      </w:r>
      <w:r w:rsidR="0088696D" w:rsidRPr="002372BE">
        <w:rPr>
          <w:rFonts w:eastAsia="Helvetica"/>
          <w:b/>
        </w:rPr>
        <w:t xml:space="preserve"> During Implementation</w:t>
      </w:r>
      <w:bookmarkEnd w:id="42"/>
      <w:bookmarkEnd w:id="43"/>
    </w:p>
    <w:p w14:paraId="30502DFD" w14:textId="77777777" w:rsidR="00882E1A" w:rsidRPr="00882E1A" w:rsidRDefault="00882E1A" w:rsidP="00882E1A"/>
    <w:p w14:paraId="6CF3657A" w14:textId="7A5DAFF3" w:rsidR="002160EE" w:rsidRPr="00556A5A" w:rsidRDefault="0F3604A3" w:rsidP="3460A04A">
      <w:pPr>
        <w:rPr>
          <w:rFonts w:ascii="Gill Sans MT" w:eastAsia="Gill Sans MT" w:hAnsi="Gill Sans MT" w:cs="Gill Sans MT"/>
          <w:color w:val="000000" w:themeColor="text1"/>
        </w:rPr>
      </w:pPr>
      <w:r w:rsidRPr="3460A04A">
        <w:rPr>
          <w:rFonts w:eastAsia="Times New Roman"/>
          <w:color w:val="000000" w:themeColor="text1"/>
        </w:rPr>
        <w:t>One of the biggest challenges when creating the database was limited</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accessibility to the walton.uark.edu databas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as a group.</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The information was limited to who could access it at a given tim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 xml:space="preserve">which made it difficult as a team to enter information into the database. As a result of this challenge, as a group we decided it was best to get together and work on it as a team to accomplish entering all the information into the database. </w:t>
      </w:r>
    </w:p>
    <w:p w14:paraId="79EC9DA3" w14:textId="4965F9DD" w:rsidR="002160EE" w:rsidRPr="00556A5A" w:rsidRDefault="002160EE" w:rsidP="3460A04A">
      <w:pPr>
        <w:rPr>
          <w:rFonts w:ascii="Gill Sans MT" w:eastAsia="Gill Sans MT" w:hAnsi="Gill Sans MT" w:cs="Gill Sans MT"/>
          <w:color w:val="000000" w:themeColor="text1"/>
        </w:rPr>
      </w:pPr>
    </w:p>
    <w:p w14:paraId="6565855E" w14:textId="6C157CE2" w:rsidR="002160EE" w:rsidRPr="00556A5A" w:rsidRDefault="0F3604A3" w:rsidP="3460A04A">
      <w:pPr>
        <w:rPr>
          <w:rFonts w:ascii="Gill Sans MT" w:eastAsia="Gill Sans MT" w:hAnsi="Gill Sans MT" w:cs="Gill Sans MT"/>
          <w:color w:val="000000" w:themeColor="text1"/>
        </w:rPr>
      </w:pPr>
      <w:r w:rsidRPr="3460A04A">
        <w:rPr>
          <w:rFonts w:eastAsia="Times New Roman"/>
          <w:color w:val="000000" w:themeColor="text1"/>
        </w:rPr>
        <w:t>Another challenge that we had when creating the database was not having enough information in general to complete some of the information needed to complete each tabl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Overall, a lot of assumptions were made as a group so that we could complete each database. The assumptions that we made throughout implementation were made based on prior experience from other team members in the group on what a food truck business should have in their database.</w:t>
      </w:r>
    </w:p>
    <w:p w14:paraId="0B49D1B0" w14:textId="7A8F006D" w:rsidR="002160EE" w:rsidRPr="00556A5A" w:rsidRDefault="002160EE" w:rsidP="3460A04A">
      <w:pPr>
        <w:rPr>
          <w:rFonts w:eastAsia="Gill Sans MT"/>
        </w:rPr>
      </w:pPr>
    </w:p>
    <w:p w14:paraId="0E504328" w14:textId="178E5612" w:rsidR="00094BDD" w:rsidRDefault="00C07E02" w:rsidP="3460A04A">
      <w:pPr>
        <w:pStyle w:val="Heading2"/>
        <w:rPr>
          <w:rFonts w:eastAsia="Helvetica"/>
          <w:b/>
          <w:bCs/>
        </w:rPr>
      </w:pPr>
      <w:bookmarkStart w:id="44" w:name="_Toc89621930"/>
      <w:bookmarkStart w:id="45" w:name="_Toc89960100"/>
      <w:r w:rsidRPr="3460A04A">
        <w:rPr>
          <w:rFonts w:eastAsia="Helvetica"/>
          <w:b/>
          <w:bCs/>
        </w:rPr>
        <w:t>Strengths and Weaknesses Encountered During Implementation</w:t>
      </w:r>
      <w:bookmarkEnd w:id="44"/>
      <w:bookmarkEnd w:id="45"/>
    </w:p>
    <w:p w14:paraId="1D2659D5" w14:textId="4C7F607F" w:rsidR="000379D9" w:rsidRDefault="000379D9" w:rsidP="3460A04A">
      <w:pPr>
        <w:rPr>
          <w:rFonts w:eastAsia="Gill Sans MT"/>
        </w:rPr>
      </w:pPr>
    </w:p>
    <w:p w14:paraId="4364633C" w14:textId="5AB42FB4" w:rsidR="000379D9" w:rsidRDefault="434D4D73" w:rsidP="3460A04A">
      <w:pPr>
        <w:rPr>
          <w:rFonts w:eastAsia="Times New Roman"/>
          <w:color w:val="000000" w:themeColor="text1"/>
        </w:rPr>
      </w:pPr>
      <w:r w:rsidRPr="3460A04A">
        <w:rPr>
          <w:rFonts w:eastAsia="Times New Roman"/>
          <w:color w:val="000000" w:themeColor="text1"/>
        </w:rPr>
        <w:t xml:space="preserve">Some of the strengths when building ERD’s and writing queries were that as a group, we were able to accomplish a lot during implementation. An assignment like building a database takes a lot of work and is a team effort, and it should not be done individually. As a group we all met regularly to work together and divided up tasks to complete each step of implementation. A step that we took extra to make the process of implementation easier was creating many varieties of diagrams in Lucid Charts, the varieties of these charts made it easier for us as a group to make sure everything was included in each step of the implementation process. </w:t>
      </w:r>
    </w:p>
    <w:p w14:paraId="75C9CED3" w14:textId="2A7570FF" w:rsidR="000379D9" w:rsidRDefault="000379D9" w:rsidP="3460A04A">
      <w:pPr>
        <w:rPr>
          <w:rFonts w:ascii="Gill Sans MT" w:eastAsia="Gill Sans MT" w:hAnsi="Gill Sans MT" w:cs="Gill Sans MT"/>
          <w:color w:val="000000" w:themeColor="text1"/>
        </w:rPr>
      </w:pPr>
    </w:p>
    <w:p w14:paraId="715C1FD1" w14:textId="2829369D" w:rsidR="000379D9" w:rsidRDefault="434D4D73" w:rsidP="3460A04A">
      <w:pPr>
        <w:rPr>
          <w:rFonts w:ascii="Gill Sans MT" w:eastAsia="Gill Sans MT" w:hAnsi="Gill Sans MT" w:cs="Gill Sans MT"/>
          <w:color w:val="000000" w:themeColor="text1"/>
        </w:rPr>
        <w:sectPr w:rsidR="000379D9" w:rsidSect="001E7085">
          <w:pgSz w:w="12240" w:h="15840"/>
          <w:pgMar w:top="1440" w:right="1440" w:bottom="1440" w:left="1440" w:header="720" w:footer="720" w:gutter="0"/>
          <w:cols w:space="720"/>
          <w:titlePg/>
          <w:docGrid w:linePitch="360"/>
        </w:sectPr>
      </w:pPr>
      <w:r w:rsidRPr="3460A04A">
        <w:rPr>
          <w:rFonts w:eastAsia="Times New Roman"/>
          <w:color w:val="000000" w:themeColor="text1"/>
        </w:rPr>
        <w:t>One of the different weaknesses that we had as a group was that not everything could be accessed together as a group. The database provided by walton.uark.edu was not group friendly and made it limited to who in the group could access it at a given time. At times we utilized Microsoft Excel and it was also limited to how many people could access it as a group. There were a lot of assumptions that we had to make as a group, which was a weakness because it made it difficult at times to write a certain table</w:t>
      </w:r>
      <w:r w:rsidRPr="3460A04A">
        <w:rPr>
          <w:rFonts w:ascii="Gill Sans MT" w:eastAsia="Gill Sans MT" w:hAnsi="Gill Sans MT" w:cs="Gill Sans MT"/>
          <w:color w:val="000000" w:themeColor="text1"/>
        </w:rPr>
        <w:t>.</w:t>
      </w:r>
      <w:bookmarkStart w:id="46" w:name="OLE_LINK1"/>
    </w:p>
    <w:p w14:paraId="2CC88779" w14:textId="07FF89F5" w:rsidR="6BD6335D" w:rsidRPr="006C4E35" w:rsidRDefault="00960E38" w:rsidP="00044438">
      <w:pPr>
        <w:pStyle w:val="Heading1"/>
        <w:rPr>
          <w:rFonts w:eastAsia="Helvetica"/>
          <w:b/>
        </w:rPr>
      </w:pPr>
      <w:bookmarkStart w:id="47" w:name="_Toc89621931"/>
      <w:bookmarkStart w:id="48" w:name="_Toc89960101"/>
      <w:r w:rsidRPr="006C4E35">
        <w:rPr>
          <w:rFonts w:eastAsia="Helvetica"/>
          <w:b/>
        </w:rPr>
        <w:t>Speci</w:t>
      </w:r>
      <w:r w:rsidR="00030EB6" w:rsidRPr="006C4E35">
        <w:rPr>
          <w:rFonts w:eastAsia="Helvetica"/>
          <w:b/>
        </w:rPr>
        <w:t xml:space="preserve">fic SQL </w:t>
      </w:r>
      <w:r w:rsidR="00030EB6" w:rsidRPr="006C4E35">
        <w:rPr>
          <w:b/>
        </w:rPr>
        <w:t>Statements</w:t>
      </w:r>
      <w:r w:rsidR="00030EB6" w:rsidRPr="006C4E35">
        <w:rPr>
          <w:rFonts w:eastAsia="Helvetica"/>
          <w:b/>
        </w:rPr>
        <w:t xml:space="preserve"> </w:t>
      </w:r>
      <w:r w:rsidRPr="006C4E35">
        <w:rPr>
          <w:rFonts w:eastAsia="Helvetica"/>
          <w:b/>
        </w:rPr>
        <w:t>Req</w:t>
      </w:r>
      <w:r w:rsidR="00030EB6" w:rsidRPr="006C4E35">
        <w:rPr>
          <w:rFonts w:eastAsia="Helvetica"/>
          <w:b/>
        </w:rPr>
        <w:t>uested</w:t>
      </w:r>
      <w:bookmarkEnd w:id="47"/>
      <w:bookmarkEnd w:id="48"/>
    </w:p>
    <w:p w14:paraId="393B89A3" w14:textId="77777777" w:rsidR="00044438" w:rsidRDefault="00044438" w:rsidP="00044438"/>
    <w:p w14:paraId="19A09178" w14:textId="7F92BB0A" w:rsidR="00E52ACB" w:rsidRPr="00044438" w:rsidRDefault="00E52ACB" w:rsidP="00044438">
      <w:r>
        <w:t>These are saved in our database under Programmability, Stored Procedures as</w:t>
      </w:r>
      <w:r w:rsidR="00D544CB">
        <w:t xml:space="preserve"> Qu</w:t>
      </w:r>
      <w:r w:rsidR="00A257FB">
        <w:t>ery1</w:t>
      </w:r>
      <w:r>
        <w:t xml:space="preserve">, </w:t>
      </w:r>
      <w:r w:rsidR="00A257FB">
        <w:t xml:space="preserve">Query2, Query3, Query4, Query5, Query6, Query7, </w:t>
      </w:r>
      <w:r w:rsidR="00E962F5">
        <w:t>Query8,</w:t>
      </w:r>
      <w:r w:rsidR="00E962F5" w:rsidRPr="00E962F5">
        <w:t xml:space="preserve"> </w:t>
      </w:r>
      <w:r w:rsidR="00E962F5">
        <w:t>Query9, Query10</w:t>
      </w:r>
      <w:r w:rsidR="00A257FB">
        <w:t xml:space="preserve"> </w:t>
      </w:r>
      <w:r>
        <w:t xml:space="preserve">and </w:t>
      </w:r>
      <w:r w:rsidR="00E962F5">
        <w:t>Query11</w:t>
      </w:r>
      <w:r>
        <w:t xml:space="preserve">. To see them right click on them and click </w:t>
      </w:r>
      <w:r w:rsidR="00FA0BB4">
        <w:t>“</w:t>
      </w:r>
      <w:r w:rsidR="009A39CC">
        <w:t>Execute Stored Procedure</w:t>
      </w:r>
      <w:r w:rsidR="00FA0BB4">
        <w:t>”</w:t>
      </w:r>
      <w:r w:rsidR="009A39CC">
        <w:t xml:space="preserve"> </w:t>
      </w:r>
      <w:r w:rsidR="00287108">
        <w:t xml:space="preserve">then click </w:t>
      </w:r>
      <w:r w:rsidR="00FA0BB4">
        <w:t>“</w:t>
      </w:r>
      <w:r w:rsidR="007F2B23">
        <w:t>OK</w:t>
      </w:r>
      <w:r w:rsidR="00FA0BB4">
        <w:t>”</w:t>
      </w:r>
      <w:r w:rsidR="00E21F87">
        <w:t xml:space="preserve"> and then on the bottom click </w:t>
      </w:r>
      <w:r w:rsidR="00FA0BB4">
        <w:t>“</w:t>
      </w:r>
      <w:r w:rsidR="00E21F87">
        <w:t>Results</w:t>
      </w:r>
      <w:r w:rsidR="00FA0BB4">
        <w:t xml:space="preserve">”. </w:t>
      </w:r>
    </w:p>
    <w:p w14:paraId="3D895FF4" w14:textId="52421A5D" w:rsidR="003C0659" w:rsidRPr="00556A5A" w:rsidRDefault="003C0659" w:rsidP="0B912633">
      <w:pPr>
        <w:pStyle w:val="NormalWeb"/>
        <w:spacing w:before="0" w:beforeAutospacing="0" w:after="0" w:afterAutospacing="0"/>
        <w:rPr>
          <w:rFonts w:ascii="Helvetica" w:eastAsia="Helvetica" w:hAnsi="Helvetica" w:cs="Helvetica"/>
          <w:color w:val="000000" w:themeColor="text1"/>
        </w:rPr>
      </w:pPr>
    </w:p>
    <w:tbl>
      <w:tblPr>
        <w:tblStyle w:val="TableGrid"/>
        <w:tblW w:w="14004" w:type="dxa"/>
        <w:tblLook w:val="04A0" w:firstRow="1" w:lastRow="0" w:firstColumn="1" w:lastColumn="0" w:noHBand="0" w:noVBand="1"/>
      </w:tblPr>
      <w:tblGrid>
        <w:gridCol w:w="1165"/>
        <w:gridCol w:w="1980"/>
        <w:gridCol w:w="5393"/>
        <w:gridCol w:w="5466"/>
      </w:tblGrid>
      <w:tr w:rsidR="00882E1A" w:rsidRPr="00882E1A" w14:paraId="3A2090DD" w14:textId="1958CAC7" w:rsidTr="006113BB">
        <w:trPr>
          <w:trHeight w:val="636"/>
        </w:trPr>
        <w:tc>
          <w:tcPr>
            <w:tcW w:w="1165" w:type="dxa"/>
            <w:shd w:val="clear" w:color="auto" w:fill="auto"/>
          </w:tcPr>
          <w:p w14:paraId="70E0F202" w14:textId="3709277F" w:rsidR="00882E1A" w:rsidRPr="00882E1A" w:rsidRDefault="00882E1A" w:rsidP="0B912633">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1980" w:type="dxa"/>
            <w:shd w:val="clear" w:color="auto" w:fill="auto"/>
          </w:tcPr>
          <w:p w14:paraId="00B134EA" w14:textId="091B7D78" w:rsidR="00882E1A" w:rsidRPr="00882E1A" w:rsidRDefault="00882E1A" w:rsidP="0B912633">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5393" w:type="dxa"/>
            <w:shd w:val="clear" w:color="auto" w:fill="auto"/>
          </w:tcPr>
          <w:p w14:paraId="294794B4" w14:textId="0008DEC4" w:rsidR="00882E1A" w:rsidRPr="00882E1A" w:rsidRDefault="00882E1A" w:rsidP="0B912633">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SQL</w:t>
            </w:r>
          </w:p>
        </w:tc>
        <w:tc>
          <w:tcPr>
            <w:tcW w:w="5466" w:type="dxa"/>
            <w:shd w:val="clear" w:color="auto" w:fill="auto"/>
          </w:tcPr>
          <w:p w14:paraId="16B91AAF" w14:textId="507165D0" w:rsidR="00882E1A" w:rsidRPr="00882E1A" w:rsidRDefault="00882E1A" w:rsidP="0B912633">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Partial Output </w:t>
            </w:r>
          </w:p>
        </w:tc>
      </w:tr>
      <w:tr w:rsidR="00882E1A" w:rsidRPr="00556A5A" w14:paraId="7CA64C91" w14:textId="2005EF35" w:rsidTr="006113BB">
        <w:trPr>
          <w:trHeight w:val="318"/>
        </w:trPr>
        <w:tc>
          <w:tcPr>
            <w:tcW w:w="1165" w:type="dxa"/>
            <w:shd w:val="clear" w:color="auto" w:fill="auto"/>
          </w:tcPr>
          <w:p w14:paraId="0E623A9A" w14:textId="7D5B43A0" w:rsidR="00882E1A" w:rsidRPr="00556A5A" w:rsidRDefault="00882E1A" w:rsidP="0B912633">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1</w:t>
            </w:r>
          </w:p>
        </w:tc>
        <w:tc>
          <w:tcPr>
            <w:tcW w:w="1980" w:type="dxa"/>
            <w:shd w:val="clear" w:color="auto" w:fill="auto"/>
          </w:tcPr>
          <w:p w14:paraId="26B0F826" w14:textId="33D23BCD" w:rsidR="00882E1A" w:rsidRPr="00556A5A" w:rsidRDefault="49F16289" w:rsidP="3460A04A">
            <w:pPr>
              <w:rPr>
                <w:rFonts w:ascii="Gill Sans MT" w:eastAsia="Gill Sans MT" w:hAnsi="Gill Sans MT" w:cs="Gill Sans MT"/>
                <w:color w:val="000000" w:themeColor="text1"/>
              </w:rPr>
            </w:pPr>
            <w:r w:rsidRPr="3460A04A">
              <w:rPr>
                <w:rFonts w:eastAsia="Times New Roman"/>
                <w:color w:val="000000" w:themeColor="text1"/>
              </w:rPr>
              <w:t>Show how many times and how much money was spent on each wholesaler in the past month.</w:t>
            </w:r>
          </w:p>
          <w:p w14:paraId="4106E808" w14:textId="4EC0E6A9" w:rsidR="00882E1A" w:rsidRPr="00556A5A" w:rsidRDefault="00882E1A" w:rsidP="3460A04A">
            <w:pPr>
              <w:spacing w:beforeAutospacing="1" w:afterAutospacing="1"/>
              <w:rPr>
                <w:rFonts w:ascii="Gill Sans MT" w:eastAsia="Gill Sans MT" w:hAnsi="Gill Sans MT" w:cs="Gill Sans MT"/>
                <w:color w:val="000000" w:themeColor="text1"/>
              </w:rPr>
            </w:pPr>
          </w:p>
          <w:p w14:paraId="696EECAD" w14:textId="0207F329" w:rsidR="00882E1A" w:rsidRPr="00556A5A" w:rsidRDefault="00882E1A" w:rsidP="3460A04A">
            <w:pPr>
              <w:pStyle w:val="NormalWeb"/>
              <w:spacing w:before="0" w:beforeAutospacing="0" w:after="0" w:afterAutospacing="0"/>
              <w:rPr>
                <w:rFonts w:eastAsia="Gill Sans MT"/>
                <w:color w:val="000000" w:themeColor="text1"/>
              </w:rPr>
            </w:pPr>
          </w:p>
        </w:tc>
        <w:tc>
          <w:tcPr>
            <w:tcW w:w="5393" w:type="dxa"/>
            <w:shd w:val="clear" w:color="auto" w:fill="auto"/>
          </w:tcPr>
          <w:p w14:paraId="7A4F2AEB" w14:textId="3E05BFAE" w:rsidR="00882E1A" w:rsidRPr="00556A5A"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VName,SUM</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VICurrentPrice</w:t>
            </w:r>
            <w:proofErr w:type="spellEnd"/>
            <w:r w:rsidRPr="3460A04A">
              <w:rPr>
                <w:rFonts w:eastAsia="Times New Roman"/>
                <w:color w:val="000000" w:themeColor="text1"/>
              </w:rPr>
              <w:t>) as Total</w:t>
            </w:r>
          </w:p>
          <w:p w14:paraId="58A2698E" w14:textId="659F1A66" w:rsidR="00882E1A" w:rsidRPr="00556A5A" w:rsidRDefault="00882E1A" w:rsidP="3460A04A">
            <w:pPr>
              <w:rPr>
                <w:rFonts w:ascii="Gill Sans MT" w:eastAsia="Gill Sans MT" w:hAnsi="Gill Sans MT" w:cs="Gill Sans MT"/>
                <w:color w:val="000000" w:themeColor="text1"/>
              </w:rPr>
            </w:pPr>
          </w:p>
          <w:p w14:paraId="29382CA7" w14:textId="0E2A92D6" w:rsidR="00882E1A" w:rsidRPr="00556A5A" w:rsidRDefault="49F16289" w:rsidP="3460A04A">
            <w:pPr>
              <w:rPr>
                <w:rFonts w:ascii="Gill Sans MT" w:eastAsia="Gill Sans MT" w:hAnsi="Gill Sans MT" w:cs="Gill Sans MT"/>
                <w:color w:val="000000" w:themeColor="text1"/>
              </w:rPr>
            </w:pPr>
            <w:r w:rsidRPr="3460A04A">
              <w:rPr>
                <w:rFonts w:eastAsia="Times New Roman"/>
                <w:color w:val="000000" w:themeColor="text1"/>
              </w:rPr>
              <w:t>From [</w:t>
            </w: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Ingredient] join </w:t>
            </w: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Vendor.Vendor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roofErr w:type="spellStart"/>
            <w:r w:rsidRPr="3460A04A">
              <w:rPr>
                <w:rFonts w:eastAsia="Times New Roman"/>
                <w:color w:val="000000" w:themeColor="text1"/>
              </w:rPr>
              <w:t>VIVendID</w:t>
            </w:r>
            <w:proofErr w:type="spellEnd"/>
          </w:p>
          <w:p w14:paraId="2B32CD85" w14:textId="2ADE132D" w:rsidR="00882E1A" w:rsidRPr="00556A5A" w:rsidRDefault="00882E1A" w:rsidP="3460A04A">
            <w:pPr>
              <w:rPr>
                <w:rFonts w:ascii="Gill Sans MT" w:eastAsia="Gill Sans MT" w:hAnsi="Gill Sans MT" w:cs="Gill Sans MT"/>
                <w:color w:val="000000" w:themeColor="text1"/>
              </w:rPr>
            </w:pPr>
          </w:p>
          <w:p w14:paraId="0EF4868A" w14:textId="282F0984" w:rsidR="00882E1A" w:rsidRPr="00556A5A"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Where </w:t>
            </w:r>
            <w:proofErr w:type="spellStart"/>
            <w:r w:rsidRPr="3460A04A">
              <w:rPr>
                <w:rFonts w:eastAsia="Times New Roman"/>
                <w:color w:val="000000" w:themeColor="text1"/>
              </w:rPr>
              <w:t>VIDateBought</w:t>
            </w:r>
            <w:proofErr w:type="spellEnd"/>
            <w:r w:rsidRPr="3460A04A">
              <w:rPr>
                <w:rFonts w:eastAsia="Times New Roman"/>
                <w:color w:val="000000" w:themeColor="text1"/>
              </w:rPr>
              <w:t xml:space="preserve"> between '2021/02/01' and '2021/03/31'</w:t>
            </w:r>
          </w:p>
          <w:p w14:paraId="467DC7BD" w14:textId="03469BFA" w:rsidR="00882E1A" w:rsidRPr="00556A5A" w:rsidRDefault="49F16289" w:rsidP="3460A04A">
            <w:pPr>
              <w:rPr>
                <w:rFonts w:ascii="Gill Sans MT" w:eastAsia="Gill Sans MT" w:hAnsi="Gill Sans MT" w:cs="Gill Sans MT"/>
                <w:color w:val="000000" w:themeColor="text1"/>
              </w:rPr>
            </w:pPr>
            <w:r w:rsidRPr="3460A04A">
              <w:rPr>
                <w:rFonts w:eastAsia="Times New Roman"/>
                <w:color w:val="000000" w:themeColor="text1"/>
              </w:rPr>
              <w:t>Group by</w:t>
            </w:r>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Name</w:t>
            </w:r>
            <w:proofErr w:type="spellEnd"/>
          </w:p>
          <w:p w14:paraId="5F7A94AB" w14:textId="3CEA737E" w:rsidR="00882E1A" w:rsidRPr="00556A5A" w:rsidRDefault="00882E1A" w:rsidP="3460A04A">
            <w:pPr>
              <w:pStyle w:val="NormalWeb"/>
              <w:spacing w:before="0" w:beforeAutospacing="0" w:after="0" w:afterAutospacing="0"/>
              <w:rPr>
                <w:rFonts w:eastAsia="Gill Sans MT"/>
                <w:color w:val="000000" w:themeColor="text1"/>
              </w:rPr>
            </w:pPr>
          </w:p>
        </w:tc>
        <w:tc>
          <w:tcPr>
            <w:tcW w:w="5466" w:type="dxa"/>
            <w:shd w:val="clear" w:color="auto" w:fill="auto"/>
          </w:tcPr>
          <w:p w14:paraId="28FE9852" w14:textId="0A23FDFD" w:rsidR="00882E1A" w:rsidRPr="00556A5A" w:rsidRDefault="49F16289" w:rsidP="3460A04A">
            <w:pPr>
              <w:pStyle w:val="NormalWeb"/>
              <w:spacing w:before="0" w:beforeAutospacing="0" w:after="0" w:afterAutospacing="0"/>
              <w:rPr>
                <w:rFonts w:eastAsia="Gill Sans MT"/>
              </w:rPr>
            </w:pPr>
            <w:r>
              <w:rPr>
                <w:noProof/>
              </w:rPr>
              <w:drawing>
                <wp:inline distT="0" distB="0" distL="0" distR="0" wp14:anchorId="236AD487" wp14:editId="5E8D5567">
                  <wp:extent cx="3286125" cy="1695450"/>
                  <wp:effectExtent l="0" t="0" r="0" b="0"/>
                  <wp:docPr id="430073421" name="Picture 430073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286125" cy="1695450"/>
                          </a:xfrm>
                          <a:prstGeom prst="rect">
                            <a:avLst/>
                          </a:prstGeom>
                        </pic:spPr>
                      </pic:pic>
                    </a:graphicData>
                  </a:graphic>
                </wp:inline>
              </w:drawing>
            </w:r>
          </w:p>
        </w:tc>
      </w:tr>
      <w:tr w:rsidR="3460A04A" w14:paraId="0F29CBD2" w14:textId="77777777" w:rsidTr="006113BB">
        <w:trPr>
          <w:trHeight w:val="318"/>
        </w:trPr>
        <w:tc>
          <w:tcPr>
            <w:tcW w:w="1165" w:type="dxa"/>
            <w:shd w:val="clear" w:color="auto" w:fill="auto"/>
          </w:tcPr>
          <w:p w14:paraId="2700310B" w14:textId="28818BB5" w:rsidR="49F16289" w:rsidRDefault="49F16289" w:rsidP="3460A04A">
            <w:pPr>
              <w:pStyle w:val="NormalWeb"/>
              <w:rPr>
                <w:rFonts w:eastAsia="Gill Sans MT"/>
                <w:color w:val="000000" w:themeColor="text1"/>
              </w:rPr>
            </w:pPr>
            <w:r w:rsidRPr="3460A04A">
              <w:rPr>
                <w:rFonts w:eastAsia="Gill Sans MT"/>
                <w:color w:val="000000" w:themeColor="text1"/>
              </w:rPr>
              <w:t>2</w:t>
            </w:r>
          </w:p>
        </w:tc>
        <w:tc>
          <w:tcPr>
            <w:tcW w:w="1980" w:type="dxa"/>
            <w:shd w:val="clear" w:color="auto" w:fill="auto"/>
          </w:tcPr>
          <w:p w14:paraId="379C9324" w14:textId="49C246D6"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How much money was spent on each category of products purchased (e.g., chicken, pork, </w:t>
            </w:r>
          </w:p>
          <w:p w14:paraId="27DE61E1" w14:textId="742C2DA4"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cheese, plates)? List this for each month.  </w:t>
            </w:r>
          </w:p>
          <w:p w14:paraId="5DA48530" w14:textId="6A287E66" w:rsidR="3460A04A" w:rsidRDefault="3460A04A" w:rsidP="3460A04A">
            <w:pPr>
              <w:rPr>
                <w:rFonts w:ascii="Gill Sans MT" w:eastAsia="Gill Sans MT" w:hAnsi="Gill Sans MT" w:cs="Gill Sans MT"/>
                <w:color w:val="000000" w:themeColor="text1"/>
              </w:rPr>
            </w:pPr>
          </w:p>
          <w:p w14:paraId="1CF5A4F2" w14:textId="377F66F8" w:rsidR="3460A04A" w:rsidRDefault="3460A04A" w:rsidP="3460A04A">
            <w:pPr>
              <w:rPr>
                <w:rFonts w:eastAsia="Gill Sans MT"/>
                <w:color w:val="000000" w:themeColor="text1"/>
              </w:rPr>
            </w:pPr>
          </w:p>
        </w:tc>
        <w:tc>
          <w:tcPr>
            <w:tcW w:w="5393" w:type="dxa"/>
            <w:shd w:val="clear" w:color="auto" w:fill="auto"/>
          </w:tcPr>
          <w:p w14:paraId="135F8F47" w14:textId="1B1423E3"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Select DISTINCT </w:t>
            </w:r>
            <w:proofErr w:type="spellStart"/>
            <w:r w:rsidRPr="3460A04A">
              <w:rPr>
                <w:rFonts w:eastAsia="Times New Roman"/>
                <w:color w:val="000000" w:themeColor="text1"/>
              </w:rPr>
              <w:t>I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ICurrentPrice</w:t>
            </w:r>
            <w:proofErr w:type="spellEnd"/>
            <w:r w:rsidRPr="3460A04A">
              <w:rPr>
                <w:rFonts w:eastAsia="Times New Roman"/>
                <w:color w:val="000000" w:themeColor="text1"/>
              </w:rPr>
              <w:t>, Count(MONTH(</w:t>
            </w:r>
            <w:proofErr w:type="spellStart"/>
            <w:r w:rsidRPr="3460A04A">
              <w:rPr>
                <w:rFonts w:eastAsia="Times New Roman"/>
                <w:color w:val="000000" w:themeColor="text1"/>
              </w:rPr>
              <w:t>VIDateBought</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MonthBought</w:t>
            </w:r>
            <w:proofErr w:type="spellEnd"/>
          </w:p>
          <w:p w14:paraId="683FC316" w14:textId="56D1DBB7"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From [</w:t>
            </w:r>
            <w:proofErr w:type="spellStart"/>
            <w:r w:rsidRPr="3460A04A">
              <w:rPr>
                <w:rFonts w:eastAsia="Times New Roman"/>
                <w:color w:val="000000" w:themeColor="text1"/>
              </w:rPr>
              <w:t>TVendor</w:t>
            </w:r>
            <w:proofErr w:type="spellEnd"/>
            <w:r w:rsidRPr="3460A04A">
              <w:rPr>
                <w:rFonts w:eastAsia="Times New Roman"/>
                <w:color w:val="000000" w:themeColor="text1"/>
              </w:rPr>
              <w:t xml:space="preserve">/Ingredient] join </w:t>
            </w:r>
            <w:proofErr w:type="spellStart"/>
            <w:r w:rsidRPr="3460A04A">
              <w:rPr>
                <w:rFonts w:eastAsia="Times New Roman"/>
                <w:color w:val="000000" w:themeColor="text1"/>
              </w:rPr>
              <w:t>TIngredient</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roofErr w:type="spellStart"/>
            <w:r w:rsidRPr="3460A04A">
              <w:rPr>
                <w:rFonts w:eastAsia="Times New Roman"/>
                <w:color w:val="000000" w:themeColor="text1"/>
              </w:rPr>
              <w:t>VIIng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Ingredient.IngID</w:t>
            </w:r>
            <w:proofErr w:type="spellEnd"/>
          </w:p>
          <w:p w14:paraId="131050A3" w14:textId="09446B8C"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I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VICurrentPrice</w:t>
            </w:r>
            <w:proofErr w:type="spellEnd"/>
          </w:p>
          <w:p w14:paraId="564E68BA" w14:textId="304338EA"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Order by Count(month(</w:t>
            </w:r>
            <w:proofErr w:type="spellStart"/>
            <w:r w:rsidRPr="3460A04A">
              <w:rPr>
                <w:rFonts w:eastAsia="Times New Roman"/>
                <w:color w:val="000000" w:themeColor="text1"/>
              </w:rPr>
              <w:t>VIDateBought</w:t>
            </w:r>
            <w:proofErr w:type="spellEnd"/>
            <w:r w:rsidRPr="3460A04A">
              <w:rPr>
                <w:rFonts w:ascii="Gill Sans MT" w:eastAsia="Gill Sans MT" w:hAnsi="Gill Sans MT" w:cs="Gill Sans MT"/>
                <w:color w:val="000000" w:themeColor="text1"/>
              </w:rPr>
              <w:t>))</w:t>
            </w:r>
          </w:p>
          <w:p w14:paraId="622725DC" w14:textId="2F94E889" w:rsidR="3460A04A" w:rsidRDefault="3460A04A" w:rsidP="3460A04A">
            <w:pPr>
              <w:rPr>
                <w:rFonts w:eastAsia="Gill Sans MT"/>
                <w:color w:val="000000" w:themeColor="text1"/>
              </w:rPr>
            </w:pPr>
          </w:p>
        </w:tc>
        <w:tc>
          <w:tcPr>
            <w:tcW w:w="5466" w:type="dxa"/>
            <w:shd w:val="clear" w:color="auto" w:fill="auto"/>
          </w:tcPr>
          <w:p w14:paraId="4904F4D0" w14:textId="3EDE26FB" w:rsidR="49F16289" w:rsidRDefault="49F16289" w:rsidP="3460A04A">
            <w:pPr>
              <w:pStyle w:val="NormalWeb"/>
              <w:rPr>
                <w:rFonts w:eastAsia="Gill Sans MT"/>
              </w:rPr>
            </w:pPr>
            <w:r>
              <w:rPr>
                <w:noProof/>
              </w:rPr>
              <w:drawing>
                <wp:inline distT="0" distB="0" distL="0" distR="0" wp14:anchorId="57F22F9F" wp14:editId="18C04FF6">
                  <wp:extent cx="3276600" cy="2857500"/>
                  <wp:effectExtent l="0" t="0" r="0" b="0"/>
                  <wp:docPr id="1833979005" name="Picture 183397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276600" cy="2857500"/>
                          </a:xfrm>
                          <a:prstGeom prst="rect">
                            <a:avLst/>
                          </a:prstGeom>
                        </pic:spPr>
                      </pic:pic>
                    </a:graphicData>
                  </a:graphic>
                </wp:inline>
              </w:drawing>
            </w:r>
          </w:p>
        </w:tc>
      </w:tr>
      <w:tr w:rsidR="3460A04A" w14:paraId="118126CC" w14:textId="77777777" w:rsidTr="006113BB">
        <w:trPr>
          <w:trHeight w:val="318"/>
        </w:trPr>
        <w:tc>
          <w:tcPr>
            <w:tcW w:w="1165" w:type="dxa"/>
            <w:shd w:val="clear" w:color="auto" w:fill="auto"/>
          </w:tcPr>
          <w:p w14:paraId="2BD1429D" w14:textId="45E7097F" w:rsidR="49F16289" w:rsidRDefault="49F16289" w:rsidP="3460A04A">
            <w:pPr>
              <w:pStyle w:val="NormalWeb"/>
              <w:rPr>
                <w:rFonts w:eastAsia="Gill Sans MT"/>
                <w:color w:val="000000" w:themeColor="text1"/>
              </w:rPr>
            </w:pPr>
            <w:r w:rsidRPr="3460A04A">
              <w:rPr>
                <w:rFonts w:eastAsia="Gill Sans MT"/>
                <w:color w:val="000000" w:themeColor="text1"/>
              </w:rPr>
              <w:t>3</w:t>
            </w:r>
          </w:p>
        </w:tc>
        <w:tc>
          <w:tcPr>
            <w:tcW w:w="1980" w:type="dxa"/>
            <w:shd w:val="clear" w:color="auto" w:fill="auto"/>
          </w:tcPr>
          <w:p w14:paraId="0AAEC876" w14:textId="4750B087" w:rsidR="49F16289" w:rsidRDefault="49F16289" w:rsidP="3460A04A">
            <w:pPr>
              <w:spacing w:after="100"/>
              <w:rPr>
                <w:rFonts w:eastAsia="Times New Roman"/>
                <w:color w:val="000000" w:themeColor="text1"/>
              </w:rPr>
            </w:pPr>
            <w:r w:rsidRPr="3460A04A">
              <w:rPr>
                <w:rFonts w:eastAsia="Times New Roman"/>
                <w:color w:val="000000" w:themeColor="text1"/>
              </w:rPr>
              <w:t>Calculate the number of visits and also the total amount spent for each customer last month</w:t>
            </w:r>
          </w:p>
          <w:p w14:paraId="1E9DDDF7" w14:textId="192FB2B0" w:rsidR="3460A04A" w:rsidRDefault="3460A04A" w:rsidP="3460A04A">
            <w:pPr>
              <w:rPr>
                <w:rFonts w:ascii="Gill Sans MT" w:eastAsia="Gill Sans MT" w:hAnsi="Gill Sans MT" w:cs="Gill Sans MT"/>
                <w:color w:val="000000" w:themeColor="text1"/>
              </w:rPr>
            </w:pPr>
          </w:p>
          <w:p w14:paraId="10BC789E" w14:textId="5F35EA18" w:rsidR="3460A04A" w:rsidRDefault="3460A04A" w:rsidP="3460A04A">
            <w:pPr>
              <w:rPr>
                <w:rFonts w:eastAsia="Gill Sans MT"/>
                <w:color w:val="000000" w:themeColor="text1"/>
              </w:rPr>
            </w:pPr>
          </w:p>
        </w:tc>
        <w:tc>
          <w:tcPr>
            <w:tcW w:w="5393" w:type="dxa"/>
            <w:shd w:val="clear" w:color="auto" w:fill="auto"/>
          </w:tcPr>
          <w:p w14:paraId="52912E12" w14:textId="08BD613F"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SELECT CUSTID, SUM(MISALEPRICE) TOTALSPENT, Count(SOID) TOTALVISITS</w:t>
            </w:r>
          </w:p>
          <w:p w14:paraId="3EA408FA" w14:textId="256C91A1"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FROM TCUSTOMER C JOIN TSALESORDER SO </w:t>
            </w:r>
          </w:p>
          <w:p w14:paraId="3ACE93DF" w14:textId="5F574DD9"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ON C.CUSTID = SO.SOCUSTID JOIN TSALESORDERLINE SOL </w:t>
            </w:r>
          </w:p>
          <w:p w14:paraId="4B3799EB" w14:textId="5741B089"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ON SO.SOID = SOL.SOLSOID JOIN TMENUITEM MI </w:t>
            </w:r>
          </w:p>
          <w:p w14:paraId="7A1B1052" w14:textId="581A4BD6"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ON SOL.SOLMENUITEMID = MI.MENUITEMID</w:t>
            </w:r>
          </w:p>
          <w:p w14:paraId="045DD333" w14:textId="5AF787F2"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GROUP BY CUSTID</w:t>
            </w:r>
          </w:p>
          <w:p w14:paraId="204D32C2" w14:textId="3C7BFCEB" w:rsidR="3460A04A" w:rsidRDefault="3460A04A" w:rsidP="3460A04A">
            <w:pPr>
              <w:rPr>
                <w:rFonts w:eastAsia="Gill Sans MT"/>
                <w:color w:val="000000" w:themeColor="text1"/>
              </w:rPr>
            </w:pPr>
          </w:p>
        </w:tc>
        <w:tc>
          <w:tcPr>
            <w:tcW w:w="5466" w:type="dxa"/>
            <w:shd w:val="clear" w:color="auto" w:fill="auto"/>
          </w:tcPr>
          <w:p w14:paraId="7F3C067E" w14:textId="465661FC" w:rsidR="49F16289" w:rsidRDefault="49F16289" w:rsidP="3460A04A">
            <w:pPr>
              <w:pStyle w:val="NormalWeb"/>
              <w:rPr>
                <w:rFonts w:eastAsia="Gill Sans MT"/>
              </w:rPr>
            </w:pPr>
            <w:r>
              <w:rPr>
                <w:noProof/>
              </w:rPr>
              <w:drawing>
                <wp:inline distT="0" distB="0" distL="0" distR="0" wp14:anchorId="5ECC053B" wp14:editId="4EC0005C">
                  <wp:extent cx="3133725" cy="1962150"/>
                  <wp:effectExtent l="0" t="0" r="0" b="0"/>
                  <wp:docPr id="83182417" name="Picture 83182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133725" cy="1962150"/>
                          </a:xfrm>
                          <a:prstGeom prst="rect">
                            <a:avLst/>
                          </a:prstGeom>
                        </pic:spPr>
                      </pic:pic>
                    </a:graphicData>
                  </a:graphic>
                </wp:inline>
              </w:drawing>
            </w:r>
          </w:p>
        </w:tc>
      </w:tr>
      <w:tr w:rsidR="3460A04A" w14:paraId="40562291" w14:textId="77777777" w:rsidTr="006113BB">
        <w:trPr>
          <w:trHeight w:val="318"/>
        </w:trPr>
        <w:tc>
          <w:tcPr>
            <w:tcW w:w="1165" w:type="dxa"/>
            <w:shd w:val="clear" w:color="auto" w:fill="auto"/>
          </w:tcPr>
          <w:p w14:paraId="446EE396" w14:textId="29D0422B" w:rsidR="49F16289" w:rsidRDefault="49F16289" w:rsidP="3460A04A">
            <w:pPr>
              <w:pStyle w:val="NormalWeb"/>
              <w:rPr>
                <w:rFonts w:eastAsia="Gill Sans MT"/>
                <w:color w:val="000000" w:themeColor="text1"/>
              </w:rPr>
            </w:pPr>
            <w:r w:rsidRPr="3460A04A">
              <w:rPr>
                <w:rFonts w:eastAsia="Gill Sans MT"/>
                <w:color w:val="000000" w:themeColor="text1"/>
              </w:rPr>
              <w:t>4</w:t>
            </w:r>
          </w:p>
        </w:tc>
        <w:tc>
          <w:tcPr>
            <w:tcW w:w="1980" w:type="dxa"/>
            <w:shd w:val="clear" w:color="auto" w:fill="auto"/>
          </w:tcPr>
          <w:p w14:paraId="04DA6E59" w14:textId="6F2F189C"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List the names of customers who received at least one free order (I.e., the $10 discount for their meal)</w:t>
            </w:r>
          </w:p>
          <w:p w14:paraId="1CB402FF" w14:textId="59411491" w:rsidR="3460A04A" w:rsidRDefault="3460A04A" w:rsidP="3460A04A">
            <w:pPr>
              <w:rPr>
                <w:rFonts w:eastAsia="Gill Sans MT"/>
                <w:color w:val="000000" w:themeColor="text1"/>
              </w:rPr>
            </w:pPr>
          </w:p>
        </w:tc>
        <w:tc>
          <w:tcPr>
            <w:tcW w:w="5393" w:type="dxa"/>
            <w:shd w:val="clear" w:color="auto" w:fill="auto"/>
          </w:tcPr>
          <w:p w14:paraId="6B84DB01" w14:textId="60C09904"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SELECT CFIRSTNAME, CLASTNAME </w:t>
            </w:r>
          </w:p>
          <w:p w14:paraId="4E95A4C9" w14:textId="02D58CFD" w:rsidR="3460A04A" w:rsidRDefault="3460A04A" w:rsidP="3460A04A">
            <w:pPr>
              <w:rPr>
                <w:rFonts w:ascii="Gill Sans MT" w:eastAsia="Gill Sans MT" w:hAnsi="Gill Sans MT" w:cs="Gill Sans MT"/>
                <w:color w:val="000000" w:themeColor="text1"/>
              </w:rPr>
            </w:pPr>
          </w:p>
          <w:p w14:paraId="640F1940" w14:textId="69522B2E"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FROM TCUSTOMER </w:t>
            </w:r>
          </w:p>
          <w:p w14:paraId="41853385" w14:textId="05B86CC2" w:rsidR="3460A04A" w:rsidRDefault="3460A04A" w:rsidP="3460A04A">
            <w:pPr>
              <w:rPr>
                <w:rFonts w:ascii="Gill Sans MT" w:eastAsia="Gill Sans MT" w:hAnsi="Gill Sans MT" w:cs="Gill Sans MT"/>
                <w:color w:val="000000" w:themeColor="text1"/>
              </w:rPr>
            </w:pPr>
          </w:p>
          <w:p w14:paraId="76EECCE6" w14:textId="3FE2B833"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WHERE CVISIT = 'YES'</w:t>
            </w:r>
          </w:p>
          <w:p w14:paraId="1543692D" w14:textId="7BF7F904" w:rsidR="3460A04A" w:rsidRDefault="3460A04A" w:rsidP="3460A04A">
            <w:pPr>
              <w:spacing w:beforeAutospacing="1" w:afterAutospacing="1"/>
              <w:rPr>
                <w:rFonts w:ascii="Gill Sans MT" w:eastAsia="Gill Sans MT" w:hAnsi="Gill Sans MT" w:cs="Gill Sans MT"/>
                <w:color w:val="000000" w:themeColor="text1"/>
              </w:rPr>
            </w:pPr>
          </w:p>
          <w:p w14:paraId="009C9781" w14:textId="40720C1F" w:rsidR="3460A04A" w:rsidRDefault="3460A04A" w:rsidP="3460A04A">
            <w:pPr>
              <w:rPr>
                <w:rFonts w:eastAsia="Gill Sans MT"/>
                <w:color w:val="000000" w:themeColor="text1"/>
              </w:rPr>
            </w:pPr>
          </w:p>
        </w:tc>
        <w:tc>
          <w:tcPr>
            <w:tcW w:w="5466" w:type="dxa"/>
            <w:shd w:val="clear" w:color="auto" w:fill="auto"/>
          </w:tcPr>
          <w:p w14:paraId="35AFE2D6" w14:textId="4FB9EF27" w:rsidR="49F16289" w:rsidRDefault="49F16289" w:rsidP="3460A04A">
            <w:pPr>
              <w:pStyle w:val="NormalWeb"/>
              <w:rPr>
                <w:rFonts w:eastAsia="Gill Sans MT"/>
              </w:rPr>
            </w:pPr>
            <w:r>
              <w:rPr>
                <w:noProof/>
              </w:rPr>
              <w:drawing>
                <wp:inline distT="0" distB="0" distL="0" distR="0" wp14:anchorId="4B32FDD7" wp14:editId="3F3215E0">
                  <wp:extent cx="2905125" cy="1933575"/>
                  <wp:effectExtent l="0" t="0" r="0" b="0"/>
                  <wp:docPr id="832150895" name="Picture 832150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905125" cy="1933575"/>
                          </a:xfrm>
                          <a:prstGeom prst="rect">
                            <a:avLst/>
                          </a:prstGeom>
                        </pic:spPr>
                      </pic:pic>
                    </a:graphicData>
                  </a:graphic>
                </wp:inline>
              </w:drawing>
            </w:r>
          </w:p>
        </w:tc>
      </w:tr>
      <w:tr w:rsidR="3460A04A" w14:paraId="53BC3C4C" w14:textId="77777777" w:rsidTr="006113BB">
        <w:trPr>
          <w:trHeight w:val="318"/>
        </w:trPr>
        <w:tc>
          <w:tcPr>
            <w:tcW w:w="1165" w:type="dxa"/>
            <w:shd w:val="clear" w:color="auto" w:fill="auto"/>
          </w:tcPr>
          <w:p w14:paraId="1639F906" w14:textId="112F8530" w:rsidR="49F16289" w:rsidRDefault="49F16289" w:rsidP="3460A04A">
            <w:pPr>
              <w:pStyle w:val="NormalWeb"/>
              <w:rPr>
                <w:rFonts w:eastAsia="Gill Sans MT"/>
                <w:color w:val="000000" w:themeColor="text1"/>
              </w:rPr>
            </w:pPr>
            <w:r w:rsidRPr="3460A04A">
              <w:rPr>
                <w:rFonts w:eastAsia="Gill Sans MT"/>
                <w:color w:val="000000" w:themeColor="text1"/>
              </w:rPr>
              <w:t>5</w:t>
            </w:r>
          </w:p>
        </w:tc>
        <w:tc>
          <w:tcPr>
            <w:tcW w:w="1980" w:type="dxa"/>
            <w:shd w:val="clear" w:color="auto" w:fill="auto"/>
          </w:tcPr>
          <w:p w14:paraId="55C35C96" w14:textId="16B895F6"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List the names and phone numbers of customers who have not purchased in the last 3 months</w:t>
            </w:r>
          </w:p>
        </w:tc>
        <w:tc>
          <w:tcPr>
            <w:tcW w:w="5393" w:type="dxa"/>
            <w:shd w:val="clear" w:color="auto" w:fill="auto"/>
          </w:tcPr>
          <w:p w14:paraId="10AA9AF3" w14:textId="5DF32171"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CFirst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CLast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CPhone</w:t>
            </w:r>
            <w:proofErr w:type="spellEnd"/>
          </w:p>
          <w:p w14:paraId="08CE7DC2" w14:textId="5601D4CF" w:rsidR="3460A04A" w:rsidRDefault="3460A04A" w:rsidP="3460A04A">
            <w:pPr>
              <w:rPr>
                <w:rFonts w:ascii="Gill Sans MT" w:eastAsia="Gill Sans MT" w:hAnsi="Gill Sans MT" w:cs="Gill Sans MT"/>
                <w:color w:val="000000" w:themeColor="text1"/>
              </w:rPr>
            </w:pPr>
          </w:p>
          <w:p w14:paraId="6AB26618" w14:textId="25E00869"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FROM TCUSTOMER C JOIN TSALESORDER SO ON C.CUSTID = </w:t>
            </w:r>
            <w:proofErr w:type="spellStart"/>
            <w:r w:rsidRPr="3460A04A">
              <w:rPr>
                <w:rFonts w:eastAsia="Times New Roman"/>
                <w:color w:val="000000" w:themeColor="text1"/>
              </w:rPr>
              <w:t>SO.SOCustID</w:t>
            </w:r>
            <w:proofErr w:type="spellEnd"/>
            <w:r w:rsidRPr="3460A04A">
              <w:rPr>
                <w:rFonts w:ascii="Gill Sans MT" w:eastAsia="Gill Sans MT" w:hAnsi="Gill Sans MT" w:cs="Gill Sans MT"/>
                <w:color w:val="000000" w:themeColor="text1"/>
              </w:rPr>
              <w:t xml:space="preserve"> </w:t>
            </w:r>
          </w:p>
          <w:p w14:paraId="5D539609" w14:textId="0796E8CC" w:rsidR="3460A04A" w:rsidRDefault="3460A04A" w:rsidP="3460A04A">
            <w:pPr>
              <w:rPr>
                <w:rFonts w:ascii="Gill Sans MT" w:eastAsia="Gill Sans MT" w:hAnsi="Gill Sans MT" w:cs="Gill Sans MT"/>
                <w:color w:val="000000" w:themeColor="text1"/>
              </w:rPr>
            </w:pPr>
          </w:p>
          <w:p w14:paraId="3F2D6343" w14:textId="43089E6F"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Where </w:t>
            </w:r>
            <w:proofErr w:type="spellStart"/>
            <w:r w:rsidRPr="3460A04A">
              <w:rPr>
                <w:rFonts w:eastAsia="Times New Roman"/>
                <w:color w:val="000000" w:themeColor="text1"/>
              </w:rPr>
              <w:t>SOVistDate</w:t>
            </w:r>
            <w:proofErr w:type="spellEnd"/>
            <w:r w:rsidRPr="3460A04A">
              <w:rPr>
                <w:rFonts w:eastAsia="Times New Roman"/>
                <w:color w:val="000000" w:themeColor="text1"/>
              </w:rPr>
              <w:t xml:space="preserve"> not between '2021-08-11' and '2021-11-21'</w:t>
            </w:r>
          </w:p>
          <w:p w14:paraId="40876AE4" w14:textId="39E469BC" w:rsidR="3460A04A" w:rsidRDefault="3460A04A" w:rsidP="3460A04A">
            <w:pPr>
              <w:rPr>
                <w:rFonts w:eastAsia="Gill Sans MT"/>
                <w:color w:val="000000" w:themeColor="text1"/>
              </w:rPr>
            </w:pPr>
          </w:p>
        </w:tc>
        <w:tc>
          <w:tcPr>
            <w:tcW w:w="5466" w:type="dxa"/>
            <w:shd w:val="clear" w:color="auto" w:fill="auto"/>
          </w:tcPr>
          <w:p w14:paraId="2680F517" w14:textId="1E740678" w:rsidR="49F16289" w:rsidRDefault="49F16289" w:rsidP="3460A04A">
            <w:pPr>
              <w:pStyle w:val="NormalWeb"/>
              <w:rPr>
                <w:rFonts w:eastAsia="Gill Sans MT"/>
              </w:rPr>
            </w:pPr>
            <w:r>
              <w:rPr>
                <w:noProof/>
              </w:rPr>
              <w:drawing>
                <wp:inline distT="0" distB="0" distL="0" distR="0" wp14:anchorId="365094B6" wp14:editId="49A0C574">
                  <wp:extent cx="3171825" cy="2486025"/>
                  <wp:effectExtent l="0" t="0" r="0" b="0"/>
                  <wp:docPr id="984185672" name="Picture 984185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171825" cy="2486025"/>
                          </a:xfrm>
                          <a:prstGeom prst="rect">
                            <a:avLst/>
                          </a:prstGeom>
                        </pic:spPr>
                      </pic:pic>
                    </a:graphicData>
                  </a:graphic>
                </wp:inline>
              </w:drawing>
            </w:r>
          </w:p>
        </w:tc>
      </w:tr>
      <w:tr w:rsidR="3460A04A" w14:paraId="73CCD494" w14:textId="77777777" w:rsidTr="006113BB">
        <w:trPr>
          <w:trHeight w:val="318"/>
        </w:trPr>
        <w:tc>
          <w:tcPr>
            <w:tcW w:w="1165" w:type="dxa"/>
            <w:shd w:val="clear" w:color="auto" w:fill="auto"/>
          </w:tcPr>
          <w:p w14:paraId="46137A67" w14:textId="1E3B744A" w:rsidR="49F16289" w:rsidRDefault="49F16289" w:rsidP="3460A04A">
            <w:pPr>
              <w:pStyle w:val="NormalWeb"/>
              <w:rPr>
                <w:rFonts w:eastAsia="Gill Sans MT"/>
                <w:color w:val="000000" w:themeColor="text1"/>
              </w:rPr>
            </w:pPr>
            <w:r w:rsidRPr="3460A04A">
              <w:rPr>
                <w:rFonts w:eastAsia="Gill Sans MT"/>
                <w:color w:val="000000" w:themeColor="text1"/>
              </w:rPr>
              <w:t>6</w:t>
            </w:r>
          </w:p>
        </w:tc>
        <w:tc>
          <w:tcPr>
            <w:tcW w:w="1980" w:type="dxa"/>
            <w:shd w:val="clear" w:color="auto" w:fill="auto"/>
          </w:tcPr>
          <w:p w14:paraId="26DE7158" w14:textId="36BB56D1" w:rsidR="49F16289" w:rsidRDefault="49F16289" w:rsidP="3460A04A">
            <w:pPr>
              <w:spacing w:after="160"/>
              <w:rPr>
                <w:rFonts w:ascii="Calibri" w:eastAsia="Calibri" w:hAnsi="Calibri" w:cs="Calibri"/>
                <w:color w:val="000000" w:themeColor="text1"/>
              </w:rPr>
            </w:pPr>
            <w:r w:rsidRPr="3460A04A">
              <w:rPr>
                <w:rFonts w:ascii="Calibri" w:eastAsia="Calibri" w:hAnsi="Calibri" w:cs="Calibri"/>
                <w:color w:val="000000" w:themeColor="text1"/>
              </w:rPr>
              <w:t>What are the 10 most ordered items on the menu?</w:t>
            </w:r>
          </w:p>
        </w:tc>
        <w:tc>
          <w:tcPr>
            <w:tcW w:w="5393" w:type="dxa"/>
            <w:shd w:val="clear" w:color="auto" w:fill="auto"/>
          </w:tcPr>
          <w:p w14:paraId="05B46868" w14:textId="6FC7CEF2"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MIName</w:t>
            </w:r>
            <w:proofErr w:type="spellEnd"/>
          </w:p>
          <w:p w14:paraId="4E20D0C7" w14:textId="64AE674B" w:rsidR="3460A04A" w:rsidRDefault="3460A04A" w:rsidP="3460A04A">
            <w:pPr>
              <w:rPr>
                <w:rFonts w:ascii="Gill Sans MT" w:eastAsia="Gill Sans MT" w:hAnsi="Gill Sans MT" w:cs="Gill Sans MT"/>
                <w:color w:val="000000" w:themeColor="text1"/>
              </w:rPr>
            </w:pPr>
          </w:p>
          <w:p w14:paraId="1765ADC0" w14:textId="3BECBA35"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FROM TSALESORDER SO JOIN TSALESORDERLINE SOL ON SO.SOID = SOL.SOLSOID JOIN TMENUITEM MI ON SOL.SOLMENUITEMID = MI.MENUITEMID</w:t>
            </w:r>
          </w:p>
          <w:p w14:paraId="42934C5A" w14:textId="61629495" w:rsidR="3460A04A" w:rsidRDefault="3460A04A" w:rsidP="3460A04A">
            <w:pPr>
              <w:rPr>
                <w:rFonts w:ascii="Gill Sans MT" w:eastAsia="Gill Sans MT" w:hAnsi="Gill Sans MT" w:cs="Gill Sans MT"/>
                <w:color w:val="000000" w:themeColor="text1"/>
              </w:rPr>
            </w:pPr>
          </w:p>
          <w:p w14:paraId="32FECFA9" w14:textId="07CF9FE1"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MIName</w:t>
            </w:r>
            <w:proofErr w:type="spellEnd"/>
          </w:p>
          <w:p w14:paraId="7D86B40D" w14:textId="37FEFDBF"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ORDER BY COUNT(</w:t>
            </w:r>
            <w:proofErr w:type="spellStart"/>
            <w:r w:rsidRPr="3460A04A">
              <w:rPr>
                <w:rFonts w:eastAsia="Times New Roman"/>
                <w:color w:val="000000" w:themeColor="text1"/>
              </w:rPr>
              <w:t>MenuItemID</w:t>
            </w:r>
            <w:proofErr w:type="spellEnd"/>
            <w:r w:rsidRPr="3460A04A">
              <w:rPr>
                <w:rFonts w:eastAsia="Times New Roman"/>
                <w:color w:val="000000" w:themeColor="text1"/>
              </w:rPr>
              <w:t>) DESC</w:t>
            </w:r>
          </w:p>
          <w:p w14:paraId="73D27ADC" w14:textId="4FFFA395" w:rsidR="3460A04A" w:rsidRDefault="3460A04A" w:rsidP="3460A04A">
            <w:pPr>
              <w:rPr>
                <w:rFonts w:ascii="Gill Sans MT" w:eastAsia="Gill Sans MT" w:hAnsi="Gill Sans MT" w:cs="Gill Sans MT"/>
                <w:color w:val="000000" w:themeColor="text1"/>
              </w:rPr>
            </w:pPr>
          </w:p>
          <w:p w14:paraId="65B7687B" w14:textId="438FC5AD" w:rsidR="3460A04A" w:rsidRDefault="3460A04A" w:rsidP="3460A04A">
            <w:pPr>
              <w:rPr>
                <w:rFonts w:eastAsia="Gill Sans MT"/>
                <w:color w:val="000000" w:themeColor="text1"/>
              </w:rPr>
            </w:pPr>
          </w:p>
        </w:tc>
        <w:tc>
          <w:tcPr>
            <w:tcW w:w="5466" w:type="dxa"/>
            <w:shd w:val="clear" w:color="auto" w:fill="auto"/>
          </w:tcPr>
          <w:p w14:paraId="70843C10" w14:textId="17DD6373" w:rsidR="49F16289" w:rsidRDefault="49F16289" w:rsidP="3460A04A">
            <w:pPr>
              <w:pStyle w:val="NormalWeb"/>
              <w:rPr>
                <w:rFonts w:eastAsia="Gill Sans MT"/>
              </w:rPr>
            </w:pPr>
            <w:r>
              <w:rPr>
                <w:noProof/>
              </w:rPr>
              <w:drawing>
                <wp:inline distT="0" distB="0" distL="0" distR="0" wp14:anchorId="25C02B40" wp14:editId="379100A7">
                  <wp:extent cx="2590800" cy="2486025"/>
                  <wp:effectExtent l="0" t="0" r="0" b="0"/>
                  <wp:docPr id="696830478" name="Picture 696830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590800" cy="2486025"/>
                          </a:xfrm>
                          <a:prstGeom prst="rect">
                            <a:avLst/>
                          </a:prstGeom>
                        </pic:spPr>
                      </pic:pic>
                    </a:graphicData>
                  </a:graphic>
                </wp:inline>
              </w:drawing>
            </w:r>
          </w:p>
        </w:tc>
      </w:tr>
      <w:tr w:rsidR="3460A04A" w14:paraId="00443636" w14:textId="77777777" w:rsidTr="006113BB">
        <w:trPr>
          <w:trHeight w:val="318"/>
        </w:trPr>
        <w:tc>
          <w:tcPr>
            <w:tcW w:w="1165" w:type="dxa"/>
            <w:shd w:val="clear" w:color="auto" w:fill="auto"/>
          </w:tcPr>
          <w:p w14:paraId="126B69F8" w14:textId="78617C70" w:rsidR="49F16289" w:rsidRDefault="49F16289" w:rsidP="3460A04A">
            <w:pPr>
              <w:pStyle w:val="NormalWeb"/>
              <w:rPr>
                <w:rFonts w:eastAsia="Gill Sans MT"/>
                <w:color w:val="000000" w:themeColor="text1"/>
              </w:rPr>
            </w:pPr>
            <w:r w:rsidRPr="3460A04A">
              <w:rPr>
                <w:rFonts w:eastAsia="Gill Sans MT"/>
                <w:color w:val="000000" w:themeColor="text1"/>
              </w:rPr>
              <w:t>7</w:t>
            </w:r>
          </w:p>
        </w:tc>
        <w:tc>
          <w:tcPr>
            <w:tcW w:w="1980" w:type="dxa"/>
            <w:shd w:val="clear" w:color="auto" w:fill="auto"/>
          </w:tcPr>
          <w:p w14:paraId="55E16FAF" w14:textId="396AD438"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List the number of times each combo was purchased in the last 3 months.  </w:t>
            </w:r>
          </w:p>
          <w:p w14:paraId="65FFB057" w14:textId="7D915083" w:rsidR="3460A04A" w:rsidRDefault="3460A04A" w:rsidP="3460A04A">
            <w:pPr>
              <w:rPr>
                <w:rFonts w:ascii="Gill Sans MT" w:eastAsia="Gill Sans MT" w:hAnsi="Gill Sans MT" w:cs="Gill Sans MT"/>
                <w:color w:val="000000" w:themeColor="text1"/>
              </w:rPr>
            </w:pPr>
          </w:p>
          <w:p w14:paraId="347B1BF5" w14:textId="4866338D" w:rsidR="3460A04A" w:rsidRDefault="3460A04A" w:rsidP="3460A04A">
            <w:pPr>
              <w:rPr>
                <w:rFonts w:eastAsia="Gill Sans MT"/>
                <w:color w:val="000000" w:themeColor="text1"/>
              </w:rPr>
            </w:pPr>
          </w:p>
        </w:tc>
        <w:tc>
          <w:tcPr>
            <w:tcW w:w="5393" w:type="dxa"/>
            <w:shd w:val="clear" w:color="auto" w:fill="auto"/>
          </w:tcPr>
          <w:p w14:paraId="43D8DA4B" w14:textId="0CCDAAC9"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Select count(</w:t>
            </w:r>
            <w:proofErr w:type="spellStart"/>
            <w:r w:rsidRPr="3460A04A">
              <w:rPr>
                <w:rFonts w:eastAsia="Times New Roman"/>
                <w:color w:val="000000" w:themeColor="text1"/>
              </w:rPr>
              <w:t>MIName</w:t>
            </w:r>
            <w:proofErr w:type="spellEnd"/>
            <w:r w:rsidRPr="3460A04A">
              <w:rPr>
                <w:rFonts w:eastAsia="Times New Roman"/>
                <w:color w:val="000000" w:themeColor="text1"/>
              </w:rPr>
              <w:t>) 'Number of Combos Ordered'</w:t>
            </w:r>
          </w:p>
          <w:p w14:paraId="2F2EC7E8" w14:textId="24C08D4A" w:rsidR="3460A04A" w:rsidRDefault="3460A04A" w:rsidP="3460A04A">
            <w:pPr>
              <w:rPr>
                <w:rFonts w:ascii="Gill Sans MT" w:eastAsia="Gill Sans MT" w:hAnsi="Gill Sans MT" w:cs="Gill Sans MT"/>
                <w:color w:val="000000" w:themeColor="text1"/>
              </w:rPr>
            </w:pPr>
          </w:p>
          <w:p w14:paraId="31BF4A8B" w14:textId="7577CB25"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Combo</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MenuItem</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Combo</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COMenuItem</w:t>
            </w:r>
            <w:proofErr w:type="spellEnd"/>
            <w:r w:rsidRPr="3460A04A">
              <w:rPr>
                <w:rFonts w:eastAsia="Times New Roman"/>
                <w:color w:val="000000" w:themeColor="text1"/>
              </w:rPr>
              <w:t xml:space="preserve"> - Kit] = </w:t>
            </w:r>
            <w:proofErr w:type="spellStart"/>
            <w:r w:rsidRPr="3460A04A">
              <w:rPr>
                <w:rFonts w:eastAsia="Times New Roman"/>
                <w:color w:val="000000" w:themeColor="text1"/>
              </w:rPr>
              <w:t>TMenuItem.MenuItemID</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SalesOrderLine</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MenuItem.MenuItem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SalesOrderLine.SOLMenuItemID</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SalesOrder</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SalesOrder.SO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SalesOrderLine.SOLSOID</w:t>
            </w:r>
            <w:proofErr w:type="spellEnd"/>
          </w:p>
          <w:p w14:paraId="0C569642" w14:textId="44394081" w:rsidR="3460A04A" w:rsidRDefault="3460A04A" w:rsidP="3460A04A">
            <w:pPr>
              <w:rPr>
                <w:rFonts w:ascii="Gill Sans MT" w:eastAsia="Gill Sans MT" w:hAnsi="Gill Sans MT" w:cs="Gill Sans MT"/>
                <w:color w:val="000000" w:themeColor="text1"/>
              </w:rPr>
            </w:pPr>
          </w:p>
          <w:p w14:paraId="3E6615B1" w14:textId="4DF3616C"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Where </w:t>
            </w:r>
            <w:proofErr w:type="spellStart"/>
            <w:r w:rsidRPr="3460A04A">
              <w:rPr>
                <w:rFonts w:eastAsia="Times New Roman"/>
                <w:color w:val="000000" w:themeColor="text1"/>
              </w:rPr>
              <w:t>SOVistDate</w:t>
            </w:r>
            <w:proofErr w:type="spellEnd"/>
            <w:r w:rsidRPr="3460A04A">
              <w:rPr>
                <w:rFonts w:eastAsia="Times New Roman"/>
                <w:color w:val="000000" w:themeColor="text1"/>
              </w:rPr>
              <w:t xml:space="preserve"> between '2021/01/01' and '2021/03/30'</w:t>
            </w:r>
          </w:p>
          <w:p w14:paraId="503A9E6A" w14:textId="243974EE" w:rsidR="3460A04A" w:rsidRDefault="3460A04A" w:rsidP="3460A04A">
            <w:pPr>
              <w:rPr>
                <w:rFonts w:eastAsia="Gill Sans MT"/>
                <w:color w:val="000000" w:themeColor="text1"/>
              </w:rPr>
            </w:pPr>
          </w:p>
        </w:tc>
        <w:tc>
          <w:tcPr>
            <w:tcW w:w="5466" w:type="dxa"/>
            <w:shd w:val="clear" w:color="auto" w:fill="auto"/>
          </w:tcPr>
          <w:p w14:paraId="3ACD56D9" w14:textId="16033919" w:rsidR="49F16289" w:rsidRDefault="49F16289" w:rsidP="3460A04A">
            <w:pPr>
              <w:pStyle w:val="NormalWeb"/>
              <w:rPr>
                <w:rFonts w:eastAsia="Gill Sans MT"/>
              </w:rPr>
            </w:pPr>
            <w:r>
              <w:rPr>
                <w:noProof/>
              </w:rPr>
              <w:drawing>
                <wp:inline distT="0" distB="0" distL="0" distR="0" wp14:anchorId="73373B6B" wp14:editId="7CF29482">
                  <wp:extent cx="2162175" cy="1257300"/>
                  <wp:effectExtent l="0" t="0" r="0" b="0"/>
                  <wp:docPr id="2012924871" name="Picture 2012924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162175" cy="1257300"/>
                          </a:xfrm>
                          <a:prstGeom prst="rect">
                            <a:avLst/>
                          </a:prstGeom>
                        </pic:spPr>
                      </pic:pic>
                    </a:graphicData>
                  </a:graphic>
                </wp:inline>
              </w:drawing>
            </w:r>
          </w:p>
        </w:tc>
      </w:tr>
      <w:tr w:rsidR="3460A04A" w14:paraId="4EA96078" w14:textId="77777777" w:rsidTr="006113BB">
        <w:trPr>
          <w:trHeight w:val="318"/>
        </w:trPr>
        <w:tc>
          <w:tcPr>
            <w:tcW w:w="1165" w:type="dxa"/>
            <w:shd w:val="clear" w:color="auto" w:fill="auto"/>
          </w:tcPr>
          <w:p w14:paraId="112C486C" w14:textId="0EDCE733" w:rsidR="49F16289" w:rsidRDefault="49F16289" w:rsidP="3460A04A">
            <w:pPr>
              <w:pStyle w:val="NormalWeb"/>
              <w:rPr>
                <w:rFonts w:eastAsia="Gill Sans MT"/>
                <w:color w:val="000000" w:themeColor="text1"/>
              </w:rPr>
            </w:pPr>
            <w:r w:rsidRPr="3460A04A">
              <w:rPr>
                <w:rFonts w:eastAsia="Gill Sans MT"/>
                <w:color w:val="000000" w:themeColor="text1"/>
              </w:rPr>
              <w:t>8</w:t>
            </w:r>
          </w:p>
        </w:tc>
        <w:tc>
          <w:tcPr>
            <w:tcW w:w="1980" w:type="dxa"/>
            <w:shd w:val="clear" w:color="auto" w:fill="auto"/>
          </w:tcPr>
          <w:p w14:paraId="3789F0B4" w14:textId="44EC1B1D"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List Total Sales and Total Cost per month since January 1.</w:t>
            </w:r>
          </w:p>
          <w:p w14:paraId="01B4A530" w14:textId="3EB17910" w:rsidR="3460A04A" w:rsidRDefault="3460A04A" w:rsidP="3460A04A">
            <w:pPr>
              <w:rPr>
                <w:rFonts w:eastAsia="Gill Sans MT"/>
                <w:color w:val="000000" w:themeColor="text1"/>
              </w:rPr>
            </w:pPr>
          </w:p>
        </w:tc>
        <w:tc>
          <w:tcPr>
            <w:tcW w:w="5393" w:type="dxa"/>
            <w:shd w:val="clear" w:color="auto" w:fill="auto"/>
          </w:tcPr>
          <w:p w14:paraId="0FEDBD85" w14:textId="2FBD5558"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Select SUM(</w:t>
            </w:r>
            <w:proofErr w:type="spellStart"/>
            <w:r w:rsidRPr="3460A04A">
              <w:rPr>
                <w:rFonts w:eastAsia="Times New Roman"/>
                <w:color w:val="000000" w:themeColor="text1"/>
              </w:rPr>
              <w:t>VICurrentPrice</w:t>
            </w:r>
            <w:proofErr w:type="spellEnd"/>
            <w:r w:rsidRPr="3460A04A">
              <w:rPr>
                <w:rFonts w:eastAsia="Times New Roman"/>
                <w:color w:val="000000" w:themeColor="text1"/>
              </w:rPr>
              <w:t>)as  'Total Money Spent'</w:t>
            </w:r>
          </w:p>
          <w:p w14:paraId="68280A9A" w14:textId="2DCB81C9"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From [</w:t>
            </w:r>
            <w:proofErr w:type="spellStart"/>
            <w:r w:rsidRPr="3460A04A">
              <w:rPr>
                <w:rFonts w:eastAsia="Times New Roman"/>
                <w:color w:val="000000" w:themeColor="text1"/>
              </w:rPr>
              <w:t>TVendor</w:t>
            </w:r>
            <w:proofErr w:type="spellEnd"/>
            <w:r w:rsidRPr="3460A04A">
              <w:rPr>
                <w:rFonts w:eastAsia="Times New Roman"/>
                <w:color w:val="000000" w:themeColor="text1"/>
              </w:rPr>
              <w:t>/Ingredient]</w:t>
            </w:r>
          </w:p>
          <w:p w14:paraId="276EC78B" w14:textId="6EFA72FA"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SUm</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MISalePrice</w:t>
            </w:r>
            <w:proofErr w:type="spellEnd"/>
            <w:r w:rsidRPr="3460A04A">
              <w:rPr>
                <w:rFonts w:eastAsia="Times New Roman"/>
                <w:color w:val="000000" w:themeColor="text1"/>
              </w:rPr>
              <w:t>) as 'Total Money Earned'</w:t>
            </w:r>
          </w:p>
          <w:p w14:paraId="24C2CB73" w14:textId="72FC8A61"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MenuItem</w:t>
            </w:r>
            <w:proofErr w:type="spellEnd"/>
          </w:p>
          <w:p w14:paraId="53BBA951" w14:textId="741AE0BA" w:rsidR="3460A04A" w:rsidRDefault="3460A04A" w:rsidP="3460A04A">
            <w:pPr>
              <w:rPr>
                <w:rFonts w:eastAsia="Gill Sans MT"/>
                <w:color w:val="000000" w:themeColor="text1"/>
              </w:rPr>
            </w:pPr>
          </w:p>
        </w:tc>
        <w:tc>
          <w:tcPr>
            <w:tcW w:w="5466" w:type="dxa"/>
            <w:shd w:val="clear" w:color="auto" w:fill="auto"/>
          </w:tcPr>
          <w:p w14:paraId="2CAE0AAE" w14:textId="59EBD9F1" w:rsidR="49F16289" w:rsidRDefault="49F16289" w:rsidP="3460A04A">
            <w:pPr>
              <w:pStyle w:val="NormalWeb"/>
              <w:rPr>
                <w:rFonts w:eastAsia="Gill Sans MT"/>
              </w:rPr>
            </w:pPr>
            <w:r>
              <w:rPr>
                <w:noProof/>
              </w:rPr>
              <w:drawing>
                <wp:inline distT="0" distB="0" distL="0" distR="0" wp14:anchorId="0831A242" wp14:editId="36669245">
                  <wp:extent cx="1914525" cy="2600325"/>
                  <wp:effectExtent l="0" t="0" r="0" b="0"/>
                  <wp:docPr id="1801977161" name="Picture 1801977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914525" cy="2600325"/>
                          </a:xfrm>
                          <a:prstGeom prst="rect">
                            <a:avLst/>
                          </a:prstGeom>
                        </pic:spPr>
                      </pic:pic>
                    </a:graphicData>
                  </a:graphic>
                </wp:inline>
              </w:drawing>
            </w:r>
          </w:p>
        </w:tc>
      </w:tr>
      <w:tr w:rsidR="3460A04A" w14:paraId="3F68B5D7" w14:textId="77777777" w:rsidTr="006113BB">
        <w:trPr>
          <w:trHeight w:val="318"/>
        </w:trPr>
        <w:tc>
          <w:tcPr>
            <w:tcW w:w="1165" w:type="dxa"/>
            <w:shd w:val="clear" w:color="auto" w:fill="auto"/>
          </w:tcPr>
          <w:p w14:paraId="30115E8B" w14:textId="266581AE" w:rsidR="49F16289" w:rsidRDefault="49F16289" w:rsidP="3460A04A">
            <w:pPr>
              <w:pStyle w:val="NormalWeb"/>
              <w:rPr>
                <w:rFonts w:eastAsia="Gill Sans MT"/>
                <w:color w:val="000000" w:themeColor="text1"/>
              </w:rPr>
            </w:pPr>
            <w:r w:rsidRPr="3460A04A">
              <w:rPr>
                <w:rFonts w:eastAsia="Gill Sans MT"/>
                <w:color w:val="000000" w:themeColor="text1"/>
              </w:rPr>
              <w:t>9</w:t>
            </w:r>
          </w:p>
        </w:tc>
        <w:tc>
          <w:tcPr>
            <w:tcW w:w="1980" w:type="dxa"/>
            <w:shd w:val="clear" w:color="auto" w:fill="auto"/>
          </w:tcPr>
          <w:p w14:paraId="432E826C" w14:textId="3F1075A6"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List the names of each employee, their phone number, DOB, and start date.  </w:t>
            </w:r>
          </w:p>
          <w:p w14:paraId="011E38D6" w14:textId="477934E4" w:rsidR="3460A04A" w:rsidRDefault="3460A04A" w:rsidP="3460A04A">
            <w:pPr>
              <w:rPr>
                <w:rFonts w:ascii="Gill Sans MT" w:eastAsia="Gill Sans MT" w:hAnsi="Gill Sans MT" w:cs="Gill Sans MT"/>
                <w:color w:val="000000" w:themeColor="text1"/>
              </w:rPr>
            </w:pPr>
          </w:p>
          <w:p w14:paraId="659473D6" w14:textId="4A31A30A" w:rsidR="3460A04A" w:rsidRDefault="3460A04A" w:rsidP="3460A04A">
            <w:pPr>
              <w:rPr>
                <w:rFonts w:eastAsia="Gill Sans MT"/>
                <w:color w:val="000000" w:themeColor="text1"/>
              </w:rPr>
            </w:pPr>
          </w:p>
        </w:tc>
        <w:tc>
          <w:tcPr>
            <w:tcW w:w="5393" w:type="dxa"/>
            <w:shd w:val="clear" w:color="auto" w:fill="auto"/>
          </w:tcPr>
          <w:p w14:paraId="23CF0D19" w14:textId="2D7D9A94"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SELECT EFIRSTNAME, ELASTNAME, ECELLPHONE, EDOB, EHIREDATE</w:t>
            </w:r>
          </w:p>
          <w:p w14:paraId="0C175A0F" w14:textId="2E7F4727" w:rsidR="3460A04A" w:rsidRDefault="3460A04A" w:rsidP="3460A04A">
            <w:pPr>
              <w:rPr>
                <w:rFonts w:ascii="Gill Sans MT" w:eastAsia="Gill Sans MT" w:hAnsi="Gill Sans MT" w:cs="Gill Sans MT"/>
                <w:color w:val="000000" w:themeColor="text1"/>
              </w:rPr>
            </w:pPr>
          </w:p>
          <w:p w14:paraId="33B741FE" w14:textId="3C602469"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FROM TEMPLOYEE</w:t>
            </w:r>
          </w:p>
          <w:p w14:paraId="5D4B51A0" w14:textId="17D3485C" w:rsidR="3460A04A" w:rsidRDefault="3460A04A" w:rsidP="3460A04A">
            <w:pPr>
              <w:spacing w:beforeAutospacing="1" w:afterAutospacing="1"/>
              <w:rPr>
                <w:rFonts w:ascii="Gill Sans MT" w:eastAsia="Gill Sans MT" w:hAnsi="Gill Sans MT" w:cs="Gill Sans MT"/>
                <w:color w:val="000000" w:themeColor="text1"/>
              </w:rPr>
            </w:pPr>
          </w:p>
          <w:p w14:paraId="2E8FFE15" w14:textId="10C12D53" w:rsidR="3460A04A" w:rsidRDefault="3460A04A" w:rsidP="3460A04A">
            <w:pPr>
              <w:rPr>
                <w:rFonts w:eastAsia="Gill Sans MT"/>
                <w:color w:val="000000" w:themeColor="text1"/>
              </w:rPr>
            </w:pPr>
          </w:p>
        </w:tc>
        <w:tc>
          <w:tcPr>
            <w:tcW w:w="5466" w:type="dxa"/>
            <w:shd w:val="clear" w:color="auto" w:fill="auto"/>
          </w:tcPr>
          <w:p w14:paraId="538A7EF3" w14:textId="5DE9650B" w:rsidR="49F16289" w:rsidRDefault="49F16289" w:rsidP="3460A04A">
            <w:pPr>
              <w:pStyle w:val="NormalWeb"/>
              <w:rPr>
                <w:rFonts w:eastAsia="Gill Sans MT"/>
              </w:rPr>
            </w:pPr>
            <w:r>
              <w:rPr>
                <w:noProof/>
              </w:rPr>
              <w:drawing>
                <wp:inline distT="0" distB="0" distL="0" distR="0" wp14:anchorId="62C1363F" wp14:editId="4CA83206">
                  <wp:extent cx="3286125" cy="1504950"/>
                  <wp:effectExtent l="0" t="0" r="0" b="0"/>
                  <wp:docPr id="57232641" name="Picture 5723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286125" cy="1504950"/>
                          </a:xfrm>
                          <a:prstGeom prst="rect">
                            <a:avLst/>
                          </a:prstGeom>
                        </pic:spPr>
                      </pic:pic>
                    </a:graphicData>
                  </a:graphic>
                </wp:inline>
              </w:drawing>
            </w:r>
          </w:p>
        </w:tc>
      </w:tr>
      <w:tr w:rsidR="3460A04A" w14:paraId="3109BD5F" w14:textId="77777777" w:rsidTr="006113BB">
        <w:trPr>
          <w:trHeight w:val="318"/>
        </w:trPr>
        <w:tc>
          <w:tcPr>
            <w:tcW w:w="1165" w:type="dxa"/>
            <w:shd w:val="clear" w:color="auto" w:fill="auto"/>
          </w:tcPr>
          <w:p w14:paraId="41357A1F" w14:textId="59FE1404" w:rsidR="49F16289" w:rsidRDefault="49F16289" w:rsidP="3460A04A">
            <w:pPr>
              <w:pStyle w:val="NormalWeb"/>
              <w:rPr>
                <w:rFonts w:eastAsia="Gill Sans MT"/>
                <w:color w:val="000000" w:themeColor="text1"/>
              </w:rPr>
            </w:pPr>
            <w:r w:rsidRPr="3460A04A">
              <w:rPr>
                <w:rFonts w:eastAsia="Gill Sans MT"/>
                <w:color w:val="000000" w:themeColor="text1"/>
              </w:rPr>
              <w:t>10</w:t>
            </w:r>
          </w:p>
        </w:tc>
        <w:tc>
          <w:tcPr>
            <w:tcW w:w="1980" w:type="dxa"/>
            <w:shd w:val="clear" w:color="auto" w:fill="auto"/>
          </w:tcPr>
          <w:p w14:paraId="3CD236F7" w14:textId="74A7525E"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List the names of employees and show how many customers they served every month.</w:t>
            </w:r>
          </w:p>
          <w:p w14:paraId="7ACA9E91" w14:textId="27A793B8" w:rsidR="3460A04A" w:rsidRDefault="3460A04A" w:rsidP="3460A04A">
            <w:pPr>
              <w:rPr>
                <w:rFonts w:ascii="Gill Sans MT" w:eastAsia="Gill Sans MT" w:hAnsi="Gill Sans MT" w:cs="Gill Sans MT"/>
                <w:color w:val="000000" w:themeColor="text1"/>
              </w:rPr>
            </w:pPr>
          </w:p>
          <w:p w14:paraId="674B0773" w14:textId="5A9BC6A0" w:rsidR="3460A04A" w:rsidRDefault="3460A04A" w:rsidP="3460A04A">
            <w:pPr>
              <w:rPr>
                <w:rFonts w:eastAsia="Gill Sans MT"/>
                <w:color w:val="000000" w:themeColor="text1"/>
              </w:rPr>
            </w:pPr>
          </w:p>
        </w:tc>
        <w:tc>
          <w:tcPr>
            <w:tcW w:w="5393" w:type="dxa"/>
            <w:shd w:val="clear" w:color="auto" w:fill="auto"/>
          </w:tcPr>
          <w:p w14:paraId="4D94ACE9" w14:textId="3C600414"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SELECT EFIRSTNAME, ELASTNAME, COUNT(SOID) </w:t>
            </w:r>
            <w:proofErr w:type="spellStart"/>
            <w:r w:rsidRPr="3460A04A">
              <w:rPr>
                <w:rFonts w:eastAsia="Times New Roman"/>
                <w:color w:val="000000" w:themeColor="text1"/>
              </w:rPr>
              <w:t>NumberOfCustomer</w:t>
            </w:r>
            <w:proofErr w:type="spellEnd"/>
          </w:p>
          <w:p w14:paraId="28BB5CEA" w14:textId="61670B9E" w:rsidR="3460A04A" w:rsidRDefault="3460A04A" w:rsidP="3460A04A">
            <w:pPr>
              <w:rPr>
                <w:rFonts w:ascii="Gill Sans MT" w:eastAsia="Gill Sans MT" w:hAnsi="Gill Sans MT" w:cs="Gill Sans MT"/>
                <w:color w:val="000000" w:themeColor="text1"/>
              </w:rPr>
            </w:pPr>
          </w:p>
          <w:p w14:paraId="64F2378E" w14:textId="501AB24F"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FROM TCUSTOMER C JOIN TSALESORDER SO ON C.CUSTID = </w:t>
            </w:r>
            <w:proofErr w:type="spellStart"/>
            <w:r w:rsidRPr="3460A04A">
              <w:rPr>
                <w:rFonts w:eastAsia="Times New Roman"/>
                <w:color w:val="000000" w:themeColor="text1"/>
              </w:rPr>
              <w:t>SO.SOCustID</w:t>
            </w:r>
            <w:proofErr w:type="spellEnd"/>
            <w:r w:rsidRPr="3460A04A">
              <w:rPr>
                <w:rFonts w:eastAsia="Times New Roman"/>
                <w:color w:val="000000" w:themeColor="text1"/>
              </w:rPr>
              <w:t xml:space="preserve"> JOIN TEMPLOYEE E on  </w:t>
            </w:r>
            <w:proofErr w:type="spellStart"/>
            <w:r w:rsidRPr="3460A04A">
              <w:rPr>
                <w:rFonts w:eastAsia="Times New Roman"/>
                <w:color w:val="000000" w:themeColor="text1"/>
              </w:rPr>
              <w:t>E.Emp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SO.SOEmpID</w:t>
            </w:r>
            <w:proofErr w:type="spellEnd"/>
          </w:p>
          <w:p w14:paraId="6932F9A6" w14:textId="0933A206" w:rsidR="3460A04A" w:rsidRDefault="3460A04A" w:rsidP="3460A04A">
            <w:pPr>
              <w:rPr>
                <w:rFonts w:ascii="Gill Sans MT" w:eastAsia="Gill Sans MT" w:hAnsi="Gill Sans MT" w:cs="Gill Sans MT"/>
                <w:color w:val="000000" w:themeColor="text1"/>
              </w:rPr>
            </w:pPr>
          </w:p>
          <w:p w14:paraId="02F00DE0" w14:textId="67B81A68"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EFirstName</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LastName</w:t>
            </w:r>
            <w:proofErr w:type="spellEnd"/>
          </w:p>
          <w:p w14:paraId="505708E0" w14:textId="41DF5BAD" w:rsidR="3460A04A" w:rsidRDefault="3460A04A" w:rsidP="3460A04A">
            <w:pPr>
              <w:spacing w:beforeAutospacing="1" w:afterAutospacing="1"/>
              <w:rPr>
                <w:rFonts w:ascii="Gill Sans MT" w:eastAsia="Gill Sans MT" w:hAnsi="Gill Sans MT" w:cs="Gill Sans MT"/>
                <w:color w:val="000000" w:themeColor="text1"/>
              </w:rPr>
            </w:pPr>
          </w:p>
          <w:p w14:paraId="34243837" w14:textId="2D113F98" w:rsidR="3460A04A" w:rsidRDefault="3460A04A" w:rsidP="3460A04A">
            <w:pPr>
              <w:rPr>
                <w:rFonts w:eastAsia="Gill Sans MT"/>
                <w:color w:val="000000" w:themeColor="text1"/>
              </w:rPr>
            </w:pPr>
          </w:p>
        </w:tc>
        <w:tc>
          <w:tcPr>
            <w:tcW w:w="5466" w:type="dxa"/>
            <w:shd w:val="clear" w:color="auto" w:fill="auto"/>
          </w:tcPr>
          <w:p w14:paraId="42BBD6F7" w14:textId="53D9804E" w:rsidR="49F16289" w:rsidRDefault="49F16289" w:rsidP="3460A04A">
            <w:pPr>
              <w:pStyle w:val="NormalWeb"/>
              <w:rPr>
                <w:rFonts w:eastAsia="Gill Sans MT"/>
              </w:rPr>
            </w:pPr>
            <w:r>
              <w:rPr>
                <w:noProof/>
              </w:rPr>
              <w:drawing>
                <wp:inline distT="0" distB="0" distL="0" distR="0" wp14:anchorId="74F0EBB6" wp14:editId="350109A4">
                  <wp:extent cx="3286125" cy="2114550"/>
                  <wp:effectExtent l="0" t="0" r="0" b="0"/>
                  <wp:docPr id="422450172" name="Picture 422450172"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286125" cy="2114550"/>
                          </a:xfrm>
                          <a:prstGeom prst="rect">
                            <a:avLst/>
                          </a:prstGeom>
                        </pic:spPr>
                      </pic:pic>
                    </a:graphicData>
                  </a:graphic>
                </wp:inline>
              </w:drawing>
            </w:r>
          </w:p>
        </w:tc>
      </w:tr>
      <w:tr w:rsidR="3460A04A" w14:paraId="39D7AD84" w14:textId="77777777" w:rsidTr="006113BB">
        <w:trPr>
          <w:trHeight w:val="318"/>
        </w:trPr>
        <w:tc>
          <w:tcPr>
            <w:tcW w:w="1165" w:type="dxa"/>
            <w:shd w:val="clear" w:color="auto" w:fill="auto"/>
          </w:tcPr>
          <w:p w14:paraId="577C8D59" w14:textId="55868949" w:rsidR="49F16289" w:rsidRDefault="49F16289" w:rsidP="3460A04A">
            <w:pPr>
              <w:pStyle w:val="NormalWeb"/>
              <w:rPr>
                <w:rFonts w:eastAsia="Gill Sans MT"/>
                <w:color w:val="000000" w:themeColor="text1"/>
              </w:rPr>
            </w:pPr>
            <w:r w:rsidRPr="3460A04A">
              <w:rPr>
                <w:rFonts w:eastAsia="Gill Sans MT"/>
                <w:color w:val="000000" w:themeColor="text1"/>
              </w:rPr>
              <w:t>11</w:t>
            </w:r>
          </w:p>
        </w:tc>
        <w:tc>
          <w:tcPr>
            <w:tcW w:w="1980" w:type="dxa"/>
            <w:shd w:val="clear" w:color="auto" w:fill="auto"/>
          </w:tcPr>
          <w:p w14:paraId="080FD18B" w14:textId="1B892674" w:rsidR="49F16289" w:rsidRDefault="49F16289" w:rsidP="3460A04A">
            <w:pPr>
              <w:rPr>
                <w:rFonts w:ascii="Gill Sans MT" w:eastAsia="Gill Sans MT" w:hAnsi="Gill Sans MT" w:cs="Gill Sans MT"/>
                <w:color w:val="000000" w:themeColor="text1"/>
              </w:rPr>
            </w:pPr>
            <w:r w:rsidRPr="3460A04A">
              <w:rPr>
                <w:rFonts w:eastAsia="Times New Roman"/>
                <w:color w:val="000000" w:themeColor="text1"/>
              </w:rPr>
              <w:t>Customers like to tip. Tips are equally split between all employees working on a particular day. Calculate the amount collected in tips for the past 3 months.  Display it week by week.</w:t>
            </w:r>
          </w:p>
          <w:p w14:paraId="6C7022B7" w14:textId="38CCF549" w:rsidR="3460A04A" w:rsidRDefault="3460A04A" w:rsidP="3460A04A">
            <w:pPr>
              <w:rPr>
                <w:rFonts w:ascii="Gill Sans MT" w:eastAsia="Gill Sans MT" w:hAnsi="Gill Sans MT" w:cs="Gill Sans MT"/>
                <w:color w:val="000000" w:themeColor="text1"/>
              </w:rPr>
            </w:pPr>
          </w:p>
          <w:p w14:paraId="789AAC67" w14:textId="15349912" w:rsidR="3460A04A" w:rsidRDefault="3460A04A" w:rsidP="3460A04A">
            <w:pPr>
              <w:rPr>
                <w:rFonts w:eastAsia="Gill Sans MT"/>
                <w:color w:val="000000" w:themeColor="text1"/>
              </w:rPr>
            </w:pPr>
          </w:p>
        </w:tc>
        <w:tc>
          <w:tcPr>
            <w:tcW w:w="5393" w:type="dxa"/>
            <w:shd w:val="clear" w:color="auto" w:fill="auto"/>
          </w:tcPr>
          <w:p w14:paraId="55B44AE6" w14:textId="7F848C3D" w:rsidR="3460A04A" w:rsidRDefault="49F16289" w:rsidP="001C454E">
            <w:pPr>
              <w:pStyle w:val="NormalWeb"/>
              <w:rPr>
                <w:rFonts w:ascii="Gill Sans MT" w:eastAsia="Gill Sans MT" w:hAnsi="Gill Sans MT" w:cs="Gill Sans MT"/>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ESMyTip</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FirstName,ELastName,DATEPART</w:t>
            </w:r>
            <w:proofErr w:type="spellEnd"/>
            <w:r w:rsidRPr="3460A04A">
              <w:rPr>
                <w:rFonts w:ascii="Gill Sans MT" w:eastAsia="Gill Sans MT" w:hAnsi="Gill Sans MT" w:cs="Gill Sans MT"/>
                <w:color w:val="000000" w:themeColor="text1"/>
              </w:rPr>
              <w:t>(</w:t>
            </w:r>
            <w:proofErr w:type="spellStart"/>
            <w:r w:rsidRPr="3460A04A">
              <w:rPr>
                <w:rFonts w:eastAsia="Times New Roman"/>
                <w:color w:val="000000" w:themeColor="text1"/>
              </w:rPr>
              <w:t>Week,ESDate</w:t>
            </w:r>
            <w:proofErr w:type="spellEnd"/>
            <w:r w:rsidRPr="3460A04A">
              <w:rPr>
                <w:rFonts w:eastAsia="Times New Roman"/>
                <w:color w:val="000000" w:themeColor="text1"/>
              </w:rPr>
              <w:t>) as Week</w:t>
            </w:r>
          </w:p>
          <w:p w14:paraId="1BB914EF" w14:textId="52A3A313" w:rsidR="3460A04A" w:rsidRDefault="49F16289" w:rsidP="001C454E">
            <w:pPr>
              <w:pStyle w:val="NormalWeb"/>
              <w:rPr>
                <w:rFonts w:ascii="Gill Sans MT" w:eastAsia="Gill Sans MT" w:hAnsi="Gill Sans MT" w:cs="Gill Sans MT"/>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EmpSchedule</w:t>
            </w:r>
            <w:proofErr w:type="spellEnd"/>
            <w:r w:rsidRPr="3460A04A">
              <w:rPr>
                <w:rFonts w:eastAsia="Times New Roman"/>
                <w:color w:val="000000" w:themeColor="text1"/>
              </w:rPr>
              <w:t xml:space="preserve"> join </w:t>
            </w:r>
            <w:proofErr w:type="spellStart"/>
            <w:r w:rsidRPr="3460A04A">
              <w:rPr>
                <w:rFonts w:eastAsia="Times New Roman"/>
                <w:color w:val="000000" w:themeColor="text1"/>
              </w:rPr>
              <w:t>TEmployee</w:t>
            </w:r>
            <w:proofErr w:type="spellEnd"/>
            <w:r w:rsidRPr="3460A04A">
              <w:rPr>
                <w:rFonts w:eastAsia="Times New Roman"/>
                <w:color w:val="000000" w:themeColor="text1"/>
              </w:rPr>
              <w:t xml:space="preserve"> on </w:t>
            </w:r>
            <w:proofErr w:type="spellStart"/>
            <w:r w:rsidRPr="3460A04A">
              <w:rPr>
                <w:rFonts w:eastAsia="Times New Roman"/>
                <w:color w:val="000000" w:themeColor="text1"/>
              </w:rPr>
              <w:t>TEmpSchedule.ESEmp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TEmployee.EmpID</w:t>
            </w:r>
            <w:proofErr w:type="spellEnd"/>
          </w:p>
          <w:p w14:paraId="56DA4D89" w14:textId="37B40B4D" w:rsidR="3460A04A" w:rsidRDefault="49F16289" w:rsidP="001C454E">
            <w:pPr>
              <w:pStyle w:val="NormalWeb"/>
              <w:rPr>
                <w:rFonts w:ascii="Gill Sans MT" w:eastAsia="Gill Sans MT" w:hAnsi="Gill Sans MT" w:cs="Gill Sans MT"/>
                <w:color w:val="000000" w:themeColor="text1"/>
              </w:rPr>
            </w:pPr>
            <w:r w:rsidRPr="3460A04A">
              <w:rPr>
                <w:rFonts w:eastAsia="Times New Roman"/>
                <w:color w:val="000000" w:themeColor="text1"/>
              </w:rPr>
              <w:t xml:space="preserve">Group By </w:t>
            </w:r>
            <w:proofErr w:type="spellStart"/>
            <w:r w:rsidRPr="3460A04A">
              <w:rPr>
                <w:rFonts w:eastAsia="Times New Roman"/>
                <w:color w:val="000000" w:themeColor="text1"/>
              </w:rPr>
              <w:t>ESMyTip</w:t>
            </w:r>
            <w:proofErr w:type="spellEnd"/>
            <w:r w:rsidRPr="3460A04A">
              <w:rPr>
                <w:rFonts w:ascii="Gill Sans MT" w:eastAsia="Gill Sans MT" w:hAnsi="Gill Sans MT" w:cs="Gill Sans MT"/>
                <w:color w:val="000000" w:themeColor="text1"/>
              </w:rPr>
              <w:t xml:space="preserve">, </w:t>
            </w:r>
            <w:proofErr w:type="spellStart"/>
            <w:r w:rsidRPr="3460A04A">
              <w:rPr>
                <w:rFonts w:eastAsia="Times New Roman"/>
                <w:color w:val="000000" w:themeColor="text1"/>
              </w:rPr>
              <w:t>EFirstName,ELastName</w:t>
            </w:r>
            <w:proofErr w:type="spellEnd"/>
            <w:r w:rsidRPr="3460A04A">
              <w:rPr>
                <w:rFonts w:eastAsia="Times New Roman"/>
                <w:color w:val="000000" w:themeColor="text1"/>
              </w:rPr>
              <w:t>, DATEPART(</w:t>
            </w:r>
            <w:proofErr w:type="spellStart"/>
            <w:r w:rsidRPr="3460A04A">
              <w:rPr>
                <w:rFonts w:eastAsia="Times New Roman"/>
                <w:color w:val="000000" w:themeColor="text1"/>
              </w:rPr>
              <w:t>Week,ESDate</w:t>
            </w:r>
            <w:proofErr w:type="spellEnd"/>
            <w:r w:rsidRPr="3460A04A">
              <w:rPr>
                <w:rFonts w:ascii="Gill Sans MT" w:eastAsia="Gill Sans MT" w:hAnsi="Gill Sans MT" w:cs="Gill Sans MT"/>
                <w:color w:val="000000" w:themeColor="text1"/>
              </w:rPr>
              <w:t>)</w:t>
            </w:r>
          </w:p>
          <w:p w14:paraId="5A594B0A" w14:textId="46279909" w:rsidR="49F16289" w:rsidRDefault="49F16289" w:rsidP="3460A04A">
            <w:pPr>
              <w:pStyle w:val="NormalWeb"/>
              <w:rPr>
                <w:rFonts w:ascii="Gill Sans MT" w:eastAsia="Gill Sans MT" w:hAnsi="Gill Sans MT" w:cs="Gill Sans MT"/>
                <w:color w:val="000000" w:themeColor="text1"/>
              </w:rPr>
            </w:pPr>
            <w:r w:rsidRPr="3460A04A">
              <w:rPr>
                <w:rFonts w:eastAsia="Times New Roman"/>
                <w:color w:val="000000" w:themeColor="text1"/>
              </w:rPr>
              <w:t>Order By DATEPART(</w:t>
            </w:r>
            <w:proofErr w:type="spellStart"/>
            <w:r w:rsidRPr="3460A04A">
              <w:rPr>
                <w:rFonts w:eastAsia="Times New Roman"/>
                <w:color w:val="000000" w:themeColor="text1"/>
              </w:rPr>
              <w:t>Week,ESDate</w:t>
            </w:r>
            <w:proofErr w:type="spellEnd"/>
            <w:r w:rsidRPr="3460A04A">
              <w:rPr>
                <w:rFonts w:ascii="Gill Sans MT" w:eastAsia="Gill Sans MT" w:hAnsi="Gill Sans MT" w:cs="Gill Sans MT"/>
                <w:color w:val="000000" w:themeColor="text1"/>
              </w:rPr>
              <w:t>)</w:t>
            </w:r>
          </w:p>
          <w:p w14:paraId="51A11D95" w14:textId="3D3E7617" w:rsidR="3460A04A" w:rsidRDefault="3460A04A" w:rsidP="3460A04A">
            <w:pPr>
              <w:rPr>
                <w:rFonts w:eastAsia="Gill Sans MT"/>
                <w:color w:val="000000" w:themeColor="text1"/>
              </w:rPr>
            </w:pPr>
          </w:p>
        </w:tc>
        <w:tc>
          <w:tcPr>
            <w:tcW w:w="5466" w:type="dxa"/>
            <w:shd w:val="clear" w:color="auto" w:fill="auto"/>
          </w:tcPr>
          <w:p w14:paraId="6ABBD30B" w14:textId="3FB5AB7C" w:rsidR="49F16289" w:rsidRDefault="49F16289" w:rsidP="3460A04A">
            <w:pPr>
              <w:pStyle w:val="NormalWeb"/>
              <w:rPr>
                <w:rFonts w:eastAsia="Gill Sans MT"/>
              </w:rPr>
            </w:pPr>
            <w:r>
              <w:rPr>
                <w:noProof/>
              </w:rPr>
              <w:drawing>
                <wp:inline distT="0" distB="0" distL="0" distR="0" wp14:anchorId="64EC2D86" wp14:editId="5BAACC49">
                  <wp:extent cx="3333750" cy="2390775"/>
                  <wp:effectExtent l="0" t="0" r="0" b="0"/>
                  <wp:docPr id="398942329" name="Picture 39894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333750" cy="2390775"/>
                          </a:xfrm>
                          <a:prstGeom prst="rect">
                            <a:avLst/>
                          </a:prstGeom>
                        </pic:spPr>
                      </pic:pic>
                    </a:graphicData>
                  </a:graphic>
                </wp:inline>
              </w:drawing>
            </w:r>
          </w:p>
        </w:tc>
      </w:tr>
    </w:tbl>
    <w:p w14:paraId="72F3F815" w14:textId="77777777" w:rsidR="00672A3D" w:rsidRDefault="00672A3D" w:rsidP="00855A02">
      <w:pPr>
        <w:pStyle w:val="Heading2"/>
        <w:rPr>
          <w:rFonts w:eastAsia="Helvetica"/>
          <w:b/>
        </w:rPr>
      </w:pPr>
      <w:bookmarkStart w:id="49" w:name="_Toc89621932"/>
    </w:p>
    <w:p w14:paraId="3B287D68" w14:textId="77777777" w:rsidR="00672A3D" w:rsidRDefault="00672A3D">
      <w:pPr>
        <w:rPr>
          <w:rFonts w:asciiTheme="majorHAnsi" w:eastAsia="Helvetica" w:hAnsiTheme="majorHAnsi" w:cstheme="majorBidi"/>
          <w:b/>
          <w:color w:val="C77C0E" w:themeColor="accent1" w:themeShade="BF"/>
          <w:sz w:val="26"/>
          <w:szCs w:val="26"/>
        </w:rPr>
      </w:pPr>
      <w:r>
        <w:rPr>
          <w:rFonts w:eastAsia="Helvetica"/>
          <w:b/>
        </w:rPr>
        <w:br w:type="page"/>
      </w:r>
    </w:p>
    <w:p w14:paraId="2209A7BD" w14:textId="14813059" w:rsidR="005B05F0" w:rsidRDefault="00AF5420" w:rsidP="00855A02">
      <w:pPr>
        <w:pStyle w:val="Heading2"/>
        <w:rPr>
          <w:rFonts w:eastAsia="Helvetica"/>
          <w:b/>
        </w:rPr>
      </w:pPr>
      <w:bookmarkStart w:id="50" w:name="_Toc89960102"/>
      <w:r w:rsidRPr="002372BE">
        <w:rPr>
          <w:rFonts w:eastAsia="Helvetica"/>
          <w:b/>
        </w:rPr>
        <w:t>Three Additional Q</w:t>
      </w:r>
      <w:r w:rsidR="00960E38" w:rsidRPr="002372BE">
        <w:rPr>
          <w:rFonts w:eastAsia="Helvetica"/>
          <w:b/>
        </w:rPr>
        <w:t>uerie</w:t>
      </w:r>
      <w:r w:rsidR="00855A02" w:rsidRPr="002372BE">
        <w:rPr>
          <w:rFonts w:eastAsia="Helvetica"/>
          <w:b/>
        </w:rPr>
        <w:t>s</w:t>
      </w:r>
      <w:bookmarkEnd w:id="49"/>
      <w:bookmarkEnd w:id="50"/>
    </w:p>
    <w:p w14:paraId="153A44EA" w14:textId="77777777" w:rsidR="00795B7A" w:rsidRDefault="00795B7A" w:rsidP="00795B7A"/>
    <w:p w14:paraId="7D5CC087" w14:textId="2562727A" w:rsidR="00795B7A" w:rsidRPr="00795B7A" w:rsidRDefault="00795B7A" w:rsidP="00795B7A">
      <w:r>
        <w:t xml:space="preserve">These are saved in our database under </w:t>
      </w:r>
      <w:r w:rsidR="009D4CF7">
        <w:t>Programmability</w:t>
      </w:r>
      <w:r w:rsidR="00A77680">
        <w:t>, Stored Procedures</w:t>
      </w:r>
      <w:r w:rsidR="003368DB">
        <w:t xml:space="preserve"> as Extra1, Extra2, and Extra3.</w:t>
      </w:r>
      <w:r w:rsidR="00D36542" w:rsidRPr="00D36542">
        <w:t xml:space="preserve"> </w:t>
      </w:r>
      <w:r w:rsidR="00D36542">
        <w:t>To see them right click on them and click “Execute Stored Procedure” then click “OK” and then on the bottom click “Results”.</w:t>
      </w:r>
    </w:p>
    <w:p w14:paraId="2870B5ED" w14:textId="77777777" w:rsidR="00044438" w:rsidRPr="00556A5A" w:rsidRDefault="00044438" w:rsidP="00882E1A"/>
    <w:tbl>
      <w:tblPr>
        <w:tblStyle w:val="TableGrid"/>
        <w:tblW w:w="12950" w:type="dxa"/>
        <w:tblLook w:val="04A0" w:firstRow="1" w:lastRow="0" w:firstColumn="1" w:lastColumn="0" w:noHBand="0" w:noVBand="1"/>
      </w:tblPr>
      <w:tblGrid>
        <w:gridCol w:w="784"/>
        <w:gridCol w:w="1236"/>
        <w:gridCol w:w="1294"/>
        <w:gridCol w:w="2752"/>
        <w:gridCol w:w="5660"/>
        <w:gridCol w:w="1224"/>
      </w:tblGrid>
      <w:tr w:rsidR="001710A6" w:rsidRPr="00556A5A" w14:paraId="1D0585E5" w14:textId="77777777" w:rsidTr="00D8498E">
        <w:trPr>
          <w:trHeight w:val="552"/>
        </w:trPr>
        <w:tc>
          <w:tcPr>
            <w:tcW w:w="784" w:type="dxa"/>
            <w:shd w:val="clear" w:color="auto" w:fill="auto"/>
          </w:tcPr>
          <w:p w14:paraId="6C8D5C45" w14:textId="77777777"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Query #</w:t>
            </w:r>
          </w:p>
        </w:tc>
        <w:tc>
          <w:tcPr>
            <w:tcW w:w="1236" w:type="dxa"/>
            <w:shd w:val="clear" w:color="auto" w:fill="auto"/>
          </w:tcPr>
          <w:p w14:paraId="0619AC6B" w14:textId="77777777"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Question</w:t>
            </w:r>
          </w:p>
        </w:tc>
        <w:tc>
          <w:tcPr>
            <w:tcW w:w="1294" w:type="dxa"/>
            <w:shd w:val="clear" w:color="auto" w:fill="auto"/>
          </w:tcPr>
          <w:p w14:paraId="63B74782" w14:textId="6232FA17"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Why is this important</w:t>
            </w:r>
          </w:p>
        </w:tc>
        <w:tc>
          <w:tcPr>
            <w:tcW w:w="2752" w:type="dxa"/>
            <w:shd w:val="clear" w:color="auto" w:fill="auto"/>
          </w:tcPr>
          <w:p w14:paraId="21F84756" w14:textId="040C376F"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SQL</w:t>
            </w:r>
          </w:p>
        </w:tc>
        <w:tc>
          <w:tcPr>
            <w:tcW w:w="5660" w:type="dxa"/>
            <w:shd w:val="clear" w:color="auto" w:fill="auto"/>
          </w:tcPr>
          <w:p w14:paraId="4CD56623" w14:textId="77777777"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 xml:space="preserve">Partial Output </w:t>
            </w:r>
          </w:p>
        </w:tc>
        <w:tc>
          <w:tcPr>
            <w:tcW w:w="1224" w:type="dxa"/>
            <w:shd w:val="clear" w:color="auto" w:fill="auto"/>
          </w:tcPr>
          <w:p w14:paraId="31BC39E3" w14:textId="77777777"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Recap of Findings</w:t>
            </w:r>
          </w:p>
        </w:tc>
      </w:tr>
      <w:tr w:rsidR="001710A6" w:rsidRPr="00556A5A" w14:paraId="2FAA0F9F" w14:textId="77777777" w:rsidTr="00D8498E">
        <w:trPr>
          <w:trHeight w:val="720"/>
        </w:trPr>
        <w:tc>
          <w:tcPr>
            <w:tcW w:w="784" w:type="dxa"/>
            <w:shd w:val="clear" w:color="auto" w:fill="auto"/>
          </w:tcPr>
          <w:p w14:paraId="77EE6027" w14:textId="77777777" w:rsidR="00855A02" w:rsidRPr="00556A5A" w:rsidRDefault="00855A02" w:rsidP="00330334">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1</w:t>
            </w:r>
          </w:p>
        </w:tc>
        <w:tc>
          <w:tcPr>
            <w:tcW w:w="1236" w:type="dxa"/>
            <w:shd w:val="clear" w:color="auto" w:fill="auto"/>
          </w:tcPr>
          <w:p w14:paraId="47FBF5DE" w14:textId="7711ECF5" w:rsidR="00855A02"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What ingredients are in waste from last month</w:t>
            </w:r>
          </w:p>
          <w:p w14:paraId="0EEBC0B1" w14:textId="064204BC" w:rsidR="00855A02" w:rsidRPr="00556A5A" w:rsidRDefault="00855A02" w:rsidP="3460A04A">
            <w:pPr>
              <w:pStyle w:val="NormalWeb"/>
              <w:spacing w:before="0" w:beforeAutospacing="0" w:after="0" w:afterAutospacing="0"/>
              <w:rPr>
                <w:rFonts w:eastAsia="Gill Sans MT"/>
                <w:color w:val="000000" w:themeColor="text1"/>
              </w:rPr>
            </w:pPr>
          </w:p>
        </w:tc>
        <w:tc>
          <w:tcPr>
            <w:tcW w:w="1294" w:type="dxa"/>
            <w:shd w:val="clear" w:color="auto" w:fill="auto"/>
          </w:tcPr>
          <w:p w14:paraId="379BB7EE" w14:textId="21539A84" w:rsidR="00855A02"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So the company can see what went bad from last month to be able to buy more ingredients.</w:t>
            </w:r>
          </w:p>
          <w:p w14:paraId="4CB76F4E" w14:textId="12EBA4A1" w:rsidR="00855A02" w:rsidRPr="00556A5A" w:rsidRDefault="00855A02" w:rsidP="3460A04A">
            <w:pPr>
              <w:pStyle w:val="NormalWeb"/>
              <w:spacing w:before="0" w:beforeAutospacing="0" w:after="0" w:afterAutospacing="0"/>
              <w:rPr>
                <w:rFonts w:eastAsia="Gill Sans MT"/>
                <w:color w:val="000000" w:themeColor="text1"/>
              </w:rPr>
            </w:pPr>
          </w:p>
        </w:tc>
        <w:tc>
          <w:tcPr>
            <w:tcW w:w="2752" w:type="dxa"/>
            <w:shd w:val="clear" w:color="auto" w:fill="auto"/>
          </w:tcPr>
          <w:p w14:paraId="0B034DB0" w14:textId="77777777" w:rsidR="00855A02" w:rsidRPr="000F4C9E" w:rsidRDefault="31796A80" w:rsidP="3460A04A">
            <w:pPr>
              <w:pStyle w:val="NormalWeb"/>
              <w:rPr>
                <w:rFonts w:eastAsia="Times New Roman"/>
                <w:color w:val="000000" w:themeColor="text1"/>
              </w:rPr>
            </w:pPr>
            <w:r w:rsidRPr="3460A04A">
              <w:rPr>
                <w:rFonts w:eastAsia="Times New Roman"/>
                <w:color w:val="000000" w:themeColor="text1"/>
              </w:rPr>
              <w:t xml:space="preserve">Select </w:t>
            </w:r>
            <w:proofErr w:type="spellStart"/>
            <w:r w:rsidRPr="3460A04A">
              <w:rPr>
                <w:rFonts w:eastAsia="Times New Roman"/>
                <w:color w:val="000000" w:themeColor="text1"/>
              </w:rPr>
              <w:t>I.IName</w:t>
            </w:r>
            <w:proofErr w:type="spellEnd"/>
            <w:r w:rsidRPr="3460A04A">
              <w:rPr>
                <w:rFonts w:eastAsia="Times New Roman"/>
                <w:color w:val="000000" w:themeColor="text1"/>
              </w:rPr>
              <w:t xml:space="preserve">, IW.IWDATE AS </w:t>
            </w:r>
            <w:proofErr w:type="spellStart"/>
            <w:r w:rsidRPr="3460A04A">
              <w:rPr>
                <w:rFonts w:eastAsia="Times New Roman"/>
                <w:color w:val="000000" w:themeColor="text1"/>
              </w:rPr>
              <w:t>DateGoneBad</w:t>
            </w:r>
            <w:proofErr w:type="spellEnd"/>
          </w:p>
          <w:p w14:paraId="18C80E97" w14:textId="77777777" w:rsidR="00855A02" w:rsidRPr="000F4C9E" w:rsidRDefault="31796A80" w:rsidP="3460A04A">
            <w:pPr>
              <w:pStyle w:val="NormalWeb"/>
              <w:rPr>
                <w:rFonts w:eastAsia="Times New Roman"/>
                <w:color w:val="000000" w:themeColor="text1"/>
              </w:rPr>
            </w:pPr>
            <w:r w:rsidRPr="3460A04A">
              <w:rPr>
                <w:rFonts w:eastAsia="Times New Roman"/>
                <w:color w:val="000000" w:themeColor="text1"/>
              </w:rPr>
              <w:t xml:space="preserve">From </w:t>
            </w:r>
            <w:proofErr w:type="spellStart"/>
            <w:r w:rsidRPr="3460A04A">
              <w:rPr>
                <w:rFonts w:eastAsia="Times New Roman"/>
                <w:color w:val="000000" w:themeColor="text1"/>
              </w:rPr>
              <w:t>TIngredient</w:t>
            </w:r>
            <w:proofErr w:type="spellEnd"/>
            <w:r w:rsidRPr="3460A04A">
              <w:rPr>
                <w:rFonts w:eastAsia="Times New Roman"/>
                <w:color w:val="000000" w:themeColor="text1"/>
              </w:rPr>
              <w:t xml:space="preserve"> I JOIN</w:t>
            </w:r>
            <w:r w:rsidRPr="000F4C9E">
              <w:rPr>
                <w:rFonts w:eastAsia="Times New Roman"/>
                <w:color w:val="000000" w:themeColor="text1"/>
              </w:rPr>
              <w:t xml:space="preserve"> [</w:t>
            </w:r>
            <w:proofErr w:type="spellStart"/>
            <w:r w:rsidRPr="3460A04A">
              <w:rPr>
                <w:rFonts w:eastAsia="Times New Roman"/>
                <w:color w:val="000000" w:themeColor="text1"/>
              </w:rPr>
              <w:t>TIngredient</w:t>
            </w:r>
            <w:proofErr w:type="spellEnd"/>
            <w:r w:rsidRPr="3460A04A">
              <w:rPr>
                <w:rFonts w:eastAsia="Times New Roman"/>
                <w:color w:val="000000" w:themeColor="text1"/>
              </w:rPr>
              <w:t xml:space="preserve">/Waste] IW on </w:t>
            </w:r>
            <w:proofErr w:type="spellStart"/>
            <w:r w:rsidRPr="3460A04A">
              <w:rPr>
                <w:rFonts w:eastAsia="Times New Roman"/>
                <w:color w:val="000000" w:themeColor="text1"/>
              </w:rPr>
              <w:t>I.IngID</w:t>
            </w:r>
            <w:proofErr w:type="spellEnd"/>
            <w:r w:rsidRPr="3460A04A">
              <w:rPr>
                <w:rFonts w:eastAsia="Times New Roman"/>
                <w:color w:val="000000" w:themeColor="text1"/>
              </w:rPr>
              <w:t xml:space="preserve"> = </w:t>
            </w:r>
            <w:proofErr w:type="spellStart"/>
            <w:r w:rsidRPr="3460A04A">
              <w:rPr>
                <w:rFonts w:eastAsia="Times New Roman"/>
                <w:color w:val="000000" w:themeColor="text1"/>
              </w:rPr>
              <w:t>IW.IWIngID</w:t>
            </w:r>
            <w:proofErr w:type="spellEnd"/>
          </w:p>
          <w:p w14:paraId="054BF7FB" w14:textId="4DE46C6E" w:rsidR="00855A02" w:rsidRPr="00556A5A" w:rsidRDefault="000F4C9E" w:rsidP="3460A04A">
            <w:pPr>
              <w:pStyle w:val="NormalWeb"/>
              <w:spacing w:before="0" w:beforeAutospacing="0" w:after="0" w:afterAutospacing="0"/>
              <w:rPr>
                <w:rFonts w:eastAsia="Gill Sans MT"/>
                <w:color w:val="000000" w:themeColor="text1"/>
              </w:rPr>
            </w:pPr>
            <w:r w:rsidRPr="000F4C9E">
              <w:rPr>
                <w:rFonts w:eastAsia="Times New Roman"/>
                <w:color w:val="000000" w:themeColor="text1"/>
              </w:rPr>
              <w:t xml:space="preserve">Where </w:t>
            </w:r>
            <w:proofErr w:type="spellStart"/>
            <w:r w:rsidRPr="000F4C9E">
              <w:rPr>
                <w:rFonts w:eastAsia="Times New Roman"/>
                <w:color w:val="000000" w:themeColor="text1"/>
              </w:rPr>
              <w:t>I.IName</w:t>
            </w:r>
            <w:proofErr w:type="spellEnd"/>
            <w:r w:rsidRPr="000F4C9E">
              <w:rPr>
                <w:rFonts w:eastAsia="Times New Roman"/>
                <w:color w:val="000000" w:themeColor="text1"/>
              </w:rPr>
              <w:t xml:space="preserve"> not like ('%Plastic%') and </w:t>
            </w:r>
            <w:proofErr w:type="spellStart"/>
            <w:r w:rsidRPr="000F4C9E">
              <w:rPr>
                <w:rFonts w:eastAsia="Times New Roman"/>
                <w:color w:val="000000" w:themeColor="text1"/>
              </w:rPr>
              <w:t>I.IName</w:t>
            </w:r>
            <w:proofErr w:type="spellEnd"/>
            <w:r w:rsidRPr="000F4C9E">
              <w:rPr>
                <w:rFonts w:eastAsia="Times New Roman"/>
                <w:color w:val="000000" w:themeColor="text1"/>
              </w:rPr>
              <w:t xml:space="preserve"> not like ('%Plates%') and </w:t>
            </w:r>
            <w:proofErr w:type="spellStart"/>
            <w:r w:rsidRPr="000F4C9E">
              <w:rPr>
                <w:rFonts w:eastAsia="Times New Roman"/>
                <w:color w:val="000000" w:themeColor="text1"/>
              </w:rPr>
              <w:t>I.IName</w:t>
            </w:r>
            <w:proofErr w:type="spellEnd"/>
            <w:r w:rsidRPr="000F4C9E">
              <w:rPr>
                <w:rFonts w:eastAsia="Times New Roman"/>
                <w:color w:val="000000" w:themeColor="text1"/>
              </w:rPr>
              <w:t xml:space="preserve"> not like ('%Napkins%')</w:t>
            </w:r>
          </w:p>
        </w:tc>
        <w:tc>
          <w:tcPr>
            <w:tcW w:w="5660" w:type="dxa"/>
            <w:shd w:val="clear" w:color="auto" w:fill="auto"/>
          </w:tcPr>
          <w:p w14:paraId="4E751C11" w14:textId="64165A0C" w:rsidR="00855A02" w:rsidRPr="00556A5A" w:rsidRDefault="000F4C9E" w:rsidP="3460A04A">
            <w:pPr>
              <w:pStyle w:val="NormalWeb"/>
              <w:spacing w:before="0" w:beforeAutospacing="0" w:after="0" w:afterAutospacing="0"/>
              <w:rPr>
                <w:rFonts w:eastAsia="Gill Sans MT"/>
              </w:rPr>
            </w:pPr>
            <w:r>
              <w:rPr>
                <w:noProof/>
              </w:rPr>
              <w:drawing>
                <wp:inline distT="0" distB="0" distL="0" distR="0" wp14:anchorId="7A6C5519" wp14:editId="2272D7B6">
                  <wp:extent cx="2989142" cy="350636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09376" cy="3530097"/>
                          </a:xfrm>
                          <a:prstGeom prst="rect">
                            <a:avLst/>
                          </a:prstGeom>
                          <a:noFill/>
                          <a:ln>
                            <a:noFill/>
                          </a:ln>
                        </pic:spPr>
                      </pic:pic>
                    </a:graphicData>
                  </a:graphic>
                </wp:inline>
              </w:drawing>
            </w:r>
          </w:p>
        </w:tc>
        <w:tc>
          <w:tcPr>
            <w:tcW w:w="1224" w:type="dxa"/>
            <w:shd w:val="clear" w:color="auto" w:fill="auto"/>
          </w:tcPr>
          <w:p w14:paraId="7DC2A7BE" w14:textId="3C7B84FE" w:rsidR="00855A02" w:rsidRPr="00556A5A" w:rsidRDefault="00F50AC3" w:rsidP="3460A04A">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 xml:space="preserve">This shows </w:t>
            </w:r>
            <w:r w:rsidR="00E17B2F">
              <w:rPr>
                <w:rFonts w:ascii="Helvetica" w:eastAsia="Helvetica" w:hAnsi="Helvetica" w:cs="Helvetica"/>
                <w:color w:val="000000" w:themeColor="text1"/>
              </w:rPr>
              <w:t xml:space="preserve">what items </w:t>
            </w:r>
            <w:r w:rsidR="00007379">
              <w:rPr>
                <w:rFonts w:ascii="Helvetica" w:eastAsia="Helvetica" w:hAnsi="Helvetica" w:cs="Helvetica"/>
                <w:color w:val="000000" w:themeColor="text1"/>
              </w:rPr>
              <w:t>went bad and on what date they went bad.</w:t>
            </w:r>
          </w:p>
        </w:tc>
      </w:tr>
      <w:tr w:rsidR="001710A6" w:rsidRPr="00556A5A" w14:paraId="40E7D875" w14:textId="77777777" w:rsidTr="00D8498E">
        <w:trPr>
          <w:trHeight w:val="276"/>
        </w:trPr>
        <w:tc>
          <w:tcPr>
            <w:tcW w:w="784" w:type="dxa"/>
            <w:shd w:val="clear" w:color="auto" w:fill="auto"/>
          </w:tcPr>
          <w:p w14:paraId="635497E3" w14:textId="7F9629F4" w:rsidR="002372BE" w:rsidRPr="00556A5A" w:rsidRDefault="31796A80" w:rsidP="3460A04A">
            <w:pPr>
              <w:pStyle w:val="NormalWeb"/>
              <w:spacing w:before="0" w:beforeAutospacing="0" w:after="0" w:afterAutospacing="0"/>
              <w:rPr>
                <w:rFonts w:ascii="Helvetica" w:eastAsia="Helvetica" w:hAnsi="Helvetica" w:cs="Helvetica"/>
                <w:color w:val="000000" w:themeColor="text1"/>
              </w:rPr>
            </w:pPr>
            <w:r w:rsidRPr="3460A04A">
              <w:rPr>
                <w:rFonts w:ascii="Helvetica" w:eastAsia="Helvetica" w:hAnsi="Helvetica" w:cs="Helvetica"/>
                <w:color w:val="000000" w:themeColor="text1"/>
              </w:rPr>
              <w:t>2</w:t>
            </w:r>
          </w:p>
        </w:tc>
        <w:tc>
          <w:tcPr>
            <w:tcW w:w="1236" w:type="dxa"/>
            <w:shd w:val="clear" w:color="auto" w:fill="auto"/>
          </w:tcPr>
          <w:p w14:paraId="4181AC29" w14:textId="06362EDD" w:rsidR="002372BE"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When did the employees clock in and clock out</w:t>
            </w:r>
          </w:p>
          <w:p w14:paraId="3F53C1EC" w14:textId="5FA80EAB" w:rsidR="002372BE" w:rsidRPr="00556A5A" w:rsidRDefault="002372BE" w:rsidP="3460A04A">
            <w:pPr>
              <w:pStyle w:val="NormalWeb"/>
              <w:spacing w:before="0" w:beforeAutospacing="0" w:after="0" w:afterAutospacing="0"/>
              <w:rPr>
                <w:rFonts w:eastAsia="Gill Sans MT"/>
                <w:color w:val="000000" w:themeColor="text1"/>
              </w:rPr>
            </w:pPr>
          </w:p>
        </w:tc>
        <w:tc>
          <w:tcPr>
            <w:tcW w:w="1294" w:type="dxa"/>
            <w:shd w:val="clear" w:color="auto" w:fill="auto"/>
          </w:tcPr>
          <w:p w14:paraId="18B8CDE0" w14:textId="558D6644" w:rsidR="002372BE"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 xml:space="preserve">This is important to the company so they may supervise the punctuality of each employee and if they were late or not.  </w:t>
            </w:r>
          </w:p>
          <w:p w14:paraId="0B434824" w14:textId="399320C2" w:rsidR="002372BE" w:rsidRPr="00556A5A" w:rsidRDefault="002372BE" w:rsidP="3460A04A">
            <w:pPr>
              <w:pStyle w:val="NormalWeb"/>
              <w:spacing w:before="0" w:beforeAutospacing="0" w:after="0" w:afterAutospacing="0"/>
              <w:rPr>
                <w:rFonts w:eastAsia="Gill Sans MT"/>
                <w:color w:val="000000" w:themeColor="text1"/>
              </w:rPr>
            </w:pPr>
          </w:p>
        </w:tc>
        <w:tc>
          <w:tcPr>
            <w:tcW w:w="2752" w:type="dxa"/>
            <w:shd w:val="clear" w:color="auto" w:fill="auto"/>
          </w:tcPr>
          <w:p w14:paraId="5E6B6F1B" w14:textId="078BB048" w:rsidR="002372BE"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 xml:space="preserve">Select </w:t>
            </w:r>
            <w:proofErr w:type="spellStart"/>
            <w:r w:rsidR="000F4C9E">
              <w:rPr>
                <w:rFonts w:ascii="Helvetica" w:eastAsia="Helvetica" w:hAnsi="Helvetica" w:cs="Helvetica"/>
                <w:color w:val="000000" w:themeColor="text1"/>
              </w:rPr>
              <w:t>ESDate</w:t>
            </w:r>
            <w:proofErr w:type="spellEnd"/>
            <w:r w:rsidR="000F4C9E">
              <w:rPr>
                <w:rFonts w:ascii="Helvetica" w:eastAsia="Helvetica" w:hAnsi="Helvetica" w:cs="Helvetica"/>
                <w:color w:val="000000" w:themeColor="text1"/>
              </w:rPr>
              <w:t>,</w:t>
            </w:r>
            <w:r w:rsidRPr="3460A04A">
              <w:rPr>
                <w:rFonts w:ascii="Helvetica" w:eastAsia="Helvetica" w:hAnsi="Helvetica" w:cs="Helvetica"/>
                <w:color w:val="000000" w:themeColor="text1"/>
              </w:rPr>
              <w:t xml:space="preserve"> </w:t>
            </w:r>
            <w:proofErr w:type="spellStart"/>
            <w:r w:rsidRPr="3460A04A">
              <w:rPr>
                <w:rFonts w:ascii="Helvetica" w:eastAsia="Helvetica" w:hAnsi="Helvetica" w:cs="Helvetica"/>
                <w:color w:val="000000" w:themeColor="text1"/>
              </w:rPr>
              <w:t>ESTimein</w:t>
            </w:r>
            <w:proofErr w:type="spellEnd"/>
            <w:r w:rsidRPr="3460A04A">
              <w:rPr>
                <w:rFonts w:ascii="Helvetica" w:eastAsia="Helvetica" w:hAnsi="Helvetica" w:cs="Helvetica"/>
                <w:color w:val="000000" w:themeColor="text1"/>
              </w:rPr>
              <w:t xml:space="preserve">, </w:t>
            </w:r>
            <w:proofErr w:type="spellStart"/>
            <w:r w:rsidRPr="3460A04A">
              <w:rPr>
                <w:rFonts w:ascii="Helvetica" w:eastAsia="Helvetica" w:hAnsi="Helvetica" w:cs="Helvetica"/>
                <w:color w:val="000000" w:themeColor="text1"/>
              </w:rPr>
              <w:t>ESTimeout</w:t>
            </w:r>
            <w:proofErr w:type="spellEnd"/>
            <w:r w:rsidRPr="3460A04A">
              <w:rPr>
                <w:rFonts w:ascii="Helvetica" w:eastAsia="Helvetica" w:hAnsi="Helvetica" w:cs="Helvetica"/>
                <w:color w:val="000000" w:themeColor="text1"/>
              </w:rPr>
              <w:t xml:space="preserve">, </w:t>
            </w:r>
            <w:proofErr w:type="spellStart"/>
            <w:r w:rsidRPr="3460A04A">
              <w:rPr>
                <w:rFonts w:ascii="Helvetica" w:eastAsia="Helvetica" w:hAnsi="Helvetica" w:cs="Helvetica"/>
                <w:color w:val="000000" w:themeColor="text1"/>
              </w:rPr>
              <w:t>EFirstname</w:t>
            </w:r>
            <w:proofErr w:type="spellEnd"/>
            <w:r w:rsidRPr="3460A04A">
              <w:rPr>
                <w:rFonts w:ascii="Helvetica" w:eastAsia="Helvetica" w:hAnsi="Helvetica" w:cs="Helvetica"/>
                <w:color w:val="000000" w:themeColor="text1"/>
              </w:rPr>
              <w:t xml:space="preserve">, </w:t>
            </w:r>
            <w:proofErr w:type="spellStart"/>
            <w:r w:rsidRPr="3460A04A">
              <w:rPr>
                <w:rFonts w:ascii="Helvetica" w:eastAsia="Helvetica" w:hAnsi="Helvetica" w:cs="Helvetica"/>
                <w:color w:val="000000" w:themeColor="text1"/>
              </w:rPr>
              <w:t>Elastname</w:t>
            </w:r>
            <w:proofErr w:type="spellEnd"/>
          </w:p>
          <w:p w14:paraId="17CDAA5F" w14:textId="55F8514E" w:rsidR="002372BE" w:rsidRPr="00556A5A" w:rsidRDefault="31796A80" w:rsidP="3460A04A">
            <w:pPr>
              <w:pStyle w:val="NormalWeb"/>
              <w:rPr>
                <w:rFonts w:ascii="Gill Sans MT" w:eastAsia="Gill Sans MT" w:hAnsi="Gill Sans MT" w:cs="Gill Sans MT"/>
                <w:color w:val="000000" w:themeColor="text1"/>
              </w:rPr>
            </w:pPr>
            <w:r w:rsidRPr="3460A04A">
              <w:rPr>
                <w:rFonts w:ascii="Helvetica" w:eastAsia="Helvetica" w:hAnsi="Helvetica" w:cs="Helvetica"/>
                <w:color w:val="000000" w:themeColor="text1"/>
              </w:rPr>
              <w:t xml:space="preserve">From </w:t>
            </w:r>
            <w:proofErr w:type="spellStart"/>
            <w:r w:rsidRPr="3460A04A">
              <w:rPr>
                <w:rFonts w:ascii="Helvetica" w:eastAsia="Helvetica" w:hAnsi="Helvetica" w:cs="Helvetica"/>
                <w:color w:val="000000" w:themeColor="text1"/>
              </w:rPr>
              <w:t>TEmpSchedule</w:t>
            </w:r>
            <w:proofErr w:type="spellEnd"/>
            <w:r w:rsidRPr="3460A04A">
              <w:rPr>
                <w:rFonts w:ascii="Helvetica" w:eastAsia="Helvetica" w:hAnsi="Helvetica" w:cs="Helvetica"/>
                <w:color w:val="000000" w:themeColor="text1"/>
              </w:rPr>
              <w:t xml:space="preserve"> ES join </w:t>
            </w:r>
            <w:proofErr w:type="spellStart"/>
            <w:r w:rsidRPr="3460A04A">
              <w:rPr>
                <w:rFonts w:ascii="Helvetica" w:eastAsia="Helvetica" w:hAnsi="Helvetica" w:cs="Helvetica"/>
                <w:color w:val="000000" w:themeColor="text1"/>
              </w:rPr>
              <w:t>TEmployee</w:t>
            </w:r>
            <w:proofErr w:type="spellEnd"/>
            <w:r w:rsidRPr="3460A04A">
              <w:rPr>
                <w:rFonts w:ascii="Helvetica" w:eastAsia="Helvetica" w:hAnsi="Helvetica" w:cs="Helvetica"/>
                <w:color w:val="000000" w:themeColor="text1"/>
              </w:rPr>
              <w:t xml:space="preserve"> E on </w:t>
            </w:r>
            <w:proofErr w:type="spellStart"/>
            <w:r w:rsidRPr="3460A04A">
              <w:rPr>
                <w:rFonts w:ascii="Helvetica" w:eastAsia="Helvetica" w:hAnsi="Helvetica" w:cs="Helvetica"/>
                <w:color w:val="000000" w:themeColor="text1"/>
              </w:rPr>
              <w:t>ES.ESEmpID</w:t>
            </w:r>
            <w:proofErr w:type="spellEnd"/>
            <w:r w:rsidRPr="3460A04A">
              <w:rPr>
                <w:rFonts w:ascii="Helvetica" w:eastAsia="Helvetica" w:hAnsi="Helvetica" w:cs="Helvetica"/>
                <w:color w:val="000000" w:themeColor="text1"/>
              </w:rPr>
              <w:t xml:space="preserve"> = </w:t>
            </w:r>
            <w:proofErr w:type="spellStart"/>
            <w:r w:rsidRPr="3460A04A">
              <w:rPr>
                <w:rFonts w:ascii="Helvetica" w:eastAsia="Helvetica" w:hAnsi="Helvetica" w:cs="Helvetica"/>
                <w:color w:val="000000" w:themeColor="text1"/>
              </w:rPr>
              <w:t>E.EmpID</w:t>
            </w:r>
            <w:proofErr w:type="spellEnd"/>
          </w:p>
          <w:p w14:paraId="2F33328B" w14:textId="4815CBA5" w:rsidR="002372BE" w:rsidRPr="00556A5A" w:rsidRDefault="002372BE" w:rsidP="3460A04A">
            <w:pPr>
              <w:pStyle w:val="NormalWeb"/>
              <w:spacing w:before="0" w:beforeAutospacing="0" w:after="0" w:afterAutospacing="0"/>
              <w:rPr>
                <w:rFonts w:eastAsia="Gill Sans MT"/>
                <w:color w:val="000000" w:themeColor="text1"/>
              </w:rPr>
            </w:pPr>
          </w:p>
        </w:tc>
        <w:tc>
          <w:tcPr>
            <w:tcW w:w="5660" w:type="dxa"/>
            <w:shd w:val="clear" w:color="auto" w:fill="auto"/>
          </w:tcPr>
          <w:p w14:paraId="5A26D171" w14:textId="0007E2E3" w:rsidR="002372BE" w:rsidRPr="00556A5A" w:rsidRDefault="000F4C9E" w:rsidP="3460A04A">
            <w:pPr>
              <w:pStyle w:val="NormalWeb"/>
              <w:spacing w:before="0" w:beforeAutospacing="0" w:after="0" w:afterAutospacing="0"/>
              <w:rPr>
                <w:rFonts w:eastAsia="Gill Sans MT"/>
              </w:rPr>
            </w:pPr>
            <w:r>
              <w:rPr>
                <w:noProof/>
              </w:rPr>
              <w:drawing>
                <wp:inline distT="0" distB="0" distL="0" distR="0" wp14:anchorId="255993B3" wp14:editId="0DBC70E1">
                  <wp:extent cx="3974853" cy="1898168"/>
                  <wp:effectExtent l="0" t="0" r="698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t="51802" b="5"/>
                          <a:stretch/>
                        </pic:blipFill>
                        <pic:spPr bwMode="auto">
                          <a:xfrm>
                            <a:off x="0" y="0"/>
                            <a:ext cx="4000901" cy="19106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224" w:type="dxa"/>
            <w:shd w:val="clear" w:color="auto" w:fill="auto"/>
          </w:tcPr>
          <w:p w14:paraId="1E3DB8D0" w14:textId="424967DE" w:rsidR="002372BE" w:rsidRPr="00556A5A" w:rsidRDefault="00007379" w:rsidP="00330334">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 xml:space="preserve">This shows the employees </w:t>
            </w:r>
            <w:r w:rsidR="00CF5B7F">
              <w:rPr>
                <w:rFonts w:ascii="Helvetica" w:eastAsia="Helvetica" w:hAnsi="Helvetica" w:cs="Helvetica"/>
                <w:color w:val="000000" w:themeColor="text1"/>
              </w:rPr>
              <w:t xml:space="preserve">name and then what time they clocked in at and what time they clocked out at. </w:t>
            </w:r>
          </w:p>
        </w:tc>
      </w:tr>
      <w:tr w:rsidR="001710A6" w:rsidRPr="00556A5A" w14:paraId="765DC1BD" w14:textId="77777777" w:rsidTr="00D8498E">
        <w:trPr>
          <w:trHeight w:val="276"/>
        </w:trPr>
        <w:tc>
          <w:tcPr>
            <w:tcW w:w="784" w:type="dxa"/>
            <w:shd w:val="clear" w:color="auto" w:fill="auto"/>
          </w:tcPr>
          <w:p w14:paraId="12BD8AEF" w14:textId="4E7BD4FE" w:rsidR="002372BE" w:rsidRPr="00556A5A" w:rsidRDefault="31796A80" w:rsidP="3460A04A">
            <w:pPr>
              <w:pStyle w:val="NormalWeb"/>
              <w:spacing w:before="0" w:beforeAutospacing="0" w:after="0" w:afterAutospacing="0"/>
              <w:rPr>
                <w:rFonts w:ascii="Helvetica" w:eastAsia="Helvetica" w:hAnsi="Helvetica" w:cs="Helvetica"/>
                <w:color w:val="000000" w:themeColor="text1"/>
              </w:rPr>
            </w:pPr>
            <w:r w:rsidRPr="3460A04A">
              <w:rPr>
                <w:rFonts w:ascii="Helvetica" w:eastAsia="Helvetica" w:hAnsi="Helvetica" w:cs="Helvetica"/>
                <w:color w:val="000000" w:themeColor="text1"/>
              </w:rPr>
              <w:t>3</w:t>
            </w:r>
          </w:p>
        </w:tc>
        <w:tc>
          <w:tcPr>
            <w:tcW w:w="1236" w:type="dxa"/>
            <w:shd w:val="clear" w:color="auto" w:fill="auto"/>
          </w:tcPr>
          <w:p w14:paraId="519D500E" w14:textId="1225CA14" w:rsidR="002372BE"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What is the total discount amount from month of march</w:t>
            </w:r>
          </w:p>
          <w:p w14:paraId="0C87AB8C" w14:textId="37640677" w:rsidR="002372BE" w:rsidRPr="00556A5A" w:rsidRDefault="002372BE" w:rsidP="3460A04A">
            <w:pPr>
              <w:pStyle w:val="NormalWeb"/>
              <w:spacing w:before="0" w:beforeAutospacing="0" w:after="0" w:afterAutospacing="0"/>
              <w:rPr>
                <w:rFonts w:eastAsia="Gill Sans MT"/>
                <w:color w:val="000000" w:themeColor="text1"/>
              </w:rPr>
            </w:pPr>
          </w:p>
        </w:tc>
        <w:tc>
          <w:tcPr>
            <w:tcW w:w="1294" w:type="dxa"/>
            <w:shd w:val="clear" w:color="auto" w:fill="auto"/>
          </w:tcPr>
          <w:p w14:paraId="6AF1B431" w14:textId="268F22FF" w:rsidR="002372BE" w:rsidRPr="00556A5A" w:rsidRDefault="31796A80" w:rsidP="3460A04A">
            <w:pPr>
              <w:pStyle w:val="NormalWeb"/>
              <w:rPr>
                <w:rFonts w:ascii="Helvetica" w:eastAsia="Helvetica" w:hAnsi="Helvetica" w:cs="Helvetica"/>
                <w:color w:val="000000" w:themeColor="text1"/>
              </w:rPr>
            </w:pPr>
            <w:r w:rsidRPr="3460A04A">
              <w:rPr>
                <w:rFonts w:ascii="Helvetica" w:eastAsia="Helvetica" w:hAnsi="Helvetica" w:cs="Helvetica"/>
                <w:color w:val="000000" w:themeColor="text1"/>
              </w:rPr>
              <w:t>To see an estimate of what the company should expect for discounts for a month.</w:t>
            </w:r>
          </w:p>
          <w:p w14:paraId="4BCCE097" w14:textId="51CA8B53" w:rsidR="002372BE" w:rsidRPr="00556A5A" w:rsidRDefault="002372BE" w:rsidP="3460A04A">
            <w:pPr>
              <w:pStyle w:val="NormalWeb"/>
              <w:spacing w:before="0" w:beforeAutospacing="0" w:after="0" w:afterAutospacing="0"/>
              <w:rPr>
                <w:rFonts w:eastAsia="Gill Sans MT"/>
                <w:color w:val="000000" w:themeColor="text1"/>
              </w:rPr>
            </w:pPr>
          </w:p>
        </w:tc>
        <w:tc>
          <w:tcPr>
            <w:tcW w:w="2752" w:type="dxa"/>
            <w:shd w:val="clear" w:color="auto" w:fill="auto"/>
          </w:tcPr>
          <w:p w14:paraId="23C1BA35" w14:textId="77777777" w:rsidR="00B01667" w:rsidRPr="00B01667" w:rsidRDefault="00B01667" w:rsidP="00B01667">
            <w:pPr>
              <w:pStyle w:val="NormalWeb"/>
              <w:rPr>
                <w:rFonts w:eastAsia="Gill Sans MT"/>
                <w:color w:val="000000" w:themeColor="text1"/>
              </w:rPr>
            </w:pPr>
            <w:r w:rsidRPr="00B01667">
              <w:rPr>
                <w:rFonts w:eastAsia="Gill Sans MT"/>
                <w:color w:val="000000" w:themeColor="text1"/>
              </w:rPr>
              <w:t>Select COUNT(</w:t>
            </w:r>
            <w:proofErr w:type="spellStart"/>
            <w:r w:rsidRPr="00B01667">
              <w:rPr>
                <w:rFonts w:eastAsia="Gill Sans MT"/>
                <w:color w:val="000000" w:themeColor="text1"/>
              </w:rPr>
              <w:t>SODiscountTypeID</w:t>
            </w:r>
            <w:proofErr w:type="spellEnd"/>
            <w:r w:rsidRPr="00B01667">
              <w:rPr>
                <w:rFonts w:eastAsia="Gill Sans MT"/>
                <w:color w:val="000000" w:themeColor="text1"/>
              </w:rPr>
              <w:t>) *5 as 'Student Vet Total Discount Amount'</w:t>
            </w:r>
          </w:p>
          <w:p w14:paraId="5A115659" w14:textId="77777777" w:rsidR="00B01667" w:rsidRPr="00B01667" w:rsidRDefault="00B01667" w:rsidP="00B01667">
            <w:pPr>
              <w:pStyle w:val="NormalWeb"/>
              <w:rPr>
                <w:rFonts w:eastAsia="Gill Sans MT"/>
                <w:color w:val="000000" w:themeColor="text1"/>
              </w:rPr>
            </w:pPr>
            <w:r w:rsidRPr="00B01667">
              <w:rPr>
                <w:rFonts w:eastAsia="Gill Sans MT"/>
                <w:color w:val="000000" w:themeColor="text1"/>
              </w:rPr>
              <w:t xml:space="preserve">From </w:t>
            </w:r>
            <w:proofErr w:type="spellStart"/>
            <w:r w:rsidRPr="00B01667">
              <w:rPr>
                <w:rFonts w:eastAsia="Gill Sans MT"/>
                <w:color w:val="000000" w:themeColor="text1"/>
              </w:rPr>
              <w:t>TSalesOrder</w:t>
            </w:r>
            <w:proofErr w:type="spellEnd"/>
          </w:p>
          <w:p w14:paraId="662A7F07" w14:textId="292A371C" w:rsidR="00B01667" w:rsidRPr="00B01667" w:rsidRDefault="00B01667" w:rsidP="00B01667">
            <w:pPr>
              <w:pStyle w:val="NormalWeb"/>
              <w:rPr>
                <w:rFonts w:eastAsia="Gill Sans MT"/>
                <w:color w:val="000000" w:themeColor="text1"/>
              </w:rPr>
            </w:pPr>
            <w:r w:rsidRPr="00B01667">
              <w:rPr>
                <w:rFonts w:eastAsia="Gill Sans MT"/>
                <w:color w:val="000000" w:themeColor="text1"/>
              </w:rPr>
              <w:t>Select COUNT(</w:t>
            </w:r>
            <w:proofErr w:type="spellStart"/>
            <w:r w:rsidRPr="00B01667">
              <w:rPr>
                <w:rFonts w:eastAsia="Gill Sans MT"/>
                <w:color w:val="000000" w:themeColor="text1"/>
              </w:rPr>
              <w:t>SODIscountTypeID</w:t>
            </w:r>
            <w:proofErr w:type="spellEnd"/>
            <w:r w:rsidRPr="00B01667">
              <w:rPr>
                <w:rFonts w:eastAsia="Gill Sans MT"/>
                <w:color w:val="000000" w:themeColor="text1"/>
              </w:rPr>
              <w:t>) * 10 as 'Tenth Vis</w:t>
            </w:r>
            <w:r w:rsidR="00C46BE7">
              <w:rPr>
                <w:rFonts w:eastAsia="Gill Sans MT"/>
                <w:color w:val="000000" w:themeColor="text1"/>
              </w:rPr>
              <w:t>i</w:t>
            </w:r>
            <w:r w:rsidRPr="00B01667">
              <w:rPr>
                <w:rFonts w:eastAsia="Gill Sans MT"/>
                <w:color w:val="000000" w:themeColor="text1"/>
              </w:rPr>
              <w:t>t Total Discount Amount'</w:t>
            </w:r>
          </w:p>
          <w:p w14:paraId="07582290" w14:textId="77777777" w:rsidR="00B01667" w:rsidRPr="00B01667" w:rsidRDefault="00B01667" w:rsidP="00B01667">
            <w:pPr>
              <w:pStyle w:val="NormalWeb"/>
              <w:rPr>
                <w:rFonts w:eastAsia="Gill Sans MT"/>
                <w:color w:val="000000" w:themeColor="text1"/>
              </w:rPr>
            </w:pPr>
            <w:r w:rsidRPr="00B01667">
              <w:rPr>
                <w:rFonts w:eastAsia="Gill Sans MT"/>
                <w:color w:val="000000" w:themeColor="text1"/>
              </w:rPr>
              <w:t xml:space="preserve">From </w:t>
            </w:r>
            <w:proofErr w:type="spellStart"/>
            <w:r w:rsidRPr="00B01667">
              <w:rPr>
                <w:rFonts w:eastAsia="Gill Sans MT"/>
                <w:color w:val="000000" w:themeColor="text1"/>
              </w:rPr>
              <w:t>TSalesOrder</w:t>
            </w:r>
            <w:proofErr w:type="spellEnd"/>
          </w:p>
          <w:p w14:paraId="0CD0C3FC" w14:textId="5B329AD2" w:rsidR="00B03FA2" w:rsidRDefault="00B01667" w:rsidP="00B01667">
            <w:pPr>
              <w:pStyle w:val="NormalWeb"/>
              <w:spacing w:before="0" w:beforeAutospacing="0" w:after="0" w:afterAutospacing="0"/>
              <w:rPr>
                <w:rFonts w:eastAsia="Gill Sans MT"/>
                <w:color w:val="000000" w:themeColor="text1"/>
              </w:rPr>
            </w:pPr>
            <w:r w:rsidRPr="00B01667">
              <w:rPr>
                <w:rFonts w:eastAsia="Gill Sans MT"/>
                <w:color w:val="000000" w:themeColor="text1"/>
              </w:rPr>
              <w:t xml:space="preserve">Where </w:t>
            </w:r>
            <w:proofErr w:type="spellStart"/>
            <w:r w:rsidRPr="00B01667">
              <w:rPr>
                <w:rFonts w:eastAsia="Gill Sans MT"/>
                <w:color w:val="000000" w:themeColor="text1"/>
              </w:rPr>
              <w:t>SODiscountTypeID</w:t>
            </w:r>
            <w:proofErr w:type="spellEnd"/>
            <w:r w:rsidRPr="00B01667">
              <w:rPr>
                <w:rFonts w:eastAsia="Gill Sans MT"/>
                <w:color w:val="000000" w:themeColor="text1"/>
              </w:rPr>
              <w:t xml:space="preserve"> = 2002 and </w:t>
            </w:r>
            <w:proofErr w:type="spellStart"/>
            <w:r w:rsidRPr="00B01667">
              <w:rPr>
                <w:rFonts w:eastAsia="Gill Sans MT"/>
                <w:color w:val="000000" w:themeColor="text1"/>
              </w:rPr>
              <w:t>SOVistDate</w:t>
            </w:r>
            <w:proofErr w:type="spellEnd"/>
            <w:r w:rsidRPr="00B01667">
              <w:rPr>
                <w:rFonts w:eastAsia="Gill Sans MT"/>
                <w:color w:val="000000" w:themeColor="text1"/>
              </w:rPr>
              <w:t xml:space="preserve"> between '2021/03/01' and '2021/03/31'</w:t>
            </w:r>
          </w:p>
          <w:p w14:paraId="0DD0ECAE" w14:textId="03DA9C12" w:rsidR="00B03FA2" w:rsidRPr="00556A5A" w:rsidRDefault="00B03FA2" w:rsidP="00B03FA2">
            <w:pPr>
              <w:pStyle w:val="NormalWeb"/>
              <w:spacing w:before="0" w:beforeAutospacing="0" w:after="0" w:afterAutospacing="0"/>
              <w:rPr>
                <w:rFonts w:eastAsia="Gill Sans MT"/>
                <w:color w:val="000000" w:themeColor="text1"/>
              </w:rPr>
            </w:pPr>
          </w:p>
        </w:tc>
        <w:tc>
          <w:tcPr>
            <w:tcW w:w="5660" w:type="dxa"/>
            <w:shd w:val="clear" w:color="auto" w:fill="auto"/>
          </w:tcPr>
          <w:p w14:paraId="2314914D" w14:textId="5DF301FC" w:rsidR="002372BE" w:rsidRPr="00556A5A" w:rsidRDefault="00C46BE7" w:rsidP="3460A04A">
            <w:pPr>
              <w:pStyle w:val="NormalWeb"/>
              <w:spacing w:before="0" w:beforeAutospacing="0" w:after="0" w:afterAutospacing="0"/>
              <w:rPr>
                <w:rFonts w:eastAsia="Gill Sans MT"/>
              </w:rPr>
            </w:pPr>
            <w:r>
              <w:rPr>
                <w:noProof/>
              </w:rPr>
              <w:drawing>
                <wp:inline distT="0" distB="0" distL="0" distR="0" wp14:anchorId="325780C6" wp14:editId="43804AAE">
                  <wp:extent cx="2785714" cy="24155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0896" cy="2420034"/>
                          </a:xfrm>
                          <a:prstGeom prst="rect">
                            <a:avLst/>
                          </a:prstGeom>
                          <a:noFill/>
                          <a:ln>
                            <a:noFill/>
                          </a:ln>
                        </pic:spPr>
                      </pic:pic>
                    </a:graphicData>
                  </a:graphic>
                </wp:inline>
              </w:drawing>
            </w:r>
          </w:p>
        </w:tc>
        <w:tc>
          <w:tcPr>
            <w:tcW w:w="1224" w:type="dxa"/>
            <w:shd w:val="clear" w:color="auto" w:fill="auto"/>
          </w:tcPr>
          <w:p w14:paraId="6716F264" w14:textId="470F8F9F" w:rsidR="002372BE" w:rsidRPr="00556A5A" w:rsidRDefault="000420AC" w:rsidP="00330334">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 xml:space="preserve">This is to show the total discount amount </w:t>
            </w:r>
            <w:r w:rsidR="004244C7">
              <w:rPr>
                <w:rFonts w:ascii="Helvetica" w:eastAsia="Helvetica" w:hAnsi="Helvetica" w:cs="Helvetica"/>
                <w:color w:val="000000" w:themeColor="text1"/>
              </w:rPr>
              <w:t>for the month of March</w:t>
            </w:r>
          </w:p>
        </w:tc>
      </w:tr>
    </w:tbl>
    <w:p w14:paraId="614AE29F" w14:textId="77777777" w:rsidR="000379D9" w:rsidRDefault="000379D9">
      <w:pPr>
        <w:sectPr w:rsidR="000379D9" w:rsidSect="000379D9">
          <w:pgSz w:w="15840" w:h="12240" w:orient="landscape"/>
          <w:pgMar w:top="1440" w:right="1440" w:bottom="1440" w:left="1440" w:header="720" w:footer="720" w:gutter="0"/>
          <w:cols w:space="720"/>
          <w:titlePg/>
          <w:docGrid w:linePitch="360"/>
        </w:sectPr>
      </w:pPr>
    </w:p>
    <w:p w14:paraId="25093044" w14:textId="31F3C213" w:rsidR="089C0950" w:rsidRPr="00D91787" w:rsidRDefault="089C0950" w:rsidP="3460A04A">
      <w:pPr>
        <w:pStyle w:val="Heading1"/>
        <w:rPr>
          <w:rFonts w:eastAsia="Helvetica"/>
          <w:b/>
          <w:bCs/>
        </w:rPr>
      </w:pPr>
      <w:bookmarkStart w:id="51" w:name="_Toc89621933"/>
      <w:bookmarkStart w:id="52" w:name="_Toc89960103"/>
      <w:r w:rsidRPr="3460A04A">
        <w:rPr>
          <w:rFonts w:eastAsia="Helvetica"/>
          <w:b/>
          <w:bCs/>
        </w:rPr>
        <w:t xml:space="preserve">User </w:t>
      </w:r>
      <w:r w:rsidR="004661AE" w:rsidRPr="3460A04A">
        <w:rPr>
          <w:rFonts w:eastAsia="Helvetica"/>
          <w:b/>
          <w:bCs/>
        </w:rPr>
        <w:t>Documentation</w:t>
      </w:r>
      <w:bookmarkEnd w:id="51"/>
      <w:bookmarkEnd w:id="52"/>
    </w:p>
    <w:p w14:paraId="1D5DE9FF" w14:textId="4ED8774D" w:rsidR="00145B41" w:rsidRPr="00556A5A" w:rsidRDefault="00145B41" w:rsidP="3460A04A">
      <w:pPr>
        <w:rPr>
          <w:rFonts w:eastAsia="Gill Sans MT"/>
        </w:rPr>
      </w:pPr>
    </w:p>
    <w:p w14:paraId="07946167" w14:textId="7258BA2C" w:rsidR="00145B41" w:rsidRPr="00556A5A" w:rsidRDefault="0156B3CE" w:rsidP="3460A04A">
      <w:pPr>
        <w:rPr>
          <w:rFonts w:ascii="Gill Sans MT" w:eastAsia="Gill Sans MT" w:hAnsi="Gill Sans MT" w:cs="Gill Sans MT"/>
          <w:color w:val="000000" w:themeColor="text1"/>
        </w:rPr>
      </w:pPr>
      <w:r w:rsidRPr="3460A04A">
        <w:rPr>
          <w:rFonts w:eastAsia="Times New Roman"/>
          <w:color w:val="000000" w:themeColor="text1"/>
        </w:rPr>
        <w:t>Now that we have explained our process of implementing our database in SQL Server, we will now</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include a step-by-step process of how to access the database and query it for information. This section will include the steps to go from a fresh-booted computer to the database queries on the Walton Virtual Environment.</w:t>
      </w:r>
    </w:p>
    <w:p w14:paraId="5C719A4E" w14:textId="66923C0B" w:rsidR="00145B41" w:rsidRPr="00556A5A" w:rsidRDefault="00145B41" w:rsidP="3460A04A">
      <w:pPr>
        <w:rPr>
          <w:rFonts w:ascii="Gill Sans MT" w:eastAsia="Gill Sans MT" w:hAnsi="Gill Sans MT" w:cs="Gill Sans MT"/>
          <w:color w:val="000000" w:themeColor="text1"/>
        </w:rPr>
      </w:pPr>
    </w:p>
    <w:p w14:paraId="10F66C4C" w14:textId="59730A1E" w:rsidR="00145B41" w:rsidRPr="00556A5A" w:rsidRDefault="0156B3CE" w:rsidP="3460A04A">
      <w:pPr>
        <w:rPr>
          <w:rFonts w:ascii="Gill Sans MT" w:eastAsia="Gill Sans MT" w:hAnsi="Gill Sans MT" w:cs="Gill Sans MT"/>
          <w:color w:val="000000" w:themeColor="text1"/>
        </w:rPr>
      </w:pPr>
      <w:r w:rsidRPr="3460A04A">
        <w:rPr>
          <w:rFonts w:eastAsia="Times New Roman"/>
          <w:color w:val="000000" w:themeColor="text1"/>
        </w:rPr>
        <w:t>STEP 1: Google Chrome</w:t>
      </w:r>
    </w:p>
    <w:p w14:paraId="5874F5EB" w14:textId="289C63DC" w:rsidR="00145B41" w:rsidRPr="00556A5A" w:rsidRDefault="00145B41" w:rsidP="3460A04A">
      <w:pPr>
        <w:rPr>
          <w:rFonts w:ascii="Gill Sans MT" w:eastAsia="Gill Sans MT" w:hAnsi="Gill Sans MT" w:cs="Gill Sans MT"/>
          <w:color w:val="000000" w:themeColor="text1"/>
        </w:rPr>
      </w:pPr>
    </w:p>
    <w:p w14:paraId="735DE946" w14:textId="45832CF0" w:rsidR="00145B41" w:rsidRPr="00556A5A" w:rsidRDefault="0156B3CE" w:rsidP="3460A04A">
      <w:pPr>
        <w:pStyle w:val="ListParagraph"/>
        <w:numPr>
          <w:ilvl w:val="0"/>
          <w:numId w:val="13"/>
        </w:numPr>
        <w:rPr>
          <w:rFonts w:asciiTheme="minorHAnsi" w:eastAsiaTheme="minorEastAsia" w:hAnsiTheme="minorHAnsi" w:cstheme="minorBidi"/>
          <w:color w:val="000000" w:themeColor="text1"/>
        </w:rPr>
      </w:pPr>
      <w:r w:rsidRPr="3460A04A">
        <w:rPr>
          <w:rFonts w:eastAsia="Times New Roman"/>
          <w:color w:val="000000" w:themeColor="text1"/>
        </w:rPr>
        <w:t>Launch Google Chrome by pressing the Windows Key and typing “google chrome”</w:t>
      </w:r>
    </w:p>
    <w:p w14:paraId="1BE89A56" w14:textId="3D9308BC" w:rsidR="00145B41" w:rsidRPr="00556A5A" w:rsidRDefault="0156B3CE" w:rsidP="3460A04A">
      <w:pPr>
        <w:pStyle w:val="ListParagraph"/>
        <w:numPr>
          <w:ilvl w:val="0"/>
          <w:numId w:val="13"/>
        </w:numPr>
        <w:rPr>
          <w:rFonts w:asciiTheme="minorHAnsi" w:eastAsiaTheme="minorEastAsia" w:hAnsiTheme="minorHAnsi" w:cstheme="minorBidi"/>
          <w:color w:val="000000" w:themeColor="text1"/>
        </w:rPr>
      </w:pPr>
      <w:r w:rsidRPr="3460A04A">
        <w:rPr>
          <w:rFonts w:eastAsia="Times New Roman"/>
          <w:color w:val="000000" w:themeColor="text1"/>
        </w:rPr>
        <w:t>Once the Application pops up you can press it and launch Google Chrome</w:t>
      </w:r>
    </w:p>
    <w:p w14:paraId="2871D6C5" w14:textId="15D50EE9" w:rsidR="00145B41" w:rsidRPr="00556A5A" w:rsidRDefault="00145B41" w:rsidP="3460A04A">
      <w:pPr>
        <w:rPr>
          <w:rFonts w:ascii="Gill Sans MT" w:eastAsia="Gill Sans MT" w:hAnsi="Gill Sans MT" w:cs="Gill Sans MT"/>
          <w:color w:val="000000" w:themeColor="text1"/>
        </w:rPr>
      </w:pPr>
    </w:p>
    <w:p w14:paraId="3BE62552" w14:textId="1F1E760D" w:rsidR="00145B41" w:rsidRPr="00556A5A" w:rsidRDefault="00145B41" w:rsidP="3460A04A">
      <w:pPr>
        <w:rPr>
          <w:rFonts w:ascii="Gill Sans MT" w:eastAsia="Gill Sans MT" w:hAnsi="Gill Sans MT" w:cs="Gill Sans MT"/>
          <w:color w:val="000000" w:themeColor="text1"/>
        </w:rPr>
      </w:pPr>
    </w:p>
    <w:p w14:paraId="13D0B403" w14:textId="69933F03" w:rsidR="00145B41" w:rsidRPr="00556A5A" w:rsidRDefault="0156B3CE" w:rsidP="3460A04A">
      <w:pPr>
        <w:rPr>
          <w:rFonts w:eastAsia="Times New Roman"/>
          <w:color w:val="000000" w:themeColor="text1"/>
        </w:rPr>
      </w:pPr>
      <w:r>
        <w:rPr>
          <w:noProof/>
        </w:rPr>
        <w:drawing>
          <wp:inline distT="0" distB="0" distL="0" distR="0" wp14:anchorId="2AF9C7AF" wp14:editId="324C3CE7">
            <wp:extent cx="4572000" cy="4019550"/>
            <wp:effectExtent l="0" t="0" r="0" b="0"/>
            <wp:docPr id="305040294" name="Picture 305040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4019550"/>
                    </a:xfrm>
                    <a:prstGeom prst="rect">
                      <a:avLst/>
                    </a:prstGeom>
                  </pic:spPr>
                </pic:pic>
              </a:graphicData>
            </a:graphic>
          </wp:inline>
        </w:drawing>
      </w:r>
    </w:p>
    <w:p w14:paraId="1DA1C16E" w14:textId="1056F8BC" w:rsidR="00145B41" w:rsidRPr="00556A5A" w:rsidRDefault="00145B41" w:rsidP="3460A04A">
      <w:pPr>
        <w:rPr>
          <w:rFonts w:ascii="Gill Sans MT" w:eastAsia="Gill Sans MT" w:hAnsi="Gill Sans MT" w:cs="Gill Sans MT"/>
          <w:color w:val="000000" w:themeColor="text1"/>
        </w:rPr>
      </w:pPr>
    </w:p>
    <w:p w14:paraId="3EAF6020" w14:textId="42FDB766" w:rsidR="00145B41" w:rsidRPr="00556A5A" w:rsidRDefault="00145B41" w:rsidP="3460A04A">
      <w:pPr>
        <w:rPr>
          <w:rFonts w:ascii="Gill Sans MT" w:eastAsia="Gill Sans MT" w:hAnsi="Gill Sans MT" w:cs="Gill Sans MT"/>
          <w:color w:val="000000" w:themeColor="text1"/>
        </w:rPr>
      </w:pPr>
    </w:p>
    <w:p w14:paraId="6A88BC83" w14:textId="6FCB55EB" w:rsidR="00145B41" w:rsidRPr="00556A5A" w:rsidRDefault="0156B3CE" w:rsidP="3460A04A">
      <w:pPr>
        <w:rPr>
          <w:rFonts w:ascii="Gill Sans MT" w:eastAsia="Gill Sans MT" w:hAnsi="Gill Sans MT" w:cs="Gill Sans MT"/>
          <w:color w:val="000000" w:themeColor="text1"/>
        </w:rPr>
      </w:pPr>
      <w:r w:rsidRPr="3460A04A">
        <w:rPr>
          <w:rFonts w:eastAsia="Times New Roman"/>
          <w:color w:val="000000" w:themeColor="text1"/>
        </w:rPr>
        <w:t>STEP 2:</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Walton Labs</w:t>
      </w:r>
    </w:p>
    <w:p w14:paraId="1ED0B858" w14:textId="0BE6FCB4" w:rsidR="00145B41" w:rsidRPr="00556A5A" w:rsidRDefault="00145B41" w:rsidP="3460A04A">
      <w:pPr>
        <w:rPr>
          <w:rFonts w:ascii="Gill Sans MT" w:eastAsia="Gill Sans MT" w:hAnsi="Gill Sans MT" w:cs="Gill Sans MT"/>
          <w:color w:val="000000" w:themeColor="text1"/>
        </w:rPr>
      </w:pPr>
    </w:p>
    <w:p w14:paraId="2D557754" w14:textId="16444107" w:rsidR="00145B41" w:rsidRPr="00556A5A" w:rsidRDefault="0156B3CE" w:rsidP="3460A04A">
      <w:pPr>
        <w:pStyle w:val="ListParagraph"/>
        <w:numPr>
          <w:ilvl w:val="0"/>
          <w:numId w:val="12"/>
        </w:numPr>
        <w:rPr>
          <w:rFonts w:asciiTheme="minorHAnsi" w:eastAsiaTheme="minorEastAsia" w:hAnsiTheme="minorHAnsi" w:cstheme="minorBidi"/>
          <w:color w:val="000000" w:themeColor="text1"/>
        </w:rPr>
      </w:pPr>
      <w:r w:rsidRPr="3460A04A">
        <w:rPr>
          <w:rFonts w:eastAsia="Times New Roman"/>
          <w:color w:val="000000" w:themeColor="text1"/>
        </w:rPr>
        <w:t xml:space="preserve">Type in the Google Chrome browser search bar </w:t>
      </w:r>
      <w:hyperlink r:id="rId36">
        <w:r w:rsidRPr="3460A04A">
          <w:rPr>
            <w:rStyle w:val="Hyperlink"/>
            <w:rFonts w:eastAsia="Times New Roman"/>
          </w:rPr>
          <w:t>https://waltonlab.uark.edu/</w:t>
        </w:r>
      </w:hyperlink>
    </w:p>
    <w:p w14:paraId="5F946BD0" w14:textId="11F00846" w:rsidR="00145B41" w:rsidRPr="00556A5A" w:rsidRDefault="0156B3CE" w:rsidP="3460A04A">
      <w:pPr>
        <w:pStyle w:val="ListParagraph"/>
        <w:numPr>
          <w:ilvl w:val="0"/>
          <w:numId w:val="12"/>
        </w:numPr>
        <w:rPr>
          <w:rFonts w:asciiTheme="minorHAnsi" w:eastAsiaTheme="minorEastAsia" w:hAnsiTheme="minorHAnsi" w:cstheme="minorBidi"/>
          <w:color w:val="000000" w:themeColor="text1"/>
          <w:sz w:val="22"/>
          <w:szCs w:val="22"/>
        </w:rPr>
      </w:pPr>
      <w:r w:rsidRPr="3460A04A">
        <w:rPr>
          <w:rFonts w:eastAsia="Times New Roman"/>
          <w:color w:val="000000" w:themeColor="text1"/>
          <w:sz w:val="22"/>
          <w:szCs w:val="22"/>
        </w:rPr>
        <w:t xml:space="preserve">If there is an option for </w:t>
      </w:r>
      <w:r w:rsidRPr="3460A04A">
        <w:rPr>
          <w:rFonts w:ascii="Gill Sans MT" w:eastAsia="Gill Sans MT" w:hAnsi="Gill Sans MT" w:cs="Gill Sans MT"/>
          <w:color w:val="000000" w:themeColor="text1"/>
          <w:sz w:val="22"/>
          <w:szCs w:val="22"/>
        </w:rPr>
        <w:t>“</w:t>
      </w:r>
      <w:r w:rsidRPr="3460A04A">
        <w:rPr>
          <w:rFonts w:eastAsia="Times New Roman"/>
          <w:color w:val="000000" w:themeColor="text1"/>
        </w:rPr>
        <w:t>Access Virtual Desktop With Web Browser</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make sure you press that</w:t>
      </w:r>
    </w:p>
    <w:p w14:paraId="2A80C4E2" w14:textId="7AD7C67C" w:rsidR="00145B41" w:rsidRPr="00556A5A" w:rsidRDefault="0156B3CE" w:rsidP="3460A04A">
      <w:pPr>
        <w:pStyle w:val="ListParagraph"/>
        <w:numPr>
          <w:ilvl w:val="0"/>
          <w:numId w:val="12"/>
        </w:numPr>
        <w:rPr>
          <w:rFonts w:asciiTheme="minorHAnsi" w:eastAsiaTheme="minorEastAsia" w:hAnsiTheme="minorHAnsi" w:cstheme="minorBidi"/>
          <w:color w:val="000000" w:themeColor="text1"/>
        </w:rPr>
      </w:pPr>
      <w:r w:rsidRPr="3460A04A">
        <w:rPr>
          <w:rFonts w:eastAsia="Times New Roman"/>
          <w:color w:val="000000" w:themeColor="text1"/>
        </w:rPr>
        <w:t>Press Accept</w:t>
      </w:r>
    </w:p>
    <w:p w14:paraId="5E0450AC" w14:textId="5ECE41B5" w:rsidR="00145B41" w:rsidRPr="00556A5A" w:rsidRDefault="0156B3CE" w:rsidP="3460A04A">
      <w:pPr>
        <w:pStyle w:val="ListParagraph"/>
        <w:numPr>
          <w:ilvl w:val="0"/>
          <w:numId w:val="12"/>
        </w:numPr>
        <w:rPr>
          <w:rFonts w:asciiTheme="minorHAnsi" w:eastAsiaTheme="minorEastAsia" w:hAnsiTheme="minorHAnsi" w:cstheme="minorBidi"/>
          <w:color w:val="000000" w:themeColor="text1"/>
        </w:rPr>
      </w:pPr>
      <w:r w:rsidRPr="3460A04A">
        <w:rPr>
          <w:rFonts w:eastAsia="Times New Roman"/>
          <w:color w:val="000000" w:themeColor="text1"/>
        </w:rPr>
        <w:t>When prompted, enter your given username and password</w:t>
      </w:r>
    </w:p>
    <w:p w14:paraId="430D9F9F" w14:textId="7A3CA5F4" w:rsidR="00145B41" w:rsidRPr="00556A5A" w:rsidRDefault="00145B41" w:rsidP="3460A04A">
      <w:pPr>
        <w:rPr>
          <w:rFonts w:ascii="Gill Sans MT" w:eastAsia="Gill Sans MT" w:hAnsi="Gill Sans MT" w:cs="Gill Sans MT"/>
          <w:color w:val="000000" w:themeColor="text1"/>
        </w:rPr>
      </w:pPr>
    </w:p>
    <w:p w14:paraId="5EC6CEA3" w14:textId="0C948C86" w:rsidR="00145B41" w:rsidRPr="00556A5A" w:rsidRDefault="0156B3CE" w:rsidP="3460A04A">
      <w:pPr>
        <w:rPr>
          <w:rFonts w:ascii="Gill Sans MT" w:eastAsia="Gill Sans MT" w:hAnsi="Gill Sans MT" w:cs="Gill Sans MT"/>
          <w:color w:val="000000" w:themeColor="text1"/>
        </w:rPr>
      </w:pPr>
      <w:r>
        <w:rPr>
          <w:noProof/>
        </w:rPr>
        <w:drawing>
          <wp:inline distT="0" distB="0" distL="0" distR="0" wp14:anchorId="013EBB12" wp14:editId="5131BE96">
            <wp:extent cx="4572000" cy="4457700"/>
            <wp:effectExtent l="0" t="0" r="0" b="0"/>
            <wp:docPr id="2" name="Picture 2" descr="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4457700"/>
                    </a:xfrm>
                    <a:prstGeom prst="rect">
                      <a:avLst/>
                    </a:prstGeom>
                  </pic:spPr>
                </pic:pic>
              </a:graphicData>
            </a:graphic>
          </wp:inline>
        </w:drawing>
      </w:r>
    </w:p>
    <w:p w14:paraId="2192F5C5" w14:textId="72638F37" w:rsidR="00145B41" w:rsidRPr="00556A5A" w:rsidRDefault="00145B41" w:rsidP="3460A04A">
      <w:pPr>
        <w:rPr>
          <w:rFonts w:ascii="Gill Sans MT" w:eastAsia="Gill Sans MT" w:hAnsi="Gill Sans MT" w:cs="Gill Sans MT"/>
          <w:color w:val="000000" w:themeColor="text1"/>
        </w:rPr>
      </w:pPr>
    </w:p>
    <w:p w14:paraId="5179212F" w14:textId="2083216A" w:rsidR="00145B41" w:rsidRPr="00556A5A" w:rsidRDefault="0156B3CE" w:rsidP="3460A04A">
      <w:pPr>
        <w:pStyle w:val="ListParagraph"/>
        <w:numPr>
          <w:ilvl w:val="0"/>
          <w:numId w:val="12"/>
        </w:numPr>
        <w:rPr>
          <w:rFonts w:asciiTheme="minorHAnsi" w:eastAsiaTheme="minorEastAsia" w:hAnsiTheme="minorHAnsi" w:cstheme="minorBidi"/>
          <w:color w:val="000000" w:themeColor="text1"/>
        </w:rPr>
      </w:pPr>
      <w:r w:rsidRPr="3460A04A">
        <w:rPr>
          <w:rFonts w:eastAsia="Times New Roman"/>
          <w:color w:val="000000" w:themeColor="text1"/>
        </w:rPr>
        <w:t>press icon for Enterprise Systems</w:t>
      </w:r>
    </w:p>
    <w:p w14:paraId="34B53003" w14:textId="7EF8F01A" w:rsidR="00145B41" w:rsidRPr="00556A5A" w:rsidRDefault="00145B41" w:rsidP="3460A04A">
      <w:pPr>
        <w:rPr>
          <w:rFonts w:ascii="Gill Sans MT" w:eastAsia="Gill Sans MT" w:hAnsi="Gill Sans MT" w:cs="Gill Sans MT"/>
          <w:color w:val="000000" w:themeColor="text1"/>
        </w:rPr>
      </w:pPr>
    </w:p>
    <w:p w14:paraId="3BE32CF5" w14:textId="097B55CA" w:rsidR="00145B41" w:rsidRPr="00556A5A" w:rsidRDefault="0156B3CE" w:rsidP="3460A04A">
      <w:pPr>
        <w:rPr>
          <w:rFonts w:ascii="Gill Sans MT" w:eastAsia="Gill Sans MT" w:hAnsi="Gill Sans MT" w:cs="Gill Sans MT"/>
          <w:color w:val="000000" w:themeColor="text1"/>
        </w:rPr>
      </w:pPr>
      <w:r>
        <w:rPr>
          <w:noProof/>
        </w:rPr>
        <w:drawing>
          <wp:inline distT="0" distB="0" distL="0" distR="0" wp14:anchorId="698E6D5B" wp14:editId="5BD5F193">
            <wp:extent cx="4572000" cy="3886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F4C2E65" w14:textId="7021688B" w:rsidR="00145B41" w:rsidRPr="00556A5A" w:rsidRDefault="00145B41" w:rsidP="3460A04A">
      <w:pPr>
        <w:rPr>
          <w:rFonts w:ascii="Gill Sans MT" w:eastAsia="Gill Sans MT" w:hAnsi="Gill Sans MT" w:cs="Gill Sans MT"/>
          <w:color w:val="000000" w:themeColor="text1"/>
        </w:rPr>
      </w:pPr>
    </w:p>
    <w:p w14:paraId="10DD658C" w14:textId="2FA05BD6" w:rsidR="00145B41" w:rsidRPr="00556A5A" w:rsidRDefault="00145B41" w:rsidP="3460A04A">
      <w:pPr>
        <w:rPr>
          <w:rFonts w:ascii="Gill Sans MT" w:eastAsia="Gill Sans MT" w:hAnsi="Gill Sans MT" w:cs="Gill Sans MT"/>
          <w:color w:val="000000" w:themeColor="text1"/>
        </w:rPr>
      </w:pPr>
    </w:p>
    <w:p w14:paraId="6BCEFC28" w14:textId="5B1AB5EF" w:rsidR="00145B41" w:rsidRPr="00556A5A" w:rsidRDefault="0156B3CE" w:rsidP="3460A04A">
      <w:pPr>
        <w:rPr>
          <w:rFonts w:ascii="Gill Sans MT" w:eastAsia="Gill Sans MT" w:hAnsi="Gill Sans MT" w:cs="Gill Sans MT"/>
          <w:color w:val="000000" w:themeColor="text1"/>
        </w:rPr>
      </w:pPr>
      <w:r w:rsidRPr="3460A04A">
        <w:rPr>
          <w:rFonts w:eastAsia="Times New Roman"/>
          <w:color w:val="000000" w:themeColor="text1"/>
        </w:rPr>
        <w:t>STEP 3: Virtual Desktop</w:t>
      </w:r>
    </w:p>
    <w:p w14:paraId="3F6124E6" w14:textId="6515644C" w:rsidR="00145B41" w:rsidRPr="00556A5A" w:rsidRDefault="00145B41" w:rsidP="3460A04A">
      <w:pPr>
        <w:rPr>
          <w:rFonts w:ascii="Gill Sans MT" w:eastAsia="Gill Sans MT" w:hAnsi="Gill Sans MT" w:cs="Gill Sans MT"/>
          <w:color w:val="000000" w:themeColor="text1"/>
        </w:rPr>
      </w:pPr>
    </w:p>
    <w:p w14:paraId="7313A166" w14:textId="6E04567B" w:rsidR="00145B41" w:rsidRPr="00556A5A" w:rsidRDefault="0156B3CE" w:rsidP="3460A04A">
      <w:pPr>
        <w:pStyle w:val="ListParagraph"/>
        <w:numPr>
          <w:ilvl w:val="0"/>
          <w:numId w:val="11"/>
        </w:numPr>
        <w:rPr>
          <w:rFonts w:asciiTheme="minorHAnsi" w:eastAsiaTheme="minorEastAsia" w:hAnsiTheme="minorHAnsi" w:cstheme="minorBidi"/>
          <w:color w:val="000000" w:themeColor="text1"/>
        </w:rPr>
      </w:pPr>
      <w:r w:rsidRPr="3460A04A">
        <w:rPr>
          <w:rFonts w:eastAsia="Times New Roman"/>
          <w:color w:val="000000" w:themeColor="text1"/>
        </w:rPr>
        <w:t>Hit Windows Key on virtual desktop, then press icon for Microsoft SQL Server Management Studio 18 (if no icon then search in start menu)</w:t>
      </w:r>
    </w:p>
    <w:p w14:paraId="550AE383" w14:textId="5FB52BF1" w:rsidR="00145B41" w:rsidRPr="00556A5A" w:rsidRDefault="00145B41" w:rsidP="3460A04A">
      <w:pPr>
        <w:rPr>
          <w:rFonts w:ascii="Gill Sans MT" w:eastAsia="Gill Sans MT" w:hAnsi="Gill Sans MT" w:cs="Gill Sans MT"/>
          <w:color w:val="000000" w:themeColor="text1"/>
        </w:rPr>
      </w:pPr>
    </w:p>
    <w:p w14:paraId="629F7421" w14:textId="116A07A3" w:rsidR="00145B41" w:rsidRPr="00556A5A" w:rsidRDefault="0156B3CE" w:rsidP="00044438">
      <w:r>
        <w:rPr>
          <w:noProof/>
        </w:rPr>
        <w:drawing>
          <wp:inline distT="0" distB="0" distL="0" distR="0" wp14:anchorId="02CAD2C0" wp14:editId="633384F7">
            <wp:extent cx="4572000" cy="3905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3905250"/>
                    </a:xfrm>
                    <a:prstGeom prst="rect">
                      <a:avLst/>
                    </a:prstGeom>
                  </pic:spPr>
                </pic:pic>
              </a:graphicData>
            </a:graphic>
          </wp:inline>
        </w:drawing>
      </w:r>
    </w:p>
    <w:p w14:paraId="02FFC921" w14:textId="1D591136" w:rsidR="00145B41" w:rsidRPr="00556A5A" w:rsidRDefault="00145B41" w:rsidP="3460A04A">
      <w:pPr>
        <w:rPr>
          <w:rFonts w:eastAsia="Gill Sans MT"/>
        </w:rPr>
      </w:pPr>
    </w:p>
    <w:p w14:paraId="54AB3728" w14:textId="6FA44AD1" w:rsidR="00145B41" w:rsidRPr="00556A5A" w:rsidRDefault="0156B3CE" w:rsidP="3460A04A">
      <w:pPr>
        <w:pStyle w:val="ListParagraph"/>
        <w:numPr>
          <w:ilvl w:val="0"/>
          <w:numId w:val="5"/>
        </w:numPr>
        <w:rPr>
          <w:rFonts w:asciiTheme="minorHAnsi" w:eastAsiaTheme="minorEastAsia" w:hAnsiTheme="minorHAnsi" w:cstheme="minorBidi"/>
          <w:color w:val="000000" w:themeColor="text1"/>
        </w:rPr>
      </w:pPr>
      <w:r w:rsidRPr="3460A04A">
        <w:rPr>
          <w:rFonts w:eastAsia="Times New Roman"/>
          <w:color w:val="000000" w:themeColor="text1"/>
        </w:rPr>
        <w:t>Type “essql1.walton.uark.edu” in the Server Name field and press Connect</w:t>
      </w:r>
    </w:p>
    <w:p w14:paraId="757E901D" w14:textId="7AD46BC3" w:rsidR="00145B41" w:rsidRPr="00556A5A" w:rsidRDefault="00145B41" w:rsidP="3460A04A">
      <w:pPr>
        <w:ind w:left="720"/>
        <w:rPr>
          <w:rFonts w:ascii="Gill Sans MT" w:eastAsia="Gill Sans MT" w:hAnsi="Gill Sans MT" w:cs="Gill Sans MT"/>
          <w:color w:val="000000" w:themeColor="text1"/>
        </w:rPr>
      </w:pPr>
    </w:p>
    <w:p w14:paraId="56958B00" w14:textId="429525ED" w:rsidR="00145B41" w:rsidRPr="00556A5A" w:rsidRDefault="0156B3CE" w:rsidP="3460A04A">
      <w:pPr>
        <w:rPr>
          <w:rFonts w:ascii="Gill Sans MT" w:eastAsia="Gill Sans MT" w:hAnsi="Gill Sans MT" w:cs="Gill Sans MT"/>
          <w:color w:val="000000" w:themeColor="text1"/>
        </w:rPr>
      </w:pPr>
      <w:r>
        <w:rPr>
          <w:noProof/>
        </w:rPr>
        <w:drawing>
          <wp:inline distT="0" distB="0" distL="0" distR="0" wp14:anchorId="1A416A71" wp14:editId="16BA09F1">
            <wp:extent cx="4572000" cy="3143250"/>
            <wp:effectExtent l="0" t="0" r="0" b="0"/>
            <wp:docPr id="1442279382" name="Picture 1442279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w14:paraId="7C742321" w14:textId="1BF1F7F4" w:rsidR="00145B41" w:rsidRPr="00556A5A" w:rsidRDefault="00145B41" w:rsidP="3460A04A">
      <w:pPr>
        <w:rPr>
          <w:rFonts w:ascii="Gill Sans MT" w:eastAsia="Gill Sans MT" w:hAnsi="Gill Sans MT" w:cs="Gill Sans MT"/>
          <w:color w:val="000000" w:themeColor="text1"/>
        </w:rPr>
      </w:pPr>
    </w:p>
    <w:p w14:paraId="4BFFB307" w14:textId="18F1A641" w:rsidR="00145B41" w:rsidRPr="00556A5A" w:rsidRDefault="0156B3CE" w:rsidP="3460A04A">
      <w:pPr>
        <w:pStyle w:val="ListParagraph"/>
        <w:numPr>
          <w:ilvl w:val="0"/>
          <w:numId w:val="4"/>
        </w:numPr>
        <w:rPr>
          <w:rFonts w:asciiTheme="minorHAnsi" w:eastAsiaTheme="minorEastAsia" w:hAnsiTheme="minorHAnsi" w:cstheme="minorBidi"/>
          <w:color w:val="000000" w:themeColor="text1"/>
        </w:rPr>
      </w:pPr>
      <w:r w:rsidRPr="3460A04A">
        <w:rPr>
          <w:rFonts w:eastAsia="Times New Roman"/>
          <w:color w:val="000000" w:themeColor="text1"/>
        </w:rPr>
        <w:t>Expand the Databases folder</w:t>
      </w:r>
    </w:p>
    <w:p w14:paraId="7BC4D25A" w14:textId="562771E4" w:rsidR="00145B41" w:rsidRPr="00556A5A" w:rsidRDefault="00145B41" w:rsidP="3460A04A">
      <w:pPr>
        <w:rPr>
          <w:rFonts w:ascii="Gill Sans MT" w:eastAsia="Gill Sans MT" w:hAnsi="Gill Sans MT" w:cs="Gill Sans MT"/>
          <w:color w:val="000000" w:themeColor="text1"/>
        </w:rPr>
      </w:pPr>
    </w:p>
    <w:p w14:paraId="5E285EAF" w14:textId="25277FB5" w:rsidR="00145B41" w:rsidRPr="00556A5A" w:rsidRDefault="0156B3CE" w:rsidP="3460A04A">
      <w:pPr>
        <w:rPr>
          <w:rFonts w:eastAsia="Times New Roman"/>
          <w:color w:val="000000" w:themeColor="text1"/>
        </w:rPr>
      </w:pPr>
      <w:r>
        <w:rPr>
          <w:noProof/>
        </w:rPr>
        <w:drawing>
          <wp:inline distT="0" distB="0" distL="0" distR="0" wp14:anchorId="29995628" wp14:editId="0B14CD71">
            <wp:extent cx="3048000" cy="2257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3048000" cy="2257425"/>
                    </a:xfrm>
                    <a:prstGeom prst="rect">
                      <a:avLst/>
                    </a:prstGeom>
                  </pic:spPr>
                </pic:pic>
              </a:graphicData>
            </a:graphic>
          </wp:inline>
        </w:drawing>
      </w:r>
    </w:p>
    <w:p w14:paraId="69F3CD34" w14:textId="08F60C95" w:rsidR="00145B41" w:rsidRPr="00556A5A" w:rsidRDefault="00145B41" w:rsidP="3460A04A">
      <w:pPr>
        <w:rPr>
          <w:rFonts w:ascii="Gill Sans MT" w:eastAsia="Gill Sans MT" w:hAnsi="Gill Sans MT" w:cs="Gill Sans MT"/>
          <w:color w:val="000000" w:themeColor="text1"/>
        </w:rPr>
      </w:pPr>
    </w:p>
    <w:p w14:paraId="0BBF922C" w14:textId="35B29AAB" w:rsidR="00145B41" w:rsidRPr="00556A5A" w:rsidRDefault="0156B3CE" w:rsidP="3460A04A">
      <w:pPr>
        <w:pStyle w:val="ListParagraph"/>
        <w:numPr>
          <w:ilvl w:val="0"/>
          <w:numId w:val="3"/>
        </w:numPr>
        <w:rPr>
          <w:rFonts w:asciiTheme="minorHAnsi" w:eastAsiaTheme="minorEastAsia" w:hAnsiTheme="minorHAnsi" w:cstheme="minorBidi"/>
          <w:color w:val="000000" w:themeColor="text1"/>
        </w:rPr>
      </w:pPr>
      <w:r w:rsidRPr="3460A04A">
        <w:rPr>
          <w:rFonts w:eastAsia="Times New Roman"/>
          <w:color w:val="000000" w:themeColor="text1"/>
        </w:rPr>
        <w:t>Find the Username that corresponds with the desired databas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 xml:space="preserve">Once you have located your database, then select it to open it. </w:t>
      </w:r>
    </w:p>
    <w:p w14:paraId="18478FDC" w14:textId="359D6552" w:rsidR="00145B41" w:rsidRPr="00556A5A" w:rsidRDefault="00145B41" w:rsidP="3460A04A">
      <w:pPr>
        <w:rPr>
          <w:rFonts w:ascii="Gill Sans MT" w:eastAsia="Gill Sans MT" w:hAnsi="Gill Sans MT" w:cs="Gill Sans MT"/>
          <w:color w:val="000000" w:themeColor="text1"/>
        </w:rPr>
      </w:pPr>
    </w:p>
    <w:p w14:paraId="7339EA1E" w14:textId="20D431C5" w:rsidR="00145B41" w:rsidRPr="00556A5A" w:rsidRDefault="0156B3CE" w:rsidP="3460A04A">
      <w:pPr>
        <w:rPr>
          <w:rFonts w:eastAsia="Times New Roman"/>
          <w:color w:val="000000" w:themeColor="text1"/>
        </w:rPr>
      </w:pPr>
      <w:r>
        <w:rPr>
          <w:noProof/>
        </w:rPr>
        <w:drawing>
          <wp:inline distT="0" distB="0" distL="0" distR="0" wp14:anchorId="3FFAA660" wp14:editId="6CE08EBC">
            <wp:extent cx="2743200" cy="251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2743200" cy="2514600"/>
                    </a:xfrm>
                    <a:prstGeom prst="rect">
                      <a:avLst/>
                    </a:prstGeom>
                  </pic:spPr>
                </pic:pic>
              </a:graphicData>
            </a:graphic>
          </wp:inline>
        </w:drawing>
      </w:r>
    </w:p>
    <w:p w14:paraId="5DA7E300" w14:textId="60C4890F" w:rsidR="00145B41" w:rsidRPr="00556A5A" w:rsidRDefault="00145B41" w:rsidP="3460A04A">
      <w:pPr>
        <w:rPr>
          <w:rFonts w:ascii="Gill Sans MT" w:eastAsia="Gill Sans MT" w:hAnsi="Gill Sans MT" w:cs="Gill Sans MT"/>
          <w:color w:val="000000" w:themeColor="text1"/>
        </w:rPr>
      </w:pPr>
    </w:p>
    <w:p w14:paraId="0A6F9484" w14:textId="35D028BC" w:rsidR="00145B41" w:rsidRPr="00556A5A" w:rsidRDefault="0156B3CE" w:rsidP="3460A04A">
      <w:pPr>
        <w:pStyle w:val="ListParagraph"/>
        <w:numPr>
          <w:ilvl w:val="0"/>
          <w:numId w:val="2"/>
        </w:numPr>
        <w:rPr>
          <w:rFonts w:asciiTheme="minorHAnsi" w:eastAsiaTheme="minorEastAsia" w:hAnsiTheme="minorHAnsi" w:cstheme="minorBidi"/>
          <w:color w:val="000000" w:themeColor="text1"/>
        </w:rPr>
      </w:pPr>
      <w:r w:rsidRPr="3460A04A">
        <w:rPr>
          <w:rFonts w:eastAsia="Times New Roman"/>
          <w:color w:val="000000" w:themeColor="text1"/>
        </w:rPr>
        <w:t xml:space="preserve">After selecting your desired database, press the New Query button to start a query. </w:t>
      </w:r>
    </w:p>
    <w:p w14:paraId="54690F03" w14:textId="14488041" w:rsidR="00145B41" w:rsidRPr="00556A5A" w:rsidRDefault="00145B41" w:rsidP="3460A04A">
      <w:pPr>
        <w:rPr>
          <w:rFonts w:ascii="Gill Sans MT" w:eastAsia="Gill Sans MT" w:hAnsi="Gill Sans MT" w:cs="Gill Sans MT"/>
          <w:color w:val="000000" w:themeColor="text1"/>
        </w:rPr>
      </w:pPr>
    </w:p>
    <w:p w14:paraId="1D1E7CDD" w14:textId="72E2D15F" w:rsidR="00145B41" w:rsidRPr="00556A5A" w:rsidRDefault="0156B3CE" w:rsidP="3460A04A">
      <w:pPr>
        <w:rPr>
          <w:rFonts w:eastAsia="Times New Roman"/>
          <w:color w:val="000000" w:themeColor="text1"/>
        </w:rPr>
      </w:pPr>
      <w:r>
        <w:rPr>
          <w:noProof/>
        </w:rPr>
        <w:drawing>
          <wp:inline distT="0" distB="0" distL="0" distR="0" wp14:anchorId="5E413007" wp14:editId="65AB292C">
            <wp:extent cx="4572000"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3343275"/>
                    </a:xfrm>
                    <a:prstGeom prst="rect">
                      <a:avLst/>
                    </a:prstGeom>
                  </pic:spPr>
                </pic:pic>
              </a:graphicData>
            </a:graphic>
          </wp:inline>
        </w:drawing>
      </w:r>
    </w:p>
    <w:p w14:paraId="34C9128A" w14:textId="451A069C" w:rsidR="00145B41" w:rsidRPr="00556A5A" w:rsidRDefault="00145B41" w:rsidP="3460A04A">
      <w:pPr>
        <w:rPr>
          <w:rFonts w:ascii="Gill Sans MT" w:eastAsia="Gill Sans MT" w:hAnsi="Gill Sans MT" w:cs="Gill Sans MT"/>
          <w:color w:val="000000" w:themeColor="text1"/>
        </w:rPr>
      </w:pPr>
    </w:p>
    <w:p w14:paraId="56679194" w14:textId="1992EC79" w:rsidR="00145B41" w:rsidRPr="00556A5A" w:rsidRDefault="00145B41" w:rsidP="3460A04A">
      <w:pPr>
        <w:rPr>
          <w:rFonts w:ascii="Gill Sans MT" w:eastAsia="Gill Sans MT" w:hAnsi="Gill Sans MT" w:cs="Gill Sans MT"/>
          <w:color w:val="000000" w:themeColor="text1"/>
        </w:rPr>
      </w:pPr>
    </w:p>
    <w:p w14:paraId="46D11A92" w14:textId="5776363E" w:rsidR="00145B41" w:rsidRPr="00556A5A" w:rsidRDefault="0156B3CE" w:rsidP="3460A04A">
      <w:pPr>
        <w:pStyle w:val="ListParagraph"/>
        <w:numPr>
          <w:ilvl w:val="0"/>
          <w:numId w:val="1"/>
        </w:numPr>
        <w:rPr>
          <w:rFonts w:asciiTheme="minorHAnsi" w:eastAsiaTheme="minorEastAsia" w:hAnsiTheme="minorHAnsi" w:cstheme="minorBidi"/>
          <w:color w:val="000000" w:themeColor="text1"/>
        </w:rPr>
      </w:pPr>
      <w:r w:rsidRPr="3460A04A">
        <w:rPr>
          <w:rFonts w:eastAsia="Times New Roman"/>
          <w:color w:val="000000" w:themeColor="text1"/>
        </w:rPr>
        <w:t xml:space="preserve">You can write a query like this one and select it and press execute to see the data. In the example, we have selected all the information contained into the </w:t>
      </w:r>
      <w:proofErr w:type="spellStart"/>
      <w:r w:rsidRPr="3460A04A">
        <w:rPr>
          <w:rFonts w:eastAsia="Times New Roman"/>
          <w:color w:val="000000" w:themeColor="text1"/>
        </w:rPr>
        <w:t>TCustomer</w:t>
      </w:r>
      <w:proofErr w:type="spellEnd"/>
      <w:r w:rsidRPr="3460A04A">
        <w:rPr>
          <w:rFonts w:eastAsia="Times New Roman"/>
          <w:color w:val="000000" w:themeColor="text1"/>
        </w:rPr>
        <w:t xml:space="preserve"> table  </w:t>
      </w:r>
    </w:p>
    <w:p w14:paraId="081B40CB" w14:textId="5D16539D" w:rsidR="00145B41" w:rsidRPr="00556A5A" w:rsidRDefault="00145B41" w:rsidP="3460A04A">
      <w:pPr>
        <w:rPr>
          <w:rFonts w:ascii="Gill Sans MT" w:eastAsia="Gill Sans MT" w:hAnsi="Gill Sans MT" w:cs="Gill Sans MT"/>
          <w:color w:val="000000" w:themeColor="text1"/>
        </w:rPr>
      </w:pPr>
    </w:p>
    <w:p w14:paraId="1C4EFC46" w14:textId="4A725E18" w:rsidR="00145B41" w:rsidRPr="00556A5A" w:rsidRDefault="0156B3CE" w:rsidP="3460A04A">
      <w:pPr>
        <w:rPr>
          <w:rFonts w:ascii="Gill Sans MT" w:eastAsia="Gill Sans MT" w:hAnsi="Gill Sans MT" w:cs="Gill Sans MT"/>
          <w:color w:val="000000" w:themeColor="text1"/>
        </w:rPr>
      </w:pPr>
      <w:r>
        <w:rPr>
          <w:noProof/>
        </w:rPr>
        <w:drawing>
          <wp:inline distT="0" distB="0" distL="0" distR="0" wp14:anchorId="2AE4B3FF" wp14:editId="6A149192">
            <wp:extent cx="4572000" cy="2457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14:paraId="732B5041" w14:textId="71CBD4E1" w:rsidR="00145B41" w:rsidRPr="00556A5A" w:rsidRDefault="00145B41" w:rsidP="3460A04A">
      <w:pPr>
        <w:rPr>
          <w:rFonts w:eastAsia="Gill Sans MT"/>
          <w:color w:val="000000" w:themeColor="text1"/>
        </w:rPr>
      </w:pPr>
    </w:p>
    <w:p w14:paraId="603F6EEA" w14:textId="3B3AF82C" w:rsidR="00145B41" w:rsidRPr="00556A5A" w:rsidRDefault="00145B41" w:rsidP="3460A04A">
      <w:pPr>
        <w:rPr>
          <w:rFonts w:eastAsia="Gill Sans MT"/>
        </w:rPr>
      </w:pPr>
    </w:p>
    <w:p w14:paraId="03781CC1" w14:textId="77777777" w:rsidR="00882E1A" w:rsidRDefault="00882E1A">
      <w:pPr>
        <w:rPr>
          <w:rFonts w:asciiTheme="majorHAnsi" w:eastAsia="Helvetica" w:hAnsiTheme="majorHAnsi" w:cstheme="majorBidi"/>
          <w:b/>
          <w:color w:val="C77C0E" w:themeColor="accent1" w:themeShade="BF"/>
          <w:sz w:val="32"/>
          <w:szCs w:val="32"/>
        </w:rPr>
      </w:pPr>
      <w:r>
        <w:rPr>
          <w:rFonts w:eastAsia="Helvetica"/>
          <w:b/>
        </w:rPr>
        <w:br w:type="page"/>
      </w:r>
    </w:p>
    <w:p w14:paraId="69D63EDE" w14:textId="030FA5CE" w:rsidR="0037393F" w:rsidRPr="00D91787" w:rsidRDefault="00F307B3" w:rsidP="3460A04A">
      <w:pPr>
        <w:pStyle w:val="Heading1"/>
        <w:rPr>
          <w:rFonts w:eastAsia="Helvetica"/>
          <w:b/>
          <w:bCs/>
        </w:rPr>
      </w:pPr>
      <w:bookmarkStart w:id="53" w:name="_Toc89621934"/>
      <w:bookmarkStart w:id="54" w:name="_Toc89960104"/>
      <w:r w:rsidRPr="3460A04A">
        <w:rPr>
          <w:rFonts w:eastAsia="Helvetica"/>
          <w:b/>
          <w:bCs/>
        </w:rPr>
        <w:t>What W</w:t>
      </w:r>
      <w:r w:rsidR="003C0028" w:rsidRPr="3460A04A">
        <w:rPr>
          <w:rFonts w:eastAsia="Helvetica"/>
          <w:b/>
          <w:bCs/>
        </w:rPr>
        <w:t xml:space="preserve">e </w:t>
      </w:r>
      <w:r w:rsidR="039EB8A4" w:rsidRPr="3460A04A">
        <w:rPr>
          <w:rFonts w:eastAsia="Helvetica"/>
          <w:b/>
          <w:bCs/>
        </w:rPr>
        <w:t>Learned</w:t>
      </w:r>
      <w:r w:rsidRPr="3460A04A">
        <w:rPr>
          <w:rFonts w:eastAsia="Helvetica"/>
          <w:b/>
          <w:bCs/>
        </w:rPr>
        <w:t xml:space="preserve"> T</w:t>
      </w:r>
      <w:r w:rsidR="003C0028" w:rsidRPr="3460A04A">
        <w:rPr>
          <w:rFonts w:eastAsia="Helvetica"/>
          <w:b/>
          <w:bCs/>
        </w:rPr>
        <w:t>hrough</w:t>
      </w:r>
      <w:r w:rsidR="00470346" w:rsidRPr="3460A04A">
        <w:rPr>
          <w:rFonts w:eastAsia="Helvetica"/>
          <w:b/>
          <w:bCs/>
        </w:rPr>
        <w:t>out</w:t>
      </w:r>
      <w:r w:rsidRPr="3460A04A">
        <w:rPr>
          <w:rFonts w:eastAsia="Helvetica"/>
          <w:b/>
          <w:bCs/>
        </w:rPr>
        <w:t xml:space="preserve"> T</w:t>
      </w:r>
      <w:r w:rsidR="003C0028" w:rsidRPr="3460A04A">
        <w:rPr>
          <w:rFonts w:eastAsia="Helvetica"/>
          <w:b/>
          <w:bCs/>
        </w:rPr>
        <w:t xml:space="preserve">his </w:t>
      </w:r>
      <w:r w:rsidR="039EB8A4" w:rsidRPr="3460A04A">
        <w:rPr>
          <w:rFonts w:eastAsia="Helvetica"/>
          <w:b/>
          <w:bCs/>
        </w:rPr>
        <w:t>Process</w:t>
      </w:r>
      <w:bookmarkEnd w:id="46"/>
      <w:bookmarkEnd w:id="53"/>
      <w:bookmarkEnd w:id="54"/>
    </w:p>
    <w:p w14:paraId="128857F8" w14:textId="1F9DA5AA" w:rsidR="00330334" w:rsidRPr="00556A5A" w:rsidRDefault="00330334" w:rsidP="3460A04A">
      <w:pPr>
        <w:rPr>
          <w:rFonts w:eastAsia="Gill Sans MT"/>
        </w:rPr>
      </w:pPr>
    </w:p>
    <w:p w14:paraId="52651BAF" w14:textId="06ED7C43" w:rsidR="00330334" w:rsidRPr="00556A5A" w:rsidRDefault="07F23302" w:rsidP="3460A04A">
      <w:pPr>
        <w:rPr>
          <w:rFonts w:ascii="Gill Sans MT" w:eastAsia="Gill Sans MT" w:hAnsi="Gill Sans MT" w:cs="Gill Sans MT"/>
          <w:color w:val="000000" w:themeColor="text1"/>
        </w:rPr>
      </w:pPr>
      <w:r w:rsidRPr="3460A04A">
        <w:rPr>
          <w:rFonts w:eastAsia="Times New Roman"/>
          <w:color w:val="000000" w:themeColor="text1"/>
        </w:rPr>
        <w:t>In this section, we will be outlining th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group's</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overall accomplishments throughout implementing the database. As a group, our overall accomplishments have varied from person to person, but in the end</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we have all</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accomplished a shared goal of</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conceptualizing, normalizing, and implementing a functional database.</w:t>
      </w:r>
    </w:p>
    <w:p w14:paraId="6A731B98" w14:textId="4E34A092" w:rsidR="00330334" w:rsidRPr="00556A5A" w:rsidRDefault="00330334" w:rsidP="3460A04A">
      <w:pPr>
        <w:rPr>
          <w:rFonts w:ascii="Gill Sans MT" w:eastAsia="Gill Sans MT" w:hAnsi="Gill Sans MT" w:cs="Gill Sans MT"/>
          <w:color w:val="000000" w:themeColor="text1"/>
        </w:rPr>
      </w:pPr>
    </w:p>
    <w:p w14:paraId="1936E728" w14:textId="5B08B7B9" w:rsidR="00330334" w:rsidRPr="00556A5A" w:rsidRDefault="07F23302" w:rsidP="3460A04A">
      <w:pPr>
        <w:rPr>
          <w:rFonts w:ascii="Gill Sans MT" w:eastAsia="Gill Sans MT" w:hAnsi="Gill Sans MT" w:cs="Gill Sans MT"/>
          <w:color w:val="000000" w:themeColor="text1"/>
        </w:rPr>
      </w:pPr>
      <w:r w:rsidRPr="3460A04A">
        <w:rPr>
          <w:rFonts w:eastAsia="Times New Roman"/>
          <w:color w:val="000000" w:themeColor="text1"/>
        </w:rPr>
        <w:t>As a group, collectively we have all learned how to implement and create a database. Towards the beginning of the project, we all learned how to create entities, and create a diagram in Lucid Charts. Our diagrams changed throughout the process as we learned how to normalize our information and incorporate it within our diagrams. After we learned how to normalize our information, our charts went from 2NF to 3NF.</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 xml:space="preserve">We then all learned how to access Walton.Uark.edu, and although it was a learning process, we all learned how to insert data into the database. In this database, we learned how to create different queries and how to execute them. From start to finish, we learned how to utilize the three different stages of the design process – Conceptual Design, Logical Design, and Physical Design. After completing the final steps, as a group we can all say that we understand how to create and implement a database. </w:t>
      </w:r>
    </w:p>
    <w:p w14:paraId="6E5DA340" w14:textId="5534CE75" w:rsidR="00330334" w:rsidRPr="00556A5A" w:rsidRDefault="00330334" w:rsidP="3460A04A">
      <w:pPr>
        <w:rPr>
          <w:rFonts w:ascii="Gill Sans MT" w:eastAsia="Gill Sans MT" w:hAnsi="Gill Sans MT" w:cs="Gill Sans MT"/>
          <w:color w:val="000000" w:themeColor="text1"/>
        </w:rPr>
      </w:pPr>
    </w:p>
    <w:p w14:paraId="1A6B7265" w14:textId="58AADF7A" w:rsidR="00330334" w:rsidRPr="00556A5A" w:rsidRDefault="07F23302" w:rsidP="3460A04A">
      <w:pPr>
        <w:rPr>
          <w:rFonts w:ascii="Gill Sans MT" w:eastAsia="Gill Sans MT" w:hAnsi="Gill Sans MT" w:cs="Gill Sans MT"/>
          <w:color w:val="000000" w:themeColor="text1"/>
        </w:rPr>
      </w:pPr>
      <w:r w:rsidRPr="3460A04A">
        <w:rPr>
          <w:rFonts w:eastAsia="Times New Roman"/>
          <w:color w:val="000000" w:themeColor="text1"/>
        </w:rPr>
        <w:t>As a team, we collaborated effectively all adhering to the contract created at the start of the project. Further, our communication was effective where we utilized various ways to communicate like Discord, GroupMe, and in</w:t>
      </w:r>
      <w:r w:rsidRPr="3460A04A">
        <w:rPr>
          <w:rFonts w:ascii="Gill Sans MT" w:eastAsia="Gill Sans MT" w:hAnsi="Gill Sans MT" w:cs="Gill Sans MT"/>
          <w:color w:val="000000" w:themeColor="text1"/>
        </w:rPr>
        <w:t>-</w:t>
      </w:r>
      <w:r w:rsidRPr="3460A04A">
        <w:rPr>
          <w:rFonts w:eastAsia="Times New Roman"/>
          <w:color w:val="000000" w:themeColor="text1"/>
        </w:rPr>
        <w:t>person communication</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Utilization of these various communication methods allowed us to work together in many ways and work efficiently.</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All group members wer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present at all meetings, were up to date, and collaborated effectively on the creation of the database.</w:t>
      </w:r>
      <w:r w:rsidRPr="3460A04A">
        <w:rPr>
          <w:rFonts w:ascii="Gill Sans MT" w:eastAsia="Gill Sans MT" w:hAnsi="Gill Sans MT" w:cs="Gill Sans MT"/>
          <w:color w:val="000000" w:themeColor="text1"/>
        </w:rPr>
        <w:t xml:space="preserve"> </w:t>
      </w:r>
      <w:r w:rsidRPr="3460A04A">
        <w:rPr>
          <w:rFonts w:eastAsia="Times New Roman"/>
          <w:color w:val="000000" w:themeColor="text1"/>
        </w:rPr>
        <w:t>Wolf Gang worked efficiently and learned along the way</w:t>
      </w:r>
      <w:r w:rsidRPr="3460A04A">
        <w:rPr>
          <w:rFonts w:ascii="Gill Sans MT" w:eastAsia="Gill Sans MT" w:hAnsi="Gill Sans MT" w:cs="Gill Sans MT"/>
          <w:color w:val="000000" w:themeColor="text1"/>
        </w:rPr>
        <w:t>;</w:t>
      </w:r>
      <w:r w:rsidRPr="3460A04A">
        <w:rPr>
          <w:rFonts w:eastAsia="Times New Roman"/>
          <w:color w:val="000000" w:themeColor="text1"/>
        </w:rPr>
        <w:t xml:space="preserve"> our client will be very satisfied with the exceptional work we have provided. </w:t>
      </w:r>
      <w:r w:rsidRPr="3460A04A">
        <w:rPr>
          <w:rFonts w:ascii="Gill Sans MT" w:eastAsia="Gill Sans MT" w:hAnsi="Gill Sans MT" w:cs="Gill Sans MT"/>
          <w:color w:val="000000" w:themeColor="text1"/>
        </w:rPr>
        <w:t xml:space="preserve"> </w:t>
      </w:r>
    </w:p>
    <w:p w14:paraId="696F9ADC" w14:textId="4BC83C2B" w:rsidR="00330334" w:rsidRPr="00556A5A" w:rsidRDefault="00330334" w:rsidP="3460A04A">
      <w:pPr>
        <w:rPr>
          <w:rFonts w:eastAsia="Gill Sans MT"/>
        </w:rPr>
      </w:pPr>
    </w:p>
    <w:tbl>
      <w:tblPr>
        <w:tblStyle w:val="TableGrid"/>
        <w:tblW w:w="10188" w:type="dxa"/>
        <w:tblLook w:val="04A0" w:firstRow="1" w:lastRow="0" w:firstColumn="1" w:lastColumn="0" w:noHBand="0" w:noVBand="1"/>
      </w:tblPr>
      <w:tblGrid>
        <w:gridCol w:w="1956"/>
        <w:gridCol w:w="8232"/>
      </w:tblGrid>
      <w:tr w:rsidR="00153BCC" w:rsidRPr="00882E1A" w14:paraId="7C72E54C" w14:textId="77777777" w:rsidTr="3460A04A">
        <w:trPr>
          <w:trHeight w:val="536"/>
        </w:trPr>
        <w:tc>
          <w:tcPr>
            <w:tcW w:w="1956" w:type="dxa"/>
            <w:shd w:val="clear" w:color="auto" w:fill="auto"/>
          </w:tcPr>
          <w:p w14:paraId="0243C832" w14:textId="77499CCF" w:rsidR="00153BCC" w:rsidRPr="00882E1A" w:rsidRDefault="00153BCC" w:rsidP="00153BCC">
            <w:pPr>
              <w:rPr>
                <w:b/>
              </w:rPr>
            </w:pPr>
            <w:r w:rsidRPr="00882E1A">
              <w:rPr>
                <w:b/>
              </w:rPr>
              <w:t>Member Name:</w:t>
            </w:r>
          </w:p>
        </w:tc>
        <w:tc>
          <w:tcPr>
            <w:tcW w:w="8232" w:type="dxa"/>
            <w:shd w:val="clear" w:color="auto" w:fill="auto"/>
          </w:tcPr>
          <w:p w14:paraId="7D63E5C6" w14:textId="3898009B" w:rsidR="00153BCC" w:rsidRPr="00882E1A" w:rsidRDefault="00153BCC" w:rsidP="00153BCC">
            <w:pPr>
              <w:rPr>
                <w:b/>
              </w:rPr>
            </w:pPr>
            <w:r w:rsidRPr="00882E1A">
              <w:rPr>
                <w:b/>
              </w:rPr>
              <w:t>What you learned:</w:t>
            </w:r>
          </w:p>
        </w:tc>
      </w:tr>
      <w:tr w:rsidR="00153BCC" w:rsidRPr="00556A5A" w14:paraId="706C898F" w14:textId="77777777" w:rsidTr="3460A04A">
        <w:trPr>
          <w:trHeight w:val="283"/>
        </w:trPr>
        <w:tc>
          <w:tcPr>
            <w:tcW w:w="1956" w:type="dxa"/>
            <w:shd w:val="clear" w:color="auto" w:fill="auto"/>
          </w:tcPr>
          <w:p w14:paraId="1BD3AEF6" w14:textId="05BDEC50" w:rsidR="00153BCC" w:rsidRPr="00556A5A" w:rsidRDefault="27362067" w:rsidP="3460A04A">
            <w:pPr>
              <w:rPr>
                <w:rFonts w:eastAsia="Times New Roman"/>
                <w:color w:val="000000" w:themeColor="text1"/>
              </w:rPr>
            </w:pPr>
            <w:r w:rsidRPr="3460A04A">
              <w:rPr>
                <w:rFonts w:eastAsia="Times New Roman"/>
                <w:color w:val="000000" w:themeColor="text1"/>
              </w:rPr>
              <w:t>Eric Anderson</w:t>
            </w:r>
          </w:p>
          <w:p w14:paraId="5ED39C01" w14:textId="4E866B58" w:rsidR="00153BCC" w:rsidRPr="00556A5A" w:rsidRDefault="00153BCC" w:rsidP="3460A04A">
            <w:pPr>
              <w:rPr>
                <w:rFonts w:eastAsia="Gill Sans MT"/>
              </w:rPr>
            </w:pPr>
          </w:p>
        </w:tc>
        <w:tc>
          <w:tcPr>
            <w:tcW w:w="8232" w:type="dxa"/>
            <w:shd w:val="clear" w:color="auto" w:fill="auto"/>
          </w:tcPr>
          <w:p w14:paraId="460B6D04" w14:textId="4041AE68" w:rsidR="00153BCC" w:rsidRPr="00556A5A" w:rsidRDefault="27362067" w:rsidP="3460A04A">
            <w:pPr>
              <w:rPr>
                <w:rFonts w:eastAsia="Times New Roman"/>
                <w:color w:val="000000" w:themeColor="text1"/>
              </w:rPr>
            </w:pPr>
            <w:r w:rsidRPr="3460A04A">
              <w:rPr>
                <w:rFonts w:eastAsia="Times New Roman"/>
                <w:color w:val="000000" w:themeColor="text1"/>
              </w:rPr>
              <w:t>Through the different milestones of the project, I have gained proficiency in skills such as teamwork, time management, and focusing on small tasks. In the conceptual stage, I learned a lot about how to think about a real-life scenario in terms of entities and their relationships. In the logical stage, I learned how to normalize tables and attributes to be able to plan for a better database. In the final stage, I learned how the normalized ERD would look in terms of the physical data that we needed to add and query for. I gained a better understanding of the development process, as well as how to work in a more professional group setting.</w:t>
            </w:r>
          </w:p>
          <w:p w14:paraId="7714B4E4" w14:textId="62749611" w:rsidR="00153BCC" w:rsidRPr="00556A5A" w:rsidRDefault="00153BCC" w:rsidP="3460A04A">
            <w:pPr>
              <w:rPr>
                <w:rFonts w:eastAsia="Gill Sans MT"/>
              </w:rPr>
            </w:pPr>
          </w:p>
        </w:tc>
      </w:tr>
      <w:tr w:rsidR="00153BCC" w:rsidRPr="00556A5A" w14:paraId="076F1B9C" w14:textId="77777777" w:rsidTr="3460A04A">
        <w:trPr>
          <w:trHeight w:val="268"/>
        </w:trPr>
        <w:tc>
          <w:tcPr>
            <w:tcW w:w="1956" w:type="dxa"/>
            <w:shd w:val="clear" w:color="auto" w:fill="auto"/>
          </w:tcPr>
          <w:p w14:paraId="48DCDF39" w14:textId="5540AC59" w:rsidR="00153BCC" w:rsidRPr="00556A5A" w:rsidRDefault="27362067" w:rsidP="3460A04A">
            <w:pPr>
              <w:rPr>
                <w:rFonts w:eastAsia="Times New Roman"/>
                <w:color w:val="000000" w:themeColor="text1"/>
              </w:rPr>
            </w:pPr>
            <w:r w:rsidRPr="3460A04A">
              <w:rPr>
                <w:rFonts w:eastAsia="Times New Roman"/>
                <w:color w:val="000000" w:themeColor="text1"/>
              </w:rPr>
              <w:t>Alec Amend</w:t>
            </w:r>
          </w:p>
          <w:p w14:paraId="0EE6212C" w14:textId="736FF068" w:rsidR="00153BCC" w:rsidRPr="00556A5A" w:rsidRDefault="00153BCC" w:rsidP="3460A04A">
            <w:pPr>
              <w:rPr>
                <w:rFonts w:eastAsia="Gill Sans MT"/>
              </w:rPr>
            </w:pPr>
          </w:p>
        </w:tc>
        <w:tc>
          <w:tcPr>
            <w:tcW w:w="8232" w:type="dxa"/>
            <w:shd w:val="clear" w:color="auto" w:fill="auto"/>
          </w:tcPr>
          <w:p w14:paraId="16FF0090" w14:textId="10B53A58" w:rsidR="00153BCC" w:rsidRPr="00556A5A" w:rsidRDefault="27362067" w:rsidP="3460A04A">
            <w:pPr>
              <w:rPr>
                <w:rFonts w:eastAsia="Times New Roman"/>
                <w:color w:val="000000" w:themeColor="text1"/>
              </w:rPr>
            </w:pPr>
            <w:r w:rsidRPr="3460A04A">
              <w:rPr>
                <w:rFonts w:eastAsia="Times New Roman"/>
                <w:color w:val="000000" w:themeColor="text1"/>
              </w:rPr>
              <w:t>While working in my group for this project, I have learned a lot about working in a team regarding coding tools and database implementation. I realized that I am not the best coder nor the best at creating databases. However, I learned that you don’t have to be the best at successfully completing the tasks but being a good teammate and willing to do anything to help complete the project prevails. Additionally, I learned a lot of new skills like creating Entity Relationship Diagrams and creating Normalized Relations and helping the group in researching and writing the paragraphs needed within this document. The challenges I had within the project were not being as proficient in all the tools necessary for the project and using Walton as I did not fully understand it in class nor did I in the project.</w:t>
            </w:r>
          </w:p>
          <w:p w14:paraId="2D934FF4" w14:textId="11314EE4" w:rsidR="00153BCC" w:rsidRPr="00556A5A" w:rsidRDefault="00153BCC" w:rsidP="3460A04A">
            <w:pPr>
              <w:rPr>
                <w:rFonts w:eastAsia="Gill Sans MT"/>
              </w:rPr>
            </w:pPr>
          </w:p>
        </w:tc>
      </w:tr>
      <w:tr w:rsidR="00153BCC" w:rsidRPr="00556A5A" w14:paraId="084E11F0" w14:textId="77777777" w:rsidTr="3460A04A">
        <w:trPr>
          <w:trHeight w:val="268"/>
        </w:trPr>
        <w:tc>
          <w:tcPr>
            <w:tcW w:w="1956" w:type="dxa"/>
            <w:shd w:val="clear" w:color="auto" w:fill="auto"/>
          </w:tcPr>
          <w:p w14:paraId="54174FB6" w14:textId="1BDD5F2A" w:rsidR="00153BCC" w:rsidRPr="00556A5A" w:rsidRDefault="27362067" w:rsidP="3460A04A">
            <w:pPr>
              <w:rPr>
                <w:rFonts w:eastAsia="Times New Roman"/>
                <w:color w:val="000000" w:themeColor="text1"/>
              </w:rPr>
            </w:pPr>
            <w:r w:rsidRPr="3460A04A">
              <w:rPr>
                <w:rFonts w:eastAsia="Times New Roman"/>
                <w:color w:val="000000" w:themeColor="text1"/>
              </w:rPr>
              <w:t>Imran Ahmed</w:t>
            </w:r>
          </w:p>
          <w:p w14:paraId="4C82EC97" w14:textId="638788B7" w:rsidR="00153BCC" w:rsidRPr="00556A5A" w:rsidRDefault="00153BCC" w:rsidP="3460A04A">
            <w:pPr>
              <w:rPr>
                <w:rFonts w:eastAsia="Gill Sans MT"/>
              </w:rPr>
            </w:pPr>
          </w:p>
        </w:tc>
        <w:tc>
          <w:tcPr>
            <w:tcW w:w="8232" w:type="dxa"/>
            <w:shd w:val="clear" w:color="auto" w:fill="auto"/>
          </w:tcPr>
          <w:p w14:paraId="6D3B1B03" w14:textId="42DAF56E" w:rsidR="00153BCC" w:rsidRPr="00556A5A" w:rsidRDefault="27362067" w:rsidP="3460A04A">
            <w:pPr>
              <w:rPr>
                <w:rFonts w:eastAsia="Times New Roman"/>
                <w:color w:val="000000" w:themeColor="text1"/>
              </w:rPr>
            </w:pPr>
            <w:r w:rsidRPr="3460A04A">
              <w:rPr>
                <w:rFonts w:eastAsia="Times New Roman"/>
                <w:color w:val="000000" w:themeColor="text1"/>
              </w:rPr>
              <w:t>Throughout the journey of creating this database I learned how to conceptually design a database by creating an entity relationship diagram. Furthermore, I learned how to ensure its integrity and eliminate any data redundancy by normalizing the relations in the logical design. I then learned how to implement the database and insert data into the database during the physical design process. I gained a better understanding of how databases work and the steps to go through when creating one. Furthermore, I learned how to communicate and work within a group.</w:t>
            </w:r>
          </w:p>
          <w:p w14:paraId="55BB2A2E" w14:textId="7970E785" w:rsidR="00153BCC" w:rsidRPr="00556A5A" w:rsidRDefault="00153BCC" w:rsidP="3460A04A">
            <w:pPr>
              <w:rPr>
                <w:rFonts w:eastAsia="Gill Sans MT"/>
              </w:rPr>
            </w:pPr>
          </w:p>
        </w:tc>
      </w:tr>
      <w:tr w:rsidR="00153BCC" w:rsidRPr="00556A5A" w14:paraId="7D811564" w14:textId="77777777" w:rsidTr="3460A04A">
        <w:trPr>
          <w:trHeight w:val="268"/>
        </w:trPr>
        <w:tc>
          <w:tcPr>
            <w:tcW w:w="1956" w:type="dxa"/>
            <w:shd w:val="clear" w:color="auto" w:fill="auto"/>
          </w:tcPr>
          <w:p w14:paraId="0E4CF924" w14:textId="6065C08B" w:rsidR="00153BCC" w:rsidRPr="00556A5A" w:rsidRDefault="27362067" w:rsidP="3460A04A">
            <w:pPr>
              <w:rPr>
                <w:rFonts w:eastAsia="Times New Roman"/>
                <w:color w:val="000000" w:themeColor="text1"/>
              </w:rPr>
            </w:pPr>
            <w:r w:rsidRPr="3460A04A">
              <w:rPr>
                <w:rFonts w:eastAsia="Times New Roman"/>
                <w:color w:val="000000" w:themeColor="text1"/>
              </w:rPr>
              <w:t>Briana Wells</w:t>
            </w:r>
          </w:p>
          <w:p w14:paraId="3612D4E4" w14:textId="56594D18" w:rsidR="00153BCC" w:rsidRPr="00556A5A" w:rsidRDefault="00153BCC" w:rsidP="3460A04A">
            <w:pPr>
              <w:rPr>
                <w:rFonts w:eastAsia="Gill Sans MT"/>
              </w:rPr>
            </w:pPr>
          </w:p>
        </w:tc>
        <w:tc>
          <w:tcPr>
            <w:tcW w:w="8232" w:type="dxa"/>
            <w:shd w:val="clear" w:color="auto" w:fill="auto"/>
          </w:tcPr>
          <w:p w14:paraId="19440B48" w14:textId="3596E6C8" w:rsidR="00153BCC" w:rsidRPr="00556A5A" w:rsidRDefault="27362067" w:rsidP="3460A04A">
            <w:pPr>
              <w:rPr>
                <w:rFonts w:eastAsia="Times New Roman"/>
                <w:color w:val="000000" w:themeColor="text1"/>
              </w:rPr>
            </w:pPr>
            <w:r w:rsidRPr="3460A04A">
              <w:rPr>
                <w:rFonts w:eastAsia="Times New Roman"/>
                <w:color w:val="000000" w:themeColor="text1"/>
              </w:rPr>
              <w:t>Throughout the project, I have learned how to completely implement a database, and design it from start to finish. This was a challenge going in because there were topics that I was not familiar with yet, and it was a learning process throughout the semester. When it came to creating ERD’s and implementing the database in Walton.Uark.edu, these were some of the biggest struggles I had, because specifically because the Walton database in my opinion was not very user friendly, and if you made a mistake, it was very difficult to correct your mistake. I also had lots of connection issues with the database.</w:t>
            </w:r>
          </w:p>
          <w:p w14:paraId="0B7E0B38" w14:textId="15F680EE" w:rsidR="00153BCC" w:rsidRPr="00556A5A" w:rsidRDefault="00153BCC" w:rsidP="3460A04A">
            <w:pPr>
              <w:rPr>
                <w:rFonts w:eastAsia="Gill Sans MT"/>
              </w:rPr>
            </w:pPr>
          </w:p>
        </w:tc>
      </w:tr>
      <w:tr w:rsidR="00153BCC" w:rsidRPr="00556A5A" w14:paraId="0BF5A9B9" w14:textId="77777777" w:rsidTr="3460A04A">
        <w:trPr>
          <w:trHeight w:val="268"/>
        </w:trPr>
        <w:tc>
          <w:tcPr>
            <w:tcW w:w="1956" w:type="dxa"/>
            <w:shd w:val="clear" w:color="auto" w:fill="auto"/>
          </w:tcPr>
          <w:p w14:paraId="4C510386" w14:textId="05E83970" w:rsidR="00153BCC" w:rsidRPr="00556A5A" w:rsidRDefault="27362067" w:rsidP="3460A04A">
            <w:pPr>
              <w:rPr>
                <w:rFonts w:eastAsia="Times New Roman"/>
                <w:color w:val="000000" w:themeColor="text1"/>
              </w:rPr>
            </w:pPr>
            <w:r w:rsidRPr="3460A04A">
              <w:rPr>
                <w:rFonts w:eastAsia="Times New Roman"/>
                <w:color w:val="000000" w:themeColor="text1"/>
              </w:rPr>
              <w:t>Matthew Brinkmeyer</w:t>
            </w:r>
          </w:p>
          <w:p w14:paraId="5C1EAA6B" w14:textId="20B13733" w:rsidR="00153BCC" w:rsidRPr="00556A5A" w:rsidRDefault="00153BCC" w:rsidP="3460A04A">
            <w:pPr>
              <w:rPr>
                <w:rFonts w:eastAsia="Gill Sans MT"/>
              </w:rPr>
            </w:pPr>
          </w:p>
        </w:tc>
        <w:tc>
          <w:tcPr>
            <w:tcW w:w="8232" w:type="dxa"/>
            <w:shd w:val="clear" w:color="auto" w:fill="auto"/>
          </w:tcPr>
          <w:p w14:paraId="36A6C3A9" w14:textId="60C3F7FC" w:rsidR="00153BCC" w:rsidRPr="00556A5A" w:rsidRDefault="27362067" w:rsidP="3460A04A">
            <w:pPr>
              <w:rPr>
                <w:rFonts w:eastAsia="Times New Roman"/>
                <w:color w:val="000000" w:themeColor="text1"/>
              </w:rPr>
            </w:pPr>
            <w:r w:rsidRPr="3460A04A">
              <w:rPr>
                <w:rFonts w:eastAsia="Times New Roman"/>
                <w:color w:val="000000" w:themeColor="text1"/>
              </w:rPr>
              <w:t>I quite enjoyed this project. I think it was pretty fun to create a database. Or at least I did until milestone 3. I never realized how hard it is to actually create one. There are a lot of things that go into all of this and even when you think that you have finished there is always something wrong that throws a wrench into the project. I have a lot of respect for all the people who create and maintain databases now. I think having a team for this project made it a lot easier because I don’t think that I could’ve finished this project by myself without going insane. I even went a little crazy doing this even though we had a full team. But I really did enjoy this thing because it really is hands on with databases and I like that we had the change to mess around with it. I kind of wish that we had started this earlier on and the final submission could be our final since we worked on it all semester.</w:t>
            </w:r>
          </w:p>
          <w:p w14:paraId="1F7CA5E9" w14:textId="73329012" w:rsidR="00153BCC" w:rsidRPr="00556A5A" w:rsidRDefault="00153BCC" w:rsidP="3460A04A">
            <w:pPr>
              <w:rPr>
                <w:rFonts w:eastAsia="Gill Sans MT"/>
              </w:rPr>
            </w:pPr>
          </w:p>
        </w:tc>
      </w:tr>
    </w:tbl>
    <w:p w14:paraId="47738D42" w14:textId="77777777" w:rsidR="00882E1A" w:rsidRDefault="00882E1A">
      <w:pPr>
        <w:rPr>
          <w:rFonts w:asciiTheme="majorHAnsi" w:eastAsiaTheme="majorEastAsia" w:hAnsiTheme="majorHAnsi" w:cstheme="majorBidi"/>
          <w:b/>
          <w:color w:val="C77C0E" w:themeColor="accent1" w:themeShade="BF"/>
          <w:sz w:val="32"/>
          <w:szCs w:val="32"/>
        </w:rPr>
      </w:pPr>
      <w:r>
        <w:rPr>
          <w:b/>
        </w:rPr>
        <w:br w:type="page"/>
      </w:r>
    </w:p>
    <w:p w14:paraId="50DE542C" w14:textId="77777777" w:rsidR="003D422C" w:rsidRDefault="003D422C" w:rsidP="00C55003">
      <w:pPr>
        <w:pStyle w:val="Heading1"/>
        <w:rPr>
          <w:b/>
        </w:rPr>
        <w:sectPr w:rsidR="003D422C" w:rsidSect="001E7085">
          <w:pgSz w:w="12240" w:h="15840"/>
          <w:pgMar w:top="1440" w:right="1440" w:bottom="1440" w:left="1440" w:header="720" w:footer="720" w:gutter="0"/>
          <w:cols w:space="720"/>
          <w:titlePg/>
          <w:docGrid w:linePitch="360"/>
        </w:sectPr>
      </w:pPr>
      <w:bookmarkStart w:id="55" w:name="_Toc89621935"/>
    </w:p>
    <w:p w14:paraId="5BA83BB1" w14:textId="50D9DC1E" w:rsidR="00CB0012" w:rsidRDefault="00CB0012" w:rsidP="00C55003">
      <w:pPr>
        <w:pStyle w:val="Heading1"/>
        <w:rPr>
          <w:b/>
        </w:rPr>
      </w:pPr>
      <w:bookmarkStart w:id="56" w:name="_Toc89960105"/>
      <w:r w:rsidRPr="00D91787">
        <w:rPr>
          <w:b/>
        </w:rPr>
        <w:t>Appendix</w:t>
      </w:r>
      <w:bookmarkEnd w:id="55"/>
      <w:bookmarkEnd w:id="56"/>
    </w:p>
    <w:p w14:paraId="4173AAFF" w14:textId="77777777" w:rsidR="00EC7F5B" w:rsidRPr="00EC7F5B" w:rsidRDefault="00EC7F5B" w:rsidP="00EC7F5B"/>
    <w:p w14:paraId="2BB12183" w14:textId="503BCC12" w:rsidR="00155004" w:rsidRPr="00044438" w:rsidRDefault="00CB0012" w:rsidP="00044438">
      <w:pPr>
        <w:pStyle w:val="Heading2"/>
        <w:rPr>
          <w:rFonts w:eastAsia="Helvetica"/>
          <w:b/>
          <w:sz w:val="36"/>
          <w:szCs w:val="36"/>
        </w:rPr>
      </w:pPr>
      <w:bookmarkStart w:id="57" w:name="_Toc89621936"/>
      <w:bookmarkStart w:id="58" w:name="_Toc89960106"/>
      <w:r w:rsidRPr="00D91787">
        <w:rPr>
          <w:rFonts w:eastAsia="Helvetica"/>
          <w:b/>
        </w:rPr>
        <w:t>Team Contra</w:t>
      </w:r>
      <w:r w:rsidR="00044438">
        <w:rPr>
          <w:rFonts w:eastAsia="Helvetica"/>
          <w:b/>
        </w:rPr>
        <w:t>ct</w:t>
      </w:r>
      <w:bookmarkEnd w:id="57"/>
      <w:bookmarkEnd w:id="58"/>
    </w:p>
    <w:p w14:paraId="663412BC" w14:textId="64B870E7" w:rsidR="00E35B76" w:rsidRDefault="00E35B76" w:rsidP="282A1DBD"/>
    <w:p w14:paraId="648FDBD7" w14:textId="6C895F88" w:rsidR="00510BBE" w:rsidRDefault="0362DB63" w:rsidP="3460A04A">
      <w:pPr>
        <w:rPr>
          <w:rFonts w:eastAsia="Times New Roman"/>
          <w:color w:val="000000" w:themeColor="text1"/>
        </w:rPr>
      </w:pPr>
      <w:r>
        <w:rPr>
          <w:noProof/>
        </w:rPr>
        <w:drawing>
          <wp:inline distT="0" distB="0" distL="0" distR="0" wp14:anchorId="6DE92E46" wp14:editId="77CED9D7">
            <wp:extent cx="3581400" cy="4171950"/>
            <wp:effectExtent l="0" t="0" r="0" b="0"/>
            <wp:docPr id="1524206618" name="Picture 15242066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3581400" cy="4171950"/>
                    </a:xfrm>
                    <a:prstGeom prst="rect">
                      <a:avLst/>
                    </a:prstGeom>
                  </pic:spPr>
                </pic:pic>
              </a:graphicData>
            </a:graphic>
          </wp:inline>
        </w:drawing>
      </w:r>
      <w:r w:rsidR="003D422C">
        <w:rPr>
          <w:noProof/>
        </w:rPr>
        <w:drawing>
          <wp:inline distT="0" distB="0" distL="0" distR="0" wp14:anchorId="6D22CCEE" wp14:editId="7EA73984">
            <wp:extent cx="3524250" cy="4210050"/>
            <wp:effectExtent l="0" t="0" r="571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3524250" cy="4210050"/>
                    </a:xfrm>
                    <a:prstGeom prst="rect">
                      <a:avLst/>
                    </a:prstGeom>
                  </pic:spPr>
                </pic:pic>
              </a:graphicData>
            </a:graphic>
          </wp:inline>
        </w:drawing>
      </w:r>
    </w:p>
    <w:p w14:paraId="083580CC" w14:textId="0A3A925F" w:rsidR="00510BBE" w:rsidRDefault="00510BBE" w:rsidP="3460A04A">
      <w:pPr>
        <w:rPr>
          <w:rFonts w:eastAsia="Times New Roman"/>
          <w:color w:val="000000" w:themeColor="text1"/>
        </w:rPr>
      </w:pPr>
    </w:p>
    <w:p w14:paraId="0CD9314D" w14:textId="77777777" w:rsidR="00AE38A9" w:rsidRDefault="0362DB63" w:rsidP="3460A04A">
      <w:pPr>
        <w:rPr>
          <w:rFonts w:eastAsia="Times New Roman"/>
          <w:color w:val="000000" w:themeColor="text1"/>
        </w:rPr>
        <w:sectPr w:rsidR="00AE38A9" w:rsidSect="003D422C">
          <w:pgSz w:w="15840" w:h="12240" w:orient="landscape"/>
          <w:pgMar w:top="1440" w:right="1440" w:bottom="1440" w:left="1440" w:header="720" w:footer="720" w:gutter="0"/>
          <w:cols w:space="720"/>
          <w:titlePg/>
          <w:docGrid w:linePitch="360"/>
        </w:sectPr>
      </w:pPr>
      <w:r w:rsidRPr="3460A04A">
        <w:rPr>
          <w:rFonts w:eastAsia="Times New Roman"/>
          <w:color w:val="000000" w:themeColor="text1"/>
        </w:rPr>
        <w:t xml:space="preserve"> </w:t>
      </w:r>
    </w:p>
    <w:p w14:paraId="66712E1C" w14:textId="471BB41A" w:rsidR="00EC7F5B" w:rsidRDefault="0362DB63" w:rsidP="3460A04A">
      <w:pPr>
        <w:rPr>
          <w:rFonts w:eastAsia="Times New Roman"/>
          <w:color w:val="000000" w:themeColor="text1"/>
        </w:rPr>
      </w:pPr>
      <w:r>
        <w:rPr>
          <w:noProof/>
        </w:rPr>
        <w:drawing>
          <wp:inline distT="0" distB="0" distL="0" distR="0" wp14:anchorId="7E4079CD" wp14:editId="565F3163">
            <wp:extent cx="4659464" cy="5468739"/>
            <wp:effectExtent l="0" t="0" r="8255" b="0"/>
            <wp:docPr id="10" name="Picture 10"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666489" cy="5476984"/>
                    </a:xfrm>
                    <a:prstGeom prst="rect">
                      <a:avLst/>
                    </a:prstGeom>
                  </pic:spPr>
                </pic:pic>
              </a:graphicData>
            </a:graphic>
          </wp:inline>
        </w:drawing>
      </w:r>
    </w:p>
    <w:p w14:paraId="475870D5" w14:textId="77777777" w:rsidR="00EC7F5B" w:rsidRDefault="00EC7F5B">
      <w:pPr>
        <w:rPr>
          <w:rFonts w:eastAsia="Times New Roman"/>
          <w:color w:val="000000" w:themeColor="text1"/>
        </w:rPr>
      </w:pPr>
      <w:r>
        <w:rPr>
          <w:rFonts w:eastAsia="Times New Roman"/>
          <w:color w:val="000000" w:themeColor="text1"/>
        </w:rPr>
        <w:br w:type="page"/>
      </w:r>
    </w:p>
    <w:p w14:paraId="23C443BF" w14:textId="77777777" w:rsidR="003D422C" w:rsidRDefault="003D422C" w:rsidP="3460A04A">
      <w:pPr>
        <w:rPr>
          <w:rFonts w:eastAsia="Gill Sans MT"/>
          <w:color w:val="000000" w:themeColor="text1"/>
        </w:rPr>
        <w:sectPr w:rsidR="003D422C" w:rsidSect="00AE38A9">
          <w:pgSz w:w="12240" w:h="15840"/>
          <w:pgMar w:top="1440" w:right="1440" w:bottom="1440" w:left="1440" w:header="720" w:footer="720" w:gutter="0"/>
          <w:cols w:space="720"/>
          <w:titlePg/>
          <w:docGrid w:linePitch="360"/>
        </w:sectPr>
      </w:pPr>
    </w:p>
    <w:p w14:paraId="2C50872C" w14:textId="5D4316B5" w:rsidR="00510BBE" w:rsidRDefault="00510BBE" w:rsidP="3460A04A">
      <w:pPr>
        <w:rPr>
          <w:rFonts w:eastAsia="Gill Sans MT"/>
          <w:color w:val="000000" w:themeColor="text1"/>
        </w:rPr>
      </w:pPr>
    </w:p>
    <w:p w14:paraId="024FA161" w14:textId="37744496" w:rsidR="00C46CD1" w:rsidRPr="00115868" w:rsidRDefault="00C46CD1" w:rsidP="282A1DBD"/>
    <w:p w14:paraId="3344E41F" w14:textId="6FC250E9" w:rsidR="00155004" w:rsidRPr="00FF078C" w:rsidRDefault="00155004" w:rsidP="00155004">
      <w:pPr>
        <w:pStyle w:val="Heading2"/>
        <w:rPr>
          <w:b/>
        </w:rPr>
      </w:pPr>
      <w:bookmarkStart w:id="59" w:name="_Toc89621937"/>
      <w:bookmarkStart w:id="60" w:name="_Toc89960107"/>
      <w:r w:rsidRPr="00FF078C">
        <w:rPr>
          <w:b/>
        </w:rPr>
        <w:t>Data Dictionary</w:t>
      </w:r>
      <w:r w:rsidR="00FF078C" w:rsidRPr="00FF078C">
        <w:rPr>
          <w:b/>
        </w:rPr>
        <w:t xml:space="preserve"> Model</w:t>
      </w:r>
      <w:bookmarkEnd w:id="59"/>
      <w:bookmarkEnd w:id="60"/>
    </w:p>
    <w:p w14:paraId="1F83A38D" w14:textId="77777777" w:rsidR="00155004" w:rsidRPr="00155004" w:rsidRDefault="00155004" w:rsidP="00155004"/>
    <w:p w14:paraId="4A252310" w14:textId="2EAA6660" w:rsidR="00BE3766" w:rsidRDefault="00492A0B">
      <w:pPr>
        <w:rPr>
          <w:rFonts w:asciiTheme="majorHAnsi" w:eastAsiaTheme="majorEastAsia" w:hAnsiTheme="majorHAnsi" w:cstheme="majorBidi"/>
          <w:b/>
          <w:color w:val="C77C0E" w:themeColor="accent1" w:themeShade="BF"/>
          <w:sz w:val="26"/>
          <w:szCs w:val="26"/>
        </w:rPr>
      </w:pPr>
      <w:r w:rsidRPr="00492A0B">
        <w:rPr>
          <w:rFonts w:asciiTheme="majorHAnsi" w:eastAsiaTheme="majorEastAsia" w:hAnsiTheme="majorHAnsi" w:cstheme="majorBidi"/>
          <w:b/>
          <w:noProof/>
          <w:color w:val="C77C0E" w:themeColor="accent1" w:themeShade="BF"/>
          <w:sz w:val="26"/>
          <w:szCs w:val="26"/>
        </w:rPr>
        <w:drawing>
          <wp:inline distT="0" distB="0" distL="0" distR="0" wp14:anchorId="5A264162" wp14:editId="056D385C">
            <wp:extent cx="5943600" cy="5497195"/>
            <wp:effectExtent l="0" t="0" r="0" b="825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48"/>
                    <a:stretch>
                      <a:fillRect/>
                    </a:stretch>
                  </pic:blipFill>
                  <pic:spPr>
                    <a:xfrm>
                      <a:off x="0" y="0"/>
                      <a:ext cx="5943600" cy="5497195"/>
                    </a:xfrm>
                    <a:prstGeom prst="rect">
                      <a:avLst/>
                    </a:prstGeom>
                  </pic:spPr>
                </pic:pic>
              </a:graphicData>
            </a:graphic>
          </wp:inline>
        </w:drawing>
      </w:r>
    </w:p>
    <w:p w14:paraId="106EC04C" w14:textId="2B5A9A14" w:rsidR="00EC7F5B" w:rsidRDefault="005044AF">
      <w:pPr>
        <w:rPr>
          <w:rFonts w:asciiTheme="majorHAnsi" w:eastAsiaTheme="majorEastAsia" w:hAnsiTheme="majorHAnsi" w:cstheme="majorBidi"/>
          <w:b/>
          <w:color w:val="C77C0E" w:themeColor="accent1" w:themeShade="BF"/>
          <w:sz w:val="26"/>
          <w:szCs w:val="26"/>
        </w:rPr>
      </w:pPr>
      <w:r w:rsidRPr="005044AF">
        <w:rPr>
          <w:rFonts w:asciiTheme="majorHAnsi" w:eastAsiaTheme="majorEastAsia" w:hAnsiTheme="majorHAnsi" w:cstheme="majorBidi"/>
          <w:b/>
          <w:noProof/>
          <w:color w:val="C77C0E" w:themeColor="accent1" w:themeShade="BF"/>
          <w:sz w:val="26"/>
          <w:szCs w:val="26"/>
        </w:rPr>
        <w:drawing>
          <wp:inline distT="0" distB="0" distL="0" distR="0" wp14:anchorId="4A3C056D" wp14:editId="4F23A364">
            <wp:extent cx="5943600" cy="5636260"/>
            <wp:effectExtent l="0" t="0" r="0" b="2540"/>
            <wp:docPr id="14" name="Picture 14" descr="A picture containing tex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building&#10;&#10;Description automatically generated"/>
                    <pic:cNvPicPr/>
                  </pic:nvPicPr>
                  <pic:blipFill>
                    <a:blip r:embed="rId49"/>
                    <a:stretch>
                      <a:fillRect/>
                    </a:stretch>
                  </pic:blipFill>
                  <pic:spPr>
                    <a:xfrm>
                      <a:off x="0" y="0"/>
                      <a:ext cx="5943600" cy="5636260"/>
                    </a:xfrm>
                    <a:prstGeom prst="rect">
                      <a:avLst/>
                    </a:prstGeom>
                  </pic:spPr>
                </pic:pic>
              </a:graphicData>
            </a:graphic>
          </wp:inline>
        </w:drawing>
      </w:r>
    </w:p>
    <w:p w14:paraId="45FC414B" w14:textId="078A64E3" w:rsidR="00EC7F5B" w:rsidRPr="00EC7F5B" w:rsidRDefault="00EC7F5B" w:rsidP="00EC7F5B">
      <w:pPr>
        <w:rPr>
          <w:rFonts w:asciiTheme="majorHAnsi" w:eastAsiaTheme="majorEastAsia" w:hAnsiTheme="majorHAnsi" w:cstheme="majorBidi"/>
          <w:b/>
          <w:color w:val="C77C0E" w:themeColor="accent1" w:themeShade="BF"/>
          <w:sz w:val="26"/>
          <w:szCs w:val="26"/>
        </w:rPr>
      </w:pPr>
      <w:r>
        <w:rPr>
          <w:rFonts w:asciiTheme="majorHAnsi" w:eastAsiaTheme="majorEastAsia" w:hAnsiTheme="majorHAnsi" w:cstheme="majorBidi"/>
          <w:b/>
          <w:color w:val="C77C0E" w:themeColor="accent1" w:themeShade="BF"/>
          <w:sz w:val="26"/>
          <w:szCs w:val="26"/>
        </w:rPr>
        <w:br w:type="page"/>
      </w:r>
    </w:p>
    <w:p w14:paraId="03560C54" w14:textId="27AD7F60" w:rsidR="000317E7" w:rsidRDefault="00265D6E" w:rsidP="00EC7F5B">
      <w:pPr>
        <w:pStyle w:val="Heading2"/>
        <w:rPr>
          <w:b/>
        </w:rPr>
      </w:pPr>
      <w:bookmarkStart w:id="61" w:name="_Toc89621938"/>
      <w:bookmarkStart w:id="62" w:name="_Toc89960108"/>
      <w:r w:rsidRPr="0005474A">
        <w:rPr>
          <w:b/>
        </w:rPr>
        <w:t>Project Management</w:t>
      </w:r>
      <w:bookmarkEnd w:id="61"/>
      <w:bookmarkEnd w:id="62"/>
    </w:p>
    <w:p w14:paraId="61662BDC" w14:textId="77777777" w:rsidR="00EC7F5B" w:rsidRPr="00EC7F5B" w:rsidRDefault="00EC7F5B" w:rsidP="00EC7F5B"/>
    <w:p w14:paraId="512EA0E2" w14:textId="0FDD690E" w:rsidR="00265D6E" w:rsidRPr="00265D6E" w:rsidRDefault="00E52ACB" w:rsidP="00265D6E">
      <w:r w:rsidRPr="00E52ACB">
        <w:rPr>
          <w:noProof/>
        </w:rPr>
        <w:drawing>
          <wp:inline distT="0" distB="0" distL="0" distR="0" wp14:anchorId="3C13ED4B" wp14:editId="420D2B2C">
            <wp:extent cx="6435176" cy="4023360"/>
            <wp:effectExtent l="0" t="0" r="3810" b="0"/>
            <wp:docPr id="17" name="Picture 17"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alendar&#10;&#10;Description automatically generated with low confidence"/>
                    <pic:cNvPicPr/>
                  </pic:nvPicPr>
                  <pic:blipFill>
                    <a:blip r:embed="rId50"/>
                    <a:stretch>
                      <a:fillRect/>
                    </a:stretch>
                  </pic:blipFill>
                  <pic:spPr>
                    <a:xfrm>
                      <a:off x="0" y="0"/>
                      <a:ext cx="6449808" cy="4032508"/>
                    </a:xfrm>
                    <a:prstGeom prst="rect">
                      <a:avLst/>
                    </a:prstGeom>
                  </pic:spPr>
                </pic:pic>
              </a:graphicData>
            </a:graphic>
          </wp:inline>
        </w:drawing>
      </w:r>
    </w:p>
    <w:sectPr w:rsidR="00265D6E" w:rsidRPr="00265D6E" w:rsidSect="001E708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4FE91" w14:textId="77777777" w:rsidR="002B2AC6" w:rsidRDefault="002B2AC6" w:rsidP="00804647">
      <w:r>
        <w:separator/>
      </w:r>
    </w:p>
  </w:endnote>
  <w:endnote w:type="continuationSeparator" w:id="0">
    <w:p w14:paraId="53AB661F" w14:textId="77777777" w:rsidR="002B2AC6" w:rsidRDefault="002B2AC6" w:rsidP="00804647">
      <w:r>
        <w:continuationSeparator/>
      </w:r>
    </w:p>
  </w:endnote>
  <w:endnote w:type="continuationNotice" w:id="1">
    <w:p w14:paraId="5E357AFB" w14:textId="77777777" w:rsidR="002B2AC6" w:rsidRDefault="002B2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ajalla UI">
    <w:altName w:val="Sakkal Majalla"/>
    <w:panose1 w:val="00000000000000000000"/>
    <w:charset w:val="00"/>
    <w:family w:val="roman"/>
    <w:notTrueType/>
    <w:pitch w:val="default"/>
  </w:font>
  <w:font w:name="HGGothicE">
    <w:charset w:val="80"/>
    <w:family w:val="modern"/>
    <w:pitch w:val="fixed"/>
    <w:sig w:usb0="E00002FF" w:usb1="2AC7EDFE" w:usb2="00000012" w:usb3="00000000" w:csb0="00020001" w:csb1="00000000"/>
  </w:font>
  <w:font w:name="Helvetica">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Aharoni">
    <w:altName w:val="Aharoni"/>
    <w:charset w:val="B1"/>
    <w:family w:val="auto"/>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542516"/>
      <w:docPartObj>
        <w:docPartGallery w:val="Page Numbers (Bottom of Page)"/>
        <w:docPartUnique/>
      </w:docPartObj>
    </w:sdtPr>
    <w:sdtEndPr>
      <w:rPr>
        <w:noProof/>
      </w:rPr>
    </w:sdtEndPr>
    <w:sdtContent>
      <w:p w14:paraId="62FC1484" w14:textId="0E4D7AE5" w:rsidR="00764D51" w:rsidRDefault="00764D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2C0A8C" w14:textId="503267D9" w:rsidR="00DA5251" w:rsidRDefault="00DA52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22"/>
      <w:docPartObj>
        <w:docPartGallery w:val="Page Numbers (Bottom of Page)"/>
        <w:docPartUnique/>
      </w:docPartObj>
    </w:sdtPr>
    <w:sdtEndPr>
      <w:rPr>
        <w:noProof/>
      </w:rPr>
    </w:sdtEndPr>
    <w:sdtContent>
      <w:p w14:paraId="3D138C75" w14:textId="4DE8ED33" w:rsidR="00764D51" w:rsidRDefault="00764D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0F7D2F" w14:textId="77777777" w:rsidR="00764D51" w:rsidRDefault="00764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FAFF6" w14:textId="77777777" w:rsidR="002B2AC6" w:rsidRDefault="002B2AC6" w:rsidP="00804647">
      <w:r>
        <w:separator/>
      </w:r>
    </w:p>
  </w:footnote>
  <w:footnote w:type="continuationSeparator" w:id="0">
    <w:p w14:paraId="17517B51" w14:textId="77777777" w:rsidR="002B2AC6" w:rsidRDefault="002B2AC6" w:rsidP="00804647">
      <w:r>
        <w:continuationSeparator/>
      </w:r>
    </w:p>
  </w:footnote>
  <w:footnote w:type="continuationNotice" w:id="1">
    <w:p w14:paraId="630BCF2F" w14:textId="77777777" w:rsidR="002B2AC6" w:rsidRDefault="002B2A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6" w:type="dxa"/>
      <w:tblLook w:val="04A0" w:firstRow="1" w:lastRow="0" w:firstColumn="1" w:lastColumn="0" w:noHBand="0" w:noVBand="1"/>
    </w:tblPr>
    <w:tblGrid>
      <w:gridCol w:w="4863"/>
      <w:gridCol w:w="4863"/>
    </w:tblGrid>
    <w:tr w:rsidR="00ED63B6" w14:paraId="073AEA3C" w14:textId="77777777" w:rsidTr="00DF3DDF">
      <w:trPr>
        <w:trHeight w:val="698"/>
      </w:trPr>
      <w:tc>
        <w:tcPr>
          <w:tcW w:w="4863" w:type="dxa"/>
        </w:tcPr>
        <w:p w14:paraId="5235301D" w14:textId="58963C48" w:rsidR="00ED63B6" w:rsidRDefault="00DF3DDF" w:rsidP="00ED63B6">
          <w:pPr>
            <w:pStyle w:val="Header"/>
          </w:pPr>
          <w:r>
            <w:t>La Cocina de la Abuela Taco Truck</w:t>
          </w:r>
        </w:p>
      </w:tc>
      <w:tc>
        <w:tcPr>
          <w:tcW w:w="4863" w:type="dxa"/>
        </w:tcPr>
        <w:p w14:paraId="479B5534" w14:textId="2E62DD1B" w:rsidR="00ED63B6" w:rsidRDefault="00ED63B6" w:rsidP="57D15E4B">
          <w:pPr>
            <w:pStyle w:val="Header"/>
            <w:ind w:right="-115"/>
            <w:jc w:val="right"/>
          </w:pPr>
          <w:r>
            <w:t>Wolf Gang</w:t>
          </w:r>
        </w:p>
      </w:tc>
    </w:tr>
    <w:tr w:rsidR="00DF3DDF" w14:paraId="2D2E2E01" w14:textId="77777777" w:rsidTr="00DF3DDF">
      <w:trPr>
        <w:trHeight w:val="339"/>
      </w:trPr>
      <w:tc>
        <w:tcPr>
          <w:tcW w:w="4863" w:type="dxa"/>
        </w:tcPr>
        <w:p w14:paraId="3E7A19DE" w14:textId="77777777" w:rsidR="00DF3DDF" w:rsidRDefault="00DF3DDF" w:rsidP="00ED63B6">
          <w:pPr>
            <w:pStyle w:val="Header"/>
          </w:pPr>
        </w:p>
      </w:tc>
      <w:tc>
        <w:tcPr>
          <w:tcW w:w="4863" w:type="dxa"/>
        </w:tcPr>
        <w:p w14:paraId="6D3F3702" w14:textId="77777777" w:rsidR="00DF3DDF" w:rsidRDefault="00DF3DDF" w:rsidP="57D15E4B">
          <w:pPr>
            <w:pStyle w:val="Header"/>
            <w:ind w:right="-115"/>
            <w:jc w:val="right"/>
          </w:pPr>
        </w:p>
      </w:tc>
    </w:tr>
  </w:tbl>
  <w:p w14:paraId="2A21CCC8" w14:textId="37005DC6" w:rsidR="00DA5251" w:rsidRDefault="00DA52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6" w:type="dxa"/>
      <w:tblLook w:val="04A0" w:firstRow="1" w:lastRow="0" w:firstColumn="1" w:lastColumn="0" w:noHBand="0" w:noVBand="1"/>
    </w:tblPr>
    <w:tblGrid>
      <w:gridCol w:w="4863"/>
      <w:gridCol w:w="4863"/>
    </w:tblGrid>
    <w:tr w:rsidR="00764D51" w14:paraId="1E8DD05C" w14:textId="77777777" w:rsidTr="002B2AC6">
      <w:trPr>
        <w:trHeight w:val="698"/>
      </w:trPr>
      <w:tc>
        <w:tcPr>
          <w:tcW w:w="4863" w:type="dxa"/>
        </w:tcPr>
        <w:p w14:paraId="60D188A0" w14:textId="77777777" w:rsidR="00764D51" w:rsidRDefault="00764D51" w:rsidP="00764D51">
          <w:pPr>
            <w:pStyle w:val="Header"/>
          </w:pPr>
          <w:r>
            <w:t>La Cocina de la Abuela Taco Truck</w:t>
          </w:r>
        </w:p>
      </w:tc>
      <w:tc>
        <w:tcPr>
          <w:tcW w:w="4863" w:type="dxa"/>
        </w:tcPr>
        <w:p w14:paraId="61734794" w14:textId="77777777" w:rsidR="00764D51" w:rsidRDefault="00764D51" w:rsidP="00764D51">
          <w:pPr>
            <w:pStyle w:val="Header"/>
            <w:ind w:right="-115"/>
            <w:jc w:val="right"/>
          </w:pPr>
          <w:r>
            <w:t>Wolf Gang</w:t>
          </w:r>
        </w:p>
      </w:tc>
    </w:tr>
    <w:tr w:rsidR="00764D51" w14:paraId="324B0A8C" w14:textId="77777777" w:rsidTr="002B2AC6">
      <w:trPr>
        <w:trHeight w:val="339"/>
      </w:trPr>
      <w:tc>
        <w:tcPr>
          <w:tcW w:w="4863" w:type="dxa"/>
        </w:tcPr>
        <w:p w14:paraId="417F19DC" w14:textId="77777777" w:rsidR="00764D51" w:rsidRDefault="00764D51" w:rsidP="00764D51">
          <w:pPr>
            <w:pStyle w:val="Header"/>
          </w:pPr>
        </w:p>
      </w:tc>
      <w:tc>
        <w:tcPr>
          <w:tcW w:w="4863" w:type="dxa"/>
        </w:tcPr>
        <w:p w14:paraId="440FEEDA" w14:textId="77777777" w:rsidR="00764D51" w:rsidRDefault="00764D51" w:rsidP="00764D51">
          <w:pPr>
            <w:pStyle w:val="Header"/>
            <w:ind w:right="-115"/>
            <w:jc w:val="right"/>
          </w:pPr>
        </w:p>
      </w:tc>
    </w:tr>
  </w:tbl>
  <w:p w14:paraId="3BC09518" w14:textId="1D0841D0" w:rsidR="00764D51" w:rsidRDefault="00764D51">
    <w:pPr>
      <w:pStyle w:val="Header"/>
    </w:pPr>
  </w:p>
</w:hdr>
</file>

<file path=word/intelligence.xml><?xml version="1.0" encoding="utf-8"?>
<int:Intelligence xmlns:int="http://schemas.microsoft.com/office/intelligence/2019/intelligence">
  <int:IntelligenceSettings/>
  <int:Manifest>
    <int:WordHash hashCode="hFi9K87eMN3Y9v" id="t34KTm45"/>
    <int:WordHash hashCode="+ldYjjgCCWHZ+q" id="YsDd5mDc"/>
    <int:WordHash hashCode="V19yIzvuQieV2n" id="F7O5FjLv"/>
    <int:WordHash hashCode="K4ql+1kC+ZAzgd" id="Lzm8fcST"/>
    <int:WordHash hashCode="SRIETznReMrwLl" id="nK8Q4J96"/>
    <int:WordHash hashCode="FfnxPlLPUEkrRb" id="0VywUClV"/>
    <int:WordHash hashCode="j7ebXFcyh9n/RA" id="w/4oh0iz"/>
    <int:WordHash hashCode="VXz0SZkwtBQ7cc" id="UDwg5/1p"/>
    <int:WordHash hashCode="80U3Rj50GuITUb" id="BsF/u3OK"/>
    <int:WordHash hashCode="F9i67b/EIyHS7q" id="OERAo0y1"/>
    <int:WordHash hashCode="wMWMiSZTS6UxzW" id="BjQC5Zcu"/>
    <int:WordHash hashCode="NxkQxOjprtRZ6R" id="8jSSsv70"/>
    <int:WordHash hashCode="UXH8GNybp1ryqk" id="OO/pPU/T"/>
    <int:WordHash hashCode="WgY+LhF4CDe3wu" id="2I2FH71q"/>
    <int:WordHash hashCode="KmCSMKWpuKcb1p" id="z0IiDibR"/>
    <int:ParagraphRange paragraphId="312469101" textId="1118788275" start="16" length="7" invalidationStart="16" invalidationLength="7" id="gXlleU56"/>
    <int:ParagraphRange paragraphId="575329459" textId="1268426260" start="52" length="7" invalidationStart="52" invalidationLength="7" id="/6InmBPo"/>
    <int:ParagraphRange paragraphId="575329459" textId="1268426260" start="104" length="7" invalidationStart="104" invalidationLength="7" id="HErwu36f"/>
    <int:ParagraphRange paragraphId="575329459" textId="1268426260" start="141" length="6" invalidationStart="141" invalidationLength="6" id="xWxzpI+D"/>
    <int:ParagraphRange paragraphId="575329459" textId="1268426260" start="150" length="7" invalidationStart="150" invalidationLength="7" id="Omxrecc9"/>
    <int:ParagraphRange paragraphId="550283122" textId="1158955395" start="63" length="3" invalidationStart="63" invalidationLength="3" id="4kA17rjb"/>
    <int:ParagraphRange paragraphId="1745668044" textId="1490673038" start="93" length="5" invalidationStart="93" invalidationLength="5" id="+MY7bHGL"/>
    <int:ParagraphRange paragraphId="2093692375" textId="1294264241" start="19" length="9" invalidationStart="19" invalidationLength="9" id="GdJbvKFC"/>
    <int:ParagraphRange paragraphId="185323871" textId="35684697" start="44" length="7" invalidationStart="44" invalidationLength="7" id="hBuYSNRk"/>
    <int:ParagraphRange paragraphId="1505884669" textId="1943874857" start="65" length="6" invalidationStart="65" invalidationLength="6" id="yjU2qqBS"/>
    <int:ParagraphRange paragraphId="1419020055" textId="761545534" start="92" length="7" invalidationStart="92" invalidationLength="7" id="AIL08ssc"/>
    <int:WordHash hashCode="2PIqbb9EohFpzp" id="E60j//9J"/>
    <int:WordHash hashCode="NHL/V2Wi2cuGBe" id="l0CAX1kJ"/>
    <int:WordHash hashCode="hevjnVfynSdM3/" id="DNmuVvcQ"/>
    <int:WordHash hashCode="0ppmPegVrftJrC" id="uM5qof/H"/>
    <int:WordHash hashCode="lYeY6znCbzuTWj" id="pTUfcJvS"/>
    <int:WordHash hashCode="dRF6weODA3DNbq" id="s9uamptr"/>
    <int:WordHash hashCode="bHz5Xp7R/9jboT" id="gopT1NVW"/>
    <int:WordHash hashCode="oDKeFME1Nby2NZ" id="qly6Ilua"/>
    <int:WordHash hashCode="I+BQtg41MiiF1j" id="xpzIHMbP"/>
    <int:WordHash hashCode="SPW0sFXDTAtd5h" id="voKI1PYv"/>
    <int:WordHash hashCode="oxqAh8SguFAk2v" id="ahRacMEf"/>
    <int:WordHash hashCode="GAYlK+qRGbyWRb" id="IfZtVM/g"/>
    <int:ParagraphRange paragraphId="1268014988" textId="16834565" start="145" length="6" invalidationStart="145" invalidationLength="6" id="fuaK2ZwF"/>
    <int:ParagraphRange paragraphId="1543617156" textId="2104753076" start="118" length="4" invalidationStart="118" invalidationLength="4" id="+OxYA8q1"/>
    <int:ParagraphRange paragraphId="1543617156" textId="675358121" start="118" length="4" invalidationStart="118" invalidationLength="4" id="f0GweIO6"/>
    <int:ParagraphRange paragraphId="336758982" textId="1216541092" start="36" length="10" invalidationStart="36" invalidationLength="10" id="QKGN9ovP"/>
    <int:ParagraphRange paragraphId="336758982" textId="1069966831" start="136" length="4" invalidationStart="136" invalidationLength="4" id="VrhEkEFi"/>
    <int:ParagraphRange paragraphId="336758982" textId="1645557081" start="253" length="5" invalidationStart="253" invalidationLength="5" id="QDV8lzGW"/>
    <int:ParagraphRange paragraphId="336758982" textId="1643041291" start="253" length="5" invalidationStart="253" invalidationLength="5" id="0OB+qZjc"/>
    <int:ParagraphRange paragraphId="336758982" textId="1643041291" start="411" length="10" invalidationStart="411" invalidationLength="10" id="SCmYn4ZQ"/>
    <int:ParagraphRange paragraphId="1543617156" textId="127620677" start="118" length="4" invalidationStart="118" invalidationLength="4" id="rny55blv"/>
    <int:ParagraphRange paragraphId="336758982" textId="1643041291" start="36" length="10" invalidationStart="36" invalidationLength="10" id="TbB3Po4a"/>
    <int:ParagraphRange paragraphId="336758982" textId="1643041291" start="136" length="4" invalidationStart="136" invalidationLength="4" id="q7bu8nV1"/>
    <int:WordHash hashCode="/7q5hhzfSSAea7" id="vbN3L6Ic"/>
    <int:WordHash hashCode="viusaFlBor95b4" id="JtWv86uV"/>
    <int:WordHash hashCode="SHPN446/pTJF08" id="hxeeat9M"/>
    <int:WordHash hashCode="yU2G32zsuTeX2p" id="x2gVHQl4"/>
    <int:WordHash hashCode="OhSN8NDv61z70j" id="QDsiwsgn"/>
    <int:WordHash hashCode="afTKcDusPPsGCS" id="HT5BknOk"/>
    <int:WordHash hashCode="MTHzdUXral6Xjk" id="eD+4pcgI"/>
    <int:WordHash hashCode="Hj3uxlAJ5d/CwJ" id="FB9fB2If"/>
    <int:WordHash hashCode="vbADMe+vQ2yHnn" id="44djLuXm"/>
    <int:WordHash hashCode="CM9kX05rhgCprr" id="wf74vv06"/>
    <int:WordHash hashCode="77UMpLy6hiMdpC" id="rrJc/VDV"/>
    <int:WordHash hashCode="zJBYom3QHux4UD" id="c/GVkd8S"/>
    <int:WordHash hashCode="24VYQxsPOIAkQG" id="dc+Tkibm"/>
    <int:ParagraphRange paragraphId="493102917" textId="1238265512" start="14" length="8" invalidationStart="14" invalidationLength="8" id="yut/yvaW"/>
    <int:WordHash hashCode="giBeqN8R2D/6fu" id="gsm0TdPO"/>
    <int:WordHash hashCode="THpGSxl/ajw8Mh" id="9ISa5l97"/>
    <int:WordHash hashCode="4V/Gf66JDmdNek" id="mDk/Zgzz"/>
    <int:WordHash hashCode="D817J5hubSsjII" id="7adejzGD"/>
    <int:WordHash hashCode="QaSo3vJTuf23OK" id="rg5SE1X+"/>
    <int:WordHash hashCode="BZSgZlvUZuIXXA" id="3dae5vVe"/>
    <int:WordHash hashCode="aLkPWyTQqB47P/" id="K4XKwbZ+"/>
    <int:WordHash hashCode="4tfED5N9UQSfnF" id="opNFkd0z"/>
    <int:WordHash hashCode="6vNS7niA984UOK" id="xTYx/RDv"/>
    <int:WordHash hashCode="KsObn4NIK9aUkN" id="XCR+ZzL/"/>
    <int:WordHash hashCode="L8kPQs3wlLeJsr" id="Bo9XaguD"/>
    <int:WordHash hashCode="YlG6m/Y4EIaik5" id="q5K4sib/"/>
    <int:WordHash hashCode="PtF8c4d81EBYnR" id="q6slBmxT"/>
    <int:WordHash hashCode="Mbk4/0yTAl0sjc" id="CbMZdHIq"/>
    <int:WordHash hashCode="RY1SQsyDQUfTmN" id="RNPHsFyt"/>
    <int:WordHash hashCode="lFzbi22rul6UNk" id="Rc1NB5hj"/>
    <int:WordHash hashCode="k3hanm9mvd5g8p" id="dvNB5YiO"/>
    <int:WordHash hashCode="eow+FYSLvIfiJI" id="dc1hJTH2"/>
    <int:WordHash hashCode="CckVLnBngxl5zx" id="SEsnr30Y"/>
    <int:WordHash hashCode="yXzcy0ZXrCgdfg" id="YimgHiR8"/>
    <int:WordHash hashCode="cqV8y30fBIJ+h2" id="4+Vtab7B"/>
    <int:WordHash hashCode="wVGtZDRwb8kFVh" id="cQ+k3mI6"/>
    <int:WordHash hashCode="d0ezCqlrVuAEfq" id="/A01ebYu"/>
    <int:WordHash hashCode="fak9wmf/dQMdEl" id="Jhmp1Knz"/>
    <int:WordHash hashCode="jtSejzzb67lRjr" id="r7kuAsG9"/>
    <int:WordHash hashCode="Ye+vOhmUOp3KVS" id="n00POHhg"/>
    <int:WordHash hashCode="6jMfwdT41gpNIm" id="WxbJ5wnM"/>
    <int:WordHash hashCode="9T7gBmwem+PL8O" id="5w1Ea2Jh"/>
    <int:WordHash hashCode="CfOD7Wcz6fs/LD" id="UtIMFJW2"/>
    <int:WordHash hashCode="es5mQNRDjpSqOV" id="LrmJCW8j"/>
    <int:WordHash hashCode="YWG0TjnfI7Ya4h" id="95wSSDny"/>
    <int:WordHash hashCode="8SL2TtMbDICI9i" id="w8aPV4+1"/>
    <int:WordHash hashCode="Tq4LNLxkVYy1nB" id="3G4IlyiU"/>
    <int:WordHash hashCode="6H3GmbP7YNv6Ru" id="+kWbGUPI"/>
    <int:WordHash hashCode="HiDkRX/XvptfZv" id="h3jGgPLa"/>
    <int:WordHash hashCode="Tgu/fUEWwfK8Av" id="OMcf1j7g"/>
    <int:WordHash hashCode="fh1GNb3P5dUI8n" id="iN6SJF0g"/>
    <int:WordHash hashCode="se7U9lLFOmi0yX" id="+40D+i6A"/>
    <int:WordHash hashCode="MyUyYU0ziL4h+s" id="gfB62s3j"/>
    <int:WordHash hashCode="w9XHhJgK0rEQmc" id="IKXFWvZz"/>
    <int:WordHash hashCode="b1Rh7TCPWb4B1J" id="H/MIZz1B"/>
    <int:WordHash hashCode="SdkiA4JGOVRILa" id="SbPkB9ja"/>
    <int:WordHash hashCode="QikMm9l3/Vemb8" id="hSY3RmFE"/>
    <int:WordHash hashCode="Gp9Kh1Z+qJWiF8" id="3YszZ5G9"/>
    <int:WordHash hashCode="iEtHspFSrhP99D" id="EeIPpiyi"/>
    <int:WordHash hashCode="gZU3xmTzRox4Gf" id="AirhiF5Z"/>
    <int:WordHash hashCode="J9WvEtpnndb25A" id="G1q9Y7wV"/>
    <int:WordHash hashCode="bZlWdgYJnG7qt2" id="RiSzIiCU"/>
    <int:WordHash hashCode="X/GpQwkZyicLHd" id="hnNUQwlq"/>
    <int:WordHash hashCode="cgL8afXO31I44g" id="75oMWSr6"/>
    <int:WordHash hashCode="9dRWtcEUfVYAh7" id="2WTbwhyk"/>
    <int:WordHash hashCode="Iw3fm7sbfOGA1q" id="exS6Y4QU"/>
    <int:WordHash hashCode="IbV/V6PH5YGgoT" id="OuB5tNEB"/>
    <int:WordHash hashCode="LUXmPgoJqukdVf" id="YhpvGRTb"/>
    <int:WordHash hashCode="+60EhYPTKf78IV" id="OGvHRCZ9"/>
    <int:WordHash hashCode="t9rhzkV7XMWNel" id="aEBfXi1Q"/>
    <int:WordHash hashCode="XDpFveamxI44O9" id="oRIeIzE4"/>
    <int:WordHash hashCode="Pt7rychFePL7Fl" id="vpn1YGHd"/>
    <int:WordHash hashCode="9Xpln3bgKqw4Bx" id="qPUkHsjK"/>
    <int:WordHash hashCode="n994fuudtujqIe" id="5hxh1HSQ"/>
    <int:WordHash hashCode="mpu5M1lz0qcWhf" id="jhducNOf"/>
    <int:WordHash hashCode="9Me11CK+2OtCqI" id="cSrFqvHg"/>
    <int:WordHash hashCode="M40AlyAHaaxLBK" id="aqQug6KH"/>
    <int:WordHash hashCode="qkKYqOBPVzkR4s" id="3VhD137t"/>
    <int:WordHash hashCode="LoZ5qQieoxHofE" id="Uvgucxpj"/>
    <int:WordHash hashCode="EywGO/mI1EIZHF" id="r0HM7YMR"/>
    <int:WordHash hashCode="iEPapAp8t74lKq" id="2Bv//DCa"/>
    <int:WordHash hashCode="G/a/T96qxYT35h" id="j/JKN/fy"/>
    <int:WordHash hashCode="+3uDFya82Hg9SY" id="Y2R6/sRt"/>
    <int:WordHash hashCode="oKeOcijSyO8mWo" id="ji+CkYRe"/>
    <int:WordHash hashCode="TkAEYjdibIRhf5" id="dCe0lBcz"/>
    <int:ParagraphRange paragraphId="356820068" textId="2004020339" start="52" length="7" invalidationStart="52" invalidationLength="7" id="3XPDaI4F"/>
    <int:ParagraphRange paragraphId="356820068" textId="2004020339" start="104" length="7" invalidationStart="104" invalidationLength="7" id="8+sBilZ3"/>
    <int:ParagraphRange paragraphId="1685240617" textId="1260282017" start="46" length="7" invalidationStart="46" invalidationLength="7" id="UU5AwFnK"/>
    <int:ParagraphRange paragraphId="1473512573" textId="128479317" start="46" length="7" invalidationStart="46" invalidationLength="7" id="cPXKjj0w"/>
    <int:ParagraphRange paragraphId="2121677317" textId="1456861178" start="38" length="7" invalidationStart="38" invalidationLength="7" id="jEdgh9cb"/>
    <int:ParagraphRange paragraphId="1872519446" textId="614495299" start="251" length="10" invalidationStart="251" invalidationLength="10" id="kSsO8Ek3"/>
    <int:WordHash hashCode="VNMUBJvc07DEim" id="Da8Mjnqs"/>
    <int:WordHash hashCode="c+/V5jwM8lcEcw" id="QNmbztDz"/>
    <int:WordHash hashCode="FhxCN58vOqq4SL" id="095hK8Ny"/>
    <int:WordHash hashCode="ajjT1qUiDSlcwk" id="/abSbpF8"/>
    <int:WordHash hashCode="D6eW9phmpS1gKP" id="ENl3Ylda"/>
    <int:WordHash hashCode="e0dMsLOcF3PXGS" id="WR4NT6a9"/>
    <int:WordHash hashCode="vHHNl2eQ5oponG" id="rheH4dNO"/>
    <int:WordHash hashCode="Zyk5foGeSQ+6HH" id="DO+GXXCG"/>
    <int:WordHash hashCode="re4TjTRTDVIVnn" id="gox/59Sk"/>
    <int:WordHash hashCode="3iRb4o/+naYvX8" id="o6bC+gHl"/>
    <int:WordHash hashCode="vKrrxPVPaR4pJT" id="XgfW/97q"/>
    <int:WordHash hashCode="Votahn8Ducxa/L" id="eFStRe9o"/>
    <int:WordHash hashCode="TMhj8elCWFZzmC" id="yRJ17M1O"/>
    <int:WordHash hashCode="poeDduEUdr9Ff5" id="RPetxO+e"/>
    <int:WordHash hashCode="lu62zV/eryoOpB" id="Gl8WK6o3"/>
    <int:WordHash hashCode="ipN0yWBLWbFbf9" id="/1orYsTB"/>
    <int:WordHash hashCode="/bUp2h1y08bLfg" id="z7pPWbWJ"/>
    <int:WordHash hashCode="SED2YDyHhmZQfK" id="Nd6xkcu+"/>
    <int:WordHash hashCode="OmO5qAOtvX8aCv" id="OI+bjFNz"/>
    <int:WordHash hashCode="dQZvgy2oBBvAud" id="TAGaPSD3"/>
    <int:WordHash hashCode="eVsJvBhXOGVOX2" id="uznCRTU7"/>
    <int:WordHash hashCode="K/8KDYkhcqwD3r" id="f9vwGlYQ"/>
    <int:WordHash hashCode="iQsyTMpLbHuZI+" id="RKcV9XK/"/>
    <int:WordHash hashCode="0apRpHTgRO/q3L" id="CkKtQ3o6"/>
    <int:WordHash hashCode="bB5yYtOqjr1gzU" id="iJvMaD2m"/>
    <int:WordHash hashCode="dzMqr4hrw+ygdQ" id="YW5DMr/A"/>
    <int:WordHash hashCode="U3Ycv4/T6INhOE" id="OJqiuuQm"/>
    <int:WordHash hashCode="qrPgZLw0qmSnQI" id="PQeKWmRN"/>
    <int:WordHash hashCode="MRbTA4OpUIPQ/c" id="30j3nT/V"/>
    <int:WordHash hashCode="Ft+iM5MKnMe7VD" id="pheZ2+zf"/>
    <int:WordHash hashCode="NiS5t/ao7UPhj8" id="QDD/QlQ1"/>
    <int:WordHash hashCode="jZ/LNHdPlUMQ4A" id="yAi4gK2T"/>
    <int:WordHash hashCode="mG/BvrY8nbLyyv" id="MmttdjZz"/>
    <int:WordHash hashCode="6GK3Jmy+Lm2g1W" id="iKiMmxfo"/>
    <int:WordHash hashCode="ysUgacc3q1P0o3" id="WGHfFriH"/>
    <int:WordHash hashCode="ly/TtPSjoMWG+p" id="tVl5MjDN"/>
    <int:WordHash hashCode="L62s8EJm4cjNV1" id="bUF9TLij"/>
    <int:WordHash hashCode="plnfdUDpXzBeYX" id="1N2o7fB3"/>
    <int:WordHash hashCode="kfvBqx621M4RVG" id="MGniTqnj"/>
    <int:WordHash hashCode="BE4SfFMSqkPzMY" id="HbWyh3O8"/>
    <int:WordHash hashCode="N7alPDJcTyXwBZ" id="970NnnYV"/>
    <int:WordHash hashCode="4oHN5xSEd43xMh" id="Cn0CuBOa"/>
    <int:WordHash hashCode="pXgz8YJx901qjd" id="1HVp6sor"/>
    <int:WordHash hashCode="fSSSxSmKoSXIab" id="fEnthLaa"/>
    <int:WordHash hashCode="AtY3S1cOb7yKtP" id="PCTxURL5"/>
    <int:WordHash hashCode="91w7e4OfvPIyoi" id="vmmMr4kO"/>
    <int:WordHash hashCode="Ids8Vf8l4K2O6E" id="73JY8tLy"/>
    <int:WordHash hashCode="uoH+L9dG8ly2TF" id="2YaaqzX6"/>
    <int:WordHash hashCode="YYyRb1ZOjnL7p0" id="7xgveEak"/>
    <int:WordHash hashCode="M69cUaqlsvnB8L" id="5mTJC8eK"/>
    <int:WordHash hashCode="X6+yN1zUhKUkkY" id="hIgXCnk1"/>
    <int:WordHash hashCode="BBUk7CeNMvXmlf" id="4Nln/OjI"/>
    <int:WordHash hashCode="tTMpBQzu47o4Ei" id="AW0WU0B3"/>
    <int:WordHash hashCode="i1r75z/xIcaajO" id="szVjN1oB"/>
    <int:WordHash hashCode="f431lVRMAaerUf" id="dLoHpiRh"/>
    <int:WordHash hashCode="UcDZcs4POf35pw" id="2RyUYdqX"/>
    <int:WordHash hashCode="wXMQ8k9Rgw99dw" id="A3wpkFNK"/>
    <int:WordHash hashCode="8binuQQheCT6s2" id="FhmUsNtQ"/>
    <int:WordHash hashCode="Y/mku19DWt3L9f" id="VyoTCiP4"/>
    <int:WordHash hashCode="Qie2PRZdoQ3WhI" id="aDKGIcCL"/>
    <int:WordHash hashCode="BRQk7NFKMEhvV0" id="E7qSV4g9"/>
    <int:WordHash hashCode="BAX7L3MDEspvry" id="wNJQuPJH"/>
    <int:WordHash hashCode="QHxs09zLPx45OI" id="9KvhFYqZ"/>
    <int:WordHash hashCode="jOkaxHzRG7ly//" id="qHaiAcxE"/>
    <int:WordHash hashCode="EsoTb6+XhiFHXn" id="YNwPg3z9"/>
    <int:WordHash hashCode="J45Md2i8LJg1iq" id="04gOkKQ6"/>
    <int:WordHash hashCode="7ndFGN2BKQ+uyy" id="X3Wol2hk"/>
    <int:WordHash hashCode="VScmj7oboTiikb" id="B12TObzy"/>
    <int:WordHash hashCode="PpyuhFbouzeROW" id="iNFuSUGs"/>
    <int:WordHash hashCode="dca0ZZj4azc6c0" id="Dcg9iVTD"/>
    <int:WordHash hashCode="YWCTghM8KK8I9I" id="Q8AxX2xg"/>
    <int:WordHash hashCode="YKSJtzQGxZ71kH" id="k4O8FZ+W"/>
    <int:WordHash hashCode="2TZ1fQrNtO9ECI" id="WMKTbqKQ"/>
    <int:WordHash hashCode="29b1Gr0t6HDHVk" id="zmlbKgWw"/>
    <int:WordHash hashCode="GSnRcfCJEKvMUt" id="yzseMRAd"/>
    <int:WordHash hashCode="VsouqXs3+43+SD" id="Ov6GArK9"/>
    <int:WordHash hashCode="jrRykuXqwg996G" id="8QgQnfpZ"/>
    <int:WordHash hashCode="pt3r6Ixxzm4Sx+" id="B8ddnPr8"/>
    <int:WordHash hashCode="aqv8zU/PKkEyXS" id="dxWJH8jz"/>
    <int:WordHash hashCode="gxoaGp5mepd2ui" id="DX5ST//d"/>
    <int:WordHash hashCode="IMw+gZsiodzXgW" id="3i2RyzTM"/>
    <int:WordHash hashCode="STqbmW0KrBwI6x" id="Z8pBkEkV"/>
    <int:WordHash hashCode="sFd6TooUOZcJbp" id="HvoD48NU"/>
    <int:WordHash hashCode="gUZUSOp/UoaCtn" id="TrJKvDII"/>
    <int:WordHash hashCode="71BYYmS3dy8p8r" id="ICnrUVs+"/>
    <int:WordHash hashCode="GTTsBP++n1e06C" id="F+TS9sDz"/>
    <int:WordHash hashCode="vDJBI9uK8uG1Jq" id="NB8v8utw"/>
    <int:WordHash hashCode="g1s8KSk8aWpQDU" id="xJhT9+WZ"/>
    <int:WordHash hashCode="wpGZZIOQ54zzhE" id="UvEIVy0t"/>
    <int:WordHash hashCode="v8vu1cYNCD/hJD" id="Vn5tl5DE"/>
    <int:WordHash hashCode="eb2O1vYlXzVZTo" id="YHGlEaJI"/>
    <int:WordHash hashCode="TvcRIaR99HUytj" id="ALsyIYN1"/>
    <int:WordHash hashCode="NZ8CTf+FQ4S0k7" id="EZ7kMSdg"/>
    <int:WordHash hashCode="Tmbc9K+Z7Bzvng" id="QjQC5i2N"/>
    <int:WordHash hashCode="J8y5CD4vA3Hb7+" id="B8TDIAO0"/>
    <int:WordHash hashCode="nZbKuKh4f+kbDQ" id="smHhWaeU"/>
    <int:WordHash hashCode="vm4h8TDhj9N/Et" id="dSUm4pmI"/>
    <int:WordHash hashCode="3ttbWhxX60mNWE" id="cdkdlizp"/>
    <int:WordHash hashCode="Y+tEqp3+LJyB1O" id="rEpql9C5"/>
    <int:WordHash hashCode="SwXKjx1wjzHzCs" id="8q+uoF25"/>
    <int:WordHash hashCode="4cq8hAXmj2jtGk" id="XG3Xkj5i"/>
    <int:WordHash hashCode="ZZF4oPyis8TrXs" id="eY00Y4v7"/>
    <int:WordHash hashCode="JbUZu0zuBbU2Tx" id="JVEtawMA"/>
    <int:WordHash hashCode="SIAZyU/6JzWdY7" id="kXBjg0T3"/>
    <int:WordHash hashCode="UVntLjgRryQx9u" id="Xyx+7EtP"/>
    <int:WordHash hashCode="xZ76VGPg3PgR6c" id="pA2jA/Hz"/>
    <int:WordHash hashCode="G7noVG2yFloOWc" id="F7UCXNPK"/>
    <int:WordHash hashCode="OzYmQseppM05yQ" id="36n98KbU"/>
    <int:WordHash hashCode="z95YlzuvCsLoFz" id="j/3SoWw3"/>
    <int:WordHash hashCode="a6dWRS9d/JOWdN" id="VPyMPd97"/>
    <int:WordHash hashCode="5xalooYJU2GSbE" id="ok5K109S"/>
    <int:WordHash hashCode="9ucPuaWF2OB3Z2" id="Z8ihPx/D"/>
    <int:WordHash hashCode="VauxIGeT3hrDQM" id="n6nurJry"/>
    <int:WordHash hashCode="6+XlXqasvD8kf7" id="dGZFWbIO"/>
    <int:WordHash hashCode="urT3hy8mfMFdOx" id="OUtyaBcv"/>
    <int:WordHash hashCode="t79I/ojE0pK3XL" id="/DA8NXXu"/>
    <int:WordHash hashCode="ewcSLKXCoVl9Ng" id="2F6wnWk/"/>
    <int:WordHash hashCode="iIuEj7VLFheIVk" id="XEe7Ymvv"/>
    <int:WordHash hashCode="MJXI7JtUhmt1fK" id="FvTDoxNn"/>
    <int:WordHash hashCode="Zx5JwY5Ce846WH" id="dP1JnZQa"/>
  </int:Manifest>
  <int:Observations>
    <int:Content id="t34KTm45">
      <int:Rejection type="LegacyProofing"/>
    </int:Content>
    <int:Content id="YsDd5mDc">
      <int:Rejection type="LegacyProofing"/>
    </int:Content>
    <int:Content id="F7O5FjLv">
      <int:Rejection type="LegacyProofing"/>
    </int:Content>
    <int:Content id="Lzm8fcST">
      <int:Rejection type="LegacyProofing"/>
    </int:Content>
    <int:Content id="nK8Q4J96">
      <int:Rejection type="LegacyProofing"/>
    </int:Content>
    <int:Content id="0VywUClV">
      <int:Rejection type="LegacyProofing"/>
    </int:Content>
    <int:Content id="w/4oh0iz">
      <int:Rejection type="LegacyProofing"/>
    </int:Content>
    <int:Content id="UDwg5/1p">
      <int:Rejection type="LegacyProofing"/>
    </int:Content>
    <int:Content id="BsF/u3OK">
      <int:Rejection type="LegacyProofing"/>
    </int:Content>
    <int:Content id="OERAo0y1">
      <int:Rejection type="LegacyProofing"/>
    </int:Content>
    <int:Content id="BjQC5Zcu">
      <int:Rejection type="LegacyProofing"/>
    </int:Content>
    <int:Content id="8jSSsv70">
      <int:Rejection type="LegacyProofing"/>
    </int:Content>
    <int:Content id="OO/pPU/T">
      <int:Rejection type="LegacyProofing"/>
    </int:Content>
    <int:Content id="2I2FH71q">
      <int:Rejection type="LegacyProofing"/>
    </int:Content>
    <int:Content id="z0IiDibR">
      <int:Rejection type="LegacyProofing"/>
    </int:Content>
    <int:Content id="gXlleU56">
      <int:Rejection type="LegacyProofing"/>
    </int:Content>
    <int:Content id="/6InmBPo">
      <int:Rejection type="LegacyProofing"/>
    </int:Content>
    <int:Content id="HErwu36f">
      <int:Rejection type="LegacyProofing"/>
    </int:Content>
    <int:Content id="xWxzpI+D">
      <int:Rejection type="LegacyProofing"/>
    </int:Content>
    <int:Content id="Omxrecc9">
      <int:Rejection type="LegacyProofing"/>
    </int:Content>
    <int:Content id="4kA17rjb">
      <int:Rejection type="LegacyProofing"/>
    </int:Content>
    <int:Content id="+MY7bHGL">
      <int:Rejection type="LegacyProofing"/>
    </int:Content>
    <int:Content id="GdJbvKFC">
      <int:Rejection type="LegacyProofing"/>
    </int:Content>
    <int:Content id="hBuYSNRk">
      <int:Rejection type="LegacyProofing"/>
    </int:Content>
    <int:Content id="yjU2qqBS">
      <int:Rejection type="LegacyProofing"/>
    </int:Content>
    <int:Content id="AIL08ssc">
      <int:Rejection type="LegacyProofing"/>
    </int:Content>
    <int:Content id="E60j//9J">
      <int:Rejection type="AugLoop_Acronyms_AcronymsCritique"/>
    </int:Content>
    <int:Content id="l0CAX1kJ">
      <int:Rejection type="AugLoop_Acronyms_AcronymsCritique"/>
    </int:Content>
    <int:Content id="DNmuVvcQ">
      <int:Rejection type="AugLoop_Acronyms_AcronymsCritique"/>
    </int:Content>
    <int:Content id="uM5qof/H">
      <int:Rejection type="AugLoop_Acronyms_AcronymsCritique"/>
    </int:Content>
    <int:Content id="pTUfcJvS">
      <int:Rejection type="AugLoop_Acronyms_AcronymsCritique"/>
    </int:Content>
    <int:Content id="s9uamptr">
      <int:Rejection type="AugLoop_Acronyms_AcronymsCritique"/>
    </int:Content>
    <int:Content id="gopT1NVW">
      <int:Rejection type="AugLoop_Text_Critique"/>
    </int:Content>
    <int:Content id="qly6Ilua">
      <int:Rejection type="AugLoop_Text_Critique"/>
    </int:Content>
    <int:Content id="xpzIHMbP">
      <int:Rejection type="AugLoop_Text_Critique"/>
    </int:Content>
    <int:Content id="voKI1PYv">
      <int:Rejection type="AugLoop_Text_Critique"/>
    </int:Content>
    <int:Content id="ahRacMEf">
      <int:Rejection type="AugLoop_Text_Critique"/>
    </int:Content>
    <int:Content id="IfZtVM/g">
      <int:Rejection type="AugLoop_Text_Critique"/>
    </int:Content>
    <int:Content id="fuaK2ZwF">
      <int:Rejection type="LegacyProofing"/>
    </int:Content>
    <int:Content id="+OxYA8q1">
      <int:Rejection type="LegacyProofing"/>
    </int:Content>
    <int:Content id="f0GweIO6">
      <int:Rejection type="LegacyProofing"/>
    </int:Content>
    <int:Content id="QKGN9ovP">
      <int:Rejection type="LegacyProofing"/>
    </int:Content>
    <int:Content id="VrhEkEFi">
      <int:Rejection type="LegacyProofing"/>
    </int:Content>
    <int:Content id="QDV8lzGW">
      <int:Rejection type="LegacyProofing"/>
    </int:Content>
    <int:Content id="0OB+qZjc">
      <int:Rejection type="LegacyProofing"/>
    </int:Content>
    <int:Content id="SCmYn4ZQ">
      <int:Rejection type="LegacyProofing"/>
    </int:Content>
    <int:Content id="rny55blv">
      <int:Rejection type="LegacyProofing"/>
    </int:Content>
    <int:Content id="TbB3Po4a">
      <int:Rejection type="LegacyProofing"/>
    </int:Content>
    <int:Content id="q7bu8nV1">
      <int:Rejection type="LegacyProofing"/>
    </int:Content>
    <int:Content id="vbN3L6Ic">
      <int:Rejection type="LegacyProofing"/>
    </int:Content>
    <int:Content id="JtWv86uV">
      <int:Rejection type="LegacyProofing"/>
    </int:Content>
    <int:Content id="hxeeat9M">
      <int:Rejection type="LegacyProofing"/>
    </int:Content>
    <int:Content id="x2gVHQl4">
      <int:Rejection type="LegacyProofing"/>
    </int:Content>
    <int:Content id="QDsiwsgn">
      <int:Rejection type="LegacyProofing"/>
    </int:Content>
    <int:Content id="HT5BknOk">
      <int:Rejection type="LegacyProofing"/>
    </int:Content>
    <int:Content id="eD+4pcgI">
      <int:Rejection type="LegacyProofing"/>
    </int:Content>
    <int:Content id="FB9fB2If">
      <int:Rejection type="LegacyProofing"/>
    </int:Content>
    <int:Content id="44djLuXm">
      <int:Rejection type="LegacyProofing"/>
    </int:Content>
    <int:Content id="wf74vv06">
      <int:Rejection type="LegacyProofing"/>
    </int:Content>
    <int:Content id="rrJc/VDV">
      <int:Rejection type="LegacyProofing"/>
    </int:Content>
    <int:Content id="c/GVkd8S">
      <int:Rejection type="LegacyProofing"/>
    </int:Content>
    <int:Content id="dc+Tkibm">
      <int:Rejection type="LegacyProofing"/>
    </int:Content>
    <int:Content id="yut/yvaW">
      <int:Rejection type="LegacyProofing"/>
    </int:Content>
    <int:Content id="gsm0TdPO">
      <int:Rejection type="LegacyProofing"/>
    </int:Content>
    <int:Content id="9ISa5l97">
      <int:Rejection type="LegacyProofing"/>
    </int:Content>
    <int:Content id="mDk/Zgzz">
      <int:Rejection type="LegacyProofing"/>
    </int:Content>
    <int:Content id="7adejzGD">
      <int:Rejection type="LegacyProofing"/>
    </int:Content>
    <int:Content id="rg5SE1X+">
      <int:Rejection type="LegacyProofing"/>
    </int:Content>
    <int:Content id="3dae5vVe">
      <int:Rejection type="LegacyProofing"/>
    </int:Content>
    <int:Content id="K4XKwbZ+">
      <int:Rejection type="LegacyProofing"/>
    </int:Content>
    <int:Content id="opNFkd0z">
      <int:Rejection type="LegacyProofing"/>
    </int:Content>
    <int:Content id="xTYx/RDv">
      <int:Rejection type="LegacyProofing"/>
    </int:Content>
    <int:Content id="XCR+ZzL/">
      <int:Rejection type="LegacyProofing"/>
    </int:Content>
    <int:Content id="Bo9XaguD">
      <int:Rejection type="LegacyProofing"/>
    </int:Content>
    <int:Content id="q5K4sib/">
      <int:Rejection type="LegacyProofing"/>
    </int:Content>
    <int:Content id="q6slBmxT">
      <int:Rejection type="LegacyProofing"/>
    </int:Content>
    <int:Content id="CbMZdHIq">
      <int:Rejection type="LegacyProofing"/>
    </int:Content>
    <int:Content id="RNPHsFyt">
      <int:Rejection type="LegacyProofing"/>
    </int:Content>
    <int:Content id="Rc1NB5hj">
      <int:Rejection type="LegacyProofing"/>
    </int:Content>
    <int:Content id="dvNB5YiO">
      <int:Rejection type="LegacyProofing"/>
    </int:Content>
    <int:Content id="dc1hJTH2">
      <int:Rejection type="LegacyProofing"/>
    </int:Content>
    <int:Content id="SEsnr30Y">
      <int:Rejection type="LegacyProofing"/>
    </int:Content>
    <int:Content id="YimgHiR8">
      <int:Rejection type="LegacyProofing"/>
    </int:Content>
    <int:Content id="4+Vtab7B">
      <int:Rejection type="LegacyProofing"/>
    </int:Content>
    <int:Content id="cQ+k3mI6">
      <int:Rejection type="LegacyProofing"/>
    </int:Content>
    <int:Content id="/A01ebYu">
      <int:Rejection type="LegacyProofing"/>
    </int:Content>
    <int:Content id="Jhmp1Knz">
      <int:Rejection type="LegacyProofing"/>
    </int:Content>
    <int:Content id="r7kuAsG9">
      <int:Rejection type="LegacyProofing"/>
    </int:Content>
    <int:Content id="n00POHhg">
      <int:Rejection type="LegacyProofing"/>
    </int:Content>
    <int:Content id="WxbJ5wnM">
      <int:Rejection type="LegacyProofing"/>
    </int:Content>
    <int:Content id="5w1Ea2Jh">
      <int:Rejection type="LegacyProofing"/>
    </int:Content>
    <int:Content id="UtIMFJW2">
      <int:Rejection type="LegacyProofing"/>
    </int:Content>
    <int:Content id="LrmJCW8j">
      <int:Rejection type="LegacyProofing"/>
    </int:Content>
    <int:Content id="95wSSDny">
      <int:Rejection type="LegacyProofing"/>
    </int:Content>
    <int:Content id="w8aPV4+1">
      <int:Rejection type="LegacyProofing"/>
    </int:Content>
    <int:Content id="3G4IlyiU">
      <int:Rejection type="LegacyProofing"/>
    </int:Content>
    <int:Content id="+kWbGUPI">
      <int:Rejection type="LegacyProofing"/>
    </int:Content>
    <int:Content id="h3jGgPLa">
      <int:Rejection type="LegacyProofing"/>
    </int:Content>
    <int:Content id="OMcf1j7g">
      <int:Rejection type="LegacyProofing"/>
    </int:Content>
    <int:Content id="iN6SJF0g">
      <int:Rejection type="LegacyProofing"/>
    </int:Content>
    <int:Content id="+40D+i6A">
      <int:Rejection type="LegacyProofing"/>
    </int:Content>
    <int:Content id="gfB62s3j">
      <int:Rejection type="LegacyProofing"/>
    </int:Content>
    <int:Content id="IKXFWvZz">
      <int:Rejection type="LegacyProofing"/>
    </int:Content>
    <int:Content id="H/MIZz1B">
      <int:Rejection type="LegacyProofing"/>
    </int:Content>
    <int:Content id="SbPkB9ja">
      <int:Rejection type="LegacyProofing"/>
    </int:Content>
    <int:Content id="hSY3RmFE">
      <int:Rejection type="LegacyProofing"/>
    </int:Content>
    <int:Content id="3YszZ5G9">
      <int:Rejection type="LegacyProofing"/>
    </int:Content>
    <int:Content id="EeIPpiyi">
      <int:Rejection type="LegacyProofing"/>
    </int:Content>
    <int:Content id="AirhiF5Z">
      <int:Rejection type="LegacyProofing"/>
    </int:Content>
    <int:Content id="G1q9Y7wV">
      <int:Rejection type="LegacyProofing"/>
    </int:Content>
    <int:Content id="RiSzIiCU">
      <int:Rejection type="LegacyProofing"/>
    </int:Content>
    <int:Content id="hnNUQwlq">
      <int:Rejection type="LegacyProofing"/>
    </int:Content>
    <int:Content id="75oMWSr6">
      <int:Rejection type="LegacyProofing"/>
    </int:Content>
    <int:Content id="2WTbwhyk">
      <int:Rejection type="LegacyProofing"/>
    </int:Content>
    <int:Content id="exS6Y4QU">
      <int:Rejection type="LegacyProofing"/>
    </int:Content>
    <int:Content id="OuB5tNEB">
      <int:Rejection type="LegacyProofing"/>
    </int:Content>
    <int:Content id="YhpvGRTb">
      <int:Rejection type="LegacyProofing"/>
    </int:Content>
    <int:Content id="OGvHRCZ9">
      <int:Rejection type="LegacyProofing"/>
    </int:Content>
    <int:Content id="aEBfXi1Q">
      <int:Rejection type="LegacyProofing"/>
    </int:Content>
    <int:Content id="oRIeIzE4">
      <int:Rejection type="LegacyProofing"/>
    </int:Content>
    <int:Content id="vpn1YGHd">
      <int:Rejection type="LegacyProofing"/>
    </int:Content>
    <int:Content id="qPUkHsjK">
      <int:Rejection type="LegacyProofing"/>
    </int:Content>
    <int:Content id="5hxh1HSQ">
      <int:Rejection type="LegacyProofing"/>
    </int:Content>
    <int:Content id="jhducNOf">
      <int:Rejection type="LegacyProofing"/>
    </int:Content>
    <int:Content id="cSrFqvHg">
      <int:Rejection type="LegacyProofing"/>
    </int:Content>
    <int:Content id="aqQug6KH">
      <int:Rejection type="LegacyProofing"/>
    </int:Content>
    <int:Content id="3VhD137t">
      <int:Rejection type="LegacyProofing"/>
    </int:Content>
    <int:Content id="Uvgucxpj">
      <int:Rejection type="LegacyProofing"/>
    </int:Content>
    <int:Content id="r0HM7YMR">
      <int:Rejection type="LegacyProofing"/>
    </int:Content>
    <int:Content id="2Bv//DCa">
      <int:Rejection type="LegacyProofing"/>
    </int:Content>
    <int:Content id="j/JKN/fy">
      <int:Rejection type="LegacyProofing"/>
    </int:Content>
    <int:Content id="Y2R6/sRt">
      <int:Rejection type="LegacyProofing"/>
    </int:Content>
    <int:Content id="ji+CkYRe">
      <int:Rejection type="LegacyProofing"/>
    </int:Content>
    <int:Content id="dCe0lBcz">
      <int:Rejection type="LegacyProofing"/>
    </int:Content>
    <int:Content id="3XPDaI4F">
      <int:Rejection type="LegacyProofing"/>
    </int:Content>
    <int:Content id="8+sBilZ3">
      <int:Rejection type="LegacyProofing"/>
    </int:Content>
    <int:Content id="UU5AwFnK">
      <int:Rejection type="LegacyProofing"/>
    </int:Content>
    <int:Content id="cPXKjj0w">
      <int:Rejection type="LegacyProofing"/>
    </int:Content>
    <int:Content id="jEdgh9cb">
      <int:Rejection type="LegacyProofing"/>
    </int:Content>
    <int:Content id="kSsO8Ek3">
      <int:Rejection type="LegacyProofing"/>
    </int:Content>
    <int:Content id="Da8Mjnqs">
      <int:Rejection type="AugLoop_Acronyms_AcronymsCritique"/>
    </int:Content>
    <int:Content id="QNmbztDz">
      <int:Rejection type="AugLoop_Acronyms_AcronymsCritique"/>
    </int:Content>
    <int:Content id="095hK8Ny">
      <int:Rejection type="AugLoop_Text_Critique"/>
    </int:Content>
    <int:Content id="/abSbpF8">
      <int:Rejection type="AugLoop_Text_Critique"/>
    </int:Content>
    <int:Content id="ENl3Ylda">
      <int:Rejection type="AugLoop_Text_Critique"/>
    </int:Content>
    <int:Content id="WR4NT6a9">
      <int:Rejection type="AugLoop_Text_Critique"/>
    </int:Content>
    <int:Content id="rheH4dNO">
      <int:Rejection type="AugLoop_Text_Critique"/>
    </int:Content>
    <int:Content id="DO+GXXCG">
      <int:Rejection type="AugLoop_Text_Critique"/>
    </int:Content>
    <int:Content id="gox/59Sk">
      <int:Rejection type="AugLoop_Text_Critique"/>
    </int:Content>
    <int:Content id="o6bC+gHl">
      <int:Rejection type="LegacyProofing"/>
    </int:Content>
    <int:Content id="XgfW/97q">
      <int:Rejection type="LegacyProofing"/>
    </int:Content>
    <int:Content id="eFStRe9o">
      <int:Rejection type="LegacyProofing"/>
    </int:Content>
    <int:Content id="yRJ17M1O">
      <int:Rejection type="LegacyProofing"/>
    </int:Content>
    <int:Content id="RPetxO+e">
      <int:Rejection type="LegacyProofing"/>
    </int:Content>
    <int:Content id="Gl8WK6o3">
      <int:Rejection type="LegacyProofing"/>
    </int:Content>
    <int:Content id="/1orYsTB">
      <int:Rejection type="LegacyProofing"/>
    </int:Content>
    <int:Content id="z7pPWbWJ">
      <int:Rejection type="LegacyProofing"/>
    </int:Content>
    <int:Content id="Nd6xkcu+">
      <int:Rejection type="LegacyProofing"/>
    </int:Content>
    <int:Content id="OI+bjFNz">
      <int:Rejection type="LegacyProofing"/>
    </int:Content>
    <int:Content id="TAGaPSD3">
      <int:Rejection type="LegacyProofing"/>
    </int:Content>
    <int:Content id="uznCRTU7">
      <int:Rejection type="LegacyProofing"/>
    </int:Content>
    <int:Content id="f9vwGlYQ">
      <int:Rejection type="LegacyProofing"/>
    </int:Content>
    <int:Content id="RKcV9XK/">
      <int:Rejection type="LegacyProofing"/>
    </int:Content>
    <int:Content id="CkKtQ3o6">
      <int:Rejection type="LegacyProofing"/>
    </int:Content>
    <int:Content id="iJvMaD2m">
      <int:Rejection type="LegacyProofing"/>
    </int:Content>
    <int:Content id="YW5DMr/A">
      <int:Rejection type="LegacyProofing"/>
    </int:Content>
    <int:Content id="OJqiuuQm">
      <int:Rejection type="LegacyProofing"/>
    </int:Content>
    <int:Content id="PQeKWmRN">
      <int:Rejection type="LegacyProofing"/>
    </int:Content>
    <int:Content id="30j3nT/V">
      <int:Rejection type="LegacyProofing"/>
    </int:Content>
    <int:Content id="pheZ2+zf">
      <int:Rejection type="LegacyProofing"/>
    </int:Content>
    <int:Content id="QDD/QlQ1">
      <int:Rejection type="LegacyProofing"/>
    </int:Content>
    <int:Content id="yAi4gK2T">
      <int:Rejection type="LegacyProofing"/>
    </int:Content>
    <int:Content id="MmttdjZz">
      <int:Rejection type="LegacyProofing"/>
    </int:Content>
    <int:Content id="iKiMmxfo">
      <int:Rejection type="LegacyProofing"/>
    </int:Content>
    <int:Content id="WGHfFriH">
      <int:Rejection type="LegacyProofing"/>
    </int:Content>
    <int:Content id="tVl5MjDN">
      <int:Rejection type="LegacyProofing"/>
    </int:Content>
    <int:Content id="bUF9TLij">
      <int:Rejection type="LegacyProofing"/>
    </int:Content>
    <int:Content id="1N2o7fB3">
      <int:Rejection type="LegacyProofing"/>
    </int:Content>
    <int:Content id="MGniTqnj">
      <int:Rejection type="LegacyProofing"/>
    </int:Content>
    <int:Content id="HbWyh3O8">
      <int:Rejection type="LegacyProofing"/>
    </int:Content>
    <int:Content id="970NnnYV">
      <int:Rejection type="LegacyProofing"/>
    </int:Content>
    <int:Content id="Cn0CuBOa">
      <int:Rejection type="LegacyProofing"/>
    </int:Content>
    <int:Content id="1HVp6sor">
      <int:Rejection type="LegacyProofing"/>
    </int:Content>
    <int:Content id="fEnthLaa">
      <int:Rejection type="LegacyProofing"/>
    </int:Content>
    <int:Content id="PCTxURL5">
      <int:Rejection type="LegacyProofing"/>
    </int:Content>
    <int:Content id="vmmMr4kO">
      <int:Rejection type="LegacyProofing"/>
    </int:Content>
    <int:Content id="73JY8tLy">
      <int:Rejection type="LegacyProofing"/>
    </int:Content>
    <int:Content id="2YaaqzX6">
      <int:Rejection type="LegacyProofing"/>
    </int:Content>
    <int:Content id="7xgveEak">
      <int:Rejection type="LegacyProofing"/>
    </int:Content>
    <int:Content id="5mTJC8eK">
      <int:Rejection type="LegacyProofing"/>
    </int:Content>
    <int:Content id="hIgXCnk1">
      <int:Rejection type="LegacyProofing"/>
    </int:Content>
    <int:Content id="4Nln/OjI">
      <int:Rejection type="LegacyProofing"/>
    </int:Content>
    <int:Content id="AW0WU0B3">
      <int:Rejection type="LegacyProofing"/>
    </int:Content>
    <int:Content id="szVjN1oB">
      <int:Rejection type="LegacyProofing"/>
    </int:Content>
    <int:Content id="dLoHpiRh">
      <int:Rejection type="LegacyProofing"/>
    </int:Content>
    <int:Content id="2RyUYdqX">
      <int:Rejection type="LegacyProofing"/>
    </int:Content>
    <int:Content id="A3wpkFNK">
      <int:Rejection type="LegacyProofing"/>
    </int:Content>
    <int:Content id="FhmUsNtQ">
      <int:Rejection type="LegacyProofing"/>
    </int:Content>
    <int:Content id="VyoTCiP4">
      <int:Rejection type="LegacyProofing"/>
    </int:Content>
    <int:Content id="aDKGIcCL">
      <int:Rejection type="LegacyProofing"/>
    </int:Content>
    <int:Content id="E7qSV4g9">
      <int:Rejection type="LegacyProofing"/>
    </int:Content>
    <int:Content id="wNJQuPJH">
      <int:Rejection type="LegacyProofing"/>
    </int:Content>
    <int:Content id="9KvhFYqZ">
      <int:Rejection type="LegacyProofing"/>
    </int:Content>
    <int:Content id="qHaiAcxE">
      <int:Rejection type="LegacyProofing"/>
    </int:Content>
    <int:Content id="YNwPg3z9">
      <int:Rejection type="LegacyProofing"/>
    </int:Content>
    <int:Content id="04gOkKQ6">
      <int:Rejection type="LegacyProofing"/>
    </int:Content>
    <int:Content id="X3Wol2hk">
      <int:Rejection type="LegacyProofing"/>
    </int:Content>
    <int:Content id="B12TObzy">
      <int:Rejection type="LegacyProofing"/>
    </int:Content>
    <int:Content id="iNFuSUGs">
      <int:Rejection type="LegacyProofing"/>
    </int:Content>
    <int:Content id="Dcg9iVTD">
      <int:Rejection type="LegacyProofing"/>
    </int:Content>
    <int:Content id="Q8AxX2xg">
      <int:Rejection type="LegacyProofing"/>
    </int:Content>
    <int:Content id="k4O8FZ+W">
      <int:Rejection type="LegacyProofing"/>
    </int:Content>
    <int:Content id="WMKTbqKQ">
      <int:Rejection type="LegacyProofing"/>
    </int:Content>
    <int:Content id="zmlbKgWw">
      <int:Rejection type="LegacyProofing"/>
    </int:Content>
    <int:Content id="yzseMRAd">
      <int:Rejection type="LegacyProofing"/>
    </int:Content>
    <int:Content id="Ov6GArK9">
      <int:Rejection type="LegacyProofing"/>
    </int:Content>
    <int:Content id="8QgQnfpZ">
      <int:Rejection type="LegacyProofing"/>
    </int:Content>
    <int:Content id="B8ddnPr8">
      <int:Rejection type="LegacyProofing"/>
    </int:Content>
    <int:Content id="dxWJH8jz">
      <int:Rejection type="LegacyProofing"/>
    </int:Content>
    <int:Content id="DX5ST//d">
      <int:Rejection type="LegacyProofing"/>
    </int:Content>
    <int:Content id="3i2RyzTM">
      <int:Rejection type="LegacyProofing"/>
    </int:Content>
    <int:Content id="Z8pBkEkV">
      <int:Rejection type="LegacyProofing"/>
    </int:Content>
    <int:Content id="HvoD48NU">
      <int:Rejection type="LegacyProofing"/>
    </int:Content>
    <int:Content id="TrJKvDII">
      <int:Rejection type="LegacyProofing"/>
    </int:Content>
    <int:Content id="ICnrUVs+">
      <int:Rejection type="LegacyProofing"/>
    </int:Content>
    <int:Content id="F+TS9sDz">
      <int:Rejection type="LegacyProofing"/>
    </int:Content>
    <int:Content id="NB8v8utw">
      <int:Rejection type="LegacyProofing"/>
    </int:Content>
    <int:Content id="xJhT9+WZ">
      <int:Rejection type="LegacyProofing"/>
    </int:Content>
    <int:Content id="UvEIVy0t">
      <int:Rejection type="LegacyProofing"/>
    </int:Content>
    <int:Content id="Vn5tl5DE">
      <int:Rejection type="LegacyProofing"/>
    </int:Content>
    <int:Content id="YHGlEaJI">
      <int:Rejection type="LegacyProofing"/>
    </int:Content>
    <int:Content id="ALsyIYN1">
      <int:Rejection type="LegacyProofing"/>
    </int:Content>
    <int:Content id="EZ7kMSdg">
      <int:Rejection type="LegacyProofing"/>
    </int:Content>
    <int:Content id="QjQC5i2N">
      <int:Rejection type="LegacyProofing"/>
    </int:Content>
    <int:Content id="B8TDIAO0">
      <int:Rejection type="LegacyProofing"/>
    </int:Content>
    <int:Content id="smHhWaeU">
      <int:Rejection type="LegacyProofing"/>
    </int:Content>
    <int:Content id="dSUm4pmI">
      <int:Rejection type="LegacyProofing"/>
    </int:Content>
    <int:Content id="cdkdlizp">
      <int:Rejection type="LegacyProofing"/>
    </int:Content>
    <int:Content id="rEpql9C5">
      <int:Rejection type="LegacyProofing"/>
    </int:Content>
    <int:Content id="8q+uoF25">
      <int:Rejection type="LegacyProofing"/>
    </int:Content>
    <int:Content id="XG3Xkj5i">
      <int:Rejection type="LegacyProofing"/>
    </int:Content>
    <int:Content id="eY00Y4v7">
      <int:Rejection type="LegacyProofing"/>
    </int:Content>
    <int:Content id="JVEtawMA">
      <int:Rejection type="LegacyProofing"/>
    </int:Content>
    <int:Content id="kXBjg0T3">
      <int:Rejection type="LegacyProofing"/>
    </int:Content>
    <int:Content id="Xyx+7EtP">
      <int:Rejection type="LegacyProofing"/>
    </int:Content>
    <int:Content id="pA2jA/Hz">
      <int:Rejection type="LegacyProofing"/>
    </int:Content>
    <int:Content id="F7UCXNPK">
      <int:Rejection type="LegacyProofing"/>
    </int:Content>
    <int:Content id="36n98KbU">
      <int:Rejection type="LegacyProofing"/>
    </int:Content>
    <int:Content id="j/3SoWw3">
      <int:Rejection type="LegacyProofing"/>
    </int:Content>
    <int:Content id="VPyMPd97">
      <int:Rejection type="LegacyProofing"/>
    </int:Content>
    <int:Content id="ok5K109S">
      <int:Rejection type="LegacyProofing"/>
    </int:Content>
    <int:Content id="Z8ihPx/D">
      <int:Rejection type="LegacyProofing"/>
    </int:Content>
    <int:Content id="n6nurJry">
      <int:Rejection type="LegacyProofing"/>
    </int:Content>
    <int:Content id="dGZFWbIO">
      <int:Rejection type="LegacyProofing"/>
    </int:Content>
    <int:Content id="OUtyaBcv">
      <int:Rejection type="LegacyProofing"/>
    </int:Content>
    <int:Content id="/DA8NXXu">
      <int:Rejection type="LegacyProofing"/>
    </int:Content>
    <int:Content id="2F6wnWk/">
      <int:Rejection type="LegacyProofing"/>
    </int:Content>
    <int:Content id="XEe7Ymvv">
      <int:Rejection type="LegacyProofing"/>
    </int:Content>
    <int:Content id="FvTDoxNn">
      <int:Rejection type="LegacyProofing"/>
    </int:Content>
    <int:Content id="dP1JnZQ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585A"/>
    <w:multiLevelType w:val="hybridMultilevel"/>
    <w:tmpl w:val="FFFFFFFF"/>
    <w:lvl w:ilvl="0" w:tplc="58F06676">
      <w:start w:val="1"/>
      <w:numFmt w:val="bullet"/>
      <w:lvlText w:val=""/>
      <w:lvlJc w:val="left"/>
      <w:pPr>
        <w:ind w:left="720" w:hanging="360"/>
      </w:pPr>
      <w:rPr>
        <w:rFonts w:ascii="Symbol" w:hAnsi="Symbol" w:hint="default"/>
      </w:rPr>
    </w:lvl>
    <w:lvl w:ilvl="1" w:tplc="2514D4FA">
      <w:start w:val="1"/>
      <w:numFmt w:val="bullet"/>
      <w:lvlText w:val="o"/>
      <w:lvlJc w:val="left"/>
      <w:pPr>
        <w:ind w:left="1440" w:hanging="360"/>
      </w:pPr>
      <w:rPr>
        <w:rFonts w:ascii="Courier New" w:hAnsi="Courier New" w:hint="default"/>
      </w:rPr>
    </w:lvl>
    <w:lvl w:ilvl="2" w:tplc="26528BF0">
      <w:start w:val="1"/>
      <w:numFmt w:val="bullet"/>
      <w:lvlText w:val=""/>
      <w:lvlJc w:val="left"/>
      <w:pPr>
        <w:ind w:left="2160" w:hanging="360"/>
      </w:pPr>
      <w:rPr>
        <w:rFonts w:ascii="Wingdings" w:hAnsi="Wingdings" w:hint="default"/>
      </w:rPr>
    </w:lvl>
    <w:lvl w:ilvl="3" w:tplc="F40CF49C">
      <w:start w:val="1"/>
      <w:numFmt w:val="bullet"/>
      <w:lvlText w:val=""/>
      <w:lvlJc w:val="left"/>
      <w:pPr>
        <w:ind w:left="2880" w:hanging="360"/>
      </w:pPr>
      <w:rPr>
        <w:rFonts w:ascii="Symbol" w:hAnsi="Symbol" w:hint="default"/>
      </w:rPr>
    </w:lvl>
    <w:lvl w:ilvl="4" w:tplc="B49430C0">
      <w:start w:val="1"/>
      <w:numFmt w:val="bullet"/>
      <w:lvlText w:val="o"/>
      <w:lvlJc w:val="left"/>
      <w:pPr>
        <w:ind w:left="3600" w:hanging="360"/>
      </w:pPr>
      <w:rPr>
        <w:rFonts w:ascii="Courier New" w:hAnsi="Courier New" w:hint="default"/>
      </w:rPr>
    </w:lvl>
    <w:lvl w:ilvl="5" w:tplc="A636DA12">
      <w:start w:val="1"/>
      <w:numFmt w:val="bullet"/>
      <w:lvlText w:val=""/>
      <w:lvlJc w:val="left"/>
      <w:pPr>
        <w:ind w:left="4320" w:hanging="360"/>
      </w:pPr>
      <w:rPr>
        <w:rFonts w:ascii="Wingdings" w:hAnsi="Wingdings" w:hint="default"/>
      </w:rPr>
    </w:lvl>
    <w:lvl w:ilvl="6" w:tplc="993AE378">
      <w:start w:val="1"/>
      <w:numFmt w:val="bullet"/>
      <w:lvlText w:val=""/>
      <w:lvlJc w:val="left"/>
      <w:pPr>
        <w:ind w:left="5040" w:hanging="360"/>
      </w:pPr>
      <w:rPr>
        <w:rFonts w:ascii="Symbol" w:hAnsi="Symbol" w:hint="default"/>
      </w:rPr>
    </w:lvl>
    <w:lvl w:ilvl="7" w:tplc="112E79DA">
      <w:start w:val="1"/>
      <w:numFmt w:val="bullet"/>
      <w:lvlText w:val="o"/>
      <w:lvlJc w:val="left"/>
      <w:pPr>
        <w:ind w:left="5760" w:hanging="360"/>
      </w:pPr>
      <w:rPr>
        <w:rFonts w:ascii="Courier New" w:hAnsi="Courier New" w:hint="default"/>
      </w:rPr>
    </w:lvl>
    <w:lvl w:ilvl="8" w:tplc="2EA0163C">
      <w:start w:val="1"/>
      <w:numFmt w:val="bullet"/>
      <w:lvlText w:val=""/>
      <w:lvlJc w:val="left"/>
      <w:pPr>
        <w:ind w:left="6480" w:hanging="360"/>
      </w:pPr>
      <w:rPr>
        <w:rFonts w:ascii="Wingdings" w:hAnsi="Wingdings" w:hint="default"/>
      </w:rPr>
    </w:lvl>
  </w:abstractNum>
  <w:abstractNum w:abstractNumId="1" w15:restartNumberingAfterBreak="0">
    <w:nsid w:val="11EC2BBA"/>
    <w:multiLevelType w:val="hybridMultilevel"/>
    <w:tmpl w:val="FFFFFFFF"/>
    <w:lvl w:ilvl="0" w:tplc="8D520D18">
      <w:start w:val="1"/>
      <w:numFmt w:val="decimal"/>
      <w:lvlText w:val="%1."/>
      <w:lvlJc w:val="left"/>
      <w:pPr>
        <w:ind w:left="720" w:hanging="360"/>
      </w:pPr>
    </w:lvl>
    <w:lvl w:ilvl="1" w:tplc="A406E60A">
      <w:start w:val="1"/>
      <w:numFmt w:val="lowerLetter"/>
      <w:lvlText w:val="%2."/>
      <w:lvlJc w:val="left"/>
      <w:pPr>
        <w:ind w:left="1440" w:hanging="360"/>
      </w:pPr>
    </w:lvl>
    <w:lvl w:ilvl="2" w:tplc="C5061732">
      <w:start w:val="1"/>
      <w:numFmt w:val="lowerRoman"/>
      <w:lvlText w:val="%3."/>
      <w:lvlJc w:val="right"/>
      <w:pPr>
        <w:ind w:left="2160" w:hanging="180"/>
      </w:pPr>
    </w:lvl>
    <w:lvl w:ilvl="3" w:tplc="3DF89BE4">
      <w:start w:val="1"/>
      <w:numFmt w:val="decimal"/>
      <w:lvlText w:val="%4."/>
      <w:lvlJc w:val="left"/>
      <w:pPr>
        <w:ind w:left="2880" w:hanging="360"/>
      </w:pPr>
    </w:lvl>
    <w:lvl w:ilvl="4" w:tplc="EE9ED7C0">
      <w:start w:val="1"/>
      <w:numFmt w:val="lowerLetter"/>
      <w:lvlText w:val="%5."/>
      <w:lvlJc w:val="left"/>
      <w:pPr>
        <w:ind w:left="3600" w:hanging="360"/>
      </w:pPr>
    </w:lvl>
    <w:lvl w:ilvl="5" w:tplc="9DF8B516">
      <w:start w:val="1"/>
      <w:numFmt w:val="lowerRoman"/>
      <w:lvlText w:val="%6."/>
      <w:lvlJc w:val="right"/>
      <w:pPr>
        <w:ind w:left="4320" w:hanging="180"/>
      </w:pPr>
    </w:lvl>
    <w:lvl w:ilvl="6" w:tplc="81C28FCC">
      <w:start w:val="1"/>
      <w:numFmt w:val="decimal"/>
      <w:lvlText w:val="%7."/>
      <w:lvlJc w:val="left"/>
      <w:pPr>
        <w:ind w:left="5040" w:hanging="360"/>
      </w:pPr>
    </w:lvl>
    <w:lvl w:ilvl="7" w:tplc="12AA4E0C">
      <w:start w:val="1"/>
      <w:numFmt w:val="lowerLetter"/>
      <w:lvlText w:val="%8."/>
      <w:lvlJc w:val="left"/>
      <w:pPr>
        <w:ind w:left="5760" w:hanging="360"/>
      </w:pPr>
    </w:lvl>
    <w:lvl w:ilvl="8" w:tplc="B7BE9D00">
      <w:start w:val="1"/>
      <w:numFmt w:val="lowerRoman"/>
      <w:lvlText w:val="%9."/>
      <w:lvlJc w:val="right"/>
      <w:pPr>
        <w:ind w:left="6480" w:hanging="180"/>
      </w:pPr>
    </w:lvl>
  </w:abstractNum>
  <w:abstractNum w:abstractNumId="2" w15:restartNumberingAfterBreak="0">
    <w:nsid w:val="126430E5"/>
    <w:multiLevelType w:val="hybridMultilevel"/>
    <w:tmpl w:val="FFFFFFFF"/>
    <w:lvl w:ilvl="0" w:tplc="178A87D0">
      <w:start w:val="1"/>
      <w:numFmt w:val="bullet"/>
      <w:lvlText w:val=""/>
      <w:lvlJc w:val="left"/>
      <w:pPr>
        <w:ind w:left="720" w:hanging="360"/>
      </w:pPr>
      <w:rPr>
        <w:rFonts w:ascii="Symbol" w:hAnsi="Symbol" w:hint="default"/>
      </w:rPr>
    </w:lvl>
    <w:lvl w:ilvl="1" w:tplc="BCD6EEF6">
      <w:start w:val="1"/>
      <w:numFmt w:val="bullet"/>
      <w:lvlText w:val="o"/>
      <w:lvlJc w:val="left"/>
      <w:pPr>
        <w:ind w:left="1440" w:hanging="360"/>
      </w:pPr>
      <w:rPr>
        <w:rFonts w:ascii="Courier New" w:hAnsi="Courier New" w:hint="default"/>
      </w:rPr>
    </w:lvl>
    <w:lvl w:ilvl="2" w:tplc="F4CCE25A">
      <w:start w:val="1"/>
      <w:numFmt w:val="bullet"/>
      <w:lvlText w:val=""/>
      <w:lvlJc w:val="left"/>
      <w:pPr>
        <w:ind w:left="2160" w:hanging="360"/>
      </w:pPr>
      <w:rPr>
        <w:rFonts w:ascii="Wingdings" w:hAnsi="Wingdings" w:hint="default"/>
      </w:rPr>
    </w:lvl>
    <w:lvl w:ilvl="3" w:tplc="181EA036">
      <w:start w:val="1"/>
      <w:numFmt w:val="bullet"/>
      <w:lvlText w:val=""/>
      <w:lvlJc w:val="left"/>
      <w:pPr>
        <w:ind w:left="2880" w:hanging="360"/>
      </w:pPr>
      <w:rPr>
        <w:rFonts w:ascii="Symbol" w:hAnsi="Symbol" w:hint="default"/>
      </w:rPr>
    </w:lvl>
    <w:lvl w:ilvl="4" w:tplc="B2029A52">
      <w:start w:val="1"/>
      <w:numFmt w:val="bullet"/>
      <w:lvlText w:val="o"/>
      <w:lvlJc w:val="left"/>
      <w:pPr>
        <w:ind w:left="3600" w:hanging="360"/>
      </w:pPr>
      <w:rPr>
        <w:rFonts w:ascii="Courier New" w:hAnsi="Courier New" w:hint="default"/>
      </w:rPr>
    </w:lvl>
    <w:lvl w:ilvl="5" w:tplc="C640FFAE">
      <w:start w:val="1"/>
      <w:numFmt w:val="bullet"/>
      <w:lvlText w:val=""/>
      <w:lvlJc w:val="left"/>
      <w:pPr>
        <w:ind w:left="4320" w:hanging="360"/>
      </w:pPr>
      <w:rPr>
        <w:rFonts w:ascii="Wingdings" w:hAnsi="Wingdings" w:hint="default"/>
      </w:rPr>
    </w:lvl>
    <w:lvl w:ilvl="6" w:tplc="57F818D0">
      <w:start w:val="1"/>
      <w:numFmt w:val="bullet"/>
      <w:lvlText w:val=""/>
      <w:lvlJc w:val="left"/>
      <w:pPr>
        <w:ind w:left="5040" w:hanging="360"/>
      </w:pPr>
      <w:rPr>
        <w:rFonts w:ascii="Symbol" w:hAnsi="Symbol" w:hint="default"/>
      </w:rPr>
    </w:lvl>
    <w:lvl w:ilvl="7" w:tplc="21CE4636">
      <w:start w:val="1"/>
      <w:numFmt w:val="bullet"/>
      <w:lvlText w:val="o"/>
      <w:lvlJc w:val="left"/>
      <w:pPr>
        <w:ind w:left="5760" w:hanging="360"/>
      </w:pPr>
      <w:rPr>
        <w:rFonts w:ascii="Courier New" w:hAnsi="Courier New" w:hint="default"/>
      </w:rPr>
    </w:lvl>
    <w:lvl w:ilvl="8" w:tplc="0E2C00BA">
      <w:start w:val="1"/>
      <w:numFmt w:val="bullet"/>
      <w:lvlText w:val=""/>
      <w:lvlJc w:val="left"/>
      <w:pPr>
        <w:ind w:left="6480" w:hanging="360"/>
      </w:pPr>
      <w:rPr>
        <w:rFonts w:ascii="Wingdings" w:hAnsi="Wingdings" w:hint="default"/>
      </w:rPr>
    </w:lvl>
  </w:abstractNum>
  <w:abstractNum w:abstractNumId="3" w15:restartNumberingAfterBreak="0">
    <w:nsid w:val="14D8666A"/>
    <w:multiLevelType w:val="hybridMultilevel"/>
    <w:tmpl w:val="FFFFFFFF"/>
    <w:lvl w:ilvl="0" w:tplc="6C9E6BCA">
      <w:start w:val="1"/>
      <w:numFmt w:val="decimal"/>
      <w:lvlText w:val="%1."/>
      <w:lvlJc w:val="left"/>
      <w:pPr>
        <w:ind w:left="720" w:hanging="360"/>
      </w:pPr>
    </w:lvl>
    <w:lvl w:ilvl="1" w:tplc="A594A7A8">
      <w:start w:val="1"/>
      <w:numFmt w:val="lowerLetter"/>
      <w:lvlText w:val="%2."/>
      <w:lvlJc w:val="left"/>
      <w:pPr>
        <w:ind w:left="1440" w:hanging="360"/>
      </w:pPr>
    </w:lvl>
    <w:lvl w:ilvl="2" w:tplc="8986469C">
      <w:start w:val="1"/>
      <w:numFmt w:val="lowerRoman"/>
      <w:lvlText w:val="%3."/>
      <w:lvlJc w:val="right"/>
      <w:pPr>
        <w:ind w:left="2160" w:hanging="180"/>
      </w:pPr>
    </w:lvl>
    <w:lvl w:ilvl="3" w:tplc="489E5C2A">
      <w:start w:val="1"/>
      <w:numFmt w:val="decimal"/>
      <w:lvlText w:val="%4."/>
      <w:lvlJc w:val="left"/>
      <w:pPr>
        <w:ind w:left="2880" w:hanging="360"/>
      </w:pPr>
    </w:lvl>
    <w:lvl w:ilvl="4" w:tplc="30DCE656">
      <w:start w:val="1"/>
      <w:numFmt w:val="lowerLetter"/>
      <w:lvlText w:val="%5."/>
      <w:lvlJc w:val="left"/>
      <w:pPr>
        <w:ind w:left="3600" w:hanging="360"/>
      </w:pPr>
    </w:lvl>
    <w:lvl w:ilvl="5" w:tplc="2E7C951A">
      <w:start w:val="1"/>
      <w:numFmt w:val="lowerRoman"/>
      <w:lvlText w:val="%6."/>
      <w:lvlJc w:val="right"/>
      <w:pPr>
        <w:ind w:left="4320" w:hanging="180"/>
      </w:pPr>
    </w:lvl>
    <w:lvl w:ilvl="6" w:tplc="8AFE9AB4">
      <w:start w:val="1"/>
      <w:numFmt w:val="decimal"/>
      <w:lvlText w:val="%7."/>
      <w:lvlJc w:val="left"/>
      <w:pPr>
        <w:ind w:left="5040" w:hanging="360"/>
      </w:pPr>
    </w:lvl>
    <w:lvl w:ilvl="7" w:tplc="8BDE4EC0">
      <w:start w:val="1"/>
      <w:numFmt w:val="lowerLetter"/>
      <w:lvlText w:val="%8."/>
      <w:lvlJc w:val="left"/>
      <w:pPr>
        <w:ind w:left="5760" w:hanging="360"/>
      </w:pPr>
    </w:lvl>
    <w:lvl w:ilvl="8" w:tplc="98B24FB4">
      <w:start w:val="1"/>
      <w:numFmt w:val="lowerRoman"/>
      <w:lvlText w:val="%9."/>
      <w:lvlJc w:val="right"/>
      <w:pPr>
        <w:ind w:left="6480" w:hanging="180"/>
      </w:pPr>
    </w:lvl>
  </w:abstractNum>
  <w:abstractNum w:abstractNumId="4" w15:restartNumberingAfterBreak="0">
    <w:nsid w:val="1596439C"/>
    <w:multiLevelType w:val="hybridMultilevel"/>
    <w:tmpl w:val="FFFFFFFF"/>
    <w:lvl w:ilvl="0" w:tplc="DCA648BA">
      <w:start w:val="1"/>
      <w:numFmt w:val="bullet"/>
      <w:lvlText w:val=""/>
      <w:lvlJc w:val="left"/>
      <w:pPr>
        <w:ind w:left="720" w:hanging="360"/>
      </w:pPr>
      <w:rPr>
        <w:rFonts w:ascii="Symbol" w:hAnsi="Symbol" w:hint="default"/>
      </w:rPr>
    </w:lvl>
    <w:lvl w:ilvl="1" w:tplc="78F85F66">
      <w:start w:val="1"/>
      <w:numFmt w:val="bullet"/>
      <w:lvlText w:val="o"/>
      <w:lvlJc w:val="left"/>
      <w:pPr>
        <w:ind w:left="1440" w:hanging="360"/>
      </w:pPr>
      <w:rPr>
        <w:rFonts w:ascii="Courier New" w:hAnsi="Courier New" w:hint="default"/>
      </w:rPr>
    </w:lvl>
    <w:lvl w:ilvl="2" w:tplc="6108EF4C">
      <w:start w:val="1"/>
      <w:numFmt w:val="bullet"/>
      <w:lvlText w:val=""/>
      <w:lvlJc w:val="left"/>
      <w:pPr>
        <w:ind w:left="2160" w:hanging="360"/>
      </w:pPr>
      <w:rPr>
        <w:rFonts w:ascii="Wingdings" w:hAnsi="Wingdings" w:hint="default"/>
      </w:rPr>
    </w:lvl>
    <w:lvl w:ilvl="3" w:tplc="DE04CC00">
      <w:start w:val="1"/>
      <w:numFmt w:val="bullet"/>
      <w:lvlText w:val=""/>
      <w:lvlJc w:val="left"/>
      <w:pPr>
        <w:ind w:left="2880" w:hanging="360"/>
      </w:pPr>
      <w:rPr>
        <w:rFonts w:ascii="Symbol" w:hAnsi="Symbol" w:hint="default"/>
      </w:rPr>
    </w:lvl>
    <w:lvl w:ilvl="4" w:tplc="B678C03E">
      <w:start w:val="1"/>
      <w:numFmt w:val="bullet"/>
      <w:lvlText w:val="o"/>
      <w:lvlJc w:val="left"/>
      <w:pPr>
        <w:ind w:left="3600" w:hanging="360"/>
      </w:pPr>
      <w:rPr>
        <w:rFonts w:ascii="Courier New" w:hAnsi="Courier New" w:hint="default"/>
      </w:rPr>
    </w:lvl>
    <w:lvl w:ilvl="5" w:tplc="8AFAFEFE">
      <w:start w:val="1"/>
      <w:numFmt w:val="bullet"/>
      <w:lvlText w:val=""/>
      <w:lvlJc w:val="left"/>
      <w:pPr>
        <w:ind w:left="4320" w:hanging="360"/>
      </w:pPr>
      <w:rPr>
        <w:rFonts w:ascii="Wingdings" w:hAnsi="Wingdings" w:hint="default"/>
      </w:rPr>
    </w:lvl>
    <w:lvl w:ilvl="6" w:tplc="1166E190">
      <w:start w:val="1"/>
      <w:numFmt w:val="bullet"/>
      <w:lvlText w:val=""/>
      <w:lvlJc w:val="left"/>
      <w:pPr>
        <w:ind w:left="5040" w:hanging="360"/>
      </w:pPr>
      <w:rPr>
        <w:rFonts w:ascii="Symbol" w:hAnsi="Symbol" w:hint="default"/>
      </w:rPr>
    </w:lvl>
    <w:lvl w:ilvl="7" w:tplc="DED2C6E4">
      <w:start w:val="1"/>
      <w:numFmt w:val="bullet"/>
      <w:lvlText w:val="o"/>
      <w:lvlJc w:val="left"/>
      <w:pPr>
        <w:ind w:left="5760" w:hanging="360"/>
      </w:pPr>
      <w:rPr>
        <w:rFonts w:ascii="Courier New" w:hAnsi="Courier New" w:hint="default"/>
      </w:rPr>
    </w:lvl>
    <w:lvl w:ilvl="8" w:tplc="99D63C06">
      <w:start w:val="1"/>
      <w:numFmt w:val="bullet"/>
      <w:lvlText w:val=""/>
      <w:lvlJc w:val="left"/>
      <w:pPr>
        <w:ind w:left="6480" w:hanging="360"/>
      </w:pPr>
      <w:rPr>
        <w:rFonts w:ascii="Wingdings" w:hAnsi="Wingdings" w:hint="default"/>
      </w:rPr>
    </w:lvl>
  </w:abstractNum>
  <w:abstractNum w:abstractNumId="5" w15:restartNumberingAfterBreak="0">
    <w:nsid w:val="15CD17FE"/>
    <w:multiLevelType w:val="hybridMultilevel"/>
    <w:tmpl w:val="FFFFFFFF"/>
    <w:lvl w:ilvl="0" w:tplc="48A20300">
      <w:start w:val="1"/>
      <w:numFmt w:val="bullet"/>
      <w:lvlText w:val=""/>
      <w:lvlJc w:val="left"/>
      <w:pPr>
        <w:ind w:left="720" w:hanging="360"/>
      </w:pPr>
      <w:rPr>
        <w:rFonts w:ascii="Wingdings" w:hAnsi="Wingdings" w:hint="default"/>
      </w:rPr>
    </w:lvl>
    <w:lvl w:ilvl="1" w:tplc="9474BA4C">
      <w:start w:val="1"/>
      <w:numFmt w:val="bullet"/>
      <w:lvlText w:val="o"/>
      <w:lvlJc w:val="left"/>
      <w:pPr>
        <w:ind w:left="1440" w:hanging="360"/>
      </w:pPr>
      <w:rPr>
        <w:rFonts w:ascii="Courier New" w:hAnsi="Courier New" w:hint="default"/>
      </w:rPr>
    </w:lvl>
    <w:lvl w:ilvl="2" w:tplc="93CA5A0E">
      <w:start w:val="1"/>
      <w:numFmt w:val="bullet"/>
      <w:lvlText w:val=""/>
      <w:lvlJc w:val="left"/>
      <w:pPr>
        <w:ind w:left="2160" w:hanging="360"/>
      </w:pPr>
      <w:rPr>
        <w:rFonts w:ascii="Wingdings" w:hAnsi="Wingdings" w:hint="default"/>
      </w:rPr>
    </w:lvl>
    <w:lvl w:ilvl="3" w:tplc="5E4615CA">
      <w:start w:val="1"/>
      <w:numFmt w:val="bullet"/>
      <w:lvlText w:val=""/>
      <w:lvlJc w:val="left"/>
      <w:pPr>
        <w:ind w:left="2880" w:hanging="360"/>
      </w:pPr>
      <w:rPr>
        <w:rFonts w:ascii="Symbol" w:hAnsi="Symbol" w:hint="default"/>
      </w:rPr>
    </w:lvl>
    <w:lvl w:ilvl="4" w:tplc="57CA672C">
      <w:start w:val="1"/>
      <w:numFmt w:val="bullet"/>
      <w:lvlText w:val="o"/>
      <w:lvlJc w:val="left"/>
      <w:pPr>
        <w:ind w:left="3600" w:hanging="360"/>
      </w:pPr>
      <w:rPr>
        <w:rFonts w:ascii="Courier New" w:hAnsi="Courier New" w:hint="default"/>
      </w:rPr>
    </w:lvl>
    <w:lvl w:ilvl="5" w:tplc="9A4CFC94">
      <w:start w:val="1"/>
      <w:numFmt w:val="bullet"/>
      <w:lvlText w:val=""/>
      <w:lvlJc w:val="left"/>
      <w:pPr>
        <w:ind w:left="4320" w:hanging="360"/>
      </w:pPr>
      <w:rPr>
        <w:rFonts w:ascii="Wingdings" w:hAnsi="Wingdings" w:hint="default"/>
      </w:rPr>
    </w:lvl>
    <w:lvl w:ilvl="6" w:tplc="77323B26">
      <w:start w:val="1"/>
      <w:numFmt w:val="bullet"/>
      <w:lvlText w:val=""/>
      <w:lvlJc w:val="left"/>
      <w:pPr>
        <w:ind w:left="5040" w:hanging="360"/>
      </w:pPr>
      <w:rPr>
        <w:rFonts w:ascii="Symbol" w:hAnsi="Symbol" w:hint="default"/>
      </w:rPr>
    </w:lvl>
    <w:lvl w:ilvl="7" w:tplc="B420D2E8">
      <w:start w:val="1"/>
      <w:numFmt w:val="bullet"/>
      <w:lvlText w:val="o"/>
      <w:lvlJc w:val="left"/>
      <w:pPr>
        <w:ind w:left="5760" w:hanging="360"/>
      </w:pPr>
      <w:rPr>
        <w:rFonts w:ascii="Courier New" w:hAnsi="Courier New" w:hint="default"/>
      </w:rPr>
    </w:lvl>
    <w:lvl w:ilvl="8" w:tplc="C73A893C">
      <w:start w:val="1"/>
      <w:numFmt w:val="bullet"/>
      <w:lvlText w:val=""/>
      <w:lvlJc w:val="left"/>
      <w:pPr>
        <w:ind w:left="6480" w:hanging="360"/>
      </w:pPr>
      <w:rPr>
        <w:rFonts w:ascii="Wingdings" w:hAnsi="Wingdings" w:hint="default"/>
      </w:rPr>
    </w:lvl>
  </w:abstractNum>
  <w:abstractNum w:abstractNumId="6" w15:restartNumberingAfterBreak="0">
    <w:nsid w:val="19D36564"/>
    <w:multiLevelType w:val="hybridMultilevel"/>
    <w:tmpl w:val="FFFFFFFF"/>
    <w:lvl w:ilvl="0" w:tplc="E49A62C6">
      <w:start w:val="1"/>
      <w:numFmt w:val="bullet"/>
      <w:lvlText w:val=""/>
      <w:lvlJc w:val="left"/>
      <w:pPr>
        <w:ind w:left="720" w:hanging="360"/>
      </w:pPr>
      <w:rPr>
        <w:rFonts w:ascii="Symbol" w:hAnsi="Symbol" w:hint="default"/>
      </w:rPr>
    </w:lvl>
    <w:lvl w:ilvl="1" w:tplc="CD5861BA">
      <w:start w:val="1"/>
      <w:numFmt w:val="bullet"/>
      <w:lvlText w:val="o"/>
      <w:lvlJc w:val="left"/>
      <w:pPr>
        <w:ind w:left="1440" w:hanging="360"/>
      </w:pPr>
      <w:rPr>
        <w:rFonts w:ascii="Courier New" w:hAnsi="Courier New" w:hint="default"/>
      </w:rPr>
    </w:lvl>
    <w:lvl w:ilvl="2" w:tplc="7A22DE2A">
      <w:start w:val="1"/>
      <w:numFmt w:val="bullet"/>
      <w:lvlText w:val=""/>
      <w:lvlJc w:val="left"/>
      <w:pPr>
        <w:ind w:left="2160" w:hanging="360"/>
      </w:pPr>
      <w:rPr>
        <w:rFonts w:ascii="Wingdings" w:hAnsi="Wingdings" w:hint="default"/>
      </w:rPr>
    </w:lvl>
    <w:lvl w:ilvl="3" w:tplc="71F2BAA4">
      <w:start w:val="1"/>
      <w:numFmt w:val="bullet"/>
      <w:lvlText w:val=""/>
      <w:lvlJc w:val="left"/>
      <w:pPr>
        <w:ind w:left="2880" w:hanging="360"/>
      </w:pPr>
      <w:rPr>
        <w:rFonts w:ascii="Symbol" w:hAnsi="Symbol" w:hint="default"/>
      </w:rPr>
    </w:lvl>
    <w:lvl w:ilvl="4" w:tplc="9EC4330C">
      <w:start w:val="1"/>
      <w:numFmt w:val="bullet"/>
      <w:lvlText w:val="o"/>
      <w:lvlJc w:val="left"/>
      <w:pPr>
        <w:ind w:left="3600" w:hanging="360"/>
      </w:pPr>
      <w:rPr>
        <w:rFonts w:ascii="Courier New" w:hAnsi="Courier New" w:hint="default"/>
      </w:rPr>
    </w:lvl>
    <w:lvl w:ilvl="5" w:tplc="CB980140">
      <w:start w:val="1"/>
      <w:numFmt w:val="bullet"/>
      <w:lvlText w:val=""/>
      <w:lvlJc w:val="left"/>
      <w:pPr>
        <w:ind w:left="4320" w:hanging="360"/>
      </w:pPr>
      <w:rPr>
        <w:rFonts w:ascii="Wingdings" w:hAnsi="Wingdings" w:hint="default"/>
      </w:rPr>
    </w:lvl>
    <w:lvl w:ilvl="6" w:tplc="6E623210">
      <w:start w:val="1"/>
      <w:numFmt w:val="bullet"/>
      <w:lvlText w:val=""/>
      <w:lvlJc w:val="left"/>
      <w:pPr>
        <w:ind w:left="5040" w:hanging="360"/>
      </w:pPr>
      <w:rPr>
        <w:rFonts w:ascii="Symbol" w:hAnsi="Symbol" w:hint="default"/>
      </w:rPr>
    </w:lvl>
    <w:lvl w:ilvl="7" w:tplc="056E9C1C">
      <w:start w:val="1"/>
      <w:numFmt w:val="bullet"/>
      <w:lvlText w:val="o"/>
      <w:lvlJc w:val="left"/>
      <w:pPr>
        <w:ind w:left="5760" w:hanging="360"/>
      </w:pPr>
      <w:rPr>
        <w:rFonts w:ascii="Courier New" w:hAnsi="Courier New" w:hint="default"/>
      </w:rPr>
    </w:lvl>
    <w:lvl w:ilvl="8" w:tplc="841470D8">
      <w:start w:val="1"/>
      <w:numFmt w:val="bullet"/>
      <w:lvlText w:val=""/>
      <w:lvlJc w:val="left"/>
      <w:pPr>
        <w:ind w:left="6480" w:hanging="360"/>
      </w:pPr>
      <w:rPr>
        <w:rFonts w:ascii="Wingdings" w:hAnsi="Wingdings" w:hint="default"/>
      </w:rPr>
    </w:lvl>
  </w:abstractNum>
  <w:abstractNum w:abstractNumId="7" w15:restartNumberingAfterBreak="0">
    <w:nsid w:val="1D451449"/>
    <w:multiLevelType w:val="hybridMultilevel"/>
    <w:tmpl w:val="FFFFFFFF"/>
    <w:lvl w:ilvl="0" w:tplc="AE48911E">
      <w:start w:val="1"/>
      <w:numFmt w:val="bullet"/>
      <w:lvlText w:val=""/>
      <w:lvlJc w:val="left"/>
      <w:pPr>
        <w:ind w:left="720" w:hanging="360"/>
      </w:pPr>
      <w:rPr>
        <w:rFonts w:ascii="Symbol" w:hAnsi="Symbol" w:hint="default"/>
      </w:rPr>
    </w:lvl>
    <w:lvl w:ilvl="1" w:tplc="98D83092">
      <w:start w:val="1"/>
      <w:numFmt w:val="bullet"/>
      <w:lvlText w:val="o"/>
      <w:lvlJc w:val="left"/>
      <w:pPr>
        <w:ind w:left="1440" w:hanging="360"/>
      </w:pPr>
      <w:rPr>
        <w:rFonts w:ascii="Courier New" w:hAnsi="Courier New" w:hint="default"/>
      </w:rPr>
    </w:lvl>
    <w:lvl w:ilvl="2" w:tplc="C0C28186">
      <w:start w:val="1"/>
      <w:numFmt w:val="bullet"/>
      <w:lvlText w:val=""/>
      <w:lvlJc w:val="left"/>
      <w:pPr>
        <w:ind w:left="2160" w:hanging="360"/>
      </w:pPr>
      <w:rPr>
        <w:rFonts w:ascii="Wingdings" w:hAnsi="Wingdings" w:hint="default"/>
      </w:rPr>
    </w:lvl>
    <w:lvl w:ilvl="3" w:tplc="8BA24760">
      <w:start w:val="1"/>
      <w:numFmt w:val="bullet"/>
      <w:lvlText w:val=""/>
      <w:lvlJc w:val="left"/>
      <w:pPr>
        <w:ind w:left="2880" w:hanging="360"/>
      </w:pPr>
      <w:rPr>
        <w:rFonts w:ascii="Symbol" w:hAnsi="Symbol" w:hint="default"/>
      </w:rPr>
    </w:lvl>
    <w:lvl w:ilvl="4" w:tplc="7E724BB6">
      <w:start w:val="1"/>
      <w:numFmt w:val="bullet"/>
      <w:lvlText w:val="o"/>
      <w:lvlJc w:val="left"/>
      <w:pPr>
        <w:ind w:left="3600" w:hanging="360"/>
      </w:pPr>
      <w:rPr>
        <w:rFonts w:ascii="Courier New" w:hAnsi="Courier New" w:hint="default"/>
      </w:rPr>
    </w:lvl>
    <w:lvl w:ilvl="5" w:tplc="F5404A7E">
      <w:start w:val="1"/>
      <w:numFmt w:val="bullet"/>
      <w:lvlText w:val=""/>
      <w:lvlJc w:val="left"/>
      <w:pPr>
        <w:ind w:left="4320" w:hanging="360"/>
      </w:pPr>
      <w:rPr>
        <w:rFonts w:ascii="Wingdings" w:hAnsi="Wingdings" w:hint="default"/>
      </w:rPr>
    </w:lvl>
    <w:lvl w:ilvl="6" w:tplc="46BE5BE8">
      <w:start w:val="1"/>
      <w:numFmt w:val="bullet"/>
      <w:lvlText w:val=""/>
      <w:lvlJc w:val="left"/>
      <w:pPr>
        <w:ind w:left="5040" w:hanging="360"/>
      </w:pPr>
      <w:rPr>
        <w:rFonts w:ascii="Symbol" w:hAnsi="Symbol" w:hint="default"/>
      </w:rPr>
    </w:lvl>
    <w:lvl w:ilvl="7" w:tplc="39EA2620">
      <w:start w:val="1"/>
      <w:numFmt w:val="bullet"/>
      <w:lvlText w:val="o"/>
      <w:lvlJc w:val="left"/>
      <w:pPr>
        <w:ind w:left="5760" w:hanging="360"/>
      </w:pPr>
      <w:rPr>
        <w:rFonts w:ascii="Courier New" w:hAnsi="Courier New" w:hint="default"/>
      </w:rPr>
    </w:lvl>
    <w:lvl w:ilvl="8" w:tplc="1F1CC23A">
      <w:start w:val="1"/>
      <w:numFmt w:val="bullet"/>
      <w:lvlText w:val=""/>
      <w:lvlJc w:val="left"/>
      <w:pPr>
        <w:ind w:left="6480" w:hanging="360"/>
      </w:pPr>
      <w:rPr>
        <w:rFonts w:ascii="Wingdings" w:hAnsi="Wingdings" w:hint="default"/>
      </w:rPr>
    </w:lvl>
  </w:abstractNum>
  <w:abstractNum w:abstractNumId="8" w15:restartNumberingAfterBreak="0">
    <w:nsid w:val="211E41EA"/>
    <w:multiLevelType w:val="hybridMultilevel"/>
    <w:tmpl w:val="FFFFFFFF"/>
    <w:lvl w:ilvl="0" w:tplc="03205034">
      <w:start w:val="1"/>
      <w:numFmt w:val="bullet"/>
      <w:lvlText w:val=""/>
      <w:lvlJc w:val="left"/>
      <w:pPr>
        <w:ind w:left="720" w:hanging="360"/>
      </w:pPr>
      <w:rPr>
        <w:rFonts w:ascii="Symbol" w:hAnsi="Symbol" w:hint="default"/>
      </w:rPr>
    </w:lvl>
    <w:lvl w:ilvl="1" w:tplc="51A20F9E">
      <w:start w:val="1"/>
      <w:numFmt w:val="bullet"/>
      <w:lvlText w:val="o"/>
      <w:lvlJc w:val="left"/>
      <w:pPr>
        <w:ind w:left="1440" w:hanging="360"/>
      </w:pPr>
      <w:rPr>
        <w:rFonts w:ascii="Courier New" w:hAnsi="Courier New" w:hint="default"/>
      </w:rPr>
    </w:lvl>
    <w:lvl w:ilvl="2" w:tplc="8A4C10FE">
      <w:start w:val="1"/>
      <w:numFmt w:val="bullet"/>
      <w:lvlText w:val=""/>
      <w:lvlJc w:val="left"/>
      <w:pPr>
        <w:ind w:left="2160" w:hanging="360"/>
      </w:pPr>
      <w:rPr>
        <w:rFonts w:ascii="Wingdings" w:hAnsi="Wingdings" w:hint="default"/>
      </w:rPr>
    </w:lvl>
    <w:lvl w:ilvl="3" w:tplc="5C06D66A">
      <w:start w:val="1"/>
      <w:numFmt w:val="bullet"/>
      <w:lvlText w:val=""/>
      <w:lvlJc w:val="left"/>
      <w:pPr>
        <w:ind w:left="2880" w:hanging="360"/>
      </w:pPr>
      <w:rPr>
        <w:rFonts w:ascii="Symbol" w:hAnsi="Symbol" w:hint="default"/>
      </w:rPr>
    </w:lvl>
    <w:lvl w:ilvl="4" w:tplc="21F062FE">
      <w:start w:val="1"/>
      <w:numFmt w:val="bullet"/>
      <w:lvlText w:val="o"/>
      <w:lvlJc w:val="left"/>
      <w:pPr>
        <w:ind w:left="3600" w:hanging="360"/>
      </w:pPr>
      <w:rPr>
        <w:rFonts w:ascii="Courier New" w:hAnsi="Courier New" w:hint="default"/>
      </w:rPr>
    </w:lvl>
    <w:lvl w:ilvl="5" w:tplc="004A7C9C">
      <w:start w:val="1"/>
      <w:numFmt w:val="bullet"/>
      <w:lvlText w:val=""/>
      <w:lvlJc w:val="left"/>
      <w:pPr>
        <w:ind w:left="4320" w:hanging="360"/>
      </w:pPr>
      <w:rPr>
        <w:rFonts w:ascii="Wingdings" w:hAnsi="Wingdings" w:hint="default"/>
      </w:rPr>
    </w:lvl>
    <w:lvl w:ilvl="6" w:tplc="13FA9F56">
      <w:start w:val="1"/>
      <w:numFmt w:val="bullet"/>
      <w:lvlText w:val=""/>
      <w:lvlJc w:val="left"/>
      <w:pPr>
        <w:ind w:left="5040" w:hanging="360"/>
      </w:pPr>
      <w:rPr>
        <w:rFonts w:ascii="Symbol" w:hAnsi="Symbol" w:hint="default"/>
      </w:rPr>
    </w:lvl>
    <w:lvl w:ilvl="7" w:tplc="31E454FE">
      <w:start w:val="1"/>
      <w:numFmt w:val="bullet"/>
      <w:lvlText w:val="o"/>
      <w:lvlJc w:val="left"/>
      <w:pPr>
        <w:ind w:left="5760" w:hanging="360"/>
      </w:pPr>
      <w:rPr>
        <w:rFonts w:ascii="Courier New" w:hAnsi="Courier New" w:hint="default"/>
      </w:rPr>
    </w:lvl>
    <w:lvl w:ilvl="8" w:tplc="273A4F5A">
      <w:start w:val="1"/>
      <w:numFmt w:val="bullet"/>
      <w:lvlText w:val=""/>
      <w:lvlJc w:val="left"/>
      <w:pPr>
        <w:ind w:left="6480" w:hanging="360"/>
      </w:pPr>
      <w:rPr>
        <w:rFonts w:ascii="Wingdings" w:hAnsi="Wingdings" w:hint="default"/>
      </w:rPr>
    </w:lvl>
  </w:abstractNum>
  <w:abstractNum w:abstractNumId="9" w15:restartNumberingAfterBreak="0">
    <w:nsid w:val="26D2125C"/>
    <w:multiLevelType w:val="hybridMultilevel"/>
    <w:tmpl w:val="FFFFFFFF"/>
    <w:lvl w:ilvl="0" w:tplc="EBDE3A8E">
      <w:start w:val="1"/>
      <w:numFmt w:val="bullet"/>
      <w:lvlText w:val=""/>
      <w:lvlJc w:val="left"/>
      <w:pPr>
        <w:ind w:left="720" w:hanging="360"/>
      </w:pPr>
      <w:rPr>
        <w:rFonts w:ascii="Wingdings" w:hAnsi="Wingdings" w:hint="default"/>
      </w:rPr>
    </w:lvl>
    <w:lvl w:ilvl="1" w:tplc="D56C385E">
      <w:start w:val="1"/>
      <w:numFmt w:val="bullet"/>
      <w:lvlText w:val="o"/>
      <w:lvlJc w:val="left"/>
      <w:pPr>
        <w:ind w:left="1440" w:hanging="360"/>
      </w:pPr>
      <w:rPr>
        <w:rFonts w:ascii="Courier New" w:hAnsi="Courier New" w:hint="default"/>
      </w:rPr>
    </w:lvl>
    <w:lvl w:ilvl="2" w:tplc="CF78CF2A">
      <w:start w:val="1"/>
      <w:numFmt w:val="bullet"/>
      <w:lvlText w:val=""/>
      <w:lvlJc w:val="left"/>
      <w:pPr>
        <w:ind w:left="2160" w:hanging="360"/>
      </w:pPr>
      <w:rPr>
        <w:rFonts w:ascii="Wingdings" w:hAnsi="Wingdings" w:hint="default"/>
      </w:rPr>
    </w:lvl>
    <w:lvl w:ilvl="3" w:tplc="285468F0">
      <w:start w:val="1"/>
      <w:numFmt w:val="bullet"/>
      <w:lvlText w:val=""/>
      <w:lvlJc w:val="left"/>
      <w:pPr>
        <w:ind w:left="2880" w:hanging="360"/>
      </w:pPr>
      <w:rPr>
        <w:rFonts w:ascii="Symbol" w:hAnsi="Symbol" w:hint="default"/>
      </w:rPr>
    </w:lvl>
    <w:lvl w:ilvl="4" w:tplc="2D6284AC">
      <w:start w:val="1"/>
      <w:numFmt w:val="bullet"/>
      <w:lvlText w:val="o"/>
      <w:lvlJc w:val="left"/>
      <w:pPr>
        <w:ind w:left="3600" w:hanging="360"/>
      </w:pPr>
      <w:rPr>
        <w:rFonts w:ascii="Courier New" w:hAnsi="Courier New" w:hint="default"/>
      </w:rPr>
    </w:lvl>
    <w:lvl w:ilvl="5" w:tplc="5B6819DA">
      <w:start w:val="1"/>
      <w:numFmt w:val="bullet"/>
      <w:lvlText w:val=""/>
      <w:lvlJc w:val="left"/>
      <w:pPr>
        <w:ind w:left="4320" w:hanging="360"/>
      </w:pPr>
      <w:rPr>
        <w:rFonts w:ascii="Wingdings" w:hAnsi="Wingdings" w:hint="default"/>
      </w:rPr>
    </w:lvl>
    <w:lvl w:ilvl="6" w:tplc="15EEBB66">
      <w:start w:val="1"/>
      <w:numFmt w:val="bullet"/>
      <w:lvlText w:val=""/>
      <w:lvlJc w:val="left"/>
      <w:pPr>
        <w:ind w:left="5040" w:hanging="360"/>
      </w:pPr>
      <w:rPr>
        <w:rFonts w:ascii="Symbol" w:hAnsi="Symbol" w:hint="default"/>
      </w:rPr>
    </w:lvl>
    <w:lvl w:ilvl="7" w:tplc="CE90EF1A">
      <w:start w:val="1"/>
      <w:numFmt w:val="bullet"/>
      <w:lvlText w:val="o"/>
      <w:lvlJc w:val="left"/>
      <w:pPr>
        <w:ind w:left="5760" w:hanging="360"/>
      </w:pPr>
      <w:rPr>
        <w:rFonts w:ascii="Courier New" w:hAnsi="Courier New" w:hint="default"/>
      </w:rPr>
    </w:lvl>
    <w:lvl w:ilvl="8" w:tplc="5314A932">
      <w:start w:val="1"/>
      <w:numFmt w:val="bullet"/>
      <w:lvlText w:val=""/>
      <w:lvlJc w:val="left"/>
      <w:pPr>
        <w:ind w:left="6480" w:hanging="360"/>
      </w:pPr>
      <w:rPr>
        <w:rFonts w:ascii="Wingdings" w:hAnsi="Wingdings" w:hint="default"/>
      </w:rPr>
    </w:lvl>
  </w:abstractNum>
  <w:abstractNum w:abstractNumId="10" w15:restartNumberingAfterBreak="0">
    <w:nsid w:val="2FD368F0"/>
    <w:multiLevelType w:val="hybridMultilevel"/>
    <w:tmpl w:val="A03A678A"/>
    <w:lvl w:ilvl="0" w:tplc="FFFFFFFF">
      <w:start w:val="1"/>
      <w:numFmt w:val="bullet"/>
      <w:lvlText w:val=""/>
      <w:lvlJc w:val="left"/>
      <w:pPr>
        <w:tabs>
          <w:tab w:val="num" w:pos="720"/>
        </w:tabs>
        <w:ind w:left="720" w:hanging="360"/>
      </w:pPr>
      <w:rPr>
        <w:rFonts w:ascii="Wingdings" w:hAnsi="Wingdings" w:hint="default"/>
        <w:sz w:val="20"/>
      </w:rPr>
    </w:lvl>
    <w:lvl w:ilvl="1" w:tplc="9ECEDA4C" w:tentative="1">
      <w:start w:val="1"/>
      <w:numFmt w:val="bullet"/>
      <w:lvlText w:val="o"/>
      <w:lvlJc w:val="left"/>
      <w:pPr>
        <w:tabs>
          <w:tab w:val="num" w:pos="1440"/>
        </w:tabs>
        <w:ind w:left="1440" w:hanging="360"/>
      </w:pPr>
      <w:rPr>
        <w:rFonts w:ascii="Courier New" w:hAnsi="Courier New" w:hint="default"/>
        <w:sz w:val="20"/>
      </w:rPr>
    </w:lvl>
    <w:lvl w:ilvl="2" w:tplc="39168F96" w:tentative="1">
      <w:start w:val="1"/>
      <w:numFmt w:val="bullet"/>
      <w:lvlText w:val=""/>
      <w:lvlJc w:val="left"/>
      <w:pPr>
        <w:tabs>
          <w:tab w:val="num" w:pos="2160"/>
        </w:tabs>
        <w:ind w:left="2160" w:hanging="360"/>
      </w:pPr>
      <w:rPr>
        <w:rFonts w:ascii="Wingdings" w:hAnsi="Wingdings" w:hint="default"/>
        <w:sz w:val="20"/>
      </w:rPr>
    </w:lvl>
    <w:lvl w:ilvl="3" w:tplc="E1FAF8A4" w:tentative="1">
      <w:start w:val="1"/>
      <w:numFmt w:val="bullet"/>
      <w:lvlText w:val=""/>
      <w:lvlJc w:val="left"/>
      <w:pPr>
        <w:tabs>
          <w:tab w:val="num" w:pos="2880"/>
        </w:tabs>
        <w:ind w:left="2880" w:hanging="360"/>
      </w:pPr>
      <w:rPr>
        <w:rFonts w:ascii="Wingdings" w:hAnsi="Wingdings" w:hint="default"/>
        <w:sz w:val="20"/>
      </w:rPr>
    </w:lvl>
    <w:lvl w:ilvl="4" w:tplc="77A2DEE0" w:tentative="1">
      <w:start w:val="1"/>
      <w:numFmt w:val="bullet"/>
      <w:lvlText w:val=""/>
      <w:lvlJc w:val="left"/>
      <w:pPr>
        <w:tabs>
          <w:tab w:val="num" w:pos="3600"/>
        </w:tabs>
        <w:ind w:left="3600" w:hanging="360"/>
      </w:pPr>
      <w:rPr>
        <w:rFonts w:ascii="Wingdings" w:hAnsi="Wingdings" w:hint="default"/>
        <w:sz w:val="20"/>
      </w:rPr>
    </w:lvl>
    <w:lvl w:ilvl="5" w:tplc="CC185084" w:tentative="1">
      <w:start w:val="1"/>
      <w:numFmt w:val="bullet"/>
      <w:lvlText w:val=""/>
      <w:lvlJc w:val="left"/>
      <w:pPr>
        <w:tabs>
          <w:tab w:val="num" w:pos="4320"/>
        </w:tabs>
        <w:ind w:left="4320" w:hanging="360"/>
      </w:pPr>
      <w:rPr>
        <w:rFonts w:ascii="Wingdings" w:hAnsi="Wingdings" w:hint="default"/>
        <w:sz w:val="20"/>
      </w:rPr>
    </w:lvl>
    <w:lvl w:ilvl="6" w:tplc="67E070B6" w:tentative="1">
      <w:start w:val="1"/>
      <w:numFmt w:val="bullet"/>
      <w:lvlText w:val=""/>
      <w:lvlJc w:val="left"/>
      <w:pPr>
        <w:tabs>
          <w:tab w:val="num" w:pos="5040"/>
        </w:tabs>
        <w:ind w:left="5040" w:hanging="360"/>
      </w:pPr>
      <w:rPr>
        <w:rFonts w:ascii="Wingdings" w:hAnsi="Wingdings" w:hint="default"/>
        <w:sz w:val="20"/>
      </w:rPr>
    </w:lvl>
    <w:lvl w:ilvl="7" w:tplc="57EC5CF0" w:tentative="1">
      <w:start w:val="1"/>
      <w:numFmt w:val="bullet"/>
      <w:lvlText w:val=""/>
      <w:lvlJc w:val="left"/>
      <w:pPr>
        <w:tabs>
          <w:tab w:val="num" w:pos="5760"/>
        </w:tabs>
        <w:ind w:left="5760" w:hanging="360"/>
      </w:pPr>
      <w:rPr>
        <w:rFonts w:ascii="Wingdings" w:hAnsi="Wingdings" w:hint="default"/>
        <w:sz w:val="20"/>
      </w:rPr>
    </w:lvl>
    <w:lvl w:ilvl="8" w:tplc="F7DEA024"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E855A7"/>
    <w:multiLevelType w:val="hybridMultilevel"/>
    <w:tmpl w:val="FFFFFFFF"/>
    <w:lvl w:ilvl="0" w:tplc="4606B6E2">
      <w:start w:val="1"/>
      <w:numFmt w:val="bullet"/>
      <w:lvlText w:val=""/>
      <w:lvlJc w:val="left"/>
      <w:pPr>
        <w:ind w:left="720" w:hanging="360"/>
      </w:pPr>
      <w:rPr>
        <w:rFonts w:ascii="Symbol" w:hAnsi="Symbol" w:hint="default"/>
      </w:rPr>
    </w:lvl>
    <w:lvl w:ilvl="1" w:tplc="9FFE6458">
      <w:start w:val="1"/>
      <w:numFmt w:val="bullet"/>
      <w:lvlText w:val="o"/>
      <w:lvlJc w:val="left"/>
      <w:pPr>
        <w:ind w:left="1440" w:hanging="360"/>
      </w:pPr>
      <w:rPr>
        <w:rFonts w:ascii="Courier New" w:hAnsi="Courier New" w:hint="default"/>
      </w:rPr>
    </w:lvl>
    <w:lvl w:ilvl="2" w:tplc="E2AA4D0E">
      <w:start w:val="1"/>
      <w:numFmt w:val="bullet"/>
      <w:lvlText w:val=""/>
      <w:lvlJc w:val="left"/>
      <w:pPr>
        <w:ind w:left="2160" w:hanging="360"/>
      </w:pPr>
      <w:rPr>
        <w:rFonts w:ascii="Wingdings" w:hAnsi="Wingdings" w:hint="default"/>
      </w:rPr>
    </w:lvl>
    <w:lvl w:ilvl="3" w:tplc="6FAE02C2">
      <w:start w:val="1"/>
      <w:numFmt w:val="bullet"/>
      <w:lvlText w:val=""/>
      <w:lvlJc w:val="left"/>
      <w:pPr>
        <w:ind w:left="2880" w:hanging="360"/>
      </w:pPr>
      <w:rPr>
        <w:rFonts w:ascii="Symbol" w:hAnsi="Symbol" w:hint="default"/>
      </w:rPr>
    </w:lvl>
    <w:lvl w:ilvl="4" w:tplc="0E3C835C">
      <w:start w:val="1"/>
      <w:numFmt w:val="bullet"/>
      <w:lvlText w:val="o"/>
      <w:lvlJc w:val="left"/>
      <w:pPr>
        <w:ind w:left="3600" w:hanging="360"/>
      </w:pPr>
      <w:rPr>
        <w:rFonts w:ascii="Courier New" w:hAnsi="Courier New" w:hint="default"/>
      </w:rPr>
    </w:lvl>
    <w:lvl w:ilvl="5" w:tplc="C7406462">
      <w:start w:val="1"/>
      <w:numFmt w:val="bullet"/>
      <w:lvlText w:val=""/>
      <w:lvlJc w:val="left"/>
      <w:pPr>
        <w:ind w:left="4320" w:hanging="360"/>
      </w:pPr>
      <w:rPr>
        <w:rFonts w:ascii="Wingdings" w:hAnsi="Wingdings" w:hint="default"/>
      </w:rPr>
    </w:lvl>
    <w:lvl w:ilvl="6" w:tplc="5ADE6E5E">
      <w:start w:val="1"/>
      <w:numFmt w:val="bullet"/>
      <w:lvlText w:val=""/>
      <w:lvlJc w:val="left"/>
      <w:pPr>
        <w:ind w:left="5040" w:hanging="360"/>
      </w:pPr>
      <w:rPr>
        <w:rFonts w:ascii="Symbol" w:hAnsi="Symbol" w:hint="default"/>
      </w:rPr>
    </w:lvl>
    <w:lvl w:ilvl="7" w:tplc="7E98FC86">
      <w:start w:val="1"/>
      <w:numFmt w:val="bullet"/>
      <w:lvlText w:val="o"/>
      <w:lvlJc w:val="left"/>
      <w:pPr>
        <w:ind w:left="5760" w:hanging="360"/>
      </w:pPr>
      <w:rPr>
        <w:rFonts w:ascii="Courier New" w:hAnsi="Courier New" w:hint="default"/>
      </w:rPr>
    </w:lvl>
    <w:lvl w:ilvl="8" w:tplc="22965AC0">
      <w:start w:val="1"/>
      <w:numFmt w:val="bullet"/>
      <w:lvlText w:val=""/>
      <w:lvlJc w:val="left"/>
      <w:pPr>
        <w:ind w:left="6480" w:hanging="360"/>
      </w:pPr>
      <w:rPr>
        <w:rFonts w:ascii="Wingdings" w:hAnsi="Wingdings" w:hint="default"/>
      </w:rPr>
    </w:lvl>
  </w:abstractNum>
  <w:abstractNum w:abstractNumId="12" w15:restartNumberingAfterBreak="0">
    <w:nsid w:val="32CE58B7"/>
    <w:multiLevelType w:val="hybridMultilevel"/>
    <w:tmpl w:val="FFFFFFFF"/>
    <w:lvl w:ilvl="0" w:tplc="50CAD192">
      <w:start w:val="1"/>
      <w:numFmt w:val="bullet"/>
      <w:lvlText w:val=""/>
      <w:lvlJc w:val="left"/>
      <w:pPr>
        <w:ind w:left="720" w:hanging="360"/>
      </w:pPr>
      <w:rPr>
        <w:rFonts w:ascii="Symbol" w:hAnsi="Symbol" w:hint="default"/>
      </w:rPr>
    </w:lvl>
    <w:lvl w:ilvl="1" w:tplc="7910F6D4">
      <w:start w:val="1"/>
      <w:numFmt w:val="bullet"/>
      <w:lvlText w:val="o"/>
      <w:lvlJc w:val="left"/>
      <w:pPr>
        <w:ind w:left="1440" w:hanging="360"/>
      </w:pPr>
      <w:rPr>
        <w:rFonts w:ascii="Courier New" w:hAnsi="Courier New" w:hint="default"/>
      </w:rPr>
    </w:lvl>
    <w:lvl w:ilvl="2" w:tplc="EEA60A3A">
      <w:start w:val="1"/>
      <w:numFmt w:val="bullet"/>
      <w:lvlText w:val=""/>
      <w:lvlJc w:val="left"/>
      <w:pPr>
        <w:ind w:left="2160" w:hanging="360"/>
      </w:pPr>
      <w:rPr>
        <w:rFonts w:ascii="Wingdings" w:hAnsi="Wingdings" w:hint="default"/>
      </w:rPr>
    </w:lvl>
    <w:lvl w:ilvl="3" w:tplc="CAF6E6E4">
      <w:start w:val="1"/>
      <w:numFmt w:val="bullet"/>
      <w:lvlText w:val=""/>
      <w:lvlJc w:val="left"/>
      <w:pPr>
        <w:ind w:left="2880" w:hanging="360"/>
      </w:pPr>
      <w:rPr>
        <w:rFonts w:ascii="Symbol" w:hAnsi="Symbol" w:hint="default"/>
      </w:rPr>
    </w:lvl>
    <w:lvl w:ilvl="4" w:tplc="5E88F54C">
      <w:start w:val="1"/>
      <w:numFmt w:val="bullet"/>
      <w:lvlText w:val="o"/>
      <w:lvlJc w:val="left"/>
      <w:pPr>
        <w:ind w:left="3600" w:hanging="360"/>
      </w:pPr>
      <w:rPr>
        <w:rFonts w:ascii="Courier New" w:hAnsi="Courier New" w:hint="default"/>
      </w:rPr>
    </w:lvl>
    <w:lvl w:ilvl="5" w:tplc="FBC09236">
      <w:start w:val="1"/>
      <w:numFmt w:val="bullet"/>
      <w:lvlText w:val=""/>
      <w:lvlJc w:val="left"/>
      <w:pPr>
        <w:ind w:left="4320" w:hanging="360"/>
      </w:pPr>
      <w:rPr>
        <w:rFonts w:ascii="Wingdings" w:hAnsi="Wingdings" w:hint="default"/>
      </w:rPr>
    </w:lvl>
    <w:lvl w:ilvl="6" w:tplc="83D27B52">
      <w:start w:val="1"/>
      <w:numFmt w:val="bullet"/>
      <w:lvlText w:val=""/>
      <w:lvlJc w:val="left"/>
      <w:pPr>
        <w:ind w:left="5040" w:hanging="360"/>
      </w:pPr>
      <w:rPr>
        <w:rFonts w:ascii="Symbol" w:hAnsi="Symbol" w:hint="default"/>
      </w:rPr>
    </w:lvl>
    <w:lvl w:ilvl="7" w:tplc="613828C4">
      <w:start w:val="1"/>
      <w:numFmt w:val="bullet"/>
      <w:lvlText w:val="o"/>
      <w:lvlJc w:val="left"/>
      <w:pPr>
        <w:ind w:left="5760" w:hanging="360"/>
      </w:pPr>
      <w:rPr>
        <w:rFonts w:ascii="Courier New" w:hAnsi="Courier New" w:hint="default"/>
      </w:rPr>
    </w:lvl>
    <w:lvl w:ilvl="8" w:tplc="2A7AD7EA">
      <w:start w:val="1"/>
      <w:numFmt w:val="bullet"/>
      <w:lvlText w:val=""/>
      <w:lvlJc w:val="left"/>
      <w:pPr>
        <w:ind w:left="6480" w:hanging="360"/>
      </w:pPr>
      <w:rPr>
        <w:rFonts w:ascii="Wingdings" w:hAnsi="Wingdings" w:hint="default"/>
      </w:rPr>
    </w:lvl>
  </w:abstractNum>
  <w:abstractNum w:abstractNumId="13" w15:restartNumberingAfterBreak="0">
    <w:nsid w:val="3313196B"/>
    <w:multiLevelType w:val="hybridMultilevel"/>
    <w:tmpl w:val="FFFFFFFF"/>
    <w:lvl w:ilvl="0" w:tplc="A4C80A10">
      <w:start w:val="1"/>
      <w:numFmt w:val="bullet"/>
      <w:lvlText w:val=""/>
      <w:lvlJc w:val="left"/>
      <w:pPr>
        <w:ind w:left="720" w:hanging="360"/>
      </w:pPr>
      <w:rPr>
        <w:rFonts w:ascii="Symbol" w:hAnsi="Symbol" w:hint="default"/>
      </w:rPr>
    </w:lvl>
    <w:lvl w:ilvl="1" w:tplc="6F58E674">
      <w:start w:val="1"/>
      <w:numFmt w:val="bullet"/>
      <w:lvlText w:val="o"/>
      <w:lvlJc w:val="left"/>
      <w:pPr>
        <w:ind w:left="1440" w:hanging="360"/>
      </w:pPr>
      <w:rPr>
        <w:rFonts w:ascii="Courier New" w:hAnsi="Courier New" w:hint="default"/>
      </w:rPr>
    </w:lvl>
    <w:lvl w:ilvl="2" w:tplc="7A34BFB6">
      <w:start w:val="1"/>
      <w:numFmt w:val="bullet"/>
      <w:lvlText w:val=""/>
      <w:lvlJc w:val="left"/>
      <w:pPr>
        <w:ind w:left="2160" w:hanging="360"/>
      </w:pPr>
      <w:rPr>
        <w:rFonts w:ascii="Wingdings" w:hAnsi="Wingdings" w:hint="default"/>
      </w:rPr>
    </w:lvl>
    <w:lvl w:ilvl="3" w:tplc="53E84A96">
      <w:start w:val="1"/>
      <w:numFmt w:val="bullet"/>
      <w:lvlText w:val=""/>
      <w:lvlJc w:val="left"/>
      <w:pPr>
        <w:ind w:left="2880" w:hanging="360"/>
      </w:pPr>
      <w:rPr>
        <w:rFonts w:ascii="Symbol" w:hAnsi="Symbol" w:hint="default"/>
      </w:rPr>
    </w:lvl>
    <w:lvl w:ilvl="4" w:tplc="AD0C4470">
      <w:start w:val="1"/>
      <w:numFmt w:val="bullet"/>
      <w:lvlText w:val="o"/>
      <w:lvlJc w:val="left"/>
      <w:pPr>
        <w:ind w:left="3600" w:hanging="360"/>
      </w:pPr>
      <w:rPr>
        <w:rFonts w:ascii="Courier New" w:hAnsi="Courier New" w:hint="default"/>
      </w:rPr>
    </w:lvl>
    <w:lvl w:ilvl="5" w:tplc="F84C3FA4">
      <w:start w:val="1"/>
      <w:numFmt w:val="bullet"/>
      <w:lvlText w:val=""/>
      <w:lvlJc w:val="left"/>
      <w:pPr>
        <w:ind w:left="4320" w:hanging="360"/>
      </w:pPr>
      <w:rPr>
        <w:rFonts w:ascii="Wingdings" w:hAnsi="Wingdings" w:hint="default"/>
      </w:rPr>
    </w:lvl>
    <w:lvl w:ilvl="6" w:tplc="EF02D952">
      <w:start w:val="1"/>
      <w:numFmt w:val="bullet"/>
      <w:lvlText w:val=""/>
      <w:lvlJc w:val="left"/>
      <w:pPr>
        <w:ind w:left="5040" w:hanging="360"/>
      </w:pPr>
      <w:rPr>
        <w:rFonts w:ascii="Symbol" w:hAnsi="Symbol" w:hint="default"/>
      </w:rPr>
    </w:lvl>
    <w:lvl w:ilvl="7" w:tplc="B14C4162">
      <w:start w:val="1"/>
      <w:numFmt w:val="bullet"/>
      <w:lvlText w:val="o"/>
      <w:lvlJc w:val="left"/>
      <w:pPr>
        <w:ind w:left="5760" w:hanging="360"/>
      </w:pPr>
      <w:rPr>
        <w:rFonts w:ascii="Courier New" w:hAnsi="Courier New" w:hint="default"/>
      </w:rPr>
    </w:lvl>
    <w:lvl w:ilvl="8" w:tplc="A91E8156">
      <w:start w:val="1"/>
      <w:numFmt w:val="bullet"/>
      <w:lvlText w:val=""/>
      <w:lvlJc w:val="left"/>
      <w:pPr>
        <w:ind w:left="6480" w:hanging="360"/>
      </w:pPr>
      <w:rPr>
        <w:rFonts w:ascii="Wingdings" w:hAnsi="Wingdings" w:hint="default"/>
      </w:rPr>
    </w:lvl>
  </w:abstractNum>
  <w:abstractNum w:abstractNumId="14" w15:restartNumberingAfterBreak="0">
    <w:nsid w:val="399077A7"/>
    <w:multiLevelType w:val="hybridMultilevel"/>
    <w:tmpl w:val="0A8E25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44606"/>
    <w:multiLevelType w:val="hybridMultilevel"/>
    <w:tmpl w:val="FFFFFFFF"/>
    <w:lvl w:ilvl="0" w:tplc="42541B6C">
      <w:start w:val="1"/>
      <w:numFmt w:val="bullet"/>
      <w:lvlText w:val=""/>
      <w:lvlJc w:val="left"/>
      <w:pPr>
        <w:ind w:left="720" w:hanging="360"/>
      </w:pPr>
      <w:rPr>
        <w:rFonts w:ascii="Symbol" w:hAnsi="Symbol" w:hint="default"/>
      </w:rPr>
    </w:lvl>
    <w:lvl w:ilvl="1" w:tplc="4BE2A222">
      <w:start w:val="1"/>
      <w:numFmt w:val="bullet"/>
      <w:lvlText w:val="o"/>
      <w:lvlJc w:val="left"/>
      <w:pPr>
        <w:ind w:left="1440" w:hanging="360"/>
      </w:pPr>
      <w:rPr>
        <w:rFonts w:ascii="Courier New" w:hAnsi="Courier New" w:hint="default"/>
      </w:rPr>
    </w:lvl>
    <w:lvl w:ilvl="2" w:tplc="96B88286">
      <w:start w:val="1"/>
      <w:numFmt w:val="bullet"/>
      <w:lvlText w:val=""/>
      <w:lvlJc w:val="left"/>
      <w:pPr>
        <w:ind w:left="2160" w:hanging="360"/>
      </w:pPr>
      <w:rPr>
        <w:rFonts w:ascii="Wingdings" w:hAnsi="Wingdings" w:hint="default"/>
      </w:rPr>
    </w:lvl>
    <w:lvl w:ilvl="3" w:tplc="D7382426">
      <w:start w:val="1"/>
      <w:numFmt w:val="bullet"/>
      <w:lvlText w:val=""/>
      <w:lvlJc w:val="left"/>
      <w:pPr>
        <w:ind w:left="2880" w:hanging="360"/>
      </w:pPr>
      <w:rPr>
        <w:rFonts w:ascii="Symbol" w:hAnsi="Symbol" w:hint="default"/>
      </w:rPr>
    </w:lvl>
    <w:lvl w:ilvl="4" w:tplc="2F4CF7BE">
      <w:start w:val="1"/>
      <w:numFmt w:val="bullet"/>
      <w:lvlText w:val="o"/>
      <w:lvlJc w:val="left"/>
      <w:pPr>
        <w:ind w:left="3600" w:hanging="360"/>
      </w:pPr>
      <w:rPr>
        <w:rFonts w:ascii="Courier New" w:hAnsi="Courier New" w:hint="default"/>
      </w:rPr>
    </w:lvl>
    <w:lvl w:ilvl="5" w:tplc="CFFA520A">
      <w:start w:val="1"/>
      <w:numFmt w:val="bullet"/>
      <w:lvlText w:val=""/>
      <w:lvlJc w:val="left"/>
      <w:pPr>
        <w:ind w:left="4320" w:hanging="360"/>
      </w:pPr>
      <w:rPr>
        <w:rFonts w:ascii="Wingdings" w:hAnsi="Wingdings" w:hint="default"/>
      </w:rPr>
    </w:lvl>
    <w:lvl w:ilvl="6" w:tplc="CC102D74">
      <w:start w:val="1"/>
      <w:numFmt w:val="bullet"/>
      <w:lvlText w:val=""/>
      <w:lvlJc w:val="left"/>
      <w:pPr>
        <w:ind w:left="5040" w:hanging="360"/>
      </w:pPr>
      <w:rPr>
        <w:rFonts w:ascii="Symbol" w:hAnsi="Symbol" w:hint="default"/>
      </w:rPr>
    </w:lvl>
    <w:lvl w:ilvl="7" w:tplc="33F2285A">
      <w:start w:val="1"/>
      <w:numFmt w:val="bullet"/>
      <w:lvlText w:val="o"/>
      <w:lvlJc w:val="left"/>
      <w:pPr>
        <w:ind w:left="5760" w:hanging="360"/>
      </w:pPr>
      <w:rPr>
        <w:rFonts w:ascii="Courier New" w:hAnsi="Courier New" w:hint="default"/>
      </w:rPr>
    </w:lvl>
    <w:lvl w:ilvl="8" w:tplc="788CF602">
      <w:start w:val="1"/>
      <w:numFmt w:val="bullet"/>
      <w:lvlText w:val=""/>
      <w:lvlJc w:val="left"/>
      <w:pPr>
        <w:ind w:left="6480" w:hanging="360"/>
      </w:pPr>
      <w:rPr>
        <w:rFonts w:ascii="Wingdings" w:hAnsi="Wingdings" w:hint="default"/>
      </w:rPr>
    </w:lvl>
  </w:abstractNum>
  <w:abstractNum w:abstractNumId="16" w15:restartNumberingAfterBreak="0">
    <w:nsid w:val="41687FBF"/>
    <w:multiLevelType w:val="hybridMultilevel"/>
    <w:tmpl w:val="FFFFFFFF"/>
    <w:lvl w:ilvl="0" w:tplc="3648C9E0">
      <w:start w:val="1"/>
      <w:numFmt w:val="bullet"/>
      <w:lvlText w:val=""/>
      <w:lvlJc w:val="left"/>
      <w:pPr>
        <w:ind w:left="720" w:hanging="360"/>
      </w:pPr>
      <w:rPr>
        <w:rFonts w:ascii="Symbol" w:hAnsi="Symbol" w:hint="default"/>
      </w:rPr>
    </w:lvl>
    <w:lvl w:ilvl="1" w:tplc="1438194C">
      <w:start w:val="1"/>
      <w:numFmt w:val="bullet"/>
      <w:lvlText w:val="o"/>
      <w:lvlJc w:val="left"/>
      <w:pPr>
        <w:ind w:left="1440" w:hanging="360"/>
      </w:pPr>
      <w:rPr>
        <w:rFonts w:ascii="Courier New" w:hAnsi="Courier New" w:hint="default"/>
      </w:rPr>
    </w:lvl>
    <w:lvl w:ilvl="2" w:tplc="B64C1918">
      <w:start w:val="1"/>
      <w:numFmt w:val="bullet"/>
      <w:lvlText w:val=""/>
      <w:lvlJc w:val="left"/>
      <w:pPr>
        <w:ind w:left="2160" w:hanging="360"/>
      </w:pPr>
      <w:rPr>
        <w:rFonts w:ascii="Wingdings" w:hAnsi="Wingdings" w:hint="default"/>
      </w:rPr>
    </w:lvl>
    <w:lvl w:ilvl="3" w:tplc="2576AAB4">
      <w:start w:val="1"/>
      <w:numFmt w:val="bullet"/>
      <w:lvlText w:val=""/>
      <w:lvlJc w:val="left"/>
      <w:pPr>
        <w:ind w:left="2880" w:hanging="360"/>
      </w:pPr>
      <w:rPr>
        <w:rFonts w:ascii="Symbol" w:hAnsi="Symbol" w:hint="default"/>
      </w:rPr>
    </w:lvl>
    <w:lvl w:ilvl="4" w:tplc="3FAADC6E">
      <w:start w:val="1"/>
      <w:numFmt w:val="bullet"/>
      <w:lvlText w:val="o"/>
      <w:lvlJc w:val="left"/>
      <w:pPr>
        <w:ind w:left="3600" w:hanging="360"/>
      </w:pPr>
      <w:rPr>
        <w:rFonts w:ascii="Courier New" w:hAnsi="Courier New" w:hint="default"/>
      </w:rPr>
    </w:lvl>
    <w:lvl w:ilvl="5" w:tplc="12F466A4">
      <w:start w:val="1"/>
      <w:numFmt w:val="bullet"/>
      <w:lvlText w:val=""/>
      <w:lvlJc w:val="left"/>
      <w:pPr>
        <w:ind w:left="4320" w:hanging="360"/>
      </w:pPr>
      <w:rPr>
        <w:rFonts w:ascii="Wingdings" w:hAnsi="Wingdings" w:hint="default"/>
      </w:rPr>
    </w:lvl>
    <w:lvl w:ilvl="6" w:tplc="F6A83074">
      <w:start w:val="1"/>
      <w:numFmt w:val="bullet"/>
      <w:lvlText w:val=""/>
      <w:lvlJc w:val="left"/>
      <w:pPr>
        <w:ind w:left="5040" w:hanging="360"/>
      </w:pPr>
      <w:rPr>
        <w:rFonts w:ascii="Symbol" w:hAnsi="Symbol" w:hint="default"/>
      </w:rPr>
    </w:lvl>
    <w:lvl w:ilvl="7" w:tplc="3B0A7274">
      <w:start w:val="1"/>
      <w:numFmt w:val="bullet"/>
      <w:lvlText w:val="o"/>
      <w:lvlJc w:val="left"/>
      <w:pPr>
        <w:ind w:left="5760" w:hanging="360"/>
      </w:pPr>
      <w:rPr>
        <w:rFonts w:ascii="Courier New" w:hAnsi="Courier New" w:hint="default"/>
      </w:rPr>
    </w:lvl>
    <w:lvl w:ilvl="8" w:tplc="5DC24968">
      <w:start w:val="1"/>
      <w:numFmt w:val="bullet"/>
      <w:lvlText w:val=""/>
      <w:lvlJc w:val="left"/>
      <w:pPr>
        <w:ind w:left="6480" w:hanging="360"/>
      </w:pPr>
      <w:rPr>
        <w:rFonts w:ascii="Wingdings" w:hAnsi="Wingdings" w:hint="default"/>
      </w:rPr>
    </w:lvl>
  </w:abstractNum>
  <w:abstractNum w:abstractNumId="17" w15:restartNumberingAfterBreak="0">
    <w:nsid w:val="43E1456A"/>
    <w:multiLevelType w:val="hybridMultilevel"/>
    <w:tmpl w:val="FFFFFFFF"/>
    <w:lvl w:ilvl="0" w:tplc="780A8D4C">
      <w:start w:val="1"/>
      <w:numFmt w:val="bullet"/>
      <w:lvlText w:val=""/>
      <w:lvlJc w:val="left"/>
      <w:pPr>
        <w:ind w:left="720" w:hanging="360"/>
      </w:pPr>
      <w:rPr>
        <w:rFonts w:ascii="Symbol" w:hAnsi="Symbol" w:hint="default"/>
      </w:rPr>
    </w:lvl>
    <w:lvl w:ilvl="1" w:tplc="2CCE6840">
      <w:start w:val="1"/>
      <w:numFmt w:val="bullet"/>
      <w:lvlText w:val="o"/>
      <w:lvlJc w:val="left"/>
      <w:pPr>
        <w:ind w:left="1440" w:hanging="360"/>
      </w:pPr>
      <w:rPr>
        <w:rFonts w:ascii="Courier New" w:hAnsi="Courier New" w:hint="default"/>
      </w:rPr>
    </w:lvl>
    <w:lvl w:ilvl="2" w:tplc="FC946814">
      <w:start w:val="1"/>
      <w:numFmt w:val="bullet"/>
      <w:lvlText w:val=""/>
      <w:lvlJc w:val="left"/>
      <w:pPr>
        <w:ind w:left="2160" w:hanging="360"/>
      </w:pPr>
      <w:rPr>
        <w:rFonts w:ascii="Wingdings" w:hAnsi="Wingdings" w:hint="default"/>
      </w:rPr>
    </w:lvl>
    <w:lvl w:ilvl="3" w:tplc="46D25B5C">
      <w:start w:val="1"/>
      <w:numFmt w:val="bullet"/>
      <w:lvlText w:val=""/>
      <w:lvlJc w:val="left"/>
      <w:pPr>
        <w:ind w:left="2880" w:hanging="360"/>
      </w:pPr>
      <w:rPr>
        <w:rFonts w:ascii="Symbol" w:hAnsi="Symbol" w:hint="default"/>
      </w:rPr>
    </w:lvl>
    <w:lvl w:ilvl="4" w:tplc="3F7E3D28">
      <w:start w:val="1"/>
      <w:numFmt w:val="bullet"/>
      <w:lvlText w:val="o"/>
      <w:lvlJc w:val="left"/>
      <w:pPr>
        <w:ind w:left="3600" w:hanging="360"/>
      </w:pPr>
      <w:rPr>
        <w:rFonts w:ascii="Courier New" w:hAnsi="Courier New" w:hint="default"/>
      </w:rPr>
    </w:lvl>
    <w:lvl w:ilvl="5" w:tplc="8A5EB250">
      <w:start w:val="1"/>
      <w:numFmt w:val="bullet"/>
      <w:lvlText w:val=""/>
      <w:lvlJc w:val="left"/>
      <w:pPr>
        <w:ind w:left="4320" w:hanging="360"/>
      </w:pPr>
      <w:rPr>
        <w:rFonts w:ascii="Wingdings" w:hAnsi="Wingdings" w:hint="default"/>
      </w:rPr>
    </w:lvl>
    <w:lvl w:ilvl="6" w:tplc="1932040C">
      <w:start w:val="1"/>
      <w:numFmt w:val="bullet"/>
      <w:lvlText w:val=""/>
      <w:lvlJc w:val="left"/>
      <w:pPr>
        <w:ind w:left="5040" w:hanging="360"/>
      </w:pPr>
      <w:rPr>
        <w:rFonts w:ascii="Symbol" w:hAnsi="Symbol" w:hint="default"/>
      </w:rPr>
    </w:lvl>
    <w:lvl w:ilvl="7" w:tplc="8910A84E">
      <w:start w:val="1"/>
      <w:numFmt w:val="bullet"/>
      <w:lvlText w:val="o"/>
      <w:lvlJc w:val="left"/>
      <w:pPr>
        <w:ind w:left="5760" w:hanging="360"/>
      </w:pPr>
      <w:rPr>
        <w:rFonts w:ascii="Courier New" w:hAnsi="Courier New" w:hint="default"/>
      </w:rPr>
    </w:lvl>
    <w:lvl w:ilvl="8" w:tplc="213AFA6A">
      <w:start w:val="1"/>
      <w:numFmt w:val="bullet"/>
      <w:lvlText w:val=""/>
      <w:lvlJc w:val="left"/>
      <w:pPr>
        <w:ind w:left="6480" w:hanging="360"/>
      </w:pPr>
      <w:rPr>
        <w:rFonts w:ascii="Wingdings" w:hAnsi="Wingdings" w:hint="default"/>
      </w:rPr>
    </w:lvl>
  </w:abstractNum>
  <w:abstractNum w:abstractNumId="18" w15:restartNumberingAfterBreak="0">
    <w:nsid w:val="485F2F9B"/>
    <w:multiLevelType w:val="hybridMultilevel"/>
    <w:tmpl w:val="24FAFDB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16FF8"/>
    <w:multiLevelType w:val="hybridMultilevel"/>
    <w:tmpl w:val="FFFFFFFF"/>
    <w:lvl w:ilvl="0" w:tplc="77C07B70">
      <w:start w:val="1"/>
      <w:numFmt w:val="bullet"/>
      <w:lvlText w:val=""/>
      <w:lvlJc w:val="left"/>
      <w:pPr>
        <w:ind w:left="720" w:hanging="360"/>
      </w:pPr>
      <w:rPr>
        <w:rFonts w:ascii="Wingdings" w:hAnsi="Wingdings" w:hint="default"/>
      </w:rPr>
    </w:lvl>
    <w:lvl w:ilvl="1" w:tplc="D5663CE6">
      <w:start w:val="1"/>
      <w:numFmt w:val="bullet"/>
      <w:lvlText w:val="o"/>
      <w:lvlJc w:val="left"/>
      <w:pPr>
        <w:ind w:left="1440" w:hanging="360"/>
      </w:pPr>
      <w:rPr>
        <w:rFonts w:ascii="Courier New" w:hAnsi="Courier New" w:hint="default"/>
      </w:rPr>
    </w:lvl>
    <w:lvl w:ilvl="2" w:tplc="94E82E58">
      <w:start w:val="1"/>
      <w:numFmt w:val="bullet"/>
      <w:lvlText w:val=""/>
      <w:lvlJc w:val="left"/>
      <w:pPr>
        <w:ind w:left="2160" w:hanging="360"/>
      </w:pPr>
      <w:rPr>
        <w:rFonts w:ascii="Wingdings" w:hAnsi="Wingdings" w:hint="default"/>
      </w:rPr>
    </w:lvl>
    <w:lvl w:ilvl="3" w:tplc="2B3AAF0E">
      <w:start w:val="1"/>
      <w:numFmt w:val="bullet"/>
      <w:lvlText w:val=""/>
      <w:lvlJc w:val="left"/>
      <w:pPr>
        <w:ind w:left="2880" w:hanging="360"/>
      </w:pPr>
      <w:rPr>
        <w:rFonts w:ascii="Symbol" w:hAnsi="Symbol" w:hint="default"/>
      </w:rPr>
    </w:lvl>
    <w:lvl w:ilvl="4" w:tplc="4C9C4C80">
      <w:start w:val="1"/>
      <w:numFmt w:val="bullet"/>
      <w:lvlText w:val="o"/>
      <w:lvlJc w:val="left"/>
      <w:pPr>
        <w:ind w:left="3600" w:hanging="360"/>
      </w:pPr>
      <w:rPr>
        <w:rFonts w:ascii="Courier New" w:hAnsi="Courier New" w:hint="default"/>
      </w:rPr>
    </w:lvl>
    <w:lvl w:ilvl="5" w:tplc="1F5C5346">
      <w:start w:val="1"/>
      <w:numFmt w:val="bullet"/>
      <w:lvlText w:val=""/>
      <w:lvlJc w:val="left"/>
      <w:pPr>
        <w:ind w:left="4320" w:hanging="360"/>
      </w:pPr>
      <w:rPr>
        <w:rFonts w:ascii="Wingdings" w:hAnsi="Wingdings" w:hint="default"/>
      </w:rPr>
    </w:lvl>
    <w:lvl w:ilvl="6" w:tplc="09E62D36">
      <w:start w:val="1"/>
      <w:numFmt w:val="bullet"/>
      <w:lvlText w:val=""/>
      <w:lvlJc w:val="left"/>
      <w:pPr>
        <w:ind w:left="5040" w:hanging="360"/>
      </w:pPr>
      <w:rPr>
        <w:rFonts w:ascii="Symbol" w:hAnsi="Symbol" w:hint="default"/>
      </w:rPr>
    </w:lvl>
    <w:lvl w:ilvl="7" w:tplc="F07084AC">
      <w:start w:val="1"/>
      <w:numFmt w:val="bullet"/>
      <w:lvlText w:val="o"/>
      <w:lvlJc w:val="left"/>
      <w:pPr>
        <w:ind w:left="5760" w:hanging="360"/>
      </w:pPr>
      <w:rPr>
        <w:rFonts w:ascii="Courier New" w:hAnsi="Courier New" w:hint="default"/>
      </w:rPr>
    </w:lvl>
    <w:lvl w:ilvl="8" w:tplc="55644B5A">
      <w:start w:val="1"/>
      <w:numFmt w:val="bullet"/>
      <w:lvlText w:val=""/>
      <w:lvlJc w:val="left"/>
      <w:pPr>
        <w:ind w:left="6480" w:hanging="360"/>
      </w:pPr>
      <w:rPr>
        <w:rFonts w:ascii="Wingdings" w:hAnsi="Wingdings" w:hint="default"/>
      </w:rPr>
    </w:lvl>
  </w:abstractNum>
  <w:abstractNum w:abstractNumId="20" w15:restartNumberingAfterBreak="0">
    <w:nsid w:val="59915E67"/>
    <w:multiLevelType w:val="hybridMultilevel"/>
    <w:tmpl w:val="FFFFFFFF"/>
    <w:lvl w:ilvl="0" w:tplc="99C24868">
      <w:start w:val="1"/>
      <w:numFmt w:val="bullet"/>
      <w:lvlText w:val=""/>
      <w:lvlJc w:val="left"/>
      <w:pPr>
        <w:ind w:left="720" w:hanging="360"/>
      </w:pPr>
      <w:rPr>
        <w:rFonts w:ascii="Symbol" w:hAnsi="Symbol" w:hint="default"/>
      </w:rPr>
    </w:lvl>
    <w:lvl w:ilvl="1" w:tplc="3A844AA8">
      <w:start w:val="1"/>
      <w:numFmt w:val="bullet"/>
      <w:lvlText w:val="o"/>
      <w:lvlJc w:val="left"/>
      <w:pPr>
        <w:ind w:left="1440" w:hanging="360"/>
      </w:pPr>
      <w:rPr>
        <w:rFonts w:ascii="Courier New" w:hAnsi="Courier New" w:hint="default"/>
      </w:rPr>
    </w:lvl>
    <w:lvl w:ilvl="2" w:tplc="A0DE1622">
      <w:start w:val="1"/>
      <w:numFmt w:val="bullet"/>
      <w:lvlText w:val=""/>
      <w:lvlJc w:val="left"/>
      <w:pPr>
        <w:ind w:left="2160" w:hanging="360"/>
      </w:pPr>
      <w:rPr>
        <w:rFonts w:ascii="Wingdings" w:hAnsi="Wingdings" w:hint="default"/>
      </w:rPr>
    </w:lvl>
    <w:lvl w:ilvl="3" w:tplc="78966D1C">
      <w:start w:val="1"/>
      <w:numFmt w:val="bullet"/>
      <w:lvlText w:val=""/>
      <w:lvlJc w:val="left"/>
      <w:pPr>
        <w:ind w:left="2880" w:hanging="360"/>
      </w:pPr>
      <w:rPr>
        <w:rFonts w:ascii="Symbol" w:hAnsi="Symbol" w:hint="default"/>
      </w:rPr>
    </w:lvl>
    <w:lvl w:ilvl="4" w:tplc="3C40F802">
      <w:start w:val="1"/>
      <w:numFmt w:val="bullet"/>
      <w:lvlText w:val="o"/>
      <w:lvlJc w:val="left"/>
      <w:pPr>
        <w:ind w:left="3600" w:hanging="360"/>
      </w:pPr>
      <w:rPr>
        <w:rFonts w:ascii="Courier New" w:hAnsi="Courier New" w:hint="default"/>
      </w:rPr>
    </w:lvl>
    <w:lvl w:ilvl="5" w:tplc="2670E4CC">
      <w:start w:val="1"/>
      <w:numFmt w:val="bullet"/>
      <w:lvlText w:val=""/>
      <w:lvlJc w:val="left"/>
      <w:pPr>
        <w:ind w:left="4320" w:hanging="360"/>
      </w:pPr>
      <w:rPr>
        <w:rFonts w:ascii="Wingdings" w:hAnsi="Wingdings" w:hint="default"/>
      </w:rPr>
    </w:lvl>
    <w:lvl w:ilvl="6" w:tplc="F55A0A06">
      <w:start w:val="1"/>
      <w:numFmt w:val="bullet"/>
      <w:lvlText w:val=""/>
      <w:lvlJc w:val="left"/>
      <w:pPr>
        <w:ind w:left="5040" w:hanging="360"/>
      </w:pPr>
      <w:rPr>
        <w:rFonts w:ascii="Symbol" w:hAnsi="Symbol" w:hint="default"/>
      </w:rPr>
    </w:lvl>
    <w:lvl w:ilvl="7" w:tplc="CD04B96C">
      <w:start w:val="1"/>
      <w:numFmt w:val="bullet"/>
      <w:lvlText w:val="o"/>
      <w:lvlJc w:val="left"/>
      <w:pPr>
        <w:ind w:left="5760" w:hanging="360"/>
      </w:pPr>
      <w:rPr>
        <w:rFonts w:ascii="Courier New" w:hAnsi="Courier New" w:hint="default"/>
      </w:rPr>
    </w:lvl>
    <w:lvl w:ilvl="8" w:tplc="01A4704A">
      <w:start w:val="1"/>
      <w:numFmt w:val="bullet"/>
      <w:lvlText w:val=""/>
      <w:lvlJc w:val="left"/>
      <w:pPr>
        <w:ind w:left="6480" w:hanging="360"/>
      </w:pPr>
      <w:rPr>
        <w:rFonts w:ascii="Wingdings" w:hAnsi="Wingdings" w:hint="default"/>
      </w:rPr>
    </w:lvl>
  </w:abstractNum>
  <w:abstractNum w:abstractNumId="21" w15:restartNumberingAfterBreak="0">
    <w:nsid w:val="60684D59"/>
    <w:multiLevelType w:val="hybridMultilevel"/>
    <w:tmpl w:val="FFFFFFFF"/>
    <w:lvl w:ilvl="0" w:tplc="0F26A240">
      <w:start w:val="1"/>
      <w:numFmt w:val="bullet"/>
      <w:lvlText w:val=""/>
      <w:lvlJc w:val="left"/>
      <w:pPr>
        <w:ind w:left="720" w:hanging="360"/>
      </w:pPr>
      <w:rPr>
        <w:rFonts w:ascii="Symbol" w:hAnsi="Symbol" w:hint="default"/>
      </w:rPr>
    </w:lvl>
    <w:lvl w:ilvl="1" w:tplc="F596298C">
      <w:start w:val="1"/>
      <w:numFmt w:val="bullet"/>
      <w:lvlText w:val="o"/>
      <w:lvlJc w:val="left"/>
      <w:pPr>
        <w:ind w:left="1440" w:hanging="360"/>
      </w:pPr>
      <w:rPr>
        <w:rFonts w:ascii="Courier New" w:hAnsi="Courier New" w:hint="default"/>
      </w:rPr>
    </w:lvl>
    <w:lvl w:ilvl="2" w:tplc="5CB64EFA">
      <w:start w:val="1"/>
      <w:numFmt w:val="bullet"/>
      <w:lvlText w:val=""/>
      <w:lvlJc w:val="left"/>
      <w:pPr>
        <w:ind w:left="2160" w:hanging="360"/>
      </w:pPr>
      <w:rPr>
        <w:rFonts w:ascii="Wingdings" w:hAnsi="Wingdings" w:hint="default"/>
      </w:rPr>
    </w:lvl>
    <w:lvl w:ilvl="3" w:tplc="2480892C">
      <w:start w:val="1"/>
      <w:numFmt w:val="bullet"/>
      <w:lvlText w:val=""/>
      <w:lvlJc w:val="left"/>
      <w:pPr>
        <w:ind w:left="2880" w:hanging="360"/>
      </w:pPr>
      <w:rPr>
        <w:rFonts w:ascii="Symbol" w:hAnsi="Symbol" w:hint="default"/>
      </w:rPr>
    </w:lvl>
    <w:lvl w:ilvl="4" w:tplc="FF6A2BFC">
      <w:start w:val="1"/>
      <w:numFmt w:val="bullet"/>
      <w:lvlText w:val="o"/>
      <w:lvlJc w:val="left"/>
      <w:pPr>
        <w:ind w:left="3600" w:hanging="360"/>
      </w:pPr>
      <w:rPr>
        <w:rFonts w:ascii="Courier New" w:hAnsi="Courier New" w:hint="default"/>
      </w:rPr>
    </w:lvl>
    <w:lvl w:ilvl="5" w:tplc="CD1A0E9E">
      <w:start w:val="1"/>
      <w:numFmt w:val="bullet"/>
      <w:lvlText w:val=""/>
      <w:lvlJc w:val="left"/>
      <w:pPr>
        <w:ind w:left="4320" w:hanging="360"/>
      </w:pPr>
      <w:rPr>
        <w:rFonts w:ascii="Wingdings" w:hAnsi="Wingdings" w:hint="default"/>
      </w:rPr>
    </w:lvl>
    <w:lvl w:ilvl="6" w:tplc="227C562C">
      <w:start w:val="1"/>
      <w:numFmt w:val="bullet"/>
      <w:lvlText w:val=""/>
      <w:lvlJc w:val="left"/>
      <w:pPr>
        <w:ind w:left="5040" w:hanging="360"/>
      </w:pPr>
      <w:rPr>
        <w:rFonts w:ascii="Symbol" w:hAnsi="Symbol" w:hint="default"/>
      </w:rPr>
    </w:lvl>
    <w:lvl w:ilvl="7" w:tplc="40E894D4">
      <w:start w:val="1"/>
      <w:numFmt w:val="bullet"/>
      <w:lvlText w:val="o"/>
      <w:lvlJc w:val="left"/>
      <w:pPr>
        <w:ind w:left="5760" w:hanging="360"/>
      </w:pPr>
      <w:rPr>
        <w:rFonts w:ascii="Courier New" w:hAnsi="Courier New" w:hint="default"/>
      </w:rPr>
    </w:lvl>
    <w:lvl w:ilvl="8" w:tplc="EEF86152">
      <w:start w:val="1"/>
      <w:numFmt w:val="bullet"/>
      <w:lvlText w:val=""/>
      <w:lvlJc w:val="left"/>
      <w:pPr>
        <w:ind w:left="6480" w:hanging="360"/>
      </w:pPr>
      <w:rPr>
        <w:rFonts w:ascii="Wingdings" w:hAnsi="Wingdings" w:hint="default"/>
      </w:rPr>
    </w:lvl>
  </w:abstractNum>
  <w:abstractNum w:abstractNumId="22" w15:restartNumberingAfterBreak="0">
    <w:nsid w:val="60D75D10"/>
    <w:multiLevelType w:val="hybridMultilevel"/>
    <w:tmpl w:val="FFFFFFFF"/>
    <w:lvl w:ilvl="0" w:tplc="F42CD8EA">
      <w:start w:val="1"/>
      <w:numFmt w:val="bullet"/>
      <w:lvlText w:val=""/>
      <w:lvlJc w:val="left"/>
      <w:pPr>
        <w:ind w:left="720" w:hanging="360"/>
      </w:pPr>
      <w:rPr>
        <w:rFonts w:ascii="Symbol" w:hAnsi="Symbol" w:hint="default"/>
      </w:rPr>
    </w:lvl>
    <w:lvl w:ilvl="1" w:tplc="298C52D8">
      <w:start w:val="1"/>
      <w:numFmt w:val="bullet"/>
      <w:lvlText w:val="o"/>
      <w:lvlJc w:val="left"/>
      <w:pPr>
        <w:ind w:left="1440" w:hanging="360"/>
      </w:pPr>
      <w:rPr>
        <w:rFonts w:ascii="Courier New" w:hAnsi="Courier New" w:hint="default"/>
      </w:rPr>
    </w:lvl>
    <w:lvl w:ilvl="2" w:tplc="C10449E6">
      <w:start w:val="1"/>
      <w:numFmt w:val="bullet"/>
      <w:lvlText w:val=""/>
      <w:lvlJc w:val="left"/>
      <w:pPr>
        <w:ind w:left="2160" w:hanging="360"/>
      </w:pPr>
      <w:rPr>
        <w:rFonts w:ascii="Wingdings" w:hAnsi="Wingdings" w:hint="default"/>
      </w:rPr>
    </w:lvl>
    <w:lvl w:ilvl="3" w:tplc="4F1EB70E">
      <w:start w:val="1"/>
      <w:numFmt w:val="bullet"/>
      <w:lvlText w:val=""/>
      <w:lvlJc w:val="left"/>
      <w:pPr>
        <w:ind w:left="2880" w:hanging="360"/>
      </w:pPr>
      <w:rPr>
        <w:rFonts w:ascii="Symbol" w:hAnsi="Symbol" w:hint="default"/>
      </w:rPr>
    </w:lvl>
    <w:lvl w:ilvl="4" w:tplc="0FE2BCC6">
      <w:start w:val="1"/>
      <w:numFmt w:val="bullet"/>
      <w:lvlText w:val="o"/>
      <w:lvlJc w:val="left"/>
      <w:pPr>
        <w:ind w:left="3600" w:hanging="360"/>
      </w:pPr>
      <w:rPr>
        <w:rFonts w:ascii="Courier New" w:hAnsi="Courier New" w:hint="default"/>
      </w:rPr>
    </w:lvl>
    <w:lvl w:ilvl="5" w:tplc="9B9E6BDC">
      <w:start w:val="1"/>
      <w:numFmt w:val="bullet"/>
      <w:lvlText w:val=""/>
      <w:lvlJc w:val="left"/>
      <w:pPr>
        <w:ind w:left="4320" w:hanging="360"/>
      </w:pPr>
      <w:rPr>
        <w:rFonts w:ascii="Wingdings" w:hAnsi="Wingdings" w:hint="default"/>
      </w:rPr>
    </w:lvl>
    <w:lvl w:ilvl="6" w:tplc="661A6ADC">
      <w:start w:val="1"/>
      <w:numFmt w:val="bullet"/>
      <w:lvlText w:val=""/>
      <w:lvlJc w:val="left"/>
      <w:pPr>
        <w:ind w:left="5040" w:hanging="360"/>
      </w:pPr>
      <w:rPr>
        <w:rFonts w:ascii="Symbol" w:hAnsi="Symbol" w:hint="default"/>
      </w:rPr>
    </w:lvl>
    <w:lvl w:ilvl="7" w:tplc="D4127170">
      <w:start w:val="1"/>
      <w:numFmt w:val="bullet"/>
      <w:lvlText w:val="o"/>
      <w:lvlJc w:val="left"/>
      <w:pPr>
        <w:ind w:left="5760" w:hanging="360"/>
      </w:pPr>
      <w:rPr>
        <w:rFonts w:ascii="Courier New" w:hAnsi="Courier New" w:hint="default"/>
      </w:rPr>
    </w:lvl>
    <w:lvl w:ilvl="8" w:tplc="45F2CB28">
      <w:start w:val="1"/>
      <w:numFmt w:val="bullet"/>
      <w:lvlText w:val=""/>
      <w:lvlJc w:val="left"/>
      <w:pPr>
        <w:ind w:left="6480" w:hanging="360"/>
      </w:pPr>
      <w:rPr>
        <w:rFonts w:ascii="Wingdings" w:hAnsi="Wingdings" w:hint="default"/>
      </w:rPr>
    </w:lvl>
  </w:abstractNum>
  <w:abstractNum w:abstractNumId="23" w15:restartNumberingAfterBreak="0">
    <w:nsid w:val="693C7A57"/>
    <w:multiLevelType w:val="hybridMultilevel"/>
    <w:tmpl w:val="FFFFFFFF"/>
    <w:lvl w:ilvl="0" w:tplc="4F36458A">
      <w:start w:val="1"/>
      <w:numFmt w:val="bullet"/>
      <w:lvlText w:val=""/>
      <w:lvlJc w:val="left"/>
      <w:pPr>
        <w:ind w:left="720" w:hanging="360"/>
      </w:pPr>
      <w:rPr>
        <w:rFonts w:ascii="Symbol" w:hAnsi="Symbol" w:hint="default"/>
      </w:rPr>
    </w:lvl>
    <w:lvl w:ilvl="1" w:tplc="1B0275E8">
      <w:start w:val="1"/>
      <w:numFmt w:val="bullet"/>
      <w:lvlText w:val="o"/>
      <w:lvlJc w:val="left"/>
      <w:pPr>
        <w:ind w:left="1440" w:hanging="360"/>
      </w:pPr>
      <w:rPr>
        <w:rFonts w:ascii="Courier New" w:hAnsi="Courier New" w:hint="default"/>
      </w:rPr>
    </w:lvl>
    <w:lvl w:ilvl="2" w:tplc="DA6AC3B6">
      <w:start w:val="1"/>
      <w:numFmt w:val="bullet"/>
      <w:lvlText w:val=""/>
      <w:lvlJc w:val="left"/>
      <w:pPr>
        <w:ind w:left="2160" w:hanging="360"/>
      </w:pPr>
      <w:rPr>
        <w:rFonts w:ascii="Wingdings" w:hAnsi="Wingdings" w:hint="default"/>
      </w:rPr>
    </w:lvl>
    <w:lvl w:ilvl="3" w:tplc="B39C00D8">
      <w:start w:val="1"/>
      <w:numFmt w:val="bullet"/>
      <w:lvlText w:val=""/>
      <w:lvlJc w:val="left"/>
      <w:pPr>
        <w:ind w:left="2880" w:hanging="360"/>
      </w:pPr>
      <w:rPr>
        <w:rFonts w:ascii="Symbol" w:hAnsi="Symbol" w:hint="default"/>
      </w:rPr>
    </w:lvl>
    <w:lvl w:ilvl="4" w:tplc="98B6F170">
      <w:start w:val="1"/>
      <w:numFmt w:val="bullet"/>
      <w:lvlText w:val="o"/>
      <w:lvlJc w:val="left"/>
      <w:pPr>
        <w:ind w:left="3600" w:hanging="360"/>
      </w:pPr>
      <w:rPr>
        <w:rFonts w:ascii="Courier New" w:hAnsi="Courier New" w:hint="default"/>
      </w:rPr>
    </w:lvl>
    <w:lvl w:ilvl="5" w:tplc="E878CA1E">
      <w:start w:val="1"/>
      <w:numFmt w:val="bullet"/>
      <w:lvlText w:val=""/>
      <w:lvlJc w:val="left"/>
      <w:pPr>
        <w:ind w:left="4320" w:hanging="360"/>
      </w:pPr>
      <w:rPr>
        <w:rFonts w:ascii="Wingdings" w:hAnsi="Wingdings" w:hint="default"/>
      </w:rPr>
    </w:lvl>
    <w:lvl w:ilvl="6" w:tplc="9920D356">
      <w:start w:val="1"/>
      <w:numFmt w:val="bullet"/>
      <w:lvlText w:val=""/>
      <w:lvlJc w:val="left"/>
      <w:pPr>
        <w:ind w:left="5040" w:hanging="360"/>
      </w:pPr>
      <w:rPr>
        <w:rFonts w:ascii="Symbol" w:hAnsi="Symbol" w:hint="default"/>
      </w:rPr>
    </w:lvl>
    <w:lvl w:ilvl="7" w:tplc="128A7738">
      <w:start w:val="1"/>
      <w:numFmt w:val="bullet"/>
      <w:lvlText w:val="o"/>
      <w:lvlJc w:val="left"/>
      <w:pPr>
        <w:ind w:left="5760" w:hanging="360"/>
      </w:pPr>
      <w:rPr>
        <w:rFonts w:ascii="Courier New" w:hAnsi="Courier New" w:hint="default"/>
      </w:rPr>
    </w:lvl>
    <w:lvl w:ilvl="8" w:tplc="1F66E31C">
      <w:start w:val="1"/>
      <w:numFmt w:val="bullet"/>
      <w:lvlText w:val=""/>
      <w:lvlJc w:val="left"/>
      <w:pPr>
        <w:ind w:left="6480" w:hanging="360"/>
      </w:pPr>
      <w:rPr>
        <w:rFonts w:ascii="Wingdings" w:hAnsi="Wingdings" w:hint="default"/>
      </w:rPr>
    </w:lvl>
  </w:abstractNum>
  <w:abstractNum w:abstractNumId="24" w15:restartNumberingAfterBreak="0">
    <w:nsid w:val="7F4B31EA"/>
    <w:multiLevelType w:val="hybridMultilevel"/>
    <w:tmpl w:val="FFFFFFFF"/>
    <w:lvl w:ilvl="0" w:tplc="125A6E6A">
      <w:start w:val="1"/>
      <w:numFmt w:val="bullet"/>
      <w:lvlText w:val=""/>
      <w:lvlJc w:val="left"/>
      <w:pPr>
        <w:ind w:left="720" w:hanging="360"/>
      </w:pPr>
      <w:rPr>
        <w:rFonts w:ascii="Wingdings" w:hAnsi="Wingdings" w:hint="default"/>
      </w:rPr>
    </w:lvl>
    <w:lvl w:ilvl="1" w:tplc="38080E78">
      <w:start w:val="1"/>
      <w:numFmt w:val="bullet"/>
      <w:lvlText w:val="o"/>
      <w:lvlJc w:val="left"/>
      <w:pPr>
        <w:ind w:left="1440" w:hanging="360"/>
      </w:pPr>
      <w:rPr>
        <w:rFonts w:ascii="Courier New" w:hAnsi="Courier New" w:hint="default"/>
      </w:rPr>
    </w:lvl>
    <w:lvl w:ilvl="2" w:tplc="8C365FA6">
      <w:start w:val="1"/>
      <w:numFmt w:val="bullet"/>
      <w:lvlText w:val=""/>
      <w:lvlJc w:val="left"/>
      <w:pPr>
        <w:ind w:left="2160" w:hanging="360"/>
      </w:pPr>
      <w:rPr>
        <w:rFonts w:ascii="Wingdings" w:hAnsi="Wingdings" w:hint="default"/>
      </w:rPr>
    </w:lvl>
    <w:lvl w:ilvl="3" w:tplc="B9AEC86C">
      <w:start w:val="1"/>
      <w:numFmt w:val="bullet"/>
      <w:lvlText w:val=""/>
      <w:lvlJc w:val="left"/>
      <w:pPr>
        <w:ind w:left="2880" w:hanging="360"/>
      </w:pPr>
      <w:rPr>
        <w:rFonts w:ascii="Symbol" w:hAnsi="Symbol" w:hint="default"/>
      </w:rPr>
    </w:lvl>
    <w:lvl w:ilvl="4" w:tplc="88C46A36">
      <w:start w:val="1"/>
      <w:numFmt w:val="bullet"/>
      <w:lvlText w:val="o"/>
      <w:lvlJc w:val="left"/>
      <w:pPr>
        <w:ind w:left="3600" w:hanging="360"/>
      </w:pPr>
      <w:rPr>
        <w:rFonts w:ascii="Courier New" w:hAnsi="Courier New" w:hint="default"/>
      </w:rPr>
    </w:lvl>
    <w:lvl w:ilvl="5" w:tplc="02942EAC">
      <w:start w:val="1"/>
      <w:numFmt w:val="bullet"/>
      <w:lvlText w:val=""/>
      <w:lvlJc w:val="left"/>
      <w:pPr>
        <w:ind w:left="4320" w:hanging="360"/>
      </w:pPr>
      <w:rPr>
        <w:rFonts w:ascii="Wingdings" w:hAnsi="Wingdings" w:hint="default"/>
      </w:rPr>
    </w:lvl>
    <w:lvl w:ilvl="6" w:tplc="C62ADD2A">
      <w:start w:val="1"/>
      <w:numFmt w:val="bullet"/>
      <w:lvlText w:val=""/>
      <w:lvlJc w:val="left"/>
      <w:pPr>
        <w:ind w:left="5040" w:hanging="360"/>
      </w:pPr>
      <w:rPr>
        <w:rFonts w:ascii="Symbol" w:hAnsi="Symbol" w:hint="default"/>
      </w:rPr>
    </w:lvl>
    <w:lvl w:ilvl="7" w:tplc="57C6A3C2">
      <w:start w:val="1"/>
      <w:numFmt w:val="bullet"/>
      <w:lvlText w:val="o"/>
      <w:lvlJc w:val="left"/>
      <w:pPr>
        <w:ind w:left="5760" w:hanging="360"/>
      </w:pPr>
      <w:rPr>
        <w:rFonts w:ascii="Courier New" w:hAnsi="Courier New" w:hint="default"/>
      </w:rPr>
    </w:lvl>
    <w:lvl w:ilvl="8" w:tplc="C2BC1D18">
      <w:start w:val="1"/>
      <w:numFmt w:val="bullet"/>
      <w:lvlText w:val=""/>
      <w:lvlJc w:val="left"/>
      <w:pPr>
        <w:ind w:left="6480" w:hanging="360"/>
      </w:pPr>
      <w:rPr>
        <w:rFonts w:ascii="Wingdings" w:hAnsi="Wingdings" w:hint="default"/>
      </w:rPr>
    </w:lvl>
  </w:abstractNum>
  <w:num w:numId="1">
    <w:abstractNumId w:val="21"/>
  </w:num>
  <w:num w:numId="2">
    <w:abstractNumId w:val="0"/>
  </w:num>
  <w:num w:numId="3">
    <w:abstractNumId w:val="16"/>
  </w:num>
  <w:num w:numId="4">
    <w:abstractNumId w:val="15"/>
  </w:num>
  <w:num w:numId="5">
    <w:abstractNumId w:val="11"/>
  </w:num>
  <w:num w:numId="6">
    <w:abstractNumId w:val="23"/>
  </w:num>
  <w:num w:numId="7">
    <w:abstractNumId w:val="6"/>
  </w:num>
  <w:num w:numId="8">
    <w:abstractNumId w:val="17"/>
  </w:num>
  <w:num w:numId="9">
    <w:abstractNumId w:val="7"/>
  </w:num>
  <w:num w:numId="10">
    <w:abstractNumId w:val="22"/>
  </w:num>
  <w:num w:numId="11">
    <w:abstractNumId w:val="12"/>
  </w:num>
  <w:num w:numId="12">
    <w:abstractNumId w:val="20"/>
  </w:num>
  <w:num w:numId="13">
    <w:abstractNumId w:val="13"/>
  </w:num>
  <w:num w:numId="14">
    <w:abstractNumId w:val="5"/>
  </w:num>
  <w:num w:numId="15">
    <w:abstractNumId w:val="1"/>
  </w:num>
  <w:num w:numId="16">
    <w:abstractNumId w:val="19"/>
  </w:num>
  <w:num w:numId="17">
    <w:abstractNumId w:val="24"/>
  </w:num>
  <w:num w:numId="18">
    <w:abstractNumId w:val="10"/>
  </w:num>
  <w:num w:numId="19">
    <w:abstractNumId w:val="18"/>
  </w:num>
  <w:num w:numId="20">
    <w:abstractNumId w:val="9"/>
  </w:num>
  <w:num w:numId="21">
    <w:abstractNumId w:val="14"/>
  </w:num>
  <w:num w:numId="22">
    <w:abstractNumId w:val="3"/>
  </w:num>
  <w:num w:numId="23">
    <w:abstractNumId w:val="8"/>
  </w:num>
  <w:num w:numId="24">
    <w:abstractNumId w:val="2"/>
  </w:num>
  <w:num w:numId="2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sTA0MDSzMLQ0NTBW0lEKTi0uzszPAykwrAUA84fkTSwAAAA="/>
  </w:docVars>
  <w:rsids>
    <w:rsidRoot w:val="005E6E94"/>
    <w:rsid w:val="0000060E"/>
    <w:rsid w:val="00001744"/>
    <w:rsid w:val="00002C6A"/>
    <w:rsid w:val="00003DDB"/>
    <w:rsid w:val="000050C5"/>
    <w:rsid w:val="0000551B"/>
    <w:rsid w:val="00006260"/>
    <w:rsid w:val="00007379"/>
    <w:rsid w:val="00010611"/>
    <w:rsid w:val="00012EF9"/>
    <w:rsid w:val="00013F75"/>
    <w:rsid w:val="00016E66"/>
    <w:rsid w:val="000172F6"/>
    <w:rsid w:val="000179BE"/>
    <w:rsid w:val="00017B45"/>
    <w:rsid w:val="0002025B"/>
    <w:rsid w:val="000215F7"/>
    <w:rsid w:val="00023CB4"/>
    <w:rsid w:val="00025A6D"/>
    <w:rsid w:val="00026A7D"/>
    <w:rsid w:val="0002758D"/>
    <w:rsid w:val="000309E3"/>
    <w:rsid w:val="00030EB6"/>
    <w:rsid w:val="00030F7B"/>
    <w:rsid w:val="000317E7"/>
    <w:rsid w:val="00031AD9"/>
    <w:rsid w:val="000320D6"/>
    <w:rsid w:val="0003538A"/>
    <w:rsid w:val="0003720A"/>
    <w:rsid w:val="000377C6"/>
    <w:rsid w:val="000377D1"/>
    <w:rsid w:val="000379D9"/>
    <w:rsid w:val="00037DCB"/>
    <w:rsid w:val="000420AC"/>
    <w:rsid w:val="0004228A"/>
    <w:rsid w:val="00042F78"/>
    <w:rsid w:val="00044438"/>
    <w:rsid w:val="0004587B"/>
    <w:rsid w:val="00045FA1"/>
    <w:rsid w:val="000462C6"/>
    <w:rsid w:val="00046DB7"/>
    <w:rsid w:val="00047655"/>
    <w:rsid w:val="000476A3"/>
    <w:rsid w:val="0005043D"/>
    <w:rsid w:val="00050515"/>
    <w:rsid w:val="00050E3B"/>
    <w:rsid w:val="00050E42"/>
    <w:rsid w:val="00051543"/>
    <w:rsid w:val="00051591"/>
    <w:rsid w:val="00051928"/>
    <w:rsid w:val="00051ACF"/>
    <w:rsid w:val="00052432"/>
    <w:rsid w:val="000525E0"/>
    <w:rsid w:val="00053E15"/>
    <w:rsid w:val="0005474A"/>
    <w:rsid w:val="00055787"/>
    <w:rsid w:val="00056272"/>
    <w:rsid w:val="00056794"/>
    <w:rsid w:val="00057598"/>
    <w:rsid w:val="00057A9B"/>
    <w:rsid w:val="000612F7"/>
    <w:rsid w:val="00061A6E"/>
    <w:rsid w:val="000629D4"/>
    <w:rsid w:val="00062E81"/>
    <w:rsid w:val="00062F1E"/>
    <w:rsid w:val="0006444B"/>
    <w:rsid w:val="000677E6"/>
    <w:rsid w:val="00070F6B"/>
    <w:rsid w:val="00071210"/>
    <w:rsid w:val="00071AFE"/>
    <w:rsid w:val="00071FA1"/>
    <w:rsid w:val="0007221B"/>
    <w:rsid w:val="00072731"/>
    <w:rsid w:val="00075493"/>
    <w:rsid w:val="00081106"/>
    <w:rsid w:val="000812CE"/>
    <w:rsid w:val="000820A6"/>
    <w:rsid w:val="000820BF"/>
    <w:rsid w:val="000835C6"/>
    <w:rsid w:val="0008365F"/>
    <w:rsid w:val="00083B39"/>
    <w:rsid w:val="00084A0F"/>
    <w:rsid w:val="00085066"/>
    <w:rsid w:val="00085328"/>
    <w:rsid w:val="000857A9"/>
    <w:rsid w:val="00086438"/>
    <w:rsid w:val="000866C3"/>
    <w:rsid w:val="0009004C"/>
    <w:rsid w:val="0009080D"/>
    <w:rsid w:val="000909E3"/>
    <w:rsid w:val="00093611"/>
    <w:rsid w:val="0009460B"/>
    <w:rsid w:val="00094BDD"/>
    <w:rsid w:val="00095883"/>
    <w:rsid w:val="0009658F"/>
    <w:rsid w:val="0009759A"/>
    <w:rsid w:val="000978C7"/>
    <w:rsid w:val="00097F7F"/>
    <w:rsid w:val="000A01A4"/>
    <w:rsid w:val="000A128C"/>
    <w:rsid w:val="000A3186"/>
    <w:rsid w:val="000A3540"/>
    <w:rsid w:val="000A3636"/>
    <w:rsid w:val="000A4563"/>
    <w:rsid w:val="000A45FE"/>
    <w:rsid w:val="000A4924"/>
    <w:rsid w:val="000A49A5"/>
    <w:rsid w:val="000A51D2"/>
    <w:rsid w:val="000A6FB5"/>
    <w:rsid w:val="000A7A21"/>
    <w:rsid w:val="000A7A72"/>
    <w:rsid w:val="000B02C5"/>
    <w:rsid w:val="000B052C"/>
    <w:rsid w:val="000B0700"/>
    <w:rsid w:val="000B1709"/>
    <w:rsid w:val="000B2E4F"/>
    <w:rsid w:val="000B4A8F"/>
    <w:rsid w:val="000B4AC0"/>
    <w:rsid w:val="000B4E15"/>
    <w:rsid w:val="000B50AC"/>
    <w:rsid w:val="000B5926"/>
    <w:rsid w:val="000B5FDA"/>
    <w:rsid w:val="000B606B"/>
    <w:rsid w:val="000B75EE"/>
    <w:rsid w:val="000C04C3"/>
    <w:rsid w:val="000C0AE0"/>
    <w:rsid w:val="000C0F74"/>
    <w:rsid w:val="000C158C"/>
    <w:rsid w:val="000C207F"/>
    <w:rsid w:val="000C2BBA"/>
    <w:rsid w:val="000C2F5C"/>
    <w:rsid w:val="000C355A"/>
    <w:rsid w:val="000C497D"/>
    <w:rsid w:val="000C6A39"/>
    <w:rsid w:val="000C792F"/>
    <w:rsid w:val="000CB45A"/>
    <w:rsid w:val="000D04D7"/>
    <w:rsid w:val="000D14A4"/>
    <w:rsid w:val="000D1C00"/>
    <w:rsid w:val="000D2161"/>
    <w:rsid w:val="000D25F1"/>
    <w:rsid w:val="000D3441"/>
    <w:rsid w:val="000D6AB1"/>
    <w:rsid w:val="000D708B"/>
    <w:rsid w:val="000D7911"/>
    <w:rsid w:val="000E1AB4"/>
    <w:rsid w:val="000E2952"/>
    <w:rsid w:val="000E2AD0"/>
    <w:rsid w:val="000E39F3"/>
    <w:rsid w:val="000E3B4B"/>
    <w:rsid w:val="000E447A"/>
    <w:rsid w:val="000E58CB"/>
    <w:rsid w:val="000E58FB"/>
    <w:rsid w:val="000E5D40"/>
    <w:rsid w:val="000E5E3A"/>
    <w:rsid w:val="000E642B"/>
    <w:rsid w:val="000E6BD3"/>
    <w:rsid w:val="000F0699"/>
    <w:rsid w:val="000F0838"/>
    <w:rsid w:val="000F0AF1"/>
    <w:rsid w:val="000F0BE2"/>
    <w:rsid w:val="000F16F9"/>
    <w:rsid w:val="000F318B"/>
    <w:rsid w:val="000F3397"/>
    <w:rsid w:val="000F4C9E"/>
    <w:rsid w:val="000F5AEE"/>
    <w:rsid w:val="000F65CB"/>
    <w:rsid w:val="000F6EA7"/>
    <w:rsid w:val="000F7672"/>
    <w:rsid w:val="00100162"/>
    <w:rsid w:val="001004C0"/>
    <w:rsid w:val="00100522"/>
    <w:rsid w:val="00100568"/>
    <w:rsid w:val="00101357"/>
    <w:rsid w:val="00101731"/>
    <w:rsid w:val="00101A2D"/>
    <w:rsid w:val="001044B8"/>
    <w:rsid w:val="00104597"/>
    <w:rsid w:val="00105FAA"/>
    <w:rsid w:val="001064E2"/>
    <w:rsid w:val="00107AAA"/>
    <w:rsid w:val="00107F62"/>
    <w:rsid w:val="0011099A"/>
    <w:rsid w:val="00110A1C"/>
    <w:rsid w:val="00111039"/>
    <w:rsid w:val="00112C30"/>
    <w:rsid w:val="00113CE8"/>
    <w:rsid w:val="00113F8E"/>
    <w:rsid w:val="0011457C"/>
    <w:rsid w:val="00114EE2"/>
    <w:rsid w:val="00115868"/>
    <w:rsid w:val="00116FEC"/>
    <w:rsid w:val="0011749A"/>
    <w:rsid w:val="00117749"/>
    <w:rsid w:val="00120D9A"/>
    <w:rsid w:val="00123D45"/>
    <w:rsid w:val="00124273"/>
    <w:rsid w:val="00124BE8"/>
    <w:rsid w:val="001251DF"/>
    <w:rsid w:val="00125517"/>
    <w:rsid w:val="00126FD2"/>
    <w:rsid w:val="00127F43"/>
    <w:rsid w:val="001300DF"/>
    <w:rsid w:val="00130F7C"/>
    <w:rsid w:val="00132850"/>
    <w:rsid w:val="001334C3"/>
    <w:rsid w:val="001351B4"/>
    <w:rsid w:val="0013642B"/>
    <w:rsid w:val="00140F2B"/>
    <w:rsid w:val="0014165A"/>
    <w:rsid w:val="0014184D"/>
    <w:rsid w:val="001434C8"/>
    <w:rsid w:val="001458C0"/>
    <w:rsid w:val="00145B41"/>
    <w:rsid w:val="00151C85"/>
    <w:rsid w:val="00152F01"/>
    <w:rsid w:val="00153BCC"/>
    <w:rsid w:val="00155004"/>
    <w:rsid w:val="001562DD"/>
    <w:rsid w:val="001576C7"/>
    <w:rsid w:val="00160417"/>
    <w:rsid w:val="00160F3C"/>
    <w:rsid w:val="001618A4"/>
    <w:rsid w:val="00161A8C"/>
    <w:rsid w:val="0016237B"/>
    <w:rsid w:val="001628B1"/>
    <w:rsid w:val="00162B0F"/>
    <w:rsid w:val="00162E24"/>
    <w:rsid w:val="00163543"/>
    <w:rsid w:val="00163994"/>
    <w:rsid w:val="00164081"/>
    <w:rsid w:val="001642FC"/>
    <w:rsid w:val="001650CE"/>
    <w:rsid w:val="001665BB"/>
    <w:rsid w:val="00166E22"/>
    <w:rsid w:val="00167CFB"/>
    <w:rsid w:val="001701D4"/>
    <w:rsid w:val="001710A6"/>
    <w:rsid w:val="00172F33"/>
    <w:rsid w:val="001738B0"/>
    <w:rsid w:val="001765A9"/>
    <w:rsid w:val="00176CC5"/>
    <w:rsid w:val="00181816"/>
    <w:rsid w:val="00181D21"/>
    <w:rsid w:val="00182A3D"/>
    <w:rsid w:val="00183428"/>
    <w:rsid w:val="001838B6"/>
    <w:rsid w:val="00183FA1"/>
    <w:rsid w:val="00185170"/>
    <w:rsid w:val="0018532C"/>
    <w:rsid w:val="00186750"/>
    <w:rsid w:val="0018712A"/>
    <w:rsid w:val="00187C1C"/>
    <w:rsid w:val="00193209"/>
    <w:rsid w:val="001933C8"/>
    <w:rsid w:val="00193978"/>
    <w:rsid w:val="00194096"/>
    <w:rsid w:val="001940C6"/>
    <w:rsid w:val="001941A2"/>
    <w:rsid w:val="001942F0"/>
    <w:rsid w:val="0019495C"/>
    <w:rsid w:val="00196982"/>
    <w:rsid w:val="001970D7"/>
    <w:rsid w:val="001A17B5"/>
    <w:rsid w:val="001A1D3B"/>
    <w:rsid w:val="001A210B"/>
    <w:rsid w:val="001A2D62"/>
    <w:rsid w:val="001A4A4E"/>
    <w:rsid w:val="001A592A"/>
    <w:rsid w:val="001A643C"/>
    <w:rsid w:val="001A72A9"/>
    <w:rsid w:val="001B0441"/>
    <w:rsid w:val="001B1C9B"/>
    <w:rsid w:val="001B330A"/>
    <w:rsid w:val="001B3BD4"/>
    <w:rsid w:val="001B46BA"/>
    <w:rsid w:val="001B5C96"/>
    <w:rsid w:val="001B66A7"/>
    <w:rsid w:val="001B6BC9"/>
    <w:rsid w:val="001C392C"/>
    <w:rsid w:val="001C40E9"/>
    <w:rsid w:val="001C43B5"/>
    <w:rsid w:val="001C4409"/>
    <w:rsid w:val="001C454E"/>
    <w:rsid w:val="001C4D48"/>
    <w:rsid w:val="001C5745"/>
    <w:rsid w:val="001C6DFC"/>
    <w:rsid w:val="001C6ECB"/>
    <w:rsid w:val="001C7285"/>
    <w:rsid w:val="001C77CA"/>
    <w:rsid w:val="001D0069"/>
    <w:rsid w:val="001D0DB1"/>
    <w:rsid w:val="001D306E"/>
    <w:rsid w:val="001D4307"/>
    <w:rsid w:val="001D552F"/>
    <w:rsid w:val="001D6F98"/>
    <w:rsid w:val="001D6FAF"/>
    <w:rsid w:val="001D76DB"/>
    <w:rsid w:val="001D7837"/>
    <w:rsid w:val="001E1014"/>
    <w:rsid w:val="001E15B2"/>
    <w:rsid w:val="001E21CC"/>
    <w:rsid w:val="001E3525"/>
    <w:rsid w:val="001E3DFA"/>
    <w:rsid w:val="001E48FF"/>
    <w:rsid w:val="001E4AC4"/>
    <w:rsid w:val="001E4AF8"/>
    <w:rsid w:val="001E5849"/>
    <w:rsid w:val="001E608A"/>
    <w:rsid w:val="001E700F"/>
    <w:rsid w:val="001E7085"/>
    <w:rsid w:val="001E77BD"/>
    <w:rsid w:val="001F0BB4"/>
    <w:rsid w:val="001F0DF5"/>
    <w:rsid w:val="001F1429"/>
    <w:rsid w:val="001F17D5"/>
    <w:rsid w:val="001F2837"/>
    <w:rsid w:val="001F297A"/>
    <w:rsid w:val="001F37C1"/>
    <w:rsid w:val="001F43B9"/>
    <w:rsid w:val="001F43BD"/>
    <w:rsid w:val="001F5C08"/>
    <w:rsid w:val="001F78CC"/>
    <w:rsid w:val="00200158"/>
    <w:rsid w:val="002015B0"/>
    <w:rsid w:val="002033C9"/>
    <w:rsid w:val="0020366C"/>
    <w:rsid w:val="00203E11"/>
    <w:rsid w:val="00205329"/>
    <w:rsid w:val="002063EC"/>
    <w:rsid w:val="00206C0F"/>
    <w:rsid w:val="00206D39"/>
    <w:rsid w:val="00206FD4"/>
    <w:rsid w:val="002070F8"/>
    <w:rsid w:val="00207225"/>
    <w:rsid w:val="00207DD1"/>
    <w:rsid w:val="00207E8D"/>
    <w:rsid w:val="00210F28"/>
    <w:rsid w:val="00211CBD"/>
    <w:rsid w:val="00215FF8"/>
    <w:rsid w:val="002160EE"/>
    <w:rsid w:val="00216263"/>
    <w:rsid w:val="00216A88"/>
    <w:rsid w:val="00221BA8"/>
    <w:rsid w:val="002234C3"/>
    <w:rsid w:val="0022380C"/>
    <w:rsid w:val="00227B75"/>
    <w:rsid w:val="00227CED"/>
    <w:rsid w:val="00231210"/>
    <w:rsid w:val="00233696"/>
    <w:rsid w:val="002338EE"/>
    <w:rsid w:val="002344D7"/>
    <w:rsid w:val="002348C9"/>
    <w:rsid w:val="00234A20"/>
    <w:rsid w:val="0023590A"/>
    <w:rsid w:val="002372BE"/>
    <w:rsid w:val="00240EA8"/>
    <w:rsid w:val="00241318"/>
    <w:rsid w:val="002417A8"/>
    <w:rsid w:val="00241B41"/>
    <w:rsid w:val="002420E4"/>
    <w:rsid w:val="00242B30"/>
    <w:rsid w:val="0024440F"/>
    <w:rsid w:val="00246A5E"/>
    <w:rsid w:val="00250207"/>
    <w:rsid w:val="00251B0C"/>
    <w:rsid w:val="00252058"/>
    <w:rsid w:val="00252AC8"/>
    <w:rsid w:val="00253CFB"/>
    <w:rsid w:val="00254684"/>
    <w:rsid w:val="00255743"/>
    <w:rsid w:val="002558BD"/>
    <w:rsid w:val="0025796B"/>
    <w:rsid w:val="002626E7"/>
    <w:rsid w:val="00262831"/>
    <w:rsid w:val="00265579"/>
    <w:rsid w:val="00265CCC"/>
    <w:rsid w:val="00265D5E"/>
    <w:rsid w:val="00265D6E"/>
    <w:rsid w:val="0026614E"/>
    <w:rsid w:val="00266752"/>
    <w:rsid w:val="002673DB"/>
    <w:rsid w:val="00267453"/>
    <w:rsid w:val="002676DB"/>
    <w:rsid w:val="0026794C"/>
    <w:rsid w:val="00267E99"/>
    <w:rsid w:val="00272947"/>
    <w:rsid w:val="00272FB6"/>
    <w:rsid w:val="00273023"/>
    <w:rsid w:val="002742F8"/>
    <w:rsid w:val="002743F2"/>
    <w:rsid w:val="00274D68"/>
    <w:rsid w:val="00275050"/>
    <w:rsid w:val="00275999"/>
    <w:rsid w:val="00276495"/>
    <w:rsid w:val="002766F9"/>
    <w:rsid w:val="0028339E"/>
    <w:rsid w:val="00283A34"/>
    <w:rsid w:val="0028427B"/>
    <w:rsid w:val="00284A72"/>
    <w:rsid w:val="002866C8"/>
    <w:rsid w:val="00287108"/>
    <w:rsid w:val="00290275"/>
    <w:rsid w:val="00291093"/>
    <w:rsid w:val="002928CD"/>
    <w:rsid w:val="00292E87"/>
    <w:rsid w:val="002930C0"/>
    <w:rsid w:val="0029349F"/>
    <w:rsid w:val="00293670"/>
    <w:rsid w:val="00293D42"/>
    <w:rsid w:val="00294B47"/>
    <w:rsid w:val="00295570"/>
    <w:rsid w:val="00296C6E"/>
    <w:rsid w:val="00297163"/>
    <w:rsid w:val="00297C58"/>
    <w:rsid w:val="002A368D"/>
    <w:rsid w:val="002A4C86"/>
    <w:rsid w:val="002A681B"/>
    <w:rsid w:val="002A7768"/>
    <w:rsid w:val="002A7936"/>
    <w:rsid w:val="002B0AB6"/>
    <w:rsid w:val="002B2AC6"/>
    <w:rsid w:val="002B3176"/>
    <w:rsid w:val="002B3903"/>
    <w:rsid w:val="002B5E77"/>
    <w:rsid w:val="002B6267"/>
    <w:rsid w:val="002B6ECA"/>
    <w:rsid w:val="002B7EE6"/>
    <w:rsid w:val="002C06CD"/>
    <w:rsid w:val="002C0EF0"/>
    <w:rsid w:val="002C1202"/>
    <w:rsid w:val="002C13A4"/>
    <w:rsid w:val="002C23A7"/>
    <w:rsid w:val="002C3259"/>
    <w:rsid w:val="002C3AC4"/>
    <w:rsid w:val="002C4795"/>
    <w:rsid w:val="002C5A99"/>
    <w:rsid w:val="002C5E14"/>
    <w:rsid w:val="002C603B"/>
    <w:rsid w:val="002C6517"/>
    <w:rsid w:val="002C7C44"/>
    <w:rsid w:val="002C7D57"/>
    <w:rsid w:val="002D08E8"/>
    <w:rsid w:val="002D0D23"/>
    <w:rsid w:val="002D14F2"/>
    <w:rsid w:val="002D1AE9"/>
    <w:rsid w:val="002D2433"/>
    <w:rsid w:val="002D2DA0"/>
    <w:rsid w:val="002D3A65"/>
    <w:rsid w:val="002D653B"/>
    <w:rsid w:val="002D7E7A"/>
    <w:rsid w:val="002E233A"/>
    <w:rsid w:val="002E273A"/>
    <w:rsid w:val="002E2999"/>
    <w:rsid w:val="002E2A88"/>
    <w:rsid w:val="002E3928"/>
    <w:rsid w:val="002E3A9E"/>
    <w:rsid w:val="002E3BF4"/>
    <w:rsid w:val="002E4417"/>
    <w:rsid w:val="002E491E"/>
    <w:rsid w:val="002E5885"/>
    <w:rsid w:val="002E662E"/>
    <w:rsid w:val="002E6F2C"/>
    <w:rsid w:val="002E705D"/>
    <w:rsid w:val="002F281B"/>
    <w:rsid w:val="002F2CFD"/>
    <w:rsid w:val="002F4625"/>
    <w:rsid w:val="002F4C41"/>
    <w:rsid w:val="002F745C"/>
    <w:rsid w:val="002F75AD"/>
    <w:rsid w:val="002F7682"/>
    <w:rsid w:val="002F7BFF"/>
    <w:rsid w:val="00300BBD"/>
    <w:rsid w:val="00302141"/>
    <w:rsid w:val="00302668"/>
    <w:rsid w:val="00303141"/>
    <w:rsid w:val="00304E31"/>
    <w:rsid w:val="003059B9"/>
    <w:rsid w:val="00306814"/>
    <w:rsid w:val="003078CC"/>
    <w:rsid w:val="00307DA1"/>
    <w:rsid w:val="00310032"/>
    <w:rsid w:val="0031185E"/>
    <w:rsid w:val="00311B81"/>
    <w:rsid w:val="00312AC8"/>
    <w:rsid w:val="00312B19"/>
    <w:rsid w:val="00313135"/>
    <w:rsid w:val="00313327"/>
    <w:rsid w:val="00313A91"/>
    <w:rsid w:val="00314E4D"/>
    <w:rsid w:val="00315EC3"/>
    <w:rsid w:val="00316943"/>
    <w:rsid w:val="003209D3"/>
    <w:rsid w:val="0032156D"/>
    <w:rsid w:val="00323257"/>
    <w:rsid w:val="0032359D"/>
    <w:rsid w:val="00323E9A"/>
    <w:rsid w:val="00323EFE"/>
    <w:rsid w:val="0032454A"/>
    <w:rsid w:val="00325363"/>
    <w:rsid w:val="003265CE"/>
    <w:rsid w:val="00327905"/>
    <w:rsid w:val="00330334"/>
    <w:rsid w:val="00330FDB"/>
    <w:rsid w:val="0033282C"/>
    <w:rsid w:val="00332F3E"/>
    <w:rsid w:val="003338FC"/>
    <w:rsid w:val="0033397D"/>
    <w:rsid w:val="00334E23"/>
    <w:rsid w:val="00335102"/>
    <w:rsid w:val="0033572B"/>
    <w:rsid w:val="003368DB"/>
    <w:rsid w:val="0033785B"/>
    <w:rsid w:val="00341566"/>
    <w:rsid w:val="003422F7"/>
    <w:rsid w:val="00342793"/>
    <w:rsid w:val="003464BB"/>
    <w:rsid w:val="00346591"/>
    <w:rsid w:val="0035032F"/>
    <w:rsid w:val="00351901"/>
    <w:rsid w:val="0035247B"/>
    <w:rsid w:val="00354229"/>
    <w:rsid w:val="00355C1A"/>
    <w:rsid w:val="00363298"/>
    <w:rsid w:val="00363720"/>
    <w:rsid w:val="003647EF"/>
    <w:rsid w:val="003658A1"/>
    <w:rsid w:val="00365E37"/>
    <w:rsid w:val="003668A6"/>
    <w:rsid w:val="003722C4"/>
    <w:rsid w:val="00372BCA"/>
    <w:rsid w:val="003731EC"/>
    <w:rsid w:val="0037393F"/>
    <w:rsid w:val="003748B0"/>
    <w:rsid w:val="00375150"/>
    <w:rsid w:val="0037523B"/>
    <w:rsid w:val="003753E1"/>
    <w:rsid w:val="003768DB"/>
    <w:rsid w:val="00376F78"/>
    <w:rsid w:val="0037766D"/>
    <w:rsid w:val="00380077"/>
    <w:rsid w:val="0038014D"/>
    <w:rsid w:val="00380C02"/>
    <w:rsid w:val="00381714"/>
    <w:rsid w:val="00384D6F"/>
    <w:rsid w:val="003857BB"/>
    <w:rsid w:val="003859E7"/>
    <w:rsid w:val="00385BC4"/>
    <w:rsid w:val="00387545"/>
    <w:rsid w:val="003879B6"/>
    <w:rsid w:val="00390EDA"/>
    <w:rsid w:val="00391A52"/>
    <w:rsid w:val="00392705"/>
    <w:rsid w:val="003929CA"/>
    <w:rsid w:val="003936C7"/>
    <w:rsid w:val="00394A2F"/>
    <w:rsid w:val="00396614"/>
    <w:rsid w:val="0039687C"/>
    <w:rsid w:val="00396D82"/>
    <w:rsid w:val="00397232"/>
    <w:rsid w:val="00397739"/>
    <w:rsid w:val="00397828"/>
    <w:rsid w:val="003A026D"/>
    <w:rsid w:val="003A1787"/>
    <w:rsid w:val="003A5F65"/>
    <w:rsid w:val="003A606C"/>
    <w:rsid w:val="003B080E"/>
    <w:rsid w:val="003B11D1"/>
    <w:rsid w:val="003B1BAE"/>
    <w:rsid w:val="003B34D8"/>
    <w:rsid w:val="003B3926"/>
    <w:rsid w:val="003B43BB"/>
    <w:rsid w:val="003B466D"/>
    <w:rsid w:val="003B527E"/>
    <w:rsid w:val="003B556A"/>
    <w:rsid w:val="003B5725"/>
    <w:rsid w:val="003B5842"/>
    <w:rsid w:val="003B669A"/>
    <w:rsid w:val="003B6F34"/>
    <w:rsid w:val="003B74D4"/>
    <w:rsid w:val="003B7C95"/>
    <w:rsid w:val="003C0028"/>
    <w:rsid w:val="003C0364"/>
    <w:rsid w:val="003C0659"/>
    <w:rsid w:val="003C0C74"/>
    <w:rsid w:val="003C1461"/>
    <w:rsid w:val="003C206E"/>
    <w:rsid w:val="003C31EB"/>
    <w:rsid w:val="003C4BC1"/>
    <w:rsid w:val="003C50DE"/>
    <w:rsid w:val="003C5432"/>
    <w:rsid w:val="003C6251"/>
    <w:rsid w:val="003C6F51"/>
    <w:rsid w:val="003D004D"/>
    <w:rsid w:val="003D0D01"/>
    <w:rsid w:val="003D123C"/>
    <w:rsid w:val="003D2D1A"/>
    <w:rsid w:val="003D41AC"/>
    <w:rsid w:val="003D422C"/>
    <w:rsid w:val="003D43BE"/>
    <w:rsid w:val="003D52F5"/>
    <w:rsid w:val="003D5946"/>
    <w:rsid w:val="003D5B72"/>
    <w:rsid w:val="003D5BB5"/>
    <w:rsid w:val="003D5E9E"/>
    <w:rsid w:val="003D7488"/>
    <w:rsid w:val="003E0243"/>
    <w:rsid w:val="003E0ACD"/>
    <w:rsid w:val="003E14B0"/>
    <w:rsid w:val="003E48A1"/>
    <w:rsid w:val="003E4DDF"/>
    <w:rsid w:val="003E696C"/>
    <w:rsid w:val="003E6D41"/>
    <w:rsid w:val="003E704D"/>
    <w:rsid w:val="003E73B5"/>
    <w:rsid w:val="003E7A00"/>
    <w:rsid w:val="003E7B52"/>
    <w:rsid w:val="003E7CAE"/>
    <w:rsid w:val="003F2608"/>
    <w:rsid w:val="003F287C"/>
    <w:rsid w:val="003F3434"/>
    <w:rsid w:val="003F4675"/>
    <w:rsid w:val="003F4956"/>
    <w:rsid w:val="003F502E"/>
    <w:rsid w:val="003F5BE6"/>
    <w:rsid w:val="003F67CE"/>
    <w:rsid w:val="004001C3"/>
    <w:rsid w:val="00400213"/>
    <w:rsid w:val="00402147"/>
    <w:rsid w:val="0040231A"/>
    <w:rsid w:val="004027D8"/>
    <w:rsid w:val="0040380A"/>
    <w:rsid w:val="00404BAB"/>
    <w:rsid w:val="0040527A"/>
    <w:rsid w:val="0040540D"/>
    <w:rsid w:val="00405C1E"/>
    <w:rsid w:val="0040680F"/>
    <w:rsid w:val="00406AD8"/>
    <w:rsid w:val="00406D13"/>
    <w:rsid w:val="00407A5A"/>
    <w:rsid w:val="00410AF4"/>
    <w:rsid w:val="00415423"/>
    <w:rsid w:val="00416210"/>
    <w:rsid w:val="004206B8"/>
    <w:rsid w:val="00421494"/>
    <w:rsid w:val="00421DE4"/>
    <w:rsid w:val="00423B69"/>
    <w:rsid w:val="004244C7"/>
    <w:rsid w:val="004266A6"/>
    <w:rsid w:val="00427349"/>
    <w:rsid w:val="00427AF5"/>
    <w:rsid w:val="00430F52"/>
    <w:rsid w:val="004315B0"/>
    <w:rsid w:val="00431D6C"/>
    <w:rsid w:val="00431F5F"/>
    <w:rsid w:val="00432423"/>
    <w:rsid w:val="00432607"/>
    <w:rsid w:val="00432B63"/>
    <w:rsid w:val="00432B6D"/>
    <w:rsid w:val="004340A2"/>
    <w:rsid w:val="0043492C"/>
    <w:rsid w:val="004354DD"/>
    <w:rsid w:val="00436A67"/>
    <w:rsid w:val="0043C734"/>
    <w:rsid w:val="00440239"/>
    <w:rsid w:val="00440791"/>
    <w:rsid w:val="00441157"/>
    <w:rsid w:val="00442727"/>
    <w:rsid w:val="0044297E"/>
    <w:rsid w:val="00442A83"/>
    <w:rsid w:val="00445C08"/>
    <w:rsid w:val="00445E4E"/>
    <w:rsid w:val="00446102"/>
    <w:rsid w:val="0044624F"/>
    <w:rsid w:val="0044726D"/>
    <w:rsid w:val="004505FE"/>
    <w:rsid w:val="004506B0"/>
    <w:rsid w:val="00450BCE"/>
    <w:rsid w:val="00450C69"/>
    <w:rsid w:val="00453EDC"/>
    <w:rsid w:val="004556BE"/>
    <w:rsid w:val="004565FC"/>
    <w:rsid w:val="00456D0A"/>
    <w:rsid w:val="00457055"/>
    <w:rsid w:val="004575B7"/>
    <w:rsid w:val="00457696"/>
    <w:rsid w:val="00460D06"/>
    <w:rsid w:val="00460F1B"/>
    <w:rsid w:val="004619C6"/>
    <w:rsid w:val="0046207B"/>
    <w:rsid w:val="00462728"/>
    <w:rsid w:val="004637A4"/>
    <w:rsid w:val="00463B4D"/>
    <w:rsid w:val="00463F1E"/>
    <w:rsid w:val="00464104"/>
    <w:rsid w:val="004642D6"/>
    <w:rsid w:val="00464EB1"/>
    <w:rsid w:val="00465216"/>
    <w:rsid w:val="00465B17"/>
    <w:rsid w:val="004661AE"/>
    <w:rsid w:val="00466B4A"/>
    <w:rsid w:val="00467A38"/>
    <w:rsid w:val="00470346"/>
    <w:rsid w:val="004707C5"/>
    <w:rsid w:val="00471014"/>
    <w:rsid w:val="00471236"/>
    <w:rsid w:val="00471A4A"/>
    <w:rsid w:val="0047306B"/>
    <w:rsid w:val="0047431D"/>
    <w:rsid w:val="004744F7"/>
    <w:rsid w:val="00475C61"/>
    <w:rsid w:val="00476593"/>
    <w:rsid w:val="004768D9"/>
    <w:rsid w:val="00476C53"/>
    <w:rsid w:val="00476EEF"/>
    <w:rsid w:val="00477F2D"/>
    <w:rsid w:val="004800D1"/>
    <w:rsid w:val="00480189"/>
    <w:rsid w:val="00484203"/>
    <w:rsid w:val="004851CE"/>
    <w:rsid w:val="00485C43"/>
    <w:rsid w:val="00487833"/>
    <w:rsid w:val="00490031"/>
    <w:rsid w:val="00490A66"/>
    <w:rsid w:val="00491E96"/>
    <w:rsid w:val="00492A0B"/>
    <w:rsid w:val="004931F7"/>
    <w:rsid w:val="0049620D"/>
    <w:rsid w:val="00496947"/>
    <w:rsid w:val="00497F64"/>
    <w:rsid w:val="004A0F20"/>
    <w:rsid w:val="004A15D9"/>
    <w:rsid w:val="004A318C"/>
    <w:rsid w:val="004A32CD"/>
    <w:rsid w:val="004A4896"/>
    <w:rsid w:val="004B0DC1"/>
    <w:rsid w:val="004B1CF2"/>
    <w:rsid w:val="004B1EF6"/>
    <w:rsid w:val="004B23DC"/>
    <w:rsid w:val="004B2689"/>
    <w:rsid w:val="004B28EF"/>
    <w:rsid w:val="004B2F37"/>
    <w:rsid w:val="004B3AAC"/>
    <w:rsid w:val="004B51D7"/>
    <w:rsid w:val="004B5492"/>
    <w:rsid w:val="004B587A"/>
    <w:rsid w:val="004B5CF7"/>
    <w:rsid w:val="004B60C0"/>
    <w:rsid w:val="004C0CF1"/>
    <w:rsid w:val="004C1097"/>
    <w:rsid w:val="004C1EBC"/>
    <w:rsid w:val="004C2199"/>
    <w:rsid w:val="004C2B6D"/>
    <w:rsid w:val="004C3090"/>
    <w:rsid w:val="004C3184"/>
    <w:rsid w:val="004C386C"/>
    <w:rsid w:val="004C4A8A"/>
    <w:rsid w:val="004C4DB6"/>
    <w:rsid w:val="004C5863"/>
    <w:rsid w:val="004C71B5"/>
    <w:rsid w:val="004D082A"/>
    <w:rsid w:val="004D0A9D"/>
    <w:rsid w:val="004D1986"/>
    <w:rsid w:val="004D229E"/>
    <w:rsid w:val="004D38A6"/>
    <w:rsid w:val="004D4148"/>
    <w:rsid w:val="004D526E"/>
    <w:rsid w:val="004E17E4"/>
    <w:rsid w:val="004E2836"/>
    <w:rsid w:val="004E2933"/>
    <w:rsid w:val="004E2E8C"/>
    <w:rsid w:val="004E3A5B"/>
    <w:rsid w:val="004E464A"/>
    <w:rsid w:val="004E466C"/>
    <w:rsid w:val="004E576C"/>
    <w:rsid w:val="004E5A09"/>
    <w:rsid w:val="004E65DD"/>
    <w:rsid w:val="004E6B08"/>
    <w:rsid w:val="004E7E06"/>
    <w:rsid w:val="004F0ADE"/>
    <w:rsid w:val="004F23CC"/>
    <w:rsid w:val="004F2902"/>
    <w:rsid w:val="004F33A1"/>
    <w:rsid w:val="004F409E"/>
    <w:rsid w:val="004F4E74"/>
    <w:rsid w:val="004F5C47"/>
    <w:rsid w:val="004F60BC"/>
    <w:rsid w:val="004F7355"/>
    <w:rsid w:val="00500570"/>
    <w:rsid w:val="00500E68"/>
    <w:rsid w:val="00500F16"/>
    <w:rsid w:val="00501089"/>
    <w:rsid w:val="00501547"/>
    <w:rsid w:val="00501DD6"/>
    <w:rsid w:val="00502749"/>
    <w:rsid w:val="005044AF"/>
    <w:rsid w:val="005044C0"/>
    <w:rsid w:val="005055E9"/>
    <w:rsid w:val="00510BBE"/>
    <w:rsid w:val="00512859"/>
    <w:rsid w:val="00512912"/>
    <w:rsid w:val="005137AE"/>
    <w:rsid w:val="005137D3"/>
    <w:rsid w:val="005148D6"/>
    <w:rsid w:val="00514FDE"/>
    <w:rsid w:val="0051532C"/>
    <w:rsid w:val="00516FFE"/>
    <w:rsid w:val="005176FD"/>
    <w:rsid w:val="005208EB"/>
    <w:rsid w:val="00521746"/>
    <w:rsid w:val="00521D85"/>
    <w:rsid w:val="0052278E"/>
    <w:rsid w:val="00522B55"/>
    <w:rsid w:val="00523413"/>
    <w:rsid w:val="00523D9D"/>
    <w:rsid w:val="0052563E"/>
    <w:rsid w:val="005256DA"/>
    <w:rsid w:val="00525D7A"/>
    <w:rsid w:val="005273B2"/>
    <w:rsid w:val="00531277"/>
    <w:rsid w:val="00531949"/>
    <w:rsid w:val="00531F57"/>
    <w:rsid w:val="00532815"/>
    <w:rsid w:val="00533D9E"/>
    <w:rsid w:val="005344CC"/>
    <w:rsid w:val="005349B3"/>
    <w:rsid w:val="005355C7"/>
    <w:rsid w:val="005401DF"/>
    <w:rsid w:val="0054177E"/>
    <w:rsid w:val="005422C4"/>
    <w:rsid w:val="00542752"/>
    <w:rsid w:val="00542A37"/>
    <w:rsid w:val="00542A71"/>
    <w:rsid w:val="00542CD2"/>
    <w:rsid w:val="00544598"/>
    <w:rsid w:val="005464F9"/>
    <w:rsid w:val="00551497"/>
    <w:rsid w:val="00551C7D"/>
    <w:rsid w:val="00551F86"/>
    <w:rsid w:val="00553228"/>
    <w:rsid w:val="00554170"/>
    <w:rsid w:val="00555804"/>
    <w:rsid w:val="00555B0F"/>
    <w:rsid w:val="005562EF"/>
    <w:rsid w:val="00556807"/>
    <w:rsid w:val="00556A5A"/>
    <w:rsid w:val="00556CB3"/>
    <w:rsid w:val="00562902"/>
    <w:rsid w:val="0056387F"/>
    <w:rsid w:val="005638ED"/>
    <w:rsid w:val="00563FF2"/>
    <w:rsid w:val="00565598"/>
    <w:rsid w:val="00565A0A"/>
    <w:rsid w:val="00566521"/>
    <w:rsid w:val="005669CF"/>
    <w:rsid w:val="00567925"/>
    <w:rsid w:val="005707A9"/>
    <w:rsid w:val="0057085E"/>
    <w:rsid w:val="00570E08"/>
    <w:rsid w:val="0057133B"/>
    <w:rsid w:val="0057231D"/>
    <w:rsid w:val="00572BC8"/>
    <w:rsid w:val="00573AA8"/>
    <w:rsid w:val="00574CC3"/>
    <w:rsid w:val="005751EF"/>
    <w:rsid w:val="00575AAA"/>
    <w:rsid w:val="0057678D"/>
    <w:rsid w:val="0057695B"/>
    <w:rsid w:val="00577A61"/>
    <w:rsid w:val="0058005A"/>
    <w:rsid w:val="00582A41"/>
    <w:rsid w:val="005831E8"/>
    <w:rsid w:val="00583A7E"/>
    <w:rsid w:val="00583D1E"/>
    <w:rsid w:val="00584DEC"/>
    <w:rsid w:val="00585454"/>
    <w:rsid w:val="00585FA2"/>
    <w:rsid w:val="00587801"/>
    <w:rsid w:val="00590553"/>
    <w:rsid w:val="00590A4F"/>
    <w:rsid w:val="005912C9"/>
    <w:rsid w:val="00591A88"/>
    <w:rsid w:val="0059219F"/>
    <w:rsid w:val="00592957"/>
    <w:rsid w:val="00593EDC"/>
    <w:rsid w:val="00594371"/>
    <w:rsid w:val="00594760"/>
    <w:rsid w:val="005952A3"/>
    <w:rsid w:val="00595F44"/>
    <w:rsid w:val="00597EED"/>
    <w:rsid w:val="005A01B3"/>
    <w:rsid w:val="005A1012"/>
    <w:rsid w:val="005A12E5"/>
    <w:rsid w:val="005A1CCC"/>
    <w:rsid w:val="005A2F32"/>
    <w:rsid w:val="005A375D"/>
    <w:rsid w:val="005A3A33"/>
    <w:rsid w:val="005A71EA"/>
    <w:rsid w:val="005B05F0"/>
    <w:rsid w:val="005B0639"/>
    <w:rsid w:val="005B3C51"/>
    <w:rsid w:val="005B3DAB"/>
    <w:rsid w:val="005B40A2"/>
    <w:rsid w:val="005B4B63"/>
    <w:rsid w:val="005B720F"/>
    <w:rsid w:val="005B75EB"/>
    <w:rsid w:val="005B7E00"/>
    <w:rsid w:val="005C01D3"/>
    <w:rsid w:val="005C124E"/>
    <w:rsid w:val="005C140B"/>
    <w:rsid w:val="005C1DE3"/>
    <w:rsid w:val="005C2D55"/>
    <w:rsid w:val="005C4155"/>
    <w:rsid w:val="005C66D9"/>
    <w:rsid w:val="005C6802"/>
    <w:rsid w:val="005C68E3"/>
    <w:rsid w:val="005C69D5"/>
    <w:rsid w:val="005C7D29"/>
    <w:rsid w:val="005D013B"/>
    <w:rsid w:val="005D146C"/>
    <w:rsid w:val="005D2001"/>
    <w:rsid w:val="005D210A"/>
    <w:rsid w:val="005D2C03"/>
    <w:rsid w:val="005D3B89"/>
    <w:rsid w:val="005D4C48"/>
    <w:rsid w:val="005D5CEA"/>
    <w:rsid w:val="005D5D2C"/>
    <w:rsid w:val="005D66D6"/>
    <w:rsid w:val="005D686D"/>
    <w:rsid w:val="005D6CF2"/>
    <w:rsid w:val="005D72A3"/>
    <w:rsid w:val="005D7BE7"/>
    <w:rsid w:val="005D7F17"/>
    <w:rsid w:val="005E0D48"/>
    <w:rsid w:val="005E41B4"/>
    <w:rsid w:val="005E4D6F"/>
    <w:rsid w:val="005E66A1"/>
    <w:rsid w:val="005E6E94"/>
    <w:rsid w:val="005E7297"/>
    <w:rsid w:val="005F1198"/>
    <w:rsid w:val="005F17E4"/>
    <w:rsid w:val="005F2B9D"/>
    <w:rsid w:val="005F36D9"/>
    <w:rsid w:val="005F5405"/>
    <w:rsid w:val="005F73ED"/>
    <w:rsid w:val="00600584"/>
    <w:rsid w:val="00602A1E"/>
    <w:rsid w:val="00603940"/>
    <w:rsid w:val="00603A70"/>
    <w:rsid w:val="00603FB8"/>
    <w:rsid w:val="006053FF"/>
    <w:rsid w:val="00605770"/>
    <w:rsid w:val="00605874"/>
    <w:rsid w:val="00606E3B"/>
    <w:rsid w:val="0061061D"/>
    <w:rsid w:val="006113BB"/>
    <w:rsid w:val="00612B3C"/>
    <w:rsid w:val="00613FC6"/>
    <w:rsid w:val="0061485F"/>
    <w:rsid w:val="0061531F"/>
    <w:rsid w:val="00615A09"/>
    <w:rsid w:val="00615BD9"/>
    <w:rsid w:val="00617231"/>
    <w:rsid w:val="00617812"/>
    <w:rsid w:val="00620570"/>
    <w:rsid w:val="006205DD"/>
    <w:rsid w:val="00620898"/>
    <w:rsid w:val="00620F7D"/>
    <w:rsid w:val="0062105C"/>
    <w:rsid w:val="0062132D"/>
    <w:rsid w:val="0062262E"/>
    <w:rsid w:val="006227CD"/>
    <w:rsid w:val="006234BB"/>
    <w:rsid w:val="006236C4"/>
    <w:rsid w:val="00624490"/>
    <w:rsid w:val="006255D4"/>
    <w:rsid w:val="00625D46"/>
    <w:rsid w:val="0062746A"/>
    <w:rsid w:val="00627854"/>
    <w:rsid w:val="006315C7"/>
    <w:rsid w:val="00631AFF"/>
    <w:rsid w:val="006335A1"/>
    <w:rsid w:val="0063552D"/>
    <w:rsid w:val="00635F95"/>
    <w:rsid w:val="00636C9C"/>
    <w:rsid w:val="006373F1"/>
    <w:rsid w:val="00640D46"/>
    <w:rsid w:val="006412BE"/>
    <w:rsid w:val="00641790"/>
    <w:rsid w:val="006423D0"/>
    <w:rsid w:val="00642EF0"/>
    <w:rsid w:val="00645A7B"/>
    <w:rsid w:val="00646503"/>
    <w:rsid w:val="00646614"/>
    <w:rsid w:val="00646666"/>
    <w:rsid w:val="00646D01"/>
    <w:rsid w:val="00650111"/>
    <w:rsid w:val="0065068F"/>
    <w:rsid w:val="006511F6"/>
    <w:rsid w:val="00651A63"/>
    <w:rsid w:val="00653654"/>
    <w:rsid w:val="006541CF"/>
    <w:rsid w:val="00654585"/>
    <w:rsid w:val="00654F71"/>
    <w:rsid w:val="00656272"/>
    <w:rsid w:val="00656E52"/>
    <w:rsid w:val="006571EE"/>
    <w:rsid w:val="00657C81"/>
    <w:rsid w:val="0066013B"/>
    <w:rsid w:val="00660A9B"/>
    <w:rsid w:val="00660EBA"/>
    <w:rsid w:val="00661412"/>
    <w:rsid w:val="00661D40"/>
    <w:rsid w:val="0066213A"/>
    <w:rsid w:val="0066258B"/>
    <w:rsid w:val="0066447D"/>
    <w:rsid w:val="0066595F"/>
    <w:rsid w:val="0066719A"/>
    <w:rsid w:val="0066777A"/>
    <w:rsid w:val="00670B01"/>
    <w:rsid w:val="00671402"/>
    <w:rsid w:val="0067169F"/>
    <w:rsid w:val="006718E2"/>
    <w:rsid w:val="006721D6"/>
    <w:rsid w:val="00672223"/>
    <w:rsid w:val="00672788"/>
    <w:rsid w:val="00672A3D"/>
    <w:rsid w:val="00674353"/>
    <w:rsid w:val="00676930"/>
    <w:rsid w:val="00680586"/>
    <w:rsid w:val="006819E8"/>
    <w:rsid w:val="00681DE6"/>
    <w:rsid w:val="006830F7"/>
    <w:rsid w:val="00683A36"/>
    <w:rsid w:val="006861AD"/>
    <w:rsid w:val="00686EAC"/>
    <w:rsid w:val="006909F1"/>
    <w:rsid w:val="006925B2"/>
    <w:rsid w:val="00692774"/>
    <w:rsid w:val="00692F45"/>
    <w:rsid w:val="00694413"/>
    <w:rsid w:val="00694C70"/>
    <w:rsid w:val="006959DF"/>
    <w:rsid w:val="00695D3F"/>
    <w:rsid w:val="00696819"/>
    <w:rsid w:val="006A13D2"/>
    <w:rsid w:val="006A1D34"/>
    <w:rsid w:val="006A4F91"/>
    <w:rsid w:val="006A5B8D"/>
    <w:rsid w:val="006A627D"/>
    <w:rsid w:val="006B072B"/>
    <w:rsid w:val="006B11E5"/>
    <w:rsid w:val="006B18BE"/>
    <w:rsid w:val="006B1AD8"/>
    <w:rsid w:val="006B269E"/>
    <w:rsid w:val="006B2879"/>
    <w:rsid w:val="006B2FFA"/>
    <w:rsid w:val="006B3B82"/>
    <w:rsid w:val="006B3DE4"/>
    <w:rsid w:val="006B57DC"/>
    <w:rsid w:val="006B5AE5"/>
    <w:rsid w:val="006B7086"/>
    <w:rsid w:val="006B748B"/>
    <w:rsid w:val="006B7686"/>
    <w:rsid w:val="006C03B8"/>
    <w:rsid w:val="006C1679"/>
    <w:rsid w:val="006C287E"/>
    <w:rsid w:val="006C4E35"/>
    <w:rsid w:val="006C5DFF"/>
    <w:rsid w:val="006C707E"/>
    <w:rsid w:val="006C783A"/>
    <w:rsid w:val="006D06B5"/>
    <w:rsid w:val="006D0B83"/>
    <w:rsid w:val="006D0E9F"/>
    <w:rsid w:val="006D0F40"/>
    <w:rsid w:val="006D19CB"/>
    <w:rsid w:val="006D23A6"/>
    <w:rsid w:val="006D3AA0"/>
    <w:rsid w:val="006D3BB8"/>
    <w:rsid w:val="006D4B1E"/>
    <w:rsid w:val="006D6143"/>
    <w:rsid w:val="006D6258"/>
    <w:rsid w:val="006D6930"/>
    <w:rsid w:val="006E1555"/>
    <w:rsid w:val="006E1843"/>
    <w:rsid w:val="006E1AC3"/>
    <w:rsid w:val="006E2E29"/>
    <w:rsid w:val="006E428D"/>
    <w:rsid w:val="006E4F50"/>
    <w:rsid w:val="006E5470"/>
    <w:rsid w:val="006E5CFC"/>
    <w:rsid w:val="006E5D30"/>
    <w:rsid w:val="006E5FC8"/>
    <w:rsid w:val="006E7600"/>
    <w:rsid w:val="006E79D5"/>
    <w:rsid w:val="006F170A"/>
    <w:rsid w:val="006F21F5"/>
    <w:rsid w:val="006F45A6"/>
    <w:rsid w:val="006F4ABB"/>
    <w:rsid w:val="006F5570"/>
    <w:rsid w:val="00700217"/>
    <w:rsid w:val="00701606"/>
    <w:rsid w:val="00702AEA"/>
    <w:rsid w:val="00704DE3"/>
    <w:rsid w:val="007051CE"/>
    <w:rsid w:val="0070524B"/>
    <w:rsid w:val="007063A7"/>
    <w:rsid w:val="007077C8"/>
    <w:rsid w:val="00707A88"/>
    <w:rsid w:val="00711F23"/>
    <w:rsid w:val="00712315"/>
    <w:rsid w:val="007123C2"/>
    <w:rsid w:val="007131A5"/>
    <w:rsid w:val="00714317"/>
    <w:rsid w:val="00715532"/>
    <w:rsid w:val="00716667"/>
    <w:rsid w:val="00716749"/>
    <w:rsid w:val="00716A5D"/>
    <w:rsid w:val="00720128"/>
    <w:rsid w:val="0072059D"/>
    <w:rsid w:val="00721ACC"/>
    <w:rsid w:val="00722D49"/>
    <w:rsid w:val="0072383F"/>
    <w:rsid w:val="00723E47"/>
    <w:rsid w:val="00724705"/>
    <w:rsid w:val="00724B77"/>
    <w:rsid w:val="00724CA0"/>
    <w:rsid w:val="00726325"/>
    <w:rsid w:val="007268F6"/>
    <w:rsid w:val="00726E42"/>
    <w:rsid w:val="007307DA"/>
    <w:rsid w:val="00730F23"/>
    <w:rsid w:val="007310BB"/>
    <w:rsid w:val="00733B8F"/>
    <w:rsid w:val="00735778"/>
    <w:rsid w:val="007376E7"/>
    <w:rsid w:val="00737BA6"/>
    <w:rsid w:val="007409C2"/>
    <w:rsid w:val="00740CF1"/>
    <w:rsid w:val="00741C6C"/>
    <w:rsid w:val="0074261C"/>
    <w:rsid w:val="00743DA2"/>
    <w:rsid w:val="00743DC9"/>
    <w:rsid w:val="00743F77"/>
    <w:rsid w:val="00744409"/>
    <w:rsid w:val="0074665B"/>
    <w:rsid w:val="00750E5B"/>
    <w:rsid w:val="00751C28"/>
    <w:rsid w:val="0075250F"/>
    <w:rsid w:val="00755668"/>
    <w:rsid w:val="00755705"/>
    <w:rsid w:val="007557C6"/>
    <w:rsid w:val="00755C38"/>
    <w:rsid w:val="00756274"/>
    <w:rsid w:val="0076368B"/>
    <w:rsid w:val="00764D51"/>
    <w:rsid w:val="0076600A"/>
    <w:rsid w:val="007717ED"/>
    <w:rsid w:val="007726BD"/>
    <w:rsid w:val="00773DD3"/>
    <w:rsid w:val="007740F1"/>
    <w:rsid w:val="00774F15"/>
    <w:rsid w:val="0077588F"/>
    <w:rsid w:val="00775F74"/>
    <w:rsid w:val="0077623F"/>
    <w:rsid w:val="0077625B"/>
    <w:rsid w:val="00777498"/>
    <w:rsid w:val="007774B4"/>
    <w:rsid w:val="007809CD"/>
    <w:rsid w:val="0078100C"/>
    <w:rsid w:val="0078121B"/>
    <w:rsid w:val="00781A5B"/>
    <w:rsid w:val="00782604"/>
    <w:rsid w:val="00783230"/>
    <w:rsid w:val="0078330C"/>
    <w:rsid w:val="00783323"/>
    <w:rsid w:val="007872C3"/>
    <w:rsid w:val="00787432"/>
    <w:rsid w:val="00790209"/>
    <w:rsid w:val="00790D1E"/>
    <w:rsid w:val="007927F5"/>
    <w:rsid w:val="00792C0E"/>
    <w:rsid w:val="00794FC8"/>
    <w:rsid w:val="00795AB0"/>
    <w:rsid w:val="00795B7A"/>
    <w:rsid w:val="00796766"/>
    <w:rsid w:val="00796F0F"/>
    <w:rsid w:val="007A0C20"/>
    <w:rsid w:val="007A216E"/>
    <w:rsid w:val="007A2307"/>
    <w:rsid w:val="007A3075"/>
    <w:rsid w:val="007A30AC"/>
    <w:rsid w:val="007A438C"/>
    <w:rsid w:val="007A78BE"/>
    <w:rsid w:val="007B0169"/>
    <w:rsid w:val="007B2426"/>
    <w:rsid w:val="007B3757"/>
    <w:rsid w:val="007B4405"/>
    <w:rsid w:val="007B4517"/>
    <w:rsid w:val="007B6397"/>
    <w:rsid w:val="007B705C"/>
    <w:rsid w:val="007B7A33"/>
    <w:rsid w:val="007B7D8E"/>
    <w:rsid w:val="007C07A1"/>
    <w:rsid w:val="007C3234"/>
    <w:rsid w:val="007C3C22"/>
    <w:rsid w:val="007D0349"/>
    <w:rsid w:val="007D0AD6"/>
    <w:rsid w:val="007D1630"/>
    <w:rsid w:val="007D18FF"/>
    <w:rsid w:val="007D1CC7"/>
    <w:rsid w:val="007D1CD3"/>
    <w:rsid w:val="007D29D7"/>
    <w:rsid w:val="007D40F2"/>
    <w:rsid w:val="007D4849"/>
    <w:rsid w:val="007D5BA2"/>
    <w:rsid w:val="007D6996"/>
    <w:rsid w:val="007D6DC0"/>
    <w:rsid w:val="007D72D5"/>
    <w:rsid w:val="007D763E"/>
    <w:rsid w:val="007E056F"/>
    <w:rsid w:val="007E08B3"/>
    <w:rsid w:val="007E1CDE"/>
    <w:rsid w:val="007E3DFC"/>
    <w:rsid w:val="007E3FEC"/>
    <w:rsid w:val="007E6DC8"/>
    <w:rsid w:val="007F2B23"/>
    <w:rsid w:val="007F32DF"/>
    <w:rsid w:val="007F36C7"/>
    <w:rsid w:val="007F541E"/>
    <w:rsid w:val="007F5FB2"/>
    <w:rsid w:val="007F706B"/>
    <w:rsid w:val="0080081D"/>
    <w:rsid w:val="00801286"/>
    <w:rsid w:val="00801879"/>
    <w:rsid w:val="00802328"/>
    <w:rsid w:val="00802EF1"/>
    <w:rsid w:val="00802FCD"/>
    <w:rsid w:val="00803EBB"/>
    <w:rsid w:val="00804647"/>
    <w:rsid w:val="00804E86"/>
    <w:rsid w:val="008051DF"/>
    <w:rsid w:val="00806F29"/>
    <w:rsid w:val="008077C0"/>
    <w:rsid w:val="00810F23"/>
    <w:rsid w:val="00811710"/>
    <w:rsid w:val="008117DC"/>
    <w:rsid w:val="00812899"/>
    <w:rsid w:val="008129F1"/>
    <w:rsid w:val="00814338"/>
    <w:rsid w:val="008147C1"/>
    <w:rsid w:val="008164AF"/>
    <w:rsid w:val="0081680F"/>
    <w:rsid w:val="00816911"/>
    <w:rsid w:val="00817537"/>
    <w:rsid w:val="00817717"/>
    <w:rsid w:val="00820C58"/>
    <w:rsid w:val="0082193B"/>
    <w:rsid w:val="008226BE"/>
    <w:rsid w:val="0082362D"/>
    <w:rsid w:val="00823ABB"/>
    <w:rsid w:val="00824A96"/>
    <w:rsid w:val="00824EB2"/>
    <w:rsid w:val="0082590B"/>
    <w:rsid w:val="0082634A"/>
    <w:rsid w:val="00826805"/>
    <w:rsid w:val="008269F6"/>
    <w:rsid w:val="0082D46E"/>
    <w:rsid w:val="00831D88"/>
    <w:rsid w:val="0083300F"/>
    <w:rsid w:val="00834193"/>
    <w:rsid w:val="00834237"/>
    <w:rsid w:val="0083441E"/>
    <w:rsid w:val="00835025"/>
    <w:rsid w:val="008351E1"/>
    <w:rsid w:val="00835545"/>
    <w:rsid w:val="00841DB3"/>
    <w:rsid w:val="00841FA3"/>
    <w:rsid w:val="00842669"/>
    <w:rsid w:val="00843F8E"/>
    <w:rsid w:val="00845965"/>
    <w:rsid w:val="00845F90"/>
    <w:rsid w:val="00846633"/>
    <w:rsid w:val="00849F17"/>
    <w:rsid w:val="00850C8A"/>
    <w:rsid w:val="00850CBA"/>
    <w:rsid w:val="008515FE"/>
    <w:rsid w:val="00851B3F"/>
    <w:rsid w:val="00853122"/>
    <w:rsid w:val="00853577"/>
    <w:rsid w:val="0085440B"/>
    <w:rsid w:val="00854D62"/>
    <w:rsid w:val="00855A02"/>
    <w:rsid w:val="00856A76"/>
    <w:rsid w:val="0085720D"/>
    <w:rsid w:val="008578E2"/>
    <w:rsid w:val="00857F0E"/>
    <w:rsid w:val="008602BF"/>
    <w:rsid w:val="00860679"/>
    <w:rsid w:val="00860D3B"/>
    <w:rsid w:val="00861543"/>
    <w:rsid w:val="0086246F"/>
    <w:rsid w:val="008634FB"/>
    <w:rsid w:val="0086359E"/>
    <w:rsid w:val="00863A41"/>
    <w:rsid w:val="008642AC"/>
    <w:rsid w:val="008648E8"/>
    <w:rsid w:val="00864BA3"/>
    <w:rsid w:val="00865F67"/>
    <w:rsid w:val="00865F75"/>
    <w:rsid w:val="00870636"/>
    <w:rsid w:val="00871EB5"/>
    <w:rsid w:val="00872095"/>
    <w:rsid w:val="008740DF"/>
    <w:rsid w:val="0087479F"/>
    <w:rsid w:val="00874996"/>
    <w:rsid w:val="008775A2"/>
    <w:rsid w:val="008809DD"/>
    <w:rsid w:val="00881EBF"/>
    <w:rsid w:val="00882E1A"/>
    <w:rsid w:val="00883D2B"/>
    <w:rsid w:val="00883E97"/>
    <w:rsid w:val="00884158"/>
    <w:rsid w:val="0088587E"/>
    <w:rsid w:val="0088696D"/>
    <w:rsid w:val="0089112C"/>
    <w:rsid w:val="00891264"/>
    <w:rsid w:val="0089202D"/>
    <w:rsid w:val="008935FB"/>
    <w:rsid w:val="00893B15"/>
    <w:rsid w:val="008942D7"/>
    <w:rsid w:val="00895151"/>
    <w:rsid w:val="00895B70"/>
    <w:rsid w:val="00895BF0"/>
    <w:rsid w:val="00897858"/>
    <w:rsid w:val="00897B53"/>
    <w:rsid w:val="008A184D"/>
    <w:rsid w:val="008A239C"/>
    <w:rsid w:val="008A2A1D"/>
    <w:rsid w:val="008A2C1E"/>
    <w:rsid w:val="008A3DCC"/>
    <w:rsid w:val="008A51DA"/>
    <w:rsid w:val="008A68BF"/>
    <w:rsid w:val="008A6C4C"/>
    <w:rsid w:val="008A6EFF"/>
    <w:rsid w:val="008A78A7"/>
    <w:rsid w:val="008B0F05"/>
    <w:rsid w:val="008B214D"/>
    <w:rsid w:val="008B266F"/>
    <w:rsid w:val="008B35E3"/>
    <w:rsid w:val="008B39DA"/>
    <w:rsid w:val="008B42C2"/>
    <w:rsid w:val="008B48A4"/>
    <w:rsid w:val="008B5A88"/>
    <w:rsid w:val="008B5CDC"/>
    <w:rsid w:val="008B68E9"/>
    <w:rsid w:val="008B6974"/>
    <w:rsid w:val="008B75B9"/>
    <w:rsid w:val="008B7873"/>
    <w:rsid w:val="008C034E"/>
    <w:rsid w:val="008C0A9E"/>
    <w:rsid w:val="008C0B56"/>
    <w:rsid w:val="008C1B9C"/>
    <w:rsid w:val="008C3A74"/>
    <w:rsid w:val="008C45B7"/>
    <w:rsid w:val="008C555B"/>
    <w:rsid w:val="008C5D21"/>
    <w:rsid w:val="008C63ED"/>
    <w:rsid w:val="008C7461"/>
    <w:rsid w:val="008D10E7"/>
    <w:rsid w:val="008D294C"/>
    <w:rsid w:val="008D33A2"/>
    <w:rsid w:val="008D3781"/>
    <w:rsid w:val="008D478F"/>
    <w:rsid w:val="008D4E26"/>
    <w:rsid w:val="008D6092"/>
    <w:rsid w:val="008D63AF"/>
    <w:rsid w:val="008D7EED"/>
    <w:rsid w:val="008E0E1F"/>
    <w:rsid w:val="008E2218"/>
    <w:rsid w:val="008E2300"/>
    <w:rsid w:val="008E2EB3"/>
    <w:rsid w:val="008E3505"/>
    <w:rsid w:val="008E4CB2"/>
    <w:rsid w:val="008E4E0C"/>
    <w:rsid w:val="008E5448"/>
    <w:rsid w:val="008E68A2"/>
    <w:rsid w:val="008F0B6A"/>
    <w:rsid w:val="008F0BB1"/>
    <w:rsid w:val="008F1EE0"/>
    <w:rsid w:val="008F22F1"/>
    <w:rsid w:val="008F3403"/>
    <w:rsid w:val="008F3EE9"/>
    <w:rsid w:val="008F4163"/>
    <w:rsid w:val="008F4770"/>
    <w:rsid w:val="008F5446"/>
    <w:rsid w:val="008F5BB1"/>
    <w:rsid w:val="008F715A"/>
    <w:rsid w:val="009011FA"/>
    <w:rsid w:val="00903496"/>
    <w:rsid w:val="00906567"/>
    <w:rsid w:val="0090669E"/>
    <w:rsid w:val="00907AE2"/>
    <w:rsid w:val="00910682"/>
    <w:rsid w:val="0091122B"/>
    <w:rsid w:val="00911D0E"/>
    <w:rsid w:val="00912884"/>
    <w:rsid w:val="00914106"/>
    <w:rsid w:val="009147D5"/>
    <w:rsid w:val="00914849"/>
    <w:rsid w:val="00914F5B"/>
    <w:rsid w:val="00914F88"/>
    <w:rsid w:val="00915702"/>
    <w:rsid w:val="009167CE"/>
    <w:rsid w:val="00917817"/>
    <w:rsid w:val="00917FEF"/>
    <w:rsid w:val="009200B4"/>
    <w:rsid w:val="009204FC"/>
    <w:rsid w:val="00921482"/>
    <w:rsid w:val="00921906"/>
    <w:rsid w:val="0092360D"/>
    <w:rsid w:val="00923D4E"/>
    <w:rsid w:val="00924C75"/>
    <w:rsid w:val="00925D9E"/>
    <w:rsid w:val="00927402"/>
    <w:rsid w:val="00927557"/>
    <w:rsid w:val="0093176A"/>
    <w:rsid w:val="0093339F"/>
    <w:rsid w:val="009333A4"/>
    <w:rsid w:val="009340C5"/>
    <w:rsid w:val="009362B4"/>
    <w:rsid w:val="00937573"/>
    <w:rsid w:val="009377B6"/>
    <w:rsid w:val="00940929"/>
    <w:rsid w:val="0094172F"/>
    <w:rsid w:val="009436A8"/>
    <w:rsid w:val="00944743"/>
    <w:rsid w:val="00944DF6"/>
    <w:rsid w:val="009454E6"/>
    <w:rsid w:val="00945A66"/>
    <w:rsid w:val="00946079"/>
    <w:rsid w:val="009470C6"/>
    <w:rsid w:val="009475D0"/>
    <w:rsid w:val="009502C5"/>
    <w:rsid w:val="009504AE"/>
    <w:rsid w:val="00950BC2"/>
    <w:rsid w:val="00950DD6"/>
    <w:rsid w:val="009514DC"/>
    <w:rsid w:val="00952517"/>
    <w:rsid w:val="00953C3A"/>
    <w:rsid w:val="00954EB7"/>
    <w:rsid w:val="00955ABD"/>
    <w:rsid w:val="00960E38"/>
    <w:rsid w:val="00960F31"/>
    <w:rsid w:val="009620E8"/>
    <w:rsid w:val="009628CC"/>
    <w:rsid w:val="00962A7A"/>
    <w:rsid w:val="00963E9C"/>
    <w:rsid w:val="00965840"/>
    <w:rsid w:val="009658F4"/>
    <w:rsid w:val="009667C2"/>
    <w:rsid w:val="00966E9F"/>
    <w:rsid w:val="009714E1"/>
    <w:rsid w:val="00971B6A"/>
    <w:rsid w:val="00972926"/>
    <w:rsid w:val="00972CFC"/>
    <w:rsid w:val="00973265"/>
    <w:rsid w:val="00973619"/>
    <w:rsid w:val="009742A6"/>
    <w:rsid w:val="009747F1"/>
    <w:rsid w:val="00977630"/>
    <w:rsid w:val="00977ECC"/>
    <w:rsid w:val="00977F6C"/>
    <w:rsid w:val="00982EBE"/>
    <w:rsid w:val="009837BD"/>
    <w:rsid w:val="00983C2D"/>
    <w:rsid w:val="009849CA"/>
    <w:rsid w:val="00987DE3"/>
    <w:rsid w:val="009905F7"/>
    <w:rsid w:val="00990689"/>
    <w:rsid w:val="00990D85"/>
    <w:rsid w:val="00991377"/>
    <w:rsid w:val="00994423"/>
    <w:rsid w:val="009965D2"/>
    <w:rsid w:val="009A13A4"/>
    <w:rsid w:val="009A2038"/>
    <w:rsid w:val="009A2AB6"/>
    <w:rsid w:val="009A39CC"/>
    <w:rsid w:val="009A41D3"/>
    <w:rsid w:val="009A438A"/>
    <w:rsid w:val="009A4E6B"/>
    <w:rsid w:val="009A5833"/>
    <w:rsid w:val="009B0471"/>
    <w:rsid w:val="009B1D2E"/>
    <w:rsid w:val="009B2ECD"/>
    <w:rsid w:val="009B4109"/>
    <w:rsid w:val="009B43EA"/>
    <w:rsid w:val="009B4841"/>
    <w:rsid w:val="009B579B"/>
    <w:rsid w:val="009B643D"/>
    <w:rsid w:val="009B69BF"/>
    <w:rsid w:val="009B7267"/>
    <w:rsid w:val="009C07B0"/>
    <w:rsid w:val="009C0BE4"/>
    <w:rsid w:val="009C134A"/>
    <w:rsid w:val="009C1B17"/>
    <w:rsid w:val="009C2858"/>
    <w:rsid w:val="009C6B91"/>
    <w:rsid w:val="009D0C9E"/>
    <w:rsid w:val="009D0E04"/>
    <w:rsid w:val="009D10C0"/>
    <w:rsid w:val="009D11D4"/>
    <w:rsid w:val="009D1A05"/>
    <w:rsid w:val="009D1EA9"/>
    <w:rsid w:val="009D27FF"/>
    <w:rsid w:val="009D38F1"/>
    <w:rsid w:val="009D3D9C"/>
    <w:rsid w:val="009D4705"/>
    <w:rsid w:val="009D4824"/>
    <w:rsid w:val="009D4CF7"/>
    <w:rsid w:val="009D50A9"/>
    <w:rsid w:val="009D6FD9"/>
    <w:rsid w:val="009E0073"/>
    <w:rsid w:val="009E1A09"/>
    <w:rsid w:val="009E1A7C"/>
    <w:rsid w:val="009E5764"/>
    <w:rsid w:val="009E63A3"/>
    <w:rsid w:val="009F2D55"/>
    <w:rsid w:val="009F3070"/>
    <w:rsid w:val="009F43EA"/>
    <w:rsid w:val="009F513C"/>
    <w:rsid w:val="009F6374"/>
    <w:rsid w:val="009FF81F"/>
    <w:rsid w:val="00A0097F"/>
    <w:rsid w:val="00A012A1"/>
    <w:rsid w:val="00A01429"/>
    <w:rsid w:val="00A015A7"/>
    <w:rsid w:val="00A0396B"/>
    <w:rsid w:val="00A0467F"/>
    <w:rsid w:val="00A05E62"/>
    <w:rsid w:val="00A06357"/>
    <w:rsid w:val="00A06AA7"/>
    <w:rsid w:val="00A076B8"/>
    <w:rsid w:val="00A116A4"/>
    <w:rsid w:val="00A11873"/>
    <w:rsid w:val="00A12BCD"/>
    <w:rsid w:val="00A12E5F"/>
    <w:rsid w:val="00A13F3D"/>
    <w:rsid w:val="00A148C9"/>
    <w:rsid w:val="00A15E69"/>
    <w:rsid w:val="00A17C4A"/>
    <w:rsid w:val="00A207D2"/>
    <w:rsid w:val="00A22276"/>
    <w:rsid w:val="00A22317"/>
    <w:rsid w:val="00A22E08"/>
    <w:rsid w:val="00A23037"/>
    <w:rsid w:val="00A24E1B"/>
    <w:rsid w:val="00A25721"/>
    <w:rsid w:val="00A257FB"/>
    <w:rsid w:val="00A2597C"/>
    <w:rsid w:val="00A25CFD"/>
    <w:rsid w:val="00A275A7"/>
    <w:rsid w:val="00A27DA1"/>
    <w:rsid w:val="00A3030C"/>
    <w:rsid w:val="00A322F6"/>
    <w:rsid w:val="00A337BC"/>
    <w:rsid w:val="00A33C3F"/>
    <w:rsid w:val="00A342C3"/>
    <w:rsid w:val="00A34BB7"/>
    <w:rsid w:val="00A35141"/>
    <w:rsid w:val="00A35D18"/>
    <w:rsid w:val="00A36F0D"/>
    <w:rsid w:val="00A40007"/>
    <w:rsid w:val="00A40CC9"/>
    <w:rsid w:val="00A4273B"/>
    <w:rsid w:val="00A42938"/>
    <w:rsid w:val="00A50829"/>
    <w:rsid w:val="00A514CB"/>
    <w:rsid w:val="00A5155B"/>
    <w:rsid w:val="00A541D5"/>
    <w:rsid w:val="00A574F2"/>
    <w:rsid w:val="00A57EDC"/>
    <w:rsid w:val="00A6212F"/>
    <w:rsid w:val="00A62B12"/>
    <w:rsid w:val="00A62F2B"/>
    <w:rsid w:val="00A6326D"/>
    <w:rsid w:val="00A64325"/>
    <w:rsid w:val="00A6466A"/>
    <w:rsid w:val="00A65F8D"/>
    <w:rsid w:val="00A66A9F"/>
    <w:rsid w:val="00A671AD"/>
    <w:rsid w:val="00A70136"/>
    <w:rsid w:val="00A70324"/>
    <w:rsid w:val="00A7218F"/>
    <w:rsid w:val="00A72712"/>
    <w:rsid w:val="00A72A70"/>
    <w:rsid w:val="00A74EA5"/>
    <w:rsid w:val="00A761B7"/>
    <w:rsid w:val="00A77680"/>
    <w:rsid w:val="00A77CE3"/>
    <w:rsid w:val="00A812A3"/>
    <w:rsid w:val="00A81681"/>
    <w:rsid w:val="00A8270C"/>
    <w:rsid w:val="00A83CF1"/>
    <w:rsid w:val="00A83F88"/>
    <w:rsid w:val="00A856B9"/>
    <w:rsid w:val="00A85F9B"/>
    <w:rsid w:val="00A9142F"/>
    <w:rsid w:val="00A92131"/>
    <w:rsid w:val="00A93365"/>
    <w:rsid w:val="00A94D31"/>
    <w:rsid w:val="00AA03C8"/>
    <w:rsid w:val="00AA0691"/>
    <w:rsid w:val="00AA195B"/>
    <w:rsid w:val="00AA3D5A"/>
    <w:rsid w:val="00AA54D3"/>
    <w:rsid w:val="00AB00D6"/>
    <w:rsid w:val="00AB1710"/>
    <w:rsid w:val="00AB1941"/>
    <w:rsid w:val="00AB33C3"/>
    <w:rsid w:val="00AB3839"/>
    <w:rsid w:val="00AB4681"/>
    <w:rsid w:val="00AC05D2"/>
    <w:rsid w:val="00AC1B59"/>
    <w:rsid w:val="00AC2A1F"/>
    <w:rsid w:val="00AC3EF4"/>
    <w:rsid w:val="00AC4009"/>
    <w:rsid w:val="00AC5DAA"/>
    <w:rsid w:val="00AC6CDD"/>
    <w:rsid w:val="00AD014A"/>
    <w:rsid w:val="00AD0A3D"/>
    <w:rsid w:val="00AD3568"/>
    <w:rsid w:val="00AD3939"/>
    <w:rsid w:val="00AD4153"/>
    <w:rsid w:val="00AD4C01"/>
    <w:rsid w:val="00AD4CF7"/>
    <w:rsid w:val="00AD4E87"/>
    <w:rsid w:val="00AD63CE"/>
    <w:rsid w:val="00AD6518"/>
    <w:rsid w:val="00AE2284"/>
    <w:rsid w:val="00AE38A9"/>
    <w:rsid w:val="00AE4DDA"/>
    <w:rsid w:val="00AE601C"/>
    <w:rsid w:val="00AE681C"/>
    <w:rsid w:val="00AE6FF8"/>
    <w:rsid w:val="00AF0050"/>
    <w:rsid w:val="00AF034D"/>
    <w:rsid w:val="00AF07EB"/>
    <w:rsid w:val="00AF2AEB"/>
    <w:rsid w:val="00AF3049"/>
    <w:rsid w:val="00AF3AE6"/>
    <w:rsid w:val="00AF4F8F"/>
    <w:rsid w:val="00AF5420"/>
    <w:rsid w:val="00AF54E5"/>
    <w:rsid w:val="00AF563C"/>
    <w:rsid w:val="00AF5C6C"/>
    <w:rsid w:val="00AF6098"/>
    <w:rsid w:val="00AF62CE"/>
    <w:rsid w:val="00AF7A99"/>
    <w:rsid w:val="00B00061"/>
    <w:rsid w:val="00B00CF8"/>
    <w:rsid w:val="00B01667"/>
    <w:rsid w:val="00B02B5B"/>
    <w:rsid w:val="00B02C06"/>
    <w:rsid w:val="00B03134"/>
    <w:rsid w:val="00B038ED"/>
    <w:rsid w:val="00B03FA2"/>
    <w:rsid w:val="00B04B8F"/>
    <w:rsid w:val="00B05032"/>
    <w:rsid w:val="00B07398"/>
    <w:rsid w:val="00B07E77"/>
    <w:rsid w:val="00B11303"/>
    <w:rsid w:val="00B116DA"/>
    <w:rsid w:val="00B11A0D"/>
    <w:rsid w:val="00B12555"/>
    <w:rsid w:val="00B13246"/>
    <w:rsid w:val="00B14A5B"/>
    <w:rsid w:val="00B20958"/>
    <w:rsid w:val="00B20BC7"/>
    <w:rsid w:val="00B24613"/>
    <w:rsid w:val="00B25417"/>
    <w:rsid w:val="00B25B21"/>
    <w:rsid w:val="00B25B6F"/>
    <w:rsid w:val="00B267BD"/>
    <w:rsid w:val="00B26CF8"/>
    <w:rsid w:val="00B27A00"/>
    <w:rsid w:val="00B30E8E"/>
    <w:rsid w:val="00B31667"/>
    <w:rsid w:val="00B32C34"/>
    <w:rsid w:val="00B3428D"/>
    <w:rsid w:val="00B347EB"/>
    <w:rsid w:val="00B34DB4"/>
    <w:rsid w:val="00B3618E"/>
    <w:rsid w:val="00B40BB1"/>
    <w:rsid w:val="00B4126C"/>
    <w:rsid w:val="00B42707"/>
    <w:rsid w:val="00B440C5"/>
    <w:rsid w:val="00B4466E"/>
    <w:rsid w:val="00B45343"/>
    <w:rsid w:val="00B45F4E"/>
    <w:rsid w:val="00B46293"/>
    <w:rsid w:val="00B464AD"/>
    <w:rsid w:val="00B47269"/>
    <w:rsid w:val="00B47D52"/>
    <w:rsid w:val="00B5100A"/>
    <w:rsid w:val="00B51259"/>
    <w:rsid w:val="00B54A9A"/>
    <w:rsid w:val="00B55C7E"/>
    <w:rsid w:val="00B55E35"/>
    <w:rsid w:val="00B575F6"/>
    <w:rsid w:val="00B6179C"/>
    <w:rsid w:val="00B61FBC"/>
    <w:rsid w:val="00B63F68"/>
    <w:rsid w:val="00B643AB"/>
    <w:rsid w:val="00B652FF"/>
    <w:rsid w:val="00B65BF0"/>
    <w:rsid w:val="00B664EC"/>
    <w:rsid w:val="00B67691"/>
    <w:rsid w:val="00B71B05"/>
    <w:rsid w:val="00B74328"/>
    <w:rsid w:val="00B7435D"/>
    <w:rsid w:val="00B7641A"/>
    <w:rsid w:val="00B76D17"/>
    <w:rsid w:val="00B806FD"/>
    <w:rsid w:val="00B808BD"/>
    <w:rsid w:val="00B808BF"/>
    <w:rsid w:val="00B8193D"/>
    <w:rsid w:val="00B81AFA"/>
    <w:rsid w:val="00B82718"/>
    <w:rsid w:val="00B83989"/>
    <w:rsid w:val="00B84295"/>
    <w:rsid w:val="00B85557"/>
    <w:rsid w:val="00B8574E"/>
    <w:rsid w:val="00B859C7"/>
    <w:rsid w:val="00B87022"/>
    <w:rsid w:val="00B90148"/>
    <w:rsid w:val="00B92130"/>
    <w:rsid w:val="00B92310"/>
    <w:rsid w:val="00B92AC5"/>
    <w:rsid w:val="00B936B3"/>
    <w:rsid w:val="00B93B6B"/>
    <w:rsid w:val="00B93E95"/>
    <w:rsid w:val="00B9460E"/>
    <w:rsid w:val="00B946B2"/>
    <w:rsid w:val="00B951A0"/>
    <w:rsid w:val="00B95AD3"/>
    <w:rsid w:val="00B9624D"/>
    <w:rsid w:val="00B964BF"/>
    <w:rsid w:val="00B973F8"/>
    <w:rsid w:val="00B97F16"/>
    <w:rsid w:val="00BA06B2"/>
    <w:rsid w:val="00BA0FDD"/>
    <w:rsid w:val="00BA141F"/>
    <w:rsid w:val="00BA2483"/>
    <w:rsid w:val="00BA4F09"/>
    <w:rsid w:val="00BA5022"/>
    <w:rsid w:val="00BA5953"/>
    <w:rsid w:val="00BA6344"/>
    <w:rsid w:val="00BA6FA3"/>
    <w:rsid w:val="00BB145F"/>
    <w:rsid w:val="00BB18FD"/>
    <w:rsid w:val="00BB1BAE"/>
    <w:rsid w:val="00BB40F2"/>
    <w:rsid w:val="00BB42A1"/>
    <w:rsid w:val="00BB446E"/>
    <w:rsid w:val="00BB485A"/>
    <w:rsid w:val="00BB6CC4"/>
    <w:rsid w:val="00BB710D"/>
    <w:rsid w:val="00BB7770"/>
    <w:rsid w:val="00BB7A70"/>
    <w:rsid w:val="00BC0798"/>
    <w:rsid w:val="00BC524E"/>
    <w:rsid w:val="00BC55B0"/>
    <w:rsid w:val="00BC5DEA"/>
    <w:rsid w:val="00BC6306"/>
    <w:rsid w:val="00BC6BDF"/>
    <w:rsid w:val="00BC774F"/>
    <w:rsid w:val="00BD0792"/>
    <w:rsid w:val="00BD13D6"/>
    <w:rsid w:val="00BD140D"/>
    <w:rsid w:val="00BD1FFE"/>
    <w:rsid w:val="00BD25DC"/>
    <w:rsid w:val="00BD2A53"/>
    <w:rsid w:val="00BD2E48"/>
    <w:rsid w:val="00BD37CB"/>
    <w:rsid w:val="00BD3C42"/>
    <w:rsid w:val="00BD6DAB"/>
    <w:rsid w:val="00BD7FA3"/>
    <w:rsid w:val="00BE3766"/>
    <w:rsid w:val="00BE3A99"/>
    <w:rsid w:val="00BE70CE"/>
    <w:rsid w:val="00BE752C"/>
    <w:rsid w:val="00BF0519"/>
    <w:rsid w:val="00BF1883"/>
    <w:rsid w:val="00BF1E64"/>
    <w:rsid w:val="00BF2C62"/>
    <w:rsid w:val="00BF3A6D"/>
    <w:rsid w:val="00BF7678"/>
    <w:rsid w:val="00BF7734"/>
    <w:rsid w:val="00BF7B2E"/>
    <w:rsid w:val="00BF7BEB"/>
    <w:rsid w:val="00C019E5"/>
    <w:rsid w:val="00C03CD3"/>
    <w:rsid w:val="00C04027"/>
    <w:rsid w:val="00C06B26"/>
    <w:rsid w:val="00C07E02"/>
    <w:rsid w:val="00C07E7E"/>
    <w:rsid w:val="00C102A4"/>
    <w:rsid w:val="00C10937"/>
    <w:rsid w:val="00C10FFD"/>
    <w:rsid w:val="00C14C43"/>
    <w:rsid w:val="00C1603E"/>
    <w:rsid w:val="00C162C1"/>
    <w:rsid w:val="00C1664D"/>
    <w:rsid w:val="00C16C87"/>
    <w:rsid w:val="00C16F4F"/>
    <w:rsid w:val="00C17C26"/>
    <w:rsid w:val="00C17D93"/>
    <w:rsid w:val="00C2088F"/>
    <w:rsid w:val="00C210EC"/>
    <w:rsid w:val="00C22747"/>
    <w:rsid w:val="00C22BB5"/>
    <w:rsid w:val="00C238E5"/>
    <w:rsid w:val="00C24CF6"/>
    <w:rsid w:val="00C2667D"/>
    <w:rsid w:val="00C27733"/>
    <w:rsid w:val="00C31DB4"/>
    <w:rsid w:val="00C32C93"/>
    <w:rsid w:val="00C32ECA"/>
    <w:rsid w:val="00C33632"/>
    <w:rsid w:val="00C3408F"/>
    <w:rsid w:val="00C353D7"/>
    <w:rsid w:val="00C3557D"/>
    <w:rsid w:val="00C35ABE"/>
    <w:rsid w:val="00C373BF"/>
    <w:rsid w:val="00C37632"/>
    <w:rsid w:val="00C40C2A"/>
    <w:rsid w:val="00C40F2E"/>
    <w:rsid w:val="00C423DF"/>
    <w:rsid w:val="00C4364C"/>
    <w:rsid w:val="00C44B9C"/>
    <w:rsid w:val="00C456B0"/>
    <w:rsid w:val="00C45A5E"/>
    <w:rsid w:val="00C460A2"/>
    <w:rsid w:val="00C46BE7"/>
    <w:rsid w:val="00C46CD1"/>
    <w:rsid w:val="00C4FE64"/>
    <w:rsid w:val="00C50E9D"/>
    <w:rsid w:val="00C50F01"/>
    <w:rsid w:val="00C55003"/>
    <w:rsid w:val="00C563AF"/>
    <w:rsid w:val="00C56D3B"/>
    <w:rsid w:val="00C60382"/>
    <w:rsid w:val="00C60FD3"/>
    <w:rsid w:val="00C6126C"/>
    <w:rsid w:val="00C6220A"/>
    <w:rsid w:val="00C6462C"/>
    <w:rsid w:val="00C65414"/>
    <w:rsid w:val="00C65750"/>
    <w:rsid w:val="00C65E50"/>
    <w:rsid w:val="00C66D60"/>
    <w:rsid w:val="00C72D24"/>
    <w:rsid w:val="00C73297"/>
    <w:rsid w:val="00C765EF"/>
    <w:rsid w:val="00C769B7"/>
    <w:rsid w:val="00C77D4D"/>
    <w:rsid w:val="00C81789"/>
    <w:rsid w:val="00C824D0"/>
    <w:rsid w:val="00C825D5"/>
    <w:rsid w:val="00C83C83"/>
    <w:rsid w:val="00C8468B"/>
    <w:rsid w:val="00C847EA"/>
    <w:rsid w:val="00C84F6F"/>
    <w:rsid w:val="00C86B55"/>
    <w:rsid w:val="00C87FC5"/>
    <w:rsid w:val="00C90335"/>
    <w:rsid w:val="00C90B28"/>
    <w:rsid w:val="00C950A7"/>
    <w:rsid w:val="00C96565"/>
    <w:rsid w:val="00C96786"/>
    <w:rsid w:val="00CA1E91"/>
    <w:rsid w:val="00CA2A79"/>
    <w:rsid w:val="00CA5724"/>
    <w:rsid w:val="00CA5B3F"/>
    <w:rsid w:val="00CA62C7"/>
    <w:rsid w:val="00CA7869"/>
    <w:rsid w:val="00CA78A0"/>
    <w:rsid w:val="00CA791B"/>
    <w:rsid w:val="00CB0012"/>
    <w:rsid w:val="00CB1F87"/>
    <w:rsid w:val="00CB29E3"/>
    <w:rsid w:val="00CB30F7"/>
    <w:rsid w:val="00CB5299"/>
    <w:rsid w:val="00CB5D56"/>
    <w:rsid w:val="00CB6916"/>
    <w:rsid w:val="00CB7E5A"/>
    <w:rsid w:val="00CB7F7D"/>
    <w:rsid w:val="00CC050F"/>
    <w:rsid w:val="00CC0758"/>
    <w:rsid w:val="00CC192C"/>
    <w:rsid w:val="00CC2337"/>
    <w:rsid w:val="00CC31D0"/>
    <w:rsid w:val="00CC553D"/>
    <w:rsid w:val="00CC55D3"/>
    <w:rsid w:val="00CC7780"/>
    <w:rsid w:val="00CC7858"/>
    <w:rsid w:val="00CD060D"/>
    <w:rsid w:val="00CD0B6A"/>
    <w:rsid w:val="00CD101E"/>
    <w:rsid w:val="00CD52AE"/>
    <w:rsid w:val="00CD5796"/>
    <w:rsid w:val="00CD6310"/>
    <w:rsid w:val="00CD7127"/>
    <w:rsid w:val="00CE0098"/>
    <w:rsid w:val="00CE0123"/>
    <w:rsid w:val="00CE20F7"/>
    <w:rsid w:val="00CE2990"/>
    <w:rsid w:val="00CE2A9B"/>
    <w:rsid w:val="00CE4B15"/>
    <w:rsid w:val="00CE6652"/>
    <w:rsid w:val="00CE7177"/>
    <w:rsid w:val="00CE7BA6"/>
    <w:rsid w:val="00CE7E22"/>
    <w:rsid w:val="00CE7EC6"/>
    <w:rsid w:val="00CF2224"/>
    <w:rsid w:val="00CF4763"/>
    <w:rsid w:val="00CF4853"/>
    <w:rsid w:val="00CF4BE2"/>
    <w:rsid w:val="00CF50A5"/>
    <w:rsid w:val="00CF50C6"/>
    <w:rsid w:val="00CF582B"/>
    <w:rsid w:val="00CF5B7F"/>
    <w:rsid w:val="00CF5C0B"/>
    <w:rsid w:val="00CF5C94"/>
    <w:rsid w:val="00CF64D9"/>
    <w:rsid w:val="00D016AB"/>
    <w:rsid w:val="00D0237A"/>
    <w:rsid w:val="00D04E57"/>
    <w:rsid w:val="00D052BC"/>
    <w:rsid w:val="00D05B04"/>
    <w:rsid w:val="00D064FB"/>
    <w:rsid w:val="00D069EA"/>
    <w:rsid w:val="00D06A13"/>
    <w:rsid w:val="00D06B7A"/>
    <w:rsid w:val="00D06F84"/>
    <w:rsid w:val="00D070A0"/>
    <w:rsid w:val="00D079F4"/>
    <w:rsid w:val="00D07BF9"/>
    <w:rsid w:val="00D1102E"/>
    <w:rsid w:val="00D11688"/>
    <w:rsid w:val="00D120DD"/>
    <w:rsid w:val="00D12328"/>
    <w:rsid w:val="00D12B6E"/>
    <w:rsid w:val="00D1383D"/>
    <w:rsid w:val="00D14D64"/>
    <w:rsid w:val="00D1711B"/>
    <w:rsid w:val="00D22DE7"/>
    <w:rsid w:val="00D23A9E"/>
    <w:rsid w:val="00D23F65"/>
    <w:rsid w:val="00D24171"/>
    <w:rsid w:val="00D24981"/>
    <w:rsid w:val="00D26480"/>
    <w:rsid w:val="00D27317"/>
    <w:rsid w:val="00D27D33"/>
    <w:rsid w:val="00D30AD0"/>
    <w:rsid w:val="00D31553"/>
    <w:rsid w:val="00D329D8"/>
    <w:rsid w:val="00D33A97"/>
    <w:rsid w:val="00D35898"/>
    <w:rsid w:val="00D36026"/>
    <w:rsid w:val="00D362DD"/>
    <w:rsid w:val="00D36542"/>
    <w:rsid w:val="00D37C65"/>
    <w:rsid w:val="00D41711"/>
    <w:rsid w:val="00D42FCF"/>
    <w:rsid w:val="00D43459"/>
    <w:rsid w:val="00D44A56"/>
    <w:rsid w:val="00D44B6A"/>
    <w:rsid w:val="00D45813"/>
    <w:rsid w:val="00D51941"/>
    <w:rsid w:val="00D532D0"/>
    <w:rsid w:val="00D543F2"/>
    <w:rsid w:val="00D544CB"/>
    <w:rsid w:val="00D54937"/>
    <w:rsid w:val="00D5511D"/>
    <w:rsid w:val="00D55261"/>
    <w:rsid w:val="00D5539D"/>
    <w:rsid w:val="00D5638C"/>
    <w:rsid w:val="00D62370"/>
    <w:rsid w:val="00D634C0"/>
    <w:rsid w:val="00D638B8"/>
    <w:rsid w:val="00D64004"/>
    <w:rsid w:val="00D6455E"/>
    <w:rsid w:val="00D65C87"/>
    <w:rsid w:val="00D67023"/>
    <w:rsid w:val="00D6781D"/>
    <w:rsid w:val="00D709DE"/>
    <w:rsid w:val="00D72041"/>
    <w:rsid w:val="00D73F97"/>
    <w:rsid w:val="00D76F0F"/>
    <w:rsid w:val="00D81136"/>
    <w:rsid w:val="00D81669"/>
    <w:rsid w:val="00D816A9"/>
    <w:rsid w:val="00D81F0B"/>
    <w:rsid w:val="00D829DE"/>
    <w:rsid w:val="00D83118"/>
    <w:rsid w:val="00D8371A"/>
    <w:rsid w:val="00D839A9"/>
    <w:rsid w:val="00D83EEE"/>
    <w:rsid w:val="00D84010"/>
    <w:rsid w:val="00D84980"/>
    <w:rsid w:val="00D8498E"/>
    <w:rsid w:val="00D852E0"/>
    <w:rsid w:val="00D85401"/>
    <w:rsid w:val="00D86C4D"/>
    <w:rsid w:val="00D87411"/>
    <w:rsid w:val="00D87E09"/>
    <w:rsid w:val="00D87E5A"/>
    <w:rsid w:val="00D9027C"/>
    <w:rsid w:val="00D90344"/>
    <w:rsid w:val="00D90906"/>
    <w:rsid w:val="00D90B93"/>
    <w:rsid w:val="00D91787"/>
    <w:rsid w:val="00D92877"/>
    <w:rsid w:val="00D9361C"/>
    <w:rsid w:val="00D93F3E"/>
    <w:rsid w:val="00D9469D"/>
    <w:rsid w:val="00D94B68"/>
    <w:rsid w:val="00D95072"/>
    <w:rsid w:val="00D97A6C"/>
    <w:rsid w:val="00DA037D"/>
    <w:rsid w:val="00DA0D14"/>
    <w:rsid w:val="00DA10F3"/>
    <w:rsid w:val="00DA23B3"/>
    <w:rsid w:val="00DA2529"/>
    <w:rsid w:val="00DA2722"/>
    <w:rsid w:val="00DA308F"/>
    <w:rsid w:val="00DA3C8E"/>
    <w:rsid w:val="00DA4415"/>
    <w:rsid w:val="00DA4AF7"/>
    <w:rsid w:val="00DA4B88"/>
    <w:rsid w:val="00DA5251"/>
    <w:rsid w:val="00DA530B"/>
    <w:rsid w:val="00DA5CB2"/>
    <w:rsid w:val="00DA5FC4"/>
    <w:rsid w:val="00DA61ED"/>
    <w:rsid w:val="00DA6CD8"/>
    <w:rsid w:val="00DA7CAE"/>
    <w:rsid w:val="00DB06D5"/>
    <w:rsid w:val="00DB0EEA"/>
    <w:rsid w:val="00DB1A15"/>
    <w:rsid w:val="00DB2414"/>
    <w:rsid w:val="00DB3C57"/>
    <w:rsid w:val="00DB3C67"/>
    <w:rsid w:val="00DB3DFB"/>
    <w:rsid w:val="00DB3F89"/>
    <w:rsid w:val="00DB526C"/>
    <w:rsid w:val="00DB65B4"/>
    <w:rsid w:val="00DC131A"/>
    <w:rsid w:val="00DC1B21"/>
    <w:rsid w:val="00DC5D9D"/>
    <w:rsid w:val="00DD19E1"/>
    <w:rsid w:val="00DD1DA4"/>
    <w:rsid w:val="00DD1EBC"/>
    <w:rsid w:val="00DD28EB"/>
    <w:rsid w:val="00DD3697"/>
    <w:rsid w:val="00DD3ED9"/>
    <w:rsid w:val="00DD4A0F"/>
    <w:rsid w:val="00DD5B9C"/>
    <w:rsid w:val="00DD7250"/>
    <w:rsid w:val="00DD7643"/>
    <w:rsid w:val="00DD7863"/>
    <w:rsid w:val="00DE21FB"/>
    <w:rsid w:val="00DE29A7"/>
    <w:rsid w:val="00DE3951"/>
    <w:rsid w:val="00DE4744"/>
    <w:rsid w:val="00DE5665"/>
    <w:rsid w:val="00DE5700"/>
    <w:rsid w:val="00DE5C94"/>
    <w:rsid w:val="00DE5D07"/>
    <w:rsid w:val="00DE7740"/>
    <w:rsid w:val="00DF0241"/>
    <w:rsid w:val="00DF06D1"/>
    <w:rsid w:val="00DF3635"/>
    <w:rsid w:val="00DF3DDF"/>
    <w:rsid w:val="00DF4B6B"/>
    <w:rsid w:val="00DF4BFD"/>
    <w:rsid w:val="00DF50D1"/>
    <w:rsid w:val="00DF644C"/>
    <w:rsid w:val="00DF6DEA"/>
    <w:rsid w:val="00E0115D"/>
    <w:rsid w:val="00E01A97"/>
    <w:rsid w:val="00E025A2"/>
    <w:rsid w:val="00E026BA"/>
    <w:rsid w:val="00E03F7A"/>
    <w:rsid w:val="00E04FD7"/>
    <w:rsid w:val="00E070C0"/>
    <w:rsid w:val="00E077BE"/>
    <w:rsid w:val="00E1025A"/>
    <w:rsid w:val="00E1276E"/>
    <w:rsid w:val="00E15E50"/>
    <w:rsid w:val="00E16438"/>
    <w:rsid w:val="00E17961"/>
    <w:rsid w:val="00E17B2F"/>
    <w:rsid w:val="00E20F7D"/>
    <w:rsid w:val="00E213F8"/>
    <w:rsid w:val="00E21F87"/>
    <w:rsid w:val="00E22B12"/>
    <w:rsid w:val="00E22C17"/>
    <w:rsid w:val="00E2327F"/>
    <w:rsid w:val="00E238D2"/>
    <w:rsid w:val="00E2394C"/>
    <w:rsid w:val="00E2729C"/>
    <w:rsid w:val="00E277D0"/>
    <w:rsid w:val="00E278B7"/>
    <w:rsid w:val="00E30D32"/>
    <w:rsid w:val="00E3103D"/>
    <w:rsid w:val="00E31CBC"/>
    <w:rsid w:val="00E324F1"/>
    <w:rsid w:val="00E33C2A"/>
    <w:rsid w:val="00E35B76"/>
    <w:rsid w:val="00E37085"/>
    <w:rsid w:val="00E40D78"/>
    <w:rsid w:val="00E415F0"/>
    <w:rsid w:val="00E41DBA"/>
    <w:rsid w:val="00E42170"/>
    <w:rsid w:val="00E4235C"/>
    <w:rsid w:val="00E426CA"/>
    <w:rsid w:val="00E45DBA"/>
    <w:rsid w:val="00E46388"/>
    <w:rsid w:val="00E471EC"/>
    <w:rsid w:val="00E509B7"/>
    <w:rsid w:val="00E51B57"/>
    <w:rsid w:val="00E51D1E"/>
    <w:rsid w:val="00E51EE0"/>
    <w:rsid w:val="00E52ACB"/>
    <w:rsid w:val="00E52AD5"/>
    <w:rsid w:val="00E5379E"/>
    <w:rsid w:val="00E53A71"/>
    <w:rsid w:val="00E53CA7"/>
    <w:rsid w:val="00E53DC0"/>
    <w:rsid w:val="00E5447F"/>
    <w:rsid w:val="00E54C22"/>
    <w:rsid w:val="00E555CE"/>
    <w:rsid w:val="00E5688D"/>
    <w:rsid w:val="00E56C75"/>
    <w:rsid w:val="00E574B6"/>
    <w:rsid w:val="00E64241"/>
    <w:rsid w:val="00E64B08"/>
    <w:rsid w:val="00E651DF"/>
    <w:rsid w:val="00E65A3A"/>
    <w:rsid w:val="00E65DC1"/>
    <w:rsid w:val="00E663DF"/>
    <w:rsid w:val="00E67370"/>
    <w:rsid w:val="00E67ECD"/>
    <w:rsid w:val="00E71A38"/>
    <w:rsid w:val="00E72537"/>
    <w:rsid w:val="00E731F1"/>
    <w:rsid w:val="00E7410C"/>
    <w:rsid w:val="00E7452A"/>
    <w:rsid w:val="00E74938"/>
    <w:rsid w:val="00E74A1A"/>
    <w:rsid w:val="00E75BE5"/>
    <w:rsid w:val="00E76057"/>
    <w:rsid w:val="00E76E9B"/>
    <w:rsid w:val="00E77451"/>
    <w:rsid w:val="00E810DB"/>
    <w:rsid w:val="00E81437"/>
    <w:rsid w:val="00E81825"/>
    <w:rsid w:val="00E8183F"/>
    <w:rsid w:val="00E8271B"/>
    <w:rsid w:val="00E8403B"/>
    <w:rsid w:val="00E84923"/>
    <w:rsid w:val="00E8518E"/>
    <w:rsid w:val="00E8635E"/>
    <w:rsid w:val="00E86588"/>
    <w:rsid w:val="00E86776"/>
    <w:rsid w:val="00E87494"/>
    <w:rsid w:val="00E91612"/>
    <w:rsid w:val="00E91CB9"/>
    <w:rsid w:val="00E91EC6"/>
    <w:rsid w:val="00E920FF"/>
    <w:rsid w:val="00E943B9"/>
    <w:rsid w:val="00E9485E"/>
    <w:rsid w:val="00E9486E"/>
    <w:rsid w:val="00E94BF6"/>
    <w:rsid w:val="00E94F3E"/>
    <w:rsid w:val="00E95362"/>
    <w:rsid w:val="00E954E1"/>
    <w:rsid w:val="00E962F5"/>
    <w:rsid w:val="00E966F8"/>
    <w:rsid w:val="00E968D2"/>
    <w:rsid w:val="00E96968"/>
    <w:rsid w:val="00E96D4B"/>
    <w:rsid w:val="00EA0B1D"/>
    <w:rsid w:val="00EA280D"/>
    <w:rsid w:val="00EA336E"/>
    <w:rsid w:val="00EA3CE3"/>
    <w:rsid w:val="00EA437F"/>
    <w:rsid w:val="00EA4A9A"/>
    <w:rsid w:val="00EA612C"/>
    <w:rsid w:val="00EA6197"/>
    <w:rsid w:val="00EA7A38"/>
    <w:rsid w:val="00EB0A56"/>
    <w:rsid w:val="00EB19CE"/>
    <w:rsid w:val="00EB1A50"/>
    <w:rsid w:val="00EB1E3B"/>
    <w:rsid w:val="00EB2946"/>
    <w:rsid w:val="00EB4369"/>
    <w:rsid w:val="00EB4AE2"/>
    <w:rsid w:val="00EB5C4C"/>
    <w:rsid w:val="00EB6132"/>
    <w:rsid w:val="00EB7255"/>
    <w:rsid w:val="00EB7A5F"/>
    <w:rsid w:val="00EB7CC3"/>
    <w:rsid w:val="00EB7CEE"/>
    <w:rsid w:val="00EC07F9"/>
    <w:rsid w:val="00EC0B0F"/>
    <w:rsid w:val="00EC1307"/>
    <w:rsid w:val="00EC309E"/>
    <w:rsid w:val="00EC357D"/>
    <w:rsid w:val="00EC36CC"/>
    <w:rsid w:val="00EC40A8"/>
    <w:rsid w:val="00EC5D33"/>
    <w:rsid w:val="00EC6689"/>
    <w:rsid w:val="00EC6B49"/>
    <w:rsid w:val="00EC7F5B"/>
    <w:rsid w:val="00ED0133"/>
    <w:rsid w:val="00ED19BF"/>
    <w:rsid w:val="00ED205D"/>
    <w:rsid w:val="00ED220B"/>
    <w:rsid w:val="00ED3020"/>
    <w:rsid w:val="00ED3E9D"/>
    <w:rsid w:val="00ED48FC"/>
    <w:rsid w:val="00ED554E"/>
    <w:rsid w:val="00ED63B6"/>
    <w:rsid w:val="00ED720D"/>
    <w:rsid w:val="00ED7B71"/>
    <w:rsid w:val="00ED7E44"/>
    <w:rsid w:val="00EE028F"/>
    <w:rsid w:val="00EE1468"/>
    <w:rsid w:val="00EE180F"/>
    <w:rsid w:val="00EE26E0"/>
    <w:rsid w:val="00EE2AA0"/>
    <w:rsid w:val="00EE2BDE"/>
    <w:rsid w:val="00EE2D39"/>
    <w:rsid w:val="00EE343F"/>
    <w:rsid w:val="00EE4B5C"/>
    <w:rsid w:val="00EE5786"/>
    <w:rsid w:val="00EE5B78"/>
    <w:rsid w:val="00EE5DF8"/>
    <w:rsid w:val="00EE6959"/>
    <w:rsid w:val="00EE6D52"/>
    <w:rsid w:val="00EE735E"/>
    <w:rsid w:val="00EE73FF"/>
    <w:rsid w:val="00EE7ABF"/>
    <w:rsid w:val="00EF0AEE"/>
    <w:rsid w:val="00EF1EF4"/>
    <w:rsid w:val="00EF24A5"/>
    <w:rsid w:val="00EF2ADA"/>
    <w:rsid w:val="00EF34C4"/>
    <w:rsid w:val="00EF34C6"/>
    <w:rsid w:val="00EF38CD"/>
    <w:rsid w:val="00EF4B4F"/>
    <w:rsid w:val="00EF559C"/>
    <w:rsid w:val="00EF7517"/>
    <w:rsid w:val="00F00A97"/>
    <w:rsid w:val="00F00D49"/>
    <w:rsid w:val="00F00DC0"/>
    <w:rsid w:val="00F01407"/>
    <w:rsid w:val="00F01BEB"/>
    <w:rsid w:val="00F01D24"/>
    <w:rsid w:val="00F027BB"/>
    <w:rsid w:val="00F0302C"/>
    <w:rsid w:val="00F04155"/>
    <w:rsid w:val="00F04560"/>
    <w:rsid w:val="00F05413"/>
    <w:rsid w:val="00F071C2"/>
    <w:rsid w:val="00F10255"/>
    <w:rsid w:val="00F10A51"/>
    <w:rsid w:val="00F13BA8"/>
    <w:rsid w:val="00F13BFB"/>
    <w:rsid w:val="00F14961"/>
    <w:rsid w:val="00F161D5"/>
    <w:rsid w:val="00F1768A"/>
    <w:rsid w:val="00F17A2B"/>
    <w:rsid w:val="00F20C09"/>
    <w:rsid w:val="00F21785"/>
    <w:rsid w:val="00F22A5C"/>
    <w:rsid w:val="00F234A7"/>
    <w:rsid w:val="00F23DC7"/>
    <w:rsid w:val="00F24562"/>
    <w:rsid w:val="00F26F4B"/>
    <w:rsid w:val="00F27657"/>
    <w:rsid w:val="00F307B3"/>
    <w:rsid w:val="00F3147D"/>
    <w:rsid w:val="00F33B83"/>
    <w:rsid w:val="00F34C18"/>
    <w:rsid w:val="00F3577C"/>
    <w:rsid w:val="00F35C1F"/>
    <w:rsid w:val="00F36533"/>
    <w:rsid w:val="00F36798"/>
    <w:rsid w:val="00F36AF6"/>
    <w:rsid w:val="00F36BC3"/>
    <w:rsid w:val="00F36C6A"/>
    <w:rsid w:val="00F36F25"/>
    <w:rsid w:val="00F377FD"/>
    <w:rsid w:val="00F41E43"/>
    <w:rsid w:val="00F431E2"/>
    <w:rsid w:val="00F436A0"/>
    <w:rsid w:val="00F4403C"/>
    <w:rsid w:val="00F46CCF"/>
    <w:rsid w:val="00F478EB"/>
    <w:rsid w:val="00F47EDC"/>
    <w:rsid w:val="00F505C4"/>
    <w:rsid w:val="00F50AC3"/>
    <w:rsid w:val="00F538A6"/>
    <w:rsid w:val="00F53D9F"/>
    <w:rsid w:val="00F53F2B"/>
    <w:rsid w:val="00F54255"/>
    <w:rsid w:val="00F5427C"/>
    <w:rsid w:val="00F55BBD"/>
    <w:rsid w:val="00F57F5C"/>
    <w:rsid w:val="00F61889"/>
    <w:rsid w:val="00F619D7"/>
    <w:rsid w:val="00F61CD6"/>
    <w:rsid w:val="00F61F17"/>
    <w:rsid w:val="00F62E5A"/>
    <w:rsid w:val="00F63D8C"/>
    <w:rsid w:val="00F673A6"/>
    <w:rsid w:val="00F6775B"/>
    <w:rsid w:val="00F70833"/>
    <w:rsid w:val="00F7472C"/>
    <w:rsid w:val="00F74EB1"/>
    <w:rsid w:val="00F753B8"/>
    <w:rsid w:val="00F75540"/>
    <w:rsid w:val="00F75C6C"/>
    <w:rsid w:val="00F763D7"/>
    <w:rsid w:val="00F76810"/>
    <w:rsid w:val="00F76A07"/>
    <w:rsid w:val="00F77823"/>
    <w:rsid w:val="00F8012D"/>
    <w:rsid w:val="00F8053F"/>
    <w:rsid w:val="00F80A8E"/>
    <w:rsid w:val="00F816D3"/>
    <w:rsid w:val="00F822DB"/>
    <w:rsid w:val="00F83F0B"/>
    <w:rsid w:val="00F84A21"/>
    <w:rsid w:val="00F84E41"/>
    <w:rsid w:val="00F851C3"/>
    <w:rsid w:val="00F85C5A"/>
    <w:rsid w:val="00F864A3"/>
    <w:rsid w:val="00F86AC4"/>
    <w:rsid w:val="00F86E81"/>
    <w:rsid w:val="00F87E4E"/>
    <w:rsid w:val="00F91307"/>
    <w:rsid w:val="00F91545"/>
    <w:rsid w:val="00F91C4E"/>
    <w:rsid w:val="00F92819"/>
    <w:rsid w:val="00F93435"/>
    <w:rsid w:val="00F93C7D"/>
    <w:rsid w:val="00F945F6"/>
    <w:rsid w:val="00F94BC3"/>
    <w:rsid w:val="00F95147"/>
    <w:rsid w:val="00F95443"/>
    <w:rsid w:val="00F956AA"/>
    <w:rsid w:val="00F96B30"/>
    <w:rsid w:val="00F9704D"/>
    <w:rsid w:val="00F97331"/>
    <w:rsid w:val="00F974E1"/>
    <w:rsid w:val="00F975E6"/>
    <w:rsid w:val="00FA02D5"/>
    <w:rsid w:val="00FA0BB4"/>
    <w:rsid w:val="00FA0D4E"/>
    <w:rsid w:val="00FA1201"/>
    <w:rsid w:val="00FA1574"/>
    <w:rsid w:val="00FA1CCB"/>
    <w:rsid w:val="00FA1F8D"/>
    <w:rsid w:val="00FA273F"/>
    <w:rsid w:val="00FA2F37"/>
    <w:rsid w:val="00FA2F8A"/>
    <w:rsid w:val="00FA3F30"/>
    <w:rsid w:val="00FA506A"/>
    <w:rsid w:val="00FA54C4"/>
    <w:rsid w:val="00FA6329"/>
    <w:rsid w:val="00FA6435"/>
    <w:rsid w:val="00FA65E2"/>
    <w:rsid w:val="00FA7B68"/>
    <w:rsid w:val="00FA7C44"/>
    <w:rsid w:val="00FAA40E"/>
    <w:rsid w:val="00FB2362"/>
    <w:rsid w:val="00FB271C"/>
    <w:rsid w:val="00FB2EED"/>
    <w:rsid w:val="00FB388F"/>
    <w:rsid w:val="00FB4DF0"/>
    <w:rsid w:val="00FB505E"/>
    <w:rsid w:val="00FB5595"/>
    <w:rsid w:val="00FB7616"/>
    <w:rsid w:val="00FC03DE"/>
    <w:rsid w:val="00FC1E67"/>
    <w:rsid w:val="00FC1F0E"/>
    <w:rsid w:val="00FC1FF2"/>
    <w:rsid w:val="00FC31F9"/>
    <w:rsid w:val="00FC3366"/>
    <w:rsid w:val="00FC42B7"/>
    <w:rsid w:val="00FC48FC"/>
    <w:rsid w:val="00FC5078"/>
    <w:rsid w:val="00FC5511"/>
    <w:rsid w:val="00FC5ECB"/>
    <w:rsid w:val="00FC74C4"/>
    <w:rsid w:val="00FC7A1D"/>
    <w:rsid w:val="00FD0C9B"/>
    <w:rsid w:val="00FD377F"/>
    <w:rsid w:val="00FD3A31"/>
    <w:rsid w:val="00FD4015"/>
    <w:rsid w:val="00FD5804"/>
    <w:rsid w:val="00FD5C16"/>
    <w:rsid w:val="00FD7444"/>
    <w:rsid w:val="00FE0A54"/>
    <w:rsid w:val="00FE2099"/>
    <w:rsid w:val="00FE450E"/>
    <w:rsid w:val="00FE4555"/>
    <w:rsid w:val="00FE515B"/>
    <w:rsid w:val="00FE6FE3"/>
    <w:rsid w:val="00FE7056"/>
    <w:rsid w:val="00FF078C"/>
    <w:rsid w:val="00FF27EA"/>
    <w:rsid w:val="00FF6DC9"/>
    <w:rsid w:val="00FF7AF8"/>
    <w:rsid w:val="012C5C20"/>
    <w:rsid w:val="012F51E6"/>
    <w:rsid w:val="0138F0A3"/>
    <w:rsid w:val="01408496"/>
    <w:rsid w:val="0145BE13"/>
    <w:rsid w:val="014B925D"/>
    <w:rsid w:val="0156B3CE"/>
    <w:rsid w:val="017261AA"/>
    <w:rsid w:val="018D2F0D"/>
    <w:rsid w:val="01A1D4AD"/>
    <w:rsid w:val="01BAE55F"/>
    <w:rsid w:val="01C0ADBC"/>
    <w:rsid w:val="01D83BAB"/>
    <w:rsid w:val="01DA543C"/>
    <w:rsid w:val="01F72584"/>
    <w:rsid w:val="02053B6F"/>
    <w:rsid w:val="02064242"/>
    <w:rsid w:val="020ECABE"/>
    <w:rsid w:val="0222C145"/>
    <w:rsid w:val="023BC840"/>
    <w:rsid w:val="024190E9"/>
    <w:rsid w:val="0248191A"/>
    <w:rsid w:val="02483FFC"/>
    <w:rsid w:val="02584A80"/>
    <w:rsid w:val="02643376"/>
    <w:rsid w:val="027BF06B"/>
    <w:rsid w:val="028D31D6"/>
    <w:rsid w:val="028DEC9E"/>
    <w:rsid w:val="02A99F5E"/>
    <w:rsid w:val="02EA6173"/>
    <w:rsid w:val="02F1590C"/>
    <w:rsid w:val="0301331D"/>
    <w:rsid w:val="0302E426"/>
    <w:rsid w:val="033801EB"/>
    <w:rsid w:val="0361D9B0"/>
    <w:rsid w:val="0362DB63"/>
    <w:rsid w:val="036B0105"/>
    <w:rsid w:val="037D9305"/>
    <w:rsid w:val="039EB8A4"/>
    <w:rsid w:val="03A96C6F"/>
    <w:rsid w:val="03AFBA8B"/>
    <w:rsid w:val="03BC9DD4"/>
    <w:rsid w:val="03CDFBF4"/>
    <w:rsid w:val="0422EFB1"/>
    <w:rsid w:val="0429BCFF"/>
    <w:rsid w:val="042C75EB"/>
    <w:rsid w:val="04504352"/>
    <w:rsid w:val="0450B0D2"/>
    <w:rsid w:val="04697A37"/>
    <w:rsid w:val="049010C1"/>
    <w:rsid w:val="049E4BCB"/>
    <w:rsid w:val="04A3E562"/>
    <w:rsid w:val="04B2289F"/>
    <w:rsid w:val="04C77153"/>
    <w:rsid w:val="04DF2621"/>
    <w:rsid w:val="04F5C1C1"/>
    <w:rsid w:val="04FF8285"/>
    <w:rsid w:val="051052C3"/>
    <w:rsid w:val="05346660"/>
    <w:rsid w:val="053FD8E4"/>
    <w:rsid w:val="054D8F40"/>
    <w:rsid w:val="055A9CD0"/>
    <w:rsid w:val="057597A3"/>
    <w:rsid w:val="057DB78A"/>
    <w:rsid w:val="05908518"/>
    <w:rsid w:val="05A8C1BF"/>
    <w:rsid w:val="05B04FFC"/>
    <w:rsid w:val="05C5BDB9"/>
    <w:rsid w:val="05D065FA"/>
    <w:rsid w:val="05D2FFCC"/>
    <w:rsid w:val="05D331B4"/>
    <w:rsid w:val="0601E211"/>
    <w:rsid w:val="06070A13"/>
    <w:rsid w:val="061F6A29"/>
    <w:rsid w:val="0634D900"/>
    <w:rsid w:val="066F0DE8"/>
    <w:rsid w:val="0673A3B1"/>
    <w:rsid w:val="067C690D"/>
    <w:rsid w:val="0684654B"/>
    <w:rsid w:val="0695BD4E"/>
    <w:rsid w:val="069F1890"/>
    <w:rsid w:val="06A74CEA"/>
    <w:rsid w:val="06B3761F"/>
    <w:rsid w:val="06BABC96"/>
    <w:rsid w:val="06C7A84D"/>
    <w:rsid w:val="06CF73A5"/>
    <w:rsid w:val="06EE4B47"/>
    <w:rsid w:val="06F2DBA6"/>
    <w:rsid w:val="07184E63"/>
    <w:rsid w:val="07259F79"/>
    <w:rsid w:val="073D294B"/>
    <w:rsid w:val="073D5466"/>
    <w:rsid w:val="07439325"/>
    <w:rsid w:val="0755C429"/>
    <w:rsid w:val="075B8C92"/>
    <w:rsid w:val="07659E3A"/>
    <w:rsid w:val="07783E72"/>
    <w:rsid w:val="079294E5"/>
    <w:rsid w:val="07AF4FAE"/>
    <w:rsid w:val="07B70B47"/>
    <w:rsid w:val="07BC2D90"/>
    <w:rsid w:val="07BE45A4"/>
    <w:rsid w:val="07C4242F"/>
    <w:rsid w:val="07CA7AC5"/>
    <w:rsid w:val="07DD8564"/>
    <w:rsid w:val="07DD86B8"/>
    <w:rsid w:val="07F08A39"/>
    <w:rsid w:val="07F23302"/>
    <w:rsid w:val="07FE934A"/>
    <w:rsid w:val="080F2DA6"/>
    <w:rsid w:val="08113A7A"/>
    <w:rsid w:val="081B1DE0"/>
    <w:rsid w:val="083C9D13"/>
    <w:rsid w:val="0840937E"/>
    <w:rsid w:val="0848E4CC"/>
    <w:rsid w:val="084D08DD"/>
    <w:rsid w:val="0889B773"/>
    <w:rsid w:val="088F31E1"/>
    <w:rsid w:val="08996812"/>
    <w:rsid w:val="089C0950"/>
    <w:rsid w:val="08A83DAC"/>
    <w:rsid w:val="08BA20B9"/>
    <w:rsid w:val="08BA4C5D"/>
    <w:rsid w:val="08DA11BC"/>
    <w:rsid w:val="08E22867"/>
    <w:rsid w:val="08F4FF13"/>
    <w:rsid w:val="08FE4346"/>
    <w:rsid w:val="09119E5F"/>
    <w:rsid w:val="095CD4EC"/>
    <w:rsid w:val="095FBF7D"/>
    <w:rsid w:val="09615DEC"/>
    <w:rsid w:val="097FB73A"/>
    <w:rsid w:val="098D6982"/>
    <w:rsid w:val="09954102"/>
    <w:rsid w:val="09B00CC7"/>
    <w:rsid w:val="09B7BB6C"/>
    <w:rsid w:val="09C652AB"/>
    <w:rsid w:val="09DA440E"/>
    <w:rsid w:val="09DBA44A"/>
    <w:rsid w:val="0A0A60BE"/>
    <w:rsid w:val="0A0F78D6"/>
    <w:rsid w:val="0A15E094"/>
    <w:rsid w:val="0A343EE9"/>
    <w:rsid w:val="0A35C76B"/>
    <w:rsid w:val="0A3C42F0"/>
    <w:rsid w:val="0A4B9758"/>
    <w:rsid w:val="0A6100E3"/>
    <w:rsid w:val="0A894C53"/>
    <w:rsid w:val="0AB64512"/>
    <w:rsid w:val="0AC2640E"/>
    <w:rsid w:val="0AC38F5A"/>
    <w:rsid w:val="0ACBCC3B"/>
    <w:rsid w:val="0ADB457F"/>
    <w:rsid w:val="0AF0AE3B"/>
    <w:rsid w:val="0B34C571"/>
    <w:rsid w:val="0B516BB2"/>
    <w:rsid w:val="0B6B34A0"/>
    <w:rsid w:val="0B84F70E"/>
    <w:rsid w:val="0B874EBC"/>
    <w:rsid w:val="0B8E6FC5"/>
    <w:rsid w:val="0B912633"/>
    <w:rsid w:val="0B996234"/>
    <w:rsid w:val="0B9CBEA5"/>
    <w:rsid w:val="0BAEB1CB"/>
    <w:rsid w:val="0BC24E78"/>
    <w:rsid w:val="0BC947FD"/>
    <w:rsid w:val="0BE2B1B3"/>
    <w:rsid w:val="0BE4872E"/>
    <w:rsid w:val="0BFC4C0E"/>
    <w:rsid w:val="0BFF3DAC"/>
    <w:rsid w:val="0C15F89A"/>
    <w:rsid w:val="0C1C5E82"/>
    <w:rsid w:val="0C20E41A"/>
    <w:rsid w:val="0C292E91"/>
    <w:rsid w:val="0C308685"/>
    <w:rsid w:val="0C338EC0"/>
    <w:rsid w:val="0C53CA16"/>
    <w:rsid w:val="0C5E522A"/>
    <w:rsid w:val="0C7392F1"/>
    <w:rsid w:val="0C8395F2"/>
    <w:rsid w:val="0C87557B"/>
    <w:rsid w:val="0C913921"/>
    <w:rsid w:val="0C953299"/>
    <w:rsid w:val="0C9B36B3"/>
    <w:rsid w:val="0CB2B9AE"/>
    <w:rsid w:val="0CB56DBE"/>
    <w:rsid w:val="0CC4850A"/>
    <w:rsid w:val="0CDE9C3C"/>
    <w:rsid w:val="0CEEFE5E"/>
    <w:rsid w:val="0CF23656"/>
    <w:rsid w:val="0D00D2EF"/>
    <w:rsid w:val="0D0DE877"/>
    <w:rsid w:val="0D10E56D"/>
    <w:rsid w:val="0D1B38C4"/>
    <w:rsid w:val="0D31FC54"/>
    <w:rsid w:val="0D3E16F1"/>
    <w:rsid w:val="0D445E61"/>
    <w:rsid w:val="0D48953E"/>
    <w:rsid w:val="0D5E8A57"/>
    <w:rsid w:val="0D785504"/>
    <w:rsid w:val="0D846F34"/>
    <w:rsid w:val="0DB1EC44"/>
    <w:rsid w:val="0DC6CBB9"/>
    <w:rsid w:val="0DEFAC3C"/>
    <w:rsid w:val="0DF492A5"/>
    <w:rsid w:val="0E034BF7"/>
    <w:rsid w:val="0E0D238A"/>
    <w:rsid w:val="0E2D3C53"/>
    <w:rsid w:val="0E35F4B7"/>
    <w:rsid w:val="0E41468B"/>
    <w:rsid w:val="0E5AB041"/>
    <w:rsid w:val="0E6263C9"/>
    <w:rsid w:val="0E809A39"/>
    <w:rsid w:val="0E8F2048"/>
    <w:rsid w:val="0E9AA15A"/>
    <w:rsid w:val="0EBB9BB1"/>
    <w:rsid w:val="0EE5BF0B"/>
    <w:rsid w:val="0EE7230E"/>
    <w:rsid w:val="0EECBD7B"/>
    <w:rsid w:val="0EF2B1C8"/>
    <w:rsid w:val="0EFC80A6"/>
    <w:rsid w:val="0EFCF2AC"/>
    <w:rsid w:val="0F018EBF"/>
    <w:rsid w:val="0F0B7B87"/>
    <w:rsid w:val="0F2238CE"/>
    <w:rsid w:val="0F25F679"/>
    <w:rsid w:val="0F2BC626"/>
    <w:rsid w:val="0F2D924B"/>
    <w:rsid w:val="0F3604A3"/>
    <w:rsid w:val="0F486D22"/>
    <w:rsid w:val="0F629B1E"/>
    <w:rsid w:val="0F646675"/>
    <w:rsid w:val="0F7F09AD"/>
    <w:rsid w:val="0F859493"/>
    <w:rsid w:val="0F8B9A0F"/>
    <w:rsid w:val="0F978067"/>
    <w:rsid w:val="0F9A1ACB"/>
    <w:rsid w:val="0FA796FC"/>
    <w:rsid w:val="0FB31718"/>
    <w:rsid w:val="0FC3F367"/>
    <w:rsid w:val="0FDC5013"/>
    <w:rsid w:val="0FDFA79D"/>
    <w:rsid w:val="0FF218BF"/>
    <w:rsid w:val="0FF5BB42"/>
    <w:rsid w:val="0FF87252"/>
    <w:rsid w:val="0FFD053A"/>
    <w:rsid w:val="1018522B"/>
    <w:rsid w:val="10200C84"/>
    <w:rsid w:val="1039D235"/>
    <w:rsid w:val="104EE47B"/>
    <w:rsid w:val="10510159"/>
    <w:rsid w:val="1060472F"/>
    <w:rsid w:val="1077286E"/>
    <w:rsid w:val="10AC5E02"/>
    <w:rsid w:val="10BACB5B"/>
    <w:rsid w:val="10C9551D"/>
    <w:rsid w:val="10CAB07F"/>
    <w:rsid w:val="10D4D3AC"/>
    <w:rsid w:val="10D59639"/>
    <w:rsid w:val="10EA6F79"/>
    <w:rsid w:val="10F198A8"/>
    <w:rsid w:val="10FBE300"/>
    <w:rsid w:val="1105C1AA"/>
    <w:rsid w:val="1114341E"/>
    <w:rsid w:val="111E2A1D"/>
    <w:rsid w:val="111ECF58"/>
    <w:rsid w:val="11229DD3"/>
    <w:rsid w:val="112875FC"/>
    <w:rsid w:val="112B533D"/>
    <w:rsid w:val="11397E02"/>
    <w:rsid w:val="113C755C"/>
    <w:rsid w:val="1143F2A8"/>
    <w:rsid w:val="1147DA0D"/>
    <w:rsid w:val="114C8132"/>
    <w:rsid w:val="116B549D"/>
    <w:rsid w:val="117ED142"/>
    <w:rsid w:val="119FCD34"/>
    <w:rsid w:val="11E54D13"/>
    <w:rsid w:val="11EE8E1E"/>
    <w:rsid w:val="11F6C943"/>
    <w:rsid w:val="11FD8DE2"/>
    <w:rsid w:val="12040A3D"/>
    <w:rsid w:val="121210ED"/>
    <w:rsid w:val="1233095E"/>
    <w:rsid w:val="12336CA1"/>
    <w:rsid w:val="123A7F7D"/>
    <w:rsid w:val="1245D17E"/>
    <w:rsid w:val="124620BA"/>
    <w:rsid w:val="124FE934"/>
    <w:rsid w:val="127985E0"/>
    <w:rsid w:val="1286BCF4"/>
    <w:rsid w:val="129CDE73"/>
    <w:rsid w:val="12AB23F2"/>
    <w:rsid w:val="12BAA196"/>
    <w:rsid w:val="12D79360"/>
    <w:rsid w:val="12DDDB85"/>
    <w:rsid w:val="12E4C3CD"/>
    <w:rsid w:val="12EBF10E"/>
    <w:rsid w:val="12FBEBDA"/>
    <w:rsid w:val="131CAA02"/>
    <w:rsid w:val="133907F8"/>
    <w:rsid w:val="1345342B"/>
    <w:rsid w:val="135715CE"/>
    <w:rsid w:val="1359D51D"/>
    <w:rsid w:val="136A04FF"/>
    <w:rsid w:val="136F06E5"/>
    <w:rsid w:val="13A24AD0"/>
    <w:rsid w:val="13B89912"/>
    <w:rsid w:val="13C78AB5"/>
    <w:rsid w:val="13C7E266"/>
    <w:rsid w:val="13CD77FE"/>
    <w:rsid w:val="13CD99E9"/>
    <w:rsid w:val="13E2D08F"/>
    <w:rsid w:val="13E5E947"/>
    <w:rsid w:val="13F24C6C"/>
    <w:rsid w:val="14014486"/>
    <w:rsid w:val="1427C6DF"/>
    <w:rsid w:val="1436E948"/>
    <w:rsid w:val="144B3D68"/>
    <w:rsid w:val="145FEFB5"/>
    <w:rsid w:val="14600BCA"/>
    <w:rsid w:val="14666FB2"/>
    <w:rsid w:val="146B8202"/>
    <w:rsid w:val="1472E72E"/>
    <w:rsid w:val="147745A2"/>
    <w:rsid w:val="1479ABE6"/>
    <w:rsid w:val="147A6F12"/>
    <w:rsid w:val="14848549"/>
    <w:rsid w:val="1484962F"/>
    <w:rsid w:val="148E898C"/>
    <w:rsid w:val="1493D8C8"/>
    <w:rsid w:val="14B385BD"/>
    <w:rsid w:val="14C27F5A"/>
    <w:rsid w:val="14E32A90"/>
    <w:rsid w:val="14E8F910"/>
    <w:rsid w:val="14F2889F"/>
    <w:rsid w:val="14F8B33E"/>
    <w:rsid w:val="14FC0720"/>
    <w:rsid w:val="154208F4"/>
    <w:rsid w:val="155DBE7A"/>
    <w:rsid w:val="156B8A4C"/>
    <w:rsid w:val="15837EC0"/>
    <w:rsid w:val="1596AB83"/>
    <w:rsid w:val="15996006"/>
    <w:rsid w:val="15A74933"/>
    <w:rsid w:val="15C3DADB"/>
    <w:rsid w:val="15C3FD45"/>
    <w:rsid w:val="15DEBBF8"/>
    <w:rsid w:val="16024013"/>
    <w:rsid w:val="160F4F07"/>
    <w:rsid w:val="1613211E"/>
    <w:rsid w:val="16222FA5"/>
    <w:rsid w:val="1628EA93"/>
    <w:rsid w:val="16329794"/>
    <w:rsid w:val="1632F524"/>
    <w:rsid w:val="1663B397"/>
    <w:rsid w:val="167789AE"/>
    <w:rsid w:val="167A8DBB"/>
    <w:rsid w:val="168603C2"/>
    <w:rsid w:val="16A9B609"/>
    <w:rsid w:val="16AAB915"/>
    <w:rsid w:val="16B9901A"/>
    <w:rsid w:val="16B9C8DD"/>
    <w:rsid w:val="16C28BD7"/>
    <w:rsid w:val="16D3DB27"/>
    <w:rsid w:val="16D98308"/>
    <w:rsid w:val="16E91697"/>
    <w:rsid w:val="16ECA9C6"/>
    <w:rsid w:val="16EE736C"/>
    <w:rsid w:val="16F05316"/>
    <w:rsid w:val="16F6FEE5"/>
    <w:rsid w:val="1718AB85"/>
    <w:rsid w:val="171C1A18"/>
    <w:rsid w:val="17294EA4"/>
    <w:rsid w:val="17329CD4"/>
    <w:rsid w:val="1735469B"/>
    <w:rsid w:val="173601C7"/>
    <w:rsid w:val="173F83EB"/>
    <w:rsid w:val="1740E989"/>
    <w:rsid w:val="17410E69"/>
    <w:rsid w:val="1741B2D7"/>
    <w:rsid w:val="17505102"/>
    <w:rsid w:val="175209CF"/>
    <w:rsid w:val="17521E25"/>
    <w:rsid w:val="1757EA95"/>
    <w:rsid w:val="17634404"/>
    <w:rsid w:val="17740ED0"/>
    <w:rsid w:val="178D72F4"/>
    <w:rsid w:val="17E0E01B"/>
    <w:rsid w:val="17E88B36"/>
    <w:rsid w:val="17F3A8C3"/>
    <w:rsid w:val="17F4379B"/>
    <w:rsid w:val="17FAAA42"/>
    <w:rsid w:val="1805E64A"/>
    <w:rsid w:val="180D4850"/>
    <w:rsid w:val="182405DA"/>
    <w:rsid w:val="18257898"/>
    <w:rsid w:val="182860F3"/>
    <w:rsid w:val="18360707"/>
    <w:rsid w:val="18582302"/>
    <w:rsid w:val="18667EBB"/>
    <w:rsid w:val="186D59A8"/>
    <w:rsid w:val="1872D744"/>
    <w:rsid w:val="187C69B0"/>
    <w:rsid w:val="18825DFD"/>
    <w:rsid w:val="1892155F"/>
    <w:rsid w:val="1895B8AF"/>
    <w:rsid w:val="18A016FB"/>
    <w:rsid w:val="18A06F1B"/>
    <w:rsid w:val="18A5480A"/>
    <w:rsid w:val="18AD6933"/>
    <w:rsid w:val="18B29754"/>
    <w:rsid w:val="18BC6AD0"/>
    <w:rsid w:val="18BCE1D5"/>
    <w:rsid w:val="18CE1974"/>
    <w:rsid w:val="192C8FBF"/>
    <w:rsid w:val="1967314F"/>
    <w:rsid w:val="196FCDEE"/>
    <w:rsid w:val="1995E1D2"/>
    <w:rsid w:val="19A8D5F5"/>
    <w:rsid w:val="19D00D82"/>
    <w:rsid w:val="19DBA378"/>
    <w:rsid w:val="19DEBC21"/>
    <w:rsid w:val="19E81521"/>
    <w:rsid w:val="1A0FDDEB"/>
    <w:rsid w:val="1A51F068"/>
    <w:rsid w:val="1A7EA378"/>
    <w:rsid w:val="1A8177AE"/>
    <w:rsid w:val="1A880965"/>
    <w:rsid w:val="1A8BC01A"/>
    <w:rsid w:val="1AA883A6"/>
    <w:rsid w:val="1AC5997C"/>
    <w:rsid w:val="1ACD1B84"/>
    <w:rsid w:val="1AFF4366"/>
    <w:rsid w:val="1B00D6A1"/>
    <w:rsid w:val="1B079537"/>
    <w:rsid w:val="1B0D0EC0"/>
    <w:rsid w:val="1B2C4C23"/>
    <w:rsid w:val="1B3F868E"/>
    <w:rsid w:val="1B47DE6A"/>
    <w:rsid w:val="1B5516E4"/>
    <w:rsid w:val="1B55DA72"/>
    <w:rsid w:val="1B7236D7"/>
    <w:rsid w:val="1B98D57C"/>
    <w:rsid w:val="1BE6FC41"/>
    <w:rsid w:val="1BEBCD22"/>
    <w:rsid w:val="1BEFA83D"/>
    <w:rsid w:val="1BF3258F"/>
    <w:rsid w:val="1C050D5F"/>
    <w:rsid w:val="1C0747DB"/>
    <w:rsid w:val="1C181E34"/>
    <w:rsid w:val="1C1981FD"/>
    <w:rsid w:val="1C23635A"/>
    <w:rsid w:val="1C471494"/>
    <w:rsid w:val="1C4AF415"/>
    <w:rsid w:val="1C78345A"/>
    <w:rsid w:val="1C82166C"/>
    <w:rsid w:val="1C8951BC"/>
    <w:rsid w:val="1C9655CA"/>
    <w:rsid w:val="1C9CB8F4"/>
    <w:rsid w:val="1CA09879"/>
    <w:rsid w:val="1CA7282A"/>
    <w:rsid w:val="1CCF1797"/>
    <w:rsid w:val="1CE43DDD"/>
    <w:rsid w:val="1CEA4D61"/>
    <w:rsid w:val="1CF596EA"/>
    <w:rsid w:val="1D090F0A"/>
    <w:rsid w:val="1D109B74"/>
    <w:rsid w:val="1D4ECD05"/>
    <w:rsid w:val="1D7E6BEC"/>
    <w:rsid w:val="1DBF69C9"/>
    <w:rsid w:val="1DC87069"/>
    <w:rsid w:val="1DCA19BB"/>
    <w:rsid w:val="1DD35D29"/>
    <w:rsid w:val="1DDEE8BC"/>
    <w:rsid w:val="1DE99DED"/>
    <w:rsid w:val="1E049B24"/>
    <w:rsid w:val="1E0D1F27"/>
    <w:rsid w:val="1E2351EC"/>
    <w:rsid w:val="1E2AA5C6"/>
    <w:rsid w:val="1E302C0D"/>
    <w:rsid w:val="1E35E08B"/>
    <w:rsid w:val="1E4F100A"/>
    <w:rsid w:val="1E549DFE"/>
    <w:rsid w:val="1E553B86"/>
    <w:rsid w:val="1E605F74"/>
    <w:rsid w:val="1E8F18C4"/>
    <w:rsid w:val="1EB6B5F3"/>
    <w:rsid w:val="1EB6D76A"/>
    <w:rsid w:val="1EC2DF9A"/>
    <w:rsid w:val="1EC75DCB"/>
    <w:rsid w:val="1EDD2E0F"/>
    <w:rsid w:val="1EDFBFE5"/>
    <w:rsid w:val="1EE267DF"/>
    <w:rsid w:val="1EEA9D66"/>
    <w:rsid w:val="1EF0C6C6"/>
    <w:rsid w:val="1EF5F6B3"/>
    <w:rsid w:val="1F2CB0AC"/>
    <w:rsid w:val="1F303D3C"/>
    <w:rsid w:val="1F373D0F"/>
    <w:rsid w:val="1F3F2160"/>
    <w:rsid w:val="1F571534"/>
    <w:rsid w:val="1F7A2B5E"/>
    <w:rsid w:val="1F9FA829"/>
    <w:rsid w:val="1FA0836B"/>
    <w:rsid w:val="1FA48AF8"/>
    <w:rsid w:val="1FB72B2A"/>
    <w:rsid w:val="1FC30CED"/>
    <w:rsid w:val="1FDB3F07"/>
    <w:rsid w:val="1FF7CBB0"/>
    <w:rsid w:val="20232B13"/>
    <w:rsid w:val="20461378"/>
    <w:rsid w:val="204D0186"/>
    <w:rsid w:val="206DEE91"/>
    <w:rsid w:val="206F494D"/>
    <w:rsid w:val="2084B7BE"/>
    <w:rsid w:val="208C40B2"/>
    <w:rsid w:val="20E12119"/>
    <w:rsid w:val="20E63F4F"/>
    <w:rsid w:val="20F56CE0"/>
    <w:rsid w:val="20F60B2F"/>
    <w:rsid w:val="210C0EA0"/>
    <w:rsid w:val="213317D5"/>
    <w:rsid w:val="2159623B"/>
    <w:rsid w:val="2159D325"/>
    <w:rsid w:val="215A17F1"/>
    <w:rsid w:val="2191CF79"/>
    <w:rsid w:val="21A778AE"/>
    <w:rsid w:val="21AEC7CF"/>
    <w:rsid w:val="21B5F9CB"/>
    <w:rsid w:val="21C5004F"/>
    <w:rsid w:val="21E1E17B"/>
    <w:rsid w:val="21E934A6"/>
    <w:rsid w:val="21EDF58C"/>
    <w:rsid w:val="21F55255"/>
    <w:rsid w:val="21F9C1FD"/>
    <w:rsid w:val="220140E1"/>
    <w:rsid w:val="220D4BC2"/>
    <w:rsid w:val="223603F0"/>
    <w:rsid w:val="2236134D"/>
    <w:rsid w:val="226E469C"/>
    <w:rsid w:val="227236A1"/>
    <w:rsid w:val="228E4FFB"/>
    <w:rsid w:val="22967C4D"/>
    <w:rsid w:val="22975F2E"/>
    <w:rsid w:val="229FBC68"/>
    <w:rsid w:val="22A60FDC"/>
    <w:rsid w:val="22C61AB7"/>
    <w:rsid w:val="22E5B2B3"/>
    <w:rsid w:val="22EB0D86"/>
    <w:rsid w:val="230006E7"/>
    <w:rsid w:val="2315C48F"/>
    <w:rsid w:val="234FB83B"/>
    <w:rsid w:val="23583B5F"/>
    <w:rsid w:val="2368B0D4"/>
    <w:rsid w:val="239CCDA7"/>
    <w:rsid w:val="239FCE5E"/>
    <w:rsid w:val="23A58015"/>
    <w:rsid w:val="23A6599C"/>
    <w:rsid w:val="23B011C4"/>
    <w:rsid w:val="23B2DFA0"/>
    <w:rsid w:val="23BC1C27"/>
    <w:rsid w:val="23BE0E89"/>
    <w:rsid w:val="23CB2F2C"/>
    <w:rsid w:val="23D10042"/>
    <w:rsid w:val="23F20E26"/>
    <w:rsid w:val="240F26BF"/>
    <w:rsid w:val="24127210"/>
    <w:rsid w:val="24185038"/>
    <w:rsid w:val="2439D492"/>
    <w:rsid w:val="243DBB15"/>
    <w:rsid w:val="2445491B"/>
    <w:rsid w:val="244CD965"/>
    <w:rsid w:val="244DDEB9"/>
    <w:rsid w:val="2451B9F2"/>
    <w:rsid w:val="247278CB"/>
    <w:rsid w:val="247CF823"/>
    <w:rsid w:val="24A00846"/>
    <w:rsid w:val="24B14BB3"/>
    <w:rsid w:val="24BF08E1"/>
    <w:rsid w:val="2518BA52"/>
    <w:rsid w:val="2524993A"/>
    <w:rsid w:val="253A6F48"/>
    <w:rsid w:val="2557233A"/>
    <w:rsid w:val="2557EFC5"/>
    <w:rsid w:val="25608D74"/>
    <w:rsid w:val="2576D661"/>
    <w:rsid w:val="25AA6087"/>
    <w:rsid w:val="25B57F34"/>
    <w:rsid w:val="25BA0E02"/>
    <w:rsid w:val="25CBA761"/>
    <w:rsid w:val="25DD8867"/>
    <w:rsid w:val="25DE47BA"/>
    <w:rsid w:val="25E3B394"/>
    <w:rsid w:val="25F92471"/>
    <w:rsid w:val="2600036E"/>
    <w:rsid w:val="261BD36B"/>
    <w:rsid w:val="263FB380"/>
    <w:rsid w:val="2646900F"/>
    <w:rsid w:val="2666A443"/>
    <w:rsid w:val="2678B03A"/>
    <w:rsid w:val="26883331"/>
    <w:rsid w:val="269F5C23"/>
    <w:rsid w:val="26A1559C"/>
    <w:rsid w:val="26A7CFE3"/>
    <w:rsid w:val="26AE2AE8"/>
    <w:rsid w:val="26CCF15D"/>
    <w:rsid w:val="26D566EE"/>
    <w:rsid w:val="26DBC37C"/>
    <w:rsid w:val="26DBF405"/>
    <w:rsid w:val="26EA74A2"/>
    <w:rsid w:val="2704C9AB"/>
    <w:rsid w:val="270BE927"/>
    <w:rsid w:val="270CA5D5"/>
    <w:rsid w:val="271BCD0D"/>
    <w:rsid w:val="2726AEB8"/>
    <w:rsid w:val="272ED151"/>
    <w:rsid w:val="27306D3E"/>
    <w:rsid w:val="27362067"/>
    <w:rsid w:val="2762B626"/>
    <w:rsid w:val="276D3362"/>
    <w:rsid w:val="27810887"/>
    <w:rsid w:val="2784376B"/>
    <w:rsid w:val="27A32E21"/>
    <w:rsid w:val="27ABDB56"/>
    <w:rsid w:val="27BB1638"/>
    <w:rsid w:val="27CD29CA"/>
    <w:rsid w:val="27D97E33"/>
    <w:rsid w:val="27F13920"/>
    <w:rsid w:val="27F8F6E3"/>
    <w:rsid w:val="2800872D"/>
    <w:rsid w:val="280344C9"/>
    <w:rsid w:val="282A1DBD"/>
    <w:rsid w:val="282A4F93"/>
    <w:rsid w:val="282BAABF"/>
    <w:rsid w:val="284A5DAE"/>
    <w:rsid w:val="284B0695"/>
    <w:rsid w:val="2860767E"/>
    <w:rsid w:val="28633019"/>
    <w:rsid w:val="286C79A9"/>
    <w:rsid w:val="28800009"/>
    <w:rsid w:val="288A01E6"/>
    <w:rsid w:val="28AC94B4"/>
    <w:rsid w:val="28BE29F6"/>
    <w:rsid w:val="28CE68EE"/>
    <w:rsid w:val="29005696"/>
    <w:rsid w:val="29093A94"/>
    <w:rsid w:val="29094E35"/>
    <w:rsid w:val="2911325A"/>
    <w:rsid w:val="29136570"/>
    <w:rsid w:val="2927A4A0"/>
    <w:rsid w:val="293B2B49"/>
    <w:rsid w:val="295BA8B9"/>
    <w:rsid w:val="29657448"/>
    <w:rsid w:val="296AF229"/>
    <w:rsid w:val="296C2BF1"/>
    <w:rsid w:val="298CA961"/>
    <w:rsid w:val="29AA6B37"/>
    <w:rsid w:val="29E966EC"/>
    <w:rsid w:val="2A016D4F"/>
    <w:rsid w:val="2A066355"/>
    <w:rsid w:val="2A06FF26"/>
    <w:rsid w:val="2A2A16E2"/>
    <w:rsid w:val="2A3DDB69"/>
    <w:rsid w:val="2A55CC56"/>
    <w:rsid w:val="2A7DAFBF"/>
    <w:rsid w:val="2A855154"/>
    <w:rsid w:val="2AB40B40"/>
    <w:rsid w:val="2ACAE716"/>
    <w:rsid w:val="2AFA543D"/>
    <w:rsid w:val="2B0CE2D1"/>
    <w:rsid w:val="2B1CE652"/>
    <w:rsid w:val="2B2540E5"/>
    <w:rsid w:val="2B2C7BDA"/>
    <w:rsid w:val="2B4424A3"/>
    <w:rsid w:val="2B5A5B5C"/>
    <w:rsid w:val="2B6D33E7"/>
    <w:rsid w:val="2B6E68F6"/>
    <w:rsid w:val="2B79FFD7"/>
    <w:rsid w:val="2B932834"/>
    <w:rsid w:val="2B942089"/>
    <w:rsid w:val="2B944158"/>
    <w:rsid w:val="2BA25BB9"/>
    <w:rsid w:val="2BD4AD7A"/>
    <w:rsid w:val="2BD7EF66"/>
    <w:rsid w:val="2BD89C93"/>
    <w:rsid w:val="2BEF6938"/>
    <w:rsid w:val="2BFA9647"/>
    <w:rsid w:val="2C164151"/>
    <w:rsid w:val="2C429465"/>
    <w:rsid w:val="2C4E29CF"/>
    <w:rsid w:val="2C909C1B"/>
    <w:rsid w:val="2CA4BA60"/>
    <w:rsid w:val="2CAAE106"/>
    <w:rsid w:val="2CB41B36"/>
    <w:rsid w:val="2CB52205"/>
    <w:rsid w:val="2CE07175"/>
    <w:rsid w:val="2CF77192"/>
    <w:rsid w:val="2CFB3A5F"/>
    <w:rsid w:val="2CFC25AE"/>
    <w:rsid w:val="2D0881C0"/>
    <w:rsid w:val="2D1F6D5C"/>
    <w:rsid w:val="2D22D385"/>
    <w:rsid w:val="2D35AE09"/>
    <w:rsid w:val="2D3C32E1"/>
    <w:rsid w:val="2D546203"/>
    <w:rsid w:val="2D689BCF"/>
    <w:rsid w:val="2D9559A3"/>
    <w:rsid w:val="2D99560E"/>
    <w:rsid w:val="2DAAFFF3"/>
    <w:rsid w:val="2DD05896"/>
    <w:rsid w:val="2DDCD4D1"/>
    <w:rsid w:val="2DF71677"/>
    <w:rsid w:val="2DFE8A6D"/>
    <w:rsid w:val="2E1394F6"/>
    <w:rsid w:val="2E1FD83E"/>
    <w:rsid w:val="2E248DA2"/>
    <w:rsid w:val="2E44F2E8"/>
    <w:rsid w:val="2E4D0796"/>
    <w:rsid w:val="2E5E21AA"/>
    <w:rsid w:val="2E7B3ADF"/>
    <w:rsid w:val="2EABFB24"/>
    <w:rsid w:val="2EC39609"/>
    <w:rsid w:val="2ED7D75E"/>
    <w:rsid w:val="2EDF6EF5"/>
    <w:rsid w:val="2EEEDCD3"/>
    <w:rsid w:val="2F0004BC"/>
    <w:rsid w:val="2F14B72B"/>
    <w:rsid w:val="2F2A7F08"/>
    <w:rsid w:val="2F33225E"/>
    <w:rsid w:val="2F339060"/>
    <w:rsid w:val="2F403C2A"/>
    <w:rsid w:val="2F4BF0EC"/>
    <w:rsid w:val="2F5ED57F"/>
    <w:rsid w:val="2F611F3C"/>
    <w:rsid w:val="2F686B36"/>
    <w:rsid w:val="2F7ED6E8"/>
    <w:rsid w:val="2FDD9F5E"/>
    <w:rsid w:val="2FE5EAB1"/>
    <w:rsid w:val="2FF45829"/>
    <w:rsid w:val="2FF9E29C"/>
    <w:rsid w:val="2FFE573A"/>
    <w:rsid w:val="30031C3A"/>
    <w:rsid w:val="3024ACC8"/>
    <w:rsid w:val="3053188A"/>
    <w:rsid w:val="306497F7"/>
    <w:rsid w:val="306C2815"/>
    <w:rsid w:val="30940E28"/>
    <w:rsid w:val="30990EB6"/>
    <w:rsid w:val="309B5C05"/>
    <w:rsid w:val="30BFD803"/>
    <w:rsid w:val="30C77573"/>
    <w:rsid w:val="30D776C2"/>
    <w:rsid w:val="30E35980"/>
    <w:rsid w:val="30E551BE"/>
    <w:rsid w:val="30EE0892"/>
    <w:rsid w:val="3113F486"/>
    <w:rsid w:val="311BD639"/>
    <w:rsid w:val="3120FD9E"/>
    <w:rsid w:val="312B4B87"/>
    <w:rsid w:val="31551B7C"/>
    <w:rsid w:val="315561FE"/>
    <w:rsid w:val="316DE4B2"/>
    <w:rsid w:val="31796A80"/>
    <w:rsid w:val="318410E0"/>
    <w:rsid w:val="31909809"/>
    <w:rsid w:val="31A894B3"/>
    <w:rsid w:val="31CE2EAB"/>
    <w:rsid w:val="31D5311E"/>
    <w:rsid w:val="31DC1402"/>
    <w:rsid w:val="31E4415C"/>
    <w:rsid w:val="31FAD7BC"/>
    <w:rsid w:val="32081148"/>
    <w:rsid w:val="323B2E9E"/>
    <w:rsid w:val="326CDA8B"/>
    <w:rsid w:val="32ABA0E8"/>
    <w:rsid w:val="32B1CDB2"/>
    <w:rsid w:val="32DD123F"/>
    <w:rsid w:val="32DF2F70"/>
    <w:rsid w:val="32E0A8CC"/>
    <w:rsid w:val="32E8D33C"/>
    <w:rsid w:val="32F0D16F"/>
    <w:rsid w:val="32F2F36F"/>
    <w:rsid w:val="331A31B7"/>
    <w:rsid w:val="331B2D93"/>
    <w:rsid w:val="332F9DFB"/>
    <w:rsid w:val="333F6292"/>
    <w:rsid w:val="3347E790"/>
    <w:rsid w:val="33556CDA"/>
    <w:rsid w:val="33582D03"/>
    <w:rsid w:val="336D0C1F"/>
    <w:rsid w:val="3384922E"/>
    <w:rsid w:val="338520C7"/>
    <w:rsid w:val="338CBDA0"/>
    <w:rsid w:val="338D2978"/>
    <w:rsid w:val="33957431"/>
    <w:rsid w:val="33978CAC"/>
    <w:rsid w:val="33979829"/>
    <w:rsid w:val="339BEE00"/>
    <w:rsid w:val="33A8915A"/>
    <w:rsid w:val="33B2E018"/>
    <w:rsid w:val="33B45DCA"/>
    <w:rsid w:val="33C9D838"/>
    <w:rsid w:val="33CCB563"/>
    <w:rsid w:val="33D0524B"/>
    <w:rsid w:val="33D968E4"/>
    <w:rsid w:val="33E186A7"/>
    <w:rsid w:val="33E5B3AC"/>
    <w:rsid w:val="33E71230"/>
    <w:rsid w:val="33F0CFFB"/>
    <w:rsid w:val="33F9A7F1"/>
    <w:rsid w:val="33FDEA69"/>
    <w:rsid w:val="3401DF48"/>
    <w:rsid w:val="341114DA"/>
    <w:rsid w:val="342B9DA1"/>
    <w:rsid w:val="342D9123"/>
    <w:rsid w:val="3447628E"/>
    <w:rsid w:val="345015A1"/>
    <w:rsid w:val="3460A04A"/>
    <w:rsid w:val="3470687A"/>
    <w:rsid w:val="3475A227"/>
    <w:rsid w:val="3478FE5E"/>
    <w:rsid w:val="347A5975"/>
    <w:rsid w:val="34BC4FF1"/>
    <w:rsid w:val="34D15A80"/>
    <w:rsid w:val="34EB6C2F"/>
    <w:rsid w:val="34FF9664"/>
    <w:rsid w:val="350F8F9C"/>
    <w:rsid w:val="353801ED"/>
    <w:rsid w:val="3538E302"/>
    <w:rsid w:val="353DA100"/>
    <w:rsid w:val="353F1658"/>
    <w:rsid w:val="3541DF85"/>
    <w:rsid w:val="354744C6"/>
    <w:rsid w:val="354C8FEC"/>
    <w:rsid w:val="354EE36B"/>
    <w:rsid w:val="356520D1"/>
    <w:rsid w:val="356FAF7C"/>
    <w:rsid w:val="3572BDC5"/>
    <w:rsid w:val="358AF5AB"/>
    <w:rsid w:val="359A7080"/>
    <w:rsid w:val="35A65F60"/>
    <w:rsid w:val="35A6F7A9"/>
    <w:rsid w:val="35AECF92"/>
    <w:rsid w:val="35CD32BB"/>
    <w:rsid w:val="35D5D119"/>
    <w:rsid w:val="35D656A2"/>
    <w:rsid w:val="35D67DCA"/>
    <w:rsid w:val="35E6CE31"/>
    <w:rsid w:val="35EF942C"/>
    <w:rsid w:val="3602B915"/>
    <w:rsid w:val="36461798"/>
    <w:rsid w:val="36766BDC"/>
    <w:rsid w:val="367DFA97"/>
    <w:rsid w:val="368C41F0"/>
    <w:rsid w:val="36942D9C"/>
    <w:rsid w:val="36ACD046"/>
    <w:rsid w:val="36B3F1DD"/>
    <w:rsid w:val="36CA42FF"/>
    <w:rsid w:val="36D474FD"/>
    <w:rsid w:val="36DCB532"/>
    <w:rsid w:val="370FA5A8"/>
    <w:rsid w:val="371150C0"/>
    <w:rsid w:val="37149B98"/>
    <w:rsid w:val="371C6FA6"/>
    <w:rsid w:val="3720E8D9"/>
    <w:rsid w:val="372B6615"/>
    <w:rsid w:val="3738391F"/>
    <w:rsid w:val="373A77DF"/>
    <w:rsid w:val="375E03AA"/>
    <w:rsid w:val="3762A6EB"/>
    <w:rsid w:val="3772B9A9"/>
    <w:rsid w:val="37AE7F76"/>
    <w:rsid w:val="37B8ACB7"/>
    <w:rsid w:val="37D2D6DD"/>
    <w:rsid w:val="37E0C94C"/>
    <w:rsid w:val="37ED0E03"/>
    <w:rsid w:val="37F5FAB6"/>
    <w:rsid w:val="380294FD"/>
    <w:rsid w:val="380DED36"/>
    <w:rsid w:val="381C28D8"/>
    <w:rsid w:val="382DFF2C"/>
    <w:rsid w:val="3836950E"/>
    <w:rsid w:val="383FC64C"/>
    <w:rsid w:val="385056B4"/>
    <w:rsid w:val="385A9EDA"/>
    <w:rsid w:val="3867E17F"/>
    <w:rsid w:val="3868DB70"/>
    <w:rsid w:val="386D6631"/>
    <w:rsid w:val="386FA9DC"/>
    <w:rsid w:val="388E6D82"/>
    <w:rsid w:val="389CF464"/>
    <w:rsid w:val="38AA0BEE"/>
    <w:rsid w:val="38BF171A"/>
    <w:rsid w:val="38D11523"/>
    <w:rsid w:val="38D5DA80"/>
    <w:rsid w:val="38DDD1B9"/>
    <w:rsid w:val="390D1A6F"/>
    <w:rsid w:val="39111DDD"/>
    <w:rsid w:val="39208B90"/>
    <w:rsid w:val="392EEFA3"/>
    <w:rsid w:val="3954561A"/>
    <w:rsid w:val="396044A6"/>
    <w:rsid w:val="39616B30"/>
    <w:rsid w:val="3969BE96"/>
    <w:rsid w:val="397EB94E"/>
    <w:rsid w:val="39853B99"/>
    <w:rsid w:val="3995E498"/>
    <w:rsid w:val="39A88968"/>
    <w:rsid w:val="39B35B1A"/>
    <w:rsid w:val="39B57A4D"/>
    <w:rsid w:val="39E4D5AF"/>
    <w:rsid w:val="39F2D793"/>
    <w:rsid w:val="39FBCC10"/>
    <w:rsid w:val="3A0A124A"/>
    <w:rsid w:val="3A0F2E1C"/>
    <w:rsid w:val="3A270683"/>
    <w:rsid w:val="3A447A8E"/>
    <w:rsid w:val="3A455A63"/>
    <w:rsid w:val="3A5CA6CC"/>
    <w:rsid w:val="3A5D2314"/>
    <w:rsid w:val="3A8DA88F"/>
    <w:rsid w:val="3A952F9B"/>
    <w:rsid w:val="3A99EC1F"/>
    <w:rsid w:val="3AA626CB"/>
    <w:rsid w:val="3AB80911"/>
    <w:rsid w:val="3ABF9151"/>
    <w:rsid w:val="3ADAF8DB"/>
    <w:rsid w:val="3AE597EC"/>
    <w:rsid w:val="3AFAF073"/>
    <w:rsid w:val="3AFF420B"/>
    <w:rsid w:val="3B2C54E7"/>
    <w:rsid w:val="3B3C9A5A"/>
    <w:rsid w:val="3B52A9FE"/>
    <w:rsid w:val="3B731C37"/>
    <w:rsid w:val="3B955FB3"/>
    <w:rsid w:val="3B9BE9F9"/>
    <w:rsid w:val="3B9C12CC"/>
    <w:rsid w:val="3BA6A49E"/>
    <w:rsid w:val="3BA79E5F"/>
    <w:rsid w:val="3BBF36EC"/>
    <w:rsid w:val="3BC626CF"/>
    <w:rsid w:val="3BCD13FD"/>
    <w:rsid w:val="3BCDC144"/>
    <w:rsid w:val="3BE11538"/>
    <w:rsid w:val="3BEA372E"/>
    <w:rsid w:val="3C0C252B"/>
    <w:rsid w:val="3C1E21DE"/>
    <w:rsid w:val="3C27DEFD"/>
    <w:rsid w:val="3C506E27"/>
    <w:rsid w:val="3C529985"/>
    <w:rsid w:val="3C7291B5"/>
    <w:rsid w:val="3C754F7A"/>
    <w:rsid w:val="3CA64954"/>
    <w:rsid w:val="3CA7DC16"/>
    <w:rsid w:val="3CB0437C"/>
    <w:rsid w:val="3CB4BF38"/>
    <w:rsid w:val="3CBE7D03"/>
    <w:rsid w:val="3CC1E3F5"/>
    <w:rsid w:val="3CE03064"/>
    <w:rsid w:val="3CE54F90"/>
    <w:rsid w:val="3CF59920"/>
    <w:rsid w:val="3D114D59"/>
    <w:rsid w:val="3D160871"/>
    <w:rsid w:val="3D300C0F"/>
    <w:rsid w:val="3D382757"/>
    <w:rsid w:val="3D4271C2"/>
    <w:rsid w:val="3D45CF82"/>
    <w:rsid w:val="3D48CB55"/>
    <w:rsid w:val="3D5EB444"/>
    <w:rsid w:val="3D609624"/>
    <w:rsid w:val="3D7D50FB"/>
    <w:rsid w:val="3D851A81"/>
    <w:rsid w:val="3DCD01F0"/>
    <w:rsid w:val="3DE9A092"/>
    <w:rsid w:val="3E06D377"/>
    <w:rsid w:val="3E0F9364"/>
    <w:rsid w:val="3E3140A4"/>
    <w:rsid w:val="3E53CE92"/>
    <w:rsid w:val="3E69E877"/>
    <w:rsid w:val="3E6DC6D3"/>
    <w:rsid w:val="3E776F40"/>
    <w:rsid w:val="3E7BA61A"/>
    <w:rsid w:val="3EA8C09E"/>
    <w:rsid w:val="3EB6B33B"/>
    <w:rsid w:val="3ECD9331"/>
    <w:rsid w:val="3F00F08E"/>
    <w:rsid w:val="3F0AA90C"/>
    <w:rsid w:val="3F4C1387"/>
    <w:rsid w:val="3F57ABE8"/>
    <w:rsid w:val="3F6AD169"/>
    <w:rsid w:val="3F800175"/>
    <w:rsid w:val="3F8B41E3"/>
    <w:rsid w:val="3FB5AF10"/>
    <w:rsid w:val="3FBC5819"/>
    <w:rsid w:val="3FC0422E"/>
    <w:rsid w:val="3FCFF36B"/>
    <w:rsid w:val="3FD3D616"/>
    <w:rsid w:val="3FEA091B"/>
    <w:rsid w:val="4003C219"/>
    <w:rsid w:val="4006D672"/>
    <w:rsid w:val="400E2750"/>
    <w:rsid w:val="401952BD"/>
    <w:rsid w:val="4026C3C2"/>
    <w:rsid w:val="4062157D"/>
    <w:rsid w:val="406BD79D"/>
    <w:rsid w:val="4071F328"/>
    <w:rsid w:val="40772EF1"/>
    <w:rsid w:val="40806EB5"/>
    <w:rsid w:val="4084A78E"/>
    <w:rsid w:val="4092495A"/>
    <w:rsid w:val="40BF029C"/>
    <w:rsid w:val="40E829D3"/>
    <w:rsid w:val="4113A8D6"/>
    <w:rsid w:val="4121EE1C"/>
    <w:rsid w:val="413557C3"/>
    <w:rsid w:val="413C7B00"/>
    <w:rsid w:val="41456DBE"/>
    <w:rsid w:val="4147616A"/>
    <w:rsid w:val="414FC3A3"/>
    <w:rsid w:val="41534E96"/>
    <w:rsid w:val="4176F1D1"/>
    <w:rsid w:val="41870864"/>
    <w:rsid w:val="41911BF0"/>
    <w:rsid w:val="41993B0C"/>
    <w:rsid w:val="41CF5B9C"/>
    <w:rsid w:val="41D1CC0E"/>
    <w:rsid w:val="41F0795D"/>
    <w:rsid w:val="41F76B08"/>
    <w:rsid w:val="4204753D"/>
    <w:rsid w:val="4204A80E"/>
    <w:rsid w:val="42112BF7"/>
    <w:rsid w:val="4211F2A9"/>
    <w:rsid w:val="42125095"/>
    <w:rsid w:val="4215AA38"/>
    <w:rsid w:val="421C90EA"/>
    <w:rsid w:val="42337475"/>
    <w:rsid w:val="42503719"/>
    <w:rsid w:val="4266A162"/>
    <w:rsid w:val="42698499"/>
    <w:rsid w:val="42728DB6"/>
    <w:rsid w:val="42793DFA"/>
    <w:rsid w:val="4280F1C2"/>
    <w:rsid w:val="4288BB9E"/>
    <w:rsid w:val="429B3EAA"/>
    <w:rsid w:val="429C0E83"/>
    <w:rsid w:val="42A4FAC7"/>
    <w:rsid w:val="42A7D50E"/>
    <w:rsid w:val="42B90589"/>
    <w:rsid w:val="42F32818"/>
    <w:rsid w:val="432CE990"/>
    <w:rsid w:val="432D1557"/>
    <w:rsid w:val="4330620B"/>
    <w:rsid w:val="433FF4E4"/>
    <w:rsid w:val="4340ED97"/>
    <w:rsid w:val="434D4D73"/>
    <w:rsid w:val="435DA8F5"/>
    <w:rsid w:val="436B66AC"/>
    <w:rsid w:val="4375A5FC"/>
    <w:rsid w:val="438DF99E"/>
    <w:rsid w:val="43919B5C"/>
    <w:rsid w:val="439EE71A"/>
    <w:rsid w:val="43A10454"/>
    <w:rsid w:val="43A972DE"/>
    <w:rsid w:val="43B01FAF"/>
    <w:rsid w:val="43C33205"/>
    <w:rsid w:val="43C92013"/>
    <w:rsid w:val="43D2D0E3"/>
    <w:rsid w:val="43D67982"/>
    <w:rsid w:val="43F7FD3D"/>
    <w:rsid w:val="4400BDF1"/>
    <w:rsid w:val="4404C11B"/>
    <w:rsid w:val="44100F00"/>
    <w:rsid w:val="441E55BA"/>
    <w:rsid w:val="44205BE9"/>
    <w:rsid w:val="44308D4F"/>
    <w:rsid w:val="4434B479"/>
    <w:rsid w:val="44489885"/>
    <w:rsid w:val="4448C66A"/>
    <w:rsid w:val="445A30EE"/>
    <w:rsid w:val="445BEE04"/>
    <w:rsid w:val="445DAB6A"/>
    <w:rsid w:val="44607F4A"/>
    <w:rsid w:val="4469E564"/>
    <w:rsid w:val="446A27A5"/>
    <w:rsid w:val="448987BB"/>
    <w:rsid w:val="44937235"/>
    <w:rsid w:val="44AEF6A9"/>
    <w:rsid w:val="44B9B38D"/>
    <w:rsid w:val="44BBE6A7"/>
    <w:rsid w:val="44C3C8FB"/>
    <w:rsid w:val="44D3251F"/>
    <w:rsid w:val="44E62ADC"/>
    <w:rsid w:val="44ED3A87"/>
    <w:rsid w:val="450F187D"/>
    <w:rsid w:val="4514DD36"/>
    <w:rsid w:val="45202ED2"/>
    <w:rsid w:val="452E608E"/>
    <w:rsid w:val="45346D0F"/>
    <w:rsid w:val="45451169"/>
    <w:rsid w:val="457036BE"/>
    <w:rsid w:val="458349C2"/>
    <w:rsid w:val="459F9CB8"/>
    <w:rsid w:val="45ABE09C"/>
    <w:rsid w:val="45B82E20"/>
    <w:rsid w:val="45E4F84E"/>
    <w:rsid w:val="45EE622A"/>
    <w:rsid w:val="45F9C3CC"/>
    <w:rsid w:val="46028105"/>
    <w:rsid w:val="460A0284"/>
    <w:rsid w:val="460C50E9"/>
    <w:rsid w:val="46133427"/>
    <w:rsid w:val="462629D6"/>
    <w:rsid w:val="4628981B"/>
    <w:rsid w:val="4629D366"/>
    <w:rsid w:val="4651FA35"/>
    <w:rsid w:val="4656A97A"/>
    <w:rsid w:val="466D515C"/>
    <w:rsid w:val="466E7016"/>
    <w:rsid w:val="466F4458"/>
    <w:rsid w:val="46708878"/>
    <w:rsid w:val="4680A5DC"/>
    <w:rsid w:val="469BF315"/>
    <w:rsid w:val="46AFB353"/>
    <w:rsid w:val="46C24E9C"/>
    <w:rsid w:val="46C6EDAE"/>
    <w:rsid w:val="46C71030"/>
    <w:rsid w:val="46C787C2"/>
    <w:rsid w:val="46EAC0A1"/>
    <w:rsid w:val="46ED737C"/>
    <w:rsid w:val="46F01D76"/>
    <w:rsid w:val="46FE5CEF"/>
    <w:rsid w:val="47014D33"/>
    <w:rsid w:val="4704BE56"/>
    <w:rsid w:val="470C53DC"/>
    <w:rsid w:val="47162A4C"/>
    <w:rsid w:val="4743B8C4"/>
    <w:rsid w:val="47805F8F"/>
    <w:rsid w:val="479C4ED0"/>
    <w:rsid w:val="479DE4C5"/>
    <w:rsid w:val="47ABC732"/>
    <w:rsid w:val="47AC8CA9"/>
    <w:rsid w:val="47C4C37F"/>
    <w:rsid w:val="47CA57F4"/>
    <w:rsid w:val="47DD7DC7"/>
    <w:rsid w:val="47E4DC88"/>
    <w:rsid w:val="47F64319"/>
    <w:rsid w:val="47FE3665"/>
    <w:rsid w:val="482D2D76"/>
    <w:rsid w:val="484858A9"/>
    <w:rsid w:val="484B3240"/>
    <w:rsid w:val="48572AC8"/>
    <w:rsid w:val="485D62B0"/>
    <w:rsid w:val="485E80BA"/>
    <w:rsid w:val="487874C3"/>
    <w:rsid w:val="487CC306"/>
    <w:rsid w:val="48842C21"/>
    <w:rsid w:val="4885A13D"/>
    <w:rsid w:val="48891CDE"/>
    <w:rsid w:val="48917538"/>
    <w:rsid w:val="48931157"/>
    <w:rsid w:val="489A9F7A"/>
    <w:rsid w:val="48B781FD"/>
    <w:rsid w:val="48C20019"/>
    <w:rsid w:val="48C86FD7"/>
    <w:rsid w:val="48E02E37"/>
    <w:rsid w:val="490B88B4"/>
    <w:rsid w:val="490C9152"/>
    <w:rsid w:val="4922EAA9"/>
    <w:rsid w:val="4924706B"/>
    <w:rsid w:val="4927D5BB"/>
    <w:rsid w:val="493A7C32"/>
    <w:rsid w:val="493C0FC9"/>
    <w:rsid w:val="49460D5B"/>
    <w:rsid w:val="494EE2F3"/>
    <w:rsid w:val="4957E179"/>
    <w:rsid w:val="4959A3B4"/>
    <w:rsid w:val="495F5A58"/>
    <w:rsid w:val="49687239"/>
    <w:rsid w:val="4972D907"/>
    <w:rsid w:val="49804389"/>
    <w:rsid w:val="49866E25"/>
    <w:rsid w:val="499C2B14"/>
    <w:rsid w:val="499DD33E"/>
    <w:rsid w:val="49BC558C"/>
    <w:rsid w:val="49C17005"/>
    <w:rsid w:val="49C3B596"/>
    <w:rsid w:val="49F16289"/>
    <w:rsid w:val="49F26490"/>
    <w:rsid w:val="49F44AD2"/>
    <w:rsid w:val="4A0B323F"/>
    <w:rsid w:val="4A1AD97F"/>
    <w:rsid w:val="4A3BD8DA"/>
    <w:rsid w:val="4A3E8B99"/>
    <w:rsid w:val="4A70A563"/>
    <w:rsid w:val="4A76A917"/>
    <w:rsid w:val="4A7DFCF4"/>
    <w:rsid w:val="4A7E1BB8"/>
    <w:rsid w:val="4A98EF4D"/>
    <w:rsid w:val="4AE4603C"/>
    <w:rsid w:val="4AE511A0"/>
    <w:rsid w:val="4AED1710"/>
    <w:rsid w:val="4B1BA3FE"/>
    <w:rsid w:val="4B1FA67A"/>
    <w:rsid w:val="4B42574F"/>
    <w:rsid w:val="4B42BD74"/>
    <w:rsid w:val="4B4873D5"/>
    <w:rsid w:val="4B4F01DC"/>
    <w:rsid w:val="4B579159"/>
    <w:rsid w:val="4B5F377B"/>
    <w:rsid w:val="4B724A69"/>
    <w:rsid w:val="4B751D7A"/>
    <w:rsid w:val="4B7DF55A"/>
    <w:rsid w:val="4B8CA07B"/>
    <w:rsid w:val="4B8FD281"/>
    <w:rsid w:val="4BA662F9"/>
    <w:rsid w:val="4BA92DAF"/>
    <w:rsid w:val="4BBA6834"/>
    <w:rsid w:val="4BBCD8A5"/>
    <w:rsid w:val="4BC64CE2"/>
    <w:rsid w:val="4BDE4A31"/>
    <w:rsid w:val="4BDE5783"/>
    <w:rsid w:val="4BF239E8"/>
    <w:rsid w:val="4C0D83A8"/>
    <w:rsid w:val="4C170949"/>
    <w:rsid w:val="4C41CEBF"/>
    <w:rsid w:val="4C5A99F3"/>
    <w:rsid w:val="4C62AE85"/>
    <w:rsid w:val="4C638B3A"/>
    <w:rsid w:val="4C6C3A6C"/>
    <w:rsid w:val="4C7E6A35"/>
    <w:rsid w:val="4CA60E1F"/>
    <w:rsid w:val="4CA770C0"/>
    <w:rsid w:val="4CAAD17A"/>
    <w:rsid w:val="4CAD1A4B"/>
    <w:rsid w:val="4CD407C0"/>
    <w:rsid w:val="4CD9FEED"/>
    <w:rsid w:val="4CFC813E"/>
    <w:rsid w:val="4D15D57F"/>
    <w:rsid w:val="4D3024BA"/>
    <w:rsid w:val="4D410C59"/>
    <w:rsid w:val="4D433B06"/>
    <w:rsid w:val="4D46A231"/>
    <w:rsid w:val="4D5B9953"/>
    <w:rsid w:val="4D5E186D"/>
    <w:rsid w:val="4D65EABF"/>
    <w:rsid w:val="4D675B51"/>
    <w:rsid w:val="4D917BA8"/>
    <w:rsid w:val="4DAC109E"/>
    <w:rsid w:val="4DB2A255"/>
    <w:rsid w:val="4DB6F146"/>
    <w:rsid w:val="4DCF822B"/>
    <w:rsid w:val="4DD20C05"/>
    <w:rsid w:val="4DD627E5"/>
    <w:rsid w:val="4DDF92E4"/>
    <w:rsid w:val="4DF53B64"/>
    <w:rsid w:val="4DF6588F"/>
    <w:rsid w:val="4E0841A8"/>
    <w:rsid w:val="4E25610F"/>
    <w:rsid w:val="4E2B78AA"/>
    <w:rsid w:val="4E2CEF22"/>
    <w:rsid w:val="4E3192C2"/>
    <w:rsid w:val="4E3843F3"/>
    <w:rsid w:val="4E46385F"/>
    <w:rsid w:val="4E4A3848"/>
    <w:rsid w:val="4E4C6A44"/>
    <w:rsid w:val="4E53BF17"/>
    <w:rsid w:val="4E5A3C94"/>
    <w:rsid w:val="4E6A83A2"/>
    <w:rsid w:val="4E6EA931"/>
    <w:rsid w:val="4E7D81E2"/>
    <w:rsid w:val="4ED81741"/>
    <w:rsid w:val="4EDBDB6B"/>
    <w:rsid w:val="4F001C95"/>
    <w:rsid w:val="4F282205"/>
    <w:rsid w:val="4F378BDC"/>
    <w:rsid w:val="4F5DA38A"/>
    <w:rsid w:val="4F7CBC9A"/>
    <w:rsid w:val="4F9F0B0A"/>
    <w:rsid w:val="4FA1D502"/>
    <w:rsid w:val="4FA4B5C8"/>
    <w:rsid w:val="4FDC543D"/>
    <w:rsid w:val="501C14C3"/>
    <w:rsid w:val="50695FEA"/>
    <w:rsid w:val="50A604AC"/>
    <w:rsid w:val="50AFEBE9"/>
    <w:rsid w:val="50BE99AE"/>
    <w:rsid w:val="50C65B1E"/>
    <w:rsid w:val="50E0AA59"/>
    <w:rsid w:val="50E319E8"/>
    <w:rsid w:val="50E91797"/>
    <w:rsid w:val="50EABACB"/>
    <w:rsid w:val="50F885AF"/>
    <w:rsid w:val="51066A69"/>
    <w:rsid w:val="510E89C5"/>
    <w:rsid w:val="512F987B"/>
    <w:rsid w:val="51449D13"/>
    <w:rsid w:val="5151E13E"/>
    <w:rsid w:val="5163EB10"/>
    <w:rsid w:val="517655DD"/>
    <w:rsid w:val="5178B29B"/>
    <w:rsid w:val="51792BD1"/>
    <w:rsid w:val="518529AA"/>
    <w:rsid w:val="5188F546"/>
    <w:rsid w:val="51966A06"/>
    <w:rsid w:val="51BB1319"/>
    <w:rsid w:val="51BB482C"/>
    <w:rsid w:val="51C35EDD"/>
    <w:rsid w:val="51E27578"/>
    <w:rsid w:val="51FE2A29"/>
    <w:rsid w:val="520F2DDD"/>
    <w:rsid w:val="5222549B"/>
    <w:rsid w:val="522457CD"/>
    <w:rsid w:val="523EA708"/>
    <w:rsid w:val="526FDA81"/>
    <w:rsid w:val="5280EF7D"/>
    <w:rsid w:val="5294490C"/>
    <w:rsid w:val="52C452B2"/>
    <w:rsid w:val="52D24A60"/>
    <w:rsid w:val="52D2872B"/>
    <w:rsid w:val="52D323D1"/>
    <w:rsid w:val="52DED15E"/>
    <w:rsid w:val="52EEC4A2"/>
    <w:rsid w:val="52FA5EDC"/>
    <w:rsid w:val="52FEBF92"/>
    <w:rsid w:val="533D39F6"/>
    <w:rsid w:val="53471C5B"/>
    <w:rsid w:val="5347E4C5"/>
    <w:rsid w:val="5360FB14"/>
    <w:rsid w:val="536C3F2A"/>
    <w:rsid w:val="5383FB2B"/>
    <w:rsid w:val="5385C945"/>
    <w:rsid w:val="5388ADCF"/>
    <w:rsid w:val="53925EEA"/>
    <w:rsid w:val="53A6FFD1"/>
    <w:rsid w:val="53B9B8CF"/>
    <w:rsid w:val="53BD9E6A"/>
    <w:rsid w:val="53CC329C"/>
    <w:rsid w:val="53E16E61"/>
    <w:rsid w:val="53F6079F"/>
    <w:rsid w:val="53F93548"/>
    <w:rsid w:val="54002E76"/>
    <w:rsid w:val="54097CE9"/>
    <w:rsid w:val="540B9933"/>
    <w:rsid w:val="5419DEB2"/>
    <w:rsid w:val="542CBAF5"/>
    <w:rsid w:val="5453F740"/>
    <w:rsid w:val="547BA5F9"/>
    <w:rsid w:val="547BA65D"/>
    <w:rsid w:val="54A906CA"/>
    <w:rsid w:val="54AF33DD"/>
    <w:rsid w:val="54B5A67E"/>
    <w:rsid w:val="54C2378D"/>
    <w:rsid w:val="54DEDDBB"/>
    <w:rsid w:val="54F4E5A5"/>
    <w:rsid w:val="55334FF0"/>
    <w:rsid w:val="553AB0D6"/>
    <w:rsid w:val="553DCF6E"/>
    <w:rsid w:val="55543302"/>
    <w:rsid w:val="55679227"/>
    <w:rsid w:val="556A6607"/>
    <w:rsid w:val="5578939C"/>
    <w:rsid w:val="5581BAAA"/>
    <w:rsid w:val="558A202C"/>
    <w:rsid w:val="558E1DC3"/>
    <w:rsid w:val="5594D615"/>
    <w:rsid w:val="55D38298"/>
    <w:rsid w:val="5626F8A9"/>
    <w:rsid w:val="5630D1A9"/>
    <w:rsid w:val="56376360"/>
    <w:rsid w:val="563EDCBC"/>
    <w:rsid w:val="565B9C4B"/>
    <w:rsid w:val="5670D5E1"/>
    <w:rsid w:val="567691E6"/>
    <w:rsid w:val="568A9E5A"/>
    <w:rsid w:val="568DC10A"/>
    <w:rsid w:val="56A29349"/>
    <w:rsid w:val="56B0483D"/>
    <w:rsid w:val="56BD84AA"/>
    <w:rsid w:val="56D71159"/>
    <w:rsid w:val="56D99FCF"/>
    <w:rsid w:val="56DDDD37"/>
    <w:rsid w:val="57041631"/>
    <w:rsid w:val="57069A5B"/>
    <w:rsid w:val="5747A9DE"/>
    <w:rsid w:val="5752289B"/>
    <w:rsid w:val="5755B56B"/>
    <w:rsid w:val="5759EF87"/>
    <w:rsid w:val="575F3607"/>
    <w:rsid w:val="57B76B24"/>
    <w:rsid w:val="57BC3F95"/>
    <w:rsid w:val="57C18262"/>
    <w:rsid w:val="57D15E4B"/>
    <w:rsid w:val="57D4B9B0"/>
    <w:rsid w:val="57DA56FE"/>
    <w:rsid w:val="57EFF28B"/>
    <w:rsid w:val="5813EEC7"/>
    <w:rsid w:val="583D97E8"/>
    <w:rsid w:val="586CE9EB"/>
    <w:rsid w:val="586CF8ED"/>
    <w:rsid w:val="5873DA57"/>
    <w:rsid w:val="58860A8C"/>
    <w:rsid w:val="588F1A0E"/>
    <w:rsid w:val="58909A00"/>
    <w:rsid w:val="589EE1DD"/>
    <w:rsid w:val="58B11AAE"/>
    <w:rsid w:val="58CC1230"/>
    <w:rsid w:val="58CE0FA8"/>
    <w:rsid w:val="58D63260"/>
    <w:rsid w:val="58D89370"/>
    <w:rsid w:val="58DDE543"/>
    <w:rsid w:val="58E4DD81"/>
    <w:rsid w:val="58F8F06E"/>
    <w:rsid w:val="59020780"/>
    <w:rsid w:val="59035104"/>
    <w:rsid w:val="590BE99A"/>
    <w:rsid w:val="5918C7B1"/>
    <w:rsid w:val="59378964"/>
    <w:rsid w:val="5948572E"/>
    <w:rsid w:val="59548CD2"/>
    <w:rsid w:val="595D1937"/>
    <w:rsid w:val="5964A7F2"/>
    <w:rsid w:val="597819AB"/>
    <w:rsid w:val="5990D5AB"/>
    <w:rsid w:val="59B81731"/>
    <w:rsid w:val="59D841BF"/>
    <w:rsid w:val="59DD8CCF"/>
    <w:rsid w:val="59F23A6E"/>
    <w:rsid w:val="5A0590E1"/>
    <w:rsid w:val="5A17D4EC"/>
    <w:rsid w:val="5A1B6081"/>
    <w:rsid w:val="5A434221"/>
    <w:rsid w:val="5A69D88D"/>
    <w:rsid w:val="5A6F49CD"/>
    <w:rsid w:val="5A86ACF6"/>
    <w:rsid w:val="5A8F4754"/>
    <w:rsid w:val="5A921B4A"/>
    <w:rsid w:val="5A97A29A"/>
    <w:rsid w:val="5AA259E6"/>
    <w:rsid w:val="5ABB468D"/>
    <w:rsid w:val="5B0BD455"/>
    <w:rsid w:val="5B0FDB69"/>
    <w:rsid w:val="5B152383"/>
    <w:rsid w:val="5B3DB56C"/>
    <w:rsid w:val="5B46DAFD"/>
    <w:rsid w:val="5B49C97D"/>
    <w:rsid w:val="5B4AF811"/>
    <w:rsid w:val="5B505BFD"/>
    <w:rsid w:val="5B52C6D3"/>
    <w:rsid w:val="5B59906C"/>
    <w:rsid w:val="5B5D9DC2"/>
    <w:rsid w:val="5B77F593"/>
    <w:rsid w:val="5B9FAC6B"/>
    <w:rsid w:val="5B9FD22A"/>
    <w:rsid w:val="5BBBF71A"/>
    <w:rsid w:val="5BC0FCD5"/>
    <w:rsid w:val="5BDE37E1"/>
    <w:rsid w:val="5BE0855C"/>
    <w:rsid w:val="5BE85B6C"/>
    <w:rsid w:val="5BF14254"/>
    <w:rsid w:val="5BFD56C1"/>
    <w:rsid w:val="5C0DE249"/>
    <w:rsid w:val="5C23F652"/>
    <w:rsid w:val="5C3016FA"/>
    <w:rsid w:val="5C33BEC7"/>
    <w:rsid w:val="5C35A6A0"/>
    <w:rsid w:val="5C4356AD"/>
    <w:rsid w:val="5C4A9906"/>
    <w:rsid w:val="5C6E5155"/>
    <w:rsid w:val="5C97F41D"/>
    <w:rsid w:val="5CC4482C"/>
    <w:rsid w:val="5CCADD0A"/>
    <w:rsid w:val="5CCFCE61"/>
    <w:rsid w:val="5D003E31"/>
    <w:rsid w:val="5D038815"/>
    <w:rsid w:val="5D0B5B23"/>
    <w:rsid w:val="5D0C0E7C"/>
    <w:rsid w:val="5D195C71"/>
    <w:rsid w:val="5D23E6E3"/>
    <w:rsid w:val="5D250860"/>
    <w:rsid w:val="5D305FDE"/>
    <w:rsid w:val="5D52EFEA"/>
    <w:rsid w:val="5D6A0929"/>
    <w:rsid w:val="5D819881"/>
    <w:rsid w:val="5D9923EC"/>
    <w:rsid w:val="5DA79996"/>
    <w:rsid w:val="5DB1C29F"/>
    <w:rsid w:val="5DD6C8E2"/>
    <w:rsid w:val="5DDA275E"/>
    <w:rsid w:val="5DEE5CC9"/>
    <w:rsid w:val="5E0EE2E7"/>
    <w:rsid w:val="5E1F589C"/>
    <w:rsid w:val="5E2EC153"/>
    <w:rsid w:val="5E342899"/>
    <w:rsid w:val="5E47B4F4"/>
    <w:rsid w:val="5E527423"/>
    <w:rsid w:val="5E5BB61A"/>
    <w:rsid w:val="5E76524D"/>
    <w:rsid w:val="5E9E5952"/>
    <w:rsid w:val="5EB4B4E7"/>
    <w:rsid w:val="5ECA8C18"/>
    <w:rsid w:val="5ECCC19A"/>
    <w:rsid w:val="5ED8D547"/>
    <w:rsid w:val="5EE1E51F"/>
    <w:rsid w:val="5EF9ADAB"/>
    <w:rsid w:val="5EFBB081"/>
    <w:rsid w:val="5F063478"/>
    <w:rsid w:val="5F07FA01"/>
    <w:rsid w:val="5F0EFC32"/>
    <w:rsid w:val="5F121D2E"/>
    <w:rsid w:val="5F1417AE"/>
    <w:rsid w:val="5F144742"/>
    <w:rsid w:val="5F480E91"/>
    <w:rsid w:val="5F4BED26"/>
    <w:rsid w:val="5F647EDF"/>
    <w:rsid w:val="5F765C22"/>
    <w:rsid w:val="5F811C87"/>
    <w:rsid w:val="5F86D32B"/>
    <w:rsid w:val="5F894B0A"/>
    <w:rsid w:val="5F976FAD"/>
    <w:rsid w:val="5FE619EE"/>
    <w:rsid w:val="5FEFD81B"/>
    <w:rsid w:val="5FF0892D"/>
    <w:rsid w:val="5FF1516A"/>
    <w:rsid w:val="5FFB5176"/>
    <w:rsid w:val="60011786"/>
    <w:rsid w:val="6005AD50"/>
    <w:rsid w:val="60177480"/>
    <w:rsid w:val="605D53ED"/>
    <w:rsid w:val="608CC738"/>
    <w:rsid w:val="609EA0C5"/>
    <w:rsid w:val="60A208CC"/>
    <w:rsid w:val="60AA8221"/>
    <w:rsid w:val="60BA3AD0"/>
    <w:rsid w:val="60C850B3"/>
    <w:rsid w:val="60C8BA4D"/>
    <w:rsid w:val="60DBB20A"/>
    <w:rsid w:val="60E59A23"/>
    <w:rsid w:val="60FA5E29"/>
    <w:rsid w:val="60FF2727"/>
    <w:rsid w:val="61004F40"/>
    <w:rsid w:val="61194A28"/>
    <w:rsid w:val="61315CDE"/>
    <w:rsid w:val="6134E655"/>
    <w:rsid w:val="6135DAEF"/>
    <w:rsid w:val="6143BBB1"/>
    <w:rsid w:val="615137E2"/>
    <w:rsid w:val="6156E06E"/>
    <w:rsid w:val="615BEF4A"/>
    <w:rsid w:val="61666CC6"/>
    <w:rsid w:val="617C0853"/>
    <w:rsid w:val="617FA4FF"/>
    <w:rsid w:val="61AC9833"/>
    <w:rsid w:val="61D13DFA"/>
    <w:rsid w:val="61D78FD7"/>
    <w:rsid w:val="61DA9CD0"/>
    <w:rsid w:val="61E9D0E1"/>
    <w:rsid w:val="61F04BA7"/>
    <w:rsid w:val="620ABE72"/>
    <w:rsid w:val="62126494"/>
    <w:rsid w:val="621A3AF4"/>
    <w:rsid w:val="621BA678"/>
    <w:rsid w:val="623A162F"/>
    <w:rsid w:val="62458F10"/>
    <w:rsid w:val="624662B8"/>
    <w:rsid w:val="6246FBEC"/>
    <w:rsid w:val="62540760"/>
    <w:rsid w:val="62572F6D"/>
    <w:rsid w:val="6264EF55"/>
    <w:rsid w:val="62674D35"/>
    <w:rsid w:val="62898309"/>
    <w:rsid w:val="628B855B"/>
    <w:rsid w:val="62D33F55"/>
    <w:rsid w:val="62D6E3C6"/>
    <w:rsid w:val="62D8193D"/>
    <w:rsid w:val="62EFAFA3"/>
    <w:rsid w:val="62F3E47F"/>
    <w:rsid w:val="631D689D"/>
    <w:rsid w:val="632E3A1B"/>
    <w:rsid w:val="633AF0B5"/>
    <w:rsid w:val="6348C672"/>
    <w:rsid w:val="634CD81D"/>
    <w:rsid w:val="635BFE9F"/>
    <w:rsid w:val="63652EC6"/>
    <w:rsid w:val="637D4026"/>
    <w:rsid w:val="637EA2E7"/>
    <w:rsid w:val="6393821A"/>
    <w:rsid w:val="6397E08E"/>
    <w:rsid w:val="63B49F36"/>
    <w:rsid w:val="63DB678A"/>
    <w:rsid w:val="63DBB7F4"/>
    <w:rsid w:val="63DFF830"/>
    <w:rsid w:val="63E7ACE2"/>
    <w:rsid w:val="63EB1343"/>
    <w:rsid w:val="63F0A20A"/>
    <w:rsid w:val="642A1936"/>
    <w:rsid w:val="643A9369"/>
    <w:rsid w:val="6446E02B"/>
    <w:rsid w:val="644A502B"/>
    <w:rsid w:val="645C8122"/>
    <w:rsid w:val="645CAD06"/>
    <w:rsid w:val="645F9C73"/>
    <w:rsid w:val="64805F95"/>
    <w:rsid w:val="64C5EAA3"/>
    <w:rsid w:val="64F27C6C"/>
    <w:rsid w:val="64F97C05"/>
    <w:rsid w:val="64FBE0DE"/>
    <w:rsid w:val="64FD79BD"/>
    <w:rsid w:val="650CE0BD"/>
    <w:rsid w:val="651C4F3A"/>
    <w:rsid w:val="65230917"/>
    <w:rsid w:val="6530BCFF"/>
    <w:rsid w:val="65390E04"/>
    <w:rsid w:val="65497020"/>
    <w:rsid w:val="654CD4B7"/>
    <w:rsid w:val="655E24ED"/>
    <w:rsid w:val="6564E78D"/>
    <w:rsid w:val="6581BC82"/>
    <w:rsid w:val="658C7D43"/>
    <w:rsid w:val="659C4C7C"/>
    <w:rsid w:val="65B90D88"/>
    <w:rsid w:val="65BB0E1C"/>
    <w:rsid w:val="65C5BE69"/>
    <w:rsid w:val="65D0C596"/>
    <w:rsid w:val="65D532D8"/>
    <w:rsid w:val="66114667"/>
    <w:rsid w:val="66132EF8"/>
    <w:rsid w:val="6620E0A7"/>
    <w:rsid w:val="6623889D"/>
    <w:rsid w:val="6645C643"/>
    <w:rsid w:val="66513EA3"/>
    <w:rsid w:val="665A9787"/>
    <w:rsid w:val="666C95D0"/>
    <w:rsid w:val="667FA028"/>
    <w:rsid w:val="66804628"/>
    <w:rsid w:val="66AF2B1E"/>
    <w:rsid w:val="66AFBB6E"/>
    <w:rsid w:val="66BD3095"/>
    <w:rsid w:val="66C63344"/>
    <w:rsid w:val="66CBE9E8"/>
    <w:rsid w:val="66FB88E5"/>
    <w:rsid w:val="6707EC80"/>
    <w:rsid w:val="67284DF0"/>
    <w:rsid w:val="6746C9B7"/>
    <w:rsid w:val="674CEE21"/>
    <w:rsid w:val="6753E1CA"/>
    <w:rsid w:val="676EA697"/>
    <w:rsid w:val="676F0ADF"/>
    <w:rsid w:val="6778F0BF"/>
    <w:rsid w:val="6782A356"/>
    <w:rsid w:val="6788A87C"/>
    <w:rsid w:val="678BBEED"/>
    <w:rsid w:val="679671C0"/>
    <w:rsid w:val="679BA162"/>
    <w:rsid w:val="67BADAD1"/>
    <w:rsid w:val="67C17343"/>
    <w:rsid w:val="67C63506"/>
    <w:rsid w:val="67D8AD3F"/>
    <w:rsid w:val="67DA79FD"/>
    <w:rsid w:val="67E76357"/>
    <w:rsid w:val="67F905CF"/>
    <w:rsid w:val="67FEF318"/>
    <w:rsid w:val="68004314"/>
    <w:rsid w:val="680892EB"/>
    <w:rsid w:val="682C1285"/>
    <w:rsid w:val="68425670"/>
    <w:rsid w:val="684EF9D0"/>
    <w:rsid w:val="68524AB6"/>
    <w:rsid w:val="685DE2B6"/>
    <w:rsid w:val="686584AE"/>
    <w:rsid w:val="68681EF0"/>
    <w:rsid w:val="687274EE"/>
    <w:rsid w:val="68801C7A"/>
    <w:rsid w:val="689D0AD7"/>
    <w:rsid w:val="68B7A4E0"/>
    <w:rsid w:val="68D55FC9"/>
    <w:rsid w:val="68E80B8E"/>
    <w:rsid w:val="68FD8265"/>
    <w:rsid w:val="69027F5F"/>
    <w:rsid w:val="690294B0"/>
    <w:rsid w:val="69161ACF"/>
    <w:rsid w:val="69519E92"/>
    <w:rsid w:val="6952F7E8"/>
    <w:rsid w:val="6955F0D3"/>
    <w:rsid w:val="696FDB14"/>
    <w:rsid w:val="69751518"/>
    <w:rsid w:val="697B3063"/>
    <w:rsid w:val="6980548B"/>
    <w:rsid w:val="698F1299"/>
    <w:rsid w:val="6990616D"/>
    <w:rsid w:val="69A57904"/>
    <w:rsid w:val="69A6E2DE"/>
    <w:rsid w:val="69BBD26F"/>
    <w:rsid w:val="69C60A8C"/>
    <w:rsid w:val="69C8EBEA"/>
    <w:rsid w:val="69DBE6FA"/>
    <w:rsid w:val="69E33934"/>
    <w:rsid w:val="69EA47B6"/>
    <w:rsid w:val="69EFF2EE"/>
    <w:rsid w:val="6A12FF1A"/>
    <w:rsid w:val="6A1303EB"/>
    <w:rsid w:val="6A8CEBA8"/>
    <w:rsid w:val="6A8D7888"/>
    <w:rsid w:val="6A930157"/>
    <w:rsid w:val="6A963A34"/>
    <w:rsid w:val="6A96A5C8"/>
    <w:rsid w:val="6AA56804"/>
    <w:rsid w:val="6AABD581"/>
    <w:rsid w:val="6AAE2CA0"/>
    <w:rsid w:val="6AD92DF1"/>
    <w:rsid w:val="6AFF3D65"/>
    <w:rsid w:val="6B0508B1"/>
    <w:rsid w:val="6B092AC4"/>
    <w:rsid w:val="6B0DFDDF"/>
    <w:rsid w:val="6B12994D"/>
    <w:rsid w:val="6B49F5D0"/>
    <w:rsid w:val="6B6E3A84"/>
    <w:rsid w:val="6B70FF05"/>
    <w:rsid w:val="6B7D182E"/>
    <w:rsid w:val="6B895400"/>
    <w:rsid w:val="6B930DCA"/>
    <w:rsid w:val="6BA049B4"/>
    <w:rsid w:val="6BAB0B54"/>
    <w:rsid w:val="6BBC226E"/>
    <w:rsid w:val="6BC6A1E9"/>
    <w:rsid w:val="6BCFEF99"/>
    <w:rsid w:val="6BD6335D"/>
    <w:rsid w:val="6BE751EA"/>
    <w:rsid w:val="6BEBA131"/>
    <w:rsid w:val="6BFC1975"/>
    <w:rsid w:val="6C026BF6"/>
    <w:rsid w:val="6C047C88"/>
    <w:rsid w:val="6C1FEE73"/>
    <w:rsid w:val="6C27BD5C"/>
    <w:rsid w:val="6C4301E7"/>
    <w:rsid w:val="6C48DCD5"/>
    <w:rsid w:val="6C4A61CE"/>
    <w:rsid w:val="6C5D36D7"/>
    <w:rsid w:val="6C5DE014"/>
    <w:rsid w:val="6CC4EF0E"/>
    <w:rsid w:val="6CCCBA3F"/>
    <w:rsid w:val="6CE79B21"/>
    <w:rsid w:val="6CF080BD"/>
    <w:rsid w:val="6CF0B0AA"/>
    <w:rsid w:val="6CF2729D"/>
    <w:rsid w:val="6D057A53"/>
    <w:rsid w:val="6D2AB407"/>
    <w:rsid w:val="6D35371F"/>
    <w:rsid w:val="6D363F11"/>
    <w:rsid w:val="6D373B30"/>
    <w:rsid w:val="6D3F281A"/>
    <w:rsid w:val="6D4A6E05"/>
    <w:rsid w:val="6D5BBE43"/>
    <w:rsid w:val="6D72A290"/>
    <w:rsid w:val="6D73A947"/>
    <w:rsid w:val="6DB55938"/>
    <w:rsid w:val="6DB6563F"/>
    <w:rsid w:val="6DC5A9EB"/>
    <w:rsid w:val="6DC87D85"/>
    <w:rsid w:val="6DDA4609"/>
    <w:rsid w:val="6E202599"/>
    <w:rsid w:val="6E228012"/>
    <w:rsid w:val="6E2309E2"/>
    <w:rsid w:val="6E2630B4"/>
    <w:rsid w:val="6E2FC972"/>
    <w:rsid w:val="6E35AF37"/>
    <w:rsid w:val="6E4693EF"/>
    <w:rsid w:val="6E46C6C0"/>
    <w:rsid w:val="6E55C8CB"/>
    <w:rsid w:val="6E56B64A"/>
    <w:rsid w:val="6E5EC02D"/>
    <w:rsid w:val="6E71E639"/>
    <w:rsid w:val="6E7BA245"/>
    <w:rsid w:val="6E83327F"/>
    <w:rsid w:val="6E8CB9CE"/>
    <w:rsid w:val="6E9D22F1"/>
    <w:rsid w:val="6EA4B33B"/>
    <w:rsid w:val="6EAA184A"/>
    <w:rsid w:val="6EDFC67B"/>
    <w:rsid w:val="6EF15DF2"/>
    <w:rsid w:val="6F19726D"/>
    <w:rsid w:val="6F3ADE7C"/>
    <w:rsid w:val="6F4348C1"/>
    <w:rsid w:val="6F4A4C7A"/>
    <w:rsid w:val="6F530BEF"/>
    <w:rsid w:val="6F6063F8"/>
    <w:rsid w:val="6F6FC26B"/>
    <w:rsid w:val="6F96D0D2"/>
    <w:rsid w:val="6F9C716D"/>
    <w:rsid w:val="6FADD062"/>
    <w:rsid w:val="6FC4002A"/>
    <w:rsid w:val="6FC8E0DD"/>
    <w:rsid w:val="6FE22E71"/>
    <w:rsid w:val="6FF61218"/>
    <w:rsid w:val="7007CBD7"/>
    <w:rsid w:val="7016D215"/>
    <w:rsid w:val="70265F20"/>
    <w:rsid w:val="704A4B04"/>
    <w:rsid w:val="70514BC8"/>
    <w:rsid w:val="7055E666"/>
    <w:rsid w:val="706E778E"/>
    <w:rsid w:val="709D6F9E"/>
    <w:rsid w:val="70C5AD4C"/>
    <w:rsid w:val="70C75273"/>
    <w:rsid w:val="70D0F652"/>
    <w:rsid w:val="70D3C3D0"/>
    <w:rsid w:val="70D918B9"/>
    <w:rsid w:val="70F4CD81"/>
    <w:rsid w:val="71323C81"/>
    <w:rsid w:val="71376A67"/>
    <w:rsid w:val="713B84F9"/>
    <w:rsid w:val="713E0E9F"/>
    <w:rsid w:val="7147843C"/>
    <w:rsid w:val="71548FDC"/>
    <w:rsid w:val="71574FC5"/>
    <w:rsid w:val="7159895C"/>
    <w:rsid w:val="715AEF27"/>
    <w:rsid w:val="71655A55"/>
    <w:rsid w:val="71755E6B"/>
    <w:rsid w:val="71867FB1"/>
    <w:rsid w:val="718C0701"/>
    <w:rsid w:val="718D5FA9"/>
    <w:rsid w:val="71BD0DB7"/>
    <w:rsid w:val="71DA2201"/>
    <w:rsid w:val="71E96321"/>
    <w:rsid w:val="7223CD99"/>
    <w:rsid w:val="72263139"/>
    <w:rsid w:val="722DB608"/>
    <w:rsid w:val="724043BE"/>
    <w:rsid w:val="724ADCAA"/>
    <w:rsid w:val="72509F61"/>
    <w:rsid w:val="725BC48C"/>
    <w:rsid w:val="726C3615"/>
    <w:rsid w:val="7287E374"/>
    <w:rsid w:val="728888E6"/>
    <w:rsid w:val="728BF053"/>
    <w:rsid w:val="72BE81F1"/>
    <w:rsid w:val="72C80CB0"/>
    <w:rsid w:val="72CE7194"/>
    <w:rsid w:val="72D56CD8"/>
    <w:rsid w:val="72D78326"/>
    <w:rsid w:val="72EC9BBC"/>
    <w:rsid w:val="730258AB"/>
    <w:rsid w:val="73171F6D"/>
    <w:rsid w:val="7331C527"/>
    <w:rsid w:val="733A1C58"/>
    <w:rsid w:val="733E42E2"/>
    <w:rsid w:val="733F6551"/>
    <w:rsid w:val="7340A9A0"/>
    <w:rsid w:val="734714EE"/>
    <w:rsid w:val="7348E01B"/>
    <w:rsid w:val="734DDB5F"/>
    <w:rsid w:val="7354D679"/>
    <w:rsid w:val="7357A001"/>
    <w:rsid w:val="7368DAD8"/>
    <w:rsid w:val="737BDBD7"/>
    <w:rsid w:val="738C7F36"/>
    <w:rsid w:val="73A2C41C"/>
    <w:rsid w:val="73D8CC33"/>
    <w:rsid w:val="73E58C4C"/>
    <w:rsid w:val="742BE795"/>
    <w:rsid w:val="743CD8F5"/>
    <w:rsid w:val="74487926"/>
    <w:rsid w:val="74514592"/>
    <w:rsid w:val="7452FD5F"/>
    <w:rsid w:val="74613744"/>
    <w:rsid w:val="7471C5E9"/>
    <w:rsid w:val="747801C1"/>
    <w:rsid w:val="747F460A"/>
    <w:rsid w:val="74812C0F"/>
    <w:rsid w:val="74976B71"/>
    <w:rsid w:val="74ABAC7F"/>
    <w:rsid w:val="74B73047"/>
    <w:rsid w:val="74D01F3E"/>
    <w:rsid w:val="74D1EFD2"/>
    <w:rsid w:val="74D2C37A"/>
    <w:rsid w:val="74D37F92"/>
    <w:rsid w:val="7503E1AB"/>
    <w:rsid w:val="750BD70F"/>
    <w:rsid w:val="7527537D"/>
    <w:rsid w:val="752D0F18"/>
    <w:rsid w:val="75415DEC"/>
    <w:rsid w:val="7544E36F"/>
    <w:rsid w:val="7547B911"/>
    <w:rsid w:val="754C9982"/>
    <w:rsid w:val="754ED00B"/>
    <w:rsid w:val="7550607E"/>
    <w:rsid w:val="75746AA2"/>
    <w:rsid w:val="758BCBB8"/>
    <w:rsid w:val="759C0E8D"/>
    <w:rsid w:val="75A21082"/>
    <w:rsid w:val="75A9F75E"/>
    <w:rsid w:val="75B49F16"/>
    <w:rsid w:val="75B7793E"/>
    <w:rsid w:val="75CE65A6"/>
    <w:rsid w:val="75D8F3C8"/>
    <w:rsid w:val="75E074BF"/>
    <w:rsid w:val="75EAEAE4"/>
    <w:rsid w:val="75EAFEF1"/>
    <w:rsid w:val="75F834A0"/>
    <w:rsid w:val="761A1C8E"/>
    <w:rsid w:val="76372A0A"/>
    <w:rsid w:val="763E5A23"/>
    <w:rsid w:val="76415894"/>
    <w:rsid w:val="7645764D"/>
    <w:rsid w:val="764974B3"/>
    <w:rsid w:val="76623869"/>
    <w:rsid w:val="7679D807"/>
    <w:rsid w:val="76861A70"/>
    <w:rsid w:val="768E9E73"/>
    <w:rsid w:val="769F5089"/>
    <w:rsid w:val="76ADB4A5"/>
    <w:rsid w:val="76AF8C1D"/>
    <w:rsid w:val="76B3B2EA"/>
    <w:rsid w:val="76B6DA59"/>
    <w:rsid w:val="76D64E0E"/>
    <w:rsid w:val="76E227B1"/>
    <w:rsid w:val="76F316B3"/>
    <w:rsid w:val="7701ECC8"/>
    <w:rsid w:val="773693F7"/>
    <w:rsid w:val="7755D323"/>
    <w:rsid w:val="7755DA50"/>
    <w:rsid w:val="775BA0D1"/>
    <w:rsid w:val="776739F4"/>
    <w:rsid w:val="77A480DC"/>
    <w:rsid w:val="77AFC6CC"/>
    <w:rsid w:val="77B7C1DF"/>
    <w:rsid w:val="77C62965"/>
    <w:rsid w:val="77DDC06D"/>
    <w:rsid w:val="77F11C55"/>
    <w:rsid w:val="77F1D357"/>
    <w:rsid w:val="77F39746"/>
    <w:rsid w:val="7806A6B9"/>
    <w:rsid w:val="781049CB"/>
    <w:rsid w:val="7815E118"/>
    <w:rsid w:val="781E5F3C"/>
    <w:rsid w:val="7822C2B9"/>
    <w:rsid w:val="7823B274"/>
    <w:rsid w:val="78248C4C"/>
    <w:rsid w:val="7831CD46"/>
    <w:rsid w:val="783FE955"/>
    <w:rsid w:val="785911B2"/>
    <w:rsid w:val="785B96A1"/>
    <w:rsid w:val="787BAD28"/>
    <w:rsid w:val="78B0A04E"/>
    <w:rsid w:val="78B4E955"/>
    <w:rsid w:val="78B7BACE"/>
    <w:rsid w:val="78B99687"/>
    <w:rsid w:val="78FBDACC"/>
    <w:rsid w:val="7904A4FF"/>
    <w:rsid w:val="79064A0C"/>
    <w:rsid w:val="7914D221"/>
    <w:rsid w:val="79173A84"/>
    <w:rsid w:val="791FD036"/>
    <w:rsid w:val="7920CC55"/>
    <w:rsid w:val="798441BB"/>
    <w:rsid w:val="7988EF7F"/>
    <w:rsid w:val="79897967"/>
    <w:rsid w:val="7991B8FF"/>
    <w:rsid w:val="79BD1CE3"/>
    <w:rsid w:val="79C8A7ED"/>
    <w:rsid w:val="79DA7325"/>
    <w:rsid w:val="79EC1CB7"/>
    <w:rsid w:val="79ED3DD2"/>
    <w:rsid w:val="79F4CE30"/>
    <w:rsid w:val="79FCDFD0"/>
    <w:rsid w:val="7A0DFF1F"/>
    <w:rsid w:val="7A14527E"/>
    <w:rsid w:val="7A170533"/>
    <w:rsid w:val="7A188BF3"/>
    <w:rsid w:val="7A46A467"/>
    <w:rsid w:val="7A54B9C3"/>
    <w:rsid w:val="7A5C1213"/>
    <w:rsid w:val="7A7B9027"/>
    <w:rsid w:val="7A7DDC0C"/>
    <w:rsid w:val="7A842CC6"/>
    <w:rsid w:val="7A85E169"/>
    <w:rsid w:val="7A89A3D0"/>
    <w:rsid w:val="7A8EEFCB"/>
    <w:rsid w:val="7A9EEEC3"/>
    <w:rsid w:val="7AA2C49D"/>
    <w:rsid w:val="7AC6ED77"/>
    <w:rsid w:val="7ADC7ED4"/>
    <w:rsid w:val="7ADED092"/>
    <w:rsid w:val="7AF363C5"/>
    <w:rsid w:val="7AFE4093"/>
    <w:rsid w:val="7B012EFE"/>
    <w:rsid w:val="7B0E0216"/>
    <w:rsid w:val="7B0F0E5D"/>
    <w:rsid w:val="7B149488"/>
    <w:rsid w:val="7B21574D"/>
    <w:rsid w:val="7B2D047A"/>
    <w:rsid w:val="7B4BDC91"/>
    <w:rsid w:val="7B5B85BE"/>
    <w:rsid w:val="7B5E7C06"/>
    <w:rsid w:val="7B610CA0"/>
    <w:rsid w:val="7B87208D"/>
    <w:rsid w:val="7B890E33"/>
    <w:rsid w:val="7B8A3362"/>
    <w:rsid w:val="7B99F9D3"/>
    <w:rsid w:val="7B9DFB7A"/>
    <w:rsid w:val="7BC1626F"/>
    <w:rsid w:val="7BCF31E4"/>
    <w:rsid w:val="7BDCBADB"/>
    <w:rsid w:val="7BE2B007"/>
    <w:rsid w:val="7C0CB88D"/>
    <w:rsid w:val="7C2531DF"/>
    <w:rsid w:val="7C284867"/>
    <w:rsid w:val="7C416BEF"/>
    <w:rsid w:val="7C456EBC"/>
    <w:rsid w:val="7C4F9059"/>
    <w:rsid w:val="7C558CDF"/>
    <w:rsid w:val="7C5801B5"/>
    <w:rsid w:val="7C5BF98B"/>
    <w:rsid w:val="7C5C2EBA"/>
    <w:rsid w:val="7C5F5E7E"/>
    <w:rsid w:val="7C6C3AA1"/>
    <w:rsid w:val="7C712F92"/>
    <w:rsid w:val="7CA6E523"/>
    <w:rsid w:val="7CB5C994"/>
    <w:rsid w:val="7CB7BD55"/>
    <w:rsid w:val="7CC72F82"/>
    <w:rsid w:val="7CDEC68A"/>
    <w:rsid w:val="7CF11918"/>
    <w:rsid w:val="7CF4F98F"/>
    <w:rsid w:val="7D01C9DE"/>
    <w:rsid w:val="7D1220DD"/>
    <w:rsid w:val="7D16E05B"/>
    <w:rsid w:val="7D1CA2D2"/>
    <w:rsid w:val="7D1ED823"/>
    <w:rsid w:val="7D3CE65A"/>
    <w:rsid w:val="7D49FA23"/>
    <w:rsid w:val="7D522417"/>
    <w:rsid w:val="7D7EE50F"/>
    <w:rsid w:val="7D96EF62"/>
    <w:rsid w:val="7D9C6D43"/>
    <w:rsid w:val="7DA556CC"/>
    <w:rsid w:val="7DB29971"/>
    <w:rsid w:val="7DC0AD1A"/>
    <w:rsid w:val="7DE13F1D"/>
    <w:rsid w:val="7DE5523B"/>
    <w:rsid w:val="7E077C60"/>
    <w:rsid w:val="7E1EA68B"/>
    <w:rsid w:val="7E4C4322"/>
    <w:rsid w:val="7E5EA218"/>
    <w:rsid w:val="7E9851D4"/>
    <w:rsid w:val="7EA046B5"/>
    <w:rsid w:val="7EAF2AD9"/>
    <w:rsid w:val="7EC22626"/>
    <w:rsid w:val="7EC74631"/>
    <w:rsid w:val="7EDEDA41"/>
    <w:rsid w:val="7EE237D8"/>
    <w:rsid w:val="7EE3BEA8"/>
    <w:rsid w:val="7EF50D1D"/>
    <w:rsid w:val="7EF571C4"/>
    <w:rsid w:val="7EFC9501"/>
    <w:rsid w:val="7F121487"/>
    <w:rsid w:val="7F234467"/>
    <w:rsid w:val="7F2AFF1C"/>
    <w:rsid w:val="7F4E0BE6"/>
    <w:rsid w:val="7F673443"/>
    <w:rsid w:val="7F76DDF5"/>
    <w:rsid w:val="7F7B357E"/>
    <w:rsid w:val="7F7FBD9A"/>
    <w:rsid w:val="7F8C8824"/>
    <w:rsid w:val="7F952729"/>
    <w:rsid w:val="7F9667C8"/>
    <w:rsid w:val="7F98AE89"/>
    <w:rsid w:val="7F9B9E43"/>
    <w:rsid w:val="7FA66E15"/>
    <w:rsid w:val="7FB789A6"/>
    <w:rsid w:val="7FC03FA4"/>
    <w:rsid w:val="7FC24E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40FD6"/>
  <w15:chartTrackingRefBased/>
  <w15:docId w15:val="{82D8CA8F-583A-4DBB-B6E4-D66A10AAA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64D51"/>
    <w:rPr>
      <w:rFonts w:ascii="Times New Roman" w:hAnsi="Times New Roman" w:cs="Times New Roman"/>
    </w:rPr>
  </w:style>
  <w:style w:type="paragraph" w:styleId="Heading1">
    <w:name w:val="heading 1"/>
    <w:basedOn w:val="Normal"/>
    <w:next w:val="Normal"/>
    <w:link w:val="Heading1Char"/>
    <w:uiPriority w:val="9"/>
    <w:qFormat/>
    <w:rsid w:val="0020366C"/>
    <w:pPr>
      <w:keepNext/>
      <w:keepLines/>
      <w:spacing w:before="240"/>
      <w:outlineLvl w:val="0"/>
    </w:pPr>
    <w:rPr>
      <w:rFonts w:asciiTheme="majorHAnsi" w:eastAsiaTheme="majorEastAsia" w:hAnsiTheme="majorHAnsi" w:cstheme="majorBidi"/>
      <w:color w:val="C77C0E" w:themeColor="accent1" w:themeShade="BF"/>
      <w:sz w:val="32"/>
      <w:szCs w:val="32"/>
    </w:rPr>
  </w:style>
  <w:style w:type="paragraph" w:styleId="Heading2">
    <w:name w:val="heading 2"/>
    <w:basedOn w:val="Normal"/>
    <w:next w:val="Normal"/>
    <w:link w:val="Heading2Char"/>
    <w:uiPriority w:val="9"/>
    <w:unhideWhenUsed/>
    <w:qFormat/>
    <w:rsid w:val="004A32CD"/>
    <w:pPr>
      <w:keepNext/>
      <w:keepLines/>
      <w:spacing w:before="40"/>
      <w:outlineLvl w:val="1"/>
    </w:pPr>
    <w:rPr>
      <w:rFonts w:asciiTheme="majorHAnsi" w:eastAsiaTheme="majorEastAsia" w:hAnsiTheme="majorHAnsi" w:cstheme="majorBidi"/>
      <w:color w:val="C77C0E" w:themeColor="accent1" w:themeShade="BF"/>
      <w:sz w:val="26"/>
      <w:szCs w:val="26"/>
    </w:rPr>
  </w:style>
  <w:style w:type="paragraph" w:styleId="Heading3">
    <w:name w:val="heading 3"/>
    <w:basedOn w:val="Normal"/>
    <w:link w:val="Heading3Char"/>
    <w:uiPriority w:val="9"/>
    <w:qFormat/>
    <w:rsid w:val="005E6E9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E6E94"/>
    <w:rPr>
      <w:rFonts w:ascii="Times New Roman" w:hAnsi="Times New Roman" w:cs="Times New Roman"/>
      <w:b/>
      <w:bCs/>
      <w:sz w:val="27"/>
      <w:szCs w:val="27"/>
    </w:rPr>
  </w:style>
  <w:style w:type="paragraph" w:styleId="NormalWeb">
    <w:name w:val="Normal (Web)"/>
    <w:basedOn w:val="Normal"/>
    <w:uiPriority w:val="99"/>
    <w:unhideWhenUsed/>
    <w:rsid w:val="005E6E94"/>
    <w:pPr>
      <w:spacing w:before="100" w:beforeAutospacing="1" w:after="100" w:afterAutospacing="1"/>
    </w:pPr>
  </w:style>
  <w:style w:type="character" w:customStyle="1" w:styleId="apple-tab-span">
    <w:name w:val="apple-tab-span"/>
    <w:basedOn w:val="DefaultParagraphFont"/>
    <w:rsid w:val="005E6E94"/>
  </w:style>
  <w:style w:type="paragraph" w:styleId="ListParagraph">
    <w:name w:val="List Paragraph"/>
    <w:basedOn w:val="Normal"/>
    <w:uiPriority w:val="34"/>
    <w:qFormat/>
    <w:rsid w:val="005E6E94"/>
    <w:pPr>
      <w:ind w:left="720"/>
      <w:contextualSpacing/>
    </w:pPr>
  </w:style>
  <w:style w:type="paragraph" w:customStyle="1" w:styleId="paragraph">
    <w:name w:val="paragraph"/>
    <w:basedOn w:val="Normal"/>
    <w:rsid w:val="0058005A"/>
    <w:pPr>
      <w:spacing w:before="100" w:beforeAutospacing="1" w:after="100" w:afterAutospacing="1"/>
    </w:pPr>
  </w:style>
  <w:style w:type="character" w:customStyle="1" w:styleId="spellingerror">
    <w:name w:val="spellingerror"/>
    <w:basedOn w:val="DefaultParagraphFont"/>
    <w:rsid w:val="0058005A"/>
  </w:style>
  <w:style w:type="character" w:customStyle="1" w:styleId="normaltextrun">
    <w:name w:val="normaltextrun"/>
    <w:basedOn w:val="DefaultParagraphFont"/>
    <w:rsid w:val="0058005A"/>
  </w:style>
  <w:style w:type="character" w:customStyle="1" w:styleId="eop">
    <w:name w:val="eop"/>
    <w:basedOn w:val="DefaultParagraphFont"/>
    <w:rsid w:val="0058005A"/>
  </w:style>
  <w:style w:type="character" w:customStyle="1" w:styleId="apple-converted-space">
    <w:name w:val="apple-converted-space"/>
    <w:basedOn w:val="DefaultParagraphFont"/>
    <w:rsid w:val="0058005A"/>
  </w:style>
  <w:style w:type="paragraph" w:styleId="Header">
    <w:name w:val="header"/>
    <w:basedOn w:val="Normal"/>
    <w:link w:val="HeaderChar"/>
    <w:uiPriority w:val="99"/>
    <w:unhideWhenUsed/>
    <w:rsid w:val="00804647"/>
    <w:pPr>
      <w:tabs>
        <w:tab w:val="center" w:pos="4680"/>
        <w:tab w:val="right" w:pos="9360"/>
      </w:tabs>
    </w:pPr>
  </w:style>
  <w:style w:type="character" w:customStyle="1" w:styleId="HeaderChar">
    <w:name w:val="Header Char"/>
    <w:basedOn w:val="DefaultParagraphFont"/>
    <w:link w:val="Header"/>
    <w:uiPriority w:val="99"/>
    <w:rsid w:val="00804647"/>
    <w:rPr>
      <w:rFonts w:ascii="Times New Roman" w:hAnsi="Times New Roman" w:cs="Times New Roman"/>
    </w:rPr>
  </w:style>
  <w:style w:type="paragraph" w:styleId="Footer">
    <w:name w:val="footer"/>
    <w:basedOn w:val="Normal"/>
    <w:link w:val="FooterChar"/>
    <w:uiPriority w:val="99"/>
    <w:unhideWhenUsed/>
    <w:rsid w:val="00804647"/>
    <w:pPr>
      <w:tabs>
        <w:tab w:val="center" w:pos="4680"/>
        <w:tab w:val="right" w:pos="9360"/>
      </w:tabs>
    </w:pPr>
  </w:style>
  <w:style w:type="character" w:customStyle="1" w:styleId="FooterChar">
    <w:name w:val="Footer Char"/>
    <w:basedOn w:val="DefaultParagraphFont"/>
    <w:link w:val="Footer"/>
    <w:uiPriority w:val="99"/>
    <w:rsid w:val="00804647"/>
    <w:rPr>
      <w:rFonts w:ascii="Times New Roman" w:hAnsi="Times New Roman" w:cs="Times New Roman"/>
    </w:rPr>
  </w:style>
  <w:style w:type="table" w:styleId="TableGrid">
    <w:name w:val="Table Grid"/>
    <w:basedOn w:val="TableNormal"/>
    <w:uiPriority w:val="39"/>
    <w:rsid w:val="0080464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366C"/>
    <w:rPr>
      <w:rFonts w:asciiTheme="majorHAnsi" w:eastAsiaTheme="majorEastAsia" w:hAnsiTheme="majorHAnsi" w:cstheme="majorBidi"/>
      <w:color w:val="C77C0E" w:themeColor="accent1" w:themeShade="BF"/>
      <w:sz w:val="32"/>
      <w:szCs w:val="32"/>
    </w:rPr>
  </w:style>
  <w:style w:type="paragraph" w:styleId="TOCHeading">
    <w:name w:val="TOC Heading"/>
    <w:basedOn w:val="Heading1"/>
    <w:next w:val="Normal"/>
    <w:uiPriority w:val="39"/>
    <w:unhideWhenUsed/>
    <w:qFormat/>
    <w:rsid w:val="0020366C"/>
    <w:pPr>
      <w:spacing w:before="480" w:line="276" w:lineRule="auto"/>
      <w:outlineLvl w:val="9"/>
    </w:pPr>
    <w:rPr>
      <w:b/>
      <w:bCs/>
      <w:sz w:val="28"/>
      <w:szCs w:val="28"/>
    </w:rPr>
  </w:style>
  <w:style w:type="paragraph" w:styleId="TOC3">
    <w:name w:val="toc 3"/>
    <w:basedOn w:val="Normal"/>
    <w:next w:val="Normal"/>
    <w:autoRedefine/>
    <w:uiPriority w:val="39"/>
    <w:unhideWhenUsed/>
    <w:rsid w:val="0020366C"/>
    <w:pPr>
      <w:ind w:left="480"/>
    </w:pPr>
    <w:rPr>
      <w:rFonts w:asciiTheme="minorHAnsi" w:hAnsiTheme="minorHAnsi"/>
      <w:sz w:val="22"/>
      <w:szCs w:val="22"/>
    </w:rPr>
  </w:style>
  <w:style w:type="character" w:styleId="Hyperlink">
    <w:name w:val="Hyperlink"/>
    <w:basedOn w:val="DefaultParagraphFont"/>
    <w:uiPriority w:val="99"/>
    <w:unhideWhenUsed/>
    <w:rsid w:val="0020366C"/>
    <w:rPr>
      <w:color w:val="AD1F1F" w:themeColor="hyperlink"/>
      <w:u w:val="single"/>
    </w:rPr>
  </w:style>
  <w:style w:type="paragraph" w:styleId="TOC1">
    <w:name w:val="toc 1"/>
    <w:basedOn w:val="Normal"/>
    <w:next w:val="Normal"/>
    <w:autoRedefine/>
    <w:uiPriority w:val="39"/>
    <w:unhideWhenUsed/>
    <w:rsid w:val="0020366C"/>
    <w:pPr>
      <w:spacing w:before="120"/>
    </w:pPr>
    <w:rPr>
      <w:rFonts w:asciiTheme="minorHAnsi" w:hAnsiTheme="minorHAnsi"/>
      <w:b/>
      <w:bCs/>
    </w:rPr>
  </w:style>
  <w:style w:type="paragraph" w:styleId="TOC2">
    <w:name w:val="toc 2"/>
    <w:basedOn w:val="Normal"/>
    <w:next w:val="Normal"/>
    <w:autoRedefine/>
    <w:uiPriority w:val="39"/>
    <w:unhideWhenUsed/>
    <w:rsid w:val="0020366C"/>
    <w:pPr>
      <w:ind w:left="240"/>
    </w:pPr>
    <w:rPr>
      <w:rFonts w:asciiTheme="minorHAnsi" w:hAnsiTheme="minorHAnsi"/>
      <w:b/>
      <w:bCs/>
      <w:sz w:val="22"/>
      <w:szCs w:val="22"/>
    </w:rPr>
  </w:style>
  <w:style w:type="paragraph" w:styleId="TOC4">
    <w:name w:val="toc 4"/>
    <w:basedOn w:val="Normal"/>
    <w:next w:val="Normal"/>
    <w:autoRedefine/>
    <w:uiPriority w:val="39"/>
    <w:semiHidden/>
    <w:unhideWhenUsed/>
    <w:rsid w:val="0020366C"/>
    <w:pPr>
      <w:ind w:left="720"/>
    </w:pPr>
    <w:rPr>
      <w:rFonts w:asciiTheme="minorHAnsi" w:hAnsiTheme="minorHAnsi"/>
      <w:sz w:val="20"/>
      <w:szCs w:val="20"/>
    </w:rPr>
  </w:style>
  <w:style w:type="paragraph" w:styleId="TOC5">
    <w:name w:val="toc 5"/>
    <w:basedOn w:val="Normal"/>
    <w:next w:val="Normal"/>
    <w:autoRedefine/>
    <w:uiPriority w:val="39"/>
    <w:semiHidden/>
    <w:unhideWhenUsed/>
    <w:rsid w:val="0020366C"/>
    <w:pPr>
      <w:ind w:left="960"/>
    </w:pPr>
    <w:rPr>
      <w:rFonts w:asciiTheme="minorHAnsi" w:hAnsiTheme="minorHAnsi"/>
      <w:sz w:val="20"/>
      <w:szCs w:val="20"/>
    </w:rPr>
  </w:style>
  <w:style w:type="paragraph" w:styleId="TOC6">
    <w:name w:val="toc 6"/>
    <w:basedOn w:val="Normal"/>
    <w:next w:val="Normal"/>
    <w:autoRedefine/>
    <w:uiPriority w:val="39"/>
    <w:semiHidden/>
    <w:unhideWhenUsed/>
    <w:rsid w:val="0020366C"/>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20366C"/>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20366C"/>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20366C"/>
    <w:pPr>
      <w:ind w:left="1920"/>
    </w:pPr>
    <w:rPr>
      <w:rFonts w:asciiTheme="minorHAnsi" w:hAnsiTheme="minorHAnsi"/>
      <w:sz w:val="20"/>
      <w:szCs w:val="20"/>
    </w:rPr>
  </w:style>
  <w:style w:type="paragraph" w:styleId="Revision">
    <w:name w:val="Revision"/>
    <w:hidden/>
    <w:uiPriority w:val="99"/>
    <w:semiHidden/>
    <w:rsid w:val="001A17B5"/>
    <w:rPr>
      <w:rFonts w:ascii="Times New Roman" w:hAnsi="Times New Roman" w:cs="Times New Roman"/>
    </w:rPr>
  </w:style>
  <w:style w:type="paragraph" w:styleId="BalloonText">
    <w:name w:val="Balloon Text"/>
    <w:basedOn w:val="Normal"/>
    <w:link w:val="BalloonTextChar"/>
    <w:uiPriority w:val="99"/>
    <w:semiHidden/>
    <w:unhideWhenUsed/>
    <w:rsid w:val="001A17B5"/>
    <w:rPr>
      <w:sz w:val="18"/>
      <w:szCs w:val="18"/>
    </w:rPr>
  </w:style>
  <w:style w:type="character" w:customStyle="1" w:styleId="BalloonTextChar">
    <w:name w:val="Balloon Text Char"/>
    <w:basedOn w:val="DefaultParagraphFont"/>
    <w:link w:val="BalloonText"/>
    <w:uiPriority w:val="99"/>
    <w:semiHidden/>
    <w:rsid w:val="001A17B5"/>
    <w:rPr>
      <w:rFonts w:ascii="Times New Roman" w:hAnsi="Times New Roman" w:cs="Times New Roman"/>
      <w:sz w:val="18"/>
      <w:szCs w:val="18"/>
    </w:rPr>
  </w:style>
  <w:style w:type="character" w:customStyle="1" w:styleId="Heading2Char">
    <w:name w:val="Heading 2 Char"/>
    <w:basedOn w:val="DefaultParagraphFont"/>
    <w:link w:val="Heading2"/>
    <w:uiPriority w:val="9"/>
    <w:rsid w:val="004A32CD"/>
    <w:rPr>
      <w:rFonts w:asciiTheme="majorHAnsi" w:eastAsiaTheme="majorEastAsia" w:hAnsiTheme="majorHAnsi" w:cstheme="majorBidi"/>
      <w:color w:val="C77C0E" w:themeColor="accent1" w:themeShade="BF"/>
      <w:sz w:val="26"/>
      <w:szCs w:val="26"/>
    </w:rPr>
  </w:style>
  <w:style w:type="paragraph" w:styleId="NoSpacing">
    <w:name w:val="No Spacing"/>
    <w:link w:val="NoSpacingChar"/>
    <w:uiPriority w:val="1"/>
    <w:qFormat/>
    <w:rsid w:val="001E7085"/>
    <w:rPr>
      <w:rFonts w:eastAsiaTheme="minorEastAsia"/>
      <w:sz w:val="22"/>
      <w:szCs w:val="22"/>
      <w:lang w:eastAsia="zh-CN"/>
    </w:rPr>
  </w:style>
  <w:style w:type="character" w:customStyle="1" w:styleId="NoSpacingChar">
    <w:name w:val="No Spacing Char"/>
    <w:basedOn w:val="DefaultParagraphFont"/>
    <w:link w:val="NoSpacing"/>
    <w:uiPriority w:val="1"/>
    <w:rsid w:val="001E7085"/>
    <w:rPr>
      <w:rFonts w:eastAsiaTheme="minorEastAsia"/>
      <w:sz w:val="22"/>
      <w:szCs w:val="22"/>
      <w:lang w:eastAsia="zh-CN"/>
    </w:rPr>
  </w:style>
  <w:style w:type="character" w:styleId="CommentReference">
    <w:name w:val="annotation reference"/>
    <w:basedOn w:val="DefaultParagraphFont"/>
    <w:uiPriority w:val="99"/>
    <w:semiHidden/>
    <w:unhideWhenUsed/>
    <w:rsid w:val="00801879"/>
    <w:rPr>
      <w:sz w:val="16"/>
      <w:szCs w:val="16"/>
    </w:rPr>
  </w:style>
  <w:style w:type="paragraph" w:styleId="CommentText">
    <w:name w:val="annotation text"/>
    <w:basedOn w:val="Normal"/>
    <w:link w:val="CommentTextChar"/>
    <w:uiPriority w:val="99"/>
    <w:semiHidden/>
    <w:unhideWhenUsed/>
    <w:rsid w:val="00801879"/>
    <w:rPr>
      <w:sz w:val="20"/>
      <w:szCs w:val="20"/>
    </w:rPr>
  </w:style>
  <w:style w:type="character" w:customStyle="1" w:styleId="CommentTextChar">
    <w:name w:val="Comment Text Char"/>
    <w:basedOn w:val="DefaultParagraphFont"/>
    <w:link w:val="CommentText"/>
    <w:uiPriority w:val="99"/>
    <w:semiHidden/>
    <w:rsid w:val="0080187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01879"/>
    <w:rPr>
      <w:b/>
      <w:bCs/>
    </w:rPr>
  </w:style>
  <w:style w:type="character" w:customStyle="1" w:styleId="CommentSubjectChar">
    <w:name w:val="Comment Subject Char"/>
    <w:basedOn w:val="CommentTextChar"/>
    <w:link w:val="CommentSubject"/>
    <w:uiPriority w:val="99"/>
    <w:semiHidden/>
    <w:rsid w:val="00801879"/>
    <w:rPr>
      <w:rFonts w:ascii="Times New Roman" w:hAnsi="Times New Roman" w:cs="Times New Roman"/>
      <w:b/>
      <w:bCs/>
      <w:sz w:val="20"/>
      <w:szCs w:val="20"/>
    </w:rPr>
  </w:style>
  <w:style w:type="character" w:styleId="UnresolvedMention">
    <w:name w:val="Unresolved Mention"/>
    <w:basedOn w:val="DefaultParagraphFont"/>
    <w:uiPriority w:val="99"/>
    <w:rsid w:val="00DF50D1"/>
    <w:rPr>
      <w:color w:val="605E5C"/>
      <w:shd w:val="clear" w:color="auto" w:fill="E1DFDD"/>
    </w:rPr>
  </w:style>
  <w:style w:type="character" w:styleId="FollowedHyperlink">
    <w:name w:val="FollowedHyperlink"/>
    <w:basedOn w:val="DefaultParagraphFont"/>
    <w:uiPriority w:val="99"/>
    <w:semiHidden/>
    <w:unhideWhenUsed/>
    <w:rsid w:val="00DF50D1"/>
    <w:rPr>
      <w:color w:val="FFC42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849">
      <w:bodyDiv w:val="1"/>
      <w:marLeft w:val="0"/>
      <w:marRight w:val="0"/>
      <w:marTop w:val="0"/>
      <w:marBottom w:val="0"/>
      <w:divBdr>
        <w:top w:val="none" w:sz="0" w:space="0" w:color="auto"/>
        <w:left w:val="none" w:sz="0" w:space="0" w:color="auto"/>
        <w:bottom w:val="none" w:sz="0" w:space="0" w:color="auto"/>
        <w:right w:val="none" w:sz="0" w:space="0" w:color="auto"/>
      </w:divBdr>
    </w:div>
    <w:div w:id="20208215">
      <w:bodyDiv w:val="1"/>
      <w:marLeft w:val="0"/>
      <w:marRight w:val="0"/>
      <w:marTop w:val="0"/>
      <w:marBottom w:val="0"/>
      <w:divBdr>
        <w:top w:val="none" w:sz="0" w:space="0" w:color="auto"/>
        <w:left w:val="none" w:sz="0" w:space="0" w:color="auto"/>
        <w:bottom w:val="none" w:sz="0" w:space="0" w:color="auto"/>
        <w:right w:val="none" w:sz="0" w:space="0" w:color="auto"/>
      </w:divBdr>
    </w:div>
    <w:div w:id="69811668">
      <w:bodyDiv w:val="1"/>
      <w:marLeft w:val="0"/>
      <w:marRight w:val="0"/>
      <w:marTop w:val="0"/>
      <w:marBottom w:val="0"/>
      <w:divBdr>
        <w:top w:val="none" w:sz="0" w:space="0" w:color="auto"/>
        <w:left w:val="none" w:sz="0" w:space="0" w:color="auto"/>
        <w:bottom w:val="none" w:sz="0" w:space="0" w:color="auto"/>
        <w:right w:val="none" w:sz="0" w:space="0" w:color="auto"/>
      </w:divBdr>
    </w:div>
    <w:div w:id="324482716">
      <w:bodyDiv w:val="1"/>
      <w:marLeft w:val="0"/>
      <w:marRight w:val="0"/>
      <w:marTop w:val="0"/>
      <w:marBottom w:val="0"/>
      <w:divBdr>
        <w:top w:val="none" w:sz="0" w:space="0" w:color="auto"/>
        <w:left w:val="none" w:sz="0" w:space="0" w:color="auto"/>
        <w:bottom w:val="none" w:sz="0" w:space="0" w:color="auto"/>
        <w:right w:val="none" w:sz="0" w:space="0" w:color="auto"/>
      </w:divBdr>
      <w:divsChild>
        <w:div w:id="307246310">
          <w:marLeft w:val="0"/>
          <w:marRight w:val="0"/>
          <w:marTop w:val="0"/>
          <w:marBottom w:val="0"/>
          <w:divBdr>
            <w:top w:val="none" w:sz="0" w:space="0" w:color="auto"/>
            <w:left w:val="none" w:sz="0" w:space="0" w:color="auto"/>
            <w:bottom w:val="none" w:sz="0" w:space="0" w:color="auto"/>
            <w:right w:val="none" w:sz="0" w:space="0" w:color="auto"/>
          </w:divBdr>
        </w:div>
        <w:div w:id="835804991">
          <w:marLeft w:val="0"/>
          <w:marRight w:val="0"/>
          <w:marTop w:val="0"/>
          <w:marBottom w:val="0"/>
          <w:divBdr>
            <w:top w:val="none" w:sz="0" w:space="0" w:color="auto"/>
            <w:left w:val="none" w:sz="0" w:space="0" w:color="auto"/>
            <w:bottom w:val="none" w:sz="0" w:space="0" w:color="auto"/>
            <w:right w:val="none" w:sz="0" w:space="0" w:color="auto"/>
          </w:divBdr>
        </w:div>
        <w:div w:id="1914386269">
          <w:marLeft w:val="0"/>
          <w:marRight w:val="0"/>
          <w:marTop w:val="0"/>
          <w:marBottom w:val="0"/>
          <w:divBdr>
            <w:top w:val="none" w:sz="0" w:space="0" w:color="auto"/>
            <w:left w:val="none" w:sz="0" w:space="0" w:color="auto"/>
            <w:bottom w:val="none" w:sz="0" w:space="0" w:color="auto"/>
            <w:right w:val="none" w:sz="0" w:space="0" w:color="auto"/>
          </w:divBdr>
        </w:div>
      </w:divsChild>
    </w:div>
    <w:div w:id="332034259">
      <w:bodyDiv w:val="1"/>
      <w:marLeft w:val="0"/>
      <w:marRight w:val="0"/>
      <w:marTop w:val="0"/>
      <w:marBottom w:val="0"/>
      <w:divBdr>
        <w:top w:val="none" w:sz="0" w:space="0" w:color="auto"/>
        <w:left w:val="none" w:sz="0" w:space="0" w:color="auto"/>
        <w:bottom w:val="none" w:sz="0" w:space="0" w:color="auto"/>
        <w:right w:val="none" w:sz="0" w:space="0" w:color="auto"/>
      </w:divBdr>
    </w:div>
    <w:div w:id="505822712">
      <w:bodyDiv w:val="1"/>
      <w:marLeft w:val="0"/>
      <w:marRight w:val="0"/>
      <w:marTop w:val="0"/>
      <w:marBottom w:val="0"/>
      <w:divBdr>
        <w:top w:val="none" w:sz="0" w:space="0" w:color="auto"/>
        <w:left w:val="none" w:sz="0" w:space="0" w:color="auto"/>
        <w:bottom w:val="none" w:sz="0" w:space="0" w:color="auto"/>
        <w:right w:val="none" w:sz="0" w:space="0" w:color="auto"/>
      </w:divBdr>
      <w:divsChild>
        <w:div w:id="12193167">
          <w:marLeft w:val="0"/>
          <w:marRight w:val="0"/>
          <w:marTop w:val="0"/>
          <w:marBottom w:val="0"/>
          <w:divBdr>
            <w:top w:val="none" w:sz="0" w:space="0" w:color="auto"/>
            <w:left w:val="none" w:sz="0" w:space="0" w:color="auto"/>
            <w:bottom w:val="none" w:sz="0" w:space="0" w:color="auto"/>
            <w:right w:val="none" w:sz="0" w:space="0" w:color="auto"/>
          </w:divBdr>
        </w:div>
        <w:div w:id="30806745">
          <w:marLeft w:val="0"/>
          <w:marRight w:val="0"/>
          <w:marTop w:val="0"/>
          <w:marBottom w:val="0"/>
          <w:divBdr>
            <w:top w:val="none" w:sz="0" w:space="0" w:color="auto"/>
            <w:left w:val="none" w:sz="0" w:space="0" w:color="auto"/>
            <w:bottom w:val="none" w:sz="0" w:space="0" w:color="auto"/>
            <w:right w:val="none" w:sz="0" w:space="0" w:color="auto"/>
          </w:divBdr>
        </w:div>
        <w:div w:id="63653080">
          <w:marLeft w:val="0"/>
          <w:marRight w:val="0"/>
          <w:marTop w:val="0"/>
          <w:marBottom w:val="0"/>
          <w:divBdr>
            <w:top w:val="none" w:sz="0" w:space="0" w:color="auto"/>
            <w:left w:val="none" w:sz="0" w:space="0" w:color="auto"/>
            <w:bottom w:val="none" w:sz="0" w:space="0" w:color="auto"/>
            <w:right w:val="none" w:sz="0" w:space="0" w:color="auto"/>
          </w:divBdr>
        </w:div>
        <w:div w:id="69886085">
          <w:marLeft w:val="0"/>
          <w:marRight w:val="0"/>
          <w:marTop w:val="0"/>
          <w:marBottom w:val="0"/>
          <w:divBdr>
            <w:top w:val="none" w:sz="0" w:space="0" w:color="auto"/>
            <w:left w:val="none" w:sz="0" w:space="0" w:color="auto"/>
            <w:bottom w:val="none" w:sz="0" w:space="0" w:color="auto"/>
            <w:right w:val="none" w:sz="0" w:space="0" w:color="auto"/>
          </w:divBdr>
        </w:div>
        <w:div w:id="70469947">
          <w:marLeft w:val="0"/>
          <w:marRight w:val="0"/>
          <w:marTop w:val="0"/>
          <w:marBottom w:val="0"/>
          <w:divBdr>
            <w:top w:val="none" w:sz="0" w:space="0" w:color="auto"/>
            <w:left w:val="none" w:sz="0" w:space="0" w:color="auto"/>
            <w:bottom w:val="none" w:sz="0" w:space="0" w:color="auto"/>
            <w:right w:val="none" w:sz="0" w:space="0" w:color="auto"/>
          </w:divBdr>
        </w:div>
        <w:div w:id="90467901">
          <w:marLeft w:val="0"/>
          <w:marRight w:val="0"/>
          <w:marTop w:val="0"/>
          <w:marBottom w:val="0"/>
          <w:divBdr>
            <w:top w:val="none" w:sz="0" w:space="0" w:color="auto"/>
            <w:left w:val="none" w:sz="0" w:space="0" w:color="auto"/>
            <w:bottom w:val="none" w:sz="0" w:space="0" w:color="auto"/>
            <w:right w:val="none" w:sz="0" w:space="0" w:color="auto"/>
          </w:divBdr>
        </w:div>
        <w:div w:id="100300947">
          <w:marLeft w:val="0"/>
          <w:marRight w:val="0"/>
          <w:marTop w:val="0"/>
          <w:marBottom w:val="0"/>
          <w:divBdr>
            <w:top w:val="none" w:sz="0" w:space="0" w:color="auto"/>
            <w:left w:val="none" w:sz="0" w:space="0" w:color="auto"/>
            <w:bottom w:val="none" w:sz="0" w:space="0" w:color="auto"/>
            <w:right w:val="none" w:sz="0" w:space="0" w:color="auto"/>
          </w:divBdr>
        </w:div>
        <w:div w:id="101339749">
          <w:marLeft w:val="0"/>
          <w:marRight w:val="0"/>
          <w:marTop w:val="0"/>
          <w:marBottom w:val="0"/>
          <w:divBdr>
            <w:top w:val="none" w:sz="0" w:space="0" w:color="auto"/>
            <w:left w:val="none" w:sz="0" w:space="0" w:color="auto"/>
            <w:bottom w:val="none" w:sz="0" w:space="0" w:color="auto"/>
            <w:right w:val="none" w:sz="0" w:space="0" w:color="auto"/>
          </w:divBdr>
        </w:div>
        <w:div w:id="113403142">
          <w:marLeft w:val="0"/>
          <w:marRight w:val="0"/>
          <w:marTop w:val="0"/>
          <w:marBottom w:val="0"/>
          <w:divBdr>
            <w:top w:val="none" w:sz="0" w:space="0" w:color="auto"/>
            <w:left w:val="none" w:sz="0" w:space="0" w:color="auto"/>
            <w:bottom w:val="none" w:sz="0" w:space="0" w:color="auto"/>
            <w:right w:val="none" w:sz="0" w:space="0" w:color="auto"/>
          </w:divBdr>
        </w:div>
        <w:div w:id="127361730">
          <w:marLeft w:val="0"/>
          <w:marRight w:val="0"/>
          <w:marTop w:val="0"/>
          <w:marBottom w:val="0"/>
          <w:divBdr>
            <w:top w:val="none" w:sz="0" w:space="0" w:color="auto"/>
            <w:left w:val="none" w:sz="0" w:space="0" w:color="auto"/>
            <w:bottom w:val="none" w:sz="0" w:space="0" w:color="auto"/>
            <w:right w:val="none" w:sz="0" w:space="0" w:color="auto"/>
          </w:divBdr>
        </w:div>
        <w:div w:id="134033842">
          <w:marLeft w:val="0"/>
          <w:marRight w:val="0"/>
          <w:marTop w:val="0"/>
          <w:marBottom w:val="0"/>
          <w:divBdr>
            <w:top w:val="none" w:sz="0" w:space="0" w:color="auto"/>
            <w:left w:val="none" w:sz="0" w:space="0" w:color="auto"/>
            <w:bottom w:val="none" w:sz="0" w:space="0" w:color="auto"/>
            <w:right w:val="none" w:sz="0" w:space="0" w:color="auto"/>
          </w:divBdr>
        </w:div>
        <w:div w:id="139621568">
          <w:marLeft w:val="0"/>
          <w:marRight w:val="0"/>
          <w:marTop w:val="0"/>
          <w:marBottom w:val="0"/>
          <w:divBdr>
            <w:top w:val="none" w:sz="0" w:space="0" w:color="auto"/>
            <w:left w:val="none" w:sz="0" w:space="0" w:color="auto"/>
            <w:bottom w:val="none" w:sz="0" w:space="0" w:color="auto"/>
            <w:right w:val="none" w:sz="0" w:space="0" w:color="auto"/>
          </w:divBdr>
        </w:div>
        <w:div w:id="148834708">
          <w:marLeft w:val="0"/>
          <w:marRight w:val="0"/>
          <w:marTop w:val="0"/>
          <w:marBottom w:val="0"/>
          <w:divBdr>
            <w:top w:val="none" w:sz="0" w:space="0" w:color="auto"/>
            <w:left w:val="none" w:sz="0" w:space="0" w:color="auto"/>
            <w:bottom w:val="none" w:sz="0" w:space="0" w:color="auto"/>
            <w:right w:val="none" w:sz="0" w:space="0" w:color="auto"/>
          </w:divBdr>
        </w:div>
        <w:div w:id="167838745">
          <w:marLeft w:val="0"/>
          <w:marRight w:val="0"/>
          <w:marTop w:val="0"/>
          <w:marBottom w:val="0"/>
          <w:divBdr>
            <w:top w:val="none" w:sz="0" w:space="0" w:color="auto"/>
            <w:left w:val="none" w:sz="0" w:space="0" w:color="auto"/>
            <w:bottom w:val="none" w:sz="0" w:space="0" w:color="auto"/>
            <w:right w:val="none" w:sz="0" w:space="0" w:color="auto"/>
          </w:divBdr>
        </w:div>
        <w:div w:id="174341327">
          <w:marLeft w:val="0"/>
          <w:marRight w:val="0"/>
          <w:marTop w:val="0"/>
          <w:marBottom w:val="0"/>
          <w:divBdr>
            <w:top w:val="none" w:sz="0" w:space="0" w:color="auto"/>
            <w:left w:val="none" w:sz="0" w:space="0" w:color="auto"/>
            <w:bottom w:val="none" w:sz="0" w:space="0" w:color="auto"/>
            <w:right w:val="none" w:sz="0" w:space="0" w:color="auto"/>
          </w:divBdr>
        </w:div>
        <w:div w:id="188376793">
          <w:marLeft w:val="0"/>
          <w:marRight w:val="0"/>
          <w:marTop w:val="0"/>
          <w:marBottom w:val="0"/>
          <w:divBdr>
            <w:top w:val="none" w:sz="0" w:space="0" w:color="auto"/>
            <w:left w:val="none" w:sz="0" w:space="0" w:color="auto"/>
            <w:bottom w:val="none" w:sz="0" w:space="0" w:color="auto"/>
            <w:right w:val="none" w:sz="0" w:space="0" w:color="auto"/>
          </w:divBdr>
        </w:div>
        <w:div w:id="211817079">
          <w:marLeft w:val="0"/>
          <w:marRight w:val="0"/>
          <w:marTop w:val="0"/>
          <w:marBottom w:val="0"/>
          <w:divBdr>
            <w:top w:val="none" w:sz="0" w:space="0" w:color="auto"/>
            <w:left w:val="none" w:sz="0" w:space="0" w:color="auto"/>
            <w:bottom w:val="none" w:sz="0" w:space="0" w:color="auto"/>
            <w:right w:val="none" w:sz="0" w:space="0" w:color="auto"/>
          </w:divBdr>
        </w:div>
        <w:div w:id="274363224">
          <w:marLeft w:val="0"/>
          <w:marRight w:val="0"/>
          <w:marTop w:val="0"/>
          <w:marBottom w:val="0"/>
          <w:divBdr>
            <w:top w:val="none" w:sz="0" w:space="0" w:color="auto"/>
            <w:left w:val="none" w:sz="0" w:space="0" w:color="auto"/>
            <w:bottom w:val="none" w:sz="0" w:space="0" w:color="auto"/>
            <w:right w:val="none" w:sz="0" w:space="0" w:color="auto"/>
          </w:divBdr>
        </w:div>
        <w:div w:id="279144772">
          <w:marLeft w:val="0"/>
          <w:marRight w:val="0"/>
          <w:marTop w:val="0"/>
          <w:marBottom w:val="0"/>
          <w:divBdr>
            <w:top w:val="none" w:sz="0" w:space="0" w:color="auto"/>
            <w:left w:val="none" w:sz="0" w:space="0" w:color="auto"/>
            <w:bottom w:val="none" w:sz="0" w:space="0" w:color="auto"/>
            <w:right w:val="none" w:sz="0" w:space="0" w:color="auto"/>
          </w:divBdr>
        </w:div>
        <w:div w:id="302851024">
          <w:marLeft w:val="0"/>
          <w:marRight w:val="0"/>
          <w:marTop w:val="0"/>
          <w:marBottom w:val="0"/>
          <w:divBdr>
            <w:top w:val="none" w:sz="0" w:space="0" w:color="auto"/>
            <w:left w:val="none" w:sz="0" w:space="0" w:color="auto"/>
            <w:bottom w:val="none" w:sz="0" w:space="0" w:color="auto"/>
            <w:right w:val="none" w:sz="0" w:space="0" w:color="auto"/>
          </w:divBdr>
        </w:div>
        <w:div w:id="304045651">
          <w:marLeft w:val="0"/>
          <w:marRight w:val="0"/>
          <w:marTop w:val="0"/>
          <w:marBottom w:val="0"/>
          <w:divBdr>
            <w:top w:val="none" w:sz="0" w:space="0" w:color="auto"/>
            <w:left w:val="none" w:sz="0" w:space="0" w:color="auto"/>
            <w:bottom w:val="none" w:sz="0" w:space="0" w:color="auto"/>
            <w:right w:val="none" w:sz="0" w:space="0" w:color="auto"/>
          </w:divBdr>
        </w:div>
        <w:div w:id="310135495">
          <w:marLeft w:val="0"/>
          <w:marRight w:val="0"/>
          <w:marTop w:val="0"/>
          <w:marBottom w:val="0"/>
          <w:divBdr>
            <w:top w:val="none" w:sz="0" w:space="0" w:color="auto"/>
            <w:left w:val="none" w:sz="0" w:space="0" w:color="auto"/>
            <w:bottom w:val="none" w:sz="0" w:space="0" w:color="auto"/>
            <w:right w:val="none" w:sz="0" w:space="0" w:color="auto"/>
          </w:divBdr>
        </w:div>
        <w:div w:id="314604937">
          <w:marLeft w:val="0"/>
          <w:marRight w:val="0"/>
          <w:marTop w:val="0"/>
          <w:marBottom w:val="0"/>
          <w:divBdr>
            <w:top w:val="none" w:sz="0" w:space="0" w:color="auto"/>
            <w:left w:val="none" w:sz="0" w:space="0" w:color="auto"/>
            <w:bottom w:val="none" w:sz="0" w:space="0" w:color="auto"/>
            <w:right w:val="none" w:sz="0" w:space="0" w:color="auto"/>
          </w:divBdr>
        </w:div>
        <w:div w:id="343358811">
          <w:marLeft w:val="0"/>
          <w:marRight w:val="0"/>
          <w:marTop w:val="0"/>
          <w:marBottom w:val="0"/>
          <w:divBdr>
            <w:top w:val="none" w:sz="0" w:space="0" w:color="auto"/>
            <w:left w:val="none" w:sz="0" w:space="0" w:color="auto"/>
            <w:bottom w:val="none" w:sz="0" w:space="0" w:color="auto"/>
            <w:right w:val="none" w:sz="0" w:space="0" w:color="auto"/>
          </w:divBdr>
        </w:div>
        <w:div w:id="351273058">
          <w:marLeft w:val="0"/>
          <w:marRight w:val="0"/>
          <w:marTop w:val="0"/>
          <w:marBottom w:val="0"/>
          <w:divBdr>
            <w:top w:val="none" w:sz="0" w:space="0" w:color="auto"/>
            <w:left w:val="none" w:sz="0" w:space="0" w:color="auto"/>
            <w:bottom w:val="none" w:sz="0" w:space="0" w:color="auto"/>
            <w:right w:val="none" w:sz="0" w:space="0" w:color="auto"/>
          </w:divBdr>
        </w:div>
        <w:div w:id="372926726">
          <w:marLeft w:val="0"/>
          <w:marRight w:val="0"/>
          <w:marTop w:val="0"/>
          <w:marBottom w:val="0"/>
          <w:divBdr>
            <w:top w:val="none" w:sz="0" w:space="0" w:color="auto"/>
            <w:left w:val="none" w:sz="0" w:space="0" w:color="auto"/>
            <w:bottom w:val="none" w:sz="0" w:space="0" w:color="auto"/>
            <w:right w:val="none" w:sz="0" w:space="0" w:color="auto"/>
          </w:divBdr>
        </w:div>
        <w:div w:id="377709977">
          <w:marLeft w:val="0"/>
          <w:marRight w:val="0"/>
          <w:marTop w:val="0"/>
          <w:marBottom w:val="0"/>
          <w:divBdr>
            <w:top w:val="none" w:sz="0" w:space="0" w:color="auto"/>
            <w:left w:val="none" w:sz="0" w:space="0" w:color="auto"/>
            <w:bottom w:val="none" w:sz="0" w:space="0" w:color="auto"/>
            <w:right w:val="none" w:sz="0" w:space="0" w:color="auto"/>
          </w:divBdr>
        </w:div>
        <w:div w:id="384522247">
          <w:marLeft w:val="0"/>
          <w:marRight w:val="0"/>
          <w:marTop w:val="0"/>
          <w:marBottom w:val="0"/>
          <w:divBdr>
            <w:top w:val="none" w:sz="0" w:space="0" w:color="auto"/>
            <w:left w:val="none" w:sz="0" w:space="0" w:color="auto"/>
            <w:bottom w:val="none" w:sz="0" w:space="0" w:color="auto"/>
            <w:right w:val="none" w:sz="0" w:space="0" w:color="auto"/>
          </w:divBdr>
        </w:div>
        <w:div w:id="387143945">
          <w:marLeft w:val="0"/>
          <w:marRight w:val="0"/>
          <w:marTop w:val="0"/>
          <w:marBottom w:val="0"/>
          <w:divBdr>
            <w:top w:val="none" w:sz="0" w:space="0" w:color="auto"/>
            <w:left w:val="none" w:sz="0" w:space="0" w:color="auto"/>
            <w:bottom w:val="none" w:sz="0" w:space="0" w:color="auto"/>
            <w:right w:val="none" w:sz="0" w:space="0" w:color="auto"/>
          </w:divBdr>
        </w:div>
        <w:div w:id="394819570">
          <w:marLeft w:val="0"/>
          <w:marRight w:val="0"/>
          <w:marTop w:val="0"/>
          <w:marBottom w:val="0"/>
          <w:divBdr>
            <w:top w:val="none" w:sz="0" w:space="0" w:color="auto"/>
            <w:left w:val="none" w:sz="0" w:space="0" w:color="auto"/>
            <w:bottom w:val="none" w:sz="0" w:space="0" w:color="auto"/>
            <w:right w:val="none" w:sz="0" w:space="0" w:color="auto"/>
          </w:divBdr>
        </w:div>
        <w:div w:id="408889622">
          <w:marLeft w:val="0"/>
          <w:marRight w:val="0"/>
          <w:marTop w:val="0"/>
          <w:marBottom w:val="0"/>
          <w:divBdr>
            <w:top w:val="none" w:sz="0" w:space="0" w:color="auto"/>
            <w:left w:val="none" w:sz="0" w:space="0" w:color="auto"/>
            <w:bottom w:val="none" w:sz="0" w:space="0" w:color="auto"/>
            <w:right w:val="none" w:sz="0" w:space="0" w:color="auto"/>
          </w:divBdr>
        </w:div>
        <w:div w:id="423964630">
          <w:marLeft w:val="0"/>
          <w:marRight w:val="0"/>
          <w:marTop w:val="0"/>
          <w:marBottom w:val="0"/>
          <w:divBdr>
            <w:top w:val="none" w:sz="0" w:space="0" w:color="auto"/>
            <w:left w:val="none" w:sz="0" w:space="0" w:color="auto"/>
            <w:bottom w:val="none" w:sz="0" w:space="0" w:color="auto"/>
            <w:right w:val="none" w:sz="0" w:space="0" w:color="auto"/>
          </w:divBdr>
        </w:div>
        <w:div w:id="424694719">
          <w:marLeft w:val="0"/>
          <w:marRight w:val="0"/>
          <w:marTop w:val="0"/>
          <w:marBottom w:val="0"/>
          <w:divBdr>
            <w:top w:val="none" w:sz="0" w:space="0" w:color="auto"/>
            <w:left w:val="none" w:sz="0" w:space="0" w:color="auto"/>
            <w:bottom w:val="none" w:sz="0" w:space="0" w:color="auto"/>
            <w:right w:val="none" w:sz="0" w:space="0" w:color="auto"/>
          </w:divBdr>
        </w:div>
        <w:div w:id="430661821">
          <w:marLeft w:val="0"/>
          <w:marRight w:val="0"/>
          <w:marTop w:val="0"/>
          <w:marBottom w:val="0"/>
          <w:divBdr>
            <w:top w:val="none" w:sz="0" w:space="0" w:color="auto"/>
            <w:left w:val="none" w:sz="0" w:space="0" w:color="auto"/>
            <w:bottom w:val="none" w:sz="0" w:space="0" w:color="auto"/>
            <w:right w:val="none" w:sz="0" w:space="0" w:color="auto"/>
          </w:divBdr>
        </w:div>
        <w:div w:id="444737476">
          <w:marLeft w:val="0"/>
          <w:marRight w:val="0"/>
          <w:marTop w:val="0"/>
          <w:marBottom w:val="0"/>
          <w:divBdr>
            <w:top w:val="none" w:sz="0" w:space="0" w:color="auto"/>
            <w:left w:val="none" w:sz="0" w:space="0" w:color="auto"/>
            <w:bottom w:val="none" w:sz="0" w:space="0" w:color="auto"/>
            <w:right w:val="none" w:sz="0" w:space="0" w:color="auto"/>
          </w:divBdr>
        </w:div>
        <w:div w:id="447048378">
          <w:marLeft w:val="0"/>
          <w:marRight w:val="0"/>
          <w:marTop w:val="0"/>
          <w:marBottom w:val="0"/>
          <w:divBdr>
            <w:top w:val="none" w:sz="0" w:space="0" w:color="auto"/>
            <w:left w:val="none" w:sz="0" w:space="0" w:color="auto"/>
            <w:bottom w:val="none" w:sz="0" w:space="0" w:color="auto"/>
            <w:right w:val="none" w:sz="0" w:space="0" w:color="auto"/>
          </w:divBdr>
        </w:div>
        <w:div w:id="480852788">
          <w:marLeft w:val="0"/>
          <w:marRight w:val="0"/>
          <w:marTop w:val="0"/>
          <w:marBottom w:val="0"/>
          <w:divBdr>
            <w:top w:val="none" w:sz="0" w:space="0" w:color="auto"/>
            <w:left w:val="none" w:sz="0" w:space="0" w:color="auto"/>
            <w:bottom w:val="none" w:sz="0" w:space="0" w:color="auto"/>
            <w:right w:val="none" w:sz="0" w:space="0" w:color="auto"/>
          </w:divBdr>
        </w:div>
        <w:div w:id="491145202">
          <w:marLeft w:val="0"/>
          <w:marRight w:val="0"/>
          <w:marTop w:val="0"/>
          <w:marBottom w:val="0"/>
          <w:divBdr>
            <w:top w:val="none" w:sz="0" w:space="0" w:color="auto"/>
            <w:left w:val="none" w:sz="0" w:space="0" w:color="auto"/>
            <w:bottom w:val="none" w:sz="0" w:space="0" w:color="auto"/>
            <w:right w:val="none" w:sz="0" w:space="0" w:color="auto"/>
          </w:divBdr>
        </w:div>
        <w:div w:id="495657549">
          <w:marLeft w:val="0"/>
          <w:marRight w:val="0"/>
          <w:marTop w:val="0"/>
          <w:marBottom w:val="0"/>
          <w:divBdr>
            <w:top w:val="none" w:sz="0" w:space="0" w:color="auto"/>
            <w:left w:val="none" w:sz="0" w:space="0" w:color="auto"/>
            <w:bottom w:val="none" w:sz="0" w:space="0" w:color="auto"/>
            <w:right w:val="none" w:sz="0" w:space="0" w:color="auto"/>
          </w:divBdr>
        </w:div>
        <w:div w:id="526068644">
          <w:marLeft w:val="0"/>
          <w:marRight w:val="0"/>
          <w:marTop w:val="0"/>
          <w:marBottom w:val="0"/>
          <w:divBdr>
            <w:top w:val="none" w:sz="0" w:space="0" w:color="auto"/>
            <w:left w:val="none" w:sz="0" w:space="0" w:color="auto"/>
            <w:bottom w:val="none" w:sz="0" w:space="0" w:color="auto"/>
            <w:right w:val="none" w:sz="0" w:space="0" w:color="auto"/>
          </w:divBdr>
        </w:div>
        <w:div w:id="554700132">
          <w:marLeft w:val="0"/>
          <w:marRight w:val="0"/>
          <w:marTop w:val="0"/>
          <w:marBottom w:val="0"/>
          <w:divBdr>
            <w:top w:val="none" w:sz="0" w:space="0" w:color="auto"/>
            <w:left w:val="none" w:sz="0" w:space="0" w:color="auto"/>
            <w:bottom w:val="none" w:sz="0" w:space="0" w:color="auto"/>
            <w:right w:val="none" w:sz="0" w:space="0" w:color="auto"/>
          </w:divBdr>
        </w:div>
        <w:div w:id="576939866">
          <w:marLeft w:val="0"/>
          <w:marRight w:val="0"/>
          <w:marTop w:val="0"/>
          <w:marBottom w:val="0"/>
          <w:divBdr>
            <w:top w:val="none" w:sz="0" w:space="0" w:color="auto"/>
            <w:left w:val="none" w:sz="0" w:space="0" w:color="auto"/>
            <w:bottom w:val="none" w:sz="0" w:space="0" w:color="auto"/>
            <w:right w:val="none" w:sz="0" w:space="0" w:color="auto"/>
          </w:divBdr>
        </w:div>
        <w:div w:id="587277761">
          <w:marLeft w:val="0"/>
          <w:marRight w:val="0"/>
          <w:marTop w:val="0"/>
          <w:marBottom w:val="0"/>
          <w:divBdr>
            <w:top w:val="none" w:sz="0" w:space="0" w:color="auto"/>
            <w:left w:val="none" w:sz="0" w:space="0" w:color="auto"/>
            <w:bottom w:val="none" w:sz="0" w:space="0" w:color="auto"/>
            <w:right w:val="none" w:sz="0" w:space="0" w:color="auto"/>
          </w:divBdr>
        </w:div>
        <w:div w:id="591158299">
          <w:marLeft w:val="0"/>
          <w:marRight w:val="0"/>
          <w:marTop w:val="0"/>
          <w:marBottom w:val="0"/>
          <w:divBdr>
            <w:top w:val="none" w:sz="0" w:space="0" w:color="auto"/>
            <w:left w:val="none" w:sz="0" w:space="0" w:color="auto"/>
            <w:bottom w:val="none" w:sz="0" w:space="0" w:color="auto"/>
            <w:right w:val="none" w:sz="0" w:space="0" w:color="auto"/>
          </w:divBdr>
        </w:div>
        <w:div w:id="603541117">
          <w:marLeft w:val="0"/>
          <w:marRight w:val="0"/>
          <w:marTop w:val="0"/>
          <w:marBottom w:val="0"/>
          <w:divBdr>
            <w:top w:val="none" w:sz="0" w:space="0" w:color="auto"/>
            <w:left w:val="none" w:sz="0" w:space="0" w:color="auto"/>
            <w:bottom w:val="none" w:sz="0" w:space="0" w:color="auto"/>
            <w:right w:val="none" w:sz="0" w:space="0" w:color="auto"/>
          </w:divBdr>
        </w:div>
        <w:div w:id="609581149">
          <w:marLeft w:val="0"/>
          <w:marRight w:val="0"/>
          <w:marTop w:val="0"/>
          <w:marBottom w:val="0"/>
          <w:divBdr>
            <w:top w:val="none" w:sz="0" w:space="0" w:color="auto"/>
            <w:left w:val="none" w:sz="0" w:space="0" w:color="auto"/>
            <w:bottom w:val="none" w:sz="0" w:space="0" w:color="auto"/>
            <w:right w:val="none" w:sz="0" w:space="0" w:color="auto"/>
          </w:divBdr>
        </w:div>
        <w:div w:id="610210827">
          <w:marLeft w:val="0"/>
          <w:marRight w:val="0"/>
          <w:marTop w:val="0"/>
          <w:marBottom w:val="0"/>
          <w:divBdr>
            <w:top w:val="none" w:sz="0" w:space="0" w:color="auto"/>
            <w:left w:val="none" w:sz="0" w:space="0" w:color="auto"/>
            <w:bottom w:val="none" w:sz="0" w:space="0" w:color="auto"/>
            <w:right w:val="none" w:sz="0" w:space="0" w:color="auto"/>
          </w:divBdr>
        </w:div>
        <w:div w:id="635913018">
          <w:marLeft w:val="0"/>
          <w:marRight w:val="0"/>
          <w:marTop w:val="0"/>
          <w:marBottom w:val="0"/>
          <w:divBdr>
            <w:top w:val="none" w:sz="0" w:space="0" w:color="auto"/>
            <w:left w:val="none" w:sz="0" w:space="0" w:color="auto"/>
            <w:bottom w:val="none" w:sz="0" w:space="0" w:color="auto"/>
            <w:right w:val="none" w:sz="0" w:space="0" w:color="auto"/>
          </w:divBdr>
        </w:div>
        <w:div w:id="646519088">
          <w:marLeft w:val="0"/>
          <w:marRight w:val="0"/>
          <w:marTop w:val="0"/>
          <w:marBottom w:val="0"/>
          <w:divBdr>
            <w:top w:val="none" w:sz="0" w:space="0" w:color="auto"/>
            <w:left w:val="none" w:sz="0" w:space="0" w:color="auto"/>
            <w:bottom w:val="none" w:sz="0" w:space="0" w:color="auto"/>
            <w:right w:val="none" w:sz="0" w:space="0" w:color="auto"/>
          </w:divBdr>
        </w:div>
        <w:div w:id="659502756">
          <w:marLeft w:val="0"/>
          <w:marRight w:val="0"/>
          <w:marTop w:val="0"/>
          <w:marBottom w:val="0"/>
          <w:divBdr>
            <w:top w:val="none" w:sz="0" w:space="0" w:color="auto"/>
            <w:left w:val="none" w:sz="0" w:space="0" w:color="auto"/>
            <w:bottom w:val="none" w:sz="0" w:space="0" w:color="auto"/>
            <w:right w:val="none" w:sz="0" w:space="0" w:color="auto"/>
          </w:divBdr>
        </w:div>
        <w:div w:id="707529060">
          <w:marLeft w:val="0"/>
          <w:marRight w:val="0"/>
          <w:marTop w:val="0"/>
          <w:marBottom w:val="0"/>
          <w:divBdr>
            <w:top w:val="none" w:sz="0" w:space="0" w:color="auto"/>
            <w:left w:val="none" w:sz="0" w:space="0" w:color="auto"/>
            <w:bottom w:val="none" w:sz="0" w:space="0" w:color="auto"/>
            <w:right w:val="none" w:sz="0" w:space="0" w:color="auto"/>
          </w:divBdr>
        </w:div>
        <w:div w:id="735972605">
          <w:marLeft w:val="0"/>
          <w:marRight w:val="0"/>
          <w:marTop w:val="0"/>
          <w:marBottom w:val="0"/>
          <w:divBdr>
            <w:top w:val="none" w:sz="0" w:space="0" w:color="auto"/>
            <w:left w:val="none" w:sz="0" w:space="0" w:color="auto"/>
            <w:bottom w:val="none" w:sz="0" w:space="0" w:color="auto"/>
            <w:right w:val="none" w:sz="0" w:space="0" w:color="auto"/>
          </w:divBdr>
        </w:div>
        <w:div w:id="770660525">
          <w:marLeft w:val="0"/>
          <w:marRight w:val="0"/>
          <w:marTop w:val="0"/>
          <w:marBottom w:val="0"/>
          <w:divBdr>
            <w:top w:val="none" w:sz="0" w:space="0" w:color="auto"/>
            <w:left w:val="none" w:sz="0" w:space="0" w:color="auto"/>
            <w:bottom w:val="none" w:sz="0" w:space="0" w:color="auto"/>
            <w:right w:val="none" w:sz="0" w:space="0" w:color="auto"/>
          </w:divBdr>
        </w:div>
        <w:div w:id="775059502">
          <w:marLeft w:val="0"/>
          <w:marRight w:val="0"/>
          <w:marTop w:val="0"/>
          <w:marBottom w:val="0"/>
          <w:divBdr>
            <w:top w:val="none" w:sz="0" w:space="0" w:color="auto"/>
            <w:left w:val="none" w:sz="0" w:space="0" w:color="auto"/>
            <w:bottom w:val="none" w:sz="0" w:space="0" w:color="auto"/>
            <w:right w:val="none" w:sz="0" w:space="0" w:color="auto"/>
          </w:divBdr>
        </w:div>
        <w:div w:id="792867045">
          <w:marLeft w:val="0"/>
          <w:marRight w:val="0"/>
          <w:marTop w:val="0"/>
          <w:marBottom w:val="0"/>
          <w:divBdr>
            <w:top w:val="none" w:sz="0" w:space="0" w:color="auto"/>
            <w:left w:val="none" w:sz="0" w:space="0" w:color="auto"/>
            <w:bottom w:val="none" w:sz="0" w:space="0" w:color="auto"/>
            <w:right w:val="none" w:sz="0" w:space="0" w:color="auto"/>
          </w:divBdr>
        </w:div>
        <w:div w:id="797184816">
          <w:marLeft w:val="0"/>
          <w:marRight w:val="0"/>
          <w:marTop w:val="0"/>
          <w:marBottom w:val="0"/>
          <w:divBdr>
            <w:top w:val="none" w:sz="0" w:space="0" w:color="auto"/>
            <w:left w:val="none" w:sz="0" w:space="0" w:color="auto"/>
            <w:bottom w:val="none" w:sz="0" w:space="0" w:color="auto"/>
            <w:right w:val="none" w:sz="0" w:space="0" w:color="auto"/>
          </w:divBdr>
        </w:div>
        <w:div w:id="814762332">
          <w:marLeft w:val="0"/>
          <w:marRight w:val="0"/>
          <w:marTop w:val="0"/>
          <w:marBottom w:val="0"/>
          <w:divBdr>
            <w:top w:val="none" w:sz="0" w:space="0" w:color="auto"/>
            <w:left w:val="none" w:sz="0" w:space="0" w:color="auto"/>
            <w:bottom w:val="none" w:sz="0" w:space="0" w:color="auto"/>
            <w:right w:val="none" w:sz="0" w:space="0" w:color="auto"/>
          </w:divBdr>
        </w:div>
        <w:div w:id="838158793">
          <w:marLeft w:val="0"/>
          <w:marRight w:val="0"/>
          <w:marTop w:val="0"/>
          <w:marBottom w:val="0"/>
          <w:divBdr>
            <w:top w:val="none" w:sz="0" w:space="0" w:color="auto"/>
            <w:left w:val="none" w:sz="0" w:space="0" w:color="auto"/>
            <w:bottom w:val="none" w:sz="0" w:space="0" w:color="auto"/>
            <w:right w:val="none" w:sz="0" w:space="0" w:color="auto"/>
          </w:divBdr>
        </w:div>
        <w:div w:id="844130962">
          <w:marLeft w:val="0"/>
          <w:marRight w:val="0"/>
          <w:marTop w:val="0"/>
          <w:marBottom w:val="0"/>
          <w:divBdr>
            <w:top w:val="none" w:sz="0" w:space="0" w:color="auto"/>
            <w:left w:val="none" w:sz="0" w:space="0" w:color="auto"/>
            <w:bottom w:val="none" w:sz="0" w:space="0" w:color="auto"/>
            <w:right w:val="none" w:sz="0" w:space="0" w:color="auto"/>
          </w:divBdr>
        </w:div>
        <w:div w:id="870072265">
          <w:marLeft w:val="0"/>
          <w:marRight w:val="0"/>
          <w:marTop w:val="0"/>
          <w:marBottom w:val="0"/>
          <w:divBdr>
            <w:top w:val="none" w:sz="0" w:space="0" w:color="auto"/>
            <w:left w:val="none" w:sz="0" w:space="0" w:color="auto"/>
            <w:bottom w:val="none" w:sz="0" w:space="0" w:color="auto"/>
            <w:right w:val="none" w:sz="0" w:space="0" w:color="auto"/>
          </w:divBdr>
        </w:div>
        <w:div w:id="870192998">
          <w:marLeft w:val="0"/>
          <w:marRight w:val="0"/>
          <w:marTop w:val="0"/>
          <w:marBottom w:val="0"/>
          <w:divBdr>
            <w:top w:val="none" w:sz="0" w:space="0" w:color="auto"/>
            <w:left w:val="none" w:sz="0" w:space="0" w:color="auto"/>
            <w:bottom w:val="none" w:sz="0" w:space="0" w:color="auto"/>
            <w:right w:val="none" w:sz="0" w:space="0" w:color="auto"/>
          </w:divBdr>
        </w:div>
        <w:div w:id="876089404">
          <w:marLeft w:val="0"/>
          <w:marRight w:val="0"/>
          <w:marTop w:val="0"/>
          <w:marBottom w:val="0"/>
          <w:divBdr>
            <w:top w:val="none" w:sz="0" w:space="0" w:color="auto"/>
            <w:left w:val="none" w:sz="0" w:space="0" w:color="auto"/>
            <w:bottom w:val="none" w:sz="0" w:space="0" w:color="auto"/>
            <w:right w:val="none" w:sz="0" w:space="0" w:color="auto"/>
          </w:divBdr>
        </w:div>
        <w:div w:id="880827108">
          <w:marLeft w:val="0"/>
          <w:marRight w:val="0"/>
          <w:marTop w:val="0"/>
          <w:marBottom w:val="0"/>
          <w:divBdr>
            <w:top w:val="none" w:sz="0" w:space="0" w:color="auto"/>
            <w:left w:val="none" w:sz="0" w:space="0" w:color="auto"/>
            <w:bottom w:val="none" w:sz="0" w:space="0" w:color="auto"/>
            <w:right w:val="none" w:sz="0" w:space="0" w:color="auto"/>
          </w:divBdr>
        </w:div>
        <w:div w:id="888538381">
          <w:marLeft w:val="0"/>
          <w:marRight w:val="0"/>
          <w:marTop w:val="0"/>
          <w:marBottom w:val="0"/>
          <w:divBdr>
            <w:top w:val="none" w:sz="0" w:space="0" w:color="auto"/>
            <w:left w:val="none" w:sz="0" w:space="0" w:color="auto"/>
            <w:bottom w:val="none" w:sz="0" w:space="0" w:color="auto"/>
            <w:right w:val="none" w:sz="0" w:space="0" w:color="auto"/>
          </w:divBdr>
        </w:div>
        <w:div w:id="896746052">
          <w:marLeft w:val="0"/>
          <w:marRight w:val="0"/>
          <w:marTop w:val="0"/>
          <w:marBottom w:val="0"/>
          <w:divBdr>
            <w:top w:val="none" w:sz="0" w:space="0" w:color="auto"/>
            <w:left w:val="none" w:sz="0" w:space="0" w:color="auto"/>
            <w:bottom w:val="none" w:sz="0" w:space="0" w:color="auto"/>
            <w:right w:val="none" w:sz="0" w:space="0" w:color="auto"/>
          </w:divBdr>
        </w:div>
        <w:div w:id="897980642">
          <w:marLeft w:val="0"/>
          <w:marRight w:val="0"/>
          <w:marTop w:val="0"/>
          <w:marBottom w:val="0"/>
          <w:divBdr>
            <w:top w:val="none" w:sz="0" w:space="0" w:color="auto"/>
            <w:left w:val="none" w:sz="0" w:space="0" w:color="auto"/>
            <w:bottom w:val="none" w:sz="0" w:space="0" w:color="auto"/>
            <w:right w:val="none" w:sz="0" w:space="0" w:color="auto"/>
          </w:divBdr>
        </w:div>
        <w:div w:id="932277028">
          <w:marLeft w:val="0"/>
          <w:marRight w:val="0"/>
          <w:marTop w:val="0"/>
          <w:marBottom w:val="0"/>
          <w:divBdr>
            <w:top w:val="none" w:sz="0" w:space="0" w:color="auto"/>
            <w:left w:val="none" w:sz="0" w:space="0" w:color="auto"/>
            <w:bottom w:val="none" w:sz="0" w:space="0" w:color="auto"/>
            <w:right w:val="none" w:sz="0" w:space="0" w:color="auto"/>
          </w:divBdr>
        </w:div>
        <w:div w:id="942542221">
          <w:marLeft w:val="0"/>
          <w:marRight w:val="0"/>
          <w:marTop w:val="0"/>
          <w:marBottom w:val="0"/>
          <w:divBdr>
            <w:top w:val="none" w:sz="0" w:space="0" w:color="auto"/>
            <w:left w:val="none" w:sz="0" w:space="0" w:color="auto"/>
            <w:bottom w:val="none" w:sz="0" w:space="0" w:color="auto"/>
            <w:right w:val="none" w:sz="0" w:space="0" w:color="auto"/>
          </w:divBdr>
        </w:div>
        <w:div w:id="944001027">
          <w:marLeft w:val="0"/>
          <w:marRight w:val="0"/>
          <w:marTop w:val="0"/>
          <w:marBottom w:val="0"/>
          <w:divBdr>
            <w:top w:val="none" w:sz="0" w:space="0" w:color="auto"/>
            <w:left w:val="none" w:sz="0" w:space="0" w:color="auto"/>
            <w:bottom w:val="none" w:sz="0" w:space="0" w:color="auto"/>
            <w:right w:val="none" w:sz="0" w:space="0" w:color="auto"/>
          </w:divBdr>
        </w:div>
        <w:div w:id="947393395">
          <w:marLeft w:val="0"/>
          <w:marRight w:val="0"/>
          <w:marTop w:val="0"/>
          <w:marBottom w:val="0"/>
          <w:divBdr>
            <w:top w:val="none" w:sz="0" w:space="0" w:color="auto"/>
            <w:left w:val="none" w:sz="0" w:space="0" w:color="auto"/>
            <w:bottom w:val="none" w:sz="0" w:space="0" w:color="auto"/>
            <w:right w:val="none" w:sz="0" w:space="0" w:color="auto"/>
          </w:divBdr>
        </w:div>
        <w:div w:id="955797248">
          <w:marLeft w:val="0"/>
          <w:marRight w:val="0"/>
          <w:marTop w:val="0"/>
          <w:marBottom w:val="0"/>
          <w:divBdr>
            <w:top w:val="none" w:sz="0" w:space="0" w:color="auto"/>
            <w:left w:val="none" w:sz="0" w:space="0" w:color="auto"/>
            <w:bottom w:val="none" w:sz="0" w:space="0" w:color="auto"/>
            <w:right w:val="none" w:sz="0" w:space="0" w:color="auto"/>
          </w:divBdr>
        </w:div>
        <w:div w:id="974485174">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06447342">
          <w:marLeft w:val="0"/>
          <w:marRight w:val="0"/>
          <w:marTop w:val="0"/>
          <w:marBottom w:val="0"/>
          <w:divBdr>
            <w:top w:val="none" w:sz="0" w:space="0" w:color="auto"/>
            <w:left w:val="none" w:sz="0" w:space="0" w:color="auto"/>
            <w:bottom w:val="none" w:sz="0" w:space="0" w:color="auto"/>
            <w:right w:val="none" w:sz="0" w:space="0" w:color="auto"/>
          </w:divBdr>
        </w:div>
        <w:div w:id="1007056010">
          <w:marLeft w:val="0"/>
          <w:marRight w:val="0"/>
          <w:marTop w:val="0"/>
          <w:marBottom w:val="0"/>
          <w:divBdr>
            <w:top w:val="none" w:sz="0" w:space="0" w:color="auto"/>
            <w:left w:val="none" w:sz="0" w:space="0" w:color="auto"/>
            <w:bottom w:val="none" w:sz="0" w:space="0" w:color="auto"/>
            <w:right w:val="none" w:sz="0" w:space="0" w:color="auto"/>
          </w:divBdr>
        </w:div>
        <w:div w:id="1007828750">
          <w:marLeft w:val="0"/>
          <w:marRight w:val="0"/>
          <w:marTop w:val="0"/>
          <w:marBottom w:val="0"/>
          <w:divBdr>
            <w:top w:val="none" w:sz="0" w:space="0" w:color="auto"/>
            <w:left w:val="none" w:sz="0" w:space="0" w:color="auto"/>
            <w:bottom w:val="none" w:sz="0" w:space="0" w:color="auto"/>
            <w:right w:val="none" w:sz="0" w:space="0" w:color="auto"/>
          </w:divBdr>
        </w:div>
        <w:div w:id="1016274750">
          <w:marLeft w:val="0"/>
          <w:marRight w:val="0"/>
          <w:marTop w:val="0"/>
          <w:marBottom w:val="0"/>
          <w:divBdr>
            <w:top w:val="none" w:sz="0" w:space="0" w:color="auto"/>
            <w:left w:val="none" w:sz="0" w:space="0" w:color="auto"/>
            <w:bottom w:val="none" w:sz="0" w:space="0" w:color="auto"/>
            <w:right w:val="none" w:sz="0" w:space="0" w:color="auto"/>
          </w:divBdr>
        </w:div>
        <w:div w:id="1027102559">
          <w:marLeft w:val="0"/>
          <w:marRight w:val="0"/>
          <w:marTop w:val="0"/>
          <w:marBottom w:val="0"/>
          <w:divBdr>
            <w:top w:val="none" w:sz="0" w:space="0" w:color="auto"/>
            <w:left w:val="none" w:sz="0" w:space="0" w:color="auto"/>
            <w:bottom w:val="none" w:sz="0" w:space="0" w:color="auto"/>
            <w:right w:val="none" w:sz="0" w:space="0" w:color="auto"/>
          </w:divBdr>
        </w:div>
        <w:div w:id="1035891734">
          <w:marLeft w:val="0"/>
          <w:marRight w:val="0"/>
          <w:marTop w:val="0"/>
          <w:marBottom w:val="0"/>
          <w:divBdr>
            <w:top w:val="none" w:sz="0" w:space="0" w:color="auto"/>
            <w:left w:val="none" w:sz="0" w:space="0" w:color="auto"/>
            <w:bottom w:val="none" w:sz="0" w:space="0" w:color="auto"/>
            <w:right w:val="none" w:sz="0" w:space="0" w:color="auto"/>
          </w:divBdr>
        </w:div>
        <w:div w:id="1039861999">
          <w:marLeft w:val="0"/>
          <w:marRight w:val="0"/>
          <w:marTop w:val="0"/>
          <w:marBottom w:val="0"/>
          <w:divBdr>
            <w:top w:val="none" w:sz="0" w:space="0" w:color="auto"/>
            <w:left w:val="none" w:sz="0" w:space="0" w:color="auto"/>
            <w:bottom w:val="none" w:sz="0" w:space="0" w:color="auto"/>
            <w:right w:val="none" w:sz="0" w:space="0" w:color="auto"/>
          </w:divBdr>
        </w:div>
        <w:div w:id="1045716846">
          <w:marLeft w:val="0"/>
          <w:marRight w:val="0"/>
          <w:marTop w:val="0"/>
          <w:marBottom w:val="0"/>
          <w:divBdr>
            <w:top w:val="none" w:sz="0" w:space="0" w:color="auto"/>
            <w:left w:val="none" w:sz="0" w:space="0" w:color="auto"/>
            <w:bottom w:val="none" w:sz="0" w:space="0" w:color="auto"/>
            <w:right w:val="none" w:sz="0" w:space="0" w:color="auto"/>
          </w:divBdr>
        </w:div>
        <w:div w:id="1050349744">
          <w:marLeft w:val="0"/>
          <w:marRight w:val="0"/>
          <w:marTop w:val="0"/>
          <w:marBottom w:val="0"/>
          <w:divBdr>
            <w:top w:val="none" w:sz="0" w:space="0" w:color="auto"/>
            <w:left w:val="none" w:sz="0" w:space="0" w:color="auto"/>
            <w:bottom w:val="none" w:sz="0" w:space="0" w:color="auto"/>
            <w:right w:val="none" w:sz="0" w:space="0" w:color="auto"/>
          </w:divBdr>
        </w:div>
        <w:div w:id="1052117762">
          <w:marLeft w:val="0"/>
          <w:marRight w:val="0"/>
          <w:marTop w:val="0"/>
          <w:marBottom w:val="0"/>
          <w:divBdr>
            <w:top w:val="none" w:sz="0" w:space="0" w:color="auto"/>
            <w:left w:val="none" w:sz="0" w:space="0" w:color="auto"/>
            <w:bottom w:val="none" w:sz="0" w:space="0" w:color="auto"/>
            <w:right w:val="none" w:sz="0" w:space="0" w:color="auto"/>
          </w:divBdr>
        </w:div>
        <w:div w:id="1066223953">
          <w:marLeft w:val="0"/>
          <w:marRight w:val="0"/>
          <w:marTop w:val="0"/>
          <w:marBottom w:val="0"/>
          <w:divBdr>
            <w:top w:val="none" w:sz="0" w:space="0" w:color="auto"/>
            <w:left w:val="none" w:sz="0" w:space="0" w:color="auto"/>
            <w:bottom w:val="none" w:sz="0" w:space="0" w:color="auto"/>
            <w:right w:val="none" w:sz="0" w:space="0" w:color="auto"/>
          </w:divBdr>
        </w:div>
        <w:div w:id="1073351118">
          <w:marLeft w:val="0"/>
          <w:marRight w:val="0"/>
          <w:marTop w:val="0"/>
          <w:marBottom w:val="0"/>
          <w:divBdr>
            <w:top w:val="none" w:sz="0" w:space="0" w:color="auto"/>
            <w:left w:val="none" w:sz="0" w:space="0" w:color="auto"/>
            <w:bottom w:val="none" w:sz="0" w:space="0" w:color="auto"/>
            <w:right w:val="none" w:sz="0" w:space="0" w:color="auto"/>
          </w:divBdr>
        </w:div>
        <w:div w:id="1083145299">
          <w:marLeft w:val="0"/>
          <w:marRight w:val="0"/>
          <w:marTop w:val="0"/>
          <w:marBottom w:val="0"/>
          <w:divBdr>
            <w:top w:val="none" w:sz="0" w:space="0" w:color="auto"/>
            <w:left w:val="none" w:sz="0" w:space="0" w:color="auto"/>
            <w:bottom w:val="none" w:sz="0" w:space="0" w:color="auto"/>
            <w:right w:val="none" w:sz="0" w:space="0" w:color="auto"/>
          </w:divBdr>
        </w:div>
        <w:div w:id="1090732181">
          <w:marLeft w:val="0"/>
          <w:marRight w:val="0"/>
          <w:marTop w:val="0"/>
          <w:marBottom w:val="0"/>
          <w:divBdr>
            <w:top w:val="none" w:sz="0" w:space="0" w:color="auto"/>
            <w:left w:val="none" w:sz="0" w:space="0" w:color="auto"/>
            <w:bottom w:val="none" w:sz="0" w:space="0" w:color="auto"/>
            <w:right w:val="none" w:sz="0" w:space="0" w:color="auto"/>
          </w:divBdr>
        </w:div>
        <w:div w:id="1097210458">
          <w:marLeft w:val="0"/>
          <w:marRight w:val="0"/>
          <w:marTop w:val="0"/>
          <w:marBottom w:val="0"/>
          <w:divBdr>
            <w:top w:val="none" w:sz="0" w:space="0" w:color="auto"/>
            <w:left w:val="none" w:sz="0" w:space="0" w:color="auto"/>
            <w:bottom w:val="none" w:sz="0" w:space="0" w:color="auto"/>
            <w:right w:val="none" w:sz="0" w:space="0" w:color="auto"/>
          </w:divBdr>
        </w:div>
        <w:div w:id="1105075687">
          <w:marLeft w:val="0"/>
          <w:marRight w:val="0"/>
          <w:marTop w:val="0"/>
          <w:marBottom w:val="0"/>
          <w:divBdr>
            <w:top w:val="none" w:sz="0" w:space="0" w:color="auto"/>
            <w:left w:val="none" w:sz="0" w:space="0" w:color="auto"/>
            <w:bottom w:val="none" w:sz="0" w:space="0" w:color="auto"/>
            <w:right w:val="none" w:sz="0" w:space="0" w:color="auto"/>
          </w:divBdr>
        </w:div>
        <w:div w:id="1108545638">
          <w:marLeft w:val="0"/>
          <w:marRight w:val="0"/>
          <w:marTop w:val="0"/>
          <w:marBottom w:val="0"/>
          <w:divBdr>
            <w:top w:val="none" w:sz="0" w:space="0" w:color="auto"/>
            <w:left w:val="none" w:sz="0" w:space="0" w:color="auto"/>
            <w:bottom w:val="none" w:sz="0" w:space="0" w:color="auto"/>
            <w:right w:val="none" w:sz="0" w:space="0" w:color="auto"/>
          </w:divBdr>
        </w:div>
        <w:div w:id="1133475325">
          <w:marLeft w:val="0"/>
          <w:marRight w:val="0"/>
          <w:marTop w:val="0"/>
          <w:marBottom w:val="0"/>
          <w:divBdr>
            <w:top w:val="none" w:sz="0" w:space="0" w:color="auto"/>
            <w:left w:val="none" w:sz="0" w:space="0" w:color="auto"/>
            <w:bottom w:val="none" w:sz="0" w:space="0" w:color="auto"/>
            <w:right w:val="none" w:sz="0" w:space="0" w:color="auto"/>
          </w:divBdr>
        </w:div>
        <w:div w:id="1139300599">
          <w:marLeft w:val="0"/>
          <w:marRight w:val="0"/>
          <w:marTop w:val="0"/>
          <w:marBottom w:val="0"/>
          <w:divBdr>
            <w:top w:val="none" w:sz="0" w:space="0" w:color="auto"/>
            <w:left w:val="none" w:sz="0" w:space="0" w:color="auto"/>
            <w:bottom w:val="none" w:sz="0" w:space="0" w:color="auto"/>
            <w:right w:val="none" w:sz="0" w:space="0" w:color="auto"/>
          </w:divBdr>
        </w:div>
        <w:div w:id="1151211598">
          <w:marLeft w:val="0"/>
          <w:marRight w:val="0"/>
          <w:marTop w:val="0"/>
          <w:marBottom w:val="0"/>
          <w:divBdr>
            <w:top w:val="none" w:sz="0" w:space="0" w:color="auto"/>
            <w:left w:val="none" w:sz="0" w:space="0" w:color="auto"/>
            <w:bottom w:val="none" w:sz="0" w:space="0" w:color="auto"/>
            <w:right w:val="none" w:sz="0" w:space="0" w:color="auto"/>
          </w:divBdr>
        </w:div>
        <w:div w:id="1155031439">
          <w:marLeft w:val="0"/>
          <w:marRight w:val="0"/>
          <w:marTop w:val="0"/>
          <w:marBottom w:val="0"/>
          <w:divBdr>
            <w:top w:val="none" w:sz="0" w:space="0" w:color="auto"/>
            <w:left w:val="none" w:sz="0" w:space="0" w:color="auto"/>
            <w:bottom w:val="none" w:sz="0" w:space="0" w:color="auto"/>
            <w:right w:val="none" w:sz="0" w:space="0" w:color="auto"/>
          </w:divBdr>
        </w:div>
        <w:div w:id="1155759231">
          <w:marLeft w:val="0"/>
          <w:marRight w:val="0"/>
          <w:marTop w:val="0"/>
          <w:marBottom w:val="0"/>
          <w:divBdr>
            <w:top w:val="none" w:sz="0" w:space="0" w:color="auto"/>
            <w:left w:val="none" w:sz="0" w:space="0" w:color="auto"/>
            <w:bottom w:val="none" w:sz="0" w:space="0" w:color="auto"/>
            <w:right w:val="none" w:sz="0" w:space="0" w:color="auto"/>
          </w:divBdr>
        </w:div>
        <w:div w:id="1161310437">
          <w:marLeft w:val="0"/>
          <w:marRight w:val="0"/>
          <w:marTop w:val="0"/>
          <w:marBottom w:val="0"/>
          <w:divBdr>
            <w:top w:val="none" w:sz="0" w:space="0" w:color="auto"/>
            <w:left w:val="none" w:sz="0" w:space="0" w:color="auto"/>
            <w:bottom w:val="none" w:sz="0" w:space="0" w:color="auto"/>
            <w:right w:val="none" w:sz="0" w:space="0" w:color="auto"/>
          </w:divBdr>
        </w:div>
        <w:div w:id="1167861060">
          <w:marLeft w:val="0"/>
          <w:marRight w:val="0"/>
          <w:marTop w:val="0"/>
          <w:marBottom w:val="0"/>
          <w:divBdr>
            <w:top w:val="none" w:sz="0" w:space="0" w:color="auto"/>
            <w:left w:val="none" w:sz="0" w:space="0" w:color="auto"/>
            <w:bottom w:val="none" w:sz="0" w:space="0" w:color="auto"/>
            <w:right w:val="none" w:sz="0" w:space="0" w:color="auto"/>
          </w:divBdr>
        </w:div>
        <w:div w:id="1169826283">
          <w:marLeft w:val="0"/>
          <w:marRight w:val="0"/>
          <w:marTop w:val="0"/>
          <w:marBottom w:val="0"/>
          <w:divBdr>
            <w:top w:val="none" w:sz="0" w:space="0" w:color="auto"/>
            <w:left w:val="none" w:sz="0" w:space="0" w:color="auto"/>
            <w:bottom w:val="none" w:sz="0" w:space="0" w:color="auto"/>
            <w:right w:val="none" w:sz="0" w:space="0" w:color="auto"/>
          </w:divBdr>
        </w:div>
        <w:div w:id="1170828342">
          <w:marLeft w:val="0"/>
          <w:marRight w:val="0"/>
          <w:marTop w:val="0"/>
          <w:marBottom w:val="0"/>
          <w:divBdr>
            <w:top w:val="none" w:sz="0" w:space="0" w:color="auto"/>
            <w:left w:val="none" w:sz="0" w:space="0" w:color="auto"/>
            <w:bottom w:val="none" w:sz="0" w:space="0" w:color="auto"/>
            <w:right w:val="none" w:sz="0" w:space="0" w:color="auto"/>
          </w:divBdr>
        </w:div>
        <w:div w:id="1181430841">
          <w:marLeft w:val="0"/>
          <w:marRight w:val="0"/>
          <w:marTop w:val="0"/>
          <w:marBottom w:val="0"/>
          <w:divBdr>
            <w:top w:val="none" w:sz="0" w:space="0" w:color="auto"/>
            <w:left w:val="none" w:sz="0" w:space="0" w:color="auto"/>
            <w:bottom w:val="none" w:sz="0" w:space="0" w:color="auto"/>
            <w:right w:val="none" w:sz="0" w:space="0" w:color="auto"/>
          </w:divBdr>
        </w:div>
        <w:div w:id="1206986163">
          <w:marLeft w:val="0"/>
          <w:marRight w:val="0"/>
          <w:marTop w:val="0"/>
          <w:marBottom w:val="0"/>
          <w:divBdr>
            <w:top w:val="none" w:sz="0" w:space="0" w:color="auto"/>
            <w:left w:val="none" w:sz="0" w:space="0" w:color="auto"/>
            <w:bottom w:val="none" w:sz="0" w:space="0" w:color="auto"/>
            <w:right w:val="none" w:sz="0" w:space="0" w:color="auto"/>
          </w:divBdr>
        </w:div>
        <w:div w:id="1211383104">
          <w:marLeft w:val="0"/>
          <w:marRight w:val="0"/>
          <w:marTop w:val="0"/>
          <w:marBottom w:val="0"/>
          <w:divBdr>
            <w:top w:val="none" w:sz="0" w:space="0" w:color="auto"/>
            <w:left w:val="none" w:sz="0" w:space="0" w:color="auto"/>
            <w:bottom w:val="none" w:sz="0" w:space="0" w:color="auto"/>
            <w:right w:val="none" w:sz="0" w:space="0" w:color="auto"/>
          </w:divBdr>
        </w:div>
        <w:div w:id="1220704171">
          <w:marLeft w:val="0"/>
          <w:marRight w:val="0"/>
          <w:marTop w:val="0"/>
          <w:marBottom w:val="0"/>
          <w:divBdr>
            <w:top w:val="none" w:sz="0" w:space="0" w:color="auto"/>
            <w:left w:val="none" w:sz="0" w:space="0" w:color="auto"/>
            <w:bottom w:val="none" w:sz="0" w:space="0" w:color="auto"/>
            <w:right w:val="none" w:sz="0" w:space="0" w:color="auto"/>
          </w:divBdr>
        </w:div>
        <w:div w:id="1240796712">
          <w:marLeft w:val="0"/>
          <w:marRight w:val="0"/>
          <w:marTop w:val="0"/>
          <w:marBottom w:val="0"/>
          <w:divBdr>
            <w:top w:val="none" w:sz="0" w:space="0" w:color="auto"/>
            <w:left w:val="none" w:sz="0" w:space="0" w:color="auto"/>
            <w:bottom w:val="none" w:sz="0" w:space="0" w:color="auto"/>
            <w:right w:val="none" w:sz="0" w:space="0" w:color="auto"/>
          </w:divBdr>
        </w:div>
        <w:div w:id="1243880832">
          <w:marLeft w:val="0"/>
          <w:marRight w:val="0"/>
          <w:marTop w:val="0"/>
          <w:marBottom w:val="0"/>
          <w:divBdr>
            <w:top w:val="none" w:sz="0" w:space="0" w:color="auto"/>
            <w:left w:val="none" w:sz="0" w:space="0" w:color="auto"/>
            <w:bottom w:val="none" w:sz="0" w:space="0" w:color="auto"/>
            <w:right w:val="none" w:sz="0" w:space="0" w:color="auto"/>
          </w:divBdr>
        </w:div>
        <w:div w:id="1252466119">
          <w:marLeft w:val="0"/>
          <w:marRight w:val="0"/>
          <w:marTop w:val="0"/>
          <w:marBottom w:val="0"/>
          <w:divBdr>
            <w:top w:val="none" w:sz="0" w:space="0" w:color="auto"/>
            <w:left w:val="none" w:sz="0" w:space="0" w:color="auto"/>
            <w:bottom w:val="none" w:sz="0" w:space="0" w:color="auto"/>
            <w:right w:val="none" w:sz="0" w:space="0" w:color="auto"/>
          </w:divBdr>
        </w:div>
        <w:div w:id="1273197930">
          <w:marLeft w:val="0"/>
          <w:marRight w:val="0"/>
          <w:marTop w:val="0"/>
          <w:marBottom w:val="0"/>
          <w:divBdr>
            <w:top w:val="none" w:sz="0" w:space="0" w:color="auto"/>
            <w:left w:val="none" w:sz="0" w:space="0" w:color="auto"/>
            <w:bottom w:val="none" w:sz="0" w:space="0" w:color="auto"/>
            <w:right w:val="none" w:sz="0" w:space="0" w:color="auto"/>
          </w:divBdr>
        </w:div>
        <w:div w:id="1273511886">
          <w:marLeft w:val="0"/>
          <w:marRight w:val="0"/>
          <w:marTop w:val="0"/>
          <w:marBottom w:val="0"/>
          <w:divBdr>
            <w:top w:val="none" w:sz="0" w:space="0" w:color="auto"/>
            <w:left w:val="none" w:sz="0" w:space="0" w:color="auto"/>
            <w:bottom w:val="none" w:sz="0" w:space="0" w:color="auto"/>
            <w:right w:val="none" w:sz="0" w:space="0" w:color="auto"/>
          </w:divBdr>
        </w:div>
        <w:div w:id="1288272026">
          <w:marLeft w:val="0"/>
          <w:marRight w:val="0"/>
          <w:marTop w:val="0"/>
          <w:marBottom w:val="0"/>
          <w:divBdr>
            <w:top w:val="none" w:sz="0" w:space="0" w:color="auto"/>
            <w:left w:val="none" w:sz="0" w:space="0" w:color="auto"/>
            <w:bottom w:val="none" w:sz="0" w:space="0" w:color="auto"/>
            <w:right w:val="none" w:sz="0" w:space="0" w:color="auto"/>
          </w:divBdr>
        </w:div>
        <w:div w:id="1291474125">
          <w:marLeft w:val="0"/>
          <w:marRight w:val="0"/>
          <w:marTop w:val="0"/>
          <w:marBottom w:val="0"/>
          <w:divBdr>
            <w:top w:val="none" w:sz="0" w:space="0" w:color="auto"/>
            <w:left w:val="none" w:sz="0" w:space="0" w:color="auto"/>
            <w:bottom w:val="none" w:sz="0" w:space="0" w:color="auto"/>
            <w:right w:val="none" w:sz="0" w:space="0" w:color="auto"/>
          </w:divBdr>
        </w:div>
        <w:div w:id="1291865969">
          <w:marLeft w:val="0"/>
          <w:marRight w:val="0"/>
          <w:marTop w:val="0"/>
          <w:marBottom w:val="0"/>
          <w:divBdr>
            <w:top w:val="none" w:sz="0" w:space="0" w:color="auto"/>
            <w:left w:val="none" w:sz="0" w:space="0" w:color="auto"/>
            <w:bottom w:val="none" w:sz="0" w:space="0" w:color="auto"/>
            <w:right w:val="none" w:sz="0" w:space="0" w:color="auto"/>
          </w:divBdr>
        </w:div>
        <w:div w:id="1308171591">
          <w:marLeft w:val="0"/>
          <w:marRight w:val="0"/>
          <w:marTop w:val="0"/>
          <w:marBottom w:val="0"/>
          <w:divBdr>
            <w:top w:val="none" w:sz="0" w:space="0" w:color="auto"/>
            <w:left w:val="none" w:sz="0" w:space="0" w:color="auto"/>
            <w:bottom w:val="none" w:sz="0" w:space="0" w:color="auto"/>
            <w:right w:val="none" w:sz="0" w:space="0" w:color="auto"/>
          </w:divBdr>
        </w:div>
        <w:div w:id="1323658593">
          <w:marLeft w:val="0"/>
          <w:marRight w:val="0"/>
          <w:marTop w:val="0"/>
          <w:marBottom w:val="0"/>
          <w:divBdr>
            <w:top w:val="none" w:sz="0" w:space="0" w:color="auto"/>
            <w:left w:val="none" w:sz="0" w:space="0" w:color="auto"/>
            <w:bottom w:val="none" w:sz="0" w:space="0" w:color="auto"/>
            <w:right w:val="none" w:sz="0" w:space="0" w:color="auto"/>
          </w:divBdr>
        </w:div>
        <w:div w:id="1335914343">
          <w:marLeft w:val="0"/>
          <w:marRight w:val="0"/>
          <w:marTop w:val="0"/>
          <w:marBottom w:val="0"/>
          <w:divBdr>
            <w:top w:val="none" w:sz="0" w:space="0" w:color="auto"/>
            <w:left w:val="none" w:sz="0" w:space="0" w:color="auto"/>
            <w:bottom w:val="none" w:sz="0" w:space="0" w:color="auto"/>
            <w:right w:val="none" w:sz="0" w:space="0" w:color="auto"/>
          </w:divBdr>
        </w:div>
        <w:div w:id="1336037354">
          <w:marLeft w:val="0"/>
          <w:marRight w:val="0"/>
          <w:marTop w:val="0"/>
          <w:marBottom w:val="0"/>
          <w:divBdr>
            <w:top w:val="none" w:sz="0" w:space="0" w:color="auto"/>
            <w:left w:val="none" w:sz="0" w:space="0" w:color="auto"/>
            <w:bottom w:val="none" w:sz="0" w:space="0" w:color="auto"/>
            <w:right w:val="none" w:sz="0" w:space="0" w:color="auto"/>
          </w:divBdr>
        </w:div>
        <w:div w:id="1336107827">
          <w:marLeft w:val="0"/>
          <w:marRight w:val="0"/>
          <w:marTop w:val="0"/>
          <w:marBottom w:val="0"/>
          <w:divBdr>
            <w:top w:val="none" w:sz="0" w:space="0" w:color="auto"/>
            <w:left w:val="none" w:sz="0" w:space="0" w:color="auto"/>
            <w:bottom w:val="none" w:sz="0" w:space="0" w:color="auto"/>
            <w:right w:val="none" w:sz="0" w:space="0" w:color="auto"/>
          </w:divBdr>
        </w:div>
        <w:div w:id="1344433879">
          <w:marLeft w:val="0"/>
          <w:marRight w:val="0"/>
          <w:marTop w:val="0"/>
          <w:marBottom w:val="0"/>
          <w:divBdr>
            <w:top w:val="none" w:sz="0" w:space="0" w:color="auto"/>
            <w:left w:val="none" w:sz="0" w:space="0" w:color="auto"/>
            <w:bottom w:val="none" w:sz="0" w:space="0" w:color="auto"/>
            <w:right w:val="none" w:sz="0" w:space="0" w:color="auto"/>
          </w:divBdr>
        </w:div>
        <w:div w:id="1359744722">
          <w:marLeft w:val="0"/>
          <w:marRight w:val="0"/>
          <w:marTop w:val="0"/>
          <w:marBottom w:val="0"/>
          <w:divBdr>
            <w:top w:val="none" w:sz="0" w:space="0" w:color="auto"/>
            <w:left w:val="none" w:sz="0" w:space="0" w:color="auto"/>
            <w:bottom w:val="none" w:sz="0" w:space="0" w:color="auto"/>
            <w:right w:val="none" w:sz="0" w:space="0" w:color="auto"/>
          </w:divBdr>
        </w:div>
        <w:div w:id="1363703355">
          <w:marLeft w:val="0"/>
          <w:marRight w:val="0"/>
          <w:marTop w:val="0"/>
          <w:marBottom w:val="0"/>
          <w:divBdr>
            <w:top w:val="none" w:sz="0" w:space="0" w:color="auto"/>
            <w:left w:val="none" w:sz="0" w:space="0" w:color="auto"/>
            <w:bottom w:val="none" w:sz="0" w:space="0" w:color="auto"/>
            <w:right w:val="none" w:sz="0" w:space="0" w:color="auto"/>
          </w:divBdr>
        </w:div>
        <w:div w:id="1382055737">
          <w:marLeft w:val="0"/>
          <w:marRight w:val="0"/>
          <w:marTop w:val="0"/>
          <w:marBottom w:val="0"/>
          <w:divBdr>
            <w:top w:val="none" w:sz="0" w:space="0" w:color="auto"/>
            <w:left w:val="none" w:sz="0" w:space="0" w:color="auto"/>
            <w:bottom w:val="none" w:sz="0" w:space="0" w:color="auto"/>
            <w:right w:val="none" w:sz="0" w:space="0" w:color="auto"/>
          </w:divBdr>
        </w:div>
        <w:div w:id="1410469444">
          <w:marLeft w:val="0"/>
          <w:marRight w:val="0"/>
          <w:marTop w:val="0"/>
          <w:marBottom w:val="0"/>
          <w:divBdr>
            <w:top w:val="none" w:sz="0" w:space="0" w:color="auto"/>
            <w:left w:val="none" w:sz="0" w:space="0" w:color="auto"/>
            <w:bottom w:val="none" w:sz="0" w:space="0" w:color="auto"/>
            <w:right w:val="none" w:sz="0" w:space="0" w:color="auto"/>
          </w:divBdr>
        </w:div>
        <w:div w:id="1440953552">
          <w:marLeft w:val="0"/>
          <w:marRight w:val="0"/>
          <w:marTop w:val="0"/>
          <w:marBottom w:val="0"/>
          <w:divBdr>
            <w:top w:val="none" w:sz="0" w:space="0" w:color="auto"/>
            <w:left w:val="none" w:sz="0" w:space="0" w:color="auto"/>
            <w:bottom w:val="none" w:sz="0" w:space="0" w:color="auto"/>
            <w:right w:val="none" w:sz="0" w:space="0" w:color="auto"/>
          </w:divBdr>
        </w:div>
        <w:div w:id="1455447428">
          <w:marLeft w:val="0"/>
          <w:marRight w:val="0"/>
          <w:marTop w:val="0"/>
          <w:marBottom w:val="0"/>
          <w:divBdr>
            <w:top w:val="none" w:sz="0" w:space="0" w:color="auto"/>
            <w:left w:val="none" w:sz="0" w:space="0" w:color="auto"/>
            <w:bottom w:val="none" w:sz="0" w:space="0" w:color="auto"/>
            <w:right w:val="none" w:sz="0" w:space="0" w:color="auto"/>
          </w:divBdr>
        </w:div>
        <w:div w:id="1464812413">
          <w:marLeft w:val="0"/>
          <w:marRight w:val="0"/>
          <w:marTop w:val="0"/>
          <w:marBottom w:val="0"/>
          <w:divBdr>
            <w:top w:val="none" w:sz="0" w:space="0" w:color="auto"/>
            <w:left w:val="none" w:sz="0" w:space="0" w:color="auto"/>
            <w:bottom w:val="none" w:sz="0" w:space="0" w:color="auto"/>
            <w:right w:val="none" w:sz="0" w:space="0" w:color="auto"/>
          </w:divBdr>
        </w:div>
        <w:div w:id="1472669146">
          <w:marLeft w:val="0"/>
          <w:marRight w:val="0"/>
          <w:marTop w:val="0"/>
          <w:marBottom w:val="0"/>
          <w:divBdr>
            <w:top w:val="none" w:sz="0" w:space="0" w:color="auto"/>
            <w:left w:val="none" w:sz="0" w:space="0" w:color="auto"/>
            <w:bottom w:val="none" w:sz="0" w:space="0" w:color="auto"/>
            <w:right w:val="none" w:sz="0" w:space="0" w:color="auto"/>
          </w:divBdr>
        </w:div>
        <w:div w:id="1493135170">
          <w:marLeft w:val="0"/>
          <w:marRight w:val="0"/>
          <w:marTop w:val="0"/>
          <w:marBottom w:val="0"/>
          <w:divBdr>
            <w:top w:val="none" w:sz="0" w:space="0" w:color="auto"/>
            <w:left w:val="none" w:sz="0" w:space="0" w:color="auto"/>
            <w:bottom w:val="none" w:sz="0" w:space="0" w:color="auto"/>
            <w:right w:val="none" w:sz="0" w:space="0" w:color="auto"/>
          </w:divBdr>
        </w:div>
        <w:div w:id="1495681309">
          <w:marLeft w:val="0"/>
          <w:marRight w:val="0"/>
          <w:marTop w:val="0"/>
          <w:marBottom w:val="0"/>
          <w:divBdr>
            <w:top w:val="none" w:sz="0" w:space="0" w:color="auto"/>
            <w:left w:val="none" w:sz="0" w:space="0" w:color="auto"/>
            <w:bottom w:val="none" w:sz="0" w:space="0" w:color="auto"/>
            <w:right w:val="none" w:sz="0" w:space="0" w:color="auto"/>
          </w:divBdr>
        </w:div>
        <w:div w:id="1496723872">
          <w:marLeft w:val="0"/>
          <w:marRight w:val="0"/>
          <w:marTop w:val="0"/>
          <w:marBottom w:val="0"/>
          <w:divBdr>
            <w:top w:val="none" w:sz="0" w:space="0" w:color="auto"/>
            <w:left w:val="none" w:sz="0" w:space="0" w:color="auto"/>
            <w:bottom w:val="none" w:sz="0" w:space="0" w:color="auto"/>
            <w:right w:val="none" w:sz="0" w:space="0" w:color="auto"/>
          </w:divBdr>
        </w:div>
        <w:div w:id="1507867671">
          <w:marLeft w:val="0"/>
          <w:marRight w:val="0"/>
          <w:marTop w:val="0"/>
          <w:marBottom w:val="0"/>
          <w:divBdr>
            <w:top w:val="none" w:sz="0" w:space="0" w:color="auto"/>
            <w:left w:val="none" w:sz="0" w:space="0" w:color="auto"/>
            <w:bottom w:val="none" w:sz="0" w:space="0" w:color="auto"/>
            <w:right w:val="none" w:sz="0" w:space="0" w:color="auto"/>
          </w:divBdr>
        </w:div>
        <w:div w:id="1520200541">
          <w:marLeft w:val="0"/>
          <w:marRight w:val="0"/>
          <w:marTop w:val="0"/>
          <w:marBottom w:val="0"/>
          <w:divBdr>
            <w:top w:val="none" w:sz="0" w:space="0" w:color="auto"/>
            <w:left w:val="none" w:sz="0" w:space="0" w:color="auto"/>
            <w:bottom w:val="none" w:sz="0" w:space="0" w:color="auto"/>
            <w:right w:val="none" w:sz="0" w:space="0" w:color="auto"/>
          </w:divBdr>
        </w:div>
        <w:div w:id="1529375297">
          <w:marLeft w:val="0"/>
          <w:marRight w:val="0"/>
          <w:marTop w:val="0"/>
          <w:marBottom w:val="0"/>
          <w:divBdr>
            <w:top w:val="none" w:sz="0" w:space="0" w:color="auto"/>
            <w:left w:val="none" w:sz="0" w:space="0" w:color="auto"/>
            <w:bottom w:val="none" w:sz="0" w:space="0" w:color="auto"/>
            <w:right w:val="none" w:sz="0" w:space="0" w:color="auto"/>
          </w:divBdr>
        </w:div>
        <w:div w:id="1538659584">
          <w:marLeft w:val="0"/>
          <w:marRight w:val="0"/>
          <w:marTop w:val="0"/>
          <w:marBottom w:val="0"/>
          <w:divBdr>
            <w:top w:val="none" w:sz="0" w:space="0" w:color="auto"/>
            <w:left w:val="none" w:sz="0" w:space="0" w:color="auto"/>
            <w:bottom w:val="none" w:sz="0" w:space="0" w:color="auto"/>
            <w:right w:val="none" w:sz="0" w:space="0" w:color="auto"/>
          </w:divBdr>
        </w:div>
        <w:div w:id="1545213424">
          <w:marLeft w:val="0"/>
          <w:marRight w:val="0"/>
          <w:marTop w:val="0"/>
          <w:marBottom w:val="0"/>
          <w:divBdr>
            <w:top w:val="none" w:sz="0" w:space="0" w:color="auto"/>
            <w:left w:val="none" w:sz="0" w:space="0" w:color="auto"/>
            <w:bottom w:val="none" w:sz="0" w:space="0" w:color="auto"/>
            <w:right w:val="none" w:sz="0" w:space="0" w:color="auto"/>
          </w:divBdr>
        </w:div>
        <w:div w:id="1549603718">
          <w:marLeft w:val="0"/>
          <w:marRight w:val="0"/>
          <w:marTop w:val="0"/>
          <w:marBottom w:val="0"/>
          <w:divBdr>
            <w:top w:val="none" w:sz="0" w:space="0" w:color="auto"/>
            <w:left w:val="none" w:sz="0" w:space="0" w:color="auto"/>
            <w:bottom w:val="none" w:sz="0" w:space="0" w:color="auto"/>
            <w:right w:val="none" w:sz="0" w:space="0" w:color="auto"/>
          </w:divBdr>
        </w:div>
        <w:div w:id="1552958196">
          <w:marLeft w:val="0"/>
          <w:marRight w:val="0"/>
          <w:marTop w:val="0"/>
          <w:marBottom w:val="0"/>
          <w:divBdr>
            <w:top w:val="none" w:sz="0" w:space="0" w:color="auto"/>
            <w:left w:val="none" w:sz="0" w:space="0" w:color="auto"/>
            <w:bottom w:val="none" w:sz="0" w:space="0" w:color="auto"/>
            <w:right w:val="none" w:sz="0" w:space="0" w:color="auto"/>
          </w:divBdr>
        </w:div>
        <w:div w:id="1559776695">
          <w:marLeft w:val="0"/>
          <w:marRight w:val="0"/>
          <w:marTop w:val="0"/>
          <w:marBottom w:val="0"/>
          <w:divBdr>
            <w:top w:val="none" w:sz="0" w:space="0" w:color="auto"/>
            <w:left w:val="none" w:sz="0" w:space="0" w:color="auto"/>
            <w:bottom w:val="none" w:sz="0" w:space="0" w:color="auto"/>
            <w:right w:val="none" w:sz="0" w:space="0" w:color="auto"/>
          </w:divBdr>
        </w:div>
        <w:div w:id="1573738599">
          <w:marLeft w:val="0"/>
          <w:marRight w:val="0"/>
          <w:marTop w:val="0"/>
          <w:marBottom w:val="0"/>
          <w:divBdr>
            <w:top w:val="none" w:sz="0" w:space="0" w:color="auto"/>
            <w:left w:val="none" w:sz="0" w:space="0" w:color="auto"/>
            <w:bottom w:val="none" w:sz="0" w:space="0" w:color="auto"/>
            <w:right w:val="none" w:sz="0" w:space="0" w:color="auto"/>
          </w:divBdr>
        </w:div>
        <w:div w:id="1606889925">
          <w:marLeft w:val="0"/>
          <w:marRight w:val="0"/>
          <w:marTop w:val="0"/>
          <w:marBottom w:val="0"/>
          <w:divBdr>
            <w:top w:val="none" w:sz="0" w:space="0" w:color="auto"/>
            <w:left w:val="none" w:sz="0" w:space="0" w:color="auto"/>
            <w:bottom w:val="none" w:sz="0" w:space="0" w:color="auto"/>
            <w:right w:val="none" w:sz="0" w:space="0" w:color="auto"/>
          </w:divBdr>
        </w:div>
        <w:div w:id="1640497399">
          <w:marLeft w:val="0"/>
          <w:marRight w:val="0"/>
          <w:marTop w:val="0"/>
          <w:marBottom w:val="0"/>
          <w:divBdr>
            <w:top w:val="none" w:sz="0" w:space="0" w:color="auto"/>
            <w:left w:val="none" w:sz="0" w:space="0" w:color="auto"/>
            <w:bottom w:val="none" w:sz="0" w:space="0" w:color="auto"/>
            <w:right w:val="none" w:sz="0" w:space="0" w:color="auto"/>
          </w:divBdr>
        </w:div>
        <w:div w:id="1643268633">
          <w:marLeft w:val="0"/>
          <w:marRight w:val="0"/>
          <w:marTop w:val="0"/>
          <w:marBottom w:val="0"/>
          <w:divBdr>
            <w:top w:val="none" w:sz="0" w:space="0" w:color="auto"/>
            <w:left w:val="none" w:sz="0" w:space="0" w:color="auto"/>
            <w:bottom w:val="none" w:sz="0" w:space="0" w:color="auto"/>
            <w:right w:val="none" w:sz="0" w:space="0" w:color="auto"/>
          </w:divBdr>
        </w:div>
        <w:div w:id="1647122984">
          <w:marLeft w:val="0"/>
          <w:marRight w:val="0"/>
          <w:marTop w:val="0"/>
          <w:marBottom w:val="0"/>
          <w:divBdr>
            <w:top w:val="none" w:sz="0" w:space="0" w:color="auto"/>
            <w:left w:val="none" w:sz="0" w:space="0" w:color="auto"/>
            <w:bottom w:val="none" w:sz="0" w:space="0" w:color="auto"/>
            <w:right w:val="none" w:sz="0" w:space="0" w:color="auto"/>
          </w:divBdr>
        </w:div>
        <w:div w:id="1660691916">
          <w:marLeft w:val="0"/>
          <w:marRight w:val="0"/>
          <w:marTop w:val="0"/>
          <w:marBottom w:val="0"/>
          <w:divBdr>
            <w:top w:val="none" w:sz="0" w:space="0" w:color="auto"/>
            <w:left w:val="none" w:sz="0" w:space="0" w:color="auto"/>
            <w:bottom w:val="none" w:sz="0" w:space="0" w:color="auto"/>
            <w:right w:val="none" w:sz="0" w:space="0" w:color="auto"/>
          </w:divBdr>
        </w:div>
        <w:div w:id="1668702721">
          <w:marLeft w:val="0"/>
          <w:marRight w:val="0"/>
          <w:marTop w:val="0"/>
          <w:marBottom w:val="0"/>
          <w:divBdr>
            <w:top w:val="none" w:sz="0" w:space="0" w:color="auto"/>
            <w:left w:val="none" w:sz="0" w:space="0" w:color="auto"/>
            <w:bottom w:val="none" w:sz="0" w:space="0" w:color="auto"/>
            <w:right w:val="none" w:sz="0" w:space="0" w:color="auto"/>
          </w:divBdr>
        </w:div>
        <w:div w:id="1673146648">
          <w:marLeft w:val="0"/>
          <w:marRight w:val="0"/>
          <w:marTop w:val="0"/>
          <w:marBottom w:val="0"/>
          <w:divBdr>
            <w:top w:val="none" w:sz="0" w:space="0" w:color="auto"/>
            <w:left w:val="none" w:sz="0" w:space="0" w:color="auto"/>
            <w:bottom w:val="none" w:sz="0" w:space="0" w:color="auto"/>
            <w:right w:val="none" w:sz="0" w:space="0" w:color="auto"/>
          </w:divBdr>
        </w:div>
        <w:div w:id="1684625239">
          <w:marLeft w:val="0"/>
          <w:marRight w:val="0"/>
          <w:marTop w:val="0"/>
          <w:marBottom w:val="0"/>
          <w:divBdr>
            <w:top w:val="none" w:sz="0" w:space="0" w:color="auto"/>
            <w:left w:val="none" w:sz="0" w:space="0" w:color="auto"/>
            <w:bottom w:val="none" w:sz="0" w:space="0" w:color="auto"/>
            <w:right w:val="none" w:sz="0" w:space="0" w:color="auto"/>
          </w:divBdr>
        </w:div>
        <w:div w:id="1695644853">
          <w:marLeft w:val="0"/>
          <w:marRight w:val="0"/>
          <w:marTop w:val="0"/>
          <w:marBottom w:val="0"/>
          <w:divBdr>
            <w:top w:val="none" w:sz="0" w:space="0" w:color="auto"/>
            <w:left w:val="none" w:sz="0" w:space="0" w:color="auto"/>
            <w:bottom w:val="none" w:sz="0" w:space="0" w:color="auto"/>
            <w:right w:val="none" w:sz="0" w:space="0" w:color="auto"/>
          </w:divBdr>
        </w:div>
        <w:div w:id="1701667534">
          <w:marLeft w:val="0"/>
          <w:marRight w:val="0"/>
          <w:marTop w:val="0"/>
          <w:marBottom w:val="0"/>
          <w:divBdr>
            <w:top w:val="none" w:sz="0" w:space="0" w:color="auto"/>
            <w:left w:val="none" w:sz="0" w:space="0" w:color="auto"/>
            <w:bottom w:val="none" w:sz="0" w:space="0" w:color="auto"/>
            <w:right w:val="none" w:sz="0" w:space="0" w:color="auto"/>
          </w:divBdr>
        </w:div>
        <w:div w:id="1718240434">
          <w:marLeft w:val="0"/>
          <w:marRight w:val="0"/>
          <w:marTop w:val="0"/>
          <w:marBottom w:val="0"/>
          <w:divBdr>
            <w:top w:val="none" w:sz="0" w:space="0" w:color="auto"/>
            <w:left w:val="none" w:sz="0" w:space="0" w:color="auto"/>
            <w:bottom w:val="none" w:sz="0" w:space="0" w:color="auto"/>
            <w:right w:val="none" w:sz="0" w:space="0" w:color="auto"/>
          </w:divBdr>
        </w:div>
        <w:div w:id="1732847069">
          <w:marLeft w:val="0"/>
          <w:marRight w:val="0"/>
          <w:marTop w:val="0"/>
          <w:marBottom w:val="0"/>
          <w:divBdr>
            <w:top w:val="none" w:sz="0" w:space="0" w:color="auto"/>
            <w:left w:val="none" w:sz="0" w:space="0" w:color="auto"/>
            <w:bottom w:val="none" w:sz="0" w:space="0" w:color="auto"/>
            <w:right w:val="none" w:sz="0" w:space="0" w:color="auto"/>
          </w:divBdr>
        </w:div>
        <w:div w:id="1738017902">
          <w:marLeft w:val="0"/>
          <w:marRight w:val="0"/>
          <w:marTop w:val="0"/>
          <w:marBottom w:val="0"/>
          <w:divBdr>
            <w:top w:val="none" w:sz="0" w:space="0" w:color="auto"/>
            <w:left w:val="none" w:sz="0" w:space="0" w:color="auto"/>
            <w:bottom w:val="none" w:sz="0" w:space="0" w:color="auto"/>
            <w:right w:val="none" w:sz="0" w:space="0" w:color="auto"/>
          </w:divBdr>
        </w:div>
        <w:div w:id="1738893888">
          <w:marLeft w:val="0"/>
          <w:marRight w:val="0"/>
          <w:marTop w:val="0"/>
          <w:marBottom w:val="0"/>
          <w:divBdr>
            <w:top w:val="none" w:sz="0" w:space="0" w:color="auto"/>
            <w:left w:val="none" w:sz="0" w:space="0" w:color="auto"/>
            <w:bottom w:val="none" w:sz="0" w:space="0" w:color="auto"/>
            <w:right w:val="none" w:sz="0" w:space="0" w:color="auto"/>
          </w:divBdr>
        </w:div>
        <w:div w:id="1760177938">
          <w:marLeft w:val="0"/>
          <w:marRight w:val="0"/>
          <w:marTop w:val="0"/>
          <w:marBottom w:val="0"/>
          <w:divBdr>
            <w:top w:val="none" w:sz="0" w:space="0" w:color="auto"/>
            <w:left w:val="none" w:sz="0" w:space="0" w:color="auto"/>
            <w:bottom w:val="none" w:sz="0" w:space="0" w:color="auto"/>
            <w:right w:val="none" w:sz="0" w:space="0" w:color="auto"/>
          </w:divBdr>
        </w:div>
        <w:div w:id="1764565741">
          <w:marLeft w:val="0"/>
          <w:marRight w:val="0"/>
          <w:marTop w:val="0"/>
          <w:marBottom w:val="0"/>
          <w:divBdr>
            <w:top w:val="none" w:sz="0" w:space="0" w:color="auto"/>
            <w:left w:val="none" w:sz="0" w:space="0" w:color="auto"/>
            <w:bottom w:val="none" w:sz="0" w:space="0" w:color="auto"/>
            <w:right w:val="none" w:sz="0" w:space="0" w:color="auto"/>
          </w:divBdr>
        </w:div>
        <w:div w:id="1828130969">
          <w:marLeft w:val="0"/>
          <w:marRight w:val="0"/>
          <w:marTop w:val="0"/>
          <w:marBottom w:val="0"/>
          <w:divBdr>
            <w:top w:val="none" w:sz="0" w:space="0" w:color="auto"/>
            <w:left w:val="none" w:sz="0" w:space="0" w:color="auto"/>
            <w:bottom w:val="none" w:sz="0" w:space="0" w:color="auto"/>
            <w:right w:val="none" w:sz="0" w:space="0" w:color="auto"/>
          </w:divBdr>
        </w:div>
        <w:div w:id="1831210340">
          <w:marLeft w:val="0"/>
          <w:marRight w:val="0"/>
          <w:marTop w:val="0"/>
          <w:marBottom w:val="0"/>
          <w:divBdr>
            <w:top w:val="none" w:sz="0" w:space="0" w:color="auto"/>
            <w:left w:val="none" w:sz="0" w:space="0" w:color="auto"/>
            <w:bottom w:val="none" w:sz="0" w:space="0" w:color="auto"/>
            <w:right w:val="none" w:sz="0" w:space="0" w:color="auto"/>
          </w:divBdr>
        </w:div>
        <w:div w:id="1838957567">
          <w:marLeft w:val="0"/>
          <w:marRight w:val="0"/>
          <w:marTop w:val="0"/>
          <w:marBottom w:val="0"/>
          <w:divBdr>
            <w:top w:val="none" w:sz="0" w:space="0" w:color="auto"/>
            <w:left w:val="none" w:sz="0" w:space="0" w:color="auto"/>
            <w:bottom w:val="none" w:sz="0" w:space="0" w:color="auto"/>
            <w:right w:val="none" w:sz="0" w:space="0" w:color="auto"/>
          </w:divBdr>
        </w:div>
        <w:div w:id="1864126110">
          <w:marLeft w:val="0"/>
          <w:marRight w:val="0"/>
          <w:marTop w:val="0"/>
          <w:marBottom w:val="0"/>
          <w:divBdr>
            <w:top w:val="none" w:sz="0" w:space="0" w:color="auto"/>
            <w:left w:val="none" w:sz="0" w:space="0" w:color="auto"/>
            <w:bottom w:val="none" w:sz="0" w:space="0" w:color="auto"/>
            <w:right w:val="none" w:sz="0" w:space="0" w:color="auto"/>
          </w:divBdr>
        </w:div>
        <w:div w:id="1887714520">
          <w:marLeft w:val="0"/>
          <w:marRight w:val="0"/>
          <w:marTop w:val="0"/>
          <w:marBottom w:val="0"/>
          <w:divBdr>
            <w:top w:val="none" w:sz="0" w:space="0" w:color="auto"/>
            <w:left w:val="none" w:sz="0" w:space="0" w:color="auto"/>
            <w:bottom w:val="none" w:sz="0" w:space="0" w:color="auto"/>
            <w:right w:val="none" w:sz="0" w:space="0" w:color="auto"/>
          </w:divBdr>
        </w:div>
        <w:div w:id="1908806320">
          <w:marLeft w:val="0"/>
          <w:marRight w:val="0"/>
          <w:marTop w:val="0"/>
          <w:marBottom w:val="0"/>
          <w:divBdr>
            <w:top w:val="none" w:sz="0" w:space="0" w:color="auto"/>
            <w:left w:val="none" w:sz="0" w:space="0" w:color="auto"/>
            <w:bottom w:val="none" w:sz="0" w:space="0" w:color="auto"/>
            <w:right w:val="none" w:sz="0" w:space="0" w:color="auto"/>
          </w:divBdr>
        </w:div>
        <w:div w:id="1949924798">
          <w:marLeft w:val="0"/>
          <w:marRight w:val="0"/>
          <w:marTop w:val="0"/>
          <w:marBottom w:val="0"/>
          <w:divBdr>
            <w:top w:val="none" w:sz="0" w:space="0" w:color="auto"/>
            <w:left w:val="none" w:sz="0" w:space="0" w:color="auto"/>
            <w:bottom w:val="none" w:sz="0" w:space="0" w:color="auto"/>
            <w:right w:val="none" w:sz="0" w:space="0" w:color="auto"/>
          </w:divBdr>
        </w:div>
        <w:div w:id="1963414350">
          <w:marLeft w:val="0"/>
          <w:marRight w:val="0"/>
          <w:marTop w:val="0"/>
          <w:marBottom w:val="0"/>
          <w:divBdr>
            <w:top w:val="none" w:sz="0" w:space="0" w:color="auto"/>
            <w:left w:val="none" w:sz="0" w:space="0" w:color="auto"/>
            <w:bottom w:val="none" w:sz="0" w:space="0" w:color="auto"/>
            <w:right w:val="none" w:sz="0" w:space="0" w:color="auto"/>
          </w:divBdr>
        </w:div>
        <w:div w:id="1986232113">
          <w:marLeft w:val="0"/>
          <w:marRight w:val="0"/>
          <w:marTop w:val="0"/>
          <w:marBottom w:val="0"/>
          <w:divBdr>
            <w:top w:val="none" w:sz="0" w:space="0" w:color="auto"/>
            <w:left w:val="none" w:sz="0" w:space="0" w:color="auto"/>
            <w:bottom w:val="none" w:sz="0" w:space="0" w:color="auto"/>
            <w:right w:val="none" w:sz="0" w:space="0" w:color="auto"/>
          </w:divBdr>
        </w:div>
        <w:div w:id="2005235308">
          <w:marLeft w:val="0"/>
          <w:marRight w:val="0"/>
          <w:marTop w:val="0"/>
          <w:marBottom w:val="0"/>
          <w:divBdr>
            <w:top w:val="none" w:sz="0" w:space="0" w:color="auto"/>
            <w:left w:val="none" w:sz="0" w:space="0" w:color="auto"/>
            <w:bottom w:val="none" w:sz="0" w:space="0" w:color="auto"/>
            <w:right w:val="none" w:sz="0" w:space="0" w:color="auto"/>
          </w:divBdr>
        </w:div>
        <w:div w:id="2013528587">
          <w:marLeft w:val="0"/>
          <w:marRight w:val="0"/>
          <w:marTop w:val="0"/>
          <w:marBottom w:val="0"/>
          <w:divBdr>
            <w:top w:val="none" w:sz="0" w:space="0" w:color="auto"/>
            <w:left w:val="none" w:sz="0" w:space="0" w:color="auto"/>
            <w:bottom w:val="none" w:sz="0" w:space="0" w:color="auto"/>
            <w:right w:val="none" w:sz="0" w:space="0" w:color="auto"/>
          </w:divBdr>
        </w:div>
        <w:div w:id="2039161313">
          <w:marLeft w:val="0"/>
          <w:marRight w:val="0"/>
          <w:marTop w:val="0"/>
          <w:marBottom w:val="0"/>
          <w:divBdr>
            <w:top w:val="none" w:sz="0" w:space="0" w:color="auto"/>
            <w:left w:val="none" w:sz="0" w:space="0" w:color="auto"/>
            <w:bottom w:val="none" w:sz="0" w:space="0" w:color="auto"/>
            <w:right w:val="none" w:sz="0" w:space="0" w:color="auto"/>
          </w:divBdr>
        </w:div>
        <w:div w:id="2042852545">
          <w:marLeft w:val="0"/>
          <w:marRight w:val="0"/>
          <w:marTop w:val="0"/>
          <w:marBottom w:val="0"/>
          <w:divBdr>
            <w:top w:val="none" w:sz="0" w:space="0" w:color="auto"/>
            <w:left w:val="none" w:sz="0" w:space="0" w:color="auto"/>
            <w:bottom w:val="none" w:sz="0" w:space="0" w:color="auto"/>
            <w:right w:val="none" w:sz="0" w:space="0" w:color="auto"/>
          </w:divBdr>
        </w:div>
        <w:div w:id="2048673679">
          <w:marLeft w:val="0"/>
          <w:marRight w:val="0"/>
          <w:marTop w:val="0"/>
          <w:marBottom w:val="0"/>
          <w:divBdr>
            <w:top w:val="none" w:sz="0" w:space="0" w:color="auto"/>
            <w:left w:val="none" w:sz="0" w:space="0" w:color="auto"/>
            <w:bottom w:val="none" w:sz="0" w:space="0" w:color="auto"/>
            <w:right w:val="none" w:sz="0" w:space="0" w:color="auto"/>
          </w:divBdr>
        </w:div>
        <w:div w:id="2082554404">
          <w:marLeft w:val="0"/>
          <w:marRight w:val="0"/>
          <w:marTop w:val="0"/>
          <w:marBottom w:val="0"/>
          <w:divBdr>
            <w:top w:val="none" w:sz="0" w:space="0" w:color="auto"/>
            <w:left w:val="none" w:sz="0" w:space="0" w:color="auto"/>
            <w:bottom w:val="none" w:sz="0" w:space="0" w:color="auto"/>
            <w:right w:val="none" w:sz="0" w:space="0" w:color="auto"/>
          </w:divBdr>
        </w:div>
        <w:div w:id="2087535834">
          <w:marLeft w:val="0"/>
          <w:marRight w:val="0"/>
          <w:marTop w:val="0"/>
          <w:marBottom w:val="0"/>
          <w:divBdr>
            <w:top w:val="none" w:sz="0" w:space="0" w:color="auto"/>
            <w:left w:val="none" w:sz="0" w:space="0" w:color="auto"/>
            <w:bottom w:val="none" w:sz="0" w:space="0" w:color="auto"/>
            <w:right w:val="none" w:sz="0" w:space="0" w:color="auto"/>
          </w:divBdr>
        </w:div>
        <w:div w:id="2089843531">
          <w:marLeft w:val="0"/>
          <w:marRight w:val="0"/>
          <w:marTop w:val="0"/>
          <w:marBottom w:val="0"/>
          <w:divBdr>
            <w:top w:val="none" w:sz="0" w:space="0" w:color="auto"/>
            <w:left w:val="none" w:sz="0" w:space="0" w:color="auto"/>
            <w:bottom w:val="none" w:sz="0" w:space="0" w:color="auto"/>
            <w:right w:val="none" w:sz="0" w:space="0" w:color="auto"/>
          </w:divBdr>
        </w:div>
        <w:div w:id="2093117826">
          <w:marLeft w:val="0"/>
          <w:marRight w:val="0"/>
          <w:marTop w:val="0"/>
          <w:marBottom w:val="0"/>
          <w:divBdr>
            <w:top w:val="none" w:sz="0" w:space="0" w:color="auto"/>
            <w:left w:val="none" w:sz="0" w:space="0" w:color="auto"/>
            <w:bottom w:val="none" w:sz="0" w:space="0" w:color="auto"/>
            <w:right w:val="none" w:sz="0" w:space="0" w:color="auto"/>
          </w:divBdr>
        </w:div>
        <w:div w:id="2107461913">
          <w:marLeft w:val="0"/>
          <w:marRight w:val="0"/>
          <w:marTop w:val="0"/>
          <w:marBottom w:val="0"/>
          <w:divBdr>
            <w:top w:val="none" w:sz="0" w:space="0" w:color="auto"/>
            <w:left w:val="none" w:sz="0" w:space="0" w:color="auto"/>
            <w:bottom w:val="none" w:sz="0" w:space="0" w:color="auto"/>
            <w:right w:val="none" w:sz="0" w:space="0" w:color="auto"/>
          </w:divBdr>
        </w:div>
        <w:div w:id="2112164936">
          <w:marLeft w:val="0"/>
          <w:marRight w:val="0"/>
          <w:marTop w:val="0"/>
          <w:marBottom w:val="0"/>
          <w:divBdr>
            <w:top w:val="none" w:sz="0" w:space="0" w:color="auto"/>
            <w:left w:val="none" w:sz="0" w:space="0" w:color="auto"/>
            <w:bottom w:val="none" w:sz="0" w:space="0" w:color="auto"/>
            <w:right w:val="none" w:sz="0" w:space="0" w:color="auto"/>
          </w:divBdr>
        </w:div>
        <w:div w:id="2122067903">
          <w:marLeft w:val="0"/>
          <w:marRight w:val="0"/>
          <w:marTop w:val="0"/>
          <w:marBottom w:val="0"/>
          <w:divBdr>
            <w:top w:val="none" w:sz="0" w:space="0" w:color="auto"/>
            <w:left w:val="none" w:sz="0" w:space="0" w:color="auto"/>
            <w:bottom w:val="none" w:sz="0" w:space="0" w:color="auto"/>
            <w:right w:val="none" w:sz="0" w:space="0" w:color="auto"/>
          </w:divBdr>
        </w:div>
        <w:div w:id="2125684256">
          <w:marLeft w:val="0"/>
          <w:marRight w:val="0"/>
          <w:marTop w:val="0"/>
          <w:marBottom w:val="0"/>
          <w:divBdr>
            <w:top w:val="none" w:sz="0" w:space="0" w:color="auto"/>
            <w:left w:val="none" w:sz="0" w:space="0" w:color="auto"/>
            <w:bottom w:val="none" w:sz="0" w:space="0" w:color="auto"/>
            <w:right w:val="none" w:sz="0" w:space="0" w:color="auto"/>
          </w:divBdr>
        </w:div>
        <w:div w:id="2128113184">
          <w:marLeft w:val="0"/>
          <w:marRight w:val="0"/>
          <w:marTop w:val="0"/>
          <w:marBottom w:val="0"/>
          <w:divBdr>
            <w:top w:val="none" w:sz="0" w:space="0" w:color="auto"/>
            <w:left w:val="none" w:sz="0" w:space="0" w:color="auto"/>
            <w:bottom w:val="none" w:sz="0" w:space="0" w:color="auto"/>
            <w:right w:val="none" w:sz="0" w:space="0" w:color="auto"/>
          </w:divBdr>
        </w:div>
        <w:div w:id="2137528075">
          <w:marLeft w:val="0"/>
          <w:marRight w:val="0"/>
          <w:marTop w:val="0"/>
          <w:marBottom w:val="0"/>
          <w:divBdr>
            <w:top w:val="none" w:sz="0" w:space="0" w:color="auto"/>
            <w:left w:val="none" w:sz="0" w:space="0" w:color="auto"/>
            <w:bottom w:val="none" w:sz="0" w:space="0" w:color="auto"/>
            <w:right w:val="none" w:sz="0" w:space="0" w:color="auto"/>
          </w:divBdr>
        </w:div>
      </w:divsChild>
    </w:div>
    <w:div w:id="513155216">
      <w:bodyDiv w:val="1"/>
      <w:marLeft w:val="0"/>
      <w:marRight w:val="0"/>
      <w:marTop w:val="0"/>
      <w:marBottom w:val="0"/>
      <w:divBdr>
        <w:top w:val="none" w:sz="0" w:space="0" w:color="auto"/>
        <w:left w:val="none" w:sz="0" w:space="0" w:color="auto"/>
        <w:bottom w:val="none" w:sz="0" w:space="0" w:color="auto"/>
        <w:right w:val="none" w:sz="0" w:space="0" w:color="auto"/>
      </w:divBdr>
    </w:div>
    <w:div w:id="534541010">
      <w:bodyDiv w:val="1"/>
      <w:marLeft w:val="0"/>
      <w:marRight w:val="0"/>
      <w:marTop w:val="0"/>
      <w:marBottom w:val="0"/>
      <w:divBdr>
        <w:top w:val="none" w:sz="0" w:space="0" w:color="auto"/>
        <w:left w:val="none" w:sz="0" w:space="0" w:color="auto"/>
        <w:bottom w:val="none" w:sz="0" w:space="0" w:color="auto"/>
        <w:right w:val="none" w:sz="0" w:space="0" w:color="auto"/>
      </w:divBdr>
    </w:div>
    <w:div w:id="539442236">
      <w:bodyDiv w:val="1"/>
      <w:marLeft w:val="0"/>
      <w:marRight w:val="0"/>
      <w:marTop w:val="0"/>
      <w:marBottom w:val="0"/>
      <w:divBdr>
        <w:top w:val="none" w:sz="0" w:space="0" w:color="auto"/>
        <w:left w:val="none" w:sz="0" w:space="0" w:color="auto"/>
        <w:bottom w:val="none" w:sz="0" w:space="0" w:color="auto"/>
        <w:right w:val="none" w:sz="0" w:space="0" w:color="auto"/>
      </w:divBdr>
    </w:div>
    <w:div w:id="559749516">
      <w:bodyDiv w:val="1"/>
      <w:marLeft w:val="0"/>
      <w:marRight w:val="0"/>
      <w:marTop w:val="0"/>
      <w:marBottom w:val="0"/>
      <w:divBdr>
        <w:top w:val="none" w:sz="0" w:space="0" w:color="auto"/>
        <w:left w:val="none" w:sz="0" w:space="0" w:color="auto"/>
        <w:bottom w:val="none" w:sz="0" w:space="0" w:color="auto"/>
        <w:right w:val="none" w:sz="0" w:space="0" w:color="auto"/>
      </w:divBdr>
    </w:div>
    <w:div w:id="728309127">
      <w:bodyDiv w:val="1"/>
      <w:marLeft w:val="0"/>
      <w:marRight w:val="0"/>
      <w:marTop w:val="0"/>
      <w:marBottom w:val="0"/>
      <w:divBdr>
        <w:top w:val="none" w:sz="0" w:space="0" w:color="auto"/>
        <w:left w:val="none" w:sz="0" w:space="0" w:color="auto"/>
        <w:bottom w:val="none" w:sz="0" w:space="0" w:color="auto"/>
        <w:right w:val="none" w:sz="0" w:space="0" w:color="auto"/>
      </w:divBdr>
    </w:div>
    <w:div w:id="787895693">
      <w:bodyDiv w:val="1"/>
      <w:marLeft w:val="0"/>
      <w:marRight w:val="0"/>
      <w:marTop w:val="0"/>
      <w:marBottom w:val="0"/>
      <w:divBdr>
        <w:top w:val="none" w:sz="0" w:space="0" w:color="auto"/>
        <w:left w:val="none" w:sz="0" w:space="0" w:color="auto"/>
        <w:bottom w:val="none" w:sz="0" w:space="0" w:color="auto"/>
        <w:right w:val="none" w:sz="0" w:space="0" w:color="auto"/>
      </w:divBdr>
    </w:div>
    <w:div w:id="794180138">
      <w:bodyDiv w:val="1"/>
      <w:marLeft w:val="0"/>
      <w:marRight w:val="0"/>
      <w:marTop w:val="0"/>
      <w:marBottom w:val="0"/>
      <w:divBdr>
        <w:top w:val="none" w:sz="0" w:space="0" w:color="auto"/>
        <w:left w:val="none" w:sz="0" w:space="0" w:color="auto"/>
        <w:bottom w:val="none" w:sz="0" w:space="0" w:color="auto"/>
        <w:right w:val="none" w:sz="0" w:space="0" w:color="auto"/>
      </w:divBdr>
    </w:div>
    <w:div w:id="842162190">
      <w:bodyDiv w:val="1"/>
      <w:marLeft w:val="0"/>
      <w:marRight w:val="0"/>
      <w:marTop w:val="0"/>
      <w:marBottom w:val="0"/>
      <w:divBdr>
        <w:top w:val="none" w:sz="0" w:space="0" w:color="auto"/>
        <w:left w:val="none" w:sz="0" w:space="0" w:color="auto"/>
        <w:bottom w:val="none" w:sz="0" w:space="0" w:color="auto"/>
        <w:right w:val="none" w:sz="0" w:space="0" w:color="auto"/>
      </w:divBdr>
    </w:div>
    <w:div w:id="927150373">
      <w:bodyDiv w:val="1"/>
      <w:marLeft w:val="0"/>
      <w:marRight w:val="0"/>
      <w:marTop w:val="0"/>
      <w:marBottom w:val="0"/>
      <w:divBdr>
        <w:top w:val="none" w:sz="0" w:space="0" w:color="auto"/>
        <w:left w:val="none" w:sz="0" w:space="0" w:color="auto"/>
        <w:bottom w:val="none" w:sz="0" w:space="0" w:color="auto"/>
        <w:right w:val="none" w:sz="0" w:space="0" w:color="auto"/>
      </w:divBdr>
    </w:div>
    <w:div w:id="970751454">
      <w:bodyDiv w:val="1"/>
      <w:marLeft w:val="0"/>
      <w:marRight w:val="0"/>
      <w:marTop w:val="0"/>
      <w:marBottom w:val="0"/>
      <w:divBdr>
        <w:top w:val="none" w:sz="0" w:space="0" w:color="auto"/>
        <w:left w:val="none" w:sz="0" w:space="0" w:color="auto"/>
        <w:bottom w:val="none" w:sz="0" w:space="0" w:color="auto"/>
        <w:right w:val="none" w:sz="0" w:space="0" w:color="auto"/>
      </w:divBdr>
    </w:div>
    <w:div w:id="992175978">
      <w:bodyDiv w:val="1"/>
      <w:marLeft w:val="0"/>
      <w:marRight w:val="0"/>
      <w:marTop w:val="0"/>
      <w:marBottom w:val="0"/>
      <w:divBdr>
        <w:top w:val="none" w:sz="0" w:space="0" w:color="auto"/>
        <w:left w:val="none" w:sz="0" w:space="0" w:color="auto"/>
        <w:bottom w:val="none" w:sz="0" w:space="0" w:color="auto"/>
        <w:right w:val="none" w:sz="0" w:space="0" w:color="auto"/>
      </w:divBdr>
    </w:div>
    <w:div w:id="1109009648">
      <w:bodyDiv w:val="1"/>
      <w:marLeft w:val="0"/>
      <w:marRight w:val="0"/>
      <w:marTop w:val="0"/>
      <w:marBottom w:val="0"/>
      <w:divBdr>
        <w:top w:val="none" w:sz="0" w:space="0" w:color="auto"/>
        <w:left w:val="none" w:sz="0" w:space="0" w:color="auto"/>
        <w:bottom w:val="none" w:sz="0" w:space="0" w:color="auto"/>
        <w:right w:val="none" w:sz="0" w:space="0" w:color="auto"/>
      </w:divBdr>
    </w:div>
    <w:div w:id="1128010731">
      <w:bodyDiv w:val="1"/>
      <w:marLeft w:val="0"/>
      <w:marRight w:val="0"/>
      <w:marTop w:val="0"/>
      <w:marBottom w:val="0"/>
      <w:divBdr>
        <w:top w:val="none" w:sz="0" w:space="0" w:color="auto"/>
        <w:left w:val="none" w:sz="0" w:space="0" w:color="auto"/>
        <w:bottom w:val="none" w:sz="0" w:space="0" w:color="auto"/>
        <w:right w:val="none" w:sz="0" w:space="0" w:color="auto"/>
      </w:divBdr>
    </w:div>
    <w:div w:id="1235313367">
      <w:bodyDiv w:val="1"/>
      <w:marLeft w:val="0"/>
      <w:marRight w:val="0"/>
      <w:marTop w:val="0"/>
      <w:marBottom w:val="0"/>
      <w:divBdr>
        <w:top w:val="none" w:sz="0" w:space="0" w:color="auto"/>
        <w:left w:val="none" w:sz="0" w:space="0" w:color="auto"/>
        <w:bottom w:val="none" w:sz="0" w:space="0" w:color="auto"/>
        <w:right w:val="none" w:sz="0" w:space="0" w:color="auto"/>
      </w:divBdr>
    </w:div>
    <w:div w:id="1265192266">
      <w:bodyDiv w:val="1"/>
      <w:marLeft w:val="0"/>
      <w:marRight w:val="0"/>
      <w:marTop w:val="0"/>
      <w:marBottom w:val="0"/>
      <w:divBdr>
        <w:top w:val="none" w:sz="0" w:space="0" w:color="auto"/>
        <w:left w:val="none" w:sz="0" w:space="0" w:color="auto"/>
        <w:bottom w:val="none" w:sz="0" w:space="0" w:color="auto"/>
        <w:right w:val="none" w:sz="0" w:space="0" w:color="auto"/>
      </w:divBdr>
      <w:divsChild>
        <w:div w:id="743575846">
          <w:marLeft w:val="0"/>
          <w:marRight w:val="0"/>
          <w:marTop w:val="0"/>
          <w:marBottom w:val="0"/>
          <w:divBdr>
            <w:top w:val="none" w:sz="0" w:space="0" w:color="auto"/>
            <w:left w:val="none" w:sz="0" w:space="0" w:color="auto"/>
            <w:bottom w:val="none" w:sz="0" w:space="0" w:color="auto"/>
            <w:right w:val="none" w:sz="0" w:space="0" w:color="auto"/>
          </w:divBdr>
        </w:div>
        <w:div w:id="1724450032">
          <w:marLeft w:val="0"/>
          <w:marRight w:val="0"/>
          <w:marTop w:val="0"/>
          <w:marBottom w:val="0"/>
          <w:divBdr>
            <w:top w:val="none" w:sz="0" w:space="0" w:color="auto"/>
            <w:left w:val="none" w:sz="0" w:space="0" w:color="auto"/>
            <w:bottom w:val="none" w:sz="0" w:space="0" w:color="auto"/>
            <w:right w:val="none" w:sz="0" w:space="0" w:color="auto"/>
          </w:divBdr>
        </w:div>
        <w:div w:id="1752963163">
          <w:marLeft w:val="0"/>
          <w:marRight w:val="0"/>
          <w:marTop w:val="0"/>
          <w:marBottom w:val="0"/>
          <w:divBdr>
            <w:top w:val="none" w:sz="0" w:space="0" w:color="auto"/>
            <w:left w:val="none" w:sz="0" w:space="0" w:color="auto"/>
            <w:bottom w:val="none" w:sz="0" w:space="0" w:color="auto"/>
            <w:right w:val="none" w:sz="0" w:space="0" w:color="auto"/>
          </w:divBdr>
        </w:div>
        <w:div w:id="1807121775">
          <w:marLeft w:val="0"/>
          <w:marRight w:val="0"/>
          <w:marTop w:val="0"/>
          <w:marBottom w:val="0"/>
          <w:divBdr>
            <w:top w:val="none" w:sz="0" w:space="0" w:color="auto"/>
            <w:left w:val="none" w:sz="0" w:space="0" w:color="auto"/>
            <w:bottom w:val="none" w:sz="0" w:space="0" w:color="auto"/>
            <w:right w:val="none" w:sz="0" w:space="0" w:color="auto"/>
          </w:divBdr>
        </w:div>
        <w:div w:id="2078699505">
          <w:marLeft w:val="0"/>
          <w:marRight w:val="0"/>
          <w:marTop w:val="0"/>
          <w:marBottom w:val="0"/>
          <w:divBdr>
            <w:top w:val="none" w:sz="0" w:space="0" w:color="auto"/>
            <w:left w:val="none" w:sz="0" w:space="0" w:color="auto"/>
            <w:bottom w:val="none" w:sz="0" w:space="0" w:color="auto"/>
            <w:right w:val="none" w:sz="0" w:space="0" w:color="auto"/>
          </w:divBdr>
        </w:div>
      </w:divsChild>
    </w:div>
    <w:div w:id="1270703861">
      <w:bodyDiv w:val="1"/>
      <w:marLeft w:val="0"/>
      <w:marRight w:val="0"/>
      <w:marTop w:val="0"/>
      <w:marBottom w:val="0"/>
      <w:divBdr>
        <w:top w:val="none" w:sz="0" w:space="0" w:color="auto"/>
        <w:left w:val="none" w:sz="0" w:space="0" w:color="auto"/>
        <w:bottom w:val="none" w:sz="0" w:space="0" w:color="auto"/>
        <w:right w:val="none" w:sz="0" w:space="0" w:color="auto"/>
      </w:divBdr>
    </w:div>
    <w:div w:id="1298340915">
      <w:bodyDiv w:val="1"/>
      <w:marLeft w:val="0"/>
      <w:marRight w:val="0"/>
      <w:marTop w:val="0"/>
      <w:marBottom w:val="0"/>
      <w:divBdr>
        <w:top w:val="none" w:sz="0" w:space="0" w:color="auto"/>
        <w:left w:val="none" w:sz="0" w:space="0" w:color="auto"/>
        <w:bottom w:val="none" w:sz="0" w:space="0" w:color="auto"/>
        <w:right w:val="none" w:sz="0" w:space="0" w:color="auto"/>
      </w:divBdr>
    </w:div>
    <w:div w:id="1310791397">
      <w:bodyDiv w:val="1"/>
      <w:marLeft w:val="0"/>
      <w:marRight w:val="0"/>
      <w:marTop w:val="0"/>
      <w:marBottom w:val="0"/>
      <w:divBdr>
        <w:top w:val="none" w:sz="0" w:space="0" w:color="auto"/>
        <w:left w:val="none" w:sz="0" w:space="0" w:color="auto"/>
        <w:bottom w:val="none" w:sz="0" w:space="0" w:color="auto"/>
        <w:right w:val="none" w:sz="0" w:space="0" w:color="auto"/>
      </w:divBdr>
    </w:div>
    <w:div w:id="1329551374">
      <w:bodyDiv w:val="1"/>
      <w:marLeft w:val="0"/>
      <w:marRight w:val="0"/>
      <w:marTop w:val="0"/>
      <w:marBottom w:val="0"/>
      <w:divBdr>
        <w:top w:val="none" w:sz="0" w:space="0" w:color="auto"/>
        <w:left w:val="none" w:sz="0" w:space="0" w:color="auto"/>
        <w:bottom w:val="none" w:sz="0" w:space="0" w:color="auto"/>
        <w:right w:val="none" w:sz="0" w:space="0" w:color="auto"/>
      </w:divBdr>
    </w:div>
    <w:div w:id="1331710799">
      <w:bodyDiv w:val="1"/>
      <w:marLeft w:val="0"/>
      <w:marRight w:val="0"/>
      <w:marTop w:val="0"/>
      <w:marBottom w:val="0"/>
      <w:divBdr>
        <w:top w:val="none" w:sz="0" w:space="0" w:color="auto"/>
        <w:left w:val="none" w:sz="0" w:space="0" w:color="auto"/>
        <w:bottom w:val="none" w:sz="0" w:space="0" w:color="auto"/>
        <w:right w:val="none" w:sz="0" w:space="0" w:color="auto"/>
      </w:divBdr>
    </w:div>
    <w:div w:id="1350597090">
      <w:bodyDiv w:val="1"/>
      <w:marLeft w:val="0"/>
      <w:marRight w:val="0"/>
      <w:marTop w:val="0"/>
      <w:marBottom w:val="0"/>
      <w:divBdr>
        <w:top w:val="none" w:sz="0" w:space="0" w:color="auto"/>
        <w:left w:val="none" w:sz="0" w:space="0" w:color="auto"/>
        <w:bottom w:val="none" w:sz="0" w:space="0" w:color="auto"/>
        <w:right w:val="none" w:sz="0" w:space="0" w:color="auto"/>
      </w:divBdr>
    </w:div>
    <w:div w:id="1350793710">
      <w:bodyDiv w:val="1"/>
      <w:marLeft w:val="0"/>
      <w:marRight w:val="0"/>
      <w:marTop w:val="0"/>
      <w:marBottom w:val="0"/>
      <w:divBdr>
        <w:top w:val="none" w:sz="0" w:space="0" w:color="auto"/>
        <w:left w:val="none" w:sz="0" w:space="0" w:color="auto"/>
        <w:bottom w:val="none" w:sz="0" w:space="0" w:color="auto"/>
        <w:right w:val="none" w:sz="0" w:space="0" w:color="auto"/>
      </w:divBdr>
    </w:div>
    <w:div w:id="1392801965">
      <w:bodyDiv w:val="1"/>
      <w:marLeft w:val="0"/>
      <w:marRight w:val="0"/>
      <w:marTop w:val="0"/>
      <w:marBottom w:val="0"/>
      <w:divBdr>
        <w:top w:val="none" w:sz="0" w:space="0" w:color="auto"/>
        <w:left w:val="none" w:sz="0" w:space="0" w:color="auto"/>
        <w:bottom w:val="none" w:sz="0" w:space="0" w:color="auto"/>
        <w:right w:val="none" w:sz="0" w:space="0" w:color="auto"/>
      </w:divBdr>
    </w:div>
    <w:div w:id="1468817491">
      <w:bodyDiv w:val="1"/>
      <w:marLeft w:val="0"/>
      <w:marRight w:val="0"/>
      <w:marTop w:val="0"/>
      <w:marBottom w:val="0"/>
      <w:divBdr>
        <w:top w:val="none" w:sz="0" w:space="0" w:color="auto"/>
        <w:left w:val="none" w:sz="0" w:space="0" w:color="auto"/>
        <w:bottom w:val="none" w:sz="0" w:space="0" w:color="auto"/>
        <w:right w:val="none" w:sz="0" w:space="0" w:color="auto"/>
      </w:divBdr>
      <w:divsChild>
        <w:div w:id="17004115">
          <w:marLeft w:val="0"/>
          <w:marRight w:val="0"/>
          <w:marTop w:val="0"/>
          <w:marBottom w:val="0"/>
          <w:divBdr>
            <w:top w:val="none" w:sz="0" w:space="0" w:color="auto"/>
            <w:left w:val="none" w:sz="0" w:space="0" w:color="auto"/>
            <w:bottom w:val="none" w:sz="0" w:space="0" w:color="auto"/>
            <w:right w:val="none" w:sz="0" w:space="0" w:color="auto"/>
          </w:divBdr>
        </w:div>
        <w:div w:id="54091255">
          <w:marLeft w:val="0"/>
          <w:marRight w:val="0"/>
          <w:marTop w:val="0"/>
          <w:marBottom w:val="0"/>
          <w:divBdr>
            <w:top w:val="none" w:sz="0" w:space="0" w:color="auto"/>
            <w:left w:val="none" w:sz="0" w:space="0" w:color="auto"/>
            <w:bottom w:val="none" w:sz="0" w:space="0" w:color="auto"/>
            <w:right w:val="none" w:sz="0" w:space="0" w:color="auto"/>
          </w:divBdr>
        </w:div>
        <w:div w:id="153689315">
          <w:marLeft w:val="0"/>
          <w:marRight w:val="0"/>
          <w:marTop w:val="0"/>
          <w:marBottom w:val="0"/>
          <w:divBdr>
            <w:top w:val="none" w:sz="0" w:space="0" w:color="auto"/>
            <w:left w:val="none" w:sz="0" w:space="0" w:color="auto"/>
            <w:bottom w:val="none" w:sz="0" w:space="0" w:color="auto"/>
            <w:right w:val="none" w:sz="0" w:space="0" w:color="auto"/>
          </w:divBdr>
        </w:div>
        <w:div w:id="161504710">
          <w:marLeft w:val="0"/>
          <w:marRight w:val="0"/>
          <w:marTop w:val="0"/>
          <w:marBottom w:val="0"/>
          <w:divBdr>
            <w:top w:val="none" w:sz="0" w:space="0" w:color="auto"/>
            <w:left w:val="none" w:sz="0" w:space="0" w:color="auto"/>
            <w:bottom w:val="none" w:sz="0" w:space="0" w:color="auto"/>
            <w:right w:val="none" w:sz="0" w:space="0" w:color="auto"/>
          </w:divBdr>
        </w:div>
        <w:div w:id="170491699">
          <w:marLeft w:val="0"/>
          <w:marRight w:val="0"/>
          <w:marTop w:val="0"/>
          <w:marBottom w:val="0"/>
          <w:divBdr>
            <w:top w:val="none" w:sz="0" w:space="0" w:color="auto"/>
            <w:left w:val="none" w:sz="0" w:space="0" w:color="auto"/>
            <w:bottom w:val="none" w:sz="0" w:space="0" w:color="auto"/>
            <w:right w:val="none" w:sz="0" w:space="0" w:color="auto"/>
          </w:divBdr>
        </w:div>
        <w:div w:id="257519711">
          <w:marLeft w:val="0"/>
          <w:marRight w:val="0"/>
          <w:marTop w:val="0"/>
          <w:marBottom w:val="0"/>
          <w:divBdr>
            <w:top w:val="none" w:sz="0" w:space="0" w:color="auto"/>
            <w:left w:val="none" w:sz="0" w:space="0" w:color="auto"/>
            <w:bottom w:val="none" w:sz="0" w:space="0" w:color="auto"/>
            <w:right w:val="none" w:sz="0" w:space="0" w:color="auto"/>
          </w:divBdr>
        </w:div>
        <w:div w:id="364452401">
          <w:marLeft w:val="0"/>
          <w:marRight w:val="0"/>
          <w:marTop w:val="0"/>
          <w:marBottom w:val="0"/>
          <w:divBdr>
            <w:top w:val="none" w:sz="0" w:space="0" w:color="auto"/>
            <w:left w:val="none" w:sz="0" w:space="0" w:color="auto"/>
            <w:bottom w:val="none" w:sz="0" w:space="0" w:color="auto"/>
            <w:right w:val="none" w:sz="0" w:space="0" w:color="auto"/>
          </w:divBdr>
        </w:div>
        <w:div w:id="526020869">
          <w:marLeft w:val="0"/>
          <w:marRight w:val="0"/>
          <w:marTop w:val="0"/>
          <w:marBottom w:val="0"/>
          <w:divBdr>
            <w:top w:val="none" w:sz="0" w:space="0" w:color="auto"/>
            <w:left w:val="none" w:sz="0" w:space="0" w:color="auto"/>
            <w:bottom w:val="none" w:sz="0" w:space="0" w:color="auto"/>
            <w:right w:val="none" w:sz="0" w:space="0" w:color="auto"/>
          </w:divBdr>
        </w:div>
        <w:div w:id="577205278">
          <w:marLeft w:val="0"/>
          <w:marRight w:val="0"/>
          <w:marTop w:val="0"/>
          <w:marBottom w:val="0"/>
          <w:divBdr>
            <w:top w:val="none" w:sz="0" w:space="0" w:color="auto"/>
            <w:left w:val="none" w:sz="0" w:space="0" w:color="auto"/>
            <w:bottom w:val="none" w:sz="0" w:space="0" w:color="auto"/>
            <w:right w:val="none" w:sz="0" w:space="0" w:color="auto"/>
          </w:divBdr>
        </w:div>
        <w:div w:id="681858336">
          <w:marLeft w:val="0"/>
          <w:marRight w:val="0"/>
          <w:marTop w:val="0"/>
          <w:marBottom w:val="0"/>
          <w:divBdr>
            <w:top w:val="none" w:sz="0" w:space="0" w:color="auto"/>
            <w:left w:val="none" w:sz="0" w:space="0" w:color="auto"/>
            <w:bottom w:val="none" w:sz="0" w:space="0" w:color="auto"/>
            <w:right w:val="none" w:sz="0" w:space="0" w:color="auto"/>
          </w:divBdr>
        </w:div>
        <w:div w:id="737361732">
          <w:marLeft w:val="0"/>
          <w:marRight w:val="0"/>
          <w:marTop w:val="0"/>
          <w:marBottom w:val="0"/>
          <w:divBdr>
            <w:top w:val="none" w:sz="0" w:space="0" w:color="auto"/>
            <w:left w:val="none" w:sz="0" w:space="0" w:color="auto"/>
            <w:bottom w:val="none" w:sz="0" w:space="0" w:color="auto"/>
            <w:right w:val="none" w:sz="0" w:space="0" w:color="auto"/>
          </w:divBdr>
        </w:div>
        <w:div w:id="797992528">
          <w:marLeft w:val="0"/>
          <w:marRight w:val="0"/>
          <w:marTop w:val="0"/>
          <w:marBottom w:val="0"/>
          <w:divBdr>
            <w:top w:val="none" w:sz="0" w:space="0" w:color="auto"/>
            <w:left w:val="none" w:sz="0" w:space="0" w:color="auto"/>
            <w:bottom w:val="none" w:sz="0" w:space="0" w:color="auto"/>
            <w:right w:val="none" w:sz="0" w:space="0" w:color="auto"/>
          </w:divBdr>
        </w:div>
        <w:div w:id="805321871">
          <w:marLeft w:val="0"/>
          <w:marRight w:val="0"/>
          <w:marTop w:val="0"/>
          <w:marBottom w:val="0"/>
          <w:divBdr>
            <w:top w:val="none" w:sz="0" w:space="0" w:color="auto"/>
            <w:left w:val="none" w:sz="0" w:space="0" w:color="auto"/>
            <w:bottom w:val="none" w:sz="0" w:space="0" w:color="auto"/>
            <w:right w:val="none" w:sz="0" w:space="0" w:color="auto"/>
          </w:divBdr>
        </w:div>
        <w:div w:id="908658190">
          <w:marLeft w:val="0"/>
          <w:marRight w:val="0"/>
          <w:marTop w:val="0"/>
          <w:marBottom w:val="0"/>
          <w:divBdr>
            <w:top w:val="none" w:sz="0" w:space="0" w:color="auto"/>
            <w:left w:val="none" w:sz="0" w:space="0" w:color="auto"/>
            <w:bottom w:val="none" w:sz="0" w:space="0" w:color="auto"/>
            <w:right w:val="none" w:sz="0" w:space="0" w:color="auto"/>
          </w:divBdr>
        </w:div>
        <w:div w:id="910697036">
          <w:marLeft w:val="0"/>
          <w:marRight w:val="0"/>
          <w:marTop w:val="0"/>
          <w:marBottom w:val="0"/>
          <w:divBdr>
            <w:top w:val="none" w:sz="0" w:space="0" w:color="auto"/>
            <w:left w:val="none" w:sz="0" w:space="0" w:color="auto"/>
            <w:bottom w:val="none" w:sz="0" w:space="0" w:color="auto"/>
            <w:right w:val="none" w:sz="0" w:space="0" w:color="auto"/>
          </w:divBdr>
        </w:div>
        <w:div w:id="1067190210">
          <w:marLeft w:val="0"/>
          <w:marRight w:val="0"/>
          <w:marTop w:val="0"/>
          <w:marBottom w:val="0"/>
          <w:divBdr>
            <w:top w:val="none" w:sz="0" w:space="0" w:color="auto"/>
            <w:left w:val="none" w:sz="0" w:space="0" w:color="auto"/>
            <w:bottom w:val="none" w:sz="0" w:space="0" w:color="auto"/>
            <w:right w:val="none" w:sz="0" w:space="0" w:color="auto"/>
          </w:divBdr>
        </w:div>
        <w:div w:id="1130057006">
          <w:marLeft w:val="0"/>
          <w:marRight w:val="0"/>
          <w:marTop w:val="0"/>
          <w:marBottom w:val="0"/>
          <w:divBdr>
            <w:top w:val="none" w:sz="0" w:space="0" w:color="auto"/>
            <w:left w:val="none" w:sz="0" w:space="0" w:color="auto"/>
            <w:bottom w:val="none" w:sz="0" w:space="0" w:color="auto"/>
            <w:right w:val="none" w:sz="0" w:space="0" w:color="auto"/>
          </w:divBdr>
        </w:div>
        <w:div w:id="1152867865">
          <w:marLeft w:val="0"/>
          <w:marRight w:val="0"/>
          <w:marTop w:val="0"/>
          <w:marBottom w:val="0"/>
          <w:divBdr>
            <w:top w:val="none" w:sz="0" w:space="0" w:color="auto"/>
            <w:left w:val="none" w:sz="0" w:space="0" w:color="auto"/>
            <w:bottom w:val="none" w:sz="0" w:space="0" w:color="auto"/>
            <w:right w:val="none" w:sz="0" w:space="0" w:color="auto"/>
          </w:divBdr>
        </w:div>
        <w:div w:id="1256590402">
          <w:marLeft w:val="0"/>
          <w:marRight w:val="0"/>
          <w:marTop w:val="0"/>
          <w:marBottom w:val="0"/>
          <w:divBdr>
            <w:top w:val="none" w:sz="0" w:space="0" w:color="auto"/>
            <w:left w:val="none" w:sz="0" w:space="0" w:color="auto"/>
            <w:bottom w:val="none" w:sz="0" w:space="0" w:color="auto"/>
            <w:right w:val="none" w:sz="0" w:space="0" w:color="auto"/>
          </w:divBdr>
        </w:div>
        <w:div w:id="1354113347">
          <w:marLeft w:val="0"/>
          <w:marRight w:val="0"/>
          <w:marTop w:val="0"/>
          <w:marBottom w:val="0"/>
          <w:divBdr>
            <w:top w:val="none" w:sz="0" w:space="0" w:color="auto"/>
            <w:left w:val="none" w:sz="0" w:space="0" w:color="auto"/>
            <w:bottom w:val="none" w:sz="0" w:space="0" w:color="auto"/>
            <w:right w:val="none" w:sz="0" w:space="0" w:color="auto"/>
          </w:divBdr>
        </w:div>
        <w:div w:id="1382168627">
          <w:marLeft w:val="0"/>
          <w:marRight w:val="0"/>
          <w:marTop w:val="0"/>
          <w:marBottom w:val="0"/>
          <w:divBdr>
            <w:top w:val="none" w:sz="0" w:space="0" w:color="auto"/>
            <w:left w:val="none" w:sz="0" w:space="0" w:color="auto"/>
            <w:bottom w:val="none" w:sz="0" w:space="0" w:color="auto"/>
            <w:right w:val="none" w:sz="0" w:space="0" w:color="auto"/>
          </w:divBdr>
        </w:div>
        <w:div w:id="1388382231">
          <w:marLeft w:val="0"/>
          <w:marRight w:val="0"/>
          <w:marTop w:val="0"/>
          <w:marBottom w:val="0"/>
          <w:divBdr>
            <w:top w:val="none" w:sz="0" w:space="0" w:color="auto"/>
            <w:left w:val="none" w:sz="0" w:space="0" w:color="auto"/>
            <w:bottom w:val="none" w:sz="0" w:space="0" w:color="auto"/>
            <w:right w:val="none" w:sz="0" w:space="0" w:color="auto"/>
          </w:divBdr>
        </w:div>
        <w:div w:id="1429157457">
          <w:marLeft w:val="0"/>
          <w:marRight w:val="0"/>
          <w:marTop w:val="0"/>
          <w:marBottom w:val="0"/>
          <w:divBdr>
            <w:top w:val="none" w:sz="0" w:space="0" w:color="auto"/>
            <w:left w:val="none" w:sz="0" w:space="0" w:color="auto"/>
            <w:bottom w:val="none" w:sz="0" w:space="0" w:color="auto"/>
            <w:right w:val="none" w:sz="0" w:space="0" w:color="auto"/>
          </w:divBdr>
        </w:div>
        <w:div w:id="1442991089">
          <w:marLeft w:val="0"/>
          <w:marRight w:val="0"/>
          <w:marTop w:val="0"/>
          <w:marBottom w:val="0"/>
          <w:divBdr>
            <w:top w:val="none" w:sz="0" w:space="0" w:color="auto"/>
            <w:left w:val="none" w:sz="0" w:space="0" w:color="auto"/>
            <w:bottom w:val="none" w:sz="0" w:space="0" w:color="auto"/>
            <w:right w:val="none" w:sz="0" w:space="0" w:color="auto"/>
          </w:divBdr>
        </w:div>
        <w:div w:id="1483934228">
          <w:marLeft w:val="0"/>
          <w:marRight w:val="0"/>
          <w:marTop w:val="0"/>
          <w:marBottom w:val="0"/>
          <w:divBdr>
            <w:top w:val="none" w:sz="0" w:space="0" w:color="auto"/>
            <w:left w:val="none" w:sz="0" w:space="0" w:color="auto"/>
            <w:bottom w:val="none" w:sz="0" w:space="0" w:color="auto"/>
            <w:right w:val="none" w:sz="0" w:space="0" w:color="auto"/>
          </w:divBdr>
        </w:div>
        <w:div w:id="1576091100">
          <w:marLeft w:val="0"/>
          <w:marRight w:val="0"/>
          <w:marTop w:val="0"/>
          <w:marBottom w:val="0"/>
          <w:divBdr>
            <w:top w:val="none" w:sz="0" w:space="0" w:color="auto"/>
            <w:left w:val="none" w:sz="0" w:space="0" w:color="auto"/>
            <w:bottom w:val="none" w:sz="0" w:space="0" w:color="auto"/>
            <w:right w:val="none" w:sz="0" w:space="0" w:color="auto"/>
          </w:divBdr>
        </w:div>
        <w:div w:id="1625845329">
          <w:marLeft w:val="0"/>
          <w:marRight w:val="0"/>
          <w:marTop w:val="0"/>
          <w:marBottom w:val="0"/>
          <w:divBdr>
            <w:top w:val="none" w:sz="0" w:space="0" w:color="auto"/>
            <w:left w:val="none" w:sz="0" w:space="0" w:color="auto"/>
            <w:bottom w:val="none" w:sz="0" w:space="0" w:color="auto"/>
            <w:right w:val="none" w:sz="0" w:space="0" w:color="auto"/>
          </w:divBdr>
        </w:div>
        <w:div w:id="1709522488">
          <w:marLeft w:val="0"/>
          <w:marRight w:val="0"/>
          <w:marTop w:val="0"/>
          <w:marBottom w:val="0"/>
          <w:divBdr>
            <w:top w:val="none" w:sz="0" w:space="0" w:color="auto"/>
            <w:left w:val="none" w:sz="0" w:space="0" w:color="auto"/>
            <w:bottom w:val="none" w:sz="0" w:space="0" w:color="auto"/>
            <w:right w:val="none" w:sz="0" w:space="0" w:color="auto"/>
          </w:divBdr>
        </w:div>
        <w:div w:id="1842700991">
          <w:marLeft w:val="0"/>
          <w:marRight w:val="0"/>
          <w:marTop w:val="0"/>
          <w:marBottom w:val="0"/>
          <w:divBdr>
            <w:top w:val="none" w:sz="0" w:space="0" w:color="auto"/>
            <w:left w:val="none" w:sz="0" w:space="0" w:color="auto"/>
            <w:bottom w:val="none" w:sz="0" w:space="0" w:color="auto"/>
            <w:right w:val="none" w:sz="0" w:space="0" w:color="auto"/>
          </w:divBdr>
        </w:div>
        <w:div w:id="2132822163">
          <w:marLeft w:val="0"/>
          <w:marRight w:val="0"/>
          <w:marTop w:val="0"/>
          <w:marBottom w:val="0"/>
          <w:divBdr>
            <w:top w:val="none" w:sz="0" w:space="0" w:color="auto"/>
            <w:left w:val="none" w:sz="0" w:space="0" w:color="auto"/>
            <w:bottom w:val="none" w:sz="0" w:space="0" w:color="auto"/>
            <w:right w:val="none" w:sz="0" w:space="0" w:color="auto"/>
          </w:divBdr>
        </w:div>
      </w:divsChild>
    </w:div>
    <w:div w:id="1494763187">
      <w:bodyDiv w:val="1"/>
      <w:marLeft w:val="0"/>
      <w:marRight w:val="0"/>
      <w:marTop w:val="0"/>
      <w:marBottom w:val="0"/>
      <w:divBdr>
        <w:top w:val="none" w:sz="0" w:space="0" w:color="auto"/>
        <w:left w:val="none" w:sz="0" w:space="0" w:color="auto"/>
        <w:bottom w:val="none" w:sz="0" w:space="0" w:color="auto"/>
        <w:right w:val="none" w:sz="0" w:space="0" w:color="auto"/>
      </w:divBdr>
    </w:div>
    <w:div w:id="1539244598">
      <w:bodyDiv w:val="1"/>
      <w:marLeft w:val="0"/>
      <w:marRight w:val="0"/>
      <w:marTop w:val="0"/>
      <w:marBottom w:val="0"/>
      <w:divBdr>
        <w:top w:val="none" w:sz="0" w:space="0" w:color="auto"/>
        <w:left w:val="none" w:sz="0" w:space="0" w:color="auto"/>
        <w:bottom w:val="none" w:sz="0" w:space="0" w:color="auto"/>
        <w:right w:val="none" w:sz="0" w:space="0" w:color="auto"/>
      </w:divBdr>
    </w:div>
    <w:div w:id="1573003119">
      <w:bodyDiv w:val="1"/>
      <w:marLeft w:val="0"/>
      <w:marRight w:val="0"/>
      <w:marTop w:val="0"/>
      <w:marBottom w:val="0"/>
      <w:divBdr>
        <w:top w:val="none" w:sz="0" w:space="0" w:color="auto"/>
        <w:left w:val="none" w:sz="0" w:space="0" w:color="auto"/>
        <w:bottom w:val="none" w:sz="0" w:space="0" w:color="auto"/>
        <w:right w:val="none" w:sz="0" w:space="0" w:color="auto"/>
      </w:divBdr>
      <w:divsChild>
        <w:div w:id="838888518">
          <w:marLeft w:val="0"/>
          <w:marRight w:val="0"/>
          <w:marTop w:val="0"/>
          <w:marBottom w:val="0"/>
          <w:divBdr>
            <w:top w:val="none" w:sz="0" w:space="0" w:color="auto"/>
            <w:left w:val="none" w:sz="0" w:space="0" w:color="auto"/>
            <w:bottom w:val="none" w:sz="0" w:space="0" w:color="auto"/>
            <w:right w:val="none" w:sz="0" w:space="0" w:color="auto"/>
          </w:divBdr>
        </w:div>
        <w:div w:id="1419248251">
          <w:marLeft w:val="0"/>
          <w:marRight w:val="0"/>
          <w:marTop w:val="0"/>
          <w:marBottom w:val="0"/>
          <w:divBdr>
            <w:top w:val="none" w:sz="0" w:space="0" w:color="auto"/>
            <w:left w:val="none" w:sz="0" w:space="0" w:color="auto"/>
            <w:bottom w:val="none" w:sz="0" w:space="0" w:color="auto"/>
            <w:right w:val="none" w:sz="0" w:space="0" w:color="auto"/>
          </w:divBdr>
        </w:div>
      </w:divsChild>
    </w:div>
    <w:div w:id="1590889380">
      <w:bodyDiv w:val="1"/>
      <w:marLeft w:val="0"/>
      <w:marRight w:val="0"/>
      <w:marTop w:val="0"/>
      <w:marBottom w:val="0"/>
      <w:divBdr>
        <w:top w:val="none" w:sz="0" w:space="0" w:color="auto"/>
        <w:left w:val="none" w:sz="0" w:space="0" w:color="auto"/>
        <w:bottom w:val="none" w:sz="0" w:space="0" w:color="auto"/>
        <w:right w:val="none" w:sz="0" w:space="0" w:color="auto"/>
      </w:divBdr>
    </w:div>
    <w:div w:id="1630546358">
      <w:bodyDiv w:val="1"/>
      <w:marLeft w:val="0"/>
      <w:marRight w:val="0"/>
      <w:marTop w:val="0"/>
      <w:marBottom w:val="0"/>
      <w:divBdr>
        <w:top w:val="none" w:sz="0" w:space="0" w:color="auto"/>
        <w:left w:val="none" w:sz="0" w:space="0" w:color="auto"/>
        <w:bottom w:val="none" w:sz="0" w:space="0" w:color="auto"/>
        <w:right w:val="none" w:sz="0" w:space="0" w:color="auto"/>
      </w:divBdr>
    </w:div>
    <w:div w:id="1651641569">
      <w:bodyDiv w:val="1"/>
      <w:marLeft w:val="0"/>
      <w:marRight w:val="0"/>
      <w:marTop w:val="0"/>
      <w:marBottom w:val="0"/>
      <w:divBdr>
        <w:top w:val="none" w:sz="0" w:space="0" w:color="auto"/>
        <w:left w:val="none" w:sz="0" w:space="0" w:color="auto"/>
        <w:bottom w:val="none" w:sz="0" w:space="0" w:color="auto"/>
        <w:right w:val="none" w:sz="0" w:space="0" w:color="auto"/>
      </w:divBdr>
    </w:div>
    <w:div w:id="1670140052">
      <w:bodyDiv w:val="1"/>
      <w:marLeft w:val="0"/>
      <w:marRight w:val="0"/>
      <w:marTop w:val="0"/>
      <w:marBottom w:val="0"/>
      <w:divBdr>
        <w:top w:val="none" w:sz="0" w:space="0" w:color="auto"/>
        <w:left w:val="none" w:sz="0" w:space="0" w:color="auto"/>
        <w:bottom w:val="none" w:sz="0" w:space="0" w:color="auto"/>
        <w:right w:val="none" w:sz="0" w:space="0" w:color="auto"/>
      </w:divBdr>
    </w:div>
    <w:div w:id="1715809250">
      <w:bodyDiv w:val="1"/>
      <w:marLeft w:val="0"/>
      <w:marRight w:val="0"/>
      <w:marTop w:val="0"/>
      <w:marBottom w:val="0"/>
      <w:divBdr>
        <w:top w:val="none" w:sz="0" w:space="0" w:color="auto"/>
        <w:left w:val="none" w:sz="0" w:space="0" w:color="auto"/>
        <w:bottom w:val="none" w:sz="0" w:space="0" w:color="auto"/>
        <w:right w:val="none" w:sz="0" w:space="0" w:color="auto"/>
      </w:divBdr>
    </w:div>
    <w:div w:id="1886677291">
      <w:bodyDiv w:val="1"/>
      <w:marLeft w:val="0"/>
      <w:marRight w:val="0"/>
      <w:marTop w:val="0"/>
      <w:marBottom w:val="0"/>
      <w:divBdr>
        <w:top w:val="none" w:sz="0" w:space="0" w:color="auto"/>
        <w:left w:val="none" w:sz="0" w:space="0" w:color="auto"/>
        <w:bottom w:val="none" w:sz="0" w:space="0" w:color="auto"/>
        <w:right w:val="none" w:sz="0" w:space="0" w:color="auto"/>
      </w:divBdr>
    </w:div>
    <w:div w:id="1955598362">
      <w:bodyDiv w:val="1"/>
      <w:marLeft w:val="0"/>
      <w:marRight w:val="0"/>
      <w:marTop w:val="0"/>
      <w:marBottom w:val="0"/>
      <w:divBdr>
        <w:top w:val="none" w:sz="0" w:space="0" w:color="auto"/>
        <w:left w:val="none" w:sz="0" w:space="0" w:color="auto"/>
        <w:bottom w:val="none" w:sz="0" w:space="0" w:color="auto"/>
        <w:right w:val="none" w:sz="0" w:space="0" w:color="auto"/>
      </w:divBdr>
    </w:div>
    <w:div w:id="1995644493">
      <w:bodyDiv w:val="1"/>
      <w:marLeft w:val="0"/>
      <w:marRight w:val="0"/>
      <w:marTop w:val="0"/>
      <w:marBottom w:val="0"/>
      <w:divBdr>
        <w:top w:val="none" w:sz="0" w:space="0" w:color="auto"/>
        <w:left w:val="none" w:sz="0" w:space="0" w:color="auto"/>
        <w:bottom w:val="none" w:sz="0" w:space="0" w:color="auto"/>
        <w:right w:val="none" w:sz="0" w:space="0" w:color="auto"/>
      </w:divBdr>
    </w:div>
    <w:div w:id="2006012213">
      <w:bodyDiv w:val="1"/>
      <w:marLeft w:val="0"/>
      <w:marRight w:val="0"/>
      <w:marTop w:val="0"/>
      <w:marBottom w:val="0"/>
      <w:divBdr>
        <w:top w:val="none" w:sz="0" w:space="0" w:color="auto"/>
        <w:left w:val="none" w:sz="0" w:space="0" w:color="auto"/>
        <w:bottom w:val="none" w:sz="0" w:space="0" w:color="auto"/>
        <w:right w:val="none" w:sz="0" w:space="0" w:color="auto"/>
      </w:divBdr>
    </w:div>
    <w:div w:id="2013216804">
      <w:bodyDiv w:val="1"/>
      <w:marLeft w:val="0"/>
      <w:marRight w:val="0"/>
      <w:marTop w:val="0"/>
      <w:marBottom w:val="0"/>
      <w:divBdr>
        <w:top w:val="none" w:sz="0" w:space="0" w:color="auto"/>
        <w:left w:val="none" w:sz="0" w:space="0" w:color="auto"/>
        <w:bottom w:val="none" w:sz="0" w:space="0" w:color="auto"/>
        <w:right w:val="none" w:sz="0" w:space="0" w:color="auto"/>
      </w:divBdr>
    </w:div>
    <w:div w:id="2068914667">
      <w:bodyDiv w:val="1"/>
      <w:marLeft w:val="0"/>
      <w:marRight w:val="0"/>
      <w:marTop w:val="0"/>
      <w:marBottom w:val="0"/>
      <w:divBdr>
        <w:top w:val="none" w:sz="0" w:space="0" w:color="auto"/>
        <w:left w:val="none" w:sz="0" w:space="0" w:color="auto"/>
        <w:bottom w:val="none" w:sz="0" w:space="0" w:color="auto"/>
        <w:right w:val="none" w:sz="0" w:space="0" w:color="auto"/>
      </w:divBdr>
    </w:div>
    <w:div w:id="2085905920">
      <w:bodyDiv w:val="1"/>
      <w:marLeft w:val="0"/>
      <w:marRight w:val="0"/>
      <w:marTop w:val="0"/>
      <w:marBottom w:val="0"/>
      <w:divBdr>
        <w:top w:val="none" w:sz="0" w:space="0" w:color="auto"/>
        <w:left w:val="none" w:sz="0" w:space="0" w:color="auto"/>
        <w:bottom w:val="none" w:sz="0" w:space="0" w:color="auto"/>
        <w:right w:val="none" w:sz="0" w:space="0" w:color="auto"/>
      </w:divBdr>
    </w:div>
    <w:div w:id="2106531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footer" Target="footer2.xml"/><Relationship Id="rId26" Type="http://schemas.openxmlformats.org/officeDocument/2006/relationships/image" Target="media/image15.png"/><Relationship Id="rId39" Type="http://schemas.openxmlformats.org/officeDocument/2006/relationships/image" Target="media/image27.png"/><Relationship Id="Rfe9e4d97cbc340a1" Type="http://schemas.microsoft.com/office/2019/09/relationships/intelligence" Target="intelligence.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header" Target="header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altonlab.uark.edu/" TargetMode="External"/><Relationship Id="rId49" Type="http://schemas.openxmlformats.org/officeDocument/2006/relationships/image" Target="media/image37.png"/></Relationships>
</file>

<file path=word/theme/theme1.xml><?xml version="1.0" encoding="utf-8"?>
<a:theme xmlns:a="http://schemas.openxmlformats.org/drawingml/2006/main" name="Parcel">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Parcel">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rcel">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A813314-87AB-4EA8-B8DE-9D30EEA62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6089</Words>
  <Characters>34712</Characters>
  <Application>Microsoft Office Word</Application>
  <DocSecurity>0</DocSecurity>
  <Lines>289</Lines>
  <Paragraphs>81</Paragraphs>
  <ScaleCrop>false</ScaleCrop>
  <Company/>
  <LinksUpToDate>false</LinksUpToDate>
  <CharactersWithSpaces>4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school bell: database implementation</dc:title>
  <dc:subject>Jordan Anigian, Trey Cole, Lucas Pitch, Sarah Staley, Katherine Tisdale</dc:subject>
  <dc:creator>Tisdale, Katherine A.</dc:creator>
  <cp:keywords/>
  <dc:description/>
  <cp:lastModifiedBy>Ahmed, Imran S.</cp:lastModifiedBy>
  <cp:revision>2</cp:revision>
  <cp:lastPrinted>2017-12-05T08:46:00Z</cp:lastPrinted>
  <dcterms:created xsi:type="dcterms:W3CDTF">2022-04-08T17:44:00Z</dcterms:created>
  <dcterms:modified xsi:type="dcterms:W3CDTF">2022-04-08T17:44:00Z</dcterms:modified>
</cp:coreProperties>
</file>